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9B3407E" w14:textId="77777777" w:rsidR="00CF1EEC" w:rsidRDefault="00CF1EEC" w:rsidP="00483997">
      <w:pPr>
        <w:ind w:right="90"/>
        <w:rPr>
          <w:b/>
        </w:rPr>
      </w:pPr>
    </w:p>
    <w:p w14:paraId="2CBDEC2E" w14:textId="77777777" w:rsidR="00CF1EEC" w:rsidRDefault="00CF1EEC" w:rsidP="00CF1EEC">
      <w:pPr>
        <w:ind w:right="90"/>
        <w:rPr>
          <w:b/>
        </w:rPr>
      </w:pPr>
    </w:p>
    <w:p w14:paraId="0D1A625A" w14:textId="77777777" w:rsidR="00CF1EEC" w:rsidRDefault="00CF1EEC" w:rsidP="00CF1EEC">
      <w:pPr>
        <w:pStyle w:val="Title"/>
      </w:pPr>
      <w:r>
        <w:t>Report of the Clinical Associate National Task Team 2017</w:t>
      </w:r>
    </w:p>
    <w:p w14:paraId="483BCEAB" w14:textId="77777777" w:rsidR="00CF1EEC" w:rsidRDefault="00CF1EEC" w:rsidP="00CF1EEC">
      <w:pPr>
        <w:ind w:right="90"/>
        <w:rPr>
          <w:b/>
        </w:rPr>
      </w:pPr>
    </w:p>
    <w:p w14:paraId="397443E6" w14:textId="77777777" w:rsidR="00CF1EEC" w:rsidRDefault="00CF1EEC" w:rsidP="00CF1EEC">
      <w:pPr>
        <w:rPr>
          <w:b/>
        </w:rPr>
      </w:pPr>
      <w:r>
        <w:rPr>
          <w:b/>
        </w:rPr>
        <w:t>Clinical Associate Training and Profession - Current Successes and Future Steps</w:t>
      </w:r>
    </w:p>
    <w:p w14:paraId="3C5D96DC" w14:textId="77777777" w:rsidR="00CF1EEC" w:rsidRDefault="00CF1EEC" w:rsidP="00CF1EEC">
      <w:pPr>
        <w:ind w:right="90"/>
      </w:pPr>
    </w:p>
    <w:p w14:paraId="6D715AA0" w14:textId="77777777" w:rsidR="00CF1EEC" w:rsidRDefault="00CF1EEC" w:rsidP="00CF1EEC">
      <w:pPr>
        <w:ind w:right="90"/>
      </w:pPr>
    </w:p>
    <w:p w14:paraId="30AE8AC3" w14:textId="77777777" w:rsidR="00CF1EEC" w:rsidRDefault="00CF1EEC" w:rsidP="00CF1EEC">
      <w:pPr>
        <w:ind w:right="90"/>
      </w:pPr>
    </w:p>
    <w:p w14:paraId="330E1E34" w14:textId="77777777" w:rsidR="00CF1EEC" w:rsidRDefault="00CF1EEC" w:rsidP="00CF1EEC">
      <w:pPr>
        <w:ind w:right="90"/>
      </w:pPr>
      <w:r>
        <w:t>Lead Authors:</w:t>
      </w:r>
    </w:p>
    <w:p w14:paraId="3FA96FAE" w14:textId="77777777" w:rsidR="00CF1EEC" w:rsidRDefault="00CF1EEC" w:rsidP="00CF1EEC">
      <w:pPr>
        <w:ind w:right="90"/>
      </w:pPr>
      <w:r>
        <w:t xml:space="preserve">Mr John Capati, Regional Director: Southern Africa, American International Health Alliance </w:t>
      </w:r>
    </w:p>
    <w:p w14:paraId="622E484A" w14:textId="151F4A50" w:rsidR="00CF1EEC" w:rsidRDefault="00CF1EEC" w:rsidP="00CF1EEC">
      <w:pPr>
        <w:ind w:right="90"/>
      </w:pPr>
      <w:r>
        <w:t xml:space="preserve">Dr Andrew Crichton, National Department of Health </w:t>
      </w:r>
      <w:r w:rsidR="00B01F1F">
        <w:t>(past)</w:t>
      </w:r>
    </w:p>
    <w:p w14:paraId="2498362C" w14:textId="77777777" w:rsidR="00CF1EEC" w:rsidRDefault="00CF1EEC" w:rsidP="00CF1EEC">
      <w:pPr>
        <w:ind w:right="90"/>
      </w:pPr>
      <w:r>
        <w:t xml:space="preserve">Dr Murray Louw, Programme Coordinator, Clinical Associate Programme, University of Pretoria </w:t>
      </w:r>
    </w:p>
    <w:p w14:paraId="7E62F00D" w14:textId="46B33400" w:rsidR="00CF1EEC" w:rsidRDefault="00CF1EEC" w:rsidP="00CF1EEC">
      <w:pPr>
        <w:ind w:right="90"/>
      </w:pPr>
      <w:r>
        <w:t xml:space="preserve">Mr Scott Smalley, Academic Head Division of Clinical Associates, University of </w:t>
      </w:r>
      <w:r w:rsidR="004E3E62">
        <w:t xml:space="preserve">the </w:t>
      </w:r>
      <w:r>
        <w:t>Witwatersrand</w:t>
      </w:r>
    </w:p>
    <w:p w14:paraId="34A01A29" w14:textId="150F7B34" w:rsidR="00CF1EEC" w:rsidRDefault="00CF1EEC" w:rsidP="00CF1EEC">
      <w:pPr>
        <w:ind w:right="90"/>
      </w:pPr>
      <w:r>
        <w:t>Ms Zukisa Tshabalala, Academic Coordinator, Clinical Associate Programme, University of Pretoria</w:t>
      </w:r>
      <w:r w:rsidR="00F20F62">
        <w:t xml:space="preserve"> and Chair</w:t>
      </w:r>
      <w:r w:rsidR="003E63D4">
        <w:t>person</w:t>
      </w:r>
      <w:r w:rsidR="00F20F62">
        <w:t xml:space="preserve">: </w:t>
      </w:r>
      <w:r w:rsidR="00F15BC1">
        <w:t>Professional Association of Clinical Associates of South Africa (</w:t>
      </w:r>
      <w:r w:rsidR="00F20F62">
        <w:t>PACASA</w:t>
      </w:r>
      <w:r w:rsidR="00F15BC1">
        <w:t>)</w:t>
      </w:r>
    </w:p>
    <w:p w14:paraId="7D185EE6" w14:textId="77777777" w:rsidR="00CF1EEC" w:rsidRDefault="00CF1EEC" w:rsidP="00CF1EEC">
      <w:pPr>
        <w:ind w:right="90"/>
      </w:pPr>
    </w:p>
    <w:p w14:paraId="2AFD8CC0" w14:textId="77777777" w:rsidR="00CF1EEC" w:rsidRDefault="00CF1EEC" w:rsidP="00CF1EEC">
      <w:pPr>
        <w:ind w:right="90"/>
      </w:pPr>
    </w:p>
    <w:p w14:paraId="5C0D6A81" w14:textId="77777777" w:rsidR="00CF1EEC" w:rsidRDefault="00CF1EEC" w:rsidP="00CF1EEC">
      <w:pPr>
        <w:ind w:right="90"/>
      </w:pPr>
      <w:r>
        <w:t xml:space="preserve">Contributors: </w:t>
      </w:r>
    </w:p>
    <w:p w14:paraId="09BBBF04" w14:textId="7D9624F8" w:rsidR="00CF1EEC" w:rsidRDefault="00CF1EEC" w:rsidP="00CF1EEC">
      <w:pPr>
        <w:ind w:right="90"/>
      </w:pPr>
      <w:r>
        <w:t>Mrs Gcinile Buthelezi, Director: HR for Health, Policy and Planning, National Department of Health</w:t>
      </w:r>
    </w:p>
    <w:p w14:paraId="029BC25E" w14:textId="77777777" w:rsidR="00CF1EEC" w:rsidRDefault="00CF1EEC" w:rsidP="00CF1EEC">
      <w:pPr>
        <w:ind w:right="90"/>
      </w:pPr>
      <w:r>
        <w:t>Mr Victor Khanyile, Director: Workforce Management, National Department of Health</w:t>
      </w:r>
    </w:p>
    <w:p w14:paraId="2C7C2F52" w14:textId="576C9C89" w:rsidR="00CF1EEC" w:rsidRDefault="00CF1EEC" w:rsidP="00CF1EEC">
      <w:pPr>
        <w:ind w:right="90"/>
      </w:pPr>
      <w:r>
        <w:t xml:space="preserve">Ms Lindi Mhlanga, Deputy Director: </w:t>
      </w:r>
      <w:r w:rsidR="00C5145E" w:rsidRPr="00C5145E">
        <w:t>International Strategic Programmes</w:t>
      </w:r>
      <w:r>
        <w:t>, National Department of Health</w:t>
      </w:r>
    </w:p>
    <w:p w14:paraId="333025D9" w14:textId="1409E580" w:rsidR="00CF1EEC" w:rsidRDefault="00CF1EEC" w:rsidP="003E63D4">
      <w:pPr>
        <w:ind w:right="90"/>
      </w:pPr>
      <w:r>
        <w:t xml:space="preserve">Mr Gerhard Vermaak, </w:t>
      </w:r>
      <w:r w:rsidR="003E63D4">
        <w:t xml:space="preserve">Assistant Director: Mid-level Worker Programme, Human Resource Strategic Unit, National Department of Health </w:t>
      </w:r>
    </w:p>
    <w:p w14:paraId="5928C422" w14:textId="77777777" w:rsidR="00CF1EEC" w:rsidRDefault="00CF1EEC" w:rsidP="00CF1EEC">
      <w:pPr>
        <w:ind w:right="90"/>
      </w:pPr>
      <w:r>
        <w:t xml:space="preserve">Dr MB Khatry-Chhetry, Programme Coordinator, Clinical Associate Programme, Walter Sisulu University </w:t>
      </w:r>
    </w:p>
    <w:p w14:paraId="0BF91F13" w14:textId="26C9A6E6" w:rsidR="00CF1EEC" w:rsidRDefault="00CF1EEC" w:rsidP="00CF1EEC">
      <w:pPr>
        <w:ind w:right="90"/>
      </w:pPr>
      <w:r>
        <w:t>Mr Edwin Leballo, Clinical Associate</w:t>
      </w:r>
      <w:r w:rsidR="003E63D4">
        <w:t xml:space="preserve"> </w:t>
      </w:r>
      <w:r w:rsidR="003E63D4" w:rsidRPr="003E63D4">
        <w:t>and Vice-Chair</w:t>
      </w:r>
      <w:r w:rsidR="003E63D4">
        <w:t>person</w:t>
      </w:r>
      <w:r w:rsidR="003E63D4" w:rsidRPr="003E63D4">
        <w:t>: Professional Association of Clinical Associates of South Africa (PACASA</w:t>
      </w:r>
      <w:r w:rsidR="003E63D4">
        <w:t>)</w:t>
      </w:r>
    </w:p>
    <w:p w14:paraId="6F29E3C2" w14:textId="77777777" w:rsidR="00CF1EEC" w:rsidRDefault="00CF1EEC" w:rsidP="00CF1EEC">
      <w:pPr>
        <w:ind w:right="90"/>
      </w:pPr>
      <w:r>
        <w:t>Ms Mamaki Mazibuko, Gauteng Department of Health</w:t>
      </w:r>
    </w:p>
    <w:p w14:paraId="35136ABC" w14:textId="5FDB787D" w:rsidR="00CF1EEC" w:rsidRDefault="00CF1EEC" w:rsidP="00CF1EEC">
      <w:pPr>
        <w:ind w:right="90"/>
      </w:pPr>
      <w:r>
        <w:t>Mr Mthethwa Mthembeni,</w:t>
      </w:r>
      <w:r w:rsidR="003E63D4">
        <w:t xml:space="preserve"> </w:t>
      </w:r>
      <w:r>
        <w:t>HR Director: Development and Performance Management</w:t>
      </w:r>
      <w:r w:rsidR="003E63D4">
        <w:t>,</w:t>
      </w:r>
      <w:r w:rsidR="003E63D4" w:rsidRPr="003E63D4">
        <w:t xml:space="preserve"> </w:t>
      </w:r>
      <w:r w:rsidR="003E63D4">
        <w:t>KwaZulu-Natal Department of Health</w:t>
      </w:r>
    </w:p>
    <w:p w14:paraId="44F27F4B" w14:textId="64781E99" w:rsidR="00CF1EEC" w:rsidRDefault="00CF1EEC" w:rsidP="00F15BC1">
      <w:pPr>
        <w:ind w:right="90"/>
      </w:pPr>
      <w:r>
        <w:t xml:space="preserve">Mr Sanele Ngcobo, Lecturer, Clinical Associate Programme, University of Pretoria </w:t>
      </w:r>
      <w:r w:rsidR="00F15BC1">
        <w:t xml:space="preserve">and </w:t>
      </w:r>
      <w:r w:rsidR="0041441B">
        <w:t>Secretary</w:t>
      </w:r>
      <w:r w:rsidR="00F15BC1">
        <w:t>:</w:t>
      </w:r>
      <w:r w:rsidR="003E63D4">
        <w:t xml:space="preserve"> </w:t>
      </w:r>
      <w:r w:rsidR="00F15BC1">
        <w:t>Professional Association of Clinical Associates of South Africa (PACASA)</w:t>
      </w:r>
    </w:p>
    <w:p w14:paraId="260A47A6" w14:textId="77777777" w:rsidR="00CF1EEC" w:rsidRDefault="00CF1EEC" w:rsidP="00CF1EEC">
      <w:r>
        <w:br w:type="page"/>
      </w:r>
    </w:p>
    <w:p w14:paraId="736B7841" w14:textId="77777777" w:rsidR="00CF1EEC" w:rsidRDefault="00CF1EEC" w:rsidP="00CF1EEC">
      <w:pPr>
        <w:spacing w:after="120"/>
        <w:rPr>
          <w:b/>
          <w:sz w:val="32"/>
          <w:szCs w:val="32"/>
        </w:rPr>
      </w:pPr>
      <w:r>
        <w:rPr>
          <w:b/>
          <w:sz w:val="32"/>
          <w:szCs w:val="32"/>
        </w:rPr>
        <w:lastRenderedPageBreak/>
        <w:t>Table of Contents</w:t>
      </w:r>
    </w:p>
    <w:sdt>
      <w:sdtPr>
        <w:rPr>
          <w:rFonts w:ascii="Calibri" w:eastAsia="Calibri" w:hAnsi="Calibri" w:cs="Calibri"/>
          <w:b w:val="0"/>
          <w:bCs w:val="0"/>
          <w:color w:val="000000"/>
          <w:sz w:val="24"/>
          <w:szCs w:val="24"/>
        </w:rPr>
        <w:id w:val="1483659462"/>
        <w:docPartObj>
          <w:docPartGallery w:val="Table of Contents"/>
          <w:docPartUnique/>
        </w:docPartObj>
      </w:sdtPr>
      <w:sdtEndPr>
        <w:rPr>
          <w:noProof/>
        </w:rPr>
      </w:sdtEndPr>
      <w:sdtContent>
        <w:p w14:paraId="6B70D37B" w14:textId="7F9EA6F8" w:rsidR="008D1BAF" w:rsidRDefault="008D1BAF">
          <w:pPr>
            <w:pStyle w:val="TOCHeading"/>
          </w:pPr>
        </w:p>
        <w:p w14:paraId="024AB81F" w14:textId="1A9FE519" w:rsidR="0081487E" w:rsidRDefault="008D1BAF">
          <w:pPr>
            <w:pStyle w:val="TOC1"/>
            <w:tabs>
              <w:tab w:val="right" w:leader="dot" w:pos="10456"/>
            </w:tabs>
            <w:rPr>
              <w:rFonts w:asciiTheme="minorHAnsi" w:eastAsiaTheme="minorEastAsia" w:hAnsiTheme="minorHAnsi" w:cstheme="minorBidi"/>
              <w:noProof/>
              <w:color w:val="auto"/>
              <w:sz w:val="22"/>
              <w:szCs w:val="22"/>
              <w:lang w:eastAsia="en-ZA"/>
            </w:rPr>
          </w:pPr>
          <w:r>
            <w:fldChar w:fldCharType="begin"/>
          </w:r>
          <w:r>
            <w:instrText xml:space="preserve"> TOC \o "1-3" \h \z \u </w:instrText>
          </w:r>
          <w:r>
            <w:fldChar w:fldCharType="separate"/>
          </w:r>
          <w:hyperlink w:anchor="_Toc507496865" w:history="1">
            <w:r w:rsidR="0081487E" w:rsidRPr="008A3B67">
              <w:rPr>
                <w:rStyle w:val="Hyperlink"/>
                <w:noProof/>
              </w:rPr>
              <w:t>EXECUTIVE SUMMARY</w:t>
            </w:r>
            <w:r w:rsidR="0081487E">
              <w:rPr>
                <w:noProof/>
                <w:webHidden/>
              </w:rPr>
              <w:tab/>
            </w:r>
            <w:r w:rsidR="0081487E">
              <w:rPr>
                <w:noProof/>
                <w:webHidden/>
              </w:rPr>
              <w:fldChar w:fldCharType="begin"/>
            </w:r>
            <w:r w:rsidR="0081487E">
              <w:rPr>
                <w:noProof/>
                <w:webHidden/>
              </w:rPr>
              <w:instrText xml:space="preserve"> PAGEREF _Toc507496865 \h </w:instrText>
            </w:r>
            <w:r w:rsidR="0081487E">
              <w:rPr>
                <w:noProof/>
                <w:webHidden/>
              </w:rPr>
            </w:r>
            <w:r w:rsidR="0081487E">
              <w:rPr>
                <w:noProof/>
                <w:webHidden/>
              </w:rPr>
              <w:fldChar w:fldCharType="separate"/>
            </w:r>
            <w:r w:rsidR="0081487E">
              <w:rPr>
                <w:noProof/>
                <w:webHidden/>
              </w:rPr>
              <w:t>4</w:t>
            </w:r>
            <w:r w:rsidR="0081487E">
              <w:rPr>
                <w:noProof/>
                <w:webHidden/>
              </w:rPr>
              <w:fldChar w:fldCharType="end"/>
            </w:r>
          </w:hyperlink>
        </w:p>
        <w:p w14:paraId="0786378F" w14:textId="3177C508" w:rsidR="0081487E" w:rsidRDefault="0081487E">
          <w:pPr>
            <w:pStyle w:val="TOC1"/>
            <w:tabs>
              <w:tab w:val="right" w:leader="dot" w:pos="10456"/>
            </w:tabs>
            <w:rPr>
              <w:rFonts w:asciiTheme="minorHAnsi" w:eastAsiaTheme="minorEastAsia" w:hAnsiTheme="minorHAnsi" w:cstheme="minorBidi"/>
              <w:noProof/>
              <w:color w:val="auto"/>
              <w:sz w:val="22"/>
              <w:szCs w:val="22"/>
              <w:lang w:eastAsia="en-ZA"/>
            </w:rPr>
          </w:pPr>
          <w:hyperlink w:anchor="_Toc507496866" w:history="1">
            <w:r w:rsidRPr="008A3B67">
              <w:rPr>
                <w:rStyle w:val="Hyperlink"/>
                <w:noProof/>
              </w:rPr>
              <w:t>SUMMARY OF RECOMMENDATIONS</w:t>
            </w:r>
            <w:r>
              <w:rPr>
                <w:noProof/>
                <w:webHidden/>
              </w:rPr>
              <w:tab/>
            </w:r>
            <w:r>
              <w:rPr>
                <w:noProof/>
                <w:webHidden/>
              </w:rPr>
              <w:fldChar w:fldCharType="begin"/>
            </w:r>
            <w:r>
              <w:rPr>
                <w:noProof/>
                <w:webHidden/>
              </w:rPr>
              <w:instrText xml:space="preserve"> PAGEREF _Toc507496866 \h </w:instrText>
            </w:r>
            <w:r>
              <w:rPr>
                <w:noProof/>
                <w:webHidden/>
              </w:rPr>
            </w:r>
            <w:r>
              <w:rPr>
                <w:noProof/>
                <w:webHidden/>
              </w:rPr>
              <w:fldChar w:fldCharType="separate"/>
            </w:r>
            <w:r>
              <w:rPr>
                <w:noProof/>
                <w:webHidden/>
              </w:rPr>
              <w:t>7</w:t>
            </w:r>
            <w:r>
              <w:rPr>
                <w:noProof/>
                <w:webHidden/>
              </w:rPr>
              <w:fldChar w:fldCharType="end"/>
            </w:r>
          </w:hyperlink>
        </w:p>
        <w:p w14:paraId="430E2891" w14:textId="096C03D7"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867" w:history="1">
            <w:r w:rsidRPr="008A3B67">
              <w:rPr>
                <w:rStyle w:val="Hyperlink"/>
                <w:noProof/>
              </w:rPr>
              <w:t>Chapter 1 Summary of Recommendations</w:t>
            </w:r>
            <w:r>
              <w:rPr>
                <w:noProof/>
                <w:webHidden/>
              </w:rPr>
              <w:tab/>
            </w:r>
            <w:r>
              <w:rPr>
                <w:noProof/>
                <w:webHidden/>
              </w:rPr>
              <w:fldChar w:fldCharType="begin"/>
            </w:r>
            <w:r>
              <w:rPr>
                <w:noProof/>
                <w:webHidden/>
              </w:rPr>
              <w:instrText xml:space="preserve"> PAGEREF _Toc507496867 \h </w:instrText>
            </w:r>
            <w:r>
              <w:rPr>
                <w:noProof/>
                <w:webHidden/>
              </w:rPr>
            </w:r>
            <w:r>
              <w:rPr>
                <w:noProof/>
                <w:webHidden/>
              </w:rPr>
              <w:fldChar w:fldCharType="separate"/>
            </w:r>
            <w:r>
              <w:rPr>
                <w:noProof/>
                <w:webHidden/>
              </w:rPr>
              <w:t>7</w:t>
            </w:r>
            <w:r>
              <w:rPr>
                <w:noProof/>
                <w:webHidden/>
              </w:rPr>
              <w:fldChar w:fldCharType="end"/>
            </w:r>
          </w:hyperlink>
        </w:p>
        <w:p w14:paraId="11371551" w14:textId="0848EBED"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868" w:history="1">
            <w:r w:rsidRPr="008A3B67">
              <w:rPr>
                <w:rStyle w:val="Hyperlink"/>
                <w:noProof/>
              </w:rPr>
              <w:t>Chapter 2 Summary of Recommendations</w:t>
            </w:r>
            <w:r>
              <w:rPr>
                <w:noProof/>
                <w:webHidden/>
              </w:rPr>
              <w:tab/>
            </w:r>
            <w:r>
              <w:rPr>
                <w:noProof/>
                <w:webHidden/>
              </w:rPr>
              <w:fldChar w:fldCharType="begin"/>
            </w:r>
            <w:r>
              <w:rPr>
                <w:noProof/>
                <w:webHidden/>
              </w:rPr>
              <w:instrText xml:space="preserve"> PAGEREF _Toc507496868 \h </w:instrText>
            </w:r>
            <w:r>
              <w:rPr>
                <w:noProof/>
                <w:webHidden/>
              </w:rPr>
            </w:r>
            <w:r>
              <w:rPr>
                <w:noProof/>
                <w:webHidden/>
              </w:rPr>
              <w:fldChar w:fldCharType="separate"/>
            </w:r>
            <w:r>
              <w:rPr>
                <w:noProof/>
                <w:webHidden/>
              </w:rPr>
              <w:t>7</w:t>
            </w:r>
            <w:r>
              <w:rPr>
                <w:noProof/>
                <w:webHidden/>
              </w:rPr>
              <w:fldChar w:fldCharType="end"/>
            </w:r>
          </w:hyperlink>
        </w:p>
        <w:p w14:paraId="09397608" w14:textId="065CBEB2"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869" w:history="1">
            <w:r w:rsidRPr="008A3B67">
              <w:rPr>
                <w:rStyle w:val="Hyperlink"/>
                <w:noProof/>
              </w:rPr>
              <w:t>Chapter 3 Summary of Recommendations</w:t>
            </w:r>
            <w:r>
              <w:rPr>
                <w:noProof/>
                <w:webHidden/>
              </w:rPr>
              <w:tab/>
            </w:r>
            <w:r>
              <w:rPr>
                <w:noProof/>
                <w:webHidden/>
              </w:rPr>
              <w:fldChar w:fldCharType="begin"/>
            </w:r>
            <w:r>
              <w:rPr>
                <w:noProof/>
                <w:webHidden/>
              </w:rPr>
              <w:instrText xml:space="preserve"> PAGEREF _Toc507496869 \h </w:instrText>
            </w:r>
            <w:r>
              <w:rPr>
                <w:noProof/>
                <w:webHidden/>
              </w:rPr>
            </w:r>
            <w:r>
              <w:rPr>
                <w:noProof/>
                <w:webHidden/>
              </w:rPr>
              <w:fldChar w:fldCharType="separate"/>
            </w:r>
            <w:r>
              <w:rPr>
                <w:noProof/>
                <w:webHidden/>
              </w:rPr>
              <w:t>8</w:t>
            </w:r>
            <w:r>
              <w:rPr>
                <w:noProof/>
                <w:webHidden/>
              </w:rPr>
              <w:fldChar w:fldCharType="end"/>
            </w:r>
          </w:hyperlink>
        </w:p>
        <w:p w14:paraId="7C71CDD2" w14:textId="7073B086"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870" w:history="1">
            <w:r w:rsidRPr="008A3B67">
              <w:rPr>
                <w:rStyle w:val="Hyperlink"/>
                <w:noProof/>
              </w:rPr>
              <w:t>Chapter 4 Summary of Recommendations</w:t>
            </w:r>
            <w:r>
              <w:rPr>
                <w:noProof/>
                <w:webHidden/>
              </w:rPr>
              <w:tab/>
            </w:r>
            <w:r>
              <w:rPr>
                <w:noProof/>
                <w:webHidden/>
              </w:rPr>
              <w:fldChar w:fldCharType="begin"/>
            </w:r>
            <w:r>
              <w:rPr>
                <w:noProof/>
                <w:webHidden/>
              </w:rPr>
              <w:instrText xml:space="preserve"> PAGEREF _Toc507496870 \h </w:instrText>
            </w:r>
            <w:r>
              <w:rPr>
                <w:noProof/>
                <w:webHidden/>
              </w:rPr>
            </w:r>
            <w:r>
              <w:rPr>
                <w:noProof/>
                <w:webHidden/>
              </w:rPr>
              <w:fldChar w:fldCharType="separate"/>
            </w:r>
            <w:r>
              <w:rPr>
                <w:noProof/>
                <w:webHidden/>
              </w:rPr>
              <w:t>8</w:t>
            </w:r>
            <w:r>
              <w:rPr>
                <w:noProof/>
                <w:webHidden/>
              </w:rPr>
              <w:fldChar w:fldCharType="end"/>
            </w:r>
          </w:hyperlink>
        </w:p>
        <w:p w14:paraId="34F1E4FB" w14:textId="36BEBB92" w:rsidR="0081487E" w:rsidRDefault="0081487E">
          <w:pPr>
            <w:pStyle w:val="TOC1"/>
            <w:tabs>
              <w:tab w:val="right" w:leader="dot" w:pos="10456"/>
            </w:tabs>
            <w:rPr>
              <w:rFonts w:asciiTheme="minorHAnsi" w:eastAsiaTheme="minorEastAsia" w:hAnsiTheme="minorHAnsi" w:cstheme="minorBidi"/>
              <w:noProof/>
              <w:color w:val="auto"/>
              <w:sz w:val="22"/>
              <w:szCs w:val="22"/>
              <w:lang w:eastAsia="en-ZA"/>
            </w:rPr>
          </w:pPr>
          <w:hyperlink w:anchor="_Toc507496871" w:history="1">
            <w:r w:rsidRPr="008A3B67">
              <w:rPr>
                <w:rStyle w:val="Hyperlink"/>
                <w:noProof/>
              </w:rPr>
              <w:t>CHAPTER ONE: PROBLEM STATEMENT</w:t>
            </w:r>
            <w:r>
              <w:rPr>
                <w:noProof/>
                <w:webHidden/>
              </w:rPr>
              <w:tab/>
            </w:r>
            <w:r>
              <w:rPr>
                <w:noProof/>
                <w:webHidden/>
              </w:rPr>
              <w:fldChar w:fldCharType="begin"/>
            </w:r>
            <w:r>
              <w:rPr>
                <w:noProof/>
                <w:webHidden/>
              </w:rPr>
              <w:instrText xml:space="preserve"> PAGEREF _Toc507496871 \h </w:instrText>
            </w:r>
            <w:r>
              <w:rPr>
                <w:noProof/>
                <w:webHidden/>
              </w:rPr>
            </w:r>
            <w:r>
              <w:rPr>
                <w:noProof/>
                <w:webHidden/>
              </w:rPr>
              <w:fldChar w:fldCharType="separate"/>
            </w:r>
            <w:r>
              <w:rPr>
                <w:noProof/>
                <w:webHidden/>
              </w:rPr>
              <w:t>10</w:t>
            </w:r>
            <w:r>
              <w:rPr>
                <w:noProof/>
                <w:webHidden/>
              </w:rPr>
              <w:fldChar w:fldCharType="end"/>
            </w:r>
          </w:hyperlink>
        </w:p>
        <w:p w14:paraId="3EEA360B" w14:textId="4A62AB4F"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872" w:history="1">
            <w:r w:rsidRPr="008A3B67">
              <w:rPr>
                <w:rStyle w:val="Hyperlink"/>
                <w:noProof/>
              </w:rPr>
              <w:t>1A. Challenges to Healthcare Delivery in South Africa</w:t>
            </w:r>
            <w:r>
              <w:rPr>
                <w:noProof/>
                <w:webHidden/>
              </w:rPr>
              <w:tab/>
            </w:r>
            <w:r>
              <w:rPr>
                <w:noProof/>
                <w:webHidden/>
              </w:rPr>
              <w:fldChar w:fldCharType="begin"/>
            </w:r>
            <w:r>
              <w:rPr>
                <w:noProof/>
                <w:webHidden/>
              </w:rPr>
              <w:instrText xml:space="preserve"> PAGEREF _Toc507496872 \h </w:instrText>
            </w:r>
            <w:r>
              <w:rPr>
                <w:noProof/>
                <w:webHidden/>
              </w:rPr>
            </w:r>
            <w:r>
              <w:rPr>
                <w:noProof/>
                <w:webHidden/>
              </w:rPr>
              <w:fldChar w:fldCharType="separate"/>
            </w:r>
            <w:r>
              <w:rPr>
                <w:noProof/>
                <w:webHidden/>
              </w:rPr>
              <w:t>10</w:t>
            </w:r>
            <w:r>
              <w:rPr>
                <w:noProof/>
                <w:webHidden/>
              </w:rPr>
              <w:fldChar w:fldCharType="end"/>
            </w:r>
          </w:hyperlink>
        </w:p>
        <w:p w14:paraId="3A281B10" w14:textId="3A691BC3" w:rsidR="0081487E" w:rsidRDefault="0081487E">
          <w:pPr>
            <w:pStyle w:val="TOC3"/>
            <w:tabs>
              <w:tab w:val="right" w:leader="dot" w:pos="10456"/>
            </w:tabs>
            <w:rPr>
              <w:rFonts w:asciiTheme="minorHAnsi" w:eastAsiaTheme="minorEastAsia" w:hAnsiTheme="minorHAnsi" w:cstheme="minorBidi"/>
              <w:noProof/>
              <w:color w:val="auto"/>
              <w:sz w:val="22"/>
              <w:szCs w:val="22"/>
              <w:lang w:eastAsia="en-ZA"/>
            </w:rPr>
          </w:pPr>
          <w:hyperlink w:anchor="_Toc507496873" w:history="1">
            <w:r w:rsidRPr="008A3B67">
              <w:rPr>
                <w:rStyle w:val="Hyperlink"/>
                <w:noProof/>
              </w:rPr>
              <w:t>Disease burden</w:t>
            </w:r>
            <w:r>
              <w:rPr>
                <w:noProof/>
                <w:webHidden/>
              </w:rPr>
              <w:tab/>
            </w:r>
            <w:r>
              <w:rPr>
                <w:noProof/>
                <w:webHidden/>
              </w:rPr>
              <w:fldChar w:fldCharType="begin"/>
            </w:r>
            <w:r>
              <w:rPr>
                <w:noProof/>
                <w:webHidden/>
              </w:rPr>
              <w:instrText xml:space="preserve"> PAGEREF _Toc507496873 \h </w:instrText>
            </w:r>
            <w:r>
              <w:rPr>
                <w:noProof/>
                <w:webHidden/>
              </w:rPr>
            </w:r>
            <w:r>
              <w:rPr>
                <w:noProof/>
                <w:webHidden/>
              </w:rPr>
              <w:fldChar w:fldCharType="separate"/>
            </w:r>
            <w:r>
              <w:rPr>
                <w:noProof/>
                <w:webHidden/>
              </w:rPr>
              <w:t>10</w:t>
            </w:r>
            <w:r>
              <w:rPr>
                <w:noProof/>
                <w:webHidden/>
              </w:rPr>
              <w:fldChar w:fldCharType="end"/>
            </w:r>
          </w:hyperlink>
        </w:p>
        <w:p w14:paraId="2FA31133" w14:textId="0048E52A" w:rsidR="0081487E" w:rsidRDefault="0081487E">
          <w:pPr>
            <w:pStyle w:val="TOC3"/>
            <w:tabs>
              <w:tab w:val="right" w:leader="dot" w:pos="10456"/>
            </w:tabs>
            <w:rPr>
              <w:rFonts w:asciiTheme="minorHAnsi" w:eastAsiaTheme="minorEastAsia" w:hAnsiTheme="minorHAnsi" w:cstheme="minorBidi"/>
              <w:noProof/>
              <w:color w:val="auto"/>
              <w:sz w:val="22"/>
              <w:szCs w:val="22"/>
              <w:lang w:eastAsia="en-ZA"/>
            </w:rPr>
          </w:pPr>
          <w:hyperlink w:anchor="_Toc507496874" w:history="1">
            <w:r w:rsidRPr="008A3B67">
              <w:rPr>
                <w:rStyle w:val="Hyperlink"/>
                <w:noProof/>
              </w:rPr>
              <w:t>Human Resources for South Africa’s Healthcare Requirements</w:t>
            </w:r>
            <w:r>
              <w:rPr>
                <w:noProof/>
                <w:webHidden/>
              </w:rPr>
              <w:tab/>
            </w:r>
            <w:r>
              <w:rPr>
                <w:noProof/>
                <w:webHidden/>
              </w:rPr>
              <w:fldChar w:fldCharType="begin"/>
            </w:r>
            <w:r>
              <w:rPr>
                <w:noProof/>
                <w:webHidden/>
              </w:rPr>
              <w:instrText xml:space="preserve"> PAGEREF _Toc507496874 \h </w:instrText>
            </w:r>
            <w:r>
              <w:rPr>
                <w:noProof/>
                <w:webHidden/>
              </w:rPr>
            </w:r>
            <w:r>
              <w:rPr>
                <w:noProof/>
                <w:webHidden/>
              </w:rPr>
              <w:fldChar w:fldCharType="separate"/>
            </w:r>
            <w:r>
              <w:rPr>
                <w:noProof/>
                <w:webHidden/>
              </w:rPr>
              <w:t>11</w:t>
            </w:r>
            <w:r>
              <w:rPr>
                <w:noProof/>
                <w:webHidden/>
              </w:rPr>
              <w:fldChar w:fldCharType="end"/>
            </w:r>
          </w:hyperlink>
        </w:p>
        <w:p w14:paraId="1DD7A9F2" w14:textId="685318CB" w:rsidR="0081487E" w:rsidRDefault="0081487E">
          <w:pPr>
            <w:pStyle w:val="TOC3"/>
            <w:tabs>
              <w:tab w:val="right" w:leader="dot" w:pos="10456"/>
            </w:tabs>
            <w:rPr>
              <w:rFonts w:asciiTheme="minorHAnsi" w:eastAsiaTheme="minorEastAsia" w:hAnsiTheme="minorHAnsi" w:cstheme="minorBidi"/>
              <w:noProof/>
              <w:color w:val="auto"/>
              <w:sz w:val="22"/>
              <w:szCs w:val="22"/>
              <w:lang w:eastAsia="en-ZA"/>
            </w:rPr>
          </w:pPr>
          <w:hyperlink w:anchor="_Toc507496875" w:history="1">
            <w:r w:rsidRPr="008A3B67">
              <w:rPr>
                <w:rStyle w:val="Hyperlink"/>
                <w:noProof/>
              </w:rPr>
              <w:t>Health financing constraints</w:t>
            </w:r>
            <w:r>
              <w:rPr>
                <w:noProof/>
                <w:webHidden/>
              </w:rPr>
              <w:tab/>
            </w:r>
            <w:r>
              <w:rPr>
                <w:noProof/>
                <w:webHidden/>
              </w:rPr>
              <w:fldChar w:fldCharType="begin"/>
            </w:r>
            <w:r>
              <w:rPr>
                <w:noProof/>
                <w:webHidden/>
              </w:rPr>
              <w:instrText xml:space="preserve"> PAGEREF _Toc507496875 \h </w:instrText>
            </w:r>
            <w:r>
              <w:rPr>
                <w:noProof/>
                <w:webHidden/>
              </w:rPr>
            </w:r>
            <w:r>
              <w:rPr>
                <w:noProof/>
                <w:webHidden/>
              </w:rPr>
              <w:fldChar w:fldCharType="separate"/>
            </w:r>
            <w:r>
              <w:rPr>
                <w:noProof/>
                <w:webHidden/>
              </w:rPr>
              <w:t>11</w:t>
            </w:r>
            <w:r>
              <w:rPr>
                <w:noProof/>
                <w:webHidden/>
              </w:rPr>
              <w:fldChar w:fldCharType="end"/>
            </w:r>
          </w:hyperlink>
        </w:p>
        <w:p w14:paraId="759F6946" w14:textId="629E90E3" w:rsidR="0081487E" w:rsidRDefault="0081487E">
          <w:pPr>
            <w:pStyle w:val="TOC3"/>
            <w:tabs>
              <w:tab w:val="right" w:leader="dot" w:pos="10456"/>
            </w:tabs>
            <w:rPr>
              <w:rFonts w:asciiTheme="minorHAnsi" w:eastAsiaTheme="minorEastAsia" w:hAnsiTheme="minorHAnsi" w:cstheme="minorBidi"/>
              <w:noProof/>
              <w:color w:val="auto"/>
              <w:sz w:val="22"/>
              <w:szCs w:val="22"/>
              <w:lang w:eastAsia="en-ZA"/>
            </w:rPr>
          </w:pPr>
          <w:hyperlink w:anchor="_Toc507496876" w:history="1">
            <w:r w:rsidRPr="008A3B67">
              <w:rPr>
                <w:rStyle w:val="Hyperlink"/>
                <w:noProof/>
              </w:rPr>
              <w:t>Clinical associates are part of the solution</w:t>
            </w:r>
            <w:r>
              <w:rPr>
                <w:noProof/>
                <w:webHidden/>
              </w:rPr>
              <w:tab/>
            </w:r>
            <w:r>
              <w:rPr>
                <w:noProof/>
                <w:webHidden/>
              </w:rPr>
              <w:fldChar w:fldCharType="begin"/>
            </w:r>
            <w:r>
              <w:rPr>
                <w:noProof/>
                <w:webHidden/>
              </w:rPr>
              <w:instrText xml:space="preserve"> PAGEREF _Toc507496876 \h </w:instrText>
            </w:r>
            <w:r>
              <w:rPr>
                <w:noProof/>
                <w:webHidden/>
              </w:rPr>
            </w:r>
            <w:r>
              <w:rPr>
                <w:noProof/>
                <w:webHidden/>
              </w:rPr>
              <w:fldChar w:fldCharType="separate"/>
            </w:r>
            <w:r>
              <w:rPr>
                <w:noProof/>
                <w:webHidden/>
              </w:rPr>
              <w:t>11</w:t>
            </w:r>
            <w:r>
              <w:rPr>
                <w:noProof/>
                <w:webHidden/>
              </w:rPr>
              <w:fldChar w:fldCharType="end"/>
            </w:r>
          </w:hyperlink>
        </w:p>
        <w:p w14:paraId="7F96A3C1" w14:textId="112232CA"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877" w:history="1">
            <w:r w:rsidRPr="008A3B67">
              <w:rPr>
                <w:rStyle w:val="Hyperlink"/>
                <w:noProof/>
              </w:rPr>
              <w:t>1B. Background &amp; Achievements of Mid-Level Health Workers</w:t>
            </w:r>
            <w:r>
              <w:rPr>
                <w:noProof/>
                <w:webHidden/>
              </w:rPr>
              <w:tab/>
            </w:r>
            <w:r>
              <w:rPr>
                <w:noProof/>
                <w:webHidden/>
              </w:rPr>
              <w:fldChar w:fldCharType="begin"/>
            </w:r>
            <w:r>
              <w:rPr>
                <w:noProof/>
                <w:webHidden/>
              </w:rPr>
              <w:instrText xml:space="preserve"> PAGEREF _Toc507496877 \h </w:instrText>
            </w:r>
            <w:r>
              <w:rPr>
                <w:noProof/>
                <w:webHidden/>
              </w:rPr>
            </w:r>
            <w:r>
              <w:rPr>
                <w:noProof/>
                <w:webHidden/>
              </w:rPr>
              <w:fldChar w:fldCharType="separate"/>
            </w:r>
            <w:r>
              <w:rPr>
                <w:noProof/>
                <w:webHidden/>
              </w:rPr>
              <w:t>12</w:t>
            </w:r>
            <w:r>
              <w:rPr>
                <w:noProof/>
                <w:webHidden/>
              </w:rPr>
              <w:fldChar w:fldCharType="end"/>
            </w:r>
          </w:hyperlink>
        </w:p>
        <w:p w14:paraId="511510BC" w14:textId="58FF488D" w:rsidR="0081487E" w:rsidRDefault="0081487E">
          <w:pPr>
            <w:pStyle w:val="TOC3"/>
            <w:tabs>
              <w:tab w:val="right" w:leader="dot" w:pos="10456"/>
            </w:tabs>
            <w:rPr>
              <w:rFonts w:asciiTheme="minorHAnsi" w:eastAsiaTheme="minorEastAsia" w:hAnsiTheme="minorHAnsi" w:cstheme="minorBidi"/>
              <w:noProof/>
              <w:color w:val="auto"/>
              <w:sz w:val="22"/>
              <w:szCs w:val="22"/>
              <w:lang w:eastAsia="en-ZA"/>
            </w:rPr>
          </w:pPr>
          <w:hyperlink w:anchor="_Toc507496878" w:history="1">
            <w:r w:rsidRPr="008A3B67">
              <w:rPr>
                <w:rStyle w:val="Hyperlink"/>
                <w:noProof/>
              </w:rPr>
              <w:t>Success of mid-level medical workers internationally</w:t>
            </w:r>
            <w:r>
              <w:rPr>
                <w:noProof/>
                <w:webHidden/>
              </w:rPr>
              <w:tab/>
            </w:r>
            <w:r>
              <w:rPr>
                <w:noProof/>
                <w:webHidden/>
              </w:rPr>
              <w:fldChar w:fldCharType="begin"/>
            </w:r>
            <w:r>
              <w:rPr>
                <w:noProof/>
                <w:webHidden/>
              </w:rPr>
              <w:instrText xml:space="preserve"> PAGEREF _Toc507496878 \h </w:instrText>
            </w:r>
            <w:r>
              <w:rPr>
                <w:noProof/>
                <w:webHidden/>
              </w:rPr>
            </w:r>
            <w:r>
              <w:rPr>
                <w:noProof/>
                <w:webHidden/>
              </w:rPr>
              <w:fldChar w:fldCharType="separate"/>
            </w:r>
            <w:r>
              <w:rPr>
                <w:noProof/>
                <w:webHidden/>
              </w:rPr>
              <w:t>12</w:t>
            </w:r>
            <w:r>
              <w:rPr>
                <w:noProof/>
                <w:webHidden/>
              </w:rPr>
              <w:fldChar w:fldCharType="end"/>
            </w:r>
          </w:hyperlink>
        </w:p>
        <w:p w14:paraId="302FCC3F" w14:textId="47E44C33" w:rsidR="0081487E" w:rsidRDefault="0081487E">
          <w:pPr>
            <w:pStyle w:val="TOC3"/>
            <w:tabs>
              <w:tab w:val="right" w:leader="dot" w:pos="10456"/>
            </w:tabs>
            <w:rPr>
              <w:rFonts w:asciiTheme="minorHAnsi" w:eastAsiaTheme="minorEastAsia" w:hAnsiTheme="minorHAnsi" w:cstheme="minorBidi"/>
              <w:noProof/>
              <w:color w:val="auto"/>
              <w:sz w:val="22"/>
              <w:szCs w:val="22"/>
              <w:lang w:eastAsia="en-ZA"/>
            </w:rPr>
          </w:pPr>
          <w:hyperlink w:anchor="_Toc507496879" w:history="1">
            <w:r w:rsidRPr="008A3B67">
              <w:rPr>
                <w:rStyle w:val="Hyperlink"/>
                <w:noProof/>
              </w:rPr>
              <w:t>Success of clinical associates as mid-level medical workers in South Africa</w:t>
            </w:r>
            <w:r>
              <w:rPr>
                <w:noProof/>
                <w:webHidden/>
              </w:rPr>
              <w:tab/>
            </w:r>
            <w:r>
              <w:rPr>
                <w:noProof/>
                <w:webHidden/>
              </w:rPr>
              <w:fldChar w:fldCharType="begin"/>
            </w:r>
            <w:r>
              <w:rPr>
                <w:noProof/>
                <w:webHidden/>
              </w:rPr>
              <w:instrText xml:space="preserve"> PAGEREF _Toc507496879 \h </w:instrText>
            </w:r>
            <w:r>
              <w:rPr>
                <w:noProof/>
                <w:webHidden/>
              </w:rPr>
            </w:r>
            <w:r>
              <w:rPr>
                <w:noProof/>
                <w:webHidden/>
              </w:rPr>
              <w:fldChar w:fldCharType="separate"/>
            </w:r>
            <w:r>
              <w:rPr>
                <w:noProof/>
                <w:webHidden/>
              </w:rPr>
              <w:t>13</w:t>
            </w:r>
            <w:r>
              <w:rPr>
                <w:noProof/>
                <w:webHidden/>
              </w:rPr>
              <w:fldChar w:fldCharType="end"/>
            </w:r>
          </w:hyperlink>
        </w:p>
        <w:p w14:paraId="34BB5F75" w14:textId="5155F438" w:rsidR="0081487E" w:rsidRDefault="0081487E">
          <w:pPr>
            <w:pStyle w:val="TOC3"/>
            <w:tabs>
              <w:tab w:val="right" w:leader="dot" w:pos="10456"/>
            </w:tabs>
            <w:rPr>
              <w:rFonts w:asciiTheme="minorHAnsi" w:eastAsiaTheme="minorEastAsia" w:hAnsiTheme="minorHAnsi" w:cstheme="minorBidi"/>
              <w:noProof/>
              <w:color w:val="auto"/>
              <w:sz w:val="22"/>
              <w:szCs w:val="22"/>
              <w:lang w:eastAsia="en-ZA"/>
            </w:rPr>
          </w:pPr>
          <w:hyperlink w:anchor="_Toc507496880" w:history="1">
            <w:r w:rsidRPr="008A3B67">
              <w:rPr>
                <w:rStyle w:val="Hyperlink"/>
                <w:noProof/>
              </w:rPr>
              <w:t>Prioritising clinical associates in human resources for health workforce planning 2013 – 2017</w:t>
            </w:r>
            <w:r>
              <w:rPr>
                <w:noProof/>
                <w:webHidden/>
              </w:rPr>
              <w:tab/>
            </w:r>
            <w:r>
              <w:rPr>
                <w:noProof/>
                <w:webHidden/>
              </w:rPr>
              <w:fldChar w:fldCharType="begin"/>
            </w:r>
            <w:r>
              <w:rPr>
                <w:noProof/>
                <w:webHidden/>
              </w:rPr>
              <w:instrText xml:space="preserve"> PAGEREF _Toc507496880 \h </w:instrText>
            </w:r>
            <w:r>
              <w:rPr>
                <w:noProof/>
                <w:webHidden/>
              </w:rPr>
            </w:r>
            <w:r>
              <w:rPr>
                <w:noProof/>
                <w:webHidden/>
              </w:rPr>
              <w:fldChar w:fldCharType="separate"/>
            </w:r>
            <w:r>
              <w:rPr>
                <w:noProof/>
                <w:webHidden/>
              </w:rPr>
              <w:t>14</w:t>
            </w:r>
            <w:r>
              <w:rPr>
                <w:noProof/>
                <w:webHidden/>
              </w:rPr>
              <w:fldChar w:fldCharType="end"/>
            </w:r>
          </w:hyperlink>
        </w:p>
        <w:p w14:paraId="1349EBCA" w14:textId="40E5D4B3" w:rsidR="0081487E" w:rsidRDefault="0081487E">
          <w:pPr>
            <w:pStyle w:val="TOC3"/>
            <w:tabs>
              <w:tab w:val="right" w:leader="dot" w:pos="10456"/>
            </w:tabs>
            <w:rPr>
              <w:rFonts w:asciiTheme="minorHAnsi" w:eastAsiaTheme="minorEastAsia" w:hAnsiTheme="minorHAnsi" w:cstheme="minorBidi"/>
              <w:noProof/>
              <w:color w:val="auto"/>
              <w:sz w:val="22"/>
              <w:szCs w:val="22"/>
              <w:lang w:eastAsia="en-ZA"/>
            </w:rPr>
          </w:pPr>
          <w:hyperlink w:anchor="_Toc507496881" w:history="1">
            <w:r w:rsidRPr="008A3B67">
              <w:rPr>
                <w:rStyle w:val="Hyperlink"/>
                <w:noProof/>
              </w:rPr>
              <w:t>Examples of specific areas where clinical associates are having a significant impact</w:t>
            </w:r>
            <w:r>
              <w:rPr>
                <w:noProof/>
                <w:webHidden/>
              </w:rPr>
              <w:tab/>
            </w:r>
            <w:r>
              <w:rPr>
                <w:noProof/>
                <w:webHidden/>
              </w:rPr>
              <w:fldChar w:fldCharType="begin"/>
            </w:r>
            <w:r>
              <w:rPr>
                <w:noProof/>
                <w:webHidden/>
              </w:rPr>
              <w:instrText xml:space="preserve"> PAGEREF _Toc507496881 \h </w:instrText>
            </w:r>
            <w:r>
              <w:rPr>
                <w:noProof/>
                <w:webHidden/>
              </w:rPr>
            </w:r>
            <w:r>
              <w:rPr>
                <w:noProof/>
                <w:webHidden/>
              </w:rPr>
              <w:fldChar w:fldCharType="separate"/>
            </w:r>
            <w:r>
              <w:rPr>
                <w:noProof/>
                <w:webHidden/>
              </w:rPr>
              <w:t>15</w:t>
            </w:r>
            <w:r>
              <w:rPr>
                <w:noProof/>
                <w:webHidden/>
              </w:rPr>
              <w:fldChar w:fldCharType="end"/>
            </w:r>
          </w:hyperlink>
        </w:p>
        <w:p w14:paraId="15E76785" w14:textId="0BBBC561"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882" w:history="1">
            <w:r w:rsidRPr="008A3B67">
              <w:rPr>
                <w:rStyle w:val="Hyperlink"/>
                <w:noProof/>
              </w:rPr>
              <w:t>1C. Reasons Clinical Associates are Suited to Address South Africa’s Healthcare Needs</w:t>
            </w:r>
            <w:r>
              <w:rPr>
                <w:noProof/>
                <w:webHidden/>
              </w:rPr>
              <w:tab/>
            </w:r>
            <w:r>
              <w:rPr>
                <w:noProof/>
                <w:webHidden/>
              </w:rPr>
              <w:fldChar w:fldCharType="begin"/>
            </w:r>
            <w:r>
              <w:rPr>
                <w:noProof/>
                <w:webHidden/>
              </w:rPr>
              <w:instrText xml:space="preserve"> PAGEREF _Toc507496882 \h </w:instrText>
            </w:r>
            <w:r>
              <w:rPr>
                <w:noProof/>
                <w:webHidden/>
              </w:rPr>
            </w:r>
            <w:r>
              <w:rPr>
                <w:noProof/>
                <w:webHidden/>
              </w:rPr>
              <w:fldChar w:fldCharType="separate"/>
            </w:r>
            <w:r>
              <w:rPr>
                <w:noProof/>
                <w:webHidden/>
              </w:rPr>
              <w:t>16</w:t>
            </w:r>
            <w:r>
              <w:rPr>
                <w:noProof/>
                <w:webHidden/>
              </w:rPr>
              <w:fldChar w:fldCharType="end"/>
            </w:r>
          </w:hyperlink>
        </w:p>
        <w:p w14:paraId="697B2990" w14:textId="43685BE5" w:rsidR="0081487E" w:rsidRDefault="0081487E">
          <w:pPr>
            <w:pStyle w:val="TOC3"/>
            <w:tabs>
              <w:tab w:val="right" w:leader="dot" w:pos="10456"/>
            </w:tabs>
            <w:rPr>
              <w:rFonts w:asciiTheme="minorHAnsi" w:eastAsiaTheme="minorEastAsia" w:hAnsiTheme="minorHAnsi" w:cstheme="minorBidi"/>
              <w:noProof/>
              <w:color w:val="auto"/>
              <w:sz w:val="22"/>
              <w:szCs w:val="22"/>
              <w:lang w:eastAsia="en-ZA"/>
            </w:rPr>
          </w:pPr>
          <w:hyperlink w:anchor="_Toc507496883" w:history="1">
            <w:r w:rsidRPr="008A3B67">
              <w:rPr>
                <w:rStyle w:val="Hyperlink"/>
                <w:noProof/>
              </w:rPr>
              <w:t>Unique attributes and advantages of the clinical associate profession</w:t>
            </w:r>
            <w:r>
              <w:rPr>
                <w:noProof/>
                <w:webHidden/>
              </w:rPr>
              <w:tab/>
            </w:r>
            <w:r>
              <w:rPr>
                <w:noProof/>
                <w:webHidden/>
              </w:rPr>
              <w:fldChar w:fldCharType="begin"/>
            </w:r>
            <w:r>
              <w:rPr>
                <w:noProof/>
                <w:webHidden/>
              </w:rPr>
              <w:instrText xml:space="preserve"> PAGEREF _Toc507496883 \h </w:instrText>
            </w:r>
            <w:r>
              <w:rPr>
                <w:noProof/>
                <w:webHidden/>
              </w:rPr>
            </w:r>
            <w:r>
              <w:rPr>
                <w:noProof/>
                <w:webHidden/>
              </w:rPr>
              <w:fldChar w:fldCharType="separate"/>
            </w:r>
            <w:r>
              <w:rPr>
                <w:noProof/>
                <w:webHidden/>
              </w:rPr>
              <w:t>16</w:t>
            </w:r>
            <w:r>
              <w:rPr>
                <w:noProof/>
                <w:webHidden/>
              </w:rPr>
              <w:fldChar w:fldCharType="end"/>
            </w:r>
          </w:hyperlink>
        </w:p>
        <w:p w14:paraId="34F667C2" w14:textId="50B93D77" w:rsidR="0081487E" w:rsidRDefault="0081487E">
          <w:pPr>
            <w:pStyle w:val="TOC3"/>
            <w:tabs>
              <w:tab w:val="right" w:leader="dot" w:pos="10456"/>
            </w:tabs>
            <w:rPr>
              <w:rFonts w:asciiTheme="minorHAnsi" w:eastAsiaTheme="minorEastAsia" w:hAnsiTheme="minorHAnsi" w:cstheme="minorBidi"/>
              <w:noProof/>
              <w:color w:val="auto"/>
              <w:sz w:val="22"/>
              <w:szCs w:val="22"/>
              <w:lang w:eastAsia="en-ZA"/>
            </w:rPr>
          </w:pPr>
          <w:hyperlink w:anchor="_Toc507496884" w:history="1">
            <w:r w:rsidRPr="008A3B67">
              <w:rPr>
                <w:rStyle w:val="Hyperlink"/>
                <w:noProof/>
              </w:rPr>
              <w:t>Current objectives in the South African public health service that are, and can be, addressed by clinical associates</w:t>
            </w:r>
            <w:r>
              <w:rPr>
                <w:noProof/>
                <w:webHidden/>
              </w:rPr>
              <w:tab/>
            </w:r>
            <w:r>
              <w:rPr>
                <w:noProof/>
                <w:webHidden/>
              </w:rPr>
              <w:fldChar w:fldCharType="begin"/>
            </w:r>
            <w:r>
              <w:rPr>
                <w:noProof/>
                <w:webHidden/>
              </w:rPr>
              <w:instrText xml:space="preserve"> PAGEREF _Toc507496884 \h </w:instrText>
            </w:r>
            <w:r>
              <w:rPr>
                <w:noProof/>
                <w:webHidden/>
              </w:rPr>
            </w:r>
            <w:r>
              <w:rPr>
                <w:noProof/>
                <w:webHidden/>
              </w:rPr>
              <w:fldChar w:fldCharType="separate"/>
            </w:r>
            <w:r>
              <w:rPr>
                <w:noProof/>
                <w:webHidden/>
              </w:rPr>
              <w:t>16</w:t>
            </w:r>
            <w:r>
              <w:rPr>
                <w:noProof/>
                <w:webHidden/>
              </w:rPr>
              <w:fldChar w:fldCharType="end"/>
            </w:r>
          </w:hyperlink>
        </w:p>
        <w:p w14:paraId="6BF74D46" w14:textId="5E5D6EEB" w:rsidR="0081487E" w:rsidRDefault="0081487E">
          <w:pPr>
            <w:pStyle w:val="TOC3"/>
            <w:tabs>
              <w:tab w:val="right" w:leader="dot" w:pos="10456"/>
            </w:tabs>
            <w:rPr>
              <w:rFonts w:asciiTheme="minorHAnsi" w:eastAsiaTheme="minorEastAsia" w:hAnsiTheme="minorHAnsi" w:cstheme="minorBidi"/>
              <w:noProof/>
              <w:color w:val="auto"/>
              <w:sz w:val="22"/>
              <w:szCs w:val="22"/>
              <w:lang w:eastAsia="en-ZA"/>
            </w:rPr>
          </w:pPr>
          <w:hyperlink w:anchor="_Toc507496885" w:history="1">
            <w:r w:rsidRPr="008A3B67">
              <w:rPr>
                <w:rStyle w:val="Hyperlink"/>
                <w:noProof/>
              </w:rPr>
              <w:t>Further benefits of clinical associates</w:t>
            </w:r>
            <w:r>
              <w:rPr>
                <w:noProof/>
                <w:webHidden/>
              </w:rPr>
              <w:tab/>
            </w:r>
            <w:r>
              <w:rPr>
                <w:noProof/>
                <w:webHidden/>
              </w:rPr>
              <w:fldChar w:fldCharType="begin"/>
            </w:r>
            <w:r>
              <w:rPr>
                <w:noProof/>
                <w:webHidden/>
              </w:rPr>
              <w:instrText xml:space="preserve"> PAGEREF _Toc507496885 \h </w:instrText>
            </w:r>
            <w:r>
              <w:rPr>
                <w:noProof/>
                <w:webHidden/>
              </w:rPr>
            </w:r>
            <w:r>
              <w:rPr>
                <w:noProof/>
                <w:webHidden/>
              </w:rPr>
              <w:fldChar w:fldCharType="separate"/>
            </w:r>
            <w:r>
              <w:rPr>
                <w:noProof/>
                <w:webHidden/>
              </w:rPr>
              <w:t>21</w:t>
            </w:r>
            <w:r>
              <w:rPr>
                <w:noProof/>
                <w:webHidden/>
              </w:rPr>
              <w:fldChar w:fldCharType="end"/>
            </w:r>
          </w:hyperlink>
        </w:p>
        <w:p w14:paraId="095C616E" w14:textId="1F081A22"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886" w:history="1">
            <w:r w:rsidRPr="008A3B67">
              <w:rPr>
                <w:rStyle w:val="Hyperlink"/>
                <w:noProof/>
              </w:rPr>
              <w:t>1D. Employment and Plans for Clinical Associates in the South African Healthcare Workforce</w:t>
            </w:r>
            <w:r>
              <w:rPr>
                <w:noProof/>
                <w:webHidden/>
              </w:rPr>
              <w:tab/>
            </w:r>
            <w:r>
              <w:rPr>
                <w:noProof/>
                <w:webHidden/>
              </w:rPr>
              <w:fldChar w:fldCharType="begin"/>
            </w:r>
            <w:r>
              <w:rPr>
                <w:noProof/>
                <w:webHidden/>
              </w:rPr>
              <w:instrText xml:space="preserve"> PAGEREF _Toc507496886 \h </w:instrText>
            </w:r>
            <w:r>
              <w:rPr>
                <w:noProof/>
                <w:webHidden/>
              </w:rPr>
            </w:r>
            <w:r>
              <w:rPr>
                <w:noProof/>
                <w:webHidden/>
              </w:rPr>
              <w:fldChar w:fldCharType="separate"/>
            </w:r>
            <w:r>
              <w:rPr>
                <w:noProof/>
                <w:webHidden/>
              </w:rPr>
              <w:t>23</w:t>
            </w:r>
            <w:r>
              <w:rPr>
                <w:noProof/>
                <w:webHidden/>
              </w:rPr>
              <w:fldChar w:fldCharType="end"/>
            </w:r>
          </w:hyperlink>
        </w:p>
        <w:p w14:paraId="38127B20" w14:textId="56D42E31" w:rsidR="0081487E" w:rsidRDefault="0081487E">
          <w:pPr>
            <w:pStyle w:val="TOC1"/>
            <w:tabs>
              <w:tab w:val="right" w:leader="dot" w:pos="10456"/>
            </w:tabs>
            <w:rPr>
              <w:rFonts w:asciiTheme="minorHAnsi" w:eastAsiaTheme="minorEastAsia" w:hAnsiTheme="minorHAnsi" w:cstheme="minorBidi"/>
              <w:noProof/>
              <w:color w:val="auto"/>
              <w:sz w:val="22"/>
              <w:szCs w:val="22"/>
              <w:lang w:eastAsia="en-ZA"/>
            </w:rPr>
          </w:pPr>
          <w:hyperlink w:anchor="_Toc507496887" w:history="1">
            <w:r w:rsidRPr="008A3B67">
              <w:rPr>
                <w:rStyle w:val="Hyperlink"/>
                <w:noProof/>
              </w:rPr>
              <w:t>CHAPTER TWO: THE ROLE OF CLINICAL ASSOCIATES IN SOUTH AFRICA’S HEALTHCARE SYSTEM</w:t>
            </w:r>
            <w:r>
              <w:rPr>
                <w:noProof/>
                <w:webHidden/>
              </w:rPr>
              <w:tab/>
            </w:r>
            <w:r>
              <w:rPr>
                <w:noProof/>
                <w:webHidden/>
              </w:rPr>
              <w:fldChar w:fldCharType="begin"/>
            </w:r>
            <w:r>
              <w:rPr>
                <w:noProof/>
                <w:webHidden/>
              </w:rPr>
              <w:instrText xml:space="preserve"> PAGEREF _Toc507496887 \h </w:instrText>
            </w:r>
            <w:r>
              <w:rPr>
                <w:noProof/>
                <w:webHidden/>
              </w:rPr>
            </w:r>
            <w:r>
              <w:rPr>
                <w:noProof/>
                <w:webHidden/>
              </w:rPr>
              <w:fldChar w:fldCharType="separate"/>
            </w:r>
            <w:r>
              <w:rPr>
                <w:noProof/>
                <w:webHidden/>
              </w:rPr>
              <w:t>26</w:t>
            </w:r>
            <w:r>
              <w:rPr>
                <w:noProof/>
                <w:webHidden/>
              </w:rPr>
              <w:fldChar w:fldCharType="end"/>
            </w:r>
          </w:hyperlink>
        </w:p>
        <w:p w14:paraId="380A3D03" w14:textId="283D1A12"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888" w:history="1">
            <w:r w:rsidRPr="008A3B67">
              <w:rPr>
                <w:rStyle w:val="Hyperlink"/>
                <w:noProof/>
              </w:rPr>
              <w:t>2A. Current Roles and Responsibilities</w:t>
            </w:r>
            <w:r>
              <w:rPr>
                <w:noProof/>
                <w:webHidden/>
              </w:rPr>
              <w:tab/>
            </w:r>
            <w:r>
              <w:rPr>
                <w:noProof/>
                <w:webHidden/>
              </w:rPr>
              <w:fldChar w:fldCharType="begin"/>
            </w:r>
            <w:r>
              <w:rPr>
                <w:noProof/>
                <w:webHidden/>
              </w:rPr>
              <w:instrText xml:space="preserve"> PAGEREF _Toc507496888 \h </w:instrText>
            </w:r>
            <w:r>
              <w:rPr>
                <w:noProof/>
                <w:webHidden/>
              </w:rPr>
            </w:r>
            <w:r>
              <w:rPr>
                <w:noProof/>
                <w:webHidden/>
              </w:rPr>
              <w:fldChar w:fldCharType="separate"/>
            </w:r>
            <w:r>
              <w:rPr>
                <w:noProof/>
                <w:webHidden/>
              </w:rPr>
              <w:t>26</w:t>
            </w:r>
            <w:r>
              <w:rPr>
                <w:noProof/>
                <w:webHidden/>
              </w:rPr>
              <w:fldChar w:fldCharType="end"/>
            </w:r>
          </w:hyperlink>
        </w:p>
        <w:p w14:paraId="7BD37361" w14:textId="6580E9B8"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889" w:history="1">
            <w:r w:rsidRPr="008A3B67">
              <w:rPr>
                <w:rStyle w:val="Hyperlink"/>
                <w:noProof/>
              </w:rPr>
              <w:t>2B. Role of Clinical associates in District Hospitals</w:t>
            </w:r>
            <w:r>
              <w:rPr>
                <w:noProof/>
                <w:webHidden/>
              </w:rPr>
              <w:tab/>
            </w:r>
            <w:r>
              <w:rPr>
                <w:noProof/>
                <w:webHidden/>
              </w:rPr>
              <w:fldChar w:fldCharType="begin"/>
            </w:r>
            <w:r>
              <w:rPr>
                <w:noProof/>
                <w:webHidden/>
              </w:rPr>
              <w:instrText xml:space="preserve"> PAGEREF _Toc507496889 \h </w:instrText>
            </w:r>
            <w:r>
              <w:rPr>
                <w:noProof/>
                <w:webHidden/>
              </w:rPr>
            </w:r>
            <w:r>
              <w:rPr>
                <w:noProof/>
                <w:webHidden/>
              </w:rPr>
              <w:fldChar w:fldCharType="separate"/>
            </w:r>
            <w:r>
              <w:rPr>
                <w:noProof/>
                <w:webHidden/>
              </w:rPr>
              <w:t>30</w:t>
            </w:r>
            <w:r>
              <w:rPr>
                <w:noProof/>
                <w:webHidden/>
              </w:rPr>
              <w:fldChar w:fldCharType="end"/>
            </w:r>
          </w:hyperlink>
        </w:p>
        <w:p w14:paraId="79FE4187" w14:textId="5324967B"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890" w:history="1">
            <w:r w:rsidRPr="008A3B67">
              <w:rPr>
                <w:rStyle w:val="Hyperlink"/>
                <w:noProof/>
              </w:rPr>
              <w:t>2C. Role of Clinical Associates in Primary Health Care (PHC) and National Health Insurance (NHI)</w:t>
            </w:r>
            <w:r>
              <w:rPr>
                <w:noProof/>
                <w:webHidden/>
              </w:rPr>
              <w:tab/>
            </w:r>
            <w:r>
              <w:rPr>
                <w:noProof/>
                <w:webHidden/>
              </w:rPr>
              <w:fldChar w:fldCharType="begin"/>
            </w:r>
            <w:r>
              <w:rPr>
                <w:noProof/>
                <w:webHidden/>
              </w:rPr>
              <w:instrText xml:space="preserve"> PAGEREF _Toc507496890 \h </w:instrText>
            </w:r>
            <w:r>
              <w:rPr>
                <w:noProof/>
                <w:webHidden/>
              </w:rPr>
            </w:r>
            <w:r>
              <w:rPr>
                <w:noProof/>
                <w:webHidden/>
              </w:rPr>
              <w:fldChar w:fldCharType="separate"/>
            </w:r>
            <w:r>
              <w:rPr>
                <w:noProof/>
                <w:webHidden/>
              </w:rPr>
              <w:t>33</w:t>
            </w:r>
            <w:r>
              <w:rPr>
                <w:noProof/>
                <w:webHidden/>
              </w:rPr>
              <w:fldChar w:fldCharType="end"/>
            </w:r>
          </w:hyperlink>
        </w:p>
        <w:p w14:paraId="2A24CA76" w14:textId="4AED489A" w:rsidR="0081487E" w:rsidRDefault="0081487E">
          <w:pPr>
            <w:pStyle w:val="TOC3"/>
            <w:tabs>
              <w:tab w:val="right" w:leader="dot" w:pos="10456"/>
            </w:tabs>
            <w:rPr>
              <w:rFonts w:asciiTheme="minorHAnsi" w:eastAsiaTheme="minorEastAsia" w:hAnsiTheme="minorHAnsi" w:cstheme="minorBidi"/>
              <w:noProof/>
              <w:color w:val="auto"/>
              <w:sz w:val="22"/>
              <w:szCs w:val="22"/>
              <w:lang w:eastAsia="en-ZA"/>
            </w:rPr>
          </w:pPr>
          <w:hyperlink w:anchor="_Toc507496891" w:history="1">
            <w:r w:rsidRPr="008A3B67">
              <w:rPr>
                <w:rStyle w:val="Hyperlink"/>
                <w:noProof/>
              </w:rPr>
              <w:t>South Africa Vision for Health 2030</w:t>
            </w:r>
            <w:r>
              <w:rPr>
                <w:noProof/>
                <w:webHidden/>
              </w:rPr>
              <w:tab/>
            </w:r>
            <w:r>
              <w:rPr>
                <w:noProof/>
                <w:webHidden/>
              </w:rPr>
              <w:fldChar w:fldCharType="begin"/>
            </w:r>
            <w:r>
              <w:rPr>
                <w:noProof/>
                <w:webHidden/>
              </w:rPr>
              <w:instrText xml:space="preserve"> PAGEREF _Toc507496891 \h </w:instrText>
            </w:r>
            <w:r>
              <w:rPr>
                <w:noProof/>
                <w:webHidden/>
              </w:rPr>
            </w:r>
            <w:r>
              <w:rPr>
                <w:noProof/>
                <w:webHidden/>
              </w:rPr>
              <w:fldChar w:fldCharType="separate"/>
            </w:r>
            <w:r>
              <w:rPr>
                <w:noProof/>
                <w:webHidden/>
              </w:rPr>
              <w:t>33</w:t>
            </w:r>
            <w:r>
              <w:rPr>
                <w:noProof/>
                <w:webHidden/>
              </w:rPr>
              <w:fldChar w:fldCharType="end"/>
            </w:r>
          </w:hyperlink>
        </w:p>
        <w:p w14:paraId="6077D26E" w14:textId="0B98A50B" w:rsidR="0081487E" w:rsidRDefault="0081487E">
          <w:pPr>
            <w:pStyle w:val="TOC1"/>
            <w:tabs>
              <w:tab w:val="right" w:leader="dot" w:pos="10456"/>
            </w:tabs>
            <w:rPr>
              <w:rFonts w:asciiTheme="minorHAnsi" w:eastAsiaTheme="minorEastAsia" w:hAnsiTheme="minorHAnsi" w:cstheme="minorBidi"/>
              <w:noProof/>
              <w:color w:val="auto"/>
              <w:sz w:val="22"/>
              <w:szCs w:val="22"/>
              <w:lang w:eastAsia="en-ZA"/>
            </w:rPr>
          </w:pPr>
          <w:hyperlink w:anchor="_Toc507496892" w:history="1">
            <w:r w:rsidRPr="008A3B67">
              <w:rPr>
                <w:rStyle w:val="Hyperlink"/>
                <w:noProof/>
              </w:rPr>
              <w:t>CHAPTER THREE: SCOPE OF PRACTICE AND GUIDELINES FOR THE SUPERVISION OF CLINICAL ASSOCIATES</w:t>
            </w:r>
            <w:r>
              <w:rPr>
                <w:noProof/>
                <w:webHidden/>
              </w:rPr>
              <w:tab/>
            </w:r>
            <w:r>
              <w:rPr>
                <w:noProof/>
                <w:webHidden/>
              </w:rPr>
              <w:fldChar w:fldCharType="begin"/>
            </w:r>
            <w:r>
              <w:rPr>
                <w:noProof/>
                <w:webHidden/>
              </w:rPr>
              <w:instrText xml:space="preserve"> PAGEREF _Toc507496892 \h </w:instrText>
            </w:r>
            <w:r>
              <w:rPr>
                <w:noProof/>
                <w:webHidden/>
              </w:rPr>
            </w:r>
            <w:r>
              <w:rPr>
                <w:noProof/>
                <w:webHidden/>
              </w:rPr>
              <w:fldChar w:fldCharType="separate"/>
            </w:r>
            <w:r>
              <w:rPr>
                <w:noProof/>
                <w:webHidden/>
              </w:rPr>
              <w:t>38</w:t>
            </w:r>
            <w:r>
              <w:rPr>
                <w:noProof/>
                <w:webHidden/>
              </w:rPr>
              <w:fldChar w:fldCharType="end"/>
            </w:r>
          </w:hyperlink>
        </w:p>
        <w:p w14:paraId="6FD09D53" w14:textId="59B88EA1"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893" w:history="1">
            <w:r w:rsidRPr="008A3B67">
              <w:rPr>
                <w:rStyle w:val="Hyperlink"/>
                <w:noProof/>
              </w:rPr>
              <w:t>3A. Scope of Practice – Interpretation and Clarity of Clinical Practice</w:t>
            </w:r>
            <w:r>
              <w:rPr>
                <w:noProof/>
                <w:webHidden/>
              </w:rPr>
              <w:tab/>
            </w:r>
            <w:r>
              <w:rPr>
                <w:noProof/>
                <w:webHidden/>
              </w:rPr>
              <w:fldChar w:fldCharType="begin"/>
            </w:r>
            <w:r>
              <w:rPr>
                <w:noProof/>
                <w:webHidden/>
              </w:rPr>
              <w:instrText xml:space="preserve"> PAGEREF _Toc507496893 \h </w:instrText>
            </w:r>
            <w:r>
              <w:rPr>
                <w:noProof/>
                <w:webHidden/>
              </w:rPr>
            </w:r>
            <w:r>
              <w:rPr>
                <w:noProof/>
                <w:webHidden/>
              </w:rPr>
              <w:fldChar w:fldCharType="separate"/>
            </w:r>
            <w:r>
              <w:rPr>
                <w:noProof/>
                <w:webHidden/>
              </w:rPr>
              <w:t>38</w:t>
            </w:r>
            <w:r>
              <w:rPr>
                <w:noProof/>
                <w:webHidden/>
              </w:rPr>
              <w:fldChar w:fldCharType="end"/>
            </w:r>
          </w:hyperlink>
        </w:p>
        <w:p w14:paraId="3130716A" w14:textId="6C2D354F"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894" w:history="1">
            <w:r w:rsidRPr="008A3B67">
              <w:rPr>
                <w:rStyle w:val="Hyperlink"/>
                <w:noProof/>
              </w:rPr>
              <w:t>3B. Interpreting Supervision as Stated in the Scope of Practice</w:t>
            </w:r>
            <w:r>
              <w:rPr>
                <w:noProof/>
                <w:webHidden/>
              </w:rPr>
              <w:tab/>
            </w:r>
            <w:r>
              <w:rPr>
                <w:noProof/>
                <w:webHidden/>
              </w:rPr>
              <w:fldChar w:fldCharType="begin"/>
            </w:r>
            <w:r>
              <w:rPr>
                <w:noProof/>
                <w:webHidden/>
              </w:rPr>
              <w:instrText xml:space="preserve"> PAGEREF _Toc507496894 \h </w:instrText>
            </w:r>
            <w:r>
              <w:rPr>
                <w:noProof/>
                <w:webHidden/>
              </w:rPr>
            </w:r>
            <w:r>
              <w:rPr>
                <w:noProof/>
                <w:webHidden/>
              </w:rPr>
              <w:fldChar w:fldCharType="separate"/>
            </w:r>
            <w:r>
              <w:rPr>
                <w:noProof/>
                <w:webHidden/>
              </w:rPr>
              <w:t>39</w:t>
            </w:r>
            <w:r>
              <w:rPr>
                <w:noProof/>
                <w:webHidden/>
              </w:rPr>
              <w:fldChar w:fldCharType="end"/>
            </w:r>
          </w:hyperlink>
        </w:p>
        <w:p w14:paraId="2A7BB784" w14:textId="1803F1D7"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895" w:history="1">
            <w:r w:rsidRPr="008A3B67">
              <w:rPr>
                <w:rStyle w:val="Hyperlink"/>
                <w:noProof/>
              </w:rPr>
              <w:t>3C. Guidelines for Structures of Supervision in Various Clinical Settings</w:t>
            </w:r>
            <w:r>
              <w:rPr>
                <w:noProof/>
                <w:webHidden/>
              </w:rPr>
              <w:tab/>
            </w:r>
            <w:r>
              <w:rPr>
                <w:noProof/>
                <w:webHidden/>
              </w:rPr>
              <w:fldChar w:fldCharType="begin"/>
            </w:r>
            <w:r>
              <w:rPr>
                <w:noProof/>
                <w:webHidden/>
              </w:rPr>
              <w:instrText xml:space="preserve"> PAGEREF _Toc507496895 \h </w:instrText>
            </w:r>
            <w:r>
              <w:rPr>
                <w:noProof/>
                <w:webHidden/>
              </w:rPr>
            </w:r>
            <w:r>
              <w:rPr>
                <w:noProof/>
                <w:webHidden/>
              </w:rPr>
              <w:fldChar w:fldCharType="separate"/>
            </w:r>
            <w:r>
              <w:rPr>
                <w:noProof/>
                <w:webHidden/>
              </w:rPr>
              <w:t>40</w:t>
            </w:r>
            <w:r>
              <w:rPr>
                <w:noProof/>
                <w:webHidden/>
              </w:rPr>
              <w:fldChar w:fldCharType="end"/>
            </w:r>
          </w:hyperlink>
        </w:p>
        <w:p w14:paraId="673C0BC8" w14:textId="1F2301DA" w:rsidR="0081487E" w:rsidRDefault="0081487E">
          <w:pPr>
            <w:pStyle w:val="TOC3"/>
            <w:tabs>
              <w:tab w:val="right" w:leader="dot" w:pos="10456"/>
            </w:tabs>
            <w:rPr>
              <w:rFonts w:asciiTheme="minorHAnsi" w:eastAsiaTheme="minorEastAsia" w:hAnsiTheme="minorHAnsi" w:cstheme="minorBidi"/>
              <w:noProof/>
              <w:color w:val="auto"/>
              <w:sz w:val="22"/>
              <w:szCs w:val="22"/>
              <w:lang w:eastAsia="en-ZA"/>
            </w:rPr>
          </w:pPr>
          <w:hyperlink w:anchor="_Toc507496896" w:history="1">
            <w:r w:rsidRPr="008A3B67">
              <w:rPr>
                <w:rStyle w:val="Hyperlink"/>
                <w:noProof/>
              </w:rPr>
              <w:t>Supervision in specific workstations</w:t>
            </w:r>
            <w:r>
              <w:rPr>
                <w:noProof/>
                <w:webHidden/>
              </w:rPr>
              <w:tab/>
            </w:r>
            <w:r>
              <w:rPr>
                <w:noProof/>
                <w:webHidden/>
              </w:rPr>
              <w:fldChar w:fldCharType="begin"/>
            </w:r>
            <w:r>
              <w:rPr>
                <w:noProof/>
                <w:webHidden/>
              </w:rPr>
              <w:instrText xml:space="preserve"> PAGEREF _Toc507496896 \h </w:instrText>
            </w:r>
            <w:r>
              <w:rPr>
                <w:noProof/>
                <w:webHidden/>
              </w:rPr>
            </w:r>
            <w:r>
              <w:rPr>
                <w:noProof/>
                <w:webHidden/>
              </w:rPr>
              <w:fldChar w:fldCharType="separate"/>
            </w:r>
            <w:r>
              <w:rPr>
                <w:noProof/>
                <w:webHidden/>
              </w:rPr>
              <w:t>40</w:t>
            </w:r>
            <w:r>
              <w:rPr>
                <w:noProof/>
                <w:webHidden/>
              </w:rPr>
              <w:fldChar w:fldCharType="end"/>
            </w:r>
          </w:hyperlink>
        </w:p>
        <w:p w14:paraId="059CE6C7" w14:textId="4B82DB44" w:rsidR="0081487E" w:rsidRDefault="0081487E">
          <w:pPr>
            <w:pStyle w:val="TOC1"/>
            <w:tabs>
              <w:tab w:val="right" w:leader="dot" w:pos="10456"/>
            </w:tabs>
            <w:rPr>
              <w:rFonts w:asciiTheme="minorHAnsi" w:eastAsiaTheme="minorEastAsia" w:hAnsiTheme="minorHAnsi" w:cstheme="minorBidi"/>
              <w:noProof/>
              <w:color w:val="auto"/>
              <w:sz w:val="22"/>
              <w:szCs w:val="22"/>
              <w:lang w:eastAsia="en-ZA"/>
            </w:rPr>
          </w:pPr>
          <w:hyperlink w:anchor="_Toc507496897" w:history="1">
            <w:r w:rsidRPr="008A3B67">
              <w:rPr>
                <w:rStyle w:val="Hyperlink"/>
                <w:noProof/>
              </w:rPr>
              <w:t>CHAPTER FOUR: ACADEMIC AND PROFESSIONAL CAREER PATHWAYS FOR CLINICAL ASSOCIATES</w:t>
            </w:r>
            <w:r>
              <w:rPr>
                <w:noProof/>
                <w:webHidden/>
              </w:rPr>
              <w:tab/>
            </w:r>
            <w:r>
              <w:rPr>
                <w:noProof/>
                <w:webHidden/>
              </w:rPr>
              <w:fldChar w:fldCharType="begin"/>
            </w:r>
            <w:r>
              <w:rPr>
                <w:noProof/>
                <w:webHidden/>
              </w:rPr>
              <w:instrText xml:space="preserve"> PAGEREF _Toc507496897 \h </w:instrText>
            </w:r>
            <w:r>
              <w:rPr>
                <w:noProof/>
                <w:webHidden/>
              </w:rPr>
            </w:r>
            <w:r>
              <w:rPr>
                <w:noProof/>
                <w:webHidden/>
              </w:rPr>
              <w:fldChar w:fldCharType="separate"/>
            </w:r>
            <w:r>
              <w:rPr>
                <w:noProof/>
                <w:webHidden/>
              </w:rPr>
              <w:t>43</w:t>
            </w:r>
            <w:r>
              <w:rPr>
                <w:noProof/>
                <w:webHidden/>
              </w:rPr>
              <w:fldChar w:fldCharType="end"/>
            </w:r>
          </w:hyperlink>
        </w:p>
        <w:p w14:paraId="6F4E2214" w14:textId="2E214927"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898" w:history="1">
            <w:r w:rsidRPr="008A3B67">
              <w:rPr>
                <w:rStyle w:val="Hyperlink"/>
                <w:noProof/>
              </w:rPr>
              <w:t>4A. Academic Training and Advancement</w:t>
            </w:r>
            <w:r>
              <w:rPr>
                <w:noProof/>
                <w:webHidden/>
              </w:rPr>
              <w:tab/>
            </w:r>
            <w:r>
              <w:rPr>
                <w:noProof/>
                <w:webHidden/>
              </w:rPr>
              <w:fldChar w:fldCharType="begin"/>
            </w:r>
            <w:r>
              <w:rPr>
                <w:noProof/>
                <w:webHidden/>
              </w:rPr>
              <w:instrText xml:space="preserve"> PAGEREF _Toc507496898 \h </w:instrText>
            </w:r>
            <w:r>
              <w:rPr>
                <w:noProof/>
                <w:webHidden/>
              </w:rPr>
            </w:r>
            <w:r>
              <w:rPr>
                <w:noProof/>
                <w:webHidden/>
              </w:rPr>
              <w:fldChar w:fldCharType="separate"/>
            </w:r>
            <w:r>
              <w:rPr>
                <w:noProof/>
                <w:webHidden/>
              </w:rPr>
              <w:t>43</w:t>
            </w:r>
            <w:r>
              <w:rPr>
                <w:noProof/>
                <w:webHidden/>
              </w:rPr>
              <w:fldChar w:fldCharType="end"/>
            </w:r>
          </w:hyperlink>
        </w:p>
        <w:p w14:paraId="237E458A" w14:textId="0DEB5329"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899" w:history="1">
            <w:r w:rsidRPr="008A3B67">
              <w:rPr>
                <w:rStyle w:val="Hyperlink"/>
                <w:noProof/>
              </w:rPr>
              <w:t>4B. Professional Career Progression</w:t>
            </w:r>
            <w:r>
              <w:rPr>
                <w:noProof/>
                <w:webHidden/>
              </w:rPr>
              <w:tab/>
            </w:r>
            <w:r>
              <w:rPr>
                <w:noProof/>
                <w:webHidden/>
              </w:rPr>
              <w:fldChar w:fldCharType="begin"/>
            </w:r>
            <w:r>
              <w:rPr>
                <w:noProof/>
                <w:webHidden/>
              </w:rPr>
              <w:instrText xml:space="preserve"> PAGEREF _Toc507496899 \h </w:instrText>
            </w:r>
            <w:r>
              <w:rPr>
                <w:noProof/>
                <w:webHidden/>
              </w:rPr>
            </w:r>
            <w:r>
              <w:rPr>
                <w:noProof/>
                <w:webHidden/>
              </w:rPr>
              <w:fldChar w:fldCharType="separate"/>
            </w:r>
            <w:r>
              <w:rPr>
                <w:noProof/>
                <w:webHidden/>
              </w:rPr>
              <w:t>46</w:t>
            </w:r>
            <w:r>
              <w:rPr>
                <w:noProof/>
                <w:webHidden/>
              </w:rPr>
              <w:fldChar w:fldCharType="end"/>
            </w:r>
          </w:hyperlink>
        </w:p>
        <w:p w14:paraId="3E3E84BE" w14:textId="79191AA5"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900" w:history="1">
            <w:r w:rsidRPr="008A3B67">
              <w:rPr>
                <w:rStyle w:val="Hyperlink"/>
                <w:noProof/>
              </w:rPr>
              <w:t>4C. Internship and Community Service</w:t>
            </w:r>
            <w:r>
              <w:rPr>
                <w:noProof/>
                <w:webHidden/>
              </w:rPr>
              <w:tab/>
            </w:r>
            <w:r>
              <w:rPr>
                <w:noProof/>
                <w:webHidden/>
              </w:rPr>
              <w:fldChar w:fldCharType="begin"/>
            </w:r>
            <w:r>
              <w:rPr>
                <w:noProof/>
                <w:webHidden/>
              </w:rPr>
              <w:instrText xml:space="preserve"> PAGEREF _Toc507496900 \h </w:instrText>
            </w:r>
            <w:r>
              <w:rPr>
                <w:noProof/>
                <w:webHidden/>
              </w:rPr>
            </w:r>
            <w:r>
              <w:rPr>
                <w:noProof/>
                <w:webHidden/>
              </w:rPr>
              <w:fldChar w:fldCharType="separate"/>
            </w:r>
            <w:r>
              <w:rPr>
                <w:noProof/>
                <w:webHidden/>
              </w:rPr>
              <w:t>48</w:t>
            </w:r>
            <w:r>
              <w:rPr>
                <w:noProof/>
                <w:webHidden/>
              </w:rPr>
              <w:fldChar w:fldCharType="end"/>
            </w:r>
          </w:hyperlink>
        </w:p>
        <w:p w14:paraId="7F773D0B" w14:textId="1DECD18E"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901" w:history="1">
            <w:r w:rsidRPr="008A3B67">
              <w:rPr>
                <w:rStyle w:val="Hyperlink"/>
                <w:noProof/>
              </w:rPr>
              <w:t>4D. Conditions of Service</w:t>
            </w:r>
            <w:r>
              <w:rPr>
                <w:noProof/>
                <w:webHidden/>
              </w:rPr>
              <w:tab/>
            </w:r>
            <w:r>
              <w:rPr>
                <w:noProof/>
                <w:webHidden/>
              </w:rPr>
              <w:fldChar w:fldCharType="begin"/>
            </w:r>
            <w:r>
              <w:rPr>
                <w:noProof/>
                <w:webHidden/>
              </w:rPr>
              <w:instrText xml:space="preserve"> PAGEREF _Toc507496901 \h </w:instrText>
            </w:r>
            <w:r>
              <w:rPr>
                <w:noProof/>
                <w:webHidden/>
              </w:rPr>
            </w:r>
            <w:r>
              <w:rPr>
                <w:noProof/>
                <w:webHidden/>
              </w:rPr>
              <w:fldChar w:fldCharType="separate"/>
            </w:r>
            <w:r>
              <w:rPr>
                <w:noProof/>
                <w:webHidden/>
              </w:rPr>
              <w:t>48</w:t>
            </w:r>
            <w:r>
              <w:rPr>
                <w:noProof/>
                <w:webHidden/>
              </w:rPr>
              <w:fldChar w:fldCharType="end"/>
            </w:r>
          </w:hyperlink>
          <w:bookmarkStart w:id="0" w:name="_GoBack"/>
          <w:bookmarkEnd w:id="0"/>
        </w:p>
        <w:p w14:paraId="1C6DCEE7" w14:textId="78BFDF3F" w:rsidR="0081487E" w:rsidRDefault="0081487E">
          <w:pPr>
            <w:pStyle w:val="TOC1"/>
            <w:tabs>
              <w:tab w:val="right" w:leader="dot" w:pos="10456"/>
            </w:tabs>
            <w:rPr>
              <w:rFonts w:asciiTheme="minorHAnsi" w:eastAsiaTheme="minorEastAsia" w:hAnsiTheme="minorHAnsi" w:cstheme="minorBidi"/>
              <w:noProof/>
              <w:color w:val="auto"/>
              <w:sz w:val="22"/>
              <w:szCs w:val="22"/>
              <w:lang w:eastAsia="en-ZA"/>
            </w:rPr>
          </w:pPr>
          <w:hyperlink w:anchor="_Toc507496902" w:history="1">
            <w:r w:rsidRPr="008A3B67">
              <w:rPr>
                <w:rStyle w:val="Hyperlink"/>
                <w:noProof/>
              </w:rPr>
              <w:t>Appendix 1: Clinical Associates Scope of Practice</w:t>
            </w:r>
            <w:r>
              <w:rPr>
                <w:noProof/>
                <w:webHidden/>
              </w:rPr>
              <w:tab/>
            </w:r>
            <w:r>
              <w:rPr>
                <w:noProof/>
                <w:webHidden/>
              </w:rPr>
              <w:fldChar w:fldCharType="begin"/>
            </w:r>
            <w:r>
              <w:rPr>
                <w:noProof/>
                <w:webHidden/>
              </w:rPr>
              <w:instrText xml:space="preserve"> PAGEREF _Toc507496902 \h </w:instrText>
            </w:r>
            <w:r>
              <w:rPr>
                <w:noProof/>
                <w:webHidden/>
              </w:rPr>
            </w:r>
            <w:r>
              <w:rPr>
                <w:noProof/>
                <w:webHidden/>
              </w:rPr>
              <w:fldChar w:fldCharType="separate"/>
            </w:r>
            <w:r>
              <w:rPr>
                <w:noProof/>
                <w:webHidden/>
              </w:rPr>
              <w:t>52</w:t>
            </w:r>
            <w:r>
              <w:rPr>
                <w:noProof/>
                <w:webHidden/>
              </w:rPr>
              <w:fldChar w:fldCharType="end"/>
            </w:r>
          </w:hyperlink>
        </w:p>
        <w:p w14:paraId="3BA729CB" w14:textId="41904A37" w:rsidR="0081487E" w:rsidRDefault="0081487E">
          <w:pPr>
            <w:pStyle w:val="TOC1"/>
            <w:tabs>
              <w:tab w:val="right" w:leader="dot" w:pos="10456"/>
            </w:tabs>
            <w:rPr>
              <w:rFonts w:asciiTheme="minorHAnsi" w:eastAsiaTheme="minorEastAsia" w:hAnsiTheme="minorHAnsi" w:cstheme="minorBidi"/>
              <w:noProof/>
              <w:color w:val="auto"/>
              <w:sz w:val="22"/>
              <w:szCs w:val="22"/>
              <w:lang w:eastAsia="en-ZA"/>
            </w:rPr>
          </w:pPr>
          <w:hyperlink w:anchor="_Toc507496903" w:history="1">
            <w:r w:rsidRPr="008A3B67">
              <w:rPr>
                <w:rStyle w:val="Hyperlink"/>
                <w:noProof/>
              </w:rPr>
              <w:t>Appendix 2: The Cost of Training Clinical Associates</w:t>
            </w:r>
            <w:r>
              <w:rPr>
                <w:noProof/>
                <w:webHidden/>
              </w:rPr>
              <w:tab/>
            </w:r>
            <w:r>
              <w:rPr>
                <w:noProof/>
                <w:webHidden/>
              </w:rPr>
              <w:fldChar w:fldCharType="begin"/>
            </w:r>
            <w:r>
              <w:rPr>
                <w:noProof/>
                <w:webHidden/>
              </w:rPr>
              <w:instrText xml:space="preserve"> PAGEREF _Toc507496903 \h </w:instrText>
            </w:r>
            <w:r>
              <w:rPr>
                <w:noProof/>
                <w:webHidden/>
              </w:rPr>
            </w:r>
            <w:r>
              <w:rPr>
                <w:noProof/>
                <w:webHidden/>
              </w:rPr>
              <w:fldChar w:fldCharType="separate"/>
            </w:r>
            <w:r>
              <w:rPr>
                <w:noProof/>
                <w:webHidden/>
              </w:rPr>
              <w:t>60</w:t>
            </w:r>
            <w:r>
              <w:rPr>
                <w:noProof/>
                <w:webHidden/>
              </w:rPr>
              <w:fldChar w:fldCharType="end"/>
            </w:r>
          </w:hyperlink>
        </w:p>
        <w:p w14:paraId="16FB1B3A" w14:textId="51113F45" w:rsidR="0081487E" w:rsidRDefault="0081487E">
          <w:pPr>
            <w:pStyle w:val="TOC1"/>
            <w:tabs>
              <w:tab w:val="right" w:leader="dot" w:pos="10456"/>
            </w:tabs>
            <w:rPr>
              <w:rFonts w:asciiTheme="minorHAnsi" w:eastAsiaTheme="minorEastAsia" w:hAnsiTheme="minorHAnsi" w:cstheme="minorBidi"/>
              <w:noProof/>
              <w:color w:val="auto"/>
              <w:sz w:val="22"/>
              <w:szCs w:val="22"/>
              <w:lang w:eastAsia="en-ZA"/>
            </w:rPr>
          </w:pPr>
          <w:hyperlink w:anchor="_Toc507496904" w:history="1">
            <w:r w:rsidRPr="008A3B67">
              <w:rPr>
                <w:rStyle w:val="Hyperlink"/>
                <w:noProof/>
              </w:rPr>
              <w:t>Appendix 3: Salary of Clinical Associates</w:t>
            </w:r>
            <w:r>
              <w:rPr>
                <w:noProof/>
                <w:webHidden/>
              </w:rPr>
              <w:tab/>
            </w:r>
            <w:r>
              <w:rPr>
                <w:noProof/>
                <w:webHidden/>
              </w:rPr>
              <w:fldChar w:fldCharType="begin"/>
            </w:r>
            <w:r>
              <w:rPr>
                <w:noProof/>
                <w:webHidden/>
              </w:rPr>
              <w:instrText xml:space="preserve"> PAGEREF _Toc507496904 \h </w:instrText>
            </w:r>
            <w:r>
              <w:rPr>
                <w:noProof/>
                <w:webHidden/>
              </w:rPr>
            </w:r>
            <w:r>
              <w:rPr>
                <w:noProof/>
                <w:webHidden/>
              </w:rPr>
              <w:fldChar w:fldCharType="separate"/>
            </w:r>
            <w:r>
              <w:rPr>
                <w:noProof/>
                <w:webHidden/>
              </w:rPr>
              <w:t>61</w:t>
            </w:r>
            <w:r>
              <w:rPr>
                <w:noProof/>
                <w:webHidden/>
              </w:rPr>
              <w:fldChar w:fldCharType="end"/>
            </w:r>
          </w:hyperlink>
        </w:p>
        <w:p w14:paraId="3A5048AD" w14:textId="1BB5BFB6" w:rsidR="0081487E" w:rsidRDefault="0081487E">
          <w:pPr>
            <w:pStyle w:val="TOC1"/>
            <w:tabs>
              <w:tab w:val="right" w:leader="dot" w:pos="10456"/>
            </w:tabs>
            <w:rPr>
              <w:rFonts w:asciiTheme="minorHAnsi" w:eastAsiaTheme="minorEastAsia" w:hAnsiTheme="minorHAnsi" w:cstheme="minorBidi"/>
              <w:noProof/>
              <w:color w:val="auto"/>
              <w:sz w:val="22"/>
              <w:szCs w:val="22"/>
              <w:lang w:eastAsia="en-ZA"/>
            </w:rPr>
          </w:pPr>
          <w:hyperlink w:anchor="_Toc507496905" w:history="1">
            <w:r w:rsidRPr="008A3B67">
              <w:rPr>
                <w:rStyle w:val="Hyperlink"/>
                <w:noProof/>
              </w:rPr>
              <w:t>Appendix 4: Examples of different scenarios to demonstrate the effects of task sharing</w:t>
            </w:r>
            <w:r>
              <w:rPr>
                <w:noProof/>
                <w:webHidden/>
              </w:rPr>
              <w:tab/>
            </w:r>
            <w:r>
              <w:rPr>
                <w:noProof/>
                <w:webHidden/>
              </w:rPr>
              <w:fldChar w:fldCharType="begin"/>
            </w:r>
            <w:r>
              <w:rPr>
                <w:noProof/>
                <w:webHidden/>
              </w:rPr>
              <w:instrText xml:space="preserve"> PAGEREF _Toc507496905 \h </w:instrText>
            </w:r>
            <w:r>
              <w:rPr>
                <w:noProof/>
                <w:webHidden/>
              </w:rPr>
            </w:r>
            <w:r>
              <w:rPr>
                <w:noProof/>
                <w:webHidden/>
              </w:rPr>
              <w:fldChar w:fldCharType="separate"/>
            </w:r>
            <w:r>
              <w:rPr>
                <w:noProof/>
                <w:webHidden/>
              </w:rPr>
              <w:t>62</w:t>
            </w:r>
            <w:r>
              <w:rPr>
                <w:noProof/>
                <w:webHidden/>
              </w:rPr>
              <w:fldChar w:fldCharType="end"/>
            </w:r>
          </w:hyperlink>
        </w:p>
        <w:p w14:paraId="3500EF10" w14:textId="67A33342" w:rsidR="0081487E" w:rsidRDefault="0081487E">
          <w:pPr>
            <w:pStyle w:val="TOC1"/>
            <w:tabs>
              <w:tab w:val="right" w:leader="dot" w:pos="10456"/>
            </w:tabs>
            <w:rPr>
              <w:rFonts w:asciiTheme="minorHAnsi" w:eastAsiaTheme="minorEastAsia" w:hAnsiTheme="minorHAnsi" w:cstheme="minorBidi"/>
              <w:noProof/>
              <w:color w:val="auto"/>
              <w:sz w:val="22"/>
              <w:szCs w:val="22"/>
              <w:lang w:eastAsia="en-ZA"/>
            </w:rPr>
          </w:pPr>
          <w:hyperlink w:anchor="_Toc507496906" w:history="1">
            <w:r w:rsidRPr="008A3B67">
              <w:rPr>
                <w:rStyle w:val="Hyperlink"/>
                <w:noProof/>
              </w:rPr>
              <w:t>Appendix 5: History of clinical associates in South Africa</w:t>
            </w:r>
            <w:r>
              <w:rPr>
                <w:noProof/>
                <w:webHidden/>
              </w:rPr>
              <w:tab/>
            </w:r>
            <w:r>
              <w:rPr>
                <w:noProof/>
                <w:webHidden/>
              </w:rPr>
              <w:fldChar w:fldCharType="begin"/>
            </w:r>
            <w:r>
              <w:rPr>
                <w:noProof/>
                <w:webHidden/>
              </w:rPr>
              <w:instrText xml:space="preserve"> PAGEREF _Toc507496906 \h </w:instrText>
            </w:r>
            <w:r>
              <w:rPr>
                <w:noProof/>
                <w:webHidden/>
              </w:rPr>
            </w:r>
            <w:r>
              <w:rPr>
                <w:noProof/>
                <w:webHidden/>
              </w:rPr>
              <w:fldChar w:fldCharType="separate"/>
            </w:r>
            <w:r>
              <w:rPr>
                <w:noProof/>
                <w:webHidden/>
              </w:rPr>
              <w:t>68</w:t>
            </w:r>
            <w:r>
              <w:rPr>
                <w:noProof/>
                <w:webHidden/>
              </w:rPr>
              <w:fldChar w:fldCharType="end"/>
            </w:r>
          </w:hyperlink>
        </w:p>
        <w:p w14:paraId="7FE006F6" w14:textId="1826C7B6" w:rsidR="0081487E" w:rsidRDefault="0081487E">
          <w:pPr>
            <w:pStyle w:val="TOC1"/>
            <w:tabs>
              <w:tab w:val="right" w:leader="dot" w:pos="10456"/>
            </w:tabs>
            <w:rPr>
              <w:rFonts w:asciiTheme="minorHAnsi" w:eastAsiaTheme="minorEastAsia" w:hAnsiTheme="minorHAnsi" w:cstheme="minorBidi"/>
              <w:noProof/>
              <w:color w:val="auto"/>
              <w:sz w:val="22"/>
              <w:szCs w:val="22"/>
              <w:lang w:eastAsia="en-ZA"/>
            </w:rPr>
          </w:pPr>
          <w:hyperlink w:anchor="_Toc507496907" w:history="1">
            <w:r w:rsidRPr="008A3B67">
              <w:rPr>
                <w:rStyle w:val="Hyperlink"/>
                <w:noProof/>
              </w:rPr>
              <w:t>Appendix 6:  Articles published on clinical associates and mid-level workers in South Africa</w:t>
            </w:r>
            <w:r>
              <w:rPr>
                <w:noProof/>
                <w:webHidden/>
              </w:rPr>
              <w:tab/>
            </w:r>
            <w:r>
              <w:rPr>
                <w:noProof/>
                <w:webHidden/>
              </w:rPr>
              <w:fldChar w:fldCharType="begin"/>
            </w:r>
            <w:r>
              <w:rPr>
                <w:noProof/>
                <w:webHidden/>
              </w:rPr>
              <w:instrText xml:space="preserve"> PAGEREF _Toc507496907 \h </w:instrText>
            </w:r>
            <w:r>
              <w:rPr>
                <w:noProof/>
                <w:webHidden/>
              </w:rPr>
            </w:r>
            <w:r>
              <w:rPr>
                <w:noProof/>
                <w:webHidden/>
              </w:rPr>
              <w:fldChar w:fldCharType="separate"/>
            </w:r>
            <w:r>
              <w:rPr>
                <w:noProof/>
                <w:webHidden/>
              </w:rPr>
              <w:t>70</w:t>
            </w:r>
            <w:r>
              <w:rPr>
                <w:noProof/>
                <w:webHidden/>
              </w:rPr>
              <w:fldChar w:fldCharType="end"/>
            </w:r>
          </w:hyperlink>
        </w:p>
        <w:p w14:paraId="5077F684" w14:textId="7916A7E4" w:rsidR="0081487E" w:rsidRDefault="0081487E">
          <w:pPr>
            <w:pStyle w:val="TOC1"/>
            <w:tabs>
              <w:tab w:val="right" w:leader="dot" w:pos="10456"/>
            </w:tabs>
            <w:rPr>
              <w:rFonts w:asciiTheme="minorHAnsi" w:eastAsiaTheme="minorEastAsia" w:hAnsiTheme="minorHAnsi" w:cstheme="minorBidi"/>
              <w:noProof/>
              <w:color w:val="auto"/>
              <w:sz w:val="22"/>
              <w:szCs w:val="22"/>
              <w:lang w:eastAsia="en-ZA"/>
            </w:rPr>
          </w:pPr>
          <w:hyperlink w:anchor="_Toc507496908" w:history="1">
            <w:r w:rsidRPr="008A3B67">
              <w:rPr>
                <w:rStyle w:val="Hyperlink"/>
                <w:noProof/>
              </w:rPr>
              <w:t>Appendix 7: Reflections on Clinical Associates</w:t>
            </w:r>
            <w:r>
              <w:rPr>
                <w:noProof/>
                <w:webHidden/>
              </w:rPr>
              <w:tab/>
            </w:r>
            <w:r>
              <w:rPr>
                <w:noProof/>
                <w:webHidden/>
              </w:rPr>
              <w:fldChar w:fldCharType="begin"/>
            </w:r>
            <w:r>
              <w:rPr>
                <w:noProof/>
                <w:webHidden/>
              </w:rPr>
              <w:instrText xml:space="preserve"> PAGEREF _Toc507496908 \h </w:instrText>
            </w:r>
            <w:r>
              <w:rPr>
                <w:noProof/>
                <w:webHidden/>
              </w:rPr>
            </w:r>
            <w:r>
              <w:rPr>
                <w:noProof/>
                <w:webHidden/>
              </w:rPr>
              <w:fldChar w:fldCharType="separate"/>
            </w:r>
            <w:r>
              <w:rPr>
                <w:noProof/>
                <w:webHidden/>
              </w:rPr>
              <w:t>71</w:t>
            </w:r>
            <w:r>
              <w:rPr>
                <w:noProof/>
                <w:webHidden/>
              </w:rPr>
              <w:fldChar w:fldCharType="end"/>
            </w:r>
          </w:hyperlink>
        </w:p>
        <w:p w14:paraId="2538F634" w14:textId="706F4A59"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909" w:history="1">
            <w:r w:rsidRPr="008A3B67">
              <w:rPr>
                <w:rStyle w:val="Hyperlink"/>
                <w:noProof/>
              </w:rPr>
              <w:t>Message from Dr Brenda Stott</w:t>
            </w:r>
            <w:r>
              <w:rPr>
                <w:noProof/>
                <w:webHidden/>
              </w:rPr>
              <w:tab/>
            </w:r>
            <w:r>
              <w:rPr>
                <w:noProof/>
                <w:webHidden/>
              </w:rPr>
              <w:fldChar w:fldCharType="begin"/>
            </w:r>
            <w:r>
              <w:rPr>
                <w:noProof/>
                <w:webHidden/>
              </w:rPr>
              <w:instrText xml:space="preserve"> PAGEREF _Toc507496909 \h </w:instrText>
            </w:r>
            <w:r>
              <w:rPr>
                <w:noProof/>
                <w:webHidden/>
              </w:rPr>
            </w:r>
            <w:r>
              <w:rPr>
                <w:noProof/>
                <w:webHidden/>
              </w:rPr>
              <w:fldChar w:fldCharType="separate"/>
            </w:r>
            <w:r>
              <w:rPr>
                <w:noProof/>
                <w:webHidden/>
              </w:rPr>
              <w:t>71</w:t>
            </w:r>
            <w:r>
              <w:rPr>
                <w:noProof/>
                <w:webHidden/>
              </w:rPr>
              <w:fldChar w:fldCharType="end"/>
            </w:r>
          </w:hyperlink>
        </w:p>
        <w:p w14:paraId="1549F0F9" w14:textId="16AA559B"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910" w:history="1">
            <w:r w:rsidRPr="008A3B67">
              <w:rPr>
                <w:rStyle w:val="Hyperlink"/>
                <w:noProof/>
              </w:rPr>
              <w:t>The role of clinical associates at a district level hospital and the experience working with them</w:t>
            </w:r>
            <w:r>
              <w:rPr>
                <w:noProof/>
                <w:webHidden/>
              </w:rPr>
              <w:tab/>
            </w:r>
            <w:r>
              <w:rPr>
                <w:noProof/>
                <w:webHidden/>
              </w:rPr>
              <w:fldChar w:fldCharType="begin"/>
            </w:r>
            <w:r>
              <w:rPr>
                <w:noProof/>
                <w:webHidden/>
              </w:rPr>
              <w:instrText xml:space="preserve"> PAGEREF _Toc507496910 \h </w:instrText>
            </w:r>
            <w:r>
              <w:rPr>
                <w:noProof/>
                <w:webHidden/>
              </w:rPr>
            </w:r>
            <w:r>
              <w:rPr>
                <w:noProof/>
                <w:webHidden/>
              </w:rPr>
              <w:fldChar w:fldCharType="separate"/>
            </w:r>
            <w:r>
              <w:rPr>
                <w:noProof/>
                <w:webHidden/>
              </w:rPr>
              <w:t>72</w:t>
            </w:r>
            <w:r>
              <w:rPr>
                <w:noProof/>
                <w:webHidden/>
              </w:rPr>
              <w:fldChar w:fldCharType="end"/>
            </w:r>
          </w:hyperlink>
        </w:p>
        <w:p w14:paraId="50AE5041" w14:textId="7A948F56"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911" w:history="1">
            <w:r w:rsidRPr="008A3B67">
              <w:rPr>
                <w:rStyle w:val="Hyperlink"/>
                <w:noProof/>
              </w:rPr>
              <w:t>Report on the functioning of clinical associates in Mpumalanga Province by Dr L Nkombua, HOD of Family Medicine in Mpumalanga</w:t>
            </w:r>
            <w:r>
              <w:rPr>
                <w:noProof/>
                <w:webHidden/>
              </w:rPr>
              <w:tab/>
            </w:r>
            <w:r>
              <w:rPr>
                <w:noProof/>
                <w:webHidden/>
              </w:rPr>
              <w:fldChar w:fldCharType="begin"/>
            </w:r>
            <w:r>
              <w:rPr>
                <w:noProof/>
                <w:webHidden/>
              </w:rPr>
              <w:instrText xml:space="preserve"> PAGEREF _Toc507496911 \h </w:instrText>
            </w:r>
            <w:r>
              <w:rPr>
                <w:noProof/>
                <w:webHidden/>
              </w:rPr>
            </w:r>
            <w:r>
              <w:rPr>
                <w:noProof/>
                <w:webHidden/>
              </w:rPr>
              <w:fldChar w:fldCharType="separate"/>
            </w:r>
            <w:r>
              <w:rPr>
                <w:noProof/>
                <w:webHidden/>
              </w:rPr>
              <w:t>73</w:t>
            </w:r>
            <w:r>
              <w:rPr>
                <w:noProof/>
                <w:webHidden/>
              </w:rPr>
              <w:fldChar w:fldCharType="end"/>
            </w:r>
          </w:hyperlink>
        </w:p>
        <w:p w14:paraId="4A49B89C" w14:textId="189D2E95" w:rsidR="0081487E" w:rsidRDefault="0081487E">
          <w:pPr>
            <w:pStyle w:val="TOC2"/>
            <w:tabs>
              <w:tab w:val="right" w:leader="dot" w:pos="10456"/>
            </w:tabs>
            <w:rPr>
              <w:rFonts w:asciiTheme="minorHAnsi" w:eastAsiaTheme="minorEastAsia" w:hAnsiTheme="minorHAnsi" w:cstheme="minorBidi"/>
              <w:noProof/>
              <w:color w:val="auto"/>
              <w:sz w:val="22"/>
              <w:szCs w:val="22"/>
              <w:lang w:eastAsia="en-ZA"/>
            </w:rPr>
          </w:pPr>
          <w:hyperlink w:anchor="_Toc507496912" w:history="1">
            <w:r w:rsidRPr="008A3B67">
              <w:rPr>
                <w:rStyle w:val="Hyperlink"/>
                <w:noProof/>
              </w:rPr>
              <w:t>Report on the functioning of clinical associates in Mkhondo sub-district, Mpumalanga Province by Dr JJ Ongole, Family Physician</w:t>
            </w:r>
            <w:r>
              <w:rPr>
                <w:noProof/>
                <w:webHidden/>
              </w:rPr>
              <w:tab/>
            </w:r>
            <w:r>
              <w:rPr>
                <w:noProof/>
                <w:webHidden/>
              </w:rPr>
              <w:fldChar w:fldCharType="begin"/>
            </w:r>
            <w:r>
              <w:rPr>
                <w:noProof/>
                <w:webHidden/>
              </w:rPr>
              <w:instrText xml:space="preserve"> PAGEREF _Toc507496912 \h </w:instrText>
            </w:r>
            <w:r>
              <w:rPr>
                <w:noProof/>
                <w:webHidden/>
              </w:rPr>
            </w:r>
            <w:r>
              <w:rPr>
                <w:noProof/>
                <w:webHidden/>
              </w:rPr>
              <w:fldChar w:fldCharType="separate"/>
            </w:r>
            <w:r>
              <w:rPr>
                <w:noProof/>
                <w:webHidden/>
              </w:rPr>
              <w:t>74</w:t>
            </w:r>
            <w:r>
              <w:rPr>
                <w:noProof/>
                <w:webHidden/>
              </w:rPr>
              <w:fldChar w:fldCharType="end"/>
            </w:r>
          </w:hyperlink>
        </w:p>
        <w:p w14:paraId="626E0E9E" w14:textId="11443FA8" w:rsidR="008D1BAF" w:rsidRDefault="008D1BAF">
          <w:r>
            <w:rPr>
              <w:b/>
              <w:bCs/>
              <w:noProof/>
            </w:rPr>
            <w:fldChar w:fldCharType="end"/>
          </w:r>
        </w:p>
      </w:sdtContent>
    </w:sdt>
    <w:p w14:paraId="5E03F995" w14:textId="77777777" w:rsidR="00CF1EEC" w:rsidRDefault="00CF1EEC" w:rsidP="00CF1EEC"/>
    <w:p w14:paraId="598AA8D0" w14:textId="77777777" w:rsidR="00CF1EEC" w:rsidRDefault="00CF1EEC" w:rsidP="00CF1EEC">
      <w:pPr>
        <w:rPr>
          <w:b/>
          <w:color w:val="17365D"/>
          <w:sz w:val="32"/>
          <w:szCs w:val="32"/>
        </w:rPr>
      </w:pPr>
      <w:r>
        <w:br w:type="page"/>
      </w:r>
    </w:p>
    <w:p w14:paraId="377B0BAE" w14:textId="77777777" w:rsidR="00CF1EEC" w:rsidRPr="00052C1F" w:rsidRDefault="00CF1EEC" w:rsidP="00CF1EEC">
      <w:pPr>
        <w:pStyle w:val="Heading1"/>
      </w:pPr>
      <w:bookmarkStart w:id="1" w:name="_Hlk498332094"/>
      <w:bookmarkStart w:id="2" w:name="_Toc507496865"/>
      <w:r w:rsidRPr="00052C1F">
        <w:lastRenderedPageBreak/>
        <w:t>EXECUTIVE SUMMARY</w:t>
      </w:r>
      <w:bookmarkEnd w:id="2"/>
    </w:p>
    <w:bookmarkEnd w:id="1"/>
    <w:p w14:paraId="067BDD11" w14:textId="44412291" w:rsidR="00CF1EEC" w:rsidRDefault="001374D2" w:rsidP="003E63D4">
      <w:pPr>
        <w:pStyle w:val="ListParagraph"/>
        <w:numPr>
          <w:ilvl w:val="0"/>
          <w:numId w:val="22"/>
        </w:numPr>
      </w:pPr>
      <w:r>
        <w:t>9</w:t>
      </w:r>
      <w:r w:rsidR="000D07B4">
        <w:t>37</w:t>
      </w:r>
      <w:r w:rsidR="00CF1EEC">
        <w:t xml:space="preserve"> clinical associates have </w:t>
      </w:r>
      <w:r w:rsidR="00CF1EEC" w:rsidRPr="003B7075">
        <w:rPr>
          <w:noProof/>
        </w:rPr>
        <w:t>been trained</w:t>
      </w:r>
      <w:r w:rsidR="00CF1EEC">
        <w:t xml:space="preserve"> </w:t>
      </w:r>
      <w:r w:rsidR="00B722D8">
        <w:t xml:space="preserve">from 2008-2017, </w:t>
      </w:r>
      <w:r w:rsidR="009B2FC9">
        <w:t>with</w:t>
      </w:r>
      <w:r w:rsidR="00CF1EEC">
        <w:t xml:space="preserve"> </w:t>
      </w:r>
      <w:r w:rsidR="00B722D8">
        <w:t xml:space="preserve">698 of </w:t>
      </w:r>
      <w:r w:rsidR="009B2FC9">
        <w:t>the 794</w:t>
      </w:r>
      <w:r w:rsidR="00B722D8">
        <w:t xml:space="preserve"> trained through 2016</w:t>
      </w:r>
      <w:r>
        <w:t xml:space="preserve"> </w:t>
      </w:r>
      <w:r w:rsidR="00CF1EEC">
        <w:t>e</w:t>
      </w:r>
      <w:r>
        <w:t>m</w:t>
      </w:r>
      <w:r w:rsidR="00CF1EEC">
        <w:t xml:space="preserve">ployed. To better understand the value and future of this relatively new profession, </w:t>
      </w:r>
      <w:r w:rsidR="00CF1EEC" w:rsidRPr="00AE167C">
        <w:rPr>
          <w:noProof/>
        </w:rPr>
        <w:t>as mid-level</w:t>
      </w:r>
      <w:r w:rsidR="00CF1EEC">
        <w:t xml:space="preserve"> medical workers, the National Department of Health established a </w:t>
      </w:r>
      <w:r w:rsidR="00CF1EEC">
        <w:rPr>
          <w:noProof/>
        </w:rPr>
        <w:t>T</w:t>
      </w:r>
      <w:r w:rsidR="00CF1EEC" w:rsidRPr="00AE167C">
        <w:rPr>
          <w:noProof/>
        </w:rPr>
        <w:t>ask</w:t>
      </w:r>
      <w:r w:rsidR="00CF1EEC">
        <w:t xml:space="preserve"> Team to review their achievements. </w:t>
      </w:r>
      <w:r w:rsidR="003E63D4" w:rsidRPr="003E63D4">
        <w:t>The basis of this report is to discuss what has been learned about clinical associates and how this applies to the current challenges faced by the health system. It is intended to aid the Department of Health and to formalise the way forward for clinical associates, with the approval of the National Health Council.</w:t>
      </w:r>
    </w:p>
    <w:p w14:paraId="58DC9A42" w14:textId="77777777" w:rsidR="00CF1EEC" w:rsidRDefault="00CF1EEC" w:rsidP="00CF1EEC"/>
    <w:p w14:paraId="2216C1F3" w14:textId="0B92DA5B" w:rsidR="00CF1EEC" w:rsidRDefault="00CF1EEC" w:rsidP="00CF1EEC">
      <w:pPr>
        <w:pStyle w:val="ListParagraph"/>
        <w:numPr>
          <w:ilvl w:val="0"/>
          <w:numId w:val="22"/>
        </w:numPr>
      </w:pPr>
      <w:r>
        <w:t>Clinical associates are a supervised team of mid-level health workers introduced in South Africa, defined by the Global Health Workforce Alliance as “a group of cadres who are trained for 2-5 years to acquire basic skills in diagnosing, managing common conditions, and preventing disease.” By October 2017, 780</w:t>
      </w:r>
      <w:r w:rsidR="009B2FC9">
        <w:t xml:space="preserve"> of 794</w:t>
      </w:r>
      <w:r>
        <w:t xml:space="preserve"> clinical associates</w:t>
      </w:r>
      <w:r w:rsidR="000D07B4">
        <w:t xml:space="preserve"> qualified through December 2016</w:t>
      </w:r>
      <w:r>
        <w:t xml:space="preserve"> were registered with the HPCSA and</w:t>
      </w:r>
      <w:r w:rsidRPr="00AE167C">
        <w:rPr>
          <w:noProof/>
        </w:rPr>
        <w:t xml:space="preserve"> </w:t>
      </w:r>
      <w:r w:rsidR="001374D2">
        <w:rPr>
          <w:noProof/>
        </w:rPr>
        <w:t xml:space="preserve">698 </w:t>
      </w:r>
      <w:r w:rsidRPr="00AE167C">
        <w:rPr>
          <w:noProof/>
        </w:rPr>
        <w:t>employed</w:t>
      </w:r>
      <w:r>
        <w:t xml:space="preserve"> throughout all nine provinces. Currently, three South African Universi</w:t>
      </w:r>
      <w:r w:rsidR="008B20E0">
        <w:t>ties produce approximately 150 c</w:t>
      </w:r>
      <w:r>
        <w:t>linical associates each year.</w:t>
      </w:r>
    </w:p>
    <w:p w14:paraId="5E1B574D" w14:textId="77777777" w:rsidR="00CF1EEC" w:rsidRDefault="00CF1EEC" w:rsidP="00CF1EEC"/>
    <w:p w14:paraId="293768A7" w14:textId="039EF133" w:rsidR="00D56376" w:rsidRDefault="00D56376" w:rsidP="00D56376">
      <w:pPr>
        <w:numPr>
          <w:ilvl w:val="0"/>
          <w:numId w:val="22"/>
        </w:numPr>
        <w:contextualSpacing/>
      </w:pPr>
      <w:r>
        <w:t xml:space="preserve">An estimated 11 000 clinical associates are needed in the public health service to make </w:t>
      </w:r>
      <w:r w:rsidRPr="00AE167C">
        <w:rPr>
          <w:noProof/>
        </w:rPr>
        <w:t>a significant impact on the quality and quantity of</w:t>
      </w:r>
      <w:r>
        <w:t xml:space="preserve"> services delivered, given the current healthcare structures in the country.  </w:t>
      </w:r>
      <w:r w:rsidR="00A56C23">
        <w:t>By appointing</w:t>
      </w:r>
      <w:r>
        <w:t xml:space="preserve"> c</w:t>
      </w:r>
      <w:r>
        <w:rPr>
          <w:noProof/>
        </w:rPr>
        <w:t xml:space="preserve">linical associates </w:t>
      </w:r>
      <w:r w:rsidRPr="00AE167C">
        <w:rPr>
          <w:noProof/>
        </w:rPr>
        <w:t xml:space="preserve">to district hospitals, community health centres, primary </w:t>
      </w:r>
      <w:r>
        <w:rPr>
          <w:noProof/>
        </w:rPr>
        <w:t>healthcare</w:t>
      </w:r>
      <w:r w:rsidRPr="00AE167C">
        <w:rPr>
          <w:noProof/>
        </w:rPr>
        <w:t xml:space="preserve"> clinics, and to</w:t>
      </w:r>
      <w:r>
        <w:rPr>
          <w:noProof/>
        </w:rPr>
        <w:t xml:space="preserve"> sup</w:t>
      </w:r>
      <w:r w:rsidRPr="00AE167C">
        <w:rPr>
          <w:noProof/>
        </w:rPr>
        <w:t>port</w:t>
      </w:r>
      <w:r>
        <w:t xml:space="preserve"> NHI ward-based </w:t>
      </w:r>
      <w:r w:rsidRPr="00432D05">
        <w:rPr>
          <w:noProof/>
        </w:rPr>
        <w:t>primary</w:t>
      </w:r>
      <w:r>
        <w:t xml:space="preserve"> healthcare outreach teams and district clinical </w:t>
      </w:r>
      <w:r w:rsidRPr="00AE167C">
        <w:rPr>
          <w:noProof/>
        </w:rPr>
        <w:t>specialist</w:t>
      </w:r>
      <w:r>
        <w:t xml:space="preserve"> teams, </w:t>
      </w:r>
      <w:r w:rsidR="00A56C23">
        <w:t>this</w:t>
      </w:r>
      <w:r>
        <w:t xml:space="preserve"> objective </w:t>
      </w:r>
      <w:r w:rsidR="00A56C23">
        <w:t xml:space="preserve">of employing 11 000 clinical associates </w:t>
      </w:r>
      <w:r>
        <w:t>will be achieved by 2030.</w:t>
      </w:r>
    </w:p>
    <w:p w14:paraId="4DB68D28" w14:textId="77777777" w:rsidR="00D56376" w:rsidRDefault="00D56376" w:rsidP="00D56376"/>
    <w:p w14:paraId="59F0FE83" w14:textId="2F51E0B8" w:rsidR="00CF1EEC" w:rsidRDefault="00CF1EEC" w:rsidP="00CF1EEC">
      <w:pPr>
        <w:pStyle w:val="ListParagraph"/>
        <w:numPr>
          <w:ilvl w:val="0"/>
          <w:numId w:val="22"/>
        </w:numPr>
      </w:pPr>
      <w:r>
        <w:t xml:space="preserve">Young people from socially disadvantaged areas </w:t>
      </w:r>
      <w:r w:rsidRPr="009A4003">
        <w:rPr>
          <w:noProof/>
        </w:rPr>
        <w:t>are recruited</w:t>
      </w:r>
      <w:r>
        <w:t xml:space="preserve"> and trained as clinical associates to be versatile and flexible generalist clinicians. This profession provides education</w:t>
      </w:r>
      <w:r w:rsidR="004201D1">
        <w:t>al</w:t>
      </w:r>
      <w:r>
        <w:t xml:space="preserve"> and professional opportunities for young South Africans </w:t>
      </w:r>
      <w:r w:rsidRPr="00AE167C">
        <w:rPr>
          <w:noProof/>
        </w:rPr>
        <w:t>whil</w:t>
      </w:r>
      <w:r>
        <w:rPr>
          <w:noProof/>
        </w:rPr>
        <w:t>e</w:t>
      </w:r>
      <w:r>
        <w:t xml:space="preserve"> addressing dire health workforce shortages. </w:t>
      </w:r>
    </w:p>
    <w:p w14:paraId="0D60C3C1" w14:textId="77777777" w:rsidR="00CF1EEC" w:rsidRDefault="00CF1EEC" w:rsidP="00CF1EEC"/>
    <w:p w14:paraId="5442869F" w14:textId="77777777" w:rsidR="00CF1EEC" w:rsidRDefault="00CF1EEC" w:rsidP="00CF1EEC">
      <w:pPr>
        <w:pStyle w:val="ListParagraph"/>
        <w:numPr>
          <w:ilvl w:val="0"/>
          <w:numId w:val="22"/>
        </w:numPr>
      </w:pPr>
      <w:r>
        <w:t xml:space="preserve">South Africa’s health expenditure does not produce the desired health outcomes. The private sector accounts for 60% of the country’s </w:t>
      </w:r>
      <w:r w:rsidRPr="00AE167C">
        <w:rPr>
          <w:noProof/>
        </w:rPr>
        <w:t>healthcare</w:t>
      </w:r>
      <w:r>
        <w:t xml:space="preserve"> expenditure, but only covers 14% of the population. </w:t>
      </w:r>
      <w:r>
        <w:rPr>
          <w:noProof/>
        </w:rPr>
        <w:t xml:space="preserve">Clinical associates </w:t>
      </w:r>
      <w:r>
        <w:t>are well positioned to provide cost-effective promotive, preventive and curative healthcare services to all who live in South Africa, and especially to those with the highest need - the rural and urban poor.</w:t>
      </w:r>
    </w:p>
    <w:p w14:paraId="173374DB" w14:textId="77777777" w:rsidR="00CF1EEC" w:rsidRDefault="00CF1EEC" w:rsidP="00CF1EEC"/>
    <w:p w14:paraId="2C16A909" w14:textId="090AAF39" w:rsidR="00CF1EEC" w:rsidRDefault="00CF1EEC" w:rsidP="00CF1EEC">
      <w:pPr>
        <w:numPr>
          <w:ilvl w:val="0"/>
          <w:numId w:val="22"/>
        </w:numPr>
        <w:contextualSpacing/>
      </w:pPr>
      <w:r>
        <w:t xml:space="preserve">At current salaries, the Department of Health can employ 2.4 clinical associates for the cost of one medical practitioner. Even with a proposed salary increase, DOH will still be able to </w:t>
      </w:r>
      <w:r w:rsidRPr="009A4003">
        <w:rPr>
          <w:noProof/>
        </w:rPr>
        <w:t>employ</w:t>
      </w:r>
      <w:r>
        <w:t xml:space="preserve"> two clinical associates </w:t>
      </w:r>
      <w:r w:rsidR="00214E6E">
        <w:t>for the cost</w:t>
      </w:r>
      <w:r>
        <w:t xml:space="preserve"> of one medical practitioner. The inclusion of clinical associates in clinical teams can result in human resource cost savings between 7% and 21%.</w:t>
      </w:r>
    </w:p>
    <w:p w14:paraId="7C5F8FF0" w14:textId="77777777" w:rsidR="00CF1EEC" w:rsidRDefault="00CF1EEC" w:rsidP="00CF1EEC"/>
    <w:p w14:paraId="7921E9F0" w14:textId="314F42AA" w:rsidR="00CF1EEC" w:rsidRDefault="00CF1EEC" w:rsidP="00CF1EEC">
      <w:pPr>
        <w:numPr>
          <w:ilvl w:val="0"/>
          <w:numId w:val="22"/>
        </w:numPr>
        <w:contextualSpacing/>
      </w:pPr>
      <w:r>
        <w:t>South Africa</w:t>
      </w:r>
      <w:r w:rsidR="008B20E0">
        <w:t xml:space="preserve"> has</w:t>
      </w:r>
      <w:r>
        <w:t xml:space="preserve"> </w:t>
      </w:r>
      <w:r>
        <w:rPr>
          <w:noProof/>
        </w:rPr>
        <w:t xml:space="preserve">both a </w:t>
      </w:r>
      <w:r w:rsidRPr="00AE167C">
        <w:rPr>
          <w:noProof/>
        </w:rPr>
        <w:t xml:space="preserve">shortage of </w:t>
      </w:r>
      <w:r w:rsidRPr="00432D05">
        <w:rPr>
          <w:noProof/>
        </w:rPr>
        <w:t>healthcare</w:t>
      </w:r>
      <w:r w:rsidRPr="00AE167C">
        <w:rPr>
          <w:noProof/>
        </w:rPr>
        <w:t xml:space="preserve"> workers</w:t>
      </w:r>
      <w:r>
        <w:t xml:space="preserve"> and a skewed distribution of </w:t>
      </w:r>
      <w:r w:rsidR="00D32C3C">
        <w:t>healthcare</w:t>
      </w:r>
      <w:r>
        <w:t xml:space="preserve"> workers between the public and private health sectors</w:t>
      </w:r>
      <w:r w:rsidR="00214E6E">
        <w:t>,</w:t>
      </w:r>
      <w:r>
        <w:t xml:space="preserve"> and between urban and rural areas. The worst </w:t>
      </w:r>
      <w:r>
        <w:rPr>
          <w:noProof/>
        </w:rPr>
        <w:t>deficit</w:t>
      </w:r>
      <w:r w:rsidRPr="00432D05">
        <w:rPr>
          <w:noProof/>
        </w:rPr>
        <w:t>s</w:t>
      </w:r>
      <w:r>
        <w:t xml:space="preserve"> are in rural areas in the public sector. At the same </w:t>
      </w:r>
      <w:r w:rsidRPr="00AE167C">
        <w:rPr>
          <w:noProof/>
        </w:rPr>
        <w:t>time</w:t>
      </w:r>
      <w:r>
        <w:rPr>
          <w:noProof/>
        </w:rPr>
        <w:t>,</w:t>
      </w:r>
      <w:r>
        <w:t xml:space="preserve"> South Africa is facing an increase in disease burden: explosive HIV and TB epidemics, chronic illnesses, mental health disorders, injury and violence-related deaths, as well as a silent epidemic of maternal, neonatal and child mortality. </w:t>
      </w:r>
    </w:p>
    <w:p w14:paraId="251890DA" w14:textId="77777777" w:rsidR="00CF1EEC" w:rsidRDefault="00CF1EEC" w:rsidP="00CF1EEC"/>
    <w:p w14:paraId="3A79CDFE" w14:textId="7801C0B7" w:rsidR="00CF1EEC" w:rsidRDefault="00CF1EEC" w:rsidP="00CF1EEC">
      <w:pPr>
        <w:numPr>
          <w:ilvl w:val="0"/>
          <w:numId w:val="22"/>
        </w:numPr>
        <w:contextualSpacing/>
      </w:pPr>
      <w:r>
        <w:t xml:space="preserve">Clinical associates are an integral part of the solution. </w:t>
      </w:r>
      <w:r w:rsidR="00214E6E">
        <w:t>Eighty percent</w:t>
      </w:r>
      <w:r>
        <w:t xml:space="preserve"> of clinical associates are already serving district health services at </w:t>
      </w:r>
      <w:r w:rsidRPr="003B7075">
        <w:rPr>
          <w:noProof/>
        </w:rPr>
        <w:t>clinic</w:t>
      </w:r>
      <w:r>
        <w:t xml:space="preserve">, CHC and hospital level. A 2015 survey of employed </w:t>
      </w:r>
      <w:r>
        <w:lastRenderedPageBreak/>
        <w:t xml:space="preserve">clinical associates found that 64% of 92 respondents worked in rural areas.  </w:t>
      </w:r>
      <w:r>
        <w:rPr>
          <w:noProof/>
        </w:rPr>
        <w:t xml:space="preserve">Clinical associates </w:t>
      </w:r>
      <w:r w:rsidR="00214E6E">
        <w:t>implement</w:t>
      </w:r>
      <w:r>
        <w:t xml:space="preserve"> a wide variety of tasks in clinical </w:t>
      </w:r>
      <w:r w:rsidRPr="00AE167C">
        <w:rPr>
          <w:noProof/>
        </w:rPr>
        <w:t>units</w:t>
      </w:r>
      <w:r>
        <w:rPr>
          <w:noProof/>
        </w:rPr>
        <w:t>,</w:t>
      </w:r>
      <w:r>
        <w:t xml:space="preserve"> </w:t>
      </w:r>
      <w:r w:rsidRPr="003B7075">
        <w:rPr>
          <w:noProof/>
        </w:rPr>
        <w:t>e</w:t>
      </w:r>
      <w:r w:rsidR="00214E6E">
        <w:rPr>
          <w:noProof/>
        </w:rPr>
        <w:t>.</w:t>
      </w:r>
      <w:r w:rsidRPr="003B7075">
        <w:rPr>
          <w:noProof/>
        </w:rPr>
        <w:t>g</w:t>
      </w:r>
      <w:r w:rsidR="00214E6E">
        <w:rPr>
          <w:noProof/>
        </w:rPr>
        <w:t>.</w:t>
      </w:r>
      <w:r>
        <w:t xml:space="preserve"> OPD</w:t>
      </w:r>
      <w:r>
        <w:rPr>
          <w:rFonts w:ascii="Times New Roman" w:eastAsia="Times New Roman" w:hAnsi="Times New Roman" w:cs="Times New Roman"/>
        </w:rPr>
        <w:t xml:space="preserve">, </w:t>
      </w:r>
      <w:r>
        <w:t>wards</w:t>
      </w:r>
      <w:r>
        <w:rPr>
          <w:rFonts w:ascii="Times New Roman" w:eastAsia="Times New Roman" w:hAnsi="Times New Roman" w:cs="Times New Roman"/>
        </w:rPr>
        <w:t xml:space="preserve">, </w:t>
      </w:r>
      <w:r>
        <w:t>emergency departments</w:t>
      </w:r>
      <w:r>
        <w:rPr>
          <w:rFonts w:ascii="Times New Roman" w:eastAsia="Times New Roman" w:hAnsi="Times New Roman" w:cs="Times New Roman"/>
        </w:rPr>
        <w:t xml:space="preserve">, </w:t>
      </w:r>
      <w:r>
        <w:t>theatre (surgery)</w:t>
      </w:r>
      <w:r>
        <w:rPr>
          <w:rFonts w:ascii="Times New Roman" w:eastAsia="Times New Roman" w:hAnsi="Times New Roman" w:cs="Times New Roman"/>
        </w:rPr>
        <w:t xml:space="preserve">, </w:t>
      </w:r>
      <w:r>
        <w:t>ARV clinics</w:t>
      </w:r>
      <w:r>
        <w:rPr>
          <w:rFonts w:ascii="Times New Roman" w:eastAsia="Times New Roman" w:hAnsi="Times New Roman" w:cs="Times New Roman"/>
        </w:rPr>
        <w:t xml:space="preserve">, </w:t>
      </w:r>
      <w:r>
        <w:t>maternity</w:t>
      </w:r>
      <w:r>
        <w:rPr>
          <w:rFonts w:ascii="Times New Roman" w:eastAsia="Times New Roman" w:hAnsi="Times New Roman" w:cs="Times New Roman"/>
        </w:rPr>
        <w:t xml:space="preserve">, </w:t>
      </w:r>
      <w:r>
        <w:t>paediatrics</w:t>
      </w:r>
      <w:r>
        <w:rPr>
          <w:rFonts w:ascii="Times New Roman" w:eastAsia="Times New Roman" w:hAnsi="Times New Roman" w:cs="Times New Roman"/>
        </w:rPr>
        <w:t xml:space="preserve"> and </w:t>
      </w:r>
      <w:r>
        <w:t>VMMC.</w:t>
      </w:r>
      <w:r>
        <w:rPr>
          <w:sz w:val="22"/>
          <w:szCs w:val="22"/>
        </w:rPr>
        <w:t xml:space="preserve"> </w:t>
      </w:r>
      <w:r>
        <w:t xml:space="preserve">Most of these tasks </w:t>
      </w:r>
      <w:r>
        <w:rPr>
          <w:noProof/>
        </w:rPr>
        <w:t>usually form</w:t>
      </w:r>
      <w:r>
        <w:t xml:space="preserve"> part of the workload of medical practitioners. Through teamwork and task sharing, and with appropriate supervision</w:t>
      </w:r>
      <w:r w:rsidR="00214E6E">
        <w:t>;</w:t>
      </w:r>
      <w:r>
        <w:t xml:space="preserve"> clinical associates are delivering cost-effective, quality </w:t>
      </w:r>
      <w:r w:rsidR="00D32C3C">
        <w:t>healthcare</w:t>
      </w:r>
      <w:r>
        <w:t xml:space="preserve"> services while reducing the workload of other </w:t>
      </w:r>
      <w:r w:rsidR="00D32C3C">
        <w:t>healthcare</w:t>
      </w:r>
      <w:r>
        <w:t xml:space="preserve"> professionals. Studies indicate a clinical associate performs on average 5</w:t>
      </w:r>
      <w:r w:rsidR="00214E6E">
        <w:t xml:space="preserve"> </w:t>
      </w:r>
      <w:r>
        <w:t>000 patient consultations per year.</w:t>
      </w:r>
    </w:p>
    <w:p w14:paraId="6DE05818" w14:textId="77777777" w:rsidR="00CF1EEC" w:rsidRDefault="00CF1EEC" w:rsidP="00CF1EEC"/>
    <w:p w14:paraId="52A09438" w14:textId="6DC72EB5" w:rsidR="00CF1EEC" w:rsidRDefault="00CF1EEC" w:rsidP="00CF1EEC">
      <w:pPr>
        <w:numPr>
          <w:ilvl w:val="0"/>
          <w:numId w:val="22"/>
        </w:numPr>
        <w:contextualSpacing/>
      </w:pPr>
      <w:r>
        <w:t xml:space="preserve">Clinical associates are </w:t>
      </w:r>
      <w:r w:rsidR="00566CF9">
        <w:t>fully</w:t>
      </w:r>
      <w:r>
        <w:t xml:space="preserve"> trained </w:t>
      </w:r>
      <w:r w:rsidRPr="00AE167C">
        <w:rPr>
          <w:noProof/>
        </w:rPr>
        <w:t xml:space="preserve">to </w:t>
      </w:r>
      <w:r>
        <w:rPr>
          <w:noProof/>
        </w:rPr>
        <w:t>manage most patients presenting to busy emergency departments</w:t>
      </w:r>
      <w:r>
        <w:t xml:space="preserve">. </w:t>
      </w:r>
      <w:r>
        <w:rPr>
          <w:noProof/>
        </w:rPr>
        <w:t xml:space="preserve">Clinical associates </w:t>
      </w:r>
      <w:r>
        <w:t xml:space="preserve">act as the required </w:t>
      </w:r>
      <w:r w:rsidR="00122C34">
        <w:t xml:space="preserve">first </w:t>
      </w:r>
      <w:r>
        <w:t>assistant at operations such as caesarean sections, laparotomie</w:t>
      </w:r>
      <w:r>
        <w:rPr>
          <w:noProof/>
        </w:rPr>
        <w:t>s and orthopaedic operations; f</w:t>
      </w:r>
      <w:r w:rsidRPr="00AE167C">
        <w:rPr>
          <w:noProof/>
        </w:rPr>
        <w:t>reeing up medical practitioners for other tasks.</w:t>
      </w:r>
      <w:r>
        <w:rPr>
          <w:noProof/>
        </w:rPr>
        <w:t xml:space="preserve"> Their </w:t>
      </w:r>
      <w:r w:rsidRPr="00AE167C">
        <w:rPr>
          <w:noProof/>
        </w:rPr>
        <w:t xml:space="preserve">contribution </w:t>
      </w:r>
      <w:r>
        <w:rPr>
          <w:noProof/>
        </w:rPr>
        <w:t>to</w:t>
      </w:r>
      <w:r>
        <w:t xml:space="preserve"> after-hours call duty, when medical practitioners are often in short supply, is particularly useful. </w:t>
      </w:r>
    </w:p>
    <w:p w14:paraId="7562F9CA" w14:textId="77777777" w:rsidR="00CF1EEC" w:rsidRDefault="00CF1EEC" w:rsidP="00CF1EEC"/>
    <w:p w14:paraId="7115A53A" w14:textId="4A02151B" w:rsidR="00CF1EEC" w:rsidRDefault="00CF1EEC" w:rsidP="00CF1EEC">
      <w:pPr>
        <w:numPr>
          <w:ilvl w:val="0"/>
          <w:numId w:val="22"/>
        </w:numPr>
        <w:contextualSpacing/>
      </w:pPr>
      <w:r>
        <w:t>Clinical associates both conduc</w:t>
      </w:r>
      <w:r w:rsidR="008C094D">
        <w:t>t</w:t>
      </w:r>
      <w:r>
        <w:t xml:space="preserve"> and participate in ward rounds alongside medical practitioners to ensure that patient management, investigations and procedures </w:t>
      </w:r>
      <w:r w:rsidRPr="00E9482F">
        <w:rPr>
          <w:noProof/>
        </w:rPr>
        <w:t>are</w:t>
      </w:r>
      <w:r w:rsidR="00E9482F" w:rsidRPr="00E9482F">
        <w:rPr>
          <w:noProof/>
        </w:rPr>
        <w:t xml:space="preserve"> s</w:t>
      </w:r>
      <w:r w:rsidR="00E9482F">
        <w:rPr>
          <w:noProof/>
        </w:rPr>
        <w:t xml:space="preserve">cheduled and </w:t>
      </w:r>
      <w:r w:rsidRPr="00E9482F">
        <w:rPr>
          <w:noProof/>
        </w:rPr>
        <w:t>carried</w:t>
      </w:r>
      <w:r>
        <w:rPr>
          <w:noProof/>
        </w:rPr>
        <w:t xml:space="preserve"> out</w:t>
      </w:r>
      <w:r>
        <w:t xml:space="preserve"> </w:t>
      </w:r>
      <w:r w:rsidR="00122C34">
        <w:t>timeously</w:t>
      </w:r>
      <w:r>
        <w:t xml:space="preserve">. They </w:t>
      </w:r>
      <w:r w:rsidRPr="00432D05">
        <w:rPr>
          <w:noProof/>
        </w:rPr>
        <w:t>ensure</w:t>
      </w:r>
      <w:r>
        <w:t xml:space="preserve"> that the results of </w:t>
      </w:r>
      <w:r w:rsidRPr="00432D05">
        <w:rPr>
          <w:noProof/>
        </w:rPr>
        <w:t>investigations</w:t>
      </w:r>
      <w:r>
        <w:t xml:space="preserve"> </w:t>
      </w:r>
      <w:r w:rsidRPr="003B7075">
        <w:rPr>
          <w:noProof/>
        </w:rPr>
        <w:t>are recorded</w:t>
      </w:r>
      <w:r>
        <w:t xml:space="preserve"> </w:t>
      </w:r>
      <w:r w:rsidRPr="00AE167C">
        <w:rPr>
          <w:noProof/>
        </w:rPr>
        <w:t xml:space="preserve">and </w:t>
      </w:r>
      <w:r>
        <w:rPr>
          <w:noProof/>
        </w:rPr>
        <w:t xml:space="preserve">follow-ups </w:t>
      </w:r>
      <w:r w:rsidRPr="003B7075">
        <w:rPr>
          <w:noProof/>
        </w:rPr>
        <w:t xml:space="preserve">are </w:t>
      </w:r>
      <w:r w:rsidR="00E9482F" w:rsidRPr="003B7075">
        <w:rPr>
          <w:noProof/>
        </w:rPr>
        <w:t>diarised</w:t>
      </w:r>
      <w:r>
        <w:rPr>
          <w:noProof/>
        </w:rPr>
        <w:t xml:space="preserve">.  </w:t>
      </w:r>
      <w:r w:rsidR="00122C34">
        <w:rPr>
          <w:noProof/>
        </w:rPr>
        <w:t>Clinical associte</w:t>
      </w:r>
      <w:r>
        <w:rPr>
          <w:noProof/>
        </w:rPr>
        <w:t xml:space="preserve"> </w:t>
      </w:r>
      <w:r w:rsidRPr="00AE167C">
        <w:rPr>
          <w:noProof/>
        </w:rPr>
        <w:t>involvement means</w:t>
      </w:r>
      <w:r>
        <w:t xml:space="preserve"> patients are discharged sooner, instead of waiting for </w:t>
      </w:r>
      <w:r w:rsidRPr="00AE167C">
        <w:rPr>
          <w:noProof/>
        </w:rPr>
        <w:t>procedures</w:t>
      </w:r>
      <w:r>
        <w:t xml:space="preserve"> or the results of </w:t>
      </w:r>
      <w:r>
        <w:rPr>
          <w:noProof/>
        </w:rPr>
        <w:t>tests</w:t>
      </w:r>
      <w:r>
        <w:t>.</w:t>
      </w:r>
    </w:p>
    <w:p w14:paraId="6670A305" w14:textId="77777777" w:rsidR="00CF1EEC" w:rsidRDefault="00CF1EEC" w:rsidP="00CF1EEC"/>
    <w:p w14:paraId="0A2AE7E3" w14:textId="1A3284BE" w:rsidR="00CF1EEC" w:rsidRDefault="00CF1EEC" w:rsidP="00CF1EEC">
      <w:pPr>
        <w:numPr>
          <w:ilvl w:val="0"/>
          <w:numId w:val="22"/>
        </w:numPr>
        <w:contextualSpacing/>
      </w:pPr>
      <w:r>
        <w:t xml:space="preserve">As part of the re-engineering of primary </w:t>
      </w:r>
      <w:r w:rsidR="00D32C3C">
        <w:rPr>
          <w:noProof/>
        </w:rPr>
        <w:t>health</w:t>
      </w:r>
      <w:r w:rsidR="008C094D">
        <w:rPr>
          <w:noProof/>
        </w:rPr>
        <w:t xml:space="preserve"> </w:t>
      </w:r>
      <w:r w:rsidR="00D32C3C">
        <w:rPr>
          <w:noProof/>
        </w:rPr>
        <w:t>care</w:t>
      </w:r>
      <w:r>
        <w:t xml:space="preserve">, clinical associates </w:t>
      </w:r>
      <w:r>
        <w:rPr>
          <w:noProof/>
        </w:rPr>
        <w:t>can</w:t>
      </w:r>
      <w:r>
        <w:t xml:space="preserve"> serve in various roles in the </w:t>
      </w:r>
      <w:r w:rsidR="00566CF9">
        <w:t xml:space="preserve">proposed </w:t>
      </w:r>
      <w:r>
        <w:t xml:space="preserve">NHI. They </w:t>
      </w:r>
      <w:r w:rsidR="008C094D">
        <w:t xml:space="preserve">could </w:t>
      </w:r>
      <w:r>
        <w:t xml:space="preserve">provide clinical support to the community health workers and team leaders in the Ward-Based Primary </w:t>
      </w:r>
      <w:r w:rsidR="00D32C3C">
        <w:t>Health</w:t>
      </w:r>
      <w:r w:rsidR="001A447C">
        <w:t>c</w:t>
      </w:r>
      <w:r w:rsidR="00D32C3C">
        <w:t>are</w:t>
      </w:r>
      <w:r>
        <w:t xml:space="preserve"> Outreach Teams (WBPHCOT)</w:t>
      </w:r>
      <w:r w:rsidR="00566CF9">
        <w:t>,</w:t>
      </w:r>
      <w:r>
        <w:t xml:space="preserve"> while also facilitating the integration of services between the community and other levels of care. Private </w:t>
      </w:r>
      <w:r w:rsidRPr="00E9482F">
        <w:rPr>
          <w:noProof/>
        </w:rPr>
        <w:t>healthcare</w:t>
      </w:r>
      <w:r>
        <w:t xml:space="preserve"> providers, with clinical associates on their </w:t>
      </w:r>
      <w:r w:rsidRPr="00AE167C">
        <w:rPr>
          <w:noProof/>
        </w:rPr>
        <w:t>staff,</w:t>
      </w:r>
      <w:r>
        <w:t xml:space="preserve"> may be more suitable for contracting through the NHI to provide essential primary </w:t>
      </w:r>
      <w:r w:rsidR="00D32C3C">
        <w:t>healthcare</w:t>
      </w:r>
      <w:r>
        <w:t xml:space="preserve"> services. Clinical associates are trained to provide 11 of the 16 </w:t>
      </w:r>
      <w:r w:rsidRPr="00432D05">
        <w:rPr>
          <w:noProof/>
        </w:rPr>
        <w:t>primary</w:t>
      </w:r>
      <w:r>
        <w:t xml:space="preserve"> clinical services offered by the NHI.</w:t>
      </w:r>
    </w:p>
    <w:p w14:paraId="2B0EA69D" w14:textId="77777777" w:rsidR="00CF1EEC" w:rsidRDefault="00CF1EEC" w:rsidP="00CF1EEC"/>
    <w:p w14:paraId="6C1AA2E2" w14:textId="5A098019" w:rsidR="00CF1EEC" w:rsidRPr="00AE167C" w:rsidRDefault="00CF1EEC" w:rsidP="00E9482F">
      <w:pPr>
        <w:numPr>
          <w:ilvl w:val="0"/>
          <w:numId w:val="22"/>
        </w:numPr>
        <w:contextualSpacing/>
        <w:rPr>
          <w:noProof/>
        </w:rPr>
      </w:pPr>
      <w:r w:rsidRPr="00AE167C">
        <w:rPr>
          <w:noProof/>
        </w:rPr>
        <w:t xml:space="preserve">Qualified </w:t>
      </w:r>
      <w:r>
        <w:rPr>
          <w:noProof/>
        </w:rPr>
        <w:t xml:space="preserve">clinical associates </w:t>
      </w:r>
      <w:r w:rsidRPr="00AE167C">
        <w:rPr>
          <w:noProof/>
        </w:rPr>
        <w:t xml:space="preserve">are grounded in HIV care, </w:t>
      </w:r>
      <w:r w:rsidR="00256324">
        <w:rPr>
          <w:noProof/>
        </w:rPr>
        <w:t xml:space="preserve">and </w:t>
      </w:r>
      <w:r w:rsidRPr="00AE167C">
        <w:rPr>
          <w:noProof/>
        </w:rPr>
        <w:t>many have become essential drivers of service delivery in ARV units</w:t>
      </w:r>
      <w:r>
        <w:rPr>
          <w:noProof/>
        </w:rPr>
        <w:t>,</w:t>
      </w:r>
      <w:r w:rsidRPr="00AE167C">
        <w:rPr>
          <w:noProof/>
        </w:rPr>
        <w:t xml:space="preserve"> which</w:t>
      </w:r>
      <w:r>
        <w:rPr>
          <w:noProof/>
        </w:rPr>
        <w:t xml:space="preserve"> support</w:t>
      </w:r>
      <w:r w:rsidRPr="00AE167C">
        <w:rPr>
          <w:noProof/>
        </w:rPr>
        <w:t xml:space="preserve"> the UNAIDS</w:t>
      </w:r>
      <w:r w:rsidR="00E9482F">
        <w:rPr>
          <w:noProof/>
        </w:rPr>
        <w:t>’</w:t>
      </w:r>
      <w:r w:rsidRPr="00AE167C">
        <w:rPr>
          <w:noProof/>
        </w:rPr>
        <w:t xml:space="preserve"> ambitious 90-90-90 goal to end the AIDS epidemic:  </w:t>
      </w:r>
      <w:r w:rsidRPr="00E9482F">
        <w:rPr>
          <w:rFonts w:asciiTheme="minorHAnsi" w:hAnsiTheme="minorHAnsi"/>
          <w:i/>
          <w:noProof/>
        </w:rPr>
        <w:t>“</w:t>
      </w:r>
      <w:r w:rsidRPr="00E9482F">
        <w:rPr>
          <w:rFonts w:asciiTheme="minorHAnsi" w:hAnsiTheme="minorHAnsi" w:cs="Arial"/>
          <w:i/>
          <w:noProof/>
          <w:color w:val="333333"/>
          <w:shd w:val="clear" w:color="auto" w:fill="FFFFFF"/>
        </w:rPr>
        <w:t>By 2020, 90% of all people living with HIV will know their HIV status. By 2020, 90% of all people with diagnosed HIV infection will receive sustained antiretroviral therapy. By 2020, 90% of all people receiving antiretroviral therapy will have viral suppression.”</w:t>
      </w:r>
      <w:r w:rsidRPr="00E9482F">
        <w:rPr>
          <w:rFonts w:asciiTheme="minorHAnsi" w:hAnsiTheme="minorHAnsi" w:cs="Arial"/>
          <w:noProof/>
          <w:color w:val="333333"/>
          <w:shd w:val="clear" w:color="auto" w:fill="FFFFFF"/>
        </w:rPr>
        <w:t xml:space="preserve"> (www.unaids.org)</w:t>
      </w:r>
    </w:p>
    <w:p w14:paraId="54E7ADBD" w14:textId="77777777" w:rsidR="00CF1EEC" w:rsidRPr="00AE167C" w:rsidRDefault="00CF1EEC" w:rsidP="00CF1EEC">
      <w:pPr>
        <w:pStyle w:val="ListParagraph"/>
        <w:rPr>
          <w:noProof/>
        </w:rPr>
      </w:pPr>
    </w:p>
    <w:p w14:paraId="57010C3E" w14:textId="04B34DB1" w:rsidR="00CF1EEC" w:rsidRDefault="00CF1EEC" w:rsidP="00CF1EEC">
      <w:pPr>
        <w:numPr>
          <w:ilvl w:val="0"/>
          <w:numId w:val="22"/>
        </w:numPr>
        <w:contextualSpacing/>
      </w:pPr>
      <w:r>
        <w:t>Clinical associates compliment five of the eight goals of the 2017-2022 HIV National Strategic Plan. They provide patient consultations, HIV testing</w:t>
      </w:r>
      <w:r w:rsidR="00256324">
        <w:t xml:space="preserve">, </w:t>
      </w:r>
      <w:r>
        <w:t>ARV initiation</w:t>
      </w:r>
      <w:r w:rsidR="00256324">
        <w:t>,</w:t>
      </w:r>
      <w:r>
        <w:t xml:space="preserve"> adherence counselling, regime change, opportunistic infection management and Voluntary Medical Male Circumcision</w:t>
      </w:r>
      <w:r w:rsidR="00E9482F">
        <w:t>s</w:t>
      </w:r>
      <w:r>
        <w:t xml:space="preserve"> (VMMC). Each clinical associate provides care for approximately 17 PLHIV in a typical day. At facilities managed by one NGO programme, clinical associates perform 1 500 VMMCs per month at 16 sites in four provinces.</w:t>
      </w:r>
    </w:p>
    <w:p w14:paraId="5E3F8588" w14:textId="77777777" w:rsidR="00CF1EEC" w:rsidRDefault="00CF1EEC" w:rsidP="00CF1EEC">
      <w:pPr>
        <w:rPr>
          <w:b/>
          <w:sz w:val="26"/>
          <w:szCs w:val="26"/>
        </w:rPr>
      </w:pPr>
    </w:p>
    <w:p w14:paraId="55EC0368" w14:textId="77777777" w:rsidR="00CF1EEC" w:rsidRDefault="00CF1EEC" w:rsidP="00CF1EEC">
      <w:pPr>
        <w:numPr>
          <w:ilvl w:val="0"/>
          <w:numId w:val="22"/>
        </w:numPr>
        <w:contextualSpacing/>
      </w:pPr>
      <w:r>
        <w:rPr>
          <w:noProof/>
        </w:rPr>
        <w:t xml:space="preserve">The cost of training </w:t>
      </w:r>
      <w:r w:rsidRPr="00AE167C">
        <w:rPr>
          <w:noProof/>
        </w:rPr>
        <w:t>a clinical associate</w:t>
      </w:r>
      <w:r>
        <w:t xml:space="preserve"> is less than half that of </w:t>
      </w:r>
      <w:r w:rsidRPr="00432D05">
        <w:rPr>
          <w:noProof/>
        </w:rPr>
        <w:t>training</w:t>
      </w:r>
      <w:r>
        <w:t xml:space="preserve"> a medical practitioner. Their education is completed in 3 years compared to the 7 or 8 years for medical practitioners. </w:t>
      </w:r>
      <w:r>
        <w:rPr>
          <w:noProof/>
        </w:rPr>
        <w:t>C</w:t>
      </w:r>
      <w:r w:rsidRPr="00AE167C">
        <w:rPr>
          <w:noProof/>
        </w:rPr>
        <w:t>linical</w:t>
      </w:r>
      <w:r>
        <w:t xml:space="preserve"> associate training can be scaled up </w:t>
      </w:r>
      <w:r w:rsidRPr="00370BCC">
        <w:rPr>
          <w:noProof/>
        </w:rPr>
        <w:t>more easily</w:t>
      </w:r>
      <w:r>
        <w:t>, and in a shorter time frame, than that of medical practitioners.</w:t>
      </w:r>
    </w:p>
    <w:p w14:paraId="5A4B9215" w14:textId="77777777" w:rsidR="00CF1EEC" w:rsidRDefault="00CF1EEC" w:rsidP="00CF1EEC"/>
    <w:p w14:paraId="20301FA6" w14:textId="211F85A6" w:rsidR="00CF1EEC" w:rsidRDefault="00CF1EEC" w:rsidP="00CF1EEC">
      <w:pPr>
        <w:numPr>
          <w:ilvl w:val="0"/>
          <w:numId w:val="22"/>
        </w:numPr>
        <w:contextualSpacing/>
      </w:pPr>
      <w:r>
        <w:t xml:space="preserve">The clinical associate scope of practice was approved in </w:t>
      </w:r>
      <w:r w:rsidR="00A71224">
        <w:t>October</w:t>
      </w:r>
      <w:r>
        <w:t xml:space="preserve"> 2016 by the Minister of Health, following broad and substantive input from key stakeholders including, but not limited to, all the professional boards of the HPCSA, NDOH, SAMA, SANC, DENOSA and SAPC. The scope </w:t>
      </w:r>
      <w:r w:rsidRPr="003B7075">
        <w:rPr>
          <w:noProof/>
        </w:rPr>
        <w:t xml:space="preserve">is well </w:t>
      </w:r>
      <w:r w:rsidRPr="003B7075">
        <w:rPr>
          <w:noProof/>
        </w:rPr>
        <w:lastRenderedPageBreak/>
        <w:t>defined</w:t>
      </w:r>
      <w:r>
        <w:t xml:space="preserve"> in allowing the clinical associate to practice medicine with appropriate supervision.  Clinical associates can perform “any act delegated to them by their supervising medical practitioners </w:t>
      </w:r>
      <w:r w:rsidR="00122C34">
        <w:rPr>
          <w:noProof/>
        </w:rPr>
        <w:t>in accordance with</w:t>
      </w:r>
      <w:r>
        <w:t xml:space="preserve"> their education, training and experience.” They can prescribe medication up to Schedule IV, and higher in cases of </w:t>
      </w:r>
      <w:r w:rsidRPr="00AE167C">
        <w:rPr>
          <w:noProof/>
        </w:rPr>
        <w:t>emergency. The</w:t>
      </w:r>
      <w:r>
        <w:t xml:space="preserve"> scope allows </w:t>
      </w:r>
      <w:r w:rsidRPr="00AE167C">
        <w:rPr>
          <w:noProof/>
        </w:rPr>
        <w:t>clinical</w:t>
      </w:r>
      <w:r>
        <w:t xml:space="preserve"> associate practice to adjust to meet the needs of the medical field - and the profession’s role within it - as medicine develops. </w:t>
      </w:r>
    </w:p>
    <w:p w14:paraId="713AEBFC" w14:textId="77777777" w:rsidR="00CF1EEC" w:rsidRDefault="00CF1EEC" w:rsidP="00CF1EEC"/>
    <w:p w14:paraId="746086B7" w14:textId="77777777" w:rsidR="00122C34" w:rsidRDefault="00CF1EEC" w:rsidP="00122C34">
      <w:pPr>
        <w:widowControl/>
        <w:numPr>
          <w:ilvl w:val="0"/>
          <w:numId w:val="22"/>
        </w:numPr>
        <w:spacing w:after="63"/>
        <w:contextualSpacing/>
      </w:pPr>
      <w:r>
        <w:t xml:space="preserve">Clinical associates are not currently </w:t>
      </w:r>
      <w:r w:rsidRPr="00AE167C">
        <w:rPr>
          <w:noProof/>
        </w:rPr>
        <w:t>recogni</w:t>
      </w:r>
      <w:r>
        <w:rPr>
          <w:noProof/>
        </w:rPr>
        <w:t>s</w:t>
      </w:r>
      <w:r w:rsidRPr="00AE167C">
        <w:rPr>
          <w:noProof/>
        </w:rPr>
        <w:t>ed</w:t>
      </w:r>
      <w:r>
        <w:t xml:space="preserve"> as </w:t>
      </w:r>
      <w:r w:rsidRPr="00AE167C">
        <w:rPr>
          <w:noProof/>
        </w:rPr>
        <w:t>authori</w:t>
      </w:r>
      <w:r>
        <w:rPr>
          <w:noProof/>
        </w:rPr>
        <w:t>s</w:t>
      </w:r>
      <w:r w:rsidRPr="00AE167C">
        <w:rPr>
          <w:noProof/>
        </w:rPr>
        <w:t>ed</w:t>
      </w:r>
      <w:r>
        <w:t xml:space="preserve"> prescribers, as outlined in the scope of practice. HPCSA and Medicines Control Council have started the authorisation process. Until this </w:t>
      </w:r>
      <w:r w:rsidRPr="003B7075">
        <w:rPr>
          <w:noProof/>
        </w:rPr>
        <w:t>is implemented</w:t>
      </w:r>
      <w:r>
        <w:t>, the efficiency of clinical associates will be restricted.</w:t>
      </w:r>
    </w:p>
    <w:p w14:paraId="3D227CAA" w14:textId="77777777" w:rsidR="00122C34" w:rsidRDefault="00122C34" w:rsidP="00122C34">
      <w:pPr>
        <w:pStyle w:val="ListParagraph"/>
      </w:pPr>
    </w:p>
    <w:p w14:paraId="5C3CC88A" w14:textId="0609BC29" w:rsidR="00122C34" w:rsidRPr="00122C34" w:rsidRDefault="00122C34" w:rsidP="00122C34">
      <w:pPr>
        <w:widowControl/>
        <w:numPr>
          <w:ilvl w:val="0"/>
          <w:numId w:val="22"/>
        </w:numPr>
        <w:spacing w:after="63"/>
        <w:contextualSpacing/>
      </w:pPr>
      <w:r w:rsidRPr="00122C34">
        <w:t xml:space="preserve">The supervising medical practitioner accepts liability for the professional acts of the clinical associate. Supervision can be direct, indirect, collaborative, assistive or telephonic as needed. The liability excludes acts of negligence on the part of the clinical associate and acts which fall outside the scope of their education, training and experience, as stipulated in ethical rule 21 of the </w:t>
      </w:r>
      <w:r w:rsidR="00F26ED9">
        <w:t>HPCSA</w:t>
      </w:r>
      <w:r w:rsidRPr="00122C34">
        <w:t>. Therefore, clinical associates must take full responsibility for any acts of negligence on their part.</w:t>
      </w:r>
    </w:p>
    <w:p w14:paraId="7CDF7F2A" w14:textId="77777777" w:rsidR="00CF1EEC" w:rsidRDefault="00CF1EEC" w:rsidP="00CF1EEC">
      <w:pPr>
        <w:widowControl/>
        <w:spacing w:after="63"/>
      </w:pPr>
    </w:p>
    <w:p w14:paraId="7D72B128" w14:textId="118FE98B" w:rsidR="00F419EC" w:rsidRDefault="00CF1EEC" w:rsidP="00F419EC">
      <w:pPr>
        <w:numPr>
          <w:ilvl w:val="0"/>
          <w:numId w:val="22"/>
        </w:numPr>
        <w:contextualSpacing/>
      </w:pPr>
      <w:r>
        <w:t>The scope of practice</w:t>
      </w:r>
      <w:r w:rsidR="00F26ED9">
        <w:t xml:space="preserve"> signed in 2016</w:t>
      </w:r>
      <w:r>
        <w:t xml:space="preserve"> includes guidelines for supervision of the clinical associate by a medical practitioner, relative to the years of consecutive clinical practice of the clinical associate. </w:t>
      </w:r>
      <w:r w:rsidR="00F26ED9">
        <w:t>The scope of practice</w:t>
      </w:r>
      <w:r w:rsidR="00823227">
        <w:t xml:space="preserve"> stipulates the importance of </w:t>
      </w:r>
      <w:r>
        <w:t>clinical men</w:t>
      </w:r>
      <w:r w:rsidR="00823227">
        <w:t xml:space="preserve">toring, teaching, collaboration and coaching, with the medical practitioner in </w:t>
      </w:r>
      <w:r>
        <w:t>an advisory role</w:t>
      </w:r>
      <w:r w:rsidR="00823227">
        <w:t xml:space="preserve"> in </w:t>
      </w:r>
      <w:r>
        <w:t>addition to that of a supervisor, responsible for the acts of the clinical associate.</w:t>
      </w:r>
    </w:p>
    <w:p w14:paraId="2F2AB2FB" w14:textId="77777777" w:rsidR="00F419EC" w:rsidRDefault="00F419EC" w:rsidP="00F419EC">
      <w:pPr>
        <w:pStyle w:val="ListParagraph"/>
      </w:pPr>
    </w:p>
    <w:p w14:paraId="22559813" w14:textId="29A2D9C7" w:rsidR="00F419EC" w:rsidRPr="00F419EC" w:rsidRDefault="00F419EC" w:rsidP="00F419EC">
      <w:pPr>
        <w:numPr>
          <w:ilvl w:val="0"/>
          <w:numId w:val="22"/>
        </w:numPr>
        <w:contextualSpacing/>
      </w:pPr>
      <w:r w:rsidRPr="00F419EC">
        <w:t xml:space="preserve">Training of clinical associates embraces the 2010 Lancet Commission report on health education reform with competency-based learning, clinical training in the workplace, and interdisciplinary-interprofessional learning. All clinical associates are trained according to an agreed set of national exit outcomes for defined entrusted professional activities culminating in a standard national exit examination. </w:t>
      </w:r>
    </w:p>
    <w:p w14:paraId="4D400DF1" w14:textId="77777777" w:rsidR="00CF1EEC" w:rsidRDefault="00CF1EEC" w:rsidP="00CF1EEC"/>
    <w:p w14:paraId="66361528" w14:textId="4796F3CE" w:rsidR="00CF1EEC" w:rsidRDefault="00CF1EEC" w:rsidP="00CF1EEC">
      <w:pPr>
        <w:numPr>
          <w:ilvl w:val="0"/>
          <w:numId w:val="22"/>
        </w:numPr>
        <w:contextualSpacing/>
      </w:pPr>
      <w:r>
        <w:t xml:space="preserve">Most </w:t>
      </w:r>
      <w:r w:rsidR="00F26ED9">
        <w:t>clinical associate</w:t>
      </w:r>
      <w:r>
        <w:t xml:space="preserve"> training </w:t>
      </w:r>
      <w:r w:rsidRPr="003B7075">
        <w:rPr>
          <w:noProof/>
        </w:rPr>
        <w:t>is rooted</w:t>
      </w:r>
      <w:r w:rsidRPr="00823227">
        <w:rPr>
          <w:noProof/>
        </w:rPr>
        <w:t xml:space="preserve"> in</w:t>
      </w:r>
      <w:r>
        <w:t xml:space="preserve"> the public </w:t>
      </w:r>
      <w:r w:rsidR="00D32C3C">
        <w:rPr>
          <w:noProof/>
        </w:rPr>
        <w:t>healthcare</w:t>
      </w:r>
      <w:r>
        <w:t xml:space="preserve"> service</w:t>
      </w:r>
      <w:r w:rsidR="00F26ED9">
        <w:t>,</w:t>
      </w:r>
      <w:r w:rsidR="00DE1ACE">
        <w:t xml:space="preserve"> often in underserved and rural areas</w:t>
      </w:r>
      <w:r>
        <w:t xml:space="preserve">. </w:t>
      </w:r>
      <w:r w:rsidR="00F26ED9">
        <w:t>The training</w:t>
      </w:r>
      <w:r>
        <w:t xml:space="preserve"> prepares clinical associates for the </w:t>
      </w:r>
      <w:r w:rsidRPr="00AE167C">
        <w:rPr>
          <w:noProof/>
        </w:rPr>
        <w:t>provision</w:t>
      </w:r>
      <w:r>
        <w:t xml:space="preserve"> of promotive, preventive and curative health services at all levels of district and primary </w:t>
      </w:r>
      <w:r w:rsidR="00D32C3C">
        <w:t>health</w:t>
      </w:r>
      <w:r w:rsidR="00A56C23">
        <w:t xml:space="preserve"> </w:t>
      </w:r>
      <w:r w:rsidR="00D32C3C">
        <w:t>care</w:t>
      </w:r>
      <w:r>
        <w:t xml:space="preserve">. This cadre is “fit for purpose” to deliver primary </w:t>
      </w:r>
      <w:r w:rsidR="00D32C3C">
        <w:t>health</w:t>
      </w:r>
      <w:r w:rsidR="00A56C23">
        <w:t xml:space="preserve"> </w:t>
      </w:r>
      <w:r w:rsidR="00D32C3C">
        <w:t>care</w:t>
      </w:r>
      <w:r>
        <w:t xml:space="preserve"> immediately upon graduation. Internships and community service </w:t>
      </w:r>
      <w:r w:rsidR="00F26ED9">
        <w:t>are</w:t>
      </w:r>
      <w:r>
        <w:t xml:space="preserve"> not recommended</w:t>
      </w:r>
      <w:r w:rsidR="00F26ED9">
        <w:t>.</w:t>
      </w:r>
    </w:p>
    <w:p w14:paraId="0513F7D0" w14:textId="77777777" w:rsidR="00F26ED9" w:rsidRDefault="00F26ED9" w:rsidP="00F26ED9">
      <w:pPr>
        <w:contextualSpacing/>
      </w:pPr>
    </w:p>
    <w:p w14:paraId="43D69C70" w14:textId="33BC4C2B" w:rsidR="00CF1EEC" w:rsidRDefault="00CF1EEC" w:rsidP="00CF1EEC">
      <w:pPr>
        <w:numPr>
          <w:ilvl w:val="0"/>
          <w:numId w:val="22"/>
        </w:numPr>
        <w:contextualSpacing/>
      </w:pPr>
      <w:r>
        <w:t xml:space="preserve">Opportunities for further training include various </w:t>
      </w:r>
      <w:r w:rsidRPr="00AE167C">
        <w:rPr>
          <w:noProof/>
        </w:rPr>
        <w:t>postgraduate</w:t>
      </w:r>
      <w:r>
        <w:t xml:space="preserve"> diplomas, honours, masters and doctoral degrees. </w:t>
      </w:r>
      <w:r w:rsidRPr="002D1C69">
        <w:rPr>
          <w:noProof/>
        </w:rPr>
        <w:t>Postgraduate</w:t>
      </w:r>
      <w:r>
        <w:t xml:space="preserve"> training will be in line with NDOH identified health service needs. </w:t>
      </w:r>
      <w:r>
        <w:rPr>
          <w:noProof/>
        </w:rPr>
        <w:t xml:space="preserve">Clinical associates </w:t>
      </w:r>
      <w:r>
        <w:t xml:space="preserve">have already </w:t>
      </w:r>
      <w:r w:rsidR="00FB1A2F">
        <w:t>pursued</w:t>
      </w:r>
      <w:r>
        <w:t xml:space="preserve"> further </w:t>
      </w:r>
      <w:r w:rsidR="00FB1A2F">
        <w:t xml:space="preserve">education and </w:t>
      </w:r>
      <w:r>
        <w:t xml:space="preserve">training in infectious diseases and public health. </w:t>
      </w:r>
      <w:r w:rsidR="00FB1A2F">
        <w:t xml:space="preserve">An </w:t>
      </w:r>
      <w:r w:rsidR="006A01D0">
        <w:t>h</w:t>
      </w:r>
      <w:r>
        <w:t xml:space="preserve">onours degree specific to clinical associates and their scope of work </w:t>
      </w:r>
      <w:r w:rsidR="00FB1A2F">
        <w:t>has</w:t>
      </w:r>
      <w:r>
        <w:t xml:space="preserve"> </w:t>
      </w:r>
      <w:r w:rsidR="002E4471">
        <w:t>started</w:t>
      </w:r>
      <w:r>
        <w:t xml:space="preserve"> in emergency medicine</w:t>
      </w:r>
      <w:r w:rsidR="00FB1A2F">
        <w:t>,</w:t>
      </w:r>
      <w:r>
        <w:t xml:space="preserve"> and discussions on additional disciplines are underway, pending approval from all relevant regulatory bodies. </w:t>
      </w:r>
    </w:p>
    <w:p w14:paraId="1B3C46A9" w14:textId="77777777" w:rsidR="00CF1EEC" w:rsidRDefault="00CF1EEC" w:rsidP="00CF1EEC"/>
    <w:p w14:paraId="726F904B" w14:textId="185497FE" w:rsidR="00CF1EEC" w:rsidRDefault="00CF1EEC" w:rsidP="00CF1EEC">
      <w:pPr>
        <w:numPr>
          <w:ilvl w:val="0"/>
          <w:numId w:val="22"/>
        </w:numPr>
        <w:contextualSpacing/>
      </w:pPr>
      <w:r>
        <w:t xml:space="preserve">Through their academic progress and appropriate work experience, clinical associates will advance </w:t>
      </w:r>
      <w:r w:rsidR="00940427">
        <w:t>o</w:t>
      </w:r>
      <w:r>
        <w:t xml:space="preserve">n a proposed career path from </w:t>
      </w:r>
      <w:r w:rsidRPr="003B7075">
        <w:rPr>
          <w:noProof/>
        </w:rPr>
        <w:t>entry</w:t>
      </w:r>
      <w:r w:rsidR="00940427" w:rsidRPr="003B7075">
        <w:rPr>
          <w:noProof/>
        </w:rPr>
        <w:t xml:space="preserve"> </w:t>
      </w:r>
      <w:r w:rsidRPr="003B7075">
        <w:rPr>
          <w:noProof/>
        </w:rPr>
        <w:t>level</w:t>
      </w:r>
      <w:r>
        <w:t xml:space="preserve"> to </w:t>
      </w:r>
      <w:r w:rsidRPr="00370BCC">
        <w:rPr>
          <w:noProof/>
        </w:rPr>
        <w:t>principal</w:t>
      </w:r>
      <w:r>
        <w:t xml:space="preserve"> clinical associate.  Their job descriptions will also change as befitting their education, training and experience. As with other </w:t>
      </w:r>
      <w:r w:rsidR="00D32C3C">
        <w:t>healthcare</w:t>
      </w:r>
      <w:r>
        <w:t xml:space="preserve"> professionals, clinical associates must </w:t>
      </w:r>
      <w:r w:rsidRPr="00370BCC">
        <w:rPr>
          <w:noProof/>
        </w:rPr>
        <w:t>be afforded</w:t>
      </w:r>
      <w:r>
        <w:rPr>
          <w:noProof/>
        </w:rPr>
        <w:t xml:space="preserve"> </w:t>
      </w:r>
      <w:r>
        <w:t>opportunities to progress into managerial positions.</w:t>
      </w:r>
    </w:p>
    <w:p w14:paraId="3CFF715A" w14:textId="77777777" w:rsidR="00CF1EEC" w:rsidRDefault="00CF1EEC" w:rsidP="00CF1EEC"/>
    <w:p w14:paraId="2EAC56F3" w14:textId="77777777" w:rsidR="00CF1EEC" w:rsidRDefault="00CF1EEC" w:rsidP="00CF1EEC">
      <w:pPr>
        <w:pStyle w:val="Heading1"/>
      </w:pPr>
      <w:bookmarkStart w:id="3" w:name="_Toc507496866"/>
      <w:r>
        <w:lastRenderedPageBreak/>
        <w:t>SUMMARY OF RECOMMENDATIONS</w:t>
      </w:r>
      <w:bookmarkEnd w:id="3"/>
    </w:p>
    <w:p w14:paraId="2490662C" w14:textId="77777777" w:rsidR="00CF1EEC" w:rsidRDefault="00CF1EEC" w:rsidP="00CF1EEC">
      <w:r>
        <w:rPr>
          <w:noProof/>
          <w:lang w:eastAsia="en-ZA"/>
        </w:rPr>
        <mc:AlternateContent>
          <mc:Choice Requires="wps">
            <w:drawing>
              <wp:anchor distT="45720" distB="45720" distL="114300" distR="114300" simplePos="0" relativeHeight="251679744" behindDoc="0" locked="0" layoutInCell="1" allowOverlap="1" wp14:anchorId="7AFB0F84" wp14:editId="0C8F2EA5">
                <wp:simplePos x="0" y="0"/>
                <wp:positionH relativeFrom="column">
                  <wp:posOffset>97155</wp:posOffset>
                </wp:positionH>
                <wp:positionV relativeFrom="paragraph">
                  <wp:posOffset>249555</wp:posOffset>
                </wp:positionV>
                <wp:extent cx="5830570" cy="1404620"/>
                <wp:effectExtent l="0" t="0" r="17780"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0570" cy="1404620"/>
                        </a:xfrm>
                        <a:prstGeom prst="rect">
                          <a:avLst/>
                        </a:prstGeom>
                        <a:solidFill>
                          <a:schemeClr val="accent1">
                            <a:lumMod val="20000"/>
                            <a:lumOff val="80000"/>
                          </a:schemeClr>
                        </a:solidFill>
                        <a:ln w="9525">
                          <a:solidFill>
                            <a:schemeClr val="accent1"/>
                          </a:solidFill>
                          <a:miter lim="800000"/>
                          <a:headEnd/>
                          <a:tailEnd/>
                        </a:ln>
                      </wps:spPr>
                      <wps:txbx>
                        <w:txbxContent>
                          <w:p w14:paraId="41F3F7F4" w14:textId="77777777" w:rsidR="003E24D2" w:rsidRPr="006C6722" w:rsidRDefault="003E24D2" w:rsidP="00CF1EEC">
                            <w:pPr>
                              <w:rPr>
                                <w:b/>
                                <w:color w:val="2F5496" w:themeColor="accent1" w:themeShade="BF"/>
                              </w:rPr>
                            </w:pPr>
                            <w:r>
                              <w:rPr>
                                <w:b/>
                                <w:color w:val="2F5496" w:themeColor="accent1" w:themeShade="BF"/>
                              </w:rPr>
                              <w:t>Reasons why t</w:t>
                            </w:r>
                            <w:r w:rsidRPr="006C6722">
                              <w:rPr>
                                <w:b/>
                                <w:color w:val="2F5496" w:themeColor="accent1" w:themeShade="BF"/>
                              </w:rPr>
                              <w:t xml:space="preserve">he employment and training of </w:t>
                            </w:r>
                            <w:r>
                              <w:rPr>
                                <w:b/>
                                <w:color w:val="2F5496" w:themeColor="accent1" w:themeShade="BF"/>
                              </w:rPr>
                              <w:t>clinical associates should be prioritised:</w:t>
                            </w:r>
                          </w:p>
                          <w:p w14:paraId="477C1F1C" w14:textId="77777777" w:rsidR="003E24D2" w:rsidRPr="006C6722" w:rsidRDefault="003E24D2" w:rsidP="00CF1EEC">
                            <w:pPr>
                              <w:rPr>
                                <w:b/>
                                <w:color w:val="2F5496" w:themeColor="accent1" w:themeShade="BF"/>
                              </w:rPr>
                            </w:pPr>
                          </w:p>
                          <w:p w14:paraId="7FC25C58" w14:textId="45834975" w:rsidR="003E24D2" w:rsidRPr="006C6722" w:rsidRDefault="003E24D2" w:rsidP="00CF1EEC">
                            <w:pPr>
                              <w:pStyle w:val="ListParagraph"/>
                              <w:numPr>
                                <w:ilvl w:val="0"/>
                                <w:numId w:val="21"/>
                              </w:numPr>
                              <w:rPr>
                                <w:color w:val="2F5496" w:themeColor="accent1" w:themeShade="BF"/>
                              </w:rPr>
                            </w:pPr>
                            <w:r>
                              <w:rPr>
                                <w:color w:val="2F5496" w:themeColor="accent1" w:themeShade="BF"/>
                              </w:rPr>
                              <w:t xml:space="preserve">Clinical associates </w:t>
                            </w:r>
                            <w:r w:rsidRPr="006C6722">
                              <w:rPr>
                                <w:color w:val="2F5496" w:themeColor="accent1" w:themeShade="BF"/>
                              </w:rPr>
                              <w:t xml:space="preserve">deliver primary </w:t>
                            </w:r>
                            <w:r>
                              <w:rPr>
                                <w:color w:val="2F5496" w:themeColor="accent1" w:themeShade="BF"/>
                              </w:rPr>
                              <w:t>health care</w:t>
                            </w:r>
                            <w:r w:rsidRPr="006C6722">
                              <w:rPr>
                                <w:color w:val="2F5496" w:themeColor="accent1" w:themeShade="BF"/>
                              </w:rPr>
                              <w:t xml:space="preserve">, </w:t>
                            </w:r>
                            <w:r>
                              <w:rPr>
                                <w:color w:val="2F5496" w:themeColor="accent1" w:themeShade="BF"/>
                              </w:rPr>
                              <w:t xml:space="preserve">and </w:t>
                            </w:r>
                            <w:r w:rsidRPr="006C6722">
                              <w:rPr>
                                <w:color w:val="2F5496" w:themeColor="accent1" w:themeShade="BF"/>
                              </w:rPr>
                              <w:t>are trained to manage common illnesses and diseases prevalent in South Africa under clinical supervision and mentorship</w:t>
                            </w:r>
                            <w:r>
                              <w:rPr>
                                <w:color w:val="2F5496" w:themeColor="accent1" w:themeShade="BF"/>
                              </w:rPr>
                              <w:t>,</w:t>
                            </w:r>
                            <w:r w:rsidRPr="006C6722">
                              <w:rPr>
                                <w:color w:val="2F5496" w:themeColor="accent1" w:themeShade="BF"/>
                              </w:rPr>
                              <w:t xml:space="preserve"> which allows for flexibility in allocation of human resources </w:t>
                            </w:r>
                            <w:r>
                              <w:rPr>
                                <w:color w:val="2F5496" w:themeColor="accent1" w:themeShade="BF"/>
                              </w:rPr>
                              <w:t xml:space="preserve">for </w:t>
                            </w:r>
                            <w:r w:rsidRPr="006C6722">
                              <w:rPr>
                                <w:color w:val="2F5496" w:themeColor="accent1" w:themeShade="BF"/>
                              </w:rPr>
                              <w:t>health.</w:t>
                            </w:r>
                          </w:p>
                          <w:p w14:paraId="5E5DA0BD" w14:textId="77777777" w:rsidR="003E24D2" w:rsidRPr="006C6722" w:rsidRDefault="003E24D2" w:rsidP="00CF1EEC">
                            <w:pPr>
                              <w:pStyle w:val="ListParagraph"/>
                              <w:rPr>
                                <w:color w:val="2F5496" w:themeColor="accent1" w:themeShade="BF"/>
                              </w:rPr>
                            </w:pPr>
                          </w:p>
                          <w:p w14:paraId="48EC6DC4" w14:textId="77777777" w:rsidR="003E24D2" w:rsidRPr="006C6722" w:rsidRDefault="003E24D2" w:rsidP="00CF1EEC">
                            <w:pPr>
                              <w:pStyle w:val="ListParagraph"/>
                              <w:numPr>
                                <w:ilvl w:val="0"/>
                                <w:numId w:val="21"/>
                              </w:numPr>
                              <w:rPr>
                                <w:color w:val="2F5496" w:themeColor="accent1" w:themeShade="BF"/>
                              </w:rPr>
                            </w:pPr>
                            <w:r>
                              <w:rPr>
                                <w:color w:val="2F5496" w:themeColor="accent1" w:themeShade="BF"/>
                              </w:rPr>
                              <w:t xml:space="preserve">Clinical associates, </w:t>
                            </w:r>
                            <w:r w:rsidRPr="006C6722">
                              <w:rPr>
                                <w:color w:val="2F5496" w:themeColor="accent1" w:themeShade="BF"/>
                              </w:rPr>
                              <w:t>recruited purposefully to transform the healthcare service in the public sector, are ideal health professionals for NHI, whilst also addressing youth unemployment in disadvantaged communities.</w:t>
                            </w:r>
                          </w:p>
                          <w:p w14:paraId="313BE2C1" w14:textId="77777777" w:rsidR="003E24D2" w:rsidRPr="006C6722" w:rsidRDefault="003E24D2" w:rsidP="00CF1EEC">
                            <w:pPr>
                              <w:rPr>
                                <w:color w:val="2F5496" w:themeColor="accent1" w:themeShade="BF"/>
                              </w:rPr>
                            </w:pPr>
                          </w:p>
                          <w:p w14:paraId="6176C4D4" w14:textId="77777777" w:rsidR="003E24D2" w:rsidRPr="006C6722" w:rsidRDefault="003E24D2" w:rsidP="00CF1EEC">
                            <w:pPr>
                              <w:pStyle w:val="ListParagraph"/>
                              <w:numPr>
                                <w:ilvl w:val="0"/>
                                <w:numId w:val="21"/>
                              </w:numPr>
                              <w:rPr>
                                <w:color w:val="2F5496" w:themeColor="accent1" w:themeShade="BF"/>
                              </w:rPr>
                            </w:pPr>
                            <w:r>
                              <w:rPr>
                                <w:color w:val="2F5496" w:themeColor="accent1" w:themeShade="BF"/>
                              </w:rPr>
                              <w:t xml:space="preserve">Clinical associates </w:t>
                            </w:r>
                            <w:r w:rsidRPr="006C6722">
                              <w:rPr>
                                <w:color w:val="2F5496" w:themeColor="accent1" w:themeShade="BF"/>
                              </w:rPr>
                              <w:t>are cost and time efficient to train while providing a wide range of quality cost-effective medical services to underserved populations where other healthcare professionals are in short supply and/or unaffordable.</w:t>
                            </w:r>
                          </w:p>
                          <w:p w14:paraId="2469D421" w14:textId="77777777" w:rsidR="003E24D2" w:rsidRPr="006C6722" w:rsidRDefault="003E24D2" w:rsidP="00CF1EEC">
                            <w:pPr>
                              <w:rPr>
                                <w:color w:val="2F5496" w:themeColor="accent1" w:themeShade="BF"/>
                              </w:rPr>
                            </w:pPr>
                          </w:p>
                          <w:p w14:paraId="0AFBCB09" w14:textId="0233049C" w:rsidR="003E24D2" w:rsidRPr="006C6722" w:rsidRDefault="003E24D2" w:rsidP="00CF1EEC">
                            <w:pPr>
                              <w:pStyle w:val="ListParagraph"/>
                              <w:numPr>
                                <w:ilvl w:val="0"/>
                                <w:numId w:val="21"/>
                              </w:numPr>
                              <w:rPr>
                                <w:color w:val="2F5496" w:themeColor="accent1" w:themeShade="BF"/>
                              </w:rPr>
                            </w:pPr>
                            <w:r>
                              <w:rPr>
                                <w:color w:val="2F5496" w:themeColor="accent1" w:themeShade="BF"/>
                              </w:rPr>
                              <w:t xml:space="preserve">Clinical associates </w:t>
                            </w:r>
                            <w:r w:rsidRPr="006C6722">
                              <w:rPr>
                                <w:color w:val="2F5496" w:themeColor="accent1" w:themeShade="BF"/>
                              </w:rPr>
                              <w:t>are a valuable addition to human res</w:t>
                            </w:r>
                            <w:r>
                              <w:rPr>
                                <w:color w:val="2F5496" w:themeColor="accent1" w:themeShade="BF"/>
                              </w:rPr>
                              <w:t>ources for health to share the workload of</w:t>
                            </w:r>
                            <w:r w:rsidRPr="006C6722">
                              <w:rPr>
                                <w:color w:val="2F5496" w:themeColor="accent1" w:themeShade="BF"/>
                              </w:rPr>
                              <w:t xml:space="preserve"> medical practitioners, professional nurses and the rest of the healthcare team.</w:t>
                            </w:r>
                          </w:p>
                          <w:p w14:paraId="78A8D1F6" w14:textId="77777777" w:rsidR="003E24D2" w:rsidRDefault="003E24D2" w:rsidP="00CF1EEC">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FB0F84" id="_x0000_t202" coordsize="21600,21600" o:spt="202" path="m,l,21600r21600,l21600,xe">
                <v:stroke joinstyle="miter"/>
                <v:path gradientshapeok="t" o:connecttype="rect"/>
              </v:shapetype>
              <v:shape id="Text Box 2" o:spid="_x0000_s1026" type="#_x0000_t202" style="position:absolute;margin-left:7.65pt;margin-top:19.65pt;width:459.1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" fillcolor="#d9e2f3 [660]" strokecolor="#4472c4 [3204]">
                <v:textbox style="mso-fit-shape-to-text:t">
                  <w:txbxContent>
                    <w:p w14:paraId="41F3F7F4" w14:textId="77777777" w:rsidR="003E24D2" w:rsidRPr="006C6722" w:rsidRDefault="003E24D2" w:rsidP="00CF1EEC">
                      <w:pPr>
                        <w:rPr>
                          <w:b/>
                          <w:color w:val="2F5496" w:themeColor="accent1" w:themeShade="BF"/>
                        </w:rPr>
                      </w:pPr>
                      <w:r>
                        <w:rPr>
                          <w:b/>
                          <w:color w:val="2F5496" w:themeColor="accent1" w:themeShade="BF"/>
                        </w:rPr>
                        <w:t>Reasons why t</w:t>
                      </w:r>
                      <w:r w:rsidRPr="006C6722">
                        <w:rPr>
                          <w:b/>
                          <w:color w:val="2F5496" w:themeColor="accent1" w:themeShade="BF"/>
                        </w:rPr>
                        <w:t xml:space="preserve">he employment and training of </w:t>
                      </w:r>
                      <w:r>
                        <w:rPr>
                          <w:b/>
                          <w:color w:val="2F5496" w:themeColor="accent1" w:themeShade="BF"/>
                        </w:rPr>
                        <w:t>clinical associates should be prioritised:</w:t>
                      </w:r>
                    </w:p>
                    <w:p w14:paraId="477C1F1C" w14:textId="77777777" w:rsidR="003E24D2" w:rsidRPr="006C6722" w:rsidRDefault="003E24D2" w:rsidP="00CF1EEC">
                      <w:pPr>
                        <w:rPr>
                          <w:b/>
                          <w:color w:val="2F5496" w:themeColor="accent1" w:themeShade="BF"/>
                        </w:rPr>
                      </w:pPr>
                    </w:p>
                    <w:p w14:paraId="7FC25C58" w14:textId="45834975" w:rsidR="003E24D2" w:rsidRPr="006C6722" w:rsidRDefault="003E24D2" w:rsidP="00CF1EEC">
                      <w:pPr>
                        <w:pStyle w:val="ListParagraph"/>
                        <w:numPr>
                          <w:ilvl w:val="0"/>
                          <w:numId w:val="21"/>
                        </w:numPr>
                        <w:rPr>
                          <w:color w:val="2F5496" w:themeColor="accent1" w:themeShade="BF"/>
                        </w:rPr>
                      </w:pPr>
                      <w:r>
                        <w:rPr>
                          <w:color w:val="2F5496" w:themeColor="accent1" w:themeShade="BF"/>
                        </w:rPr>
                        <w:t xml:space="preserve">Clinical associates </w:t>
                      </w:r>
                      <w:r w:rsidRPr="006C6722">
                        <w:rPr>
                          <w:color w:val="2F5496" w:themeColor="accent1" w:themeShade="BF"/>
                        </w:rPr>
                        <w:t xml:space="preserve">deliver primary </w:t>
                      </w:r>
                      <w:r>
                        <w:rPr>
                          <w:color w:val="2F5496" w:themeColor="accent1" w:themeShade="BF"/>
                        </w:rPr>
                        <w:t>health care</w:t>
                      </w:r>
                      <w:r w:rsidRPr="006C6722">
                        <w:rPr>
                          <w:color w:val="2F5496" w:themeColor="accent1" w:themeShade="BF"/>
                        </w:rPr>
                        <w:t xml:space="preserve">, </w:t>
                      </w:r>
                      <w:r>
                        <w:rPr>
                          <w:color w:val="2F5496" w:themeColor="accent1" w:themeShade="BF"/>
                        </w:rPr>
                        <w:t xml:space="preserve">and </w:t>
                      </w:r>
                      <w:r w:rsidRPr="006C6722">
                        <w:rPr>
                          <w:color w:val="2F5496" w:themeColor="accent1" w:themeShade="BF"/>
                        </w:rPr>
                        <w:t>are trained to manage common illnesses and diseases prevalent in South Africa under clinical supervision and mentorship</w:t>
                      </w:r>
                      <w:r>
                        <w:rPr>
                          <w:color w:val="2F5496" w:themeColor="accent1" w:themeShade="BF"/>
                        </w:rPr>
                        <w:t>,</w:t>
                      </w:r>
                      <w:r w:rsidRPr="006C6722">
                        <w:rPr>
                          <w:color w:val="2F5496" w:themeColor="accent1" w:themeShade="BF"/>
                        </w:rPr>
                        <w:t xml:space="preserve"> which allows for flexibility in allocation of human resources </w:t>
                      </w:r>
                      <w:r>
                        <w:rPr>
                          <w:color w:val="2F5496" w:themeColor="accent1" w:themeShade="BF"/>
                        </w:rPr>
                        <w:t xml:space="preserve">for </w:t>
                      </w:r>
                      <w:r w:rsidRPr="006C6722">
                        <w:rPr>
                          <w:color w:val="2F5496" w:themeColor="accent1" w:themeShade="BF"/>
                        </w:rPr>
                        <w:t>health.</w:t>
                      </w:r>
                    </w:p>
                    <w:p w14:paraId="5E5DA0BD" w14:textId="77777777" w:rsidR="003E24D2" w:rsidRPr="006C6722" w:rsidRDefault="003E24D2" w:rsidP="00CF1EEC">
                      <w:pPr>
                        <w:pStyle w:val="ListParagraph"/>
                        <w:rPr>
                          <w:color w:val="2F5496" w:themeColor="accent1" w:themeShade="BF"/>
                        </w:rPr>
                      </w:pPr>
                    </w:p>
                    <w:p w14:paraId="48EC6DC4" w14:textId="77777777" w:rsidR="003E24D2" w:rsidRPr="006C6722" w:rsidRDefault="003E24D2" w:rsidP="00CF1EEC">
                      <w:pPr>
                        <w:pStyle w:val="ListParagraph"/>
                        <w:numPr>
                          <w:ilvl w:val="0"/>
                          <w:numId w:val="21"/>
                        </w:numPr>
                        <w:rPr>
                          <w:color w:val="2F5496" w:themeColor="accent1" w:themeShade="BF"/>
                        </w:rPr>
                      </w:pPr>
                      <w:r>
                        <w:rPr>
                          <w:color w:val="2F5496" w:themeColor="accent1" w:themeShade="BF"/>
                        </w:rPr>
                        <w:t xml:space="preserve">Clinical associates, </w:t>
                      </w:r>
                      <w:r w:rsidRPr="006C6722">
                        <w:rPr>
                          <w:color w:val="2F5496" w:themeColor="accent1" w:themeShade="BF"/>
                        </w:rPr>
                        <w:t>recruited purposefully to transform the healthcare service in the public sector, are ideal health professionals for NHI, whilst also addressing youth unemployment in disadvantaged communities.</w:t>
                      </w:r>
                    </w:p>
                    <w:p w14:paraId="313BE2C1" w14:textId="77777777" w:rsidR="003E24D2" w:rsidRPr="006C6722" w:rsidRDefault="003E24D2" w:rsidP="00CF1EEC">
                      <w:pPr>
                        <w:rPr>
                          <w:color w:val="2F5496" w:themeColor="accent1" w:themeShade="BF"/>
                        </w:rPr>
                      </w:pPr>
                    </w:p>
                    <w:p w14:paraId="6176C4D4" w14:textId="77777777" w:rsidR="003E24D2" w:rsidRPr="006C6722" w:rsidRDefault="003E24D2" w:rsidP="00CF1EEC">
                      <w:pPr>
                        <w:pStyle w:val="ListParagraph"/>
                        <w:numPr>
                          <w:ilvl w:val="0"/>
                          <w:numId w:val="21"/>
                        </w:numPr>
                        <w:rPr>
                          <w:color w:val="2F5496" w:themeColor="accent1" w:themeShade="BF"/>
                        </w:rPr>
                      </w:pPr>
                      <w:r>
                        <w:rPr>
                          <w:color w:val="2F5496" w:themeColor="accent1" w:themeShade="BF"/>
                        </w:rPr>
                        <w:t xml:space="preserve">Clinical associates </w:t>
                      </w:r>
                      <w:r w:rsidRPr="006C6722">
                        <w:rPr>
                          <w:color w:val="2F5496" w:themeColor="accent1" w:themeShade="BF"/>
                        </w:rPr>
                        <w:t>are cost and time efficient to train while providing a wide range of quality cost-effective medical services to underserved populations where other healthcare professionals are in short supply and/or unaffordable.</w:t>
                      </w:r>
                    </w:p>
                    <w:p w14:paraId="2469D421" w14:textId="77777777" w:rsidR="003E24D2" w:rsidRPr="006C6722" w:rsidRDefault="003E24D2" w:rsidP="00CF1EEC">
                      <w:pPr>
                        <w:rPr>
                          <w:color w:val="2F5496" w:themeColor="accent1" w:themeShade="BF"/>
                        </w:rPr>
                      </w:pPr>
                    </w:p>
                    <w:p w14:paraId="0AFBCB09" w14:textId="0233049C" w:rsidR="003E24D2" w:rsidRPr="006C6722" w:rsidRDefault="003E24D2" w:rsidP="00CF1EEC">
                      <w:pPr>
                        <w:pStyle w:val="ListParagraph"/>
                        <w:numPr>
                          <w:ilvl w:val="0"/>
                          <w:numId w:val="21"/>
                        </w:numPr>
                        <w:rPr>
                          <w:color w:val="2F5496" w:themeColor="accent1" w:themeShade="BF"/>
                        </w:rPr>
                      </w:pPr>
                      <w:r>
                        <w:rPr>
                          <w:color w:val="2F5496" w:themeColor="accent1" w:themeShade="BF"/>
                        </w:rPr>
                        <w:t xml:space="preserve">Clinical associates </w:t>
                      </w:r>
                      <w:r w:rsidRPr="006C6722">
                        <w:rPr>
                          <w:color w:val="2F5496" w:themeColor="accent1" w:themeShade="BF"/>
                        </w:rPr>
                        <w:t>are a valuable addition to human res</w:t>
                      </w:r>
                      <w:r>
                        <w:rPr>
                          <w:color w:val="2F5496" w:themeColor="accent1" w:themeShade="BF"/>
                        </w:rPr>
                        <w:t>ources for health to share the workload of</w:t>
                      </w:r>
                      <w:r w:rsidRPr="006C6722">
                        <w:rPr>
                          <w:color w:val="2F5496" w:themeColor="accent1" w:themeShade="BF"/>
                        </w:rPr>
                        <w:t xml:space="preserve"> medical practitioners, professional nurses and the rest of the healthcare team.</w:t>
                      </w:r>
                    </w:p>
                    <w:p w14:paraId="78A8D1F6" w14:textId="77777777" w:rsidR="003E24D2" w:rsidRDefault="003E24D2" w:rsidP="00CF1EEC">
                      <w:pPr>
                        <w:jc w:val="center"/>
                      </w:pPr>
                    </w:p>
                  </w:txbxContent>
                </v:textbox>
                <w10:wrap type="square"/>
              </v:shape>
            </w:pict>
          </mc:Fallback>
        </mc:AlternateContent>
      </w:r>
    </w:p>
    <w:p w14:paraId="52AC5ACF" w14:textId="77777777" w:rsidR="00CF1EEC" w:rsidRDefault="00CF1EEC" w:rsidP="00CF1EEC">
      <w:pPr>
        <w:rPr>
          <w:b/>
          <w:sz w:val="30"/>
          <w:szCs w:val="30"/>
        </w:rPr>
      </w:pPr>
    </w:p>
    <w:p w14:paraId="39249336" w14:textId="77777777" w:rsidR="00CF1EEC" w:rsidRDefault="00CF1EEC" w:rsidP="00CF1EEC">
      <w:pPr>
        <w:rPr>
          <w:b/>
          <w:sz w:val="30"/>
          <w:szCs w:val="30"/>
        </w:rPr>
      </w:pPr>
    </w:p>
    <w:p w14:paraId="4B305A8E" w14:textId="77777777" w:rsidR="00CF1EEC" w:rsidRDefault="00CF1EEC" w:rsidP="00CF1EEC">
      <w:pPr>
        <w:rPr>
          <w:b/>
          <w:sz w:val="30"/>
          <w:szCs w:val="30"/>
        </w:rPr>
      </w:pPr>
    </w:p>
    <w:p w14:paraId="190ECE8F" w14:textId="77777777" w:rsidR="00CF1EEC" w:rsidRDefault="00CF1EEC" w:rsidP="00CF1EEC">
      <w:pPr>
        <w:rPr>
          <w:b/>
          <w:sz w:val="30"/>
          <w:szCs w:val="30"/>
        </w:rPr>
      </w:pPr>
    </w:p>
    <w:p w14:paraId="6816F6AC" w14:textId="77777777" w:rsidR="00CF1EEC" w:rsidRDefault="00CF1EEC" w:rsidP="00CF1EEC">
      <w:pPr>
        <w:rPr>
          <w:b/>
          <w:sz w:val="30"/>
          <w:szCs w:val="30"/>
        </w:rPr>
      </w:pPr>
    </w:p>
    <w:p w14:paraId="54022390" w14:textId="77777777" w:rsidR="00CF1EEC" w:rsidRDefault="00CF1EEC" w:rsidP="00CF1EEC">
      <w:pPr>
        <w:rPr>
          <w:b/>
          <w:sz w:val="30"/>
          <w:szCs w:val="30"/>
        </w:rPr>
      </w:pPr>
    </w:p>
    <w:p w14:paraId="711B278C" w14:textId="77777777" w:rsidR="00CF1EEC" w:rsidRDefault="00CF1EEC" w:rsidP="00CF1EEC">
      <w:pPr>
        <w:rPr>
          <w:b/>
          <w:sz w:val="30"/>
          <w:szCs w:val="30"/>
        </w:rPr>
      </w:pPr>
    </w:p>
    <w:p w14:paraId="39C916B4" w14:textId="77777777" w:rsidR="00CF1EEC" w:rsidRDefault="00CF1EEC" w:rsidP="00CF1EEC">
      <w:pPr>
        <w:rPr>
          <w:b/>
          <w:sz w:val="30"/>
          <w:szCs w:val="30"/>
        </w:rPr>
      </w:pPr>
    </w:p>
    <w:p w14:paraId="7278BFFE" w14:textId="77777777" w:rsidR="00CF1EEC" w:rsidRDefault="00CF1EEC" w:rsidP="00CF1EEC">
      <w:pPr>
        <w:rPr>
          <w:b/>
          <w:sz w:val="30"/>
          <w:szCs w:val="30"/>
        </w:rPr>
      </w:pPr>
    </w:p>
    <w:p w14:paraId="1D6A73DA" w14:textId="77777777" w:rsidR="00CF1EEC" w:rsidRDefault="00CF1EEC" w:rsidP="00CF1EEC">
      <w:pPr>
        <w:rPr>
          <w:b/>
          <w:sz w:val="30"/>
          <w:szCs w:val="30"/>
        </w:rPr>
      </w:pPr>
    </w:p>
    <w:p w14:paraId="17EB4059" w14:textId="77777777" w:rsidR="00CF1EEC" w:rsidRDefault="00CF1EEC" w:rsidP="00CF1EEC">
      <w:pPr>
        <w:rPr>
          <w:b/>
          <w:sz w:val="30"/>
          <w:szCs w:val="30"/>
        </w:rPr>
      </w:pPr>
    </w:p>
    <w:p w14:paraId="37105B1E" w14:textId="77777777" w:rsidR="00CF1EEC" w:rsidRDefault="00CF1EEC" w:rsidP="00CF1EEC">
      <w:pPr>
        <w:rPr>
          <w:b/>
          <w:sz w:val="30"/>
          <w:szCs w:val="30"/>
        </w:rPr>
      </w:pPr>
    </w:p>
    <w:p w14:paraId="09845E00" w14:textId="77777777" w:rsidR="00CF1EEC" w:rsidRDefault="00CF1EEC" w:rsidP="00CF1EEC">
      <w:pPr>
        <w:rPr>
          <w:b/>
          <w:sz w:val="30"/>
          <w:szCs w:val="30"/>
        </w:rPr>
      </w:pPr>
    </w:p>
    <w:p w14:paraId="3616E025" w14:textId="77777777" w:rsidR="00CF1EEC" w:rsidRDefault="00CF1EEC" w:rsidP="00CF1EEC">
      <w:pPr>
        <w:rPr>
          <w:b/>
          <w:sz w:val="30"/>
          <w:szCs w:val="30"/>
        </w:rPr>
      </w:pPr>
    </w:p>
    <w:p w14:paraId="26A1C37C" w14:textId="77777777" w:rsidR="00CF1EEC" w:rsidRDefault="00CF1EEC" w:rsidP="00CF1EEC">
      <w:pPr>
        <w:rPr>
          <w:b/>
          <w:sz w:val="30"/>
          <w:szCs w:val="30"/>
        </w:rPr>
      </w:pPr>
    </w:p>
    <w:p w14:paraId="26D52FEF" w14:textId="77777777" w:rsidR="00CF1EEC" w:rsidRDefault="00CF1EEC" w:rsidP="00CF1EEC">
      <w:pPr>
        <w:rPr>
          <w:b/>
          <w:sz w:val="30"/>
          <w:szCs w:val="30"/>
        </w:rPr>
      </w:pPr>
    </w:p>
    <w:p w14:paraId="5B9CAD07" w14:textId="39633C26" w:rsidR="00CF1EEC" w:rsidRDefault="00CF1EEC" w:rsidP="00CF1EEC">
      <w:pPr>
        <w:pStyle w:val="Heading2"/>
      </w:pPr>
      <w:bookmarkStart w:id="4" w:name="_Toc507496867"/>
      <w:r>
        <w:t>Chapter 1 Summary of Recommendations</w:t>
      </w:r>
      <w:bookmarkEnd w:id="4"/>
      <w:r>
        <w:t xml:space="preserve"> </w:t>
      </w:r>
    </w:p>
    <w:p w14:paraId="24A6D124" w14:textId="4E6C36D2" w:rsidR="00CF1EEC" w:rsidRPr="0009444D" w:rsidRDefault="00CF1EEC" w:rsidP="0009444D">
      <w:pPr>
        <w:rPr>
          <w:b/>
        </w:rPr>
      </w:pPr>
      <w:r w:rsidRPr="0009444D">
        <w:rPr>
          <w:b/>
        </w:rPr>
        <w:t>Utilisation of clinical associates in the South African healthcare workforce</w:t>
      </w:r>
    </w:p>
    <w:p w14:paraId="5E71F833" w14:textId="352C9EAA" w:rsidR="003E20A6" w:rsidRDefault="003E20A6" w:rsidP="003E20A6">
      <w:pPr>
        <w:numPr>
          <w:ilvl w:val="0"/>
          <w:numId w:val="2"/>
        </w:numPr>
        <w:ind w:hanging="300"/>
        <w:contextualSpacing/>
      </w:pPr>
      <w:r>
        <w:t xml:space="preserve">Create sufficient clinical associate posts in all levels of healthcare teams, in all provinces; as required by the health service in hospitals, CHCs, clinics, WBPHCOTs, </w:t>
      </w:r>
      <w:r w:rsidRPr="00F07349">
        <w:rPr>
          <w:noProof/>
        </w:rPr>
        <w:t>etc</w:t>
      </w:r>
      <w:r>
        <w:t>.</w:t>
      </w:r>
    </w:p>
    <w:p w14:paraId="554BA5F3" w14:textId="7C9250A7" w:rsidR="003E20A6" w:rsidRDefault="003E20A6" w:rsidP="003E20A6">
      <w:pPr>
        <w:numPr>
          <w:ilvl w:val="0"/>
          <w:numId w:val="2"/>
        </w:numPr>
        <w:ind w:hanging="360"/>
        <w:contextualSpacing/>
      </w:pPr>
      <w:r>
        <w:t>Include clinical associates in the implementation of NHI as part of the four streams of PHC re-engineering and the ideal clinic model.</w:t>
      </w:r>
    </w:p>
    <w:p w14:paraId="2EB225A0" w14:textId="0427A81C" w:rsidR="00CF1EEC" w:rsidRDefault="00CF1EEC" w:rsidP="00CF1EEC">
      <w:pPr>
        <w:numPr>
          <w:ilvl w:val="0"/>
          <w:numId w:val="2"/>
        </w:numPr>
        <w:ind w:hanging="360"/>
        <w:contextualSpacing/>
      </w:pPr>
      <w:r>
        <w:t xml:space="preserve">Increase the production of clinical associates by (a) supporting existing </w:t>
      </w:r>
      <w:r w:rsidR="00F419EC">
        <w:t xml:space="preserve">training </w:t>
      </w:r>
      <w:r>
        <w:t xml:space="preserve">programmes to double the intake of students, and (b) </w:t>
      </w:r>
      <w:r w:rsidR="003E20A6">
        <w:t>establishing</w:t>
      </w:r>
      <w:r>
        <w:t xml:space="preserve"> clinical associate training programmes at other health science faculties.</w:t>
      </w:r>
    </w:p>
    <w:p w14:paraId="2DA58714" w14:textId="2D9F4B88" w:rsidR="00944E16" w:rsidRDefault="00944E16" w:rsidP="00944E16">
      <w:pPr>
        <w:numPr>
          <w:ilvl w:val="0"/>
          <w:numId w:val="2"/>
        </w:numPr>
        <w:ind w:hanging="360"/>
        <w:contextualSpacing/>
      </w:pPr>
      <w:r>
        <w:t>Establish and maintain a database detailing training and employment of clinical associates to guide policy and the utilisation of the profession.</w:t>
      </w:r>
    </w:p>
    <w:p w14:paraId="035A32E9" w14:textId="2FE8A720" w:rsidR="00CF1EEC" w:rsidRDefault="00CF1EEC" w:rsidP="00213A46">
      <w:pPr>
        <w:ind w:left="720"/>
        <w:contextualSpacing/>
      </w:pPr>
    </w:p>
    <w:p w14:paraId="3D8F0B8F" w14:textId="27694614" w:rsidR="00CF1EEC" w:rsidRDefault="00CF1EEC" w:rsidP="00CF1EEC">
      <w:pPr>
        <w:pStyle w:val="Heading2"/>
      </w:pPr>
      <w:bookmarkStart w:id="5" w:name="_Toc507496868"/>
      <w:r>
        <w:t>Chapter 2 Summary of Recommendations</w:t>
      </w:r>
      <w:bookmarkEnd w:id="5"/>
      <w:r>
        <w:t xml:space="preserve"> </w:t>
      </w:r>
    </w:p>
    <w:p w14:paraId="33BB3D6C" w14:textId="197D66FD" w:rsidR="00CF1EEC" w:rsidRPr="0009444D" w:rsidRDefault="00CF1EEC" w:rsidP="0009444D">
      <w:pPr>
        <w:rPr>
          <w:b/>
        </w:rPr>
      </w:pPr>
      <w:r w:rsidRPr="0009444D">
        <w:rPr>
          <w:b/>
        </w:rPr>
        <w:t>Clinical associate employment and placement strategies for CEOs, CFOs and clinical managers</w:t>
      </w:r>
    </w:p>
    <w:p w14:paraId="406F306E" w14:textId="393D825C" w:rsidR="00B5588B" w:rsidRDefault="00B5588B" w:rsidP="00B5588B">
      <w:pPr>
        <w:numPr>
          <w:ilvl w:val="0"/>
          <w:numId w:val="11"/>
        </w:numPr>
        <w:ind w:hanging="360"/>
        <w:contextualSpacing/>
      </w:pPr>
      <w:r>
        <w:t>CEOs</w:t>
      </w:r>
      <w:r w:rsidR="00A640ED">
        <w:t>, CFOs</w:t>
      </w:r>
      <w:r>
        <w:t xml:space="preserve"> and clinical managers should budget for clinical associate posts</w:t>
      </w:r>
      <w:r w:rsidR="00C13DEB">
        <w:t xml:space="preserve"> </w:t>
      </w:r>
      <w:r>
        <w:t>then rotate them to the departments where clinical associates can make an impact: wards, OPD, emergency, maternity, paediatrics, operating theatre</w:t>
      </w:r>
      <w:r w:rsidR="00C13DEB">
        <w:t xml:space="preserve"> and</w:t>
      </w:r>
      <w:r>
        <w:t xml:space="preserve"> HIV clinics.  </w:t>
      </w:r>
      <w:r w:rsidRPr="002D1C69">
        <w:rPr>
          <w:noProof/>
        </w:rPr>
        <w:t>Rotating</w:t>
      </w:r>
      <w:r>
        <w:t xml:space="preserve"> </w:t>
      </w:r>
      <w:r w:rsidR="00C13DEB">
        <w:t>clinical associates</w:t>
      </w:r>
      <w:r>
        <w:t xml:space="preserve"> also ensures that the skills developed </w:t>
      </w:r>
      <w:r>
        <w:rPr>
          <w:noProof/>
        </w:rPr>
        <w:t>d</w:t>
      </w:r>
      <w:r w:rsidRPr="00FF1AF4">
        <w:rPr>
          <w:noProof/>
        </w:rPr>
        <w:t>uring</w:t>
      </w:r>
      <w:r>
        <w:t xml:space="preserve"> their training </w:t>
      </w:r>
      <w:r w:rsidRPr="003B7075">
        <w:rPr>
          <w:noProof/>
        </w:rPr>
        <w:t>are sustained</w:t>
      </w:r>
      <w:r>
        <w:t xml:space="preserve"> and </w:t>
      </w:r>
      <w:r>
        <w:rPr>
          <w:noProof/>
        </w:rPr>
        <w:t>expanded.</w:t>
      </w:r>
    </w:p>
    <w:p w14:paraId="2873C516" w14:textId="56F4FDD4" w:rsidR="00B5588B" w:rsidRDefault="00C13DEB" w:rsidP="00B5588B">
      <w:pPr>
        <w:numPr>
          <w:ilvl w:val="0"/>
          <w:numId w:val="11"/>
        </w:numPr>
        <w:ind w:hanging="360"/>
        <w:contextualSpacing/>
      </w:pPr>
      <w:r>
        <w:t>N</w:t>
      </w:r>
      <w:r w:rsidR="00B5588B">
        <w:t xml:space="preserve">DOH should discuss with </w:t>
      </w:r>
      <w:r>
        <w:t xml:space="preserve">the </w:t>
      </w:r>
      <w:r w:rsidRPr="00C13DEB">
        <w:t xml:space="preserve">Department of Public Service and Administration </w:t>
      </w:r>
      <w:r>
        <w:t>(</w:t>
      </w:r>
      <w:r w:rsidR="00B5588B">
        <w:t>DPSA</w:t>
      </w:r>
      <w:r>
        <w:t>)</w:t>
      </w:r>
      <w:r w:rsidR="00B5588B">
        <w:t xml:space="preserve"> mechanisms to create greater flexibility in the system to utilise </w:t>
      </w:r>
      <w:r w:rsidR="00B5588B">
        <w:rPr>
          <w:noProof/>
        </w:rPr>
        <w:t>vacant</w:t>
      </w:r>
      <w:r w:rsidR="00B5588B">
        <w:t xml:space="preserve"> posts in the medical professions</w:t>
      </w:r>
      <w:r>
        <w:t>,</w:t>
      </w:r>
      <w:r w:rsidR="00B5588B">
        <w:t xml:space="preserve"> to employ clinical </w:t>
      </w:r>
      <w:r w:rsidR="00B5588B" w:rsidRPr="00432D05">
        <w:rPr>
          <w:noProof/>
        </w:rPr>
        <w:t>associates</w:t>
      </w:r>
      <w:r w:rsidR="00B5588B">
        <w:t xml:space="preserve"> and convert </w:t>
      </w:r>
      <w:r>
        <w:t xml:space="preserve">posts </w:t>
      </w:r>
      <w:r w:rsidR="00B5588B">
        <w:t>if needed.</w:t>
      </w:r>
    </w:p>
    <w:p w14:paraId="2F5329E4" w14:textId="0FF6E0F3" w:rsidR="00F419EC" w:rsidRDefault="00F419EC" w:rsidP="00F419EC">
      <w:pPr>
        <w:numPr>
          <w:ilvl w:val="0"/>
          <w:numId w:val="11"/>
        </w:numPr>
        <w:ind w:hanging="360"/>
        <w:contextualSpacing/>
      </w:pPr>
      <w:r>
        <w:t xml:space="preserve">Ensure adequate supervision, mentorship and support of clinical associates. Include supervision and </w:t>
      </w:r>
      <w:r>
        <w:lastRenderedPageBreak/>
        <w:t>collaboration in the job descriptions and performance management contracts of medical officers, family physicians and medical managers.</w:t>
      </w:r>
    </w:p>
    <w:p w14:paraId="21768F25" w14:textId="08F92B7B" w:rsidR="00CF1EEC" w:rsidRDefault="00CF1EEC" w:rsidP="00CF1EEC">
      <w:pPr>
        <w:numPr>
          <w:ilvl w:val="0"/>
          <w:numId w:val="11"/>
        </w:numPr>
        <w:ind w:hanging="360"/>
        <w:contextualSpacing/>
      </w:pPr>
      <w:r>
        <w:t xml:space="preserve">Consider the composition of the clinical team and how </w:t>
      </w:r>
      <w:r w:rsidR="00C13DEB">
        <w:t xml:space="preserve">its </w:t>
      </w:r>
      <w:r>
        <w:t>functioning can improve through the addition of clinical associates to the service.</w:t>
      </w:r>
    </w:p>
    <w:p w14:paraId="57162AB5" w14:textId="77777777" w:rsidR="00CF1EEC" w:rsidRDefault="00CF1EEC" w:rsidP="00CF1EEC">
      <w:pPr>
        <w:numPr>
          <w:ilvl w:val="0"/>
          <w:numId w:val="11"/>
        </w:numPr>
        <w:ind w:hanging="360"/>
        <w:contextualSpacing/>
      </w:pPr>
      <w:r>
        <w:t>Clinical managers need to educate all hospital staff on the medical role clinical associates perform in each department, to better utilise this skill set. A job description and a comprehensive list of their roles and responsibilities (Table 10 in Chapter 2) should be available to all applicable sections of the health service.</w:t>
      </w:r>
    </w:p>
    <w:p w14:paraId="08713EAB" w14:textId="109048AD" w:rsidR="00CF1EEC" w:rsidRDefault="00CF1EEC" w:rsidP="00CF1EEC">
      <w:pPr>
        <w:pStyle w:val="Heading2"/>
      </w:pPr>
      <w:bookmarkStart w:id="6" w:name="_Toc507496869"/>
      <w:r>
        <w:t>Chapter 3 Summary of Recommendations</w:t>
      </w:r>
      <w:bookmarkEnd w:id="6"/>
      <w:r>
        <w:t xml:space="preserve"> </w:t>
      </w:r>
    </w:p>
    <w:p w14:paraId="7B7DE296" w14:textId="77777777" w:rsidR="00CF1EEC" w:rsidRPr="0009444D" w:rsidRDefault="00CF1EEC" w:rsidP="0009444D">
      <w:pPr>
        <w:rPr>
          <w:b/>
        </w:rPr>
      </w:pPr>
      <w:r w:rsidRPr="0009444D">
        <w:rPr>
          <w:b/>
        </w:rPr>
        <w:t>Scope of practice and guidelines for the supervision of clinical associates</w:t>
      </w:r>
    </w:p>
    <w:p w14:paraId="03BB4E47" w14:textId="48A6390E" w:rsidR="00F419EC" w:rsidRDefault="00F419EC" w:rsidP="00F419EC">
      <w:pPr>
        <w:numPr>
          <w:ilvl w:val="0"/>
          <w:numId w:val="12"/>
        </w:numPr>
        <w:contextualSpacing/>
      </w:pPr>
      <w:r>
        <w:t xml:space="preserve">Supervision guidelines in the scope of practice </w:t>
      </w:r>
      <w:r>
        <w:rPr>
          <w:noProof/>
        </w:rPr>
        <w:t>require</w:t>
      </w:r>
      <w:r>
        <w:t xml:space="preserve"> clarity and interpretation for all professionals of the team to perform </w:t>
      </w:r>
      <w:r w:rsidRPr="00EE40F6">
        <w:rPr>
          <w:noProof/>
        </w:rPr>
        <w:t>eff</w:t>
      </w:r>
      <w:r>
        <w:rPr>
          <w:noProof/>
        </w:rPr>
        <w:t>icient</w:t>
      </w:r>
      <w:r w:rsidRPr="00EE40F6">
        <w:rPr>
          <w:noProof/>
        </w:rPr>
        <w:t>ly</w:t>
      </w:r>
      <w:r>
        <w:t xml:space="preserve">. </w:t>
      </w:r>
      <w:r>
        <w:rPr>
          <w:noProof/>
        </w:rPr>
        <w:t>This r</w:t>
      </w:r>
      <w:r w:rsidRPr="00EE40F6">
        <w:rPr>
          <w:noProof/>
        </w:rPr>
        <w:t>eport</w:t>
      </w:r>
      <w:r>
        <w:t xml:space="preserve"> provides a suggested </w:t>
      </w:r>
      <w:r>
        <w:rPr>
          <w:noProof/>
        </w:rPr>
        <w:t>descrip</w:t>
      </w:r>
      <w:r w:rsidRPr="00FF1AF4">
        <w:rPr>
          <w:noProof/>
        </w:rPr>
        <w:t>tion</w:t>
      </w:r>
      <w:r>
        <w:rPr>
          <w:noProof/>
        </w:rPr>
        <w:t xml:space="preserve">: </w:t>
      </w:r>
      <w:r w:rsidR="00897C0C">
        <w:rPr>
          <w:noProof/>
        </w:rPr>
        <w:t>i</w:t>
      </w:r>
      <w:r>
        <w:rPr>
          <w:noProof/>
        </w:rPr>
        <w:t>n the first two years of practice by the clinical associate, the medical practitioner acts as mentor and provides direct supervision; from two</w:t>
      </w:r>
      <w:r w:rsidR="00C27D61">
        <w:rPr>
          <w:noProof/>
        </w:rPr>
        <w:t>-</w:t>
      </w:r>
      <w:r>
        <w:rPr>
          <w:noProof/>
        </w:rPr>
        <w:t>to</w:t>
      </w:r>
      <w:r w:rsidR="00C27D61">
        <w:rPr>
          <w:noProof/>
        </w:rPr>
        <w:t>-</w:t>
      </w:r>
      <w:r>
        <w:rPr>
          <w:noProof/>
        </w:rPr>
        <w:t>four years, the medical practitioner acts as advisor and provides indirect supervision; and after five years of practice, the medical practitioner works with the clinical associate as partner and provides collaborative supervision</w:t>
      </w:r>
      <w:r>
        <w:t>.</w:t>
      </w:r>
    </w:p>
    <w:p w14:paraId="2BE7A348" w14:textId="77777777" w:rsidR="00C27D61" w:rsidRDefault="00C27D61" w:rsidP="00C27D61">
      <w:pPr>
        <w:ind w:left="720"/>
        <w:contextualSpacing/>
      </w:pPr>
    </w:p>
    <w:tbl>
      <w:tblPr>
        <w:tblStyle w:val="TableGrid"/>
        <w:tblW w:w="0" w:type="auto"/>
        <w:tblInd w:w="720" w:type="dxa"/>
        <w:tblLook w:val="04A0" w:firstRow="1" w:lastRow="0" w:firstColumn="1" w:lastColumn="0" w:noHBand="0" w:noVBand="1"/>
      </w:tblPr>
      <w:tblGrid>
        <w:gridCol w:w="2252"/>
        <w:gridCol w:w="1985"/>
        <w:gridCol w:w="4252"/>
      </w:tblGrid>
      <w:tr w:rsidR="00835377" w14:paraId="31559821" w14:textId="5B39792C" w:rsidTr="00835377">
        <w:tc>
          <w:tcPr>
            <w:tcW w:w="2252" w:type="dxa"/>
          </w:tcPr>
          <w:p w14:paraId="263EE450" w14:textId="75E495A4" w:rsidR="00835377" w:rsidRDefault="00835377" w:rsidP="00835377">
            <w:pPr>
              <w:pStyle w:val="ListParagraph"/>
              <w:pBdr>
                <w:top w:val="none" w:sz="0" w:space="0" w:color="auto"/>
                <w:left w:val="none" w:sz="0" w:space="0" w:color="auto"/>
                <w:bottom w:val="none" w:sz="0" w:space="0" w:color="auto"/>
                <w:right w:val="none" w:sz="0" w:space="0" w:color="auto"/>
                <w:between w:val="none" w:sz="0" w:space="0" w:color="auto"/>
              </w:pBdr>
              <w:ind w:left="0"/>
              <w:rPr>
                <w:noProof/>
              </w:rPr>
            </w:pPr>
            <w:r>
              <w:rPr>
                <w:noProof/>
              </w:rPr>
              <w:t>Period of practice</w:t>
            </w:r>
          </w:p>
        </w:tc>
        <w:tc>
          <w:tcPr>
            <w:tcW w:w="1985" w:type="dxa"/>
          </w:tcPr>
          <w:p w14:paraId="55C99492" w14:textId="2BAFE46A" w:rsidR="00835377" w:rsidRDefault="00835377" w:rsidP="00835377">
            <w:pPr>
              <w:pStyle w:val="ListParagraph"/>
              <w:pBdr>
                <w:top w:val="none" w:sz="0" w:space="0" w:color="auto"/>
                <w:left w:val="none" w:sz="0" w:space="0" w:color="auto"/>
                <w:bottom w:val="none" w:sz="0" w:space="0" w:color="auto"/>
                <w:right w:val="none" w:sz="0" w:space="0" w:color="auto"/>
                <w:between w:val="none" w:sz="0" w:space="0" w:color="auto"/>
              </w:pBdr>
              <w:ind w:left="0"/>
              <w:rPr>
                <w:noProof/>
              </w:rPr>
            </w:pPr>
            <w:r>
              <w:rPr>
                <w:noProof/>
              </w:rPr>
              <w:t>Supervision</w:t>
            </w:r>
          </w:p>
        </w:tc>
        <w:tc>
          <w:tcPr>
            <w:tcW w:w="4252" w:type="dxa"/>
          </w:tcPr>
          <w:p w14:paraId="46EA80D3" w14:textId="3025C023" w:rsidR="00835377" w:rsidRDefault="00835377" w:rsidP="00835377">
            <w:pPr>
              <w:pStyle w:val="ListParagraph"/>
              <w:pBdr>
                <w:top w:val="none" w:sz="0" w:space="0" w:color="auto"/>
                <w:left w:val="none" w:sz="0" w:space="0" w:color="auto"/>
                <w:bottom w:val="none" w:sz="0" w:space="0" w:color="auto"/>
                <w:right w:val="none" w:sz="0" w:space="0" w:color="auto"/>
                <w:between w:val="none" w:sz="0" w:space="0" w:color="auto"/>
              </w:pBdr>
              <w:ind w:left="0"/>
              <w:rPr>
                <w:noProof/>
              </w:rPr>
            </w:pPr>
            <w:r>
              <w:rPr>
                <w:noProof/>
              </w:rPr>
              <w:t>Role of supervising medical practitioner</w:t>
            </w:r>
          </w:p>
        </w:tc>
      </w:tr>
      <w:tr w:rsidR="00835377" w14:paraId="0EE11255" w14:textId="2D5CF173" w:rsidTr="00835377">
        <w:tc>
          <w:tcPr>
            <w:tcW w:w="2252" w:type="dxa"/>
          </w:tcPr>
          <w:p w14:paraId="3BBA03D4" w14:textId="0D568DC8" w:rsidR="00835377" w:rsidRDefault="00835377" w:rsidP="00835377">
            <w:pPr>
              <w:pStyle w:val="ListParagraph"/>
              <w:pBdr>
                <w:top w:val="none" w:sz="0" w:space="0" w:color="auto"/>
                <w:left w:val="none" w:sz="0" w:space="0" w:color="auto"/>
                <w:bottom w:val="none" w:sz="0" w:space="0" w:color="auto"/>
                <w:right w:val="none" w:sz="0" w:space="0" w:color="auto"/>
                <w:between w:val="none" w:sz="0" w:space="0" w:color="auto"/>
              </w:pBdr>
              <w:ind w:left="0"/>
              <w:rPr>
                <w:noProof/>
              </w:rPr>
            </w:pPr>
            <w:r>
              <w:rPr>
                <w:noProof/>
              </w:rPr>
              <w:t>0-2 years</w:t>
            </w:r>
          </w:p>
        </w:tc>
        <w:tc>
          <w:tcPr>
            <w:tcW w:w="1985" w:type="dxa"/>
          </w:tcPr>
          <w:p w14:paraId="6A31ADAF" w14:textId="17E863F4" w:rsidR="00835377" w:rsidRDefault="00835377" w:rsidP="00835377">
            <w:pPr>
              <w:pStyle w:val="ListParagraph"/>
              <w:pBdr>
                <w:top w:val="none" w:sz="0" w:space="0" w:color="auto"/>
                <w:left w:val="none" w:sz="0" w:space="0" w:color="auto"/>
                <w:bottom w:val="none" w:sz="0" w:space="0" w:color="auto"/>
                <w:right w:val="none" w:sz="0" w:space="0" w:color="auto"/>
                <w:between w:val="none" w:sz="0" w:space="0" w:color="auto"/>
              </w:pBdr>
              <w:ind w:left="0"/>
              <w:rPr>
                <w:noProof/>
              </w:rPr>
            </w:pPr>
            <w:r>
              <w:rPr>
                <w:noProof/>
              </w:rPr>
              <w:t>Direct</w:t>
            </w:r>
          </w:p>
        </w:tc>
        <w:tc>
          <w:tcPr>
            <w:tcW w:w="4252" w:type="dxa"/>
          </w:tcPr>
          <w:p w14:paraId="61A7979A" w14:textId="5E98106A" w:rsidR="00835377" w:rsidRDefault="00835377" w:rsidP="00835377">
            <w:pPr>
              <w:pStyle w:val="ListParagraph"/>
              <w:pBdr>
                <w:top w:val="none" w:sz="0" w:space="0" w:color="auto"/>
                <w:left w:val="none" w:sz="0" w:space="0" w:color="auto"/>
                <w:bottom w:val="none" w:sz="0" w:space="0" w:color="auto"/>
                <w:right w:val="none" w:sz="0" w:space="0" w:color="auto"/>
                <w:between w:val="none" w:sz="0" w:space="0" w:color="auto"/>
              </w:pBdr>
              <w:ind w:left="0"/>
              <w:rPr>
                <w:noProof/>
              </w:rPr>
            </w:pPr>
            <w:r>
              <w:rPr>
                <w:noProof/>
              </w:rPr>
              <w:t>Mentor</w:t>
            </w:r>
          </w:p>
        </w:tc>
      </w:tr>
      <w:tr w:rsidR="00835377" w14:paraId="31793059" w14:textId="756FCC14" w:rsidTr="00835377">
        <w:tc>
          <w:tcPr>
            <w:tcW w:w="2252" w:type="dxa"/>
          </w:tcPr>
          <w:p w14:paraId="6B88EEBD" w14:textId="055DDBB6" w:rsidR="00835377" w:rsidRDefault="00835377" w:rsidP="00835377">
            <w:pPr>
              <w:pStyle w:val="ListParagraph"/>
              <w:pBdr>
                <w:top w:val="none" w:sz="0" w:space="0" w:color="auto"/>
                <w:left w:val="none" w:sz="0" w:space="0" w:color="auto"/>
                <w:bottom w:val="none" w:sz="0" w:space="0" w:color="auto"/>
                <w:right w:val="none" w:sz="0" w:space="0" w:color="auto"/>
                <w:between w:val="none" w:sz="0" w:space="0" w:color="auto"/>
              </w:pBdr>
              <w:ind w:left="0"/>
              <w:rPr>
                <w:noProof/>
              </w:rPr>
            </w:pPr>
            <w:r>
              <w:rPr>
                <w:noProof/>
              </w:rPr>
              <w:t>2-4 years</w:t>
            </w:r>
          </w:p>
        </w:tc>
        <w:tc>
          <w:tcPr>
            <w:tcW w:w="1985" w:type="dxa"/>
          </w:tcPr>
          <w:p w14:paraId="7F3BBAC6" w14:textId="43BE6C9F" w:rsidR="00835377" w:rsidRDefault="00835377" w:rsidP="00835377">
            <w:pPr>
              <w:pStyle w:val="ListParagraph"/>
              <w:pBdr>
                <w:top w:val="none" w:sz="0" w:space="0" w:color="auto"/>
                <w:left w:val="none" w:sz="0" w:space="0" w:color="auto"/>
                <w:bottom w:val="none" w:sz="0" w:space="0" w:color="auto"/>
                <w:right w:val="none" w:sz="0" w:space="0" w:color="auto"/>
                <w:between w:val="none" w:sz="0" w:space="0" w:color="auto"/>
              </w:pBdr>
              <w:ind w:left="0"/>
              <w:rPr>
                <w:noProof/>
              </w:rPr>
            </w:pPr>
            <w:r>
              <w:rPr>
                <w:noProof/>
              </w:rPr>
              <w:t>Indirect</w:t>
            </w:r>
          </w:p>
        </w:tc>
        <w:tc>
          <w:tcPr>
            <w:tcW w:w="4252" w:type="dxa"/>
          </w:tcPr>
          <w:p w14:paraId="5CF51300" w14:textId="39131578" w:rsidR="00835377" w:rsidRDefault="00835377" w:rsidP="00835377">
            <w:pPr>
              <w:pStyle w:val="ListParagraph"/>
              <w:pBdr>
                <w:top w:val="none" w:sz="0" w:space="0" w:color="auto"/>
                <w:left w:val="none" w:sz="0" w:space="0" w:color="auto"/>
                <w:bottom w:val="none" w:sz="0" w:space="0" w:color="auto"/>
                <w:right w:val="none" w:sz="0" w:space="0" w:color="auto"/>
                <w:between w:val="none" w:sz="0" w:space="0" w:color="auto"/>
              </w:pBdr>
              <w:ind w:left="0"/>
              <w:rPr>
                <w:noProof/>
              </w:rPr>
            </w:pPr>
            <w:r>
              <w:rPr>
                <w:noProof/>
              </w:rPr>
              <w:t>Advisor</w:t>
            </w:r>
          </w:p>
        </w:tc>
      </w:tr>
      <w:tr w:rsidR="00835377" w14:paraId="6388C6D8" w14:textId="40E6CB08" w:rsidTr="00835377">
        <w:tc>
          <w:tcPr>
            <w:tcW w:w="2252" w:type="dxa"/>
          </w:tcPr>
          <w:p w14:paraId="114087E6" w14:textId="06E752F6" w:rsidR="00835377" w:rsidRDefault="00835377" w:rsidP="00835377">
            <w:pPr>
              <w:pStyle w:val="ListParagraph"/>
              <w:pBdr>
                <w:top w:val="none" w:sz="0" w:space="0" w:color="auto"/>
                <w:left w:val="none" w:sz="0" w:space="0" w:color="auto"/>
                <w:bottom w:val="none" w:sz="0" w:space="0" w:color="auto"/>
                <w:right w:val="none" w:sz="0" w:space="0" w:color="auto"/>
                <w:between w:val="none" w:sz="0" w:space="0" w:color="auto"/>
              </w:pBdr>
              <w:ind w:left="0"/>
              <w:rPr>
                <w:noProof/>
              </w:rPr>
            </w:pPr>
            <w:r>
              <w:rPr>
                <w:noProof/>
              </w:rPr>
              <w:t xml:space="preserve">5+ years </w:t>
            </w:r>
          </w:p>
        </w:tc>
        <w:tc>
          <w:tcPr>
            <w:tcW w:w="1985" w:type="dxa"/>
          </w:tcPr>
          <w:p w14:paraId="73AA338E" w14:textId="03BAF5F5" w:rsidR="00835377" w:rsidRDefault="00835377" w:rsidP="00835377">
            <w:pPr>
              <w:pStyle w:val="ListParagraph"/>
              <w:pBdr>
                <w:top w:val="none" w:sz="0" w:space="0" w:color="auto"/>
                <w:left w:val="none" w:sz="0" w:space="0" w:color="auto"/>
                <w:bottom w:val="none" w:sz="0" w:space="0" w:color="auto"/>
                <w:right w:val="none" w:sz="0" w:space="0" w:color="auto"/>
                <w:between w:val="none" w:sz="0" w:space="0" w:color="auto"/>
              </w:pBdr>
              <w:ind w:left="0"/>
              <w:rPr>
                <w:noProof/>
              </w:rPr>
            </w:pPr>
            <w:r>
              <w:rPr>
                <w:noProof/>
              </w:rPr>
              <w:t>Collaborative</w:t>
            </w:r>
          </w:p>
        </w:tc>
        <w:tc>
          <w:tcPr>
            <w:tcW w:w="4252" w:type="dxa"/>
          </w:tcPr>
          <w:p w14:paraId="7107B830" w14:textId="5D88F9FB" w:rsidR="00835377" w:rsidRDefault="00835377" w:rsidP="00835377">
            <w:pPr>
              <w:pStyle w:val="ListParagraph"/>
              <w:pBdr>
                <w:top w:val="none" w:sz="0" w:space="0" w:color="auto"/>
                <w:left w:val="none" w:sz="0" w:space="0" w:color="auto"/>
                <w:bottom w:val="none" w:sz="0" w:space="0" w:color="auto"/>
                <w:right w:val="none" w:sz="0" w:space="0" w:color="auto"/>
                <w:between w:val="none" w:sz="0" w:space="0" w:color="auto"/>
              </w:pBdr>
              <w:ind w:left="0"/>
              <w:rPr>
                <w:noProof/>
              </w:rPr>
            </w:pPr>
            <w:r>
              <w:rPr>
                <w:noProof/>
              </w:rPr>
              <w:t>Partner</w:t>
            </w:r>
          </w:p>
        </w:tc>
      </w:tr>
    </w:tbl>
    <w:p w14:paraId="0B90929A" w14:textId="50C76497" w:rsidR="00835377" w:rsidRDefault="00835377" w:rsidP="00835377">
      <w:pPr>
        <w:pStyle w:val="ListParagraph"/>
      </w:pPr>
    </w:p>
    <w:p w14:paraId="3C72FDE2" w14:textId="77777777" w:rsidR="00CF1EEC" w:rsidRDefault="00CF1EEC" w:rsidP="00CF1EEC">
      <w:pPr>
        <w:numPr>
          <w:ilvl w:val="0"/>
          <w:numId w:val="12"/>
        </w:numPr>
        <w:contextualSpacing/>
      </w:pPr>
      <w:r>
        <w:t xml:space="preserve">Educate healthcare professionals on the method of supervision of clinical associates </w:t>
      </w:r>
      <w:r w:rsidRPr="00FF1AF4">
        <w:rPr>
          <w:noProof/>
        </w:rPr>
        <w:t xml:space="preserve">to </w:t>
      </w:r>
      <w:r>
        <w:rPr>
          <w:noProof/>
        </w:rPr>
        <w:t xml:space="preserve">integrate this cadre </w:t>
      </w:r>
      <w:r w:rsidRPr="00FF1AF4">
        <w:rPr>
          <w:noProof/>
        </w:rPr>
        <w:t>successfully</w:t>
      </w:r>
      <w:r>
        <w:t>.</w:t>
      </w:r>
    </w:p>
    <w:p w14:paraId="22829BEC" w14:textId="5FB2A738" w:rsidR="00CF1EEC" w:rsidRDefault="00CF1EEC" w:rsidP="00CF1EEC">
      <w:pPr>
        <w:numPr>
          <w:ilvl w:val="0"/>
          <w:numId w:val="12"/>
        </w:numPr>
        <w:contextualSpacing/>
      </w:pPr>
      <w:r>
        <w:t xml:space="preserve">Expedite the process of </w:t>
      </w:r>
      <w:r w:rsidRPr="00EE40F6">
        <w:rPr>
          <w:noProof/>
        </w:rPr>
        <w:t>finali</w:t>
      </w:r>
      <w:r>
        <w:rPr>
          <w:noProof/>
        </w:rPr>
        <w:t>s</w:t>
      </w:r>
      <w:r w:rsidRPr="00EE40F6">
        <w:rPr>
          <w:noProof/>
        </w:rPr>
        <w:t>ing</w:t>
      </w:r>
      <w:r>
        <w:t xml:space="preserve"> prescriptive rights for clinical associates up to Schedule IV, as set out in the </w:t>
      </w:r>
      <w:r w:rsidR="00C27D61">
        <w:t>s</w:t>
      </w:r>
      <w:r>
        <w:t xml:space="preserve">cope of </w:t>
      </w:r>
      <w:r w:rsidR="00C27D61">
        <w:t>p</w:t>
      </w:r>
      <w:r>
        <w:t xml:space="preserve">ractice, by liaising with the </w:t>
      </w:r>
      <w:r w:rsidR="00C27D61">
        <w:t xml:space="preserve">South African </w:t>
      </w:r>
      <w:r>
        <w:t>Pharmacy Council</w:t>
      </w:r>
      <w:r w:rsidR="00C27D61">
        <w:t xml:space="preserve"> (SAPC)</w:t>
      </w:r>
      <w:r>
        <w:t xml:space="preserve"> and the Medicine</w:t>
      </w:r>
      <w:r w:rsidR="00C27D61">
        <w:t>s</w:t>
      </w:r>
      <w:r>
        <w:t xml:space="preserve"> Control Council</w:t>
      </w:r>
      <w:r w:rsidR="00C27D61">
        <w:t xml:space="preserve"> (MCC)</w:t>
      </w:r>
      <w:r>
        <w:t xml:space="preserve"> to maximise the </w:t>
      </w:r>
      <w:r w:rsidRPr="00FF1AF4">
        <w:rPr>
          <w:noProof/>
        </w:rPr>
        <w:t>efficiency</w:t>
      </w:r>
      <w:r>
        <w:t xml:space="preserve"> of the healthcare team.</w:t>
      </w:r>
    </w:p>
    <w:p w14:paraId="07A477E4" w14:textId="1478E4F5" w:rsidR="00CF1EEC" w:rsidRDefault="00CF1EEC" w:rsidP="00CF1EEC">
      <w:pPr>
        <w:pStyle w:val="Heading2"/>
      </w:pPr>
      <w:bookmarkStart w:id="7" w:name="_Toc507496870"/>
      <w:r>
        <w:t>Chapter 4 Summary of Recommendations</w:t>
      </w:r>
      <w:bookmarkEnd w:id="7"/>
      <w:r>
        <w:t xml:space="preserve"> </w:t>
      </w:r>
    </w:p>
    <w:p w14:paraId="4B98206C" w14:textId="4A0DF3DA" w:rsidR="00CF1EEC" w:rsidRPr="0009444D" w:rsidRDefault="00CF1EEC" w:rsidP="0009444D">
      <w:pPr>
        <w:rPr>
          <w:b/>
        </w:rPr>
      </w:pPr>
      <w:r w:rsidRPr="0009444D">
        <w:rPr>
          <w:b/>
        </w:rPr>
        <w:t>Implementing academic pathways</w:t>
      </w:r>
    </w:p>
    <w:p w14:paraId="2620AAB9" w14:textId="77777777" w:rsidR="00CF1EEC" w:rsidRPr="0009444D" w:rsidRDefault="00CF1EEC" w:rsidP="00CF1EEC">
      <w:pPr>
        <w:pStyle w:val="Subtitle"/>
        <w:rPr>
          <w:b w:val="0"/>
          <w:u w:val="single"/>
        </w:rPr>
      </w:pPr>
      <w:r w:rsidRPr="0009444D">
        <w:rPr>
          <w:b w:val="0"/>
          <w:u w:val="single"/>
        </w:rPr>
        <w:t>Recommendations for undergraduate training</w:t>
      </w:r>
    </w:p>
    <w:p w14:paraId="4E424CBA" w14:textId="514BD066" w:rsidR="00CF1EEC" w:rsidRDefault="00CF1EEC" w:rsidP="00CF1EEC">
      <w:pPr>
        <w:pStyle w:val="ListParagraph"/>
        <w:numPr>
          <w:ilvl w:val="0"/>
          <w:numId w:val="23"/>
        </w:numPr>
      </w:pPr>
      <w:r>
        <w:t xml:space="preserve">Faculties of Health Sciences </w:t>
      </w:r>
      <w:r w:rsidR="00CD6390">
        <w:t xml:space="preserve">in all nine provinces </w:t>
      </w:r>
      <w:r>
        <w:t xml:space="preserve">should be supported by government to start </w:t>
      </w:r>
      <w:r w:rsidR="00D56376">
        <w:t xml:space="preserve">and/or expand </w:t>
      </w:r>
      <w:r>
        <w:t>undergraduate clinical associate training programmes.</w:t>
      </w:r>
    </w:p>
    <w:p w14:paraId="5EB6D409" w14:textId="77B726E1" w:rsidR="00702590" w:rsidRDefault="00DE1ACE" w:rsidP="00CF1EEC">
      <w:pPr>
        <w:pStyle w:val="ListParagraph"/>
        <w:numPr>
          <w:ilvl w:val="0"/>
          <w:numId w:val="23"/>
        </w:numPr>
      </w:pPr>
      <w:r>
        <w:t>Funding should be directed purposefully to expand and promote training in underserved and rural communities.</w:t>
      </w:r>
    </w:p>
    <w:p w14:paraId="60866D62" w14:textId="2179F4F3" w:rsidR="00CF1EEC" w:rsidRDefault="00CF1EEC" w:rsidP="00CF1EEC">
      <w:pPr>
        <w:pStyle w:val="ListParagraph"/>
        <w:numPr>
          <w:ilvl w:val="0"/>
          <w:numId w:val="23"/>
        </w:numPr>
      </w:pPr>
      <w:r>
        <w:t xml:space="preserve">Fund the training of clinical associates by requiring the Departments of Health in all provinces to provide a minimum number of bursaries annually. </w:t>
      </w:r>
    </w:p>
    <w:p w14:paraId="201F456F" w14:textId="77777777" w:rsidR="00CF1EEC" w:rsidRPr="0009444D" w:rsidRDefault="00CF1EEC" w:rsidP="00CF1EEC">
      <w:pPr>
        <w:pStyle w:val="Subtitle"/>
        <w:rPr>
          <w:b w:val="0"/>
          <w:u w:val="single"/>
        </w:rPr>
      </w:pPr>
      <w:r w:rsidRPr="0009444D">
        <w:rPr>
          <w:b w:val="0"/>
          <w:u w:val="single"/>
        </w:rPr>
        <w:t xml:space="preserve">Recommendations for postgraduate training </w:t>
      </w:r>
    </w:p>
    <w:p w14:paraId="6AB77E53" w14:textId="16F4BAD1" w:rsidR="00CF1EEC" w:rsidRDefault="00CF1EEC" w:rsidP="00CF1EEC">
      <w:pPr>
        <w:numPr>
          <w:ilvl w:val="0"/>
          <w:numId w:val="3"/>
        </w:numPr>
        <w:ind w:hanging="360"/>
        <w:contextualSpacing/>
      </w:pPr>
      <w:r>
        <w:t xml:space="preserve">Government (National Department of Health and Department of Higher Education) should work together with universities and HPCSA to develop </w:t>
      </w:r>
      <w:r w:rsidRPr="002D1C69">
        <w:rPr>
          <w:noProof/>
        </w:rPr>
        <w:t>postgraduate</w:t>
      </w:r>
      <w:r>
        <w:t xml:space="preserve"> training for clinical associates</w:t>
      </w:r>
      <w:r w:rsidR="008A303F">
        <w:t xml:space="preserve"> according to needs identified in the health system</w:t>
      </w:r>
      <w:r>
        <w:rPr>
          <w:noProof/>
        </w:rPr>
        <w:t>.</w:t>
      </w:r>
    </w:p>
    <w:p w14:paraId="1C762F8A" w14:textId="4B8845DB" w:rsidR="00CF1EEC" w:rsidRDefault="00CF1EEC" w:rsidP="00CF1EEC">
      <w:pPr>
        <w:numPr>
          <w:ilvl w:val="0"/>
          <w:numId w:val="3"/>
        </w:numPr>
        <w:ind w:hanging="360"/>
        <w:contextualSpacing/>
      </w:pPr>
      <w:r>
        <w:t>Universities should develop curricul</w:t>
      </w:r>
      <w:r w:rsidR="00572CB1">
        <w:t>a</w:t>
      </w:r>
      <w:r>
        <w:t xml:space="preserve"> for different </w:t>
      </w:r>
      <w:r>
        <w:rPr>
          <w:noProof/>
        </w:rPr>
        <w:t>postgraduate</w:t>
      </w:r>
      <w:r>
        <w:t xml:space="preserve"> courses and follow university course development processes. </w:t>
      </w:r>
    </w:p>
    <w:p w14:paraId="7D0A7E7F" w14:textId="77777777" w:rsidR="00CF1EEC" w:rsidRDefault="00CF1EEC" w:rsidP="00CF1EEC">
      <w:pPr>
        <w:numPr>
          <w:ilvl w:val="0"/>
          <w:numId w:val="3"/>
        </w:numPr>
        <w:ind w:hanging="360"/>
        <w:contextualSpacing/>
      </w:pPr>
      <w:r>
        <w:lastRenderedPageBreak/>
        <w:t xml:space="preserve">The government must allocate funds for postgraduate training for clinical associates. </w:t>
      </w:r>
    </w:p>
    <w:p w14:paraId="16A3C547" w14:textId="728B3BE6" w:rsidR="00CF1EEC" w:rsidRDefault="00CF1EEC" w:rsidP="00CF1EEC">
      <w:pPr>
        <w:numPr>
          <w:ilvl w:val="0"/>
          <w:numId w:val="3"/>
        </w:numPr>
        <w:ind w:hanging="360"/>
        <w:contextualSpacing/>
      </w:pPr>
      <w:r>
        <w:t>Establish a task force of relevant stakeholders to develop appropriate postgraduate diplomas, honours and master</w:t>
      </w:r>
      <w:r w:rsidR="008A303F">
        <w:t>’</w:t>
      </w:r>
      <w:r>
        <w:t xml:space="preserve">s degrees. </w:t>
      </w:r>
    </w:p>
    <w:p w14:paraId="23D3E0EE" w14:textId="77777777" w:rsidR="00CF1EEC" w:rsidRPr="004F3539" w:rsidRDefault="00CF1EEC" w:rsidP="00CF1EEC">
      <w:pPr>
        <w:pStyle w:val="Subtitle"/>
      </w:pPr>
      <w:r w:rsidRPr="004F3539">
        <w:t>Recommendations for community service/internships</w:t>
      </w:r>
    </w:p>
    <w:p w14:paraId="1268BD6A" w14:textId="77777777" w:rsidR="00CF1EEC" w:rsidRDefault="00CF1EEC" w:rsidP="00CF1EEC">
      <w:pPr>
        <w:numPr>
          <w:ilvl w:val="0"/>
          <w:numId w:val="18"/>
        </w:numPr>
        <w:ind w:left="720" w:hanging="360"/>
        <w:contextualSpacing/>
      </w:pPr>
      <w:r w:rsidRPr="00EE40F6">
        <w:rPr>
          <w:noProof/>
        </w:rPr>
        <w:t xml:space="preserve">Internships are </w:t>
      </w:r>
      <w:r>
        <w:t>not proposed for clinical associates as the three-year training is clinically based, which makes internship redundant.</w:t>
      </w:r>
    </w:p>
    <w:p w14:paraId="573752C3" w14:textId="5F34EBA0" w:rsidR="00CF1EEC" w:rsidRDefault="00702590" w:rsidP="00CF1EEC">
      <w:pPr>
        <w:numPr>
          <w:ilvl w:val="0"/>
          <w:numId w:val="18"/>
        </w:numPr>
        <w:ind w:left="720" w:hanging="360"/>
        <w:contextualSpacing/>
      </w:pPr>
      <w:r>
        <w:t>Since a significant portion of clinical associates already provide health</w:t>
      </w:r>
      <w:r w:rsidR="00460DE0">
        <w:t xml:space="preserve"> </w:t>
      </w:r>
      <w:r>
        <w:t>care in underserved communities,</w:t>
      </w:r>
      <w:r w:rsidR="00CF1EEC">
        <w:t xml:space="preserve"> community service is </w:t>
      </w:r>
      <w:r w:rsidR="00CF1EEC" w:rsidRPr="003B7075">
        <w:rPr>
          <w:noProof/>
        </w:rPr>
        <w:t>not recommended</w:t>
      </w:r>
      <w:r w:rsidR="00CF1EEC">
        <w:t xml:space="preserve">. </w:t>
      </w:r>
    </w:p>
    <w:p w14:paraId="006EF915" w14:textId="77777777" w:rsidR="00CF1EEC" w:rsidRPr="00052C1F" w:rsidRDefault="00CF1EEC" w:rsidP="00CF1EEC">
      <w:pPr>
        <w:pStyle w:val="Subtitle"/>
      </w:pPr>
      <w:r w:rsidRPr="00052C1F">
        <w:t>Implementing Professional Career Pathways</w:t>
      </w:r>
    </w:p>
    <w:p w14:paraId="3C563FDE" w14:textId="16AA69D7" w:rsidR="00CF1EEC" w:rsidRDefault="00C16F6E" w:rsidP="00CF1EEC">
      <w:pPr>
        <w:contextualSpacing/>
      </w:pPr>
      <w:r>
        <w:rPr>
          <w:noProof/>
        </w:rPr>
        <w:t xml:space="preserve">Based on </w:t>
      </w:r>
      <w:r w:rsidR="00CF1EEC">
        <w:rPr>
          <w:noProof/>
        </w:rPr>
        <w:t>the approv</w:t>
      </w:r>
      <w:r>
        <w:rPr>
          <w:noProof/>
        </w:rPr>
        <w:t>ed</w:t>
      </w:r>
      <w:r w:rsidR="00CF1EEC">
        <w:rPr>
          <w:noProof/>
        </w:rPr>
        <w:t xml:space="preserve"> </w:t>
      </w:r>
      <w:r w:rsidR="00CF1EEC" w:rsidRPr="00F07349">
        <w:rPr>
          <w:noProof/>
        </w:rPr>
        <w:t>regulations defin</w:t>
      </w:r>
      <w:r>
        <w:rPr>
          <w:noProof/>
        </w:rPr>
        <w:t>ing</w:t>
      </w:r>
      <w:r w:rsidR="00CF1EEC" w:rsidRPr="00F07349">
        <w:rPr>
          <w:noProof/>
        </w:rPr>
        <w:t xml:space="preserve"> the scope of practice for clinical associates</w:t>
      </w:r>
      <w:r w:rsidR="00CF1EEC">
        <w:rPr>
          <w:noProof/>
        </w:rPr>
        <w:t xml:space="preserve">, </w:t>
      </w:r>
      <w:r>
        <w:rPr>
          <w:noProof/>
        </w:rPr>
        <w:t>it is</w:t>
      </w:r>
      <w:r w:rsidR="00CF1EEC">
        <w:rPr>
          <w:noProof/>
        </w:rPr>
        <w:t xml:space="preserve"> recommend</w:t>
      </w:r>
      <w:r>
        <w:rPr>
          <w:noProof/>
        </w:rPr>
        <w:t>ed</w:t>
      </w:r>
      <w:r w:rsidR="00CF1EEC">
        <w:rPr>
          <w:noProof/>
        </w:rPr>
        <w:t xml:space="preserve"> that:</w:t>
      </w:r>
    </w:p>
    <w:p w14:paraId="53DD0C0D" w14:textId="77777777" w:rsidR="00CF1EEC" w:rsidRDefault="00CF1EEC" w:rsidP="00CF1EEC">
      <w:pPr>
        <w:numPr>
          <w:ilvl w:val="0"/>
          <w:numId w:val="8"/>
        </w:numPr>
        <w:ind w:hanging="360"/>
        <w:contextualSpacing/>
      </w:pPr>
      <w:r>
        <w:rPr>
          <w:noProof/>
        </w:rPr>
        <w:t>A new</w:t>
      </w:r>
      <w:r>
        <w:t xml:space="preserve"> job evaluation </w:t>
      </w:r>
      <w:r w:rsidRPr="003B7075">
        <w:rPr>
          <w:noProof/>
        </w:rPr>
        <w:t>be</w:t>
      </w:r>
      <w:r>
        <w:t xml:space="preserve"> instituted to determine the appropriate salar</w:t>
      </w:r>
      <w:r w:rsidRPr="00F07349">
        <w:rPr>
          <w:noProof/>
        </w:rPr>
        <w:t>y</w:t>
      </w:r>
      <w:r>
        <w:rPr>
          <w:noProof/>
        </w:rPr>
        <w:t xml:space="preserve"> structure.</w:t>
      </w:r>
    </w:p>
    <w:p w14:paraId="6224434F" w14:textId="0023E9DA" w:rsidR="00CF1EEC" w:rsidRDefault="00D37388" w:rsidP="00CF1EEC">
      <w:pPr>
        <w:numPr>
          <w:ilvl w:val="0"/>
          <w:numId w:val="8"/>
        </w:numPr>
        <w:ind w:hanging="360"/>
        <w:contextualSpacing/>
      </w:pPr>
      <w:r>
        <w:t xml:space="preserve">A clinical career path </w:t>
      </w:r>
      <w:r w:rsidRPr="003B7075">
        <w:rPr>
          <w:noProof/>
        </w:rPr>
        <w:t>be</w:t>
      </w:r>
      <w:r w:rsidR="00CF1EEC">
        <w:t xml:space="preserve"> </w:t>
      </w:r>
      <w:r w:rsidR="00CF1EEC">
        <w:rPr>
          <w:noProof/>
        </w:rPr>
        <w:t>established</w:t>
      </w:r>
      <w:r w:rsidR="00790661">
        <w:rPr>
          <w:noProof/>
        </w:rPr>
        <w:t xml:space="preserve"> according to the scope of practice and service model</w:t>
      </w:r>
      <w:r w:rsidR="00CF1EEC" w:rsidRPr="00F43FA3">
        <w:rPr>
          <w:noProof/>
        </w:rPr>
        <w:t>,</w:t>
      </w:r>
      <w:r w:rsidR="00CF1EEC">
        <w:t xml:space="preserve"> plotting their progression from </w:t>
      </w:r>
      <w:r w:rsidR="00790661">
        <w:t xml:space="preserve">for example </w:t>
      </w:r>
      <w:r w:rsidR="00CF1EEC" w:rsidRPr="003B7075">
        <w:rPr>
          <w:noProof/>
        </w:rPr>
        <w:t>entry</w:t>
      </w:r>
      <w:r w:rsidRPr="003B7075">
        <w:rPr>
          <w:noProof/>
        </w:rPr>
        <w:t xml:space="preserve"> </w:t>
      </w:r>
      <w:r w:rsidR="00CF1EEC" w:rsidRPr="003B7075">
        <w:rPr>
          <w:noProof/>
        </w:rPr>
        <w:t>level</w:t>
      </w:r>
      <w:r w:rsidR="00CF1EEC">
        <w:t xml:space="preserve"> clinical </w:t>
      </w:r>
      <w:r w:rsidR="00CF1EEC" w:rsidRPr="00F07349">
        <w:rPr>
          <w:noProof/>
        </w:rPr>
        <w:t>associate</w:t>
      </w:r>
      <w:r w:rsidR="00CF1EEC">
        <w:t xml:space="preserve"> to senior clinical associate, to </w:t>
      </w:r>
      <w:r w:rsidR="00CF1EEC" w:rsidRPr="00564ADC">
        <w:rPr>
          <w:noProof/>
        </w:rPr>
        <w:t>principal</w:t>
      </w:r>
      <w:r w:rsidR="00CF1EEC">
        <w:t xml:space="preserve"> clinical associate. </w:t>
      </w:r>
    </w:p>
    <w:p w14:paraId="24371FD1" w14:textId="77777777" w:rsidR="00CF1EEC" w:rsidRDefault="00CF1EEC" w:rsidP="00CF1EEC">
      <w:pPr>
        <w:numPr>
          <w:ilvl w:val="0"/>
          <w:numId w:val="8"/>
        </w:numPr>
        <w:ind w:hanging="360"/>
        <w:contextualSpacing/>
      </w:pPr>
      <w:r>
        <w:t xml:space="preserve">Advancement of clinical associates into various management positions in the health service in existing line management streams should follow already existing manager position promotional rules. </w:t>
      </w:r>
    </w:p>
    <w:p w14:paraId="71CC60E6" w14:textId="6C425939" w:rsidR="00CF1EEC" w:rsidRDefault="00CF1EEC" w:rsidP="00B722D8">
      <w:pPr>
        <w:ind w:left="720"/>
        <w:contextualSpacing/>
      </w:pPr>
    </w:p>
    <w:p w14:paraId="48AE5ECD" w14:textId="77777777" w:rsidR="00CF1EEC" w:rsidRDefault="00CF1EEC" w:rsidP="00CF1EEC"/>
    <w:p w14:paraId="6477B311" w14:textId="77777777" w:rsidR="00CF1EEC" w:rsidRDefault="00CF1EEC" w:rsidP="00CF1EEC"/>
    <w:p w14:paraId="5F1D6FC9" w14:textId="77777777" w:rsidR="00CF1EEC" w:rsidRDefault="00CF1EEC" w:rsidP="00CF1EEC">
      <w:pPr>
        <w:rPr>
          <w:b/>
          <w:color w:val="17365D"/>
          <w:sz w:val="32"/>
          <w:szCs w:val="32"/>
        </w:rPr>
      </w:pPr>
      <w:r>
        <w:br w:type="page"/>
      </w:r>
    </w:p>
    <w:p w14:paraId="07565F58" w14:textId="77777777" w:rsidR="00CF1EEC" w:rsidRDefault="00CF1EEC" w:rsidP="00CF1EEC">
      <w:pPr>
        <w:pStyle w:val="Heading1"/>
      </w:pPr>
      <w:bookmarkStart w:id="8" w:name="_Toc507496871"/>
      <w:r>
        <w:lastRenderedPageBreak/>
        <w:t>CHAPTER ONE: PROBLEM STATEMENT</w:t>
      </w:r>
      <w:bookmarkEnd w:id="8"/>
    </w:p>
    <w:p w14:paraId="4C9FD162" w14:textId="33A1B262" w:rsidR="003E24D2" w:rsidRDefault="003E24D2" w:rsidP="003E24D2">
      <w:pPr>
        <w:pStyle w:val="Heading2"/>
      </w:pPr>
      <w:bookmarkStart w:id="9" w:name="_44sinio" w:colFirst="0" w:colLast="0"/>
      <w:bookmarkStart w:id="10" w:name="_Toc507496872"/>
      <w:bookmarkEnd w:id="9"/>
      <w:r>
        <w:t>1A. Challenges to Healthcare Delivery in South Africa</w:t>
      </w:r>
      <w:bookmarkEnd w:id="10"/>
    </w:p>
    <w:p w14:paraId="333F142F" w14:textId="77777777" w:rsidR="00CF1EEC" w:rsidRPr="004F3539" w:rsidRDefault="00CF1EEC" w:rsidP="00743CCF">
      <w:pPr>
        <w:pStyle w:val="Heading3"/>
      </w:pPr>
      <w:bookmarkStart w:id="11" w:name="_Toc507496873"/>
      <w:r w:rsidRPr="004F3539">
        <w:t>Disease burden</w:t>
      </w:r>
      <w:r w:rsidRPr="004F3539">
        <w:rPr>
          <w:vertAlign w:val="superscript"/>
        </w:rPr>
        <w:footnoteReference w:id="1"/>
      </w:r>
      <w:bookmarkEnd w:id="11"/>
    </w:p>
    <w:p w14:paraId="15F60B9F" w14:textId="30197499" w:rsidR="00CF1EEC" w:rsidRDefault="00CF1EEC" w:rsidP="00CF1EEC">
      <w:r>
        <w:t xml:space="preserve">South Africa is facing the </w:t>
      </w:r>
      <w:r w:rsidRPr="00564ADC">
        <w:rPr>
          <w:noProof/>
        </w:rPr>
        <w:t>burden</w:t>
      </w:r>
      <w:r>
        <w:rPr>
          <w:noProof/>
        </w:rPr>
        <w:t xml:space="preserve"> of continuing </w:t>
      </w:r>
      <w:r>
        <w:t xml:space="preserve">HIV/AIDS and TB epidemics, high maternal and child mortality, </w:t>
      </w:r>
      <w:r w:rsidRPr="00564ADC">
        <w:rPr>
          <w:noProof/>
        </w:rPr>
        <w:t>high</w:t>
      </w:r>
      <w:r>
        <w:t xml:space="preserve"> figures of violence and injuries, and a growing rate of non-communicable diseases (NCDs). </w:t>
      </w:r>
      <w:r w:rsidRPr="00D20F84">
        <w:rPr>
          <w:noProof/>
        </w:rPr>
        <w:t>South</w:t>
      </w:r>
      <w:r>
        <w:rPr>
          <w:noProof/>
        </w:rPr>
        <w:t xml:space="preserve"> Africa’s </w:t>
      </w:r>
      <w:r w:rsidRPr="00EE40F6">
        <w:rPr>
          <w:noProof/>
        </w:rPr>
        <w:t xml:space="preserve">per capita health burden is the highest of any middle-income country in the world. The </w:t>
      </w:r>
      <w:r>
        <w:rPr>
          <w:noProof/>
        </w:rPr>
        <w:t>most impoverished</w:t>
      </w:r>
      <w:r w:rsidRPr="00EE40F6">
        <w:rPr>
          <w:noProof/>
        </w:rPr>
        <w:t xml:space="preserve"> families still carr</w:t>
      </w:r>
      <w:r>
        <w:rPr>
          <w:noProof/>
        </w:rPr>
        <w:t>y the brunt of all these diseases</w:t>
      </w:r>
      <w:r w:rsidRPr="00EE40F6">
        <w:rPr>
          <w:noProof/>
        </w:rPr>
        <w:t>.</w:t>
      </w:r>
      <w:r>
        <w:t xml:space="preserve"> </w:t>
      </w:r>
    </w:p>
    <w:p w14:paraId="1B287D40" w14:textId="77777777" w:rsidR="00CF1EEC" w:rsidRDefault="00CF1EEC" w:rsidP="00CF1EEC"/>
    <w:p w14:paraId="7B59B359" w14:textId="6F368379" w:rsidR="00CF1EEC" w:rsidRDefault="00CF1EEC" w:rsidP="00CF1EEC">
      <w:r w:rsidRPr="00EE40F6">
        <w:rPr>
          <w:noProof/>
        </w:rPr>
        <w:t xml:space="preserve">With only 0.7% of the world’s population, South Africa has 17% of the world’s HIV/AIDS cases </w:t>
      </w:r>
      <w:r w:rsidR="00791115">
        <w:rPr>
          <w:noProof/>
        </w:rPr>
        <w:t>–</w:t>
      </w:r>
      <w:r w:rsidRPr="00EE40F6">
        <w:rPr>
          <w:noProof/>
        </w:rPr>
        <w:t xml:space="preserve"> 5</w:t>
      </w:r>
      <w:r w:rsidR="00791115">
        <w:rPr>
          <w:noProof/>
        </w:rPr>
        <w:t>.</w:t>
      </w:r>
      <w:r w:rsidRPr="00EE40F6">
        <w:rPr>
          <w:noProof/>
        </w:rPr>
        <w:t xml:space="preserve">5 million people - and the highest HIV/AIDS </w:t>
      </w:r>
      <w:r>
        <w:rPr>
          <w:noProof/>
        </w:rPr>
        <w:t>figures</w:t>
      </w:r>
      <w:r>
        <w:t xml:space="preserve"> of any country. </w:t>
      </w:r>
      <w:r w:rsidRPr="00F43FA3">
        <w:rPr>
          <w:noProof/>
        </w:rPr>
        <w:t>Linked to this</w:t>
      </w:r>
      <w:r>
        <w:rPr>
          <w:noProof/>
        </w:rPr>
        <w:t xml:space="preserve"> is </w:t>
      </w:r>
      <w:r>
        <w:t>an epidemic of TB that has more than doubled since 2001, with significant numbers of multi-drug resistant TB cases and increasing XDR TB. Although documented cases of TB ha</w:t>
      </w:r>
      <w:r w:rsidR="0093422A">
        <w:t>ve</w:t>
      </w:r>
      <w:r>
        <w:t xml:space="preserve"> risen four-fold between 1986 and 2006, many cases </w:t>
      </w:r>
      <w:r>
        <w:rPr>
          <w:noProof/>
        </w:rPr>
        <w:t>still</w:t>
      </w:r>
      <w:r w:rsidRPr="00F43FA3">
        <w:rPr>
          <w:noProof/>
        </w:rPr>
        <w:t xml:space="preserve"> </w:t>
      </w:r>
      <w:r w:rsidR="0024164D">
        <w:rPr>
          <w:noProof/>
        </w:rPr>
        <w:t xml:space="preserve">go </w:t>
      </w:r>
      <w:r>
        <w:rPr>
          <w:noProof/>
        </w:rPr>
        <w:t>unrecorded</w:t>
      </w:r>
      <w:r>
        <w:t xml:space="preserve">. </w:t>
      </w:r>
    </w:p>
    <w:p w14:paraId="3B4258E4" w14:textId="77777777" w:rsidR="00CF1EEC" w:rsidRDefault="00CF1EEC" w:rsidP="00CF1EEC"/>
    <w:p w14:paraId="7B58EA88" w14:textId="7023B044" w:rsidR="00CF1EEC" w:rsidRDefault="00CF1EEC" w:rsidP="00CF1EEC">
      <w:r w:rsidRPr="00EE40F6">
        <w:rPr>
          <w:noProof/>
        </w:rPr>
        <w:t>Each year almost 75 000 children die – 23 000 in their</w:t>
      </w:r>
      <w:r>
        <w:t xml:space="preserve"> first four </w:t>
      </w:r>
      <w:r w:rsidRPr="00EE40F6">
        <w:rPr>
          <w:noProof/>
        </w:rPr>
        <w:t>weeks of life. An additio</w:t>
      </w:r>
      <w:r>
        <w:rPr>
          <w:noProof/>
        </w:rPr>
        <w:t xml:space="preserve">nal 23 000 babies are stillborn, which closely relates to </w:t>
      </w:r>
      <w:r w:rsidRPr="00EE40F6">
        <w:rPr>
          <w:noProof/>
        </w:rPr>
        <w:t>1 660 maternal deaths.</w:t>
      </w:r>
      <w:r>
        <w:t xml:space="preserve"> The </w:t>
      </w:r>
      <w:r>
        <w:rPr>
          <w:noProof/>
        </w:rPr>
        <w:t>primary</w:t>
      </w:r>
      <w:r>
        <w:t xml:space="preserve"> causes of maternal </w:t>
      </w:r>
      <w:r>
        <w:rPr>
          <w:noProof/>
        </w:rPr>
        <w:t>mortality</w:t>
      </w:r>
      <w:r>
        <w:t xml:space="preserve"> are direct obstetric </w:t>
      </w:r>
      <w:r w:rsidR="00BA2A53">
        <w:t>causes</w:t>
      </w:r>
      <w:r>
        <w:t xml:space="preserve"> and HIV/AIDS, which increases the risk of maternal death ten-fold. </w:t>
      </w:r>
      <w:r w:rsidRPr="00EE40F6">
        <w:rPr>
          <w:noProof/>
        </w:rPr>
        <w:t xml:space="preserve">The most common </w:t>
      </w:r>
      <w:r w:rsidR="00E96B4F">
        <w:rPr>
          <w:noProof/>
        </w:rPr>
        <w:t>contributing factors</w:t>
      </w:r>
      <w:r w:rsidRPr="00EE40F6">
        <w:rPr>
          <w:noProof/>
        </w:rPr>
        <w:t xml:space="preserve"> of child death</w:t>
      </w:r>
      <w:r>
        <w:rPr>
          <w:noProof/>
        </w:rPr>
        <w:t>s</w:t>
      </w:r>
      <w:r w:rsidRPr="00EE40F6">
        <w:rPr>
          <w:noProof/>
        </w:rPr>
        <w:t xml:space="preserve"> </w:t>
      </w:r>
      <w:r w:rsidR="0024164D">
        <w:rPr>
          <w:noProof/>
        </w:rPr>
        <w:t>are</w:t>
      </w:r>
      <w:r>
        <w:t xml:space="preserve"> neonatal </w:t>
      </w:r>
      <w:r w:rsidRPr="00564ADC">
        <w:rPr>
          <w:noProof/>
        </w:rPr>
        <w:t>vul</w:t>
      </w:r>
      <w:r>
        <w:rPr>
          <w:noProof/>
        </w:rPr>
        <w:t>n</w:t>
      </w:r>
      <w:r w:rsidRPr="00564ADC">
        <w:rPr>
          <w:noProof/>
        </w:rPr>
        <w:t>erability</w:t>
      </w:r>
      <w:r>
        <w:t xml:space="preserve"> and </w:t>
      </w:r>
      <w:r>
        <w:rPr>
          <w:noProof/>
        </w:rPr>
        <w:t>susceptibility</w:t>
      </w:r>
      <w:r w:rsidRPr="00F43FA3">
        <w:rPr>
          <w:noProof/>
        </w:rPr>
        <w:t xml:space="preserve"> to</w:t>
      </w:r>
      <w:r>
        <w:t xml:space="preserve"> diseases (over 30%)</w:t>
      </w:r>
      <w:r w:rsidR="0093422A">
        <w:t>,</w:t>
      </w:r>
      <w:r>
        <w:t xml:space="preserve"> and HIV/AIDS. </w:t>
      </w:r>
    </w:p>
    <w:p w14:paraId="1D2A5D18" w14:textId="77777777" w:rsidR="00CF1EEC" w:rsidRDefault="00CF1EEC" w:rsidP="00CF1EEC"/>
    <w:p w14:paraId="7D421497" w14:textId="650949F2" w:rsidR="00CF1EEC" w:rsidRDefault="00CF1EEC" w:rsidP="00CF1EEC">
      <w:r w:rsidRPr="00F43FA3">
        <w:rPr>
          <w:noProof/>
        </w:rPr>
        <w:t>Noncommunicable diseases comprise primarily of cardiovascular diseases (like heart attacks and stroke), cancer, chronic respiratory conditions (such as obstructed pulmonary disease and asthma) and diabetes; but also include kidney disease and mental illness.  The burden of these chronic diseases is disproportionately heavy for the urban and rural poor, who are twice at risk compared to the rich.</w:t>
      </w:r>
      <w:r>
        <w:t xml:space="preserve"> </w:t>
      </w:r>
      <w:r w:rsidRPr="00EE40F6">
        <w:rPr>
          <w:noProof/>
        </w:rPr>
        <w:t>Major factors include demographic change</w:t>
      </w:r>
      <w:r>
        <w:rPr>
          <w:noProof/>
        </w:rPr>
        <w:t>,</w:t>
      </w:r>
      <w:r w:rsidRPr="00EE40F6">
        <w:rPr>
          <w:noProof/>
        </w:rPr>
        <w:t xml:space="preserve"> leading to a rise in the proporti</w:t>
      </w:r>
      <w:r>
        <w:rPr>
          <w:noProof/>
        </w:rPr>
        <w:t>on of people</w:t>
      </w:r>
      <w:r w:rsidR="0024164D">
        <w:rPr>
          <w:noProof/>
        </w:rPr>
        <w:t xml:space="preserve"> living to</w:t>
      </w:r>
      <w:r>
        <w:rPr>
          <w:noProof/>
        </w:rPr>
        <w:t xml:space="preserve"> older than 60</w:t>
      </w:r>
      <w:r w:rsidR="0024164D">
        <w:rPr>
          <w:noProof/>
        </w:rPr>
        <w:t xml:space="preserve"> years</w:t>
      </w:r>
      <w:r w:rsidRPr="00EE40F6">
        <w:rPr>
          <w:noProof/>
        </w:rPr>
        <w:t xml:space="preserve">, despite the </w:t>
      </w:r>
      <w:r w:rsidRPr="00564ADC">
        <w:rPr>
          <w:noProof/>
        </w:rPr>
        <w:t>negative</w:t>
      </w:r>
      <w:r w:rsidRPr="00EE40F6">
        <w:rPr>
          <w:noProof/>
        </w:rPr>
        <w:t xml:space="preserve"> effect</w:t>
      </w:r>
      <w:r>
        <w:t xml:space="preserve"> </w:t>
      </w:r>
      <w:r w:rsidRPr="00EE40F6">
        <w:rPr>
          <w:noProof/>
        </w:rPr>
        <w:t>of HIV/AIDS on life expectancy. Obesity is an increasing problem in South Africa, especially for low-income women. Occupational exposure is</w:t>
      </w:r>
      <w:r>
        <w:rPr>
          <w:noProof/>
        </w:rPr>
        <w:t xml:space="preserve"> another factor, </w:t>
      </w:r>
      <w:r w:rsidRPr="00EE40F6">
        <w:rPr>
          <w:noProof/>
        </w:rPr>
        <w:t>particularly for chronic lung disease.</w:t>
      </w:r>
    </w:p>
    <w:p w14:paraId="6B1CF1DE" w14:textId="77777777" w:rsidR="00CF1EEC" w:rsidRDefault="00CF1EEC" w:rsidP="00CF1EEC"/>
    <w:p w14:paraId="5077CC01" w14:textId="4344BC50" w:rsidR="00CF1EEC" w:rsidRDefault="00CF1EEC" w:rsidP="00CF1EEC">
      <w:r>
        <w:t xml:space="preserve">Violence and injuries together form the second leading cause of death in South Africa. The </w:t>
      </w:r>
      <w:r w:rsidRPr="00EE40F6">
        <w:rPr>
          <w:noProof/>
        </w:rPr>
        <w:t xml:space="preserve">injury death rate is almost double the global </w:t>
      </w:r>
      <w:r w:rsidRPr="00F43FA3">
        <w:rPr>
          <w:noProof/>
        </w:rPr>
        <w:t>average</w:t>
      </w:r>
      <w:r>
        <w:rPr>
          <w:noProof/>
        </w:rPr>
        <w:t>,</w:t>
      </w:r>
      <w:r w:rsidRPr="00EE40F6">
        <w:rPr>
          <w:noProof/>
        </w:rPr>
        <w:t xml:space="preserve"> and nearly half of the injury deaths are from interpersonal violence, mostly between men. About 16 000 road</w:t>
      </w:r>
      <w:r>
        <w:t xml:space="preserve"> traffic </w:t>
      </w:r>
      <w:r w:rsidRPr="00EE40F6">
        <w:rPr>
          <w:noProof/>
        </w:rPr>
        <w:t xml:space="preserve">accident deaths occur each year. Gender-based violence is </w:t>
      </w:r>
      <w:r w:rsidRPr="00F43FA3">
        <w:rPr>
          <w:noProof/>
        </w:rPr>
        <w:t>e</w:t>
      </w:r>
      <w:r>
        <w:rPr>
          <w:noProof/>
        </w:rPr>
        <w:t>xception</w:t>
      </w:r>
      <w:r w:rsidRPr="00F43FA3">
        <w:rPr>
          <w:noProof/>
        </w:rPr>
        <w:t>ally</w:t>
      </w:r>
      <w:r w:rsidRPr="00EE40F6">
        <w:rPr>
          <w:noProof/>
        </w:rPr>
        <w:t xml:space="preserve"> high, with the female homicide rate six times the global average, and </w:t>
      </w:r>
      <w:r>
        <w:rPr>
          <w:noProof/>
        </w:rPr>
        <w:t>partners kill 50% of these women</w:t>
      </w:r>
      <w:r w:rsidRPr="00EE40F6">
        <w:rPr>
          <w:noProof/>
        </w:rPr>
        <w:t xml:space="preserve">. </w:t>
      </w:r>
      <w:r w:rsidR="0093422A">
        <w:rPr>
          <w:noProof/>
        </w:rPr>
        <w:t xml:space="preserve">Twenty-eight percent </w:t>
      </w:r>
      <w:r w:rsidRPr="00EE40F6">
        <w:rPr>
          <w:noProof/>
        </w:rPr>
        <w:t>of men admit to</w:t>
      </w:r>
      <w:r>
        <w:t xml:space="preserve"> having raped a person. </w:t>
      </w:r>
      <w:r w:rsidRPr="00EE40F6">
        <w:rPr>
          <w:noProof/>
        </w:rPr>
        <w:t xml:space="preserve">Children </w:t>
      </w:r>
      <w:r w:rsidRPr="003B7075">
        <w:rPr>
          <w:noProof/>
        </w:rPr>
        <w:t>are regularly exposed</w:t>
      </w:r>
      <w:r w:rsidRPr="00EE40F6">
        <w:rPr>
          <w:noProof/>
        </w:rPr>
        <w:t xml:space="preserve"> to sexual, physical and emotional abuse and neglect.</w:t>
      </w:r>
      <w:r>
        <w:t xml:space="preserve"> </w:t>
      </w:r>
    </w:p>
    <w:p w14:paraId="1EDA3408" w14:textId="77777777" w:rsidR="00CF1EEC" w:rsidRDefault="00CF1EEC" w:rsidP="00CF1EEC"/>
    <w:p w14:paraId="340ADF70" w14:textId="77777777" w:rsidR="00CF1EEC" w:rsidRDefault="00CF1EEC" w:rsidP="00CF1EEC">
      <w:r>
        <w:t xml:space="preserve">Clinical associates are trained to </w:t>
      </w:r>
      <w:r w:rsidRPr="00F43FA3">
        <w:rPr>
          <w:noProof/>
        </w:rPr>
        <w:t>recogni</w:t>
      </w:r>
      <w:r>
        <w:rPr>
          <w:noProof/>
        </w:rPr>
        <w:t>s</w:t>
      </w:r>
      <w:r w:rsidRPr="00F43FA3">
        <w:rPr>
          <w:noProof/>
        </w:rPr>
        <w:t>e</w:t>
      </w:r>
      <w:r>
        <w:t xml:space="preserve"> and manage the most common medical presentations in South Africa, making them the ideal health professional to scale up and support the </w:t>
      </w:r>
      <w:r w:rsidRPr="00F43FA3">
        <w:rPr>
          <w:noProof/>
        </w:rPr>
        <w:t>healthcare</w:t>
      </w:r>
      <w:r>
        <w:t xml:space="preserve"> teams to address these </w:t>
      </w:r>
      <w:r w:rsidRPr="00F43FA3">
        <w:rPr>
          <w:noProof/>
        </w:rPr>
        <w:t>se</w:t>
      </w:r>
      <w:r>
        <w:rPr>
          <w:noProof/>
        </w:rPr>
        <w:t>vere</w:t>
      </w:r>
      <w:r>
        <w:t xml:space="preserve"> health and welfare issues in South Africa. </w:t>
      </w:r>
    </w:p>
    <w:p w14:paraId="202A9EEF" w14:textId="77777777" w:rsidR="00CF1EEC" w:rsidRDefault="00CF1EEC" w:rsidP="00CF1EEC"/>
    <w:p w14:paraId="1E200919" w14:textId="005ED94D" w:rsidR="00CF1EEC" w:rsidRDefault="00CF1EEC" w:rsidP="00CF1EEC">
      <w:r w:rsidRPr="00F43FA3">
        <w:rPr>
          <w:noProof/>
        </w:rPr>
        <w:t>To better understand the value and future of the clinical associate as a medical mid-level worker, the National Department of Health established a Clinical Associate National Task Team. Their brief was to review what has been learnt over the past ten years of training</w:t>
      </w:r>
      <w:r w:rsidR="0093422A">
        <w:rPr>
          <w:noProof/>
        </w:rPr>
        <w:t xml:space="preserve"> over 900</w:t>
      </w:r>
      <w:r w:rsidRPr="00F43FA3">
        <w:rPr>
          <w:noProof/>
        </w:rPr>
        <w:t xml:space="preserve"> and </w:t>
      </w:r>
      <w:r w:rsidR="00A56C23">
        <w:rPr>
          <w:noProof/>
        </w:rPr>
        <w:t>appointing</w:t>
      </w:r>
      <w:r w:rsidRPr="00F43FA3">
        <w:rPr>
          <w:noProof/>
        </w:rPr>
        <w:t xml:space="preserve"> </w:t>
      </w:r>
      <w:r w:rsidR="0093422A">
        <w:rPr>
          <w:noProof/>
        </w:rPr>
        <w:t>almost</w:t>
      </w:r>
      <w:r w:rsidRPr="00F43FA3">
        <w:rPr>
          <w:noProof/>
        </w:rPr>
        <w:t xml:space="preserve"> 7</w:t>
      </w:r>
      <w:r w:rsidR="0093422A">
        <w:rPr>
          <w:noProof/>
        </w:rPr>
        <w:t>0</w:t>
      </w:r>
      <w:r w:rsidRPr="00F43FA3">
        <w:rPr>
          <w:noProof/>
        </w:rPr>
        <w:t xml:space="preserve">0 </w:t>
      </w:r>
      <w:r>
        <w:rPr>
          <w:noProof/>
        </w:rPr>
        <w:t xml:space="preserve">clinical associates, </w:t>
      </w:r>
      <w:r w:rsidRPr="00F43FA3">
        <w:rPr>
          <w:noProof/>
        </w:rPr>
        <w:t xml:space="preserve">and how this </w:t>
      </w:r>
      <w:r>
        <w:rPr>
          <w:noProof/>
        </w:rPr>
        <w:t>applies</w:t>
      </w:r>
      <w:r w:rsidRPr="00F43FA3">
        <w:rPr>
          <w:noProof/>
        </w:rPr>
        <w:t xml:space="preserve"> to the current challenges faced by the health system.</w:t>
      </w:r>
      <w:r>
        <w:t xml:space="preserve"> The outcome of this </w:t>
      </w:r>
      <w:r>
        <w:lastRenderedPageBreak/>
        <w:t>work forms the basis for this report, which is intended to aid the Department of Health in formalising the way forward for clinical associates, with the approval of the National Health Council.</w:t>
      </w:r>
    </w:p>
    <w:p w14:paraId="4E09C87E" w14:textId="0B0684CD" w:rsidR="00CF1EEC" w:rsidRPr="00743CCF" w:rsidRDefault="00CF1EEC" w:rsidP="00743CCF">
      <w:pPr>
        <w:pStyle w:val="Heading3"/>
      </w:pPr>
      <w:bookmarkStart w:id="12" w:name="_Toc507496874"/>
      <w:r w:rsidRPr="00743CCF">
        <w:t xml:space="preserve">Human Resources for South Africa’s </w:t>
      </w:r>
      <w:r w:rsidR="00D32C3C">
        <w:t>Healthcare</w:t>
      </w:r>
      <w:r w:rsidRPr="00743CCF">
        <w:t xml:space="preserve"> Requirements</w:t>
      </w:r>
      <w:bookmarkEnd w:id="12"/>
    </w:p>
    <w:p w14:paraId="685D5D64" w14:textId="61387003" w:rsidR="00CF1EEC" w:rsidRDefault="00CF1EEC" w:rsidP="0009263F">
      <w:r>
        <w:t xml:space="preserve">Weak </w:t>
      </w:r>
      <w:r w:rsidRPr="00F43FA3">
        <w:rPr>
          <w:noProof/>
        </w:rPr>
        <w:t>district</w:t>
      </w:r>
      <w:r>
        <w:t xml:space="preserve"> health systems and a severe lack of </w:t>
      </w:r>
      <w:r>
        <w:rPr>
          <w:noProof/>
        </w:rPr>
        <w:t>qualifi</w:t>
      </w:r>
      <w:r w:rsidRPr="00F43FA3">
        <w:rPr>
          <w:noProof/>
        </w:rPr>
        <w:t xml:space="preserve">ed healthcare workers </w:t>
      </w:r>
      <w:r w:rsidRPr="00564ADC">
        <w:rPr>
          <w:noProof/>
        </w:rPr>
        <w:t>mean</w:t>
      </w:r>
      <w:r>
        <w:t xml:space="preserve"> citizens in many parts of South Africa have </w:t>
      </w:r>
      <w:r>
        <w:rPr>
          <w:noProof/>
        </w:rPr>
        <w:t>insufficient</w:t>
      </w:r>
      <w:r>
        <w:t xml:space="preserve"> </w:t>
      </w:r>
      <w:r w:rsidRPr="00EE40F6">
        <w:rPr>
          <w:noProof/>
        </w:rPr>
        <w:t xml:space="preserve">access to quality </w:t>
      </w:r>
      <w:r w:rsidR="00D32C3C">
        <w:rPr>
          <w:noProof/>
        </w:rPr>
        <w:t>healthcare</w:t>
      </w:r>
      <w:r w:rsidRPr="00EE40F6">
        <w:rPr>
          <w:noProof/>
        </w:rPr>
        <w:t xml:space="preserve"> services</w:t>
      </w:r>
      <w:r>
        <w:rPr>
          <w:noProof/>
        </w:rPr>
        <w:t xml:space="preserve">.  </w:t>
      </w:r>
      <w:r>
        <w:t>In 2016 there were 43 277 medical practitioners registered with the HPCSA. For the country as a whole, this gives a doctor-to-population ratio of 0.77 per 1</w:t>
      </w:r>
      <w:r w:rsidR="00791115">
        <w:t xml:space="preserve"> </w:t>
      </w:r>
      <w:r>
        <w:t xml:space="preserve">000. To reach the global average of 1.5 medical practitioners per 1 000 population, South Africa will need 40 807 </w:t>
      </w:r>
      <w:r>
        <w:rPr>
          <w:noProof/>
        </w:rPr>
        <w:t>new</w:t>
      </w:r>
      <w:r>
        <w:t xml:space="preserve"> medical practitioners. </w:t>
      </w:r>
      <w:r w:rsidRPr="00F43FA3">
        <w:rPr>
          <w:noProof/>
        </w:rPr>
        <w:t>Adding 12 857 will make this ratio one medical practitioner to 1</w:t>
      </w:r>
      <w:r w:rsidR="00791115">
        <w:rPr>
          <w:noProof/>
        </w:rPr>
        <w:t xml:space="preserve"> </w:t>
      </w:r>
      <w:r w:rsidRPr="00F43FA3">
        <w:rPr>
          <w:noProof/>
        </w:rPr>
        <w:t>000 people.</w:t>
      </w:r>
      <w:r>
        <w:t xml:space="preserve"> South African medical schools are unlikely to produce sufficient graduates to meet this </w:t>
      </w:r>
      <w:r w:rsidRPr="00F43FA3">
        <w:rPr>
          <w:noProof/>
        </w:rPr>
        <w:t xml:space="preserve">need </w:t>
      </w:r>
      <w:r>
        <w:rPr>
          <w:noProof/>
        </w:rPr>
        <w:t>in the foreseeable future</w:t>
      </w:r>
      <w:r w:rsidRPr="00F43FA3">
        <w:rPr>
          <w:noProof/>
        </w:rPr>
        <w:t>.</w:t>
      </w:r>
      <w:r>
        <w:t xml:space="preserve"> During the five years from 2011 to 2016, the number of medical practitioners registered with the HPCSA increased by an average of 3% per year, while the South African population grew by approximately 1.6% per year. Therefore, the growth, in real terms, has been 1.4%.  Considering the slow rate of increase in the production of doctors, it may take 20 to 30 years to reach a 30% increase in the doctor-to-population ratio.</w:t>
      </w:r>
    </w:p>
    <w:p w14:paraId="60D4BA70" w14:textId="77777777" w:rsidR="00CF1EEC" w:rsidRDefault="00CF1EEC" w:rsidP="00CF1EEC"/>
    <w:p w14:paraId="5C015738" w14:textId="02D8CA1B" w:rsidR="00CF1EEC" w:rsidRDefault="00CF1EEC" w:rsidP="00CF1EEC">
      <w:r>
        <w:t xml:space="preserve">South Africa </w:t>
      </w:r>
      <w:r>
        <w:rPr>
          <w:noProof/>
        </w:rPr>
        <w:t>has not only</w:t>
      </w:r>
      <w:r w:rsidRPr="00D20F84">
        <w:rPr>
          <w:noProof/>
        </w:rPr>
        <w:t xml:space="preserve"> a shortage of healthcare workers</w:t>
      </w:r>
      <w:r w:rsidR="002208B6">
        <w:rPr>
          <w:noProof/>
        </w:rPr>
        <w:t>,</w:t>
      </w:r>
      <w:r>
        <w:t xml:space="preserve"> but also a skewed distribution of healthcare workers between the public and private health sectors and between urban and rural areas. The worst </w:t>
      </w:r>
      <w:r>
        <w:rPr>
          <w:noProof/>
        </w:rPr>
        <w:t>shortfall</w:t>
      </w:r>
      <w:r>
        <w:t xml:space="preserve"> is in rural areas in the public sector. Given that 73% of all general practitioners work in the private sector, there is an average of just one practising doctor for every 4 219 people, </w:t>
      </w:r>
      <w:r w:rsidRPr="00F80F6D">
        <w:rPr>
          <w:noProof/>
        </w:rPr>
        <w:t>for</w:t>
      </w:r>
      <w:r>
        <w:t xml:space="preserve"> the vast majority of the population. The few medical practitioners working in rural and underserved areas </w:t>
      </w:r>
      <w:r>
        <w:rPr>
          <w:noProof/>
        </w:rPr>
        <w:t>face</w:t>
      </w:r>
      <w:r>
        <w:t xml:space="preserve"> an overwhelming workload. To illustrate: 43.6% of the population in South Africa lives in rural areas, but only 12% of the medical practitioners and 19% of the nurses work there.</w:t>
      </w:r>
      <w:r>
        <w:rPr>
          <w:vertAlign w:val="superscript"/>
        </w:rPr>
        <w:footnoteReference w:id="2"/>
      </w:r>
      <w:r>
        <w:t xml:space="preserve"> Therefore, adding clinical associates to an overburdened clinical team will significantly increase </w:t>
      </w:r>
      <w:r w:rsidR="00743CCF">
        <w:t xml:space="preserve">both quantity and quality </w:t>
      </w:r>
      <w:r>
        <w:t xml:space="preserve">of </w:t>
      </w:r>
      <w:r w:rsidR="00D32C3C">
        <w:rPr>
          <w:noProof/>
        </w:rPr>
        <w:t>health care</w:t>
      </w:r>
      <w:r>
        <w:t>.</w:t>
      </w:r>
    </w:p>
    <w:p w14:paraId="3A7BD4D6" w14:textId="77777777" w:rsidR="00CF1EEC" w:rsidRDefault="00CF1EEC" w:rsidP="00743CCF">
      <w:pPr>
        <w:pStyle w:val="Heading3"/>
      </w:pPr>
      <w:bookmarkStart w:id="13" w:name="_Toc507496875"/>
      <w:r>
        <w:t>Health financing constraints</w:t>
      </w:r>
      <w:bookmarkEnd w:id="13"/>
    </w:p>
    <w:p w14:paraId="3BA0F93F" w14:textId="4601514B" w:rsidR="00CF1EEC" w:rsidRDefault="00CF1EEC" w:rsidP="00CF1EEC">
      <w:r>
        <w:t xml:space="preserve">Annual health spending per capita in South Africa is US$748, which is well above the WHO standard of $45. The percentage of government spending on health as a proportion of total government expenditure is 10.8%, which does not meet the target of 15% set by the African Union in the Abuja Declaration. Out-of-pocket </w:t>
      </w:r>
      <w:r>
        <w:rPr>
          <w:noProof/>
        </w:rPr>
        <w:t>spending</w:t>
      </w:r>
      <w:r>
        <w:t xml:space="preserve"> as a percentage of total health expenditure is 10.3%. While accounting for 60% of the country’s </w:t>
      </w:r>
      <w:r w:rsidR="00D32C3C">
        <w:rPr>
          <w:noProof/>
        </w:rPr>
        <w:t>healthcare</w:t>
      </w:r>
      <w:r>
        <w:t xml:space="preserve"> expenditure, the private sector only covers 14% of the population. Medical schemes </w:t>
      </w:r>
      <w:r w:rsidRPr="003E5E7A">
        <w:rPr>
          <w:noProof/>
        </w:rPr>
        <w:t>cover</w:t>
      </w:r>
      <w:r>
        <w:t xml:space="preserve"> between 9-28% of the population, depending on the province.</w:t>
      </w:r>
      <w:r>
        <w:rPr>
          <w:vertAlign w:val="superscript"/>
        </w:rPr>
        <w:footnoteReference w:id="3"/>
      </w:r>
      <w:r>
        <w:t xml:space="preserve"> </w:t>
      </w:r>
    </w:p>
    <w:p w14:paraId="2986C81F" w14:textId="77777777" w:rsidR="00CF1EEC" w:rsidRDefault="00CF1EEC" w:rsidP="00CF1EEC"/>
    <w:p w14:paraId="4E656F18" w14:textId="39035C9C" w:rsidR="002208B6" w:rsidRDefault="00CF1EEC" w:rsidP="00DB061F">
      <w:r>
        <w:t xml:space="preserve">Government health expenditure as a percentage of total health expenditure </w:t>
      </w:r>
      <w:r w:rsidRPr="00EE40F6">
        <w:rPr>
          <w:noProof/>
        </w:rPr>
        <w:t>increased from 39.9% in 2006 to 48.4% in 2013. External resources decreased from 2.3% to 1.8</w:t>
      </w:r>
      <w:r>
        <w:t xml:space="preserve">% over the same period. South Africa has instituted a strategic program to achieve universal health coverage by </w:t>
      </w:r>
      <w:r w:rsidRPr="00EE40F6">
        <w:rPr>
          <w:noProof/>
        </w:rPr>
        <w:t>improving infrastructure, human resources for health and procure</w:t>
      </w:r>
      <w:r>
        <w:rPr>
          <w:noProof/>
        </w:rPr>
        <w:t>ment. Compared to the average</w:t>
      </w:r>
      <w:r w:rsidRPr="00EE40F6">
        <w:rPr>
          <w:noProof/>
        </w:rPr>
        <w:t xml:space="preserve"> upper-middle-income countries, </w:t>
      </w:r>
      <w:r w:rsidRPr="00F80F6D">
        <w:rPr>
          <w:noProof/>
        </w:rPr>
        <w:t>South</w:t>
      </w:r>
      <w:r>
        <w:rPr>
          <w:noProof/>
        </w:rPr>
        <w:t xml:space="preserve"> Africa’s </w:t>
      </w:r>
      <w:r w:rsidRPr="00EE40F6">
        <w:rPr>
          <w:noProof/>
        </w:rPr>
        <w:t>government allocates more resources to health as a share of total government expenditures (14%</w:t>
      </w:r>
      <w:r>
        <w:rPr>
          <w:noProof/>
        </w:rPr>
        <w:t xml:space="preserve"> versus 11%). Implementation of </w:t>
      </w:r>
      <w:r w:rsidRPr="00EE40F6">
        <w:rPr>
          <w:noProof/>
        </w:rPr>
        <w:t>National Health Insurance (NHI) will be challenging due to the high cost, estimated at a total of US$16.5 billion per year by 2025.</w:t>
      </w:r>
      <w:r>
        <w:rPr>
          <w:vertAlign w:val="superscript"/>
        </w:rPr>
        <w:footnoteReference w:id="4"/>
      </w:r>
      <w:r>
        <w:t xml:space="preserve"> Clinical associates can be a cost-effective </w:t>
      </w:r>
      <w:r w:rsidRPr="00EE40F6">
        <w:rPr>
          <w:noProof/>
        </w:rPr>
        <w:t>healthcare</w:t>
      </w:r>
      <w:r>
        <w:t xml:space="preserve"> provider in this new system.</w:t>
      </w:r>
    </w:p>
    <w:p w14:paraId="58C1BBAA" w14:textId="6B950172" w:rsidR="00CF1EEC" w:rsidRDefault="00CF1EEC" w:rsidP="00743CCF">
      <w:pPr>
        <w:pStyle w:val="Heading3"/>
      </w:pPr>
      <w:bookmarkStart w:id="14" w:name="_Toc507496876"/>
      <w:r>
        <w:t>Clinical associates are part of the solution</w:t>
      </w:r>
      <w:bookmarkEnd w:id="14"/>
      <w:r>
        <w:t xml:space="preserve"> </w:t>
      </w:r>
    </w:p>
    <w:p w14:paraId="1B4960F2" w14:textId="15DC9B69" w:rsidR="00CF1EEC" w:rsidRPr="00F43FA3" w:rsidRDefault="00CF1EEC" w:rsidP="00CF1EEC">
      <w:pPr>
        <w:rPr>
          <w:noProof/>
        </w:rPr>
      </w:pPr>
      <w:r>
        <w:t>The disease burden in South Africa is well documented with multipl</w:t>
      </w:r>
      <w:r w:rsidR="00A95C75">
        <w:t xml:space="preserve">e </w:t>
      </w:r>
      <w:r w:rsidRPr="00EE40F6">
        <w:rPr>
          <w:noProof/>
        </w:rPr>
        <w:t>eff</w:t>
      </w:r>
      <w:r>
        <w:rPr>
          <w:noProof/>
        </w:rPr>
        <w:t>icient</w:t>
      </w:r>
      <w:r>
        <w:t xml:space="preserve"> </w:t>
      </w:r>
      <w:r w:rsidR="00D32C3C">
        <w:rPr>
          <w:noProof/>
        </w:rPr>
        <w:t>healthcare</w:t>
      </w:r>
      <w:r>
        <w:t xml:space="preserve"> strategies in place </w:t>
      </w:r>
      <w:r>
        <w:lastRenderedPageBreak/>
        <w:t xml:space="preserve">by the government and private sector to address the issues. The development, training and </w:t>
      </w:r>
      <w:r w:rsidR="00A56C23">
        <w:t>appointment</w:t>
      </w:r>
      <w:r>
        <w:t xml:space="preserve"> of clinical associates </w:t>
      </w:r>
      <w:r w:rsidR="00743CCF" w:rsidRPr="003B7075">
        <w:rPr>
          <w:noProof/>
        </w:rPr>
        <w:t>is</w:t>
      </w:r>
      <w:r>
        <w:t xml:space="preserve"> one of the major initiatives, started in 2008 at Walter Sisulu University and 2009 at the University of Pretoria and University of the Witwatersrand, which has already brought solutions to the </w:t>
      </w:r>
      <w:r w:rsidR="00D32C3C">
        <w:rPr>
          <w:noProof/>
        </w:rPr>
        <w:t>healthcare</w:t>
      </w:r>
      <w:r>
        <w:t xml:space="preserve"> situation. The Professional Association for Clinical Associates in South Africa (PACASA) has advocated for clinical associate professional recognition and recruitment.  </w:t>
      </w:r>
    </w:p>
    <w:p w14:paraId="6918E4E0" w14:textId="77777777" w:rsidR="00CF1EEC" w:rsidRDefault="00CF1EEC" w:rsidP="00CF1EEC">
      <w:pPr>
        <w:rPr>
          <w:noProof/>
        </w:rPr>
      </w:pPr>
    </w:p>
    <w:p w14:paraId="7B1151B8" w14:textId="4BA63BFC" w:rsidR="00CF1EEC" w:rsidRPr="00F43FA3" w:rsidRDefault="00CF1EEC" w:rsidP="00CF1EEC">
      <w:pPr>
        <w:rPr>
          <w:noProof/>
        </w:rPr>
      </w:pPr>
      <w:r w:rsidRPr="00F43FA3">
        <w:rPr>
          <w:noProof/>
        </w:rPr>
        <w:t xml:space="preserve">This report by </w:t>
      </w:r>
      <w:r w:rsidR="00A56C23">
        <w:rPr>
          <w:noProof/>
        </w:rPr>
        <w:t>t</w:t>
      </w:r>
      <w:r w:rsidRPr="00F43FA3">
        <w:rPr>
          <w:noProof/>
        </w:rPr>
        <w:t>he Clinical Associate National Task Team highlight</w:t>
      </w:r>
      <w:r w:rsidR="00A56C23">
        <w:rPr>
          <w:noProof/>
        </w:rPr>
        <w:t>s</w:t>
      </w:r>
      <w:r w:rsidRPr="00F43FA3">
        <w:rPr>
          <w:noProof/>
        </w:rPr>
        <w:t xml:space="preserve"> the successes, challenges and recommendations for the way forward</w:t>
      </w:r>
      <w:r>
        <w:rPr>
          <w:noProof/>
        </w:rPr>
        <w:t>.  This</w:t>
      </w:r>
      <w:r w:rsidRPr="00F43FA3">
        <w:rPr>
          <w:noProof/>
        </w:rPr>
        <w:t xml:space="preserve"> young energetic healthcare cadre </w:t>
      </w:r>
      <w:r>
        <w:rPr>
          <w:noProof/>
        </w:rPr>
        <w:t>is</w:t>
      </w:r>
      <w:r w:rsidRPr="00F43FA3">
        <w:rPr>
          <w:noProof/>
        </w:rPr>
        <w:t xml:space="preserve"> making an impact on healthcare delivery in South Africa. During their investigation, </w:t>
      </w:r>
      <w:r w:rsidR="00A56C23">
        <w:rPr>
          <w:noProof/>
        </w:rPr>
        <w:t>t</w:t>
      </w:r>
      <w:r w:rsidRPr="00F43FA3">
        <w:rPr>
          <w:noProof/>
        </w:rPr>
        <w:t>he Task Team has recognised the achievement of the clinical associate initiative</w:t>
      </w:r>
      <w:r>
        <w:rPr>
          <w:noProof/>
        </w:rPr>
        <w:t xml:space="preserve"> and </w:t>
      </w:r>
      <w:r w:rsidRPr="00F07349">
        <w:rPr>
          <w:noProof/>
        </w:rPr>
        <w:t>its</w:t>
      </w:r>
      <w:r>
        <w:rPr>
          <w:noProof/>
        </w:rPr>
        <w:t xml:space="preserve"> enormous potential</w:t>
      </w:r>
      <w:r w:rsidRPr="00F43FA3">
        <w:rPr>
          <w:noProof/>
        </w:rPr>
        <w:t xml:space="preserve"> </w:t>
      </w:r>
      <w:r>
        <w:rPr>
          <w:noProof/>
        </w:rPr>
        <w:t xml:space="preserve">for </w:t>
      </w:r>
      <w:r w:rsidRPr="00F43FA3">
        <w:rPr>
          <w:noProof/>
        </w:rPr>
        <w:t>alleviat</w:t>
      </w:r>
      <w:r>
        <w:rPr>
          <w:noProof/>
        </w:rPr>
        <w:t xml:space="preserve">ing the medical practitioner personnel shortage and reducing the pressure on the financing budget. </w:t>
      </w:r>
    </w:p>
    <w:p w14:paraId="6278F2B5" w14:textId="77777777" w:rsidR="00CF1EEC" w:rsidRDefault="00CF1EEC" w:rsidP="00CF1EEC">
      <w:pPr>
        <w:pStyle w:val="Heading2"/>
      </w:pPr>
      <w:bookmarkStart w:id="15" w:name="_Hlk498418051"/>
      <w:bookmarkStart w:id="16" w:name="_Toc507496877"/>
      <w:r>
        <w:t>1B. Background &amp; Achievements of Mid-Level Health Workers</w:t>
      </w:r>
      <w:bookmarkEnd w:id="16"/>
    </w:p>
    <w:p w14:paraId="5503F520" w14:textId="77777777" w:rsidR="00CF1EEC" w:rsidRDefault="00CF1EEC" w:rsidP="00743CCF">
      <w:pPr>
        <w:pStyle w:val="Heading3"/>
      </w:pPr>
      <w:bookmarkStart w:id="17" w:name="_Toc507496878"/>
      <w:bookmarkEnd w:id="15"/>
      <w:r>
        <w:t>Success of mid-level medical workers internationally</w:t>
      </w:r>
      <w:bookmarkEnd w:id="17"/>
    </w:p>
    <w:p w14:paraId="13DFB1A2" w14:textId="489693BF" w:rsidR="00CF1EEC" w:rsidRDefault="00CF1EEC" w:rsidP="00CF1EEC">
      <w:r>
        <w:t>The term mid-level health worker, as defined by the Global Health Workforce Alliance, is “a group of cadres who are trained for 2-5 years to acquire basic skills in diagnosing, managing common conditions and preventing disease”.</w:t>
      </w:r>
      <w:r>
        <w:rPr>
          <w:vertAlign w:val="superscript"/>
        </w:rPr>
        <w:footnoteReference w:id="5"/>
      </w:r>
      <w:r>
        <w:t xml:space="preserve"> This health professional has existed globally for more than 100 years in many countries, providing essential medical care, particularly in rural and underserved regions.</w:t>
      </w:r>
      <w:r>
        <w:rPr>
          <w:vertAlign w:val="superscript"/>
        </w:rPr>
        <w:footnoteReference w:id="6"/>
      </w:r>
      <w:r>
        <w:t xml:space="preserve"> </w:t>
      </w:r>
    </w:p>
    <w:p w14:paraId="07AE41A3" w14:textId="77777777" w:rsidR="00CF1EEC" w:rsidRDefault="00CF1EEC" w:rsidP="00CF1EEC"/>
    <w:p w14:paraId="4318BD04" w14:textId="77777777" w:rsidR="00CF1EEC" w:rsidRDefault="00CF1EEC" w:rsidP="00CF1EEC">
      <w:r>
        <w:t>A review by the World Health Organisation concluded: “Overall, however, the existing evidence suggests that where mid-level cadres received appropriate support and adequate training, their performance is close to or even better than that of their professional counterparts.”</w:t>
      </w:r>
      <w:r>
        <w:rPr>
          <w:vertAlign w:val="superscript"/>
        </w:rPr>
        <w:footnoteReference w:id="7"/>
      </w:r>
      <w:r>
        <w:t xml:space="preserve"> </w:t>
      </w:r>
    </w:p>
    <w:p w14:paraId="27182223" w14:textId="77777777" w:rsidR="00CF1EEC" w:rsidRDefault="00CF1EEC" w:rsidP="00CF1EEC"/>
    <w:p w14:paraId="63E270D4" w14:textId="77777777" w:rsidR="00CF1EEC" w:rsidRDefault="00CF1EEC" w:rsidP="00CF1EEC">
      <w:r>
        <w:t xml:space="preserve">Another review of mid-level workers (MLW’s) also concluded: “While more evidence is desirable, there seems to be no reason to discard the idea that, for </w:t>
      </w:r>
      <w:r w:rsidRPr="003B7075">
        <w:rPr>
          <w:noProof/>
        </w:rPr>
        <w:t>a number of</w:t>
      </w:r>
      <w:r>
        <w:t xml:space="preserve"> health conditions, MLW’s can provide equivalent quality care to medical practitioners. MLW’s, with appropriate and adequate training </w:t>
      </w:r>
      <w:r w:rsidRPr="003B7075">
        <w:rPr>
          <w:noProof/>
        </w:rPr>
        <w:t>who</w:t>
      </w:r>
      <w:r>
        <w:t xml:space="preserve"> </w:t>
      </w:r>
      <w:r w:rsidRPr="003B7075">
        <w:rPr>
          <w:noProof/>
        </w:rPr>
        <w:t>are provided</w:t>
      </w:r>
      <w:r>
        <w:t xml:space="preserve"> with continued support and supervision, can indeed provide care comparable to medical professionals. Such training and support, however, is not guaranteed in low-resource settings.”</w:t>
      </w:r>
      <w:r>
        <w:rPr>
          <w:vertAlign w:val="superscript"/>
        </w:rPr>
        <w:footnoteReference w:id="8"/>
      </w:r>
    </w:p>
    <w:p w14:paraId="010F663D" w14:textId="77777777" w:rsidR="00CF1EEC" w:rsidRDefault="00CF1EEC" w:rsidP="00CF1EEC"/>
    <w:p w14:paraId="46D1D0E1" w14:textId="77777777" w:rsidR="00CF1EEC" w:rsidRDefault="00CF1EEC" w:rsidP="00CF1EEC">
      <w:r>
        <w:t xml:space="preserve">The WHO guideline on task shifting also states that non-physician clinicians can perform the majority of clinical tasks safely and </w:t>
      </w:r>
      <w:r w:rsidRPr="00EE40F6">
        <w:rPr>
          <w:noProof/>
        </w:rPr>
        <w:t>eff</w:t>
      </w:r>
      <w:r>
        <w:rPr>
          <w:noProof/>
        </w:rPr>
        <w:t>icient</w:t>
      </w:r>
      <w:r w:rsidRPr="00EE40F6">
        <w:rPr>
          <w:noProof/>
        </w:rPr>
        <w:t>ly</w:t>
      </w:r>
      <w:r>
        <w:t>. They do need a good referral system and easy access to medical practitioners/clinicians with expertise for high levels of performance.</w:t>
      </w:r>
      <w:r>
        <w:rPr>
          <w:vertAlign w:val="superscript"/>
        </w:rPr>
        <w:footnoteReference w:id="9"/>
      </w:r>
    </w:p>
    <w:p w14:paraId="7A4733B5" w14:textId="77777777" w:rsidR="00CF1EEC" w:rsidRDefault="00CF1EEC" w:rsidP="00CF1EEC"/>
    <w:p w14:paraId="1897A89B" w14:textId="4E9FA362" w:rsidR="00CF1EEC" w:rsidRDefault="00CF1EEC" w:rsidP="00CF1EEC">
      <w:r>
        <w:t xml:space="preserve">The </w:t>
      </w:r>
      <w:r w:rsidRPr="00EE40F6">
        <w:rPr>
          <w:noProof/>
        </w:rPr>
        <w:t>consensus</w:t>
      </w:r>
      <w:r>
        <w:t xml:space="preserve"> </w:t>
      </w:r>
      <w:r w:rsidR="00A41255">
        <w:t>is</w:t>
      </w:r>
      <w:r>
        <w:t xml:space="preserve"> </w:t>
      </w:r>
      <w:r w:rsidRPr="00EE40F6">
        <w:rPr>
          <w:noProof/>
        </w:rPr>
        <w:t xml:space="preserve">that although more evidence </w:t>
      </w:r>
      <w:r w:rsidRPr="003B7075">
        <w:rPr>
          <w:noProof/>
        </w:rPr>
        <w:t>is needed</w:t>
      </w:r>
      <w:r w:rsidRPr="00EE40F6">
        <w:rPr>
          <w:noProof/>
        </w:rPr>
        <w:t xml:space="preserve"> in African countries, mid-level workers can provide the same quality of care as higher level workers provided that they receive adequate training, </w:t>
      </w:r>
      <w:r>
        <w:rPr>
          <w:noProof/>
        </w:rPr>
        <w:lastRenderedPageBreak/>
        <w:t xml:space="preserve">support and supervision. </w:t>
      </w:r>
      <w:r w:rsidRPr="00564ADC">
        <w:rPr>
          <w:noProof/>
        </w:rPr>
        <w:t>Failing</w:t>
      </w:r>
      <w:r>
        <w:rPr>
          <w:noProof/>
        </w:rPr>
        <w:t xml:space="preserve"> which </w:t>
      </w:r>
      <w:r w:rsidRPr="00EE40F6">
        <w:rPr>
          <w:noProof/>
        </w:rPr>
        <w:t>the quality of care can be</w:t>
      </w:r>
      <w:r>
        <w:t xml:space="preserve"> sub-optimal.</w:t>
      </w:r>
      <w:r>
        <w:rPr>
          <w:vertAlign w:val="superscript"/>
        </w:rPr>
        <w:footnoteReference w:id="10"/>
      </w:r>
      <w:r>
        <w:rPr>
          <w:vertAlign w:val="superscript"/>
        </w:rPr>
        <w:t xml:space="preserve">  </w:t>
      </w:r>
      <w:r>
        <w:t>Task sharing is a critical strategy to extend the workforce with the aim of ensuring adequate access to health services.  With this in mind, there is extensive evidence locally, regionally as well as internationally, that mid-level medical practitioner</w:t>
      </w:r>
      <w:r w:rsidR="00A41255">
        <w:t>s</w:t>
      </w:r>
      <w:r>
        <w:t>, such as the clinical associate, make significant contributions to extending the capacity of the health team to offer access to quality health services.</w:t>
      </w:r>
    </w:p>
    <w:p w14:paraId="0D2C13E9" w14:textId="77777777" w:rsidR="00CF1EEC" w:rsidRDefault="00CF1EEC" w:rsidP="00743CCF">
      <w:pPr>
        <w:pStyle w:val="Heading3"/>
      </w:pPr>
      <w:bookmarkStart w:id="18" w:name="_Toc507496879"/>
      <w:r>
        <w:t>Success of clinical associates as mid-level medical workers in South Africa</w:t>
      </w:r>
      <w:bookmarkEnd w:id="18"/>
    </w:p>
    <w:p w14:paraId="6F047DB3" w14:textId="3C04587C" w:rsidR="00CF1EEC" w:rsidRDefault="00CF1EEC" w:rsidP="00CF1EEC">
      <w:r>
        <w:t xml:space="preserve">The decision to start training mid-level workers in South Africa </w:t>
      </w:r>
      <w:r w:rsidR="00B816B4" w:rsidRPr="00483997">
        <w:rPr>
          <w:noProof/>
        </w:rPr>
        <w:t>is based</w:t>
      </w:r>
      <w:r>
        <w:t xml:space="preserve"> on a recommendation in the Pick Report for </w:t>
      </w:r>
      <w:r w:rsidRPr="00EE40F6">
        <w:rPr>
          <w:noProof/>
        </w:rPr>
        <w:t>h</w:t>
      </w:r>
      <w:r>
        <w:rPr>
          <w:noProof/>
        </w:rPr>
        <w:t>uman health</w:t>
      </w:r>
      <w:r>
        <w:t xml:space="preserve"> resources in 2001. The report advised the creation of a “multi-skilled mid-level health worker” as an assistant to the medical practitioner.</w:t>
      </w:r>
      <w:r>
        <w:rPr>
          <w:vertAlign w:val="superscript"/>
        </w:rPr>
        <w:footnoteReference w:id="11"/>
      </w:r>
      <w:r>
        <w:t xml:space="preserve"> The focus of the training for these new clinical associates </w:t>
      </w:r>
      <w:r w:rsidR="00B816B4">
        <w:t>is</w:t>
      </w:r>
      <w:r>
        <w:t xml:space="preserve"> in rural district hospitals, to support and work with medical practitioners in carrying out clinical tasks.</w:t>
      </w:r>
      <w:r>
        <w:rPr>
          <w:vertAlign w:val="superscript"/>
        </w:rPr>
        <w:footnoteReference w:id="12"/>
      </w:r>
      <w:r>
        <w:t xml:space="preserve">  </w:t>
      </w:r>
      <w:r>
        <w:rPr>
          <w:noProof/>
        </w:rPr>
        <w:t>C</w:t>
      </w:r>
      <w:r w:rsidRPr="00F80F6D">
        <w:rPr>
          <w:noProof/>
        </w:rPr>
        <w:t>linical</w:t>
      </w:r>
      <w:r>
        <w:t xml:space="preserve"> associates are required to work under the supervision of a medical practitioner. The intention is that they perform many of the less complicated routine tasks that usually consume much of the medical practitioner’s time, allowing medical practitioners to focus on tasks that are more complex.</w:t>
      </w:r>
      <w:r>
        <w:rPr>
          <w:vertAlign w:val="superscript"/>
        </w:rPr>
        <w:footnoteReference w:id="13"/>
      </w:r>
      <w:r>
        <w:t xml:space="preserve"> </w:t>
      </w:r>
      <w:r>
        <w:rPr>
          <w:vertAlign w:val="superscript"/>
        </w:rPr>
        <w:footnoteReference w:id="14"/>
      </w:r>
      <w:r>
        <w:t xml:space="preserve"> These routine tasks include patient consultations, counselling, skilled clinical procedures and surgical assistance.</w:t>
      </w:r>
      <w:r>
        <w:rPr>
          <w:vertAlign w:val="superscript"/>
        </w:rPr>
        <w:footnoteReference w:id="15"/>
      </w:r>
      <w:r>
        <w:t xml:space="preserve"> Some of these tasks are also performed by nursing staff</w:t>
      </w:r>
      <w:r w:rsidR="00FE3A07">
        <w:t>,</w:t>
      </w:r>
      <w:r>
        <w:t xml:space="preserve"> although they are out of their scope of practice and put extra pressure on nursing staff.</w:t>
      </w:r>
      <w:r w:rsidR="00791115">
        <w:rPr>
          <w:rStyle w:val="FootnoteReference"/>
        </w:rPr>
        <w:footnoteReference w:id="16"/>
      </w:r>
      <w:r>
        <w:t xml:space="preserve">  Doherty concludes that “</w:t>
      </w:r>
      <w:r w:rsidR="00B816B4" w:rsidRPr="00B816B4">
        <w:t xml:space="preserve">clinical associates are not intended to replace doctors or nurses – they are intended to work with them, sharing some of their </w:t>
      </w:r>
      <w:r w:rsidR="00B816B4" w:rsidRPr="00483997">
        <w:rPr>
          <w:noProof/>
        </w:rPr>
        <w:t>workload</w:t>
      </w:r>
      <w:r w:rsidR="00B816B4" w:rsidRPr="00B816B4">
        <w:t>, freeing them to concentrate on the tasks for which they are uniquely qualified</w:t>
      </w:r>
      <w:r>
        <w:t>.”</w:t>
      </w:r>
      <w:r w:rsidRPr="00B816B4">
        <w:rPr>
          <w:vertAlign w:val="superscript"/>
        </w:rPr>
        <w:footnoteReference w:id="17"/>
      </w:r>
    </w:p>
    <w:p w14:paraId="1A5734BD" w14:textId="77777777" w:rsidR="00CF1EEC" w:rsidRDefault="00CF1EEC" w:rsidP="00CF1EEC"/>
    <w:p w14:paraId="1E8F021E" w14:textId="22EFE0F7" w:rsidR="00CF1EEC" w:rsidRDefault="00CF1EEC" w:rsidP="00CF1EEC">
      <w:pPr>
        <w:rPr>
          <w:vertAlign w:val="superscript"/>
        </w:rPr>
      </w:pPr>
      <w:r>
        <w:t xml:space="preserve">Clinical associates have been providing medical care in South Africa since </w:t>
      </w:r>
      <w:r w:rsidRPr="00F80F6D">
        <w:rPr>
          <w:noProof/>
        </w:rPr>
        <w:t>2011</w:t>
      </w:r>
      <w:r w:rsidR="00FE3A07">
        <w:rPr>
          <w:noProof/>
        </w:rPr>
        <w:t>,</w:t>
      </w:r>
      <w:r>
        <w:t xml:space="preserve"> when the first cohort of 23 registered clinical </w:t>
      </w:r>
      <w:r w:rsidRPr="00F80F6D">
        <w:rPr>
          <w:noProof/>
        </w:rPr>
        <w:t>associates</w:t>
      </w:r>
      <w:r>
        <w:t xml:space="preserve"> graduated from Walter Sisulu University. In 2012, 105 clinical associates joined their pioneering colleagues, with the University of Pretoria and the University of</w:t>
      </w:r>
      <w:r w:rsidR="004E3E62">
        <w:t xml:space="preserve"> the</w:t>
      </w:r>
      <w:r>
        <w:t xml:space="preserve"> Witwatersrand producing 80 and 25 graduates respectively. Each year, about 140 - 170 clinical associates </w:t>
      </w:r>
      <w:r>
        <w:rPr>
          <w:noProof/>
        </w:rPr>
        <w:t>graduate from</w:t>
      </w:r>
      <w:r>
        <w:t xml:space="preserve"> the three universities which are </w:t>
      </w:r>
      <w:r w:rsidRPr="00EE40F6">
        <w:rPr>
          <w:noProof/>
        </w:rPr>
        <w:t xml:space="preserve">registered with the </w:t>
      </w:r>
      <w:r w:rsidR="00FE3A07">
        <w:rPr>
          <w:noProof/>
        </w:rPr>
        <w:t>HPCSA</w:t>
      </w:r>
      <w:r>
        <w:rPr>
          <w:noProof/>
        </w:rPr>
        <w:t>,</w:t>
      </w:r>
      <w:r>
        <w:t xml:space="preserve"> to practice medical care under the supervision of medical practitioners. </w:t>
      </w:r>
      <w:r w:rsidR="00B722D8">
        <w:t>As of December 2017</w:t>
      </w:r>
      <w:r>
        <w:t xml:space="preserve">, there are </w:t>
      </w:r>
      <w:r w:rsidR="00B722D8">
        <w:t>990</w:t>
      </w:r>
      <w:r>
        <w:t xml:space="preserve"> graduates</w:t>
      </w:r>
      <w:r w:rsidR="000B5A11">
        <w:t>; of the 780 graduates from 2008-2016,</w:t>
      </w:r>
      <w:r>
        <w:t xml:space="preserve"> approximately 698 clinical associates </w:t>
      </w:r>
      <w:r w:rsidR="000B5A11">
        <w:t xml:space="preserve">are </w:t>
      </w:r>
      <w:r>
        <w:t>working in all nine provinces of South Africa. The Health Professions Act was amended in 2007 to provide for the registration of a qualified clinical associate “to practice the profession under supervised practice</w:t>
      </w:r>
      <w:r w:rsidR="00FE3A07">
        <w:t>.</w:t>
      </w:r>
      <w:r>
        <w:t>”</w:t>
      </w:r>
      <w:r>
        <w:rPr>
          <w:vertAlign w:val="superscript"/>
        </w:rPr>
        <w:footnoteReference w:id="18"/>
      </w:r>
    </w:p>
    <w:p w14:paraId="5DAC5ABD" w14:textId="77777777" w:rsidR="00FE3A07" w:rsidRDefault="00FE3A07" w:rsidP="00CF1EEC"/>
    <w:p w14:paraId="0E07965F" w14:textId="6452F5CB" w:rsidR="00CF1EEC" w:rsidRDefault="00CF1EEC" w:rsidP="00CF1EEC">
      <w:r>
        <w:t xml:space="preserve">Clinical associates provide clinical skills where they matter. The majority of clinical associates work in the public sector at primary care level in </w:t>
      </w:r>
      <w:r w:rsidR="00DD292D">
        <w:t xml:space="preserve">underserved and </w:t>
      </w:r>
      <w:r>
        <w:t xml:space="preserve">rural areas. Considering that 43.6% of the South African population lives in rural </w:t>
      </w:r>
      <w:r w:rsidRPr="00F07349">
        <w:rPr>
          <w:noProof/>
        </w:rPr>
        <w:t>areas,</w:t>
      </w:r>
      <w:r>
        <w:t xml:space="preserve"> but only 12% of medical practitioners and </w:t>
      </w:r>
      <w:r>
        <w:rPr>
          <w:noProof/>
        </w:rPr>
        <w:t>just</w:t>
      </w:r>
      <w:r>
        <w:t xml:space="preserve"> 19% of nurses work </w:t>
      </w:r>
      <w:r>
        <w:lastRenderedPageBreak/>
        <w:t>there</w:t>
      </w:r>
      <w:r>
        <w:rPr>
          <w:vertAlign w:val="superscript"/>
        </w:rPr>
        <w:footnoteReference w:id="19"/>
      </w:r>
      <w:r>
        <w:t xml:space="preserve">, rural </w:t>
      </w:r>
      <w:r>
        <w:rPr>
          <w:noProof/>
        </w:rPr>
        <w:t>region</w:t>
      </w:r>
      <w:r w:rsidRPr="00F80F6D">
        <w:rPr>
          <w:noProof/>
        </w:rPr>
        <w:t>s</w:t>
      </w:r>
      <w:r>
        <w:t xml:space="preserve"> </w:t>
      </w:r>
      <w:r w:rsidRPr="00483997">
        <w:rPr>
          <w:noProof/>
        </w:rPr>
        <w:t>clearly</w:t>
      </w:r>
      <w:r>
        <w:t xml:space="preserve"> have a significantly higher and more urgent need for </w:t>
      </w:r>
      <w:r w:rsidRPr="00F07349">
        <w:rPr>
          <w:noProof/>
        </w:rPr>
        <w:t>healthcare</w:t>
      </w:r>
      <w:r>
        <w:t xml:space="preserve"> providers. Most clinical associate students are recruited from rural areas and have consistently expressed a preference for working in rural areas.</w:t>
      </w:r>
      <w:r>
        <w:rPr>
          <w:vertAlign w:val="superscript"/>
        </w:rPr>
        <w:footnoteReference w:id="20"/>
      </w:r>
      <w:r>
        <w:t xml:space="preserve"> </w:t>
      </w:r>
      <w:r w:rsidRPr="00F07349">
        <w:rPr>
          <w:noProof/>
          <w:sz w:val="20"/>
          <w:szCs w:val="20"/>
        </w:rPr>
        <w:t xml:space="preserve"> </w:t>
      </w:r>
      <w:r w:rsidRPr="00F07349">
        <w:rPr>
          <w:noProof/>
        </w:rPr>
        <w:t>Economically</w:t>
      </w:r>
      <w:r w:rsidRPr="00F07349">
        <w:rPr>
          <w:noProof/>
          <w:sz w:val="20"/>
          <w:szCs w:val="20"/>
        </w:rPr>
        <w:t>, t</w:t>
      </w:r>
      <w:r w:rsidRPr="00F07349">
        <w:rPr>
          <w:noProof/>
        </w:rPr>
        <w:t>his</w:t>
      </w:r>
      <w:r>
        <w:t xml:space="preserve"> makes </w:t>
      </w:r>
      <w:r w:rsidRPr="00F07349">
        <w:rPr>
          <w:noProof/>
        </w:rPr>
        <w:t xml:space="preserve">a </w:t>
      </w:r>
      <w:r>
        <w:rPr>
          <w:noProof/>
        </w:rPr>
        <w:t xml:space="preserve">significant </w:t>
      </w:r>
      <w:r>
        <w:t xml:space="preserve">impact on their families and the </w:t>
      </w:r>
      <w:r w:rsidRPr="00F80F6D">
        <w:rPr>
          <w:noProof/>
        </w:rPr>
        <w:t>lo</w:t>
      </w:r>
      <w:r>
        <w:rPr>
          <w:noProof/>
        </w:rPr>
        <w:t>c</w:t>
      </w:r>
      <w:r w:rsidRPr="00F80F6D">
        <w:rPr>
          <w:noProof/>
        </w:rPr>
        <w:t>al</w:t>
      </w:r>
      <w:r>
        <w:t xml:space="preserve"> communitie</w:t>
      </w:r>
      <w:bookmarkStart w:id="19" w:name="_8ruysxl9azzl" w:colFirst="0" w:colLast="0"/>
      <w:bookmarkEnd w:id="19"/>
      <w:r>
        <w:t>s.</w:t>
      </w:r>
    </w:p>
    <w:p w14:paraId="5420673E" w14:textId="08EDD152" w:rsidR="00CF1EEC" w:rsidRDefault="00CF1EEC" w:rsidP="00743CCF">
      <w:pPr>
        <w:pStyle w:val="Heading3"/>
        <w:rPr>
          <w:vertAlign w:val="superscript"/>
        </w:rPr>
      </w:pPr>
      <w:bookmarkStart w:id="20" w:name="_Toc507496880"/>
      <w:r>
        <w:t>Prioriti</w:t>
      </w:r>
      <w:r w:rsidR="003B7075">
        <w:t>s</w:t>
      </w:r>
      <w:r>
        <w:t>ing clinical associates in human resources for health workforce planning 2013 – 2017</w:t>
      </w:r>
      <w:bookmarkStart w:id="21" w:name="_osl9wspv88oq" w:colFirst="0" w:colLast="0"/>
      <w:bookmarkEnd w:id="20"/>
      <w:bookmarkEnd w:id="21"/>
    </w:p>
    <w:p w14:paraId="7A25A038" w14:textId="7CE87B25" w:rsidR="00CF1EEC" w:rsidRDefault="00CF1EEC" w:rsidP="00CF1EEC">
      <w:pPr>
        <w:rPr>
          <w:vertAlign w:val="superscript"/>
        </w:rPr>
      </w:pPr>
      <w:r w:rsidRPr="0024635C">
        <w:rPr>
          <w:noProof/>
        </w:rPr>
        <w:t xml:space="preserve">The National Department of Health HRH Strategy for the Health Sector 2012/13 - 2016/17 </w:t>
      </w:r>
      <w:r w:rsidR="003B7075" w:rsidRPr="0024635C">
        <w:rPr>
          <w:noProof/>
        </w:rPr>
        <w:t>s</w:t>
      </w:r>
      <w:r w:rsidRPr="0024635C">
        <w:rPr>
          <w:noProof/>
        </w:rPr>
        <w:t>trategic planning document issued in 2011 recommends to “Consolidate the training of clinical associates, ensure formal financing of the programmes, expand production to all faculties of health sciences, ensure they are on Persal, have career pathways, and posts in the public and private sectors.”</w:t>
      </w:r>
      <w:bookmarkStart w:id="22" w:name="_8m6wciu5fnh9" w:colFirst="0" w:colLast="0"/>
      <w:bookmarkEnd w:id="22"/>
    </w:p>
    <w:p w14:paraId="1080775D" w14:textId="77777777" w:rsidR="00CF1EEC" w:rsidRDefault="00CF1EEC" w:rsidP="00CF1EEC">
      <w:pPr>
        <w:rPr>
          <w:vertAlign w:val="superscript"/>
        </w:rPr>
      </w:pPr>
    </w:p>
    <w:p w14:paraId="2B6FD75E" w14:textId="5F511931" w:rsidR="00CF1EEC" w:rsidRDefault="00CF1EEC" w:rsidP="00CF1EEC">
      <w:r>
        <w:t>Given the seven-year success of the clinical associat</w:t>
      </w:r>
      <w:r w:rsidRPr="003E5E7A">
        <w:rPr>
          <w:noProof/>
        </w:rPr>
        <w:t>e profession, the NDOH needs to prioritise</w:t>
      </w:r>
      <w:r>
        <w:t xml:space="preserve"> this mid-level cadre. The HRH Strategy for the Health Sector document proposed re-engineering of the </w:t>
      </w:r>
      <w:r w:rsidR="00D32C3C">
        <w:t>healthcare</w:t>
      </w:r>
      <w:r>
        <w:t xml:space="preserve"> workforce with clinical associates as </w:t>
      </w:r>
      <w:r w:rsidRPr="0024635C">
        <w:rPr>
          <w:noProof/>
        </w:rPr>
        <w:t>priority</w:t>
      </w:r>
      <w:r>
        <w:t xml:space="preserve">.  4.2.6: “An important new Mid Level health professional in the new </w:t>
      </w:r>
      <w:r w:rsidR="00D32C3C">
        <w:t>healthcare</w:t>
      </w:r>
      <w:r>
        <w:t xml:space="preserve"> model is the Clinical Associate. This Clinical Associate (CA) will initially work in district hospitals to strengthen </w:t>
      </w:r>
      <w:r w:rsidR="00D32C3C">
        <w:t>healthcare</w:t>
      </w:r>
      <w:r>
        <w:t xml:space="preserve"> services in the district and to address the shortage of doctors at </w:t>
      </w:r>
      <w:r w:rsidRPr="0024635C">
        <w:rPr>
          <w:noProof/>
        </w:rPr>
        <w:t>district</w:t>
      </w:r>
      <w:r w:rsidRPr="009A4003">
        <w:rPr>
          <w:noProof/>
        </w:rPr>
        <w:t xml:space="preserve"> hospital</w:t>
      </w:r>
      <w:r>
        <w:t xml:space="preserve"> and community health centre level. The district hospital is considered to be the ideal setting for the CA due to its </w:t>
      </w:r>
      <w:r w:rsidRPr="009A4003">
        <w:rPr>
          <w:noProof/>
        </w:rPr>
        <w:t>well-defined</w:t>
      </w:r>
      <w:r>
        <w:t xml:space="preserve"> and manageable level of care where it is possible to be specific about the scope and practice limits for the CA. The CA will be part of a team in different units in the district hospital (emergency unit, outpatient departments, medical and surgical units, and maternity). In operating theatres, the CA will assist the doctor in basic procedures like incisions, drainage and evacuations. The regulation of the CA will rest with the HPCSA. The scope of practice of the CA is intended to fill the gap that exists in district hospitals where a large proportion of the clinical work of doctors is related to emergency care, diagnostic and therapeutic procedures and inpatient care. </w:t>
      </w:r>
      <w:r w:rsidRPr="0024635C">
        <w:rPr>
          <w:noProof/>
        </w:rPr>
        <w:t>This</w:t>
      </w:r>
      <w:r>
        <w:t xml:space="preserve"> differs from the scope of practice of the PHCN practitioner at the clinic </w:t>
      </w:r>
      <w:r>
        <w:rPr>
          <w:rFonts w:ascii="Arial" w:eastAsia="Arial" w:hAnsi="Arial" w:cs="Arial"/>
          <w:sz w:val="20"/>
          <w:szCs w:val="20"/>
        </w:rPr>
        <w:t>where</w:t>
      </w:r>
      <w:r>
        <w:t xml:space="preserve"> first contact care, chronic care and prevention are most important”.</w:t>
      </w:r>
      <w:bookmarkStart w:id="23" w:name="_86sr0w7pz31y"/>
      <w:bookmarkEnd w:id="23"/>
      <w:r>
        <w:t xml:space="preserve"> </w:t>
      </w:r>
    </w:p>
    <w:p w14:paraId="7CA60DE8" w14:textId="5BF6B22F" w:rsidR="00CF1EEC" w:rsidRDefault="00CF1EEC" w:rsidP="00CF1EEC"/>
    <w:p w14:paraId="356CEC33" w14:textId="3542E31C" w:rsidR="00A111CF" w:rsidRDefault="00A111CF" w:rsidP="00A111CF">
      <w:r>
        <w:t>The HRH Strategy promoted eight strategic priorities</w:t>
      </w:r>
      <w:r w:rsidR="001976F6">
        <w:t>,</w:t>
      </w:r>
      <w:r>
        <w:t xml:space="preserve"> with clinical associates defined in three of the </w:t>
      </w:r>
      <w:r>
        <w:rPr>
          <w:noProof/>
        </w:rPr>
        <w:t>eight</w:t>
      </w:r>
      <w:r>
        <w:t>:</w:t>
      </w:r>
    </w:p>
    <w:p w14:paraId="620F784B" w14:textId="77777777" w:rsidR="00DB061F" w:rsidRDefault="00DB061F" w:rsidP="00A111CF"/>
    <w:p w14:paraId="6B52E438" w14:textId="454045BE" w:rsidR="00A111CF" w:rsidRDefault="001976F6" w:rsidP="00A111CF">
      <w:pPr>
        <w:rPr>
          <w:rFonts w:ascii="Arial" w:eastAsia="Arial" w:hAnsi="Arial" w:cs="Arial"/>
          <w:sz w:val="20"/>
          <w:szCs w:val="20"/>
        </w:rPr>
      </w:pPr>
      <w:r w:rsidRPr="006452E3">
        <w:rPr>
          <w:rFonts w:cs="Times New Roman"/>
          <w:noProof/>
          <w:color w:val="auto"/>
          <w:sz w:val="22"/>
          <w:szCs w:val="22"/>
          <w:lang w:eastAsia="en-ZA"/>
        </w:rPr>
        <mc:AlternateContent>
          <mc:Choice Requires="wps">
            <w:drawing>
              <wp:anchor distT="45720" distB="45720" distL="114300" distR="114300" simplePos="0" relativeHeight="251681792" behindDoc="0" locked="0" layoutInCell="1" allowOverlap="1" wp14:anchorId="660A3360" wp14:editId="3CD5AD31">
                <wp:simplePos x="0" y="0"/>
                <wp:positionH relativeFrom="column">
                  <wp:posOffset>483870</wp:posOffset>
                </wp:positionH>
                <wp:positionV relativeFrom="paragraph">
                  <wp:posOffset>-123825</wp:posOffset>
                </wp:positionV>
                <wp:extent cx="5981700" cy="2907030"/>
                <wp:effectExtent l="0" t="0" r="19050" b="2667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2907030"/>
                        </a:xfrm>
                        <a:prstGeom prst="rect">
                          <a:avLst/>
                        </a:prstGeom>
                        <a:solidFill>
                          <a:srgbClr val="5B9BD5">
                            <a:lumMod val="20000"/>
                            <a:lumOff val="80000"/>
                          </a:srgbClr>
                        </a:solidFill>
                        <a:ln w="12700">
                          <a:solidFill>
                            <a:srgbClr val="4472C4"/>
                          </a:solidFill>
                          <a:miter lim="800000"/>
                          <a:headEnd/>
                          <a:tailEnd/>
                        </a:ln>
                      </wps:spPr>
                      <wps:txbx>
                        <w:txbxContent>
                          <w:p w14:paraId="1AD9223A" w14:textId="77777777" w:rsidR="003E24D2" w:rsidRPr="006452E3" w:rsidRDefault="003E24D2" w:rsidP="00A111CF">
                            <w:pPr>
                              <w:jc w:val="center"/>
                              <w:rPr>
                                <w:b/>
                                <w:color w:val="4472C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b/>
                                <w:color w:val="4472C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RH STRATEGY FOR THE HEALTH SECTOR 2012/13 - 2016/17</w:t>
                            </w:r>
                          </w:p>
                          <w:p w14:paraId="1702DA33" w14:textId="77777777" w:rsidR="003E24D2" w:rsidRPr="006452E3" w:rsidRDefault="003E24D2" w:rsidP="00A111CF">
                            <w:pPr>
                              <w:rPr>
                                <w:b/>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b/>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RATEGIC PRIORITY 3: A WORKFORCE FOR NEW SERVICE STRATEGIES</w:t>
                            </w:r>
                          </w:p>
                          <w:p w14:paraId="637982CF" w14:textId="77777777"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oundation 3. Introduce and expand mid-level workers</w:t>
                            </w:r>
                          </w:p>
                          <w:p w14:paraId="479C2673" w14:textId="77777777"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he new cadre of </w:t>
                            </w:r>
                            <w: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inical associates </w:t>
                            </w: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ill be increased</w:t>
                            </w:r>
                          </w:p>
                          <w:p w14:paraId="4C7BEF28" w14:textId="77777777" w:rsidR="003E24D2" w:rsidRPr="006452E3" w:rsidRDefault="003E24D2" w:rsidP="00A111CF">
                            <w:pPr>
                              <w:rPr>
                                <w:b/>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b/>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RATEGIC PRIORITY 4: UPSCALE AND REVITLISE EDUCATION, TRAINING AND RESEARCH</w:t>
                            </w:r>
                          </w:p>
                          <w:p w14:paraId="4992A227" w14:textId="77777777"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rategic objective 4: To ensure the revitalisation of the production of a health workforce with the skills mix and competencies, education and training, to meet health service demand</w:t>
                            </w:r>
                            <w: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w:t>
                            </w:r>
                          </w:p>
                          <w:p w14:paraId="19639D18" w14:textId="5A4B0381"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bjective 4.4: Plan the development and in</w:t>
                            </w:r>
                            <w: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itutionalised training of mid-level w</w:t>
                            </w: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rkers</w:t>
                            </w:r>
                            <w: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1D8E5CEA" w14:textId="0E54DD82"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bjective 4.4.5: Ensure clinical a</w:t>
                            </w: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sociate training is funded, expands to meet district hospital needs,</w:t>
                            </w:r>
                          </w:p>
                          <w:p w14:paraId="798F4383" w14:textId="77777777"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nd that posts are opened in the public sector for new CA graduates.</w:t>
                            </w:r>
                          </w:p>
                          <w:p w14:paraId="081DF5E0" w14:textId="77777777" w:rsidR="003E24D2" w:rsidRPr="006452E3" w:rsidRDefault="003E24D2" w:rsidP="00A111CF">
                            <w:pPr>
                              <w:rPr>
                                <w:b/>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b/>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RATEGIC PRIORITY 8: ACCESS IN RURAL AND REMOTE AREAS</w:t>
                            </w:r>
                          </w:p>
                          <w:p w14:paraId="006E3A77" w14:textId="4CC61629"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rategic objective 8: To promote access to health professionals in rural and remote areas</w:t>
                            </w:r>
                            <w: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1FC5A187" w14:textId="47168609"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bjective 8.3 Develop regulatory strategies to improve access to health professionals in rural and remote areas and quality of care</w:t>
                            </w:r>
                            <w: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7BD277A8" w14:textId="7DAB7508"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3.3 Enhance the development</w:t>
                            </w:r>
                            <w: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nd placement of clinical a</w:t>
                            </w: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sociates, including establishing</w:t>
                            </w:r>
                          </w:p>
                          <w:p w14:paraId="5445558A" w14:textId="77777777" w:rsidR="003E24D2" w:rsidRPr="006452E3" w:rsidRDefault="003E24D2" w:rsidP="00A111CF">
                            <w:pPr>
                              <w:rPr>
                                <w:sz w:val="20"/>
                                <w:szCs w:val="20"/>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osts in all district hospitals and development of training positions in rural distric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0A3360" id="_x0000_s1027" type="#_x0000_t202" style="position:absolute;margin-left:38.1pt;margin-top:-9.75pt;width:471pt;height:228.9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" fillcolor="#deebf7" strokecolor="#4472c4" strokeweight="1pt">
                <v:textbox>
                  <w:txbxContent>
                    <w:p w14:paraId="1AD9223A" w14:textId="77777777" w:rsidR="003E24D2" w:rsidRPr="006452E3" w:rsidRDefault="003E24D2" w:rsidP="00A111CF">
                      <w:pPr>
                        <w:jc w:val="center"/>
                        <w:rPr>
                          <w:b/>
                          <w:color w:val="4472C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b/>
                          <w:color w:val="4472C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RH STRATEGY FOR THE HEALTH SECTOR 2012/13 - 2016/17</w:t>
                      </w:r>
                    </w:p>
                    <w:p w14:paraId="1702DA33" w14:textId="77777777" w:rsidR="003E24D2" w:rsidRPr="006452E3" w:rsidRDefault="003E24D2" w:rsidP="00A111CF">
                      <w:pPr>
                        <w:rPr>
                          <w:b/>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b/>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RATEGIC PRIORITY 3: A WORKFORCE FOR NEW SERVICE STRATEGIES</w:t>
                      </w:r>
                    </w:p>
                    <w:p w14:paraId="637982CF" w14:textId="77777777"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oundation 3. Introduce and expand mid-level workers</w:t>
                      </w:r>
                    </w:p>
                    <w:p w14:paraId="479C2673" w14:textId="77777777"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he new cadre of </w:t>
                      </w:r>
                      <w: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inical associates </w:t>
                      </w: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ill be increased</w:t>
                      </w:r>
                    </w:p>
                    <w:p w14:paraId="4C7BEF28" w14:textId="77777777" w:rsidR="003E24D2" w:rsidRPr="006452E3" w:rsidRDefault="003E24D2" w:rsidP="00A111CF">
                      <w:pPr>
                        <w:rPr>
                          <w:b/>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b/>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RATEGIC PRIORITY 4: UPSCALE AND REVITLISE EDUCATION, TRAINING AND RESEARCH</w:t>
                      </w:r>
                    </w:p>
                    <w:p w14:paraId="4992A227" w14:textId="77777777"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rategic objective 4: To ensure the revitalisation of the production of a health workforce with the skills mix and competencies, education and training, to meet health service demand</w:t>
                      </w:r>
                      <w: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w:t>
                      </w:r>
                    </w:p>
                    <w:p w14:paraId="19639D18" w14:textId="5A4B0381"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bjective 4.4: Plan the development and in</w:t>
                      </w:r>
                      <w: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itutionalised training of mid-level w</w:t>
                      </w: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rkers</w:t>
                      </w:r>
                      <w: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1D8E5CEA" w14:textId="0E54DD82"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bjective 4.4.5: Ensure clinical a</w:t>
                      </w: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sociate training is funded, expands to meet district hospital needs,</w:t>
                      </w:r>
                    </w:p>
                    <w:p w14:paraId="798F4383" w14:textId="77777777"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nd that posts are opened in the public sector for new CA graduates.</w:t>
                      </w:r>
                    </w:p>
                    <w:p w14:paraId="081DF5E0" w14:textId="77777777" w:rsidR="003E24D2" w:rsidRPr="006452E3" w:rsidRDefault="003E24D2" w:rsidP="00A111CF">
                      <w:pPr>
                        <w:rPr>
                          <w:b/>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b/>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RATEGIC PRIORITY 8: ACCESS IN RURAL AND REMOTE AREAS</w:t>
                      </w:r>
                    </w:p>
                    <w:p w14:paraId="006E3A77" w14:textId="4CC61629"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rategic objective 8: To promote access to health professionals in rural and remote areas</w:t>
                      </w:r>
                      <w: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1FC5A187" w14:textId="47168609"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bjective 8.3 Develop regulatory strategies to improve access to health professionals in rural and remote areas and quality of care</w:t>
                      </w:r>
                      <w: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7BD277A8" w14:textId="7DAB7508" w:rsidR="003E24D2" w:rsidRPr="006452E3" w:rsidRDefault="003E24D2" w:rsidP="00A111CF">
                      <w:pP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3.3 Enhance the development</w:t>
                      </w:r>
                      <w:r>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nd placement of clinical a</w:t>
                      </w: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sociates, including establishing</w:t>
                      </w:r>
                    </w:p>
                    <w:p w14:paraId="5445558A" w14:textId="77777777" w:rsidR="003E24D2" w:rsidRPr="006452E3" w:rsidRDefault="003E24D2" w:rsidP="00A111CF">
                      <w:pPr>
                        <w:rPr>
                          <w:sz w:val="20"/>
                          <w:szCs w:val="20"/>
                        </w:rPr>
                      </w:pPr>
                      <w:r w:rsidRPr="006452E3">
                        <w:rPr>
                          <w:color w:val="4472C4"/>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osts in all district hospitals and development of training positions in rural districts.</w:t>
                      </w:r>
                    </w:p>
                  </w:txbxContent>
                </v:textbox>
                <w10:wrap type="square"/>
              </v:shape>
            </w:pict>
          </mc:Fallback>
        </mc:AlternateContent>
      </w:r>
    </w:p>
    <w:p w14:paraId="3ACD1854" w14:textId="411401E9" w:rsidR="00CF1EEC" w:rsidRDefault="00CF1EEC" w:rsidP="00CF1EEC"/>
    <w:p w14:paraId="692B3251" w14:textId="77777777" w:rsidR="00CF1EEC" w:rsidRDefault="00CF1EEC" w:rsidP="00CF1EEC">
      <w:pPr>
        <w:rPr>
          <w:rFonts w:ascii="Arial" w:eastAsia="Arial" w:hAnsi="Arial" w:cs="Arial"/>
          <w:sz w:val="20"/>
          <w:szCs w:val="20"/>
        </w:rPr>
      </w:pPr>
    </w:p>
    <w:p w14:paraId="72FC6EC7" w14:textId="0BDF5AD1" w:rsidR="00CF1EEC" w:rsidRPr="00052C1F" w:rsidRDefault="00CF1EEC" w:rsidP="00743CCF">
      <w:pPr>
        <w:pStyle w:val="Heading3"/>
      </w:pPr>
      <w:bookmarkStart w:id="24" w:name="_sgmtvvr2ujw6" w:colFirst="0" w:colLast="0"/>
      <w:bookmarkStart w:id="25" w:name="_ftlv9iq1kif9" w:colFirst="0" w:colLast="0"/>
      <w:bookmarkStart w:id="26" w:name="_Toc507496881"/>
      <w:bookmarkEnd w:id="24"/>
      <w:bookmarkEnd w:id="25"/>
      <w:r w:rsidRPr="00052C1F">
        <w:lastRenderedPageBreak/>
        <w:t>Examples of specific areas where clinical associates are having a significant impact</w:t>
      </w:r>
      <w:bookmarkEnd w:id="26"/>
      <w:r w:rsidRPr="00052C1F">
        <w:t xml:space="preserve"> </w:t>
      </w:r>
    </w:p>
    <w:p w14:paraId="5932C858" w14:textId="77777777" w:rsidR="00CF1EEC" w:rsidRDefault="00CF1EEC" w:rsidP="00CF1EEC">
      <w:pPr>
        <w:pStyle w:val="Heading4"/>
      </w:pPr>
      <w:r>
        <w:t>HIV care and meeting 90-90-90 targets</w:t>
      </w:r>
    </w:p>
    <w:p w14:paraId="0C3CC225" w14:textId="249E96DE" w:rsidR="00CF1EEC" w:rsidRDefault="00CF1EEC" w:rsidP="00CF1EEC">
      <w:bookmarkStart w:id="27" w:name="_4azu25g8xzcp" w:colFirst="0" w:colLast="0"/>
      <w:bookmarkEnd w:id="27"/>
      <w:r w:rsidRPr="00F07349">
        <w:rPr>
          <w:noProof/>
        </w:rPr>
        <w:t xml:space="preserve">Once qualified, </w:t>
      </w:r>
      <w:r>
        <w:rPr>
          <w:noProof/>
        </w:rPr>
        <w:t xml:space="preserve">clinical associates </w:t>
      </w:r>
      <w:r w:rsidRPr="00F07349">
        <w:rPr>
          <w:noProof/>
        </w:rPr>
        <w:t>are well grounded in HIV care. Many have become essential drivers of service delivery in ARV units</w:t>
      </w:r>
      <w:r>
        <w:rPr>
          <w:noProof/>
        </w:rPr>
        <w:t>,</w:t>
      </w:r>
      <w:r w:rsidRPr="00F07349">
        <w:rPr>
          <w:noProof/>
        </w:rPr>
        <w:t xml:space="preserve"> to meet the UNAIDS goals of 90% of all PLHIV knowing their HIV status, 90% of all people with diagnosed HIV infection receiving sustained ART, and 90% of all people receiving ART having viral suppression. </w:t>
      </w:r>
      <w:r>
        <w:rPr>
          <w:noProof/>
        </w:rPr>
        <w:t xml:space="preserve">Clinical associates </w:t>
      </w:r>
      <w:r w:rsidRPr="00F07349">
        <w:rPr>
          <w:noProof/>
        </w:rPr>
        <w:t>provide patient consultations, HIV testing</w:t>
      </w:r>
      <w:r w:rsidR="00C51962">
        <w:rPr>
          <w:noProof/>
        </w:rPr>
        <w:t>,</w:t>
      </w:r>
      <w:r w:rsidRPr="00F07349">
        <w:rPr>
          <w:noProof/>
        </w:rPr>
        <w:t xml:space="preserve"> ARV initiation, adherence counselling, regime change and opportunistic infection management.  </w:t>
      </w:r>
      <w:r>
        <w:rPr>
          <w:noProof/>
        </w:rPr>
        <w:t xml:space="preserve">Clinical associates </w:t>
      </w:r>
      <w:r w:rsidRPr="00F07349">
        <w:rPr>
          <w:noProof/>
        </w:rPr>
        <w:t xml:space="preserve">compliment five of the eight goals of the 2017-2022 HIV, TB and STI National Strategic Plan. </w:t>
      </w:r>
      <w:r>
        <w:rPr>
          <w:noProof/>
        </w:rPr>
        <w:t xml:space="preserve">They </w:t>
      </w:r>
      <w:r w:rsidRPr="00F07349">
        <w:rPr>
          <w:noProof/>
        </w:rPr>
        <w:t>are helping to improve patient care and treatment through district hospital HIV services in OPDs and clinics in rural, under</w:t>
      </w:r>
      <w:r w:rsidR="0063559D">
        <w:rPr>
          <w:noProof/>
        </w:rPr>
        <w:t>-</w:t>
      </w:r>
      <w:r w:rsidRPr="00F07349">
        <w:rPr>
          <w:noProof/>
        </w:rPr>
        <w:t xml:space="preserve">served and high prevalence district hospitals that suffer from a dire shortage of medical practitioners. Each clinical associate provides care for 17 PLHIV in a typical day. </w:t>
      </w:r>
      <w:r w:rsidR="00BF4315">
        <w:t>At facilities managed by one NGO programme, c</w:t>
      </w:r>
      <w:r>
        <w:t>linical associates perform 1 500 VMMCs per month at 16 sites in four provinces.</w:t>
      </w:r>
      <w:r>
        <w:rPr>
          <w:vertAlign w:val="superscript"/>
        </w:rPr>
        <w:footnoteReference w:id="21"/>
      </w:r>
    </w:p>
    <w:p w14:paraId="11F0C7AE" w14:textId="23591019" w:rsidR="00CF1EEC" w:rsidRPr="004F3539" w:rsidRDefault="00CF1EEC" w:rsidP="00CF1EEC">
      <w:pPr>
        <w:pStyle w:val="Heading4"/>
        <w:rPr>
          <w:noProof/>
        </w:rPr>
      </w:pPr>
      <w:r w:rsidRPr="004F3539">
        <w:rPr>
          <w:noProof/>
        </w:rPr>
        <w:t>Clinical skill</w:t>
      </w:r>
      <w:r>
        <w:rPr>
          <w:noProof/>
        </w:rPr>
        <w:t xml:space="preserve">s for </w:t>
      </w:r>
      <w:r w:rsidR="00C51962">
        <w:rPr>
          <w:noProof/>
        </w:rPr>
        <w:t>voluntary medical male circumcision (VMMC)</w:t>
      </w:r>
    </w:p>
    <w:p w14:paraId="5D292790" w14:textId="77777777" w:rsidR="00CF1EEC" w:rsidRDefault="00CF1EEC" w:rsidP="00CF1EEC">
      <w:r>
        <w:t xml:space="preserve">Clinical associates have </w:t>
      </w:r>
      <w:r w:rsidRPr="009A4003">
        <w:rPr>
          <w:noProof/>
        </w:rPr>
        <w:t>performed</w:t>
      </w:r>
      <w:r>
        <w:t xml:space="preserve"> the majority of the voluntary male m</w:t>
      </w:r>
      <w:r w:rsidRPr="00F07349">
        <w:t xml:space="preserve">edical </w:t>
      </w:r>
      <w:r>
        <w:t>c</w:t>
      </w:r>
      <w:r w:rsidRPr="00F07349">
        <w:t>ircumcisions at VMMC</w:t>
      </w:r>
      <w:r w:rsidRPr="00F07349">
        <w:rPr>
          <w:noProof/>
        </w:rPr>
        <w:t xml:space="preserve"> units</w:t>
      </w:r>
      <w:r>
        <w:rPr>
          <w:noProof/>
        </w:rPr>
        <w:t xml:space="preserve"> to date</w:t>
      </w:r>
      <w:r>
        <w:t xml:space="preserve">. Clinical associates are making a </w:t>
      </w:r>
      <w:r>
        <w:rPr>
          <w:noProof/>
        </w:rPr>
        <w:t>significant</w:t>
      </w:r>
      <w:r>
        <w:t xml:space="preserve"> contribution to the prevention of HIV through VMMC. According to a report submitted to the School of Health Systems and Public Health at the University of Pretoria, clinical associates in three clinics and two hospitals in the Tshwane Metropolitan area performed 88.7% of 4 850 circumcisions in the period from January 2014 to April 2015. The quality of the circumcisions did not differ from the 11.3% done by medical practitioners, as measured by the incidence of complications</w:t>
      </w:r>
      <w:r>
        <w:rPr>
          <w:vertAlign w:val="superscript"/>
        </w:rPr>
        <w:footnoteReference w:id="22"/>
      </w:r>
      <w:r>
        <w:t xml:space="preserve">. Similarly, in KZN and Mpumalanga, the vast majority of medical circumcisions are done by clinical associates. The alternative of using medical practitioners would have been unaffordable.  </w:t>
      </w:r>
      <w:r w:rsidRPr="00EE40F6">
        <w:rPr>
          <w:noProof/>
        </w:rPr>
        <w:t>Large</w:t>
      </w:r>
      <w:r>
        <w:rPr>
          <w:noProof/>
        </w:rPr>
        <w:t>-</w:t>
      </w:r>
      <w:r w:rsidRPr="00EE40F6">
        <w:rPr>
          <w:noProof/>
        </w:rPr>
        <w:t>scale</w:t>
      </w:r>
      <w:r>
        <w:t xml:space="preserve"> VMMC efforts have been shown to prevent new HIV infections leading to significant cost savings</w:t>
      </w:r>
      <w:r>
        <w:rPr>
          <w:vertAlign w:val="superscript"/>
        </w:rPr>
        <w:footnoteReference w:id="23"/>
      </w:r>
      <w:r>
        <w:t xml:space="preserve">. This effort by clinical associates supports the National Strategic Plan for HIV, TB and STIs 2017-2022. </w:t>
      </w:r>
    </w:p>
    <w:p w14:paraId="0EDFB8D9" w14:textId="77777777" w:rsidR="00CF1EEC" w:rsidRDefault="00CF1EEC" w:rsidP="00CF1EEC">
      <w:pPr>
        <w:pStyle w:val="Heading4"/>
      </w:pPr>
      <w:r w:rsidRPr="003B7075">
        <w:rPr>
          <w:noProof/>
        </w:rPr>
        <w:t>Assisting at</w:t>
      </w:r>
      <w:r w:rsidRPr="00F80F6D">
        <w:rPr>
          <w:noProof/>
        </w:rPr>
        <w:t xml:space="preserve"> major surgical procedures</w:t>
      </w:r>
    </w:p>
    <w:p w14:paraId="37C32823" w14:textId="28855BED" w:rsidR="00CF1EEC" w:rsidRDefault="00CF1EEC" w:rsidP="00CF1EEC">
      <w:r>
        <w:t xml:space="preserve">Clinical associates act as the required surgical assistant at operations such as caesarean sections, laparotomies and orthopaedic </w:t>
      </w:r>
      <w:r>
        <w:rPr>
          <w:noProof/>
        </w:rPr>
        <w:t>surgerie</w:t>
      </w:r>
      <w:r w:rsidRPr="00F80F6D">
        <w:rPr>
          <w:noProof/>
        </w:rPr>
        <w:t>s</w:t>
      </w:r>
      <w:r>
        <w:t>, freeing up medical pra</w:t>
      </w:r>
      <w:r w:rsidR="0063559D">
        <w:t>ctitioner</w:t>
      </w:r>
      <w:r w:rsidR="00C51962">
        <w:t>s</w:t>
      </w:r>
      <w:r w:rsidR="0063559D">
        <w:t xml:space="preserve"> for other tasks. They make</w:t>
      </w:r>
      <w:r>
        <w:t xml:space="preserve"> a particularly useful </w:t>
      </w:r>
      <w:r w:rsidRPr="00EE40F6">
        <w:rPr>
          <w:noProof/>
        </w:rPr>
        <w:t xml:space="preserve">contribution </w:t>
      </w:r>
      <w:r>
        <w:rPr>
          <w:noProof/>
        </w:rPr>
        <w:t>to</w:t>
      </w:r>
      <w:r>
        <w:t xml:space="preserve"> after-hours call duty when medical practitioners are often in short supply. </w:t>
      </w:r>
    </w:p>
    <w:p w14:paraId="54E78F3F" w14:textId="77777777" w:rsidR="00CF1EEC" w:rsidRDefault="00CF1EEC" w:rsidP="00CF1EEC">
      <w:pPr>
        <w:pStyle w:val="Heading4"/>
      </w:pPr>
      <w:r>
        <w:t>Shortening ALOS (Average Length of Stay)</w:t>
      </w:r>
    </w:p>
    <w:p w14:paraId="526F3722" w14:textId="08061151" w:rsidR="00CF1EEC" w:rsidRDefault="00CF1EEC" w:rsidP="00CF1EEC">
      <w:r>
        <w:t xml:space="preserve">Clinical associates have </w:t>
      </w:r>
      <w:r w:rsidRPr="00F07349">
        <w:rPr>
          <w:noProof/>
        </w:rPr>
        <w:t>been trained</w:t>
      </w:r>
      <w:r>
        <w:t xml:space="preserve"> to participate in</w:t>
      </w:r>
      <w:r>
        <w:rPr>
          <w:noProof/>
        </w:rPr>
        <w:t xml:space="preserve"> </w:t>
      </w:r>
      <w:r>
        <w:t xml:space="preserve">ward rounds alongside medical practitioners.  </w:t>
      </w:r>
      <w:r w:rsidRPr="00F07349">
        <w:rPr>
          <w:noProof/>
        </w:rPr>
        <w:t>They ensure</w:t>
      </w:r>
      <w:r>
        <w:t xml:space="preserve"> </w:t>
      </w:r>
      <w:r w:rsidRPr="00F07349">
        <w:rPr>
          <w:noProof/>
        </w:rPr>
        <w:t>that the r</w:t>
      </w:r>
      <w:r>
        <w:rPr>
          <w:noProof/>
        </w:rPr>
        <w:t xml:space="preserve">esults of </w:t>
      </w:r>
      <w:r w:rsidRPr="00F07349">
        <w:rPr>
          <w:noProof/>
        </w:rPr>
        <w:t>investigations</w:t>
      </w:r>
      <w:r>
        <w:t xml:space="preserve"> and minor diagnostic and therapeutic clinical procedures </w:t>
      </w:r>
      <w:r w:rsidRPr="00F07349">
        <w:rPr>
          <w:noProof/>
        </w:rPr>
        <w:t xml:space="preserve">are </w:t>
      </w:r>
      <w:r>
        <w:rPr>
          <w:noProof/>
        </w:rPr>
        <w:t>recorded</w:t>
      </w:r>
      <w:r w:rsidR="0063559D">
        <w:t xml:space="preserve"> and </w:t>
      </w:r>
      <w:r>
        <w:rPr>
          <w:noProof/>
        </w:rPr>
        <w:t xml:space="preserve">followed up. </w:t>
      </w:r>
      <w:r>
        <w:t xml:space="preserve"> These functions result in patients being discharged sooner rather than waiting for </w:t>
      </w:r>
      <w:r w:rsidRPr="009A4003">
        <w:rPr>
          <w:noProof/>
        </w:rPr>
        <w:t>procedures</w:t>
      </w:r>
      <w:r>
        <w:t xml:space="preserve"> or the results of </w:t>
      </w:r>
      <w:r w:rsidRPr="00EE40F6">
        <w:rPr>
          <w:noProof/>
        </w:rPr>
        <w:t>investigations</w:t>
      </w:r>
      <w:r>
        <w:t>. Numerous studies demonstrate the benefits of mid-level workers</w:t>
      </w:r>
      <w:r w:rsidR="00C51962">
        <w:t xml:space="preserve"> in this respect</w:t>
      </w:r>
      <w:r>
        <w:rPr>
          <w:vertAlign w:val="superscript"/>
        </w:rPr>
        <w:footnoteReference w:id="24"/>
      </w:r>
      <w:r>
        <w:t>.</w:t>
      </w:r>
    </w:p>
    <w:p w14:paraId="0FA2E5A0" w14:textId="77777777" w:rsidR="00CF1EEC" w:rsidRDefault="00CF1EEC" w:rsidP="00CF1EEC">
      <w:pPr>
        <w:rPr>
          <w:vertAlign w:val="superscript"/>
        </w:rPr>
      </w:pPr>
    </w:p>
    <w:p w14:paraId="774FEF88" w14:textId="77777777" w:rsidR="00CF1EEC" w:rsidRDefault="00CF1EEC" w:rsidP="00CF1EEC">
      <w:pPr>
        <w:pStyle w:val="Heading2"/>
      </w:pPr>
      <w:bookmarkStart w:id="28" w:name="_Hlk498418097"/>
      <w:bookmarkStart w:id="29" w:name="_Toc507496882"/>
      <w:r>
        <w:lastRenderedPageBreak/>
        <w:t>1C. Reasons Clinical Associates are Suited to Address South Africa’s Healthcare Needs</w:t>
      </w:r>
      <w:bookmarkEnd w:id="29"/>
    </w:p>
    <w:p w14:paraId="50A52E64" w14:textId="77777777" w:rsidR="00CF1EEC" w:rsidRDefault="00CF1EEC" w:rsidP="00743CCF">
      <w:pPr>
        <w:pStyle w:val="Heading3"/>
      </w:pPr>
      <w:bookmarkStart w:id="30" w:name="_Toc507496883"/>
      <w:bookmarkEnd w:id="28"/>
      <w:r>
        <w:t>Unique attributes and advantages of the clinical associate profession</w:t>
      </w:r>
      <w:bookmarkEnd w:id="30"/>
    </w:p>
    <w:p w14:paraId="6BF18113" w14:textId="77777777" w:rsidR="00CF1EEC" w:rsidRDefault="00CF1EEC" w:rsidP="00CF1EEC">
      <w:pPr>
        <w:pStyle w:val="Heading4"/>
      </w:pPr>
      <w:r>
        <w:t>Versatile and flexible</w:t>
      </w:r>
    </w:p>
    <w:p w14:paraId="2AF1B26F" w14:textId="4BC0C51D" w:rsidR="00CF1EEC" w:rsidRDefault="00CF1EEC" w:rsidP="00CF1EEC">
      <w:r>
        <w:t xml:space="preserve">Clinical associates </w:t>
      </w:r>
      <w:r w:rsidRPr="003B7075">
        <w:rPr>
          <w:noProof/>
        </w:rPr>
        <w:t>are predominantly trained</w:t>
      </w:r>
      <w:r>
        <w:t xml:space="preserve"> in district hospitals as general workers at primary care level. They have very little exposure to the specialist culture of tertiary </w:t>
      </w:r>
      <w:r w:rsidR="00D32C3C">
        <w:t>healthcare</w:t>
      </w:r>
      <w:r>
        <w:t xml:space="preserve"> facilities</w:t>
      </w:r>
      <w:r w:rsidR="00DF2A96">
        <w:t>,</w:t>
      </w:r>
      <w:r>
        <w:t xml:space="preserve"> and as such follow a more primary care approach to service delivery, making them ideally suited for less </w:t>
      </w:r>
      <w:r w:rsidRPr="003E5E7A">
        <w:rPr>
          <w:noProof/>
        </w:rPr>
        <w:t>sophisticated</w:t>
      </w:r>
      <w:r>
        <w:t xml:space="preserve"> rural patients. They can serve in ward-based PHC outreach teams, PHC clinics, CHCs, and in various sections of district hospitals. </w:t>
      </w:r>
      <w:r w:rsidRPr="00F07349">
        <w:rPr>
          <w:noProof/>
        </w:rPr>
        <w:t>They are trained to work where they are “fit for purpose” alongside the medical practitioner to alleviate the workload in that environment.</w:t>
      </w:r>
      <w:r>
        <w:t xml:space="preserve"> As with medical practitioners and PHC nurses, clinical associate training has a focus on clinical reasoning and problem solving</w:t>
      </w:r>
      <w:r w:rsidR="00952633">
        <w:t xml:space="preserve">: </w:t>
      </w:r>
      <w:r>
        <w:t xml:space="preserve">the </w:t>
      </w:r>
      <w:r w:rsidRPr="00F07349">
        <w:rPr>
          <w:noProof/>
        </w:rPr>
        <w:t>hypothetical</w:t>
      </w:r>
      <w:r>
        <w:rPr>
          <w:noProof/>
        </w:rPr>
        <w:t>-</w:t>
      </w:r>
      <w:r w:rsidRPr="00F07349">
        <w:rPr>
          <w:noProof/>
        </w:rPr>
        <w:t>deductive</w:t>
      </w:r>
      <w:r>
        <w:t xml:space="preserve"> reasoning model. With appropriate further training, their skills can be expanded to meet specific needs in the district health </w:t>
      </w:r>
      <w:r w:rsidRPr="00FB331C">
        <w:rPr>
          <w:noProof/>
        </w:rPr>
        <w:t>service</w:t>
      </w:r>
      <w:r>
        <w:rPr>
          <w:noProof/>
        </w:rPr>
        <w:t>,</w:t>
      </w:r>
      <w:r>
        <w:t xml:space="preserve"> </w:t>
      </w:r>
      <w:r w:rsidRPr="003E5E7A">
        <w:rPr>
          <w:noProof/>
        </w:rPr>
        <w:t>e</w:t>
      </w:r>
      <w:r w:rsidR="00952633">
        <w:rPr>
          <w:noProof/>
        </w:rPr>
        <w:t>.</w:t>
      </w:r>
      <w:r w:rsidRPr="003E5E7A">
        <w:rPr>
          <w:noProof/>
        </w:rPr>
        <w:t>g</w:t>
      </w:r>
      <w:r w:rsidR="00952633">
        <w:rPr>
          <w:noProof/>
        </w:rPr>
        <w:t>.</w:t>
      </w:r>
      <w:r>
        <w:t xml:space="preserve"> to provide clinical care to substance users, perform minor surgical procedures, </w:t>
      </w:r>
      <w:r w:rsidR="00952633">
        <w:t>conduct</w:t>
      </w:r>
      <w:r>
        <w:t xml:space="preserve"> ultrasound investigations, provide HIV initiation and follow up, MDR TB treatment and monitoring</w:t>
      </w:r>
      <w:r w:rsidR="00952633">
        <w:t>,</w:t>
      </w:r>
      <w:r>
        <w:t xml:space="preserve"> </w:t>
      </w:r>
      <w:r w:rsidRPr="00F07349">
        <w:rPr>
          <w:noProof/>
        </w:rPr>
        <w:t>etc</w:t>
      </w:r>
      <w:r>
        <w:t>. Clinical associates are currently trained to deliver 11 of the 16 services for the National Health Insurance scheme.</w:t>
      </w:r>
    </w:p>
    <w:p w14:paraId="155721D2" w14:textId="77777777" w:rsidR="00CF1EEC" w:rsidRDefault="00CF1EEC" w:rsidP="00CF1EEC">
      <w:pPr>
        <w:pStyle w:val="Heading4"/>
      </w:pPr>
      <w:r>
        <w:t>Patient centeredness</w:t>
      </w:r>
    </w:p>
    <w:p w14:paraId="13BE55C4" w14:textId="0148682C" w:rsidR="00952633" w:rsidRDefault="00CF1EEC" w:rsidP="00DB061F">
      <w:r>
        <w:t xml:space="preserve">The clinical associate profession </w:t>
      </w:r>
      <w:r w:rsidRPr="00F07349">
        <w:rPr>
          <w:noProof/>
        </w:rPr>
        <w:t>was developed</w:t>
      </w:r>
      <w:r>
        <w:t xml:space="preserve"> under the guidance of the family medicine discipline, with family physicians </w:t>
      </w:r>
      <w:r w:rsidRPr="00F07349">
        <w:rPr>
          <w:noProof/>
        </w:rPr>
        <w:t>diligently</w:t>
      </w:r>
      <w:r>
        <w:t xml:space="preserve"> involved in their training and supervision. The family medicine profession has a patient-centred ethos </w:t>
      </w:r>
      <w:r w:rsidRPr="003E5E7A">
        <w:rPr>
          <w:noProof/>
        </w:rPr>
        <w:t>associated</w:t>
      </w:r>
      <w:r>
        <w:t xml:space="preserve"> with improved health outcomes. </w:t>
      </w:r>
      <w:r>
        <w:rPr>
          <w:noProof/>
        </w:rPr>
        <w:t>Also</w:t>
      </w:r>
      <w:r>
        <w:t xml:space="preserve">, because many clinical associate students </w:t>
      </w:r>
      <w:r w:rsidRPr="003E5E7A">
        <w:rPr>
          <w:noProof/>
        </w:rPr>
        <w:t>are recruited</w:t>
      </w:r>
      <w:r>
        <w:t xml:space="preserve"> from the areas where they will serve, they are usually fluent in the language of the patients that they serve, thus building strong relationships with their patients.</w:t>
      </w:r>
    </w:p>
    <w:p w14:paraId="3DD08831" w14:textId="53A59E7F" w:rsidR="00CF1EEC" w:rsidRDefault="00CF1EEC" w:rsidP="00CF1EEC">
      <w:pPr>
        <w:pStyle w:val="Heading4"/>
      </w:pPr>
      <w:r>
        <w:t>Team-based care</w:t>
      </w:r>
    </w:p>
    <w:p w14:paraId="04059EAA" w14:textId="77777777" w:rsidR="00CF1EEC" w:rsidRDefault="00CF1EEC" w:rsidP="00CF1EEC">
      <w:r>
        <w:t xml:space="preserve">Clinical associates </w:t>
      </w:r>
      <w:r w:rsidRPr="003E5E7A">
        <w:rPr>
          <w:noProof/>
        </w:rPr>
        <w:t>are supervised</w:t>
      </w:r>
      <w:r>
        <w:t xml:space="preserve"> practitioners with the ethos of continual mentorship and collaboration with medical practitioners built into their scope of practice. Their training has a strong emphasis on inter-professional education while working in teams with medical practitioners and other health professionals. Team-based care can be more efficient with each team member performing the tasks for which they are best qualified and experienced while gaining clinical skills from senior practitioners. Team-based care can also lower the rate of medical errors. The clinical associate is ideal to join the envisioned team approach in the NHI. </w:t>
      </w:r>
    </w:p>
    <w:p w14:paraId="66A49195" w14:textId="77777777" w:rsidR="00CF1EEC" w:rsidRDefault="00CF1EEC" w:rsidP="00743CCF">
      <w:pPr>
        <w:pStyle w:val="Heading3"/>
      </w:pPr>
      <w:bookmarkStart w:id="31" w:name="_Toc507496884"/>
      <w:r>
        <w:t xml:space="preserve">Current objectives in the South African public health service that </w:t>
      </w:r>
      <w:r>
        <w:rPr>
          <w:noProof/>
        </w:rPr>
        <w:t>are</w:t>
      </w:r>
      <w:r w:rsidRPr="00F07349">
        <w:rPr>
          <w:noProof/>
        </w:rPr>
        <w:t>,</w:t>
      </w:r>
      <w:r>
        <w:t xml:space="preserve"> and can be, addressed by clinical associates</w:t>
      </w:r>
      <w:bookmarkEnd w:id="31"/>
    </w:p>
    <w:p w14:paraId="5271F950" w14:textId="77777777" w:rsidR="00CF1EEC" w:rsidRDefault="00CF1EEC" w:rsidP="00CF1EEC">
      <w:pPr>
        <w:pStyle w:val="Heading4"/>
      </w:pPr>
      <w:r>
        <w:t>Shortage of medical practitioners</w:t>
      </w:r>
    </w:p>
    <w:p w14:paraId="79765963" w14:textId="329B5E57" w:rsidR="00CF1EEC" w:rsidRDefault="00CF1EEC" w:rsidP="00CF1EEC">
      <w:r>
        <w:t xml:space="preserve">Through task sharing, clinical associates can lighten the workload of both medical practitioners and nurses. However, as clinical associates </w:t>
      </w:r>
      <w:r w:rsidRPr="009A4003">
        <w:rPr>
          <w:noProof/>
        </w:rPr>
        <w:t>are trained</w:t>
      </w:r>
      <w:r>
        <w:t xml:space="preserve"> in the medical model, they will have </w:t>
      </w:r>
      <w:r w:rsidRPr="00F07349">
        <w:rPr>
          <w:noProof/>
        </w:rPr>
        <w:t xml:space="preserve">a </w:t>
      </w:r>
      <w:r>
        <w:rPr>
          <w:noProof/>
        </w:rPr>
        <w:t>significant</w:t>
      </w:r>
      <w:r>
        <w:t xml:space="preserve"> impact on reducing the workload of medical practitioners </w:t>
      </w:r>
      <w:r w:rsidR="0024635C">
        <w:rPr>
          <w:noProof/>
        </w:rPr>
        <w:t>specifically</w:t>
      </w:r>
      <w:r>
        <w:t xml:space="preserve">. Primary </w:t>
      </w:r>
      <w:r w:rsidR="00D32C3C">
        <w:rPr>
          <w:noProof/>
        </w:rPr>
        <w:t>healthcare</w:t>
      </w:r>
      <w:r>
        <w:t xml:space="preserve"> nurses could also </w:t>
      </w:r>
      <w:r w:rsidRPr="003E5E7A">
        <w:rPr>
          <w:noProof/>
        </w:rPr>
        <w:t>be considered</w:t>
      </w:r>
      <w:r w:rsidRPr="00F07349">
        <w:rPr>
          <w:noProof/>
        </w:rPr>
        <w:t xml:space="preserve"> as </w:t>
      </w:r>
      <w:r>
        <w:t>a solution to the shortage of medical practitioners, but they are more expensive to train and employ, and their numbers are not sufficient to meet the need for PHC services. The training of clinical associates includes many procedures that the PHC nurses are not trained to perform. Thus, clinical associates are better equipped to share the medical practitioners</w:t>
      </w:r>
      <w:r w:rsidR="00952633">
        <w:t>’</w:t>
      </w:r>
      <w:r>
        <w:t xml:space="preserve"> tasks and workload. The roles </w:t>
      </w:r>
      <w:r w:rsidRPr="00CF3902">
        <w:rPr>
          <w:noProof/>
        </w:rPr>
        <w:t>of many</w:t>
      </w:r>
      <w:r>
        <w:t xml:space="preserve"> experienced clinical associates </w:t>
      </w:r>
      <w:r w:rsidRPr="00CF3902">
        <w:rPr>
          <w:noProof/>
        </w:rPr>
        <w:t xml:space="preserve">have </w:t>
      </w:r>
      <w:r>
        <w:rPr>
          <w:noProof/>
        </w:rPr>
        <w:t>expanded to include</w:t>
      </w:r>
      <w:r>
        <w:t xml:space="preserve"> managerial responsibilities, reducing work for medical practitioners who are seeing increased demands on student training with the decentralised </w:t>
      </w:r>
      <w:r>
        <w:lastRenderedPageBreak/>
        <w:t xml:space="preserve">learning platform. </w:t>
      </w:r>
    </w:p>
    <w:p w14:paraId="4C501750" w14:textId="77777777" w:rsidR="00CF1EEC" w:rsidRDefault="00CF1EEC" w:rsidP="00CF1EEC"/>
    <w:p w14:paraId="379B2491" w14:textId="6D09EA7D" w:rsidR="00CF1EEC" w:rsidRDefault="00CF1EEC" w:rsidP="00CF1EEC">
      <w:r>
        <w:t xml:space="preserve">Adding clinical associates to an overburdened clinical team reduces the work pressure on medical practitioners and increases productivity, quality and quantity of care. Several facilities have reported shorter queues at </w:t>
      </w:r>
      <w:r w:rsidRPr="003E5E7A">
        <w:rPr>
          <w:noProof/>
        </w:rPr>
        <w:t>outpatient</w:t>
      </w:r>
      <w:r>
        <w:t xml:space="preserve"> departments and other areas since the introduction of clinical associates.</w:t>
      </w:r>
    </w:p>
    <w:p w14:paraId="55D6939C" w14:textId="77777777" w:rsidR="00CF1EEC" w:rsidRPr="004F3539" w:rsidRDefault="00CF1EEC" w:rsidP="00CF1EEC">
      <w:pPr>
        <w:pStyle w:val="Heading4"/>
      </w:pPr>
      <w:r w:rsidRPr="004F3539">
        <w:t>Shortage of medical professionals in rural and underserved areas</w:t>
      </w:r>
    </w:p>
    <w:p w14:paraId="23E9A5B5" w14:textId="5B9AD4DE" w:rsidR="00CF1EEC" w:rsidRDefault="00CF1EEC" w:rsidP="00CF1EEC">
      <w:r>
        <w:t xml:space="preserve">Clinical associates provide appropriate clinical skills where it matters. The majority of clinical associates work in the public sector in </w:t>
      </w:r>
      <w:r w:rsidR="00DD292D">
        <w:t xml:space="preserve">underserved and </w:t>
      </w:r>
      <w:r>
        <w:t xml:space="preserve">rural areas. Most clinical associate students are recruited from rural areas and consistently express a preference for working in rural areas. Since they </w:t>
      </w:r>
      <w:r w:rsidRPr="009A4003">
        <w:rPr>
          <w:noProof/>
        </w:rPr>
        <w:t>are e</w:t>
      </w:r>
      <w:r w:rsidR="00DD292D">
        <w:rPr>
          <w:noProof/>
        </w:rPr>
        <w:t>m</w:t>
      </w:r>
      <w:r w:rsidRPr="009A4003">
        <w:rPr>
          <w:noProof/>
        </w:rPr>
        <w:t>ployed</w:t>
      </w:r>
      <w:r>
        <w:t xml:space="preserve"> in the areas where they prefer to work, they are more likely to continue working there for </w:t>
      </w:r>
      <w:r w:rsidRPr="003E5E7A">
        <w:rPr>
          <w:noProof/>
        </w:rPr>
        <w:t>longer</w:t>
      </w:r>
      <w:r>
        <w:t xml:space="preserve"> periods of time, increasing staff retention and reducing turnover.</w:t>
      </w:r>
    </w:p>
    <w:p w14:paraId="5586E905" w14:textId="77777777" w:rsidR="00CF1EEC" w:rsidRDefault="00CF1EEC" w:rsidP="00CF1EEC"/>
    <w:p w14:paraId="33A63D9C" w14:textId="2E8B3B0C" w:rsidR="00CF1EEC" w:rsidRDefault="00CF1EEC" w:rsidP="00CF1EEC">
      <w:r>
        <w:t xml:space="preserve">Clinical associates are more willing to work in rural areas because they are recruited from rural communities and </w:t>
      </w:r>
      <w:r w:rsidRPr="003E5E7A">
        <w:rPr>
          <w:noProof/>
        </w:rPr>
        <w:t>are trained</w:t>
      </w:r>
      <w:r>
        <w:t xml:space="preserve"> close to where they </w:t>
      </w:r>
      <w:r w:rsidRPr="003E5E7A">
        <w:rPr>
          <w:noProof/>
        </w:rPr>
        <w:t>are recruited</w:t>
      </w:r>
      <w:r>
        <w:t>.</w:t>
      </w:r>
      <w:r>
        <w:rPr>
          <w:vertAlign w:val="superscript"/>
        </w:rPr>
        <w:footnoteReference w:id="25"/>
      </w:r>
      <w:r>
        <w:rPr>
          <w:vertAlign w:val="superscript"/>
        </w:rPr>
        <w:t xml:space="preserve">, </w:t>
      </w:r>
      <w:r>
        <w:rPr>
          <w:vertAlign w:val="superscript"/>
        </w:rPr>
        <w:footnoteReference w:id="26"/>
      </w:r>
      <w:r>
        <w:t xml:space="preserve"> Moodley </w:t>
      </w:r>
      <w:r w:rsidRPr="00F07349">
        <w:rPr>
          <w:noProof/>
        </w:rPr>
        <w:t>et al</w:t>
      </w:r>
      <w:r>
        <w:rPr>
          <w:noProof/>
        </w:rPr>
        <w:t>.</w:t>
      </w:r>
      <w:r>
        <w:rPr>
          <w:vertAlign w:val="superscript"/>
        </w:rPr>
        <w:footnoteReference w:id="27"/>
      </w:r>
      <w:r>
        <w:t xml:space="preserve"> researched practice intentions and practice preferences of BCMP students </w:t>
      </w:r>
      <w:r>
        <w:rPr>
          <w:noProof/>
        </w:rPr>
        <w:t>regarding</w:t>
      </w:r>
      <w:r>
        <w:t xml:space="preserve"> geographical location. The study found that reasons for choosing the </w:t>
      </w:r>
      <w:r w:rsidRPr="003E5E7A">
        <w:rPr>
          <w:noProof/>
        </w:rPr>
        <w:t>location</w:t>
      </w:r>
      <w:r>
        <w:t xml:space="preserve"> of work are </w:t>
      </w:r>
      <w:r>
        <w:rPr>
          <w:i/>
        </w:rPr>
        <w:t>“bursary obligations (46</w:t>
      </w:r>
      <w:r w:rsidR="0028131E">
        <w:rPr>
          <w:i/>
        </w:rPr>
        <w:t>.</w:t>
      </w:r>
      <w:r>
        <w:rPr>
          <w:i/>
        </w:rPr>
        <w:t>9%), family reasons (30</w:t>
      </w:r>
      <w:r w:rsidR="0028131E">
        <w:rPr>
          <w:i/>
        </w:rPr>
        <w:t>.</w:t>
      </w:r>
      <w:r>
        <w:rPr>
          <w:i/>
        </w:rPr>
        <w:t>8%) and other reasons (22</w:t>
      </w:r>
      <w:r w:rsidR="0028131E">
        <w:rPr>
          <w:i/>
        </w:rPr>
        <w:t>.</w:t>
      </w:r>
      <w:r>
        <w:rPr>
          <w:i/>
        </w:rPr>
        <w:t>3%)”</w:t>
      </w:r>
      <w:r>
        <w:t xml:space="preserve">. Furthermore, the study found that 59.6% of the students intended to work in rural areas. The preference for working rural </w:t>
      </w:r>
      <w:r w:rsidRPr="003E5E7A">
        <w:rPr>
          <w:noProof/>
        </w:rPr>
        <w:t>was associated</w:t>
      </w:r>
      <w:r>
        <w:t xml:space="preserve"> with having lived most of their </w:t>
      </w:r>
      <w:r w:rsidRPr="00F07349">
        <w:rPr>
          <w:noProof/>
        </w:rPr>
        <w:t>li</w:t>
      </w:r>
      <w:r>
        <w:rPr>
          <w:noProof/>
        </w:rPr>
        <w:t>ves</w:t>
      </w:r>
      <w:r>
        <w:t xml:space="preserve"> in a rural area.</w:t>
      </w:r>
      <w:r>
        <w:rPr>
          <w:vertAlign w:val="superscript"/>
        </w:rPr>
        <w:footnoteReference w:id="28"/>
      </w:r>
      <w:r>
        <w:t xml:space="preserve"> If given complete freedom of choice without bursary or family obligations, 53.4% indicated a preference to work in rural areas.</w:t>
      </w:r>
    </w:p>
    <w:p w14:paraId="0B964684" w14:textId="77777777" w:rsidR="00CF1EEC" w:rsidRDefault="00CF1EEC" w:rsidP="00CF1EEC"/>
    <w:p w14:paraId="1F1BFC50" w14:textId="3A0C81E5" w:rsidR="00CF1EEC" w:rsidRDefault="00CF1EEC" w:rsidP="00CF1EEC">
      <w:r>
        <w:t xml:space="preserve">These results are in stark contrast with research of final year medical students. </w:t>
      </w:r>
      <w:r w:rsidR="00952633">
        <w:t xml:space="preserve">Only </w:t>
      </w:r>
      <w:r>
        <w:t xml:space="preserve">4.8% of the medical students were interested in working in rural areas, beyond training and bursary obligations. In a 2015 survey of employed clinical associates, it </w:t>
      </w:r>
      <w:r w:rsidRPr="003E5E7A">
        <w:rPr>
          <w:noProof/>
        </w:rPr>
        <w:t>was found</w:t>
      </w:r>
      <w:r>
        <w:t xml:space="preserve"> that 64% of 92 respondents worked in rural areas. Clinical associates are far more likely to work and remain in rural areas compared to medical practitioners. However, it is essential that positive incentives </w:t>
      </w:r>
      <w:r>
        <w:rPr>
          <w:noProof/>
        </w:rPr>
        <w:t>b</w:t>
      </w:r>
      <w:r w:rsidRPr="00F07349">
        <w:rPr>
          <w:noProof/>
        </w:rPr>
        <w:t>e implemented</w:t>
      </w:r>
      <w:r>
        <w:t xml:space="preserve">, such as </w:t>
      </w:r>
      <w:r w:rsidRPr="003E5E7A">
        <w:rPr>
          <w:noProof/>
        </w:rPr>
        <w:t>good</w:t>
      </w:r>
      <w:r>
        <w:t xml:space="preserve"> working and living conditions, adequate supervision, appropriate remuneration, and opportunities for training and career progression.</w:t>
      </w:r>
    </w:p>
    <w:p w14:paraId="0FAB520C" w14:textId="77777777" w:rsidR="00CF1EEC" w:rsidRDefault="00CF1EEC" w:rsidP="00CF1EEC">
      <w:pPr>
        <w:pStyle w:val="Heading4"/>
      </w:pPr>
      <w:r>
        <w:t>Shortage of after-hours medical practitioners</w:t>
      </w:r>
    </w:p>
    <w:p w14:paraId="3A7746B0" w14:textId="22FA3959" w:rsidR="00CF1EEC" w:rsidRDefault="00CF1EEC" w:rsidP="00CF1EEC">
      <w:r>
        <w:t xml:space="preserve">With the introduction of clinical associates, managers should consider shift work </w:t>
      </w:r>
      <w:r w:rsidRPr="00F07349">
        <w:rPr>
          <w:noProof/>
        </w:rPr>
        <w:t>contr</w:t>
      </w:r>
      <w:r>
        <w:rPr>
          <w:noProof/>
        </w:rPr>
        <w:t>acts</w:t>
      </w:r>
      <w:r w:rsidRPr="00F07349">
        <w:rPr>
          <w:noProof/>
        </w:rPr>
        <w:t>,</w:t>
      </w:r>
      <w:r>
        <w:t xml:space="preserve"> and other innovative ways to ensure their maximum effectiveness in the </w:t>
      </w:r>
      <w:r w:rsidR="00D32C3C">
        <w:rPr>
          <w:noProof/>
        </w:rPr>
        <w:t>healthcare</w:t>
      </w:r>
      <w:r>
        <w:t xml:space="preserve"> service. </w:t>
      </w:r>
      <w:r w:rsidRPr="00F07349">
        <w:rPr>
          <w:noProof/>
        </w:rPr>
        <w:t xml:space="preserve">Shifts can be arranged to </w:t>
      </w:r>
      <w:r w:rsidRPr="009A4003">
        <w:rPr>
          <w:noProof/>
        </w:rPr>
        <w:t>ensure</w:t>
      </w:r>
      <w:r w:rsidRPr="00F07349">
        <w:rPr>
          <w:noProof/>
        </w:rPr>
        <w:t xml:space="preserve"> they are available at the times of </w:t>
      </w:r>
      <w:r>
        <w:rPr>
          <w:noProof/>
        </w:rPr>
        <w:t>high</w:t>
      </w:r>
      <w:r w:rsidRPr="003E5E7A">
        <w:rPr>
          <w:noProof/>
        </w:rPr>
        <w:t>est</w:t>
      </w:r>
      <w:r w:rsidRPr="00F07349">
        <w:rPr>
          <w:noProof/>
        </w:rPr>
        <w:t xml:space="preserve"> pressure on the service.  </w:t>
      </w:r>
      <w:r w:rsidRPr="00FB331C">
        <w:rPr>
          <w:noProof/>
        </w:rPr>
        <w:t>Between</w:t>
      </w:r>
      <w:r w:rsidRPr="00F07349">
        <w:rPr>
          <w:noProof/>
        </w:rPr>
        <w:t xml:space="preserve"> 16:00 and 18:00 </w:t>
      </w:r>
      <w:r w:rsidRPr="003E5E7A">
        <w:rPr>
          <w:noProof/>
        </w:rPr>
        <w:t>is recognised</w:t>
      </w:r>
      <w:r w:rsidRPr="00F07349">
        <w:rPr>
          <w:noProof/>
        </w:rPr>
        <w:t xml:space="preserve"> as the time</w:t>
      </w:r>
      <w:r>
        <w:rPr>
          <w:noProof/>
        </w:rPr>
        <w:t xml:space="preserve"> </w:t>
      </w:r>
      <w:r w:rsidRPr="00FB331C">
        <w:rPr>
          <w:noProof/>
        </w:rPr>
        <w:t>w</w:t>
      </w:r>
      <w:r>
        <w:rPr>
          <w:noProof/>
        </w:rPr>
        <w:t>he</w:t>
      </w:r>
      <w:r w:rsidRPr="00FB331C">
        <w:rPr>
          <w:noProof/>
        </w:rPr>
        <w:t>n</w:t>
      </w:r>
      <w:r w:rsidRPr="00F07349">
        <w:rPr>
          <w:noProof/>
        </w:rPr>
        <w:t xml:space="preserve"> other clinicians are ending their </w:t>
      </w:r>
      <w:r w:rsidRPr="00FB331C">
        <w:rPr>
          <w:noProof/>
        </w:rPr>
        <w:t>workday</w:t>
      </w:r>
      <w:r>
        <w:rPr>
          <w:noProof/>
        </w:rPr>
        <w:t xml:space="preserve"> </w:t>
      </w:r>
      <w:r w:rsidRPr="003E5E7A">
        <w:rPr>
          <w:noProof/>
        </w:rPr>
        <w:t>and</w:t>
      </w:r>
      <w:r>
        <w:rPr>
          <w:noProof/>
        </w:rPr>
        <w:t xml:space="preserve"> </w:t>
      </w:r>
      <w:r w:rsidRPr="00F07349">
        <w:rPr>
          <w:noProof/>
        </w:rPr>
        <w:t xml:space="preserve">the on-call team cannot cope with the influx of new and urgent </w:t>
      </w:r>
      <w:r w:rsidRPr="00FB331C">
        <w:rPr>
          <w:noProof/>
        </w:rPr>
        <w:t>patients</w:t>
      </w:r>
      <w:r w:rsidRPr="003E5E7A">
        <w:rPr>
          <w:noProof/>
        </w:rPr>
        <w:t>; and</w:t>
      </w:r>
      <w:r w:rsidRPr="00F07349">
        <w:rPr>
          <w:noProof/>
        </w:rPr>
        <w:t xml:space="preserve"> there are still the remaining patients from the daytime queues.</w:t>
      </w:r>
    </w:p>
    <w:p w14:paraId="0CDFADD9" w14:textId="77777777" w:rsidR="00CF1EEC" w:rsidRDefault="00CF1EEC" w:rsidP="00CF1EEC"/>
    <w:p w14:paraId="7C1D247C" w14:textId="4CA808B5" w:rsidR="00CF1EEC" w:rsidRDefault="00CF1EEC" w:rsidP="00CF1EEC">
      <w:r>
        <w:t xml:space="preserve">In many hospitals, clinical associates are making a valuable contribution to after-hours service by being part of the on-call team. They are currently not paid commuted overtime as doctors are, but claim for hours worked. When a clinical associate assists </w:t>
      </w:r>
      <w:r w:rsidRPr="003E5E7A">
        <w:rPr>
          <w:noProof/>
        </w:rPr>
        <w:t>at</w:t>
      </w:r>
      <w:r>
        <w:t xml:space="preserve"> </w:t>
      </w:r>
      <w:r w:rsidRPr="00FB331C">
        <w:rPr>
          <w:noProof/>
        </w:rPr>
        <w:t>a</w:t>
      </w:r>
      <w:r>
        <w:rPr>
          <w:noProof/>
        </w:rPr>
        <w:t>n</w:t>
      </w:r>
      <w:r w:rsidRPr="00FB331C">
        <w:rPr>
          <w:noProof/>
        </w:rPr>
        <w:t xml:space="preserve"> emergency operation</w:t>
      </w:r>
      <w:r>
        <w:rPr>
          <w:noProof/>
        </w:rPr>
        <w:t>,</w:t>
      </w:r>
      <w:r>
        <w:t xml:space="preserve"> such as a caesarean section, trauma surgery or emergency laparotomy, one medical practitioner is freed up to attend to emergencies in </w:t>
      </w:r>
      <w:r>
        <w:lastRenderedPageBreak/>
        <w:t>the rest of the facility. Experienced clinical associates are currently staffing emergency departments, where medical practitioners are readily available for support and advi</w:t>
      </w:r>
      <w:r w:rsidR="00952633">
        <w:t>s</w:t>
      </w:r>
      <w:r>
        <w:t xml:space="preserve">e. This approach has </w:t>
      </w:r>
      <w:r w:rsidRPr="003E5E7A">
        <w:rPr>
          <w:noProof/>
        </w:rPr>
        <w:t>been implemented</w:t>
      </w:r>
      <w:r>
        <w:t xml:space="preserve"> with great success in other countries.</w:t>
      </w:r>
    </w:p>
    <w:p w14:paraId="050DB444" w14:textId="77777777" w:rsidR="00CF1EEC" w:rsidRDefault="00CF1EEC" w:rsidP="00CF1EEC">
      <w:pPr>
        <w:pStyle w:val="Heading4"/>
      </w:pPr>
      <w:r>
        <w:t>Lack of specific skills in underserved and rural areas</w:t>
      </w:r>
    </w:p>
    <w:p w14:paraId="79C95AE8" w14:textId="31F8D219" w:rsidR="00CF1EEC" w:rsidRDefault="00CF1EEC" w:rsidP="00CF1EEC">
      <w:r>
        <w:t xml:space="preserve">One of the preventable causes of maternal mortality is complications of anaesthesia during caesarean section operations. The lack of medical practitioners with sufficient experience in the field of anaesthesia in some rural district hospitals contributes to unnecessary anaesthetic deaths in these facilities. One possible solution is to provide clinical associates with further training (clinically based </w:t>
      </w:r>
      <w:r>
        <w:rPr>
          <w:noProof/>
        </w:rPr>
        <w:t>or</w:t>
      </w:r>
      <w:r w:rsidR="0024635C">
        <w:t xml:space="preserve"> h</w:t>
      </w:r>
      <w:r>
        <w:t xml:space="preserve">onours degree) in anaesthetics. A similar approach can </w:t>
      </w:r>
      <w:r w:rsidRPr="003E5E7A">
        <w:rPr>
          <w:noProof/>
        </w:rPr>
        <w:t>be adopted</w:t>
      </w:r>
      <w:r>
        <w:t xml:space="preserve"> for other critical skills. Where clinical associates function in these </w:t>
      </w:r>
      <w:r w:rsidRPr="00F07349">
        <w:rPr>
          <w:noProof/>
        </w:rPr>
        <w:t>areas</w:t>
      </w:r>
      <w:r>
        <w:rPr>
          <w:noProof/>
        </w:rPr>
        <w:t>,</w:t>
      </w:r>
      <w:r>
        <w:t xml:space="preserve"> the capacity of clinics will </w:t>
      </w:r>
      <w:r w:rsidRPr="003E5E7A">
        <w:rPr>
          <w:noProof/>
        </w:rPr>
        <w:t>be increased</w:t>
      </w:r>
      <w:r>
        <w:t xml:space="preserve">. The relevant members of the district specialist team can then supervise the clinical associates with advanced skills. It can </w:t>
      </w:r>
      <w:r w:rsidRPr="0024635C">
        <w:rPr>
          <w:noProof/>
        </w:rPr>
        <w:t>be reasonably assumed</w:t>
      </w:r>
      <w:r>
        <w:t xml:space="preserve"> that such clinical associates will be more likely to remain in rural facilities than experienced medical practitioners. </w:t>
      </w:r>
    </w:p>
    <w:p w14:paraId="3CB17E0D" w14:textId="77777777" w:rsidR="00CF1EEC" w:rsidRDefault="00CF1EEC" w:rsidP="00CF1EEC">
      <w:pPr>
        <w:pStyle w:val="Heading4"/>
      </w:pPr>
      <w:r>
        <w:t>Growing burden of chronic and non-communicable diseases</w:t>
      </w:r>
    </w:p>
    <w:p w14:paraId="003D97A9" w14:textId="411A9ED9" w:rsidR="00CF1EEC" w:rsidRDefault="00CF1EEC" w:rsidP="00CF1EEC">
      <w:r>
        <w:t xml:space="preserve">The need for </w:t>
      </w:r>
      <w:r w:rsidRPr="003E5E7A">
        <w:rPr>
          <w:noProof/>
        </w:rPr>
        <w:t>chronic</w:t>
      </w:r>
      <w:r>
        <w:t xml:space="preserve"> care is growing exponentially due to new eligibility guidelines for ART (</w:t>
      </w:r>
      <w:r w:rsidR="009222FF">
        <w:t xml:space="preserve">same-day initiation as well as </w:t>
      </w:r>
      <w:r>
        <w:t>universal test and treat), the increase in people living with HIV</w:t>
      </w:r>
      <w:r w:rsidR="009222FF">
        <w:t>,</w:t>
      </w:r>
      <w:r>
        <w:t xml:space="preserve"> and the expanding epidemics of TB and non-communicable diseases (NCDs). Population growth also adds to </w:t>
      </w:r>
      <w:r w:rsidRPr="003E5E7A">
        <w:rPr>
          <w:noProof/>
        </w:rPr>
        <w:t>an increase</w:t>
      </w:r>
      <w:r>
        <w:t xml:space="preserve"> in the need for </w:t>
      </w:r>
      <w:r w:rsidR="00D32C3C">
        <w:rPr>
          <w:noProof/>
        </w:rPr>
        <w:t>healthcare</w:t>
      </w:r>
      <w:r>
        <w:t xml:space="preserve"> services in all levels of care </w:t>
      </w:r>
      <w:r w:rsidRPr="0024635C">
        <w:rPr>
          <w:noProof/>
        </w:rPr>
        <w:t>and</w:t>
      </w:r>
      <w:r>
        <w:t xml:space="preserve"> all the various disciplines. The South African public </w:t>
      </w:r>
      <w:r w:rsidR="00D32C3C">
        <w:rPr>
          <w:noProof/>
        </w:rPr>
        <w:t>healthcare</w:t>
      </w:r>
      <w:r>
        <w:t xml:space="preserve"> sector is therefore in a situation where the </w:t>
      </w:r>
      <w:r w:rsidRPr="003E5E7A">
        <w:rPr>
          <w:noProof/>
        </w:rPr>
        <w:t>need</w:t>
      </w:r>
      <w:r>
        <w:t xml:space="preserve"> for </w:t>
      </w:r>
      <w:r w:rsidR="00D32C3C">
        <w:rPr>
          <w:noProof/>
        </w:rPr>
        <w:t>health care</w:t>
      </w:r>
      <w:r>
        <w:t xml:space="preserve"> is increasing while the </w:t>
      </w:r>
      <w:r w:rsidR="00D32C3C">
        <w:rPr>
          <w:noProof/>
        </w:rPr>
        <w:t>healthcare</w:t>
      </w:r>
      <w:r>
        <w:t xml:space="preserve"> budget cannot provide for an increase in personnel to provide more services.</w:t>
      </w:r>
    </w:p>
    <w:p w14:paraId="46C4D3A1" w14:textId="77777777" w:rsidR="009222FF" w:rsidRDefault="009222FF" w:rsidP="00CF1EEC"/>
    <w:p w14:paraId="6F851080" w14:textId="3F39270D" w:rsidR="00CF1EEC" w:rsidRDefault="00CF1EEC" w:rsidP="00CF1EEC">
      <w:r>
        <w:t xml:space="preserve">When clinical associates </w:t>
      </w:r>
      <w:r w:rsidRPr="0024635C">
        <w:rPr>
          <w:noProof/>
        </w:rPr>
        <w:t>are added</w:t>
      </w:r>
      <w:r>
        <w:t xml:space="preserve"> to chronic care teams, they can treat the majority of the patients according to standard protocols. </w:t>
      </w:r>
      <w:r w:rsidRPr="0024635C">
        <w:rPr>
          <w:noProof/>
        </w:rPr>
        <w:t>This</w:t>
      </w:r>
      <w:r>
        <w:t xml:space="preserve"> will free up medical practitioners to focus on caring for patients with more complex conditions such as </w:t>
      </w:r>
      <w:r w:rsidRPr="00F07349">
        <w:rPr>
          <w:noProof/>
        </w:rPr>
        <w:t>end</w:t>
      </w:r>
      <w:r>
        <w:rPr>
          <w:noProof/>
        </w:rPr>
        <w:t>-</w:t>
      </w:r>
      <w:r w:rsidRPr="00F07349">
        <w:rPr>
          <w:noProof/>
        </w:rPr>
        <w:t>organ</w:t>
      </w:r>
      <w:r>
        <w:t xml:space="preserve"> damage, </w:t>
      </w:r>
      <w:r w:rsidRPr="0024635C">
        <w:rPr>
          <w:noProof/>
        </w:rPr>
        <w:t>e</w:t>
      </w:r>
      <w:r w:rsidR="009222FF">
        <w:rPr>
          <w:noProof/>
        </w:rPr>
        <w:t>.</w:t>
      </w:r>
      <w:r w:rsidRPr="0024635C">
        <w:rPr>
          <w:noProof/>
        </w:rPr>
        <w:t>g</w:t>
      </w:r>
      <w:r w:rsidR="009222FF">
        <w:rPr>
          <w:noProof/>
        </w:rPr>
        <w:t>.</w:t>
      </w:r>
      <w:r>
        <w:t xml:space="preserve"> renal failure in diabetic patients. </w:t>
      </w:r>
      <w:r>
        <w:rPr>
          <w:noProof/>
        </w:rPr>
        <w:t>C</w:t>
      </w:r>
      <w:r w:rsidRPr="00F07349">
        <w:rPr>
          <w:noProof/>
        </w:rPr>
        <w:t>linical</w:t>
      </w:r>
      <w:r>
        <w:t xml:space="preserve"> associates can conduct all the standard routine care for TB and HIV infected patients and free up medical practitioners to focus on patients with serious side effects, treatment failure, </w:t>
      </w:r>
      <w:r w:rsidRPr="00F07349">
        <w:rPr>
          <w:noProof/>
        </w:rPr>
        <w:t>drug</w:t>
      </w:r>
      <w:r>
        <w:rPr>
          <w:noProof/>
        </w:rPr>
        <w:t>-</w:t>
      </w:r>
      <w:r w:rsidRPr="00F07349">
        <w:rPr>
          <w:noProof/>
        </w:rPr>
        <w:t>resistant</w:t>
      </w:r>
      <w:r>
        <w:t xml:space="preserve"> disease and </w:t>
      </w:r>
      <w:r>
        <w:rPr>
          <w:noProof/>
        </w:rPr>
        <w:t>acute</w:t>
      </w:r>
      <w:r>
        <w:t xml:space="preserve"> opportunistic infections. These roles are similar </w:t>
      </w:r>
      <w:r w:rsidRPr="0024635C">
        <w:rPr>
          <w:noProof/>
        </w:rPr>
        <w:t>to,</w:t>
      </w:r>
      <w:r>
        <w:t xml:space="preserve"> and complement that of, the primary </w:t>
      </w:r>
      <w:r w:rsidR="00D32C3C">
        <w:rPr>
          <w:noProof/>
        </w:rPr>
        <w:t>healthcare</w:t>
      </w:r>
      <w:r>
        <w:t xml:space="preserve"> nurses in these services.</w:t>
      </w:r>
    </w:p>
    <w:p w14:paraId="5ED6F496" w14:textId="77777777" w:rsidR="00CF1EEC" w:rsidRDefault="00CF1EEC" w:rsidP="00CF1EEC"/>
    <w:p w14:paraId="77720285" w14:textId="77777777" w:rsidR="00CF1EEC" w:rsidRDefault="00CF1EEC" w:rsidP="00CF1EEC">
      <w:r>
        <w:t xml:space="preserve">Clinical associates in the </w:t>
      </w:r>
      <w:r w:rsidRPr="00F07349">
        <w:rPr>
          <w:noProof/>
        </w:rPr>
        <w:t>ward</w:t>
      </w:r>
      <w:r>
        <w:rPr>
          <w:noProof/>
        </w:rPr>
        <w:t>-</w:t>
      </w:r>
      <w:r w:rsidRPr="00F07349">
        <w:rPr>
          <w:noProof/>
        </w:rPr>
        <w:t>based</w:t>
      </w:r>
      <w:r>
        <w:t xml:space="preserve"> outreach teams can provide </w:t>
      </w:r>
      <w:r w:rsidRPr="00F07349">
        <w:rPr>
          <w:noProof/>
        </w:rPr>
        <w:t>high-quality</w:t>
      </w:r>
      <w:r>
        <w:t xml:space="preserve"> care through clinical support provided in these </w:t>
      </w:r>
      <w:r w:rsidRPr="003E5E7A">
        <w:rPr>
          <w:noProof/>
        </w:rPr>
        <w:t>teams</w:t>
      </w:r>
      <w:r>
        <w:t>, ensuring continuity of care.</w:t>
      </w:r>
    </w:p>
    <w:p w14:paraId="6BD794F6" w14:textId="77777777" w:rsidR="00CF1EEC" w:rsidRDefault="00CF1EEC" w:rsidP="00CF1EEC">
      <w:pPr>
        <w:pStyle w:val="Heading4"/>
      </w:pPr>
      <w:r>
        <w:t>Financial benefits of clinical associates</w:t>
      </w:r>
    </w:p>
    <w:p w14:paraId="487A89BE" w14:textId="7814C949" w:rsidR="00CF1EEC" w:rsidRDefault="00CF1EEC" w:rsidP="00CF1EEC">
      <w:r>
        <w:t xml:space="preserve">The Department of Health in several provinces has instituted moratoriums on the appointment of new personnel, due to budgetary constraints. Human resource costs, such as salaries, </w:t>
      </w:r>
      <w:r w:rsidR="0024635C">
        <w:t>is</w:t>
      </w:r>
      <w:r>
        <w:t xml:space="preserve"> one of the drivers of over-expenditure on provincial health budgets. Clinical associates are a </w:t>
      </w:r>
      <w:r w:rsidRPr="00F07349">
        <w:rPr>
          <w:noProof/>
        </w:rPr>
        <w:t>cost</w:t>
      </w:r>
      <w:r>
        <w:rPr>
          <w:noProof/>
        </w:rPr>
        <w:t>-</w:t>
      </w:r>
      <w:r w:rsidRPr="00F07349">
        <w:rPr>
          <w:noProof/>
        </w:rPr>
        <w:t>effective</w:t>
      </w:r>
      <w:r>
        <w:t xml:space="preserve"> cadre of </w:t>
      </w:r>
      <w:r w:rsidR="00D32C3C">
        <w:t>healthcare</w:t>
      </w:r>
      <w:r>
        <w:t xml:space="preserve"> workers who can deliver quality clinical services as part of a team led by medical practitioners. As shown in the scenarios in Appendix 3, th</w:t>
      </w:r>
      <w:r w:rsidR="009222FF">
        <w:t>e</w:t>
      </w:r>
      <w:r>
        <w:t xml:space="preserve"> introduction</w:t>
      </w:r>
      <w:r w:rsidR="009222FF">
        <w:t xml:space="preserve"> of clinical associates</w:t>
      </w:r>
      <w:r>
        <w:t xml:space="preserve"> into clinical </w:t>
      </w:r>
      <w:r w:rsidRPr="003E5E7A">
        <w:rPr>
          <w:noProof/>
        </w:rPr>
        <w:t>teams</w:t>
      </w:r>
      <w:r>
        <w:t xml:space="preserve"> can lead to a cost saving</w:t>
      </w:r>
      <w:r w:rsidR="009222FF">
        <w:t>s</w:t>
      </w:r>
      <w:r>
        <w:t xml:space="preserve"> of up to 21% in HR expenditure for medical staff.</w:t>
      </w:r>
    </w:p>
    <w:p w14:paraId="200318EA" w14:textId="77777777" w:rsidR="00CF1EEC" w:rsidRPr="00052C1F" w:rsidRDefault="00CF1EEC" w:rsidP="00CF1EEC">
      <w:pPr>
        <w:pStyle w:val="Heading4"/>
      </w:pPr>
      <w:r w:rsidRPr="00052C1F">
        <w:t>Length of training and scalability</w:t>
      </w:r>
    </w:p>
    <w:p w14:paraId="31DF8926" w14:textId="56B2D2BB" w:rsidR="00CF1EEC" w:rsidRDefault="00CF1EEC" w:rsidP="00CF1EEC">
      <w:r>
        <w:t>The relatively short duration of training (three years) results in a lower cost of training (approximately 40% of what it costs to train medical practitioners)</w:t>
      </w:r>
      <w:r>
        <w:rPr>
          <w:vertAlign w:val="superscript"/>
        </w:rPr>
        <w:footnoteReference w:id="29"/>
      </w:r>
      <w:r>
        <w:t xml:space="preserve">. See Appendix 1 for tables and cost comparisons for </w:t>
      </w:r>
      <w:r w:rsidRPr="009A4003">
        <w:rPr>
          <w:noProof/>
        </w:rPr>
        <w:lastRenderedPageBreak/>
        <w:t>training</w:t>
      </w:r>
      <w:r>
        <w:t xml:space="preserve">. It also means the production of clinical associates can be increased within a relatively short space of time to ensure a quicker return on investment. </w:t>
      </w:r>
      <w:r w:rsidRPr="0024635C">
        <w:rPr>
          <w:noProof/>
        </w:rPr>
        <w:t>This</w:t>
      </w:r>
      <w:r>
        <w:t xml:space="preserve"> is in stark contrast to the </w:t>
      </w:r>
      <w:r>
        <w:rPr>
          <w:noProof/>
        </w:rPr>
        <w:t>enormous</w:t>
      </w:r>
      <w:r>
        <w:t xml:space="preserve"> amount of funding and long lead-time needed to start a new medical school.</w:t>
      </w:r>
    </w:p>
    <w:p w14:paraId="679D3CDC" w14:textId="77777777" w:rsidR="00CF1EEC" w:rsidRPr="004F3539" w:rsidRDefault="00CF1EEC" w:rsidP="00CF1EEC">
      <w:pPr>
        <w:pStyle w:val="Heading4"/>
      </w:pPr>
      <w:r w:rsidRPr="004F3539">
        <w:t>Budgetary constraints on human resources for health</w:t>
      </w:r>
    </w:p>
    <w:p w14:paraId="1634BDC2" w14:textId="77777777" w:rsidR="00CF1EEC" w:rsidRDefault="00CF1EEC" w:rsidP="00CF1EEC">
      <w:r>
        <w:t xml:space="preserve">Clinical associates are </w:t>
      </w:r>
      <w:r w:rsidRPr="00F07349">
        <w:rPr>
          <w:noProof/>
        </w:rPr>
        <w:t>cost</w:t>
      </w:r>
      <w:r>
        <w:rPr>
          <w:noProof/>
        </w:rPr>
        <w:t>-</w:t>
      </w:r>
      <w:r w:rsidRPr="00F07349">
        <w:rPr>
          <w:noProof/>
        </w:rPr>
        <w:t>effective</w:t>
      </w:r>
      <w:r>
        <w:t xml:space="preserve"> members of a clinical team led by medical practitioners.  Transforming a doctors-only </w:t>
      </w:r>
      <w:r w:rsidRPr="009A4003">
        <w:rPr>
          <w:noProof/>
        </w:rPr>
        <w:t>team</w:t>
      </w:r>
      <w:r>
        <w:t xml:space="preserve"> to a mixed </w:t>
      </w:r>
      <w:r w:rsidRPr="009A4003">
        <w:rPr>
          <w:noProof/>
        </w:rPr>
        <w:t>team</w:t>
      </w:r>
      <w:r>
        <w:t xml:space="preserve"> of clinical associates and doctors can result in savings in human resource expenditure of between 7% and 21%, depending on the composition of the team. </w:t>
      </w:r>
    </w:p>
    <w:p w14:paraId="00607C4B" w14:textId="77777777" w:rsidR="00CF1EEC" w:rsidRPr="004F3539" w:rsidRDefault="00CF1EEC" w:rsidP="00CF1EEC">
      <w:pPr>
        <w:pStyle w:val="Heading4"/>
      </w:pPr>
      <w:r w:rsidRPr="004F3539">
        <w:t>Cost of training clinicians for primary care</w:t>
      </w:r>
    </w:p>
    <w:p w14:paraId="108D014C" w14:textId="70C17A5D" w:rsidR="00CF1EEC" w:rsidRDefault="00CF1EEC" w:rsidP="00CF1EEC">
      <w:r>
        <w:t xml:space="preserve">As demonstrated in Appendix 1, the average </w:t>
      </w:r>
      <w:r w:rsidRPr="009A4003">
        <w:rPr>
          <w:noProof/>
        </w:rPr>
        <w:t>cost</w:t>
      </w:r>
      <w:r>
        <w:t xml:space="preserve"> for a sponsor to train one clinical associate student for the 3-year bachelor degree is R316 770. Compare this to the average </w:t>
      </w:r>
      <w:r w:rsidRPr="009A4003">
        <w:rPr>
          <w:noProof/>
        </w:rPr>
        <w:t>cost</w:t>
      </w:r>
      <w:r>
        <w:t xml:space="preserve"> to </w:t>
      </w:r>
      <w:r w:rsidRPr="009A4003">
        <w:rPr>
          <w:noProof/>
        </w:rPr>
        <w:t>train</w:t>
      </w:r>
      <w:r>
        <w:t xml:space="preserve"> one medical student for a 6-year bachelor degree at R737 719. Thus 2.</w:t>
      </w:r>
      <w:r w:rsidR="00516214">
        <w:t>3</w:t>
      </w:r>
      <w:r>
        <w:t xml:space="preserve"> clinical associates can be </w:t>
      </w:r>
      <w:r w:rsidRPr="009A4003">
        <w:rPr>
          <w:noProof/>
        </w:rPr>
        <w:t>trained</w:t>
      </w:r>
      <w:r>
        <w:t xml:space="preserve"> for the same </w:t>
      </w:r>
      <w:r w:rsidRPr="009A4003">
        <w:rPr>
          <w:noProof/>
        </w:rPr>
        <w:t>cost</w:t>
      </w:r>
      <w:r>
        <w:t xml:space="preserve"> as one medical practitioner.</w:t>
      </w:r>
    </w:p>
    <w:p w14:paraId="0C776EFF" w14:textId="77777777" w:rsidR="00CF1EEC" w:rsidRPr="004F3539" w:rsidRDefault="00CF1EEC" w:rsidP="00CF1EEC">
      <w:pPr>
        <w:pStyle w:val="Heading4"/>
      </w:pPr>
      <w:r w:rsidRPr="004F3539">
        <w:t>Costs of employment</w:t>
      </w:r>
    </w:p>
    <w:p w14:paraId="5CE9D8D3" w14:textId="29F55FE7" w:rsidR="00CF1EEC" w:rsidRDefault="00CF1EEC" w:rsidP="00CF1EEC">
      <w:r>
        <w:t xml:space="preserve">The 2016/17 average annual salary of a clinical associate, with benefits, (total cost to </w:t>
      </w:r>
      <w:r w:rsidRPr="0024635C">
        <w:rPr>
          <w:noProof/>
        </w:rPr>
        <w:t>company</w:t>
      </w:r>
      <w:r>
        <w:t xml:space="preserve"> over the first </w:t>
      </w:r>
      <w:r>
        <w:rPr>
          <w:noProof/>
        </w:rPr>
        <w:t>ten</w:t>
      </w:r>
      <w:r w:rsidR="0024635C">
        <w:t xml:space="preserve"> years of service)</w:t>
      </w:r>
      <w:r>
        <w:t xml:space="preserve"> is R306 259. </w:t>
      </w:r>
      <w:r w:rsidRPr="00F07349">
        <w:rPr>
          <w:noProof/>
        </w:rPr>
        <w:t>Compared</w:t>
      </w:r>
      <w:r>
        <w:t xml:space="preserve"> to the average salary of a medical practitioner which, over the </w:t>
      </w:r>
      <w:r w:rsidRPr="009A4003">
        <w:rPr>
          <w:noProof/>
        </w:rPr>
        <w:t>first</w:t>
      </w:r>
      <w:r>
        <w:t xml:space="preserve"> </w:t>
      </w:r>
      <w:r>
        <w:rPr>
          <w:noProof/>
        </w:rPr>
        <w:t>ten</w:t>
      </w:r>
      <w:r>
        <w:t xml:space="preserve"> years of service, is R729</w:t>
      </w:r>
      <w:r w:rsidR="009222FF">
        <w:t> </w:t>
      </w:r>
      <w:r>
        <w:t>786</w:t>
      </w:r>
      <w:r w:rsidR="009222FF">
        <w:t xml:space="preserve"> (s</w:t>
      </w:r>
      <w:r>
        <w:t>ee Appendix 2</w:t>
      </w:r>
      <w:r w:rsidR="009222FF">
        <w:t>)</w:t>
      </w:r>
      <w:r>
        <w:t>. The tables demonstrate that an employer could employ 2.4 clinical associates for the same cost as one medical practitioner. Considering the amount of responsibility that a clinical associate carries and the work that they perform, the salaries used in these calculations may well not be optimal.</w:t>
      </w:r>
    </w:p>
    <w:p w14:paraId="122FFEC9" w14:textId="77777777" w:rsidR="00CF1EEC" w:rsidRDefault="00CF1EEC" w:rsidP="00CF1EEC"/>
    <w:p w14:paraId="564E32CB" w14:textId="77777777" w:rsidR="00CF1EEC" w:rsidRDefault="00CF1EEC" w:rsidP="00CF1EEC">
      <w:r>
        <w:t xml:space="preserve">The salaries of four medical professionals are compared in Graph 1 with the </w:t>
      </w:r>
      <w:r w:rsidRPr="003E5E7A">
        <w:rPr>
          <w:noProof/>
        </w:rPr>
        <w:t>cost</w:t>
      </w:r>
      <w:r>
        <w:rPr>
          <w:noProof/>
        </w:rPr>
        <w:t>-</w:t>
      </w:r>
      <w:r w:rsidRPr="003E5E7A">
        <w:rPr>
          <w:noProof/>
        </w:rPr>
        <w:t>saving</w:t>
      </w:r>
      <w:r>
        <w:t xml:space="preserve"> difference of a medical officer salary compared to a clinical associate salary. </w:t>
      </w:r>
    </w:p>
    <w:p w14:paraId="10FF846B" w14:textId="77777777" w:rsidR="00CF1EEC" w:rsidRDefault="00CF1EEC" w:rsidP="00CF1EEC"/>
    <w:p w14:paraId="3587BB36" w14:textId="49804668" w:rsidR="00CF1EEC" w:rsidRDefault="00CF1EEC" w:rsidP="00CF1EEC">
      <w:r>
        <w:t xml:space="preserve">Graph 1 also demonstrates that the clinical associate profession currently does not have a career path related to salary progression, as do other established health professions. The </w:t>
      </w:r>
      <w:r w:rsidRPr="009A4003">
        <w:rPr>
          <w:noProof/>
        </w:rPr>
        <w:t>graph</w:t>
      </w:r>
      <w:r>
        <w:t xml:space="preserve"> includes allied and related health professions, with 24 different health professions such as physiotherapists, occupational therapy, speech therapists, dieticians, radiographers and medical technologists.</w:t>
      </w:r>
    </w:p>
    <w:p w14:paraId="20390A56" w14:textId="69D8E04F" w:rsidR="003E24D2" w:rsidRPr="003E24D2" w:rsidRDefault="00CF1EEC" w:rsidP="003E24D2">
      <w:pPr>
        <w:pStyle w:val="Heading4"/>
      </w:pPr>
      <w:r>
        <w:t>Graph 1: Comparison of the typical t</w:t>
      </w:r>
      <w:r w:rsidR="0024635C">
        <w:t>otal annual cost of employing</w:t>
      </w:r>
      <w:r>
        <w:t xml:space="preserve"> fo</w:t>
      </w:r>
      <w:r w:rsidR="0024635C">
        <w:t>ur different medical professionals</w:t>
      </w:r>
      <w:r>
        <w:t xml:space="preserve"> over the first </w:t>
      </w:r>
      <w:r w:rsidRPr="0024635C">
        <w:rPr>
          <w:noProof/>
        </w:rPr>
        <w:t>10</w:t>
      </w:r>
      <w:r>
        <w:t xml:space="preserve"> years post qualification, including the community service year where applicable. Based on 2016/2017 DPSA salary scales.</w:t>
      </w:r>
    </w:p>
    <w:p w14:paraId="4FD8B1E6" w14:textId="22C42DBA" w:rsidR="00CF1EEC" w:rsidRDefault="003E24D2" w:rsidP="00CF1EEC">
      <w:pPr>
        <w:rPr>
          <w:b/>
        </w:rPr>
      </w:pPr>
      <w:r>
        <w:rPr>
          <w:noProof/>
          <w:lang w:eastAsia="en-ZA"/>
        </w:rPr>
        <w:drawing>
          <wp:inline distT="114300" distB="114300" distL="114300" distR="114300" wp14:anchorId="5B1AEDD8" wp14:editId="332356EE">
            <wp:extent cx="4581525" cy="2752725"/>
            <wp:effectExtent l="0" t="0" r="0" b="0"/>
            <wp:docPr id="31"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8"/>
                    <a:srcRect/>
                    <a:stretch>
                      <a:fillRect/>
                    </a:stretch>
                  </pic:blipFill>
                  <pic:spPr>
                    <a:xfrm>
                      <a:off x="0" y="0"/>
                      <a:ext cx="4581525" cy="2752725"/>
                    </a:xfrm>
                    <a:prstGeom prst="rect">
                      <a:avLst/>
                    </a:prstGeom>
                    <a:ln/>
                  </pic:spPr>
                </pic:pic>
              </a:graphicData>
            </a:graphic>
          </wp:inline>
        </w:drawing>
      </w:r>
    </w:p>
    <w:p w14:paraId="472DA2BD" w14:textId="0176E521" w:rsidR="00CF1EEC" w:rsidRDefault="00CF1EEC" w:rsidP="00CF1EEC"/>
    <w:p w14:paraId="3CC912DD" w14:textId="77777777" w:rsidR="00CF1EEC" w:rsidRDefault="00CF1EEC" w:rsidP="00CF1EEC"/>
    <w:p w14:paraId="08E578D6" w14:textId="77777777" w:rsidR="00CF1EEC" w:rsidRDefault="00CF1EEC" w:rsidP="00CF1EEC">
      <w:r>
        <w:t xml:space="preserve">The cost of employing a mixed team of 16 clinicians (medical practitioners and clinical associates) </w:t>
      </w:r>
      <w:r w:rsidRPr="0024635C">
        <w:rPr>
          <w:noProof/>
        </w:rPr>
        <w:t>is shown</w:t>
      </w:r>
      <w:r>
        <w:t xml:space="preserve"> in Graph 2 below. The graph demonstrates the decrease in human resource costs as the number of clinical associates in the team increases, given the current salary structure for clinical associates and medical practitioners.</w:t>
      </w:r>
    </w:p>
    <w:p w14:paraId="66596755" w14:textId="77777777" w:rsidR="00CF1EEC" w:rsidRDefault="00CF1EEC" w:rsidP="00CF1EEC">
      <w:pPr>
        <w:pStyle w:val="Heading4"/>
      </w:pPr>
      <w:r>
        <w:t>Graph 2: Annual cost of employing a mixed team of 16 clinicians</w:t>
      </w:r>
    </w:p>
    <w:p w14:paraId="0EDE0D8F" w14:textId="77777777" w:rsidR="00CF1EEC" w:rsidRDefault="00CF1EEC" w:rsidP="00CF1EEC">
      <w:r>
        <w:rPr>
          <w:noProof/>
          <w:lang w:eastAsia="en-ZA"/>
        </w:rPr>
        <w:drawing>
          <wp:inline distT="0" distB="0" distL="0" distR="0" wp14:anchorId="4FE4539B" wp14:editId="05683F1F">
            <wp:extent cx="4886324" cy="2743200"/>
            <wp:effectExtent l="12700" t="12700" r="12700" b="1270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4886324" cy="2743200"/>
                    </a:xfrm>
                    <a:prstGeom prst="rect">
                      <a:avLst/>
                    </a:prstGeom>
                    <a:ln w="12700">
                      <a:solidFill>
                        <a:srgbClr val="666666"/>
                      </a:solidFill>
                      <a:prstDash val="solid"/>
                    </a:ln>
                  </pic:spPr>
                </pic:pic>
              </a:graphicData>
            </a:graphic>
          </wp:inline>
        </w:drawing>
      </w:r>
    </w:p>
    <w:p w14:paraId="77BAED14" w14:textId="77777777" w:rsidR="00CF1EEC" w:rsidRDefault="00CF1EEC" w:rsidP="00CF1EEC"/>
    <w:p w14:paraId="259C844F" w14:textId="6A502CC1" w:rsidR="00CF1EEC" w:rsidRDefault="00CF1EEC" w:rsidP="00CF1EEC">
      <w:r>
        <w:t xml:space="preserve">Alternatively, the number </w:t>
      </w:r>
      <w:r w:rsidRPr="00F07349">
        <w:rPr>
          <w:noProof/>
        </w:rPr>
        <w:t>of c</w:t>
      </w:r>
      <w:r>
        <w:rPr>
          <w:noProof/>
        </w:rPr>
        <w:t xml:space="preserve">linicians employed on a fixed budget of R8.3 million </w:t>
      </w:r>
      <w:r>
        <w:t xml:space="preserve">can </w:t>
      </w:r>
      <w:r w:rsidRPr="0024635C">
        <w:rPr>
          <w:noProof/>
        </w:rPr>
        <w:t>be calculated</w:t>
      </w:r>
      <w:r w:rsidRPr="00F07349">
        <w:rPr>
          <w:noProof/>
        </w:rPr>
        <w:t>.</w:t>
      </w:r>
      <w:r>
        <w:t xml:space="preserve"> As the number of clinical associates in the team increases</w:t>
      </w:r>
      <w:r w:rsidR="009222FF">
        <w:t>,</w:t>
      </w:r>
      <w:r>
        <w:t xml:space="preserve"> the total number of clinicians in the </w:t>
      </w:r>
      <w:r w:rsidRPr="003E5E7A">
        <w:rPr>
          <w:noProof/>
        </w:rPr>
        <w:t>team</w:t>
      </w:r>
      <w:r>
        <w:t xml:space="preserve"> also increases without extra cost to the HR budget </w:t>
      </w:r>
      <w:r w:rsidR="00F85AB5">
        <w:t>(</w:t>
      </w:r>
      <w:r>
        <w:t>when calculating using the current salary structure for clinical associates and medical practitioners</w:t>
      </w:r>
      <w:r w:rsidR="00F85AB5">
        <w:t>)</w:t>
      </w:r>
      <w:r>
        <w:t>.</w:t>
      </w:r>
    </w:p>
    <w:p w14:paraId="008C8A18" w14:textId="77777777" w:rsidR="00CF1EEC" w:rsidRDefault="00CF1EEC" w:rsidP="00CF1EEC"/>
    <w:p w14:paraId="2A9A6175" w14:textId="0872C357" w:rsidR="00CF1EEC" w:rsidRDefault="00CF1EEC" w:rsidP="00CF1EEC">
      <w:pPr>
        <w:pStyle w:val="Heading4"/>
      </w:pPr>
      <w:r>
        <w:t xml:space="preserve">Graph 3: Number of clinicians that can </w:t>
      </w:r>
      <w:r w:rsidRPr="0024635C">
        <w:rPr>
          <w:noProof/>
        </w:rPr>
        <w:t>be employed</w:t>
      </w:r>
      <w:r>
        <w:t xml:space="preserve"> on an annual HR budget of </w:t>
      </w:r>
      <w:r w:rsidR="00583F31">
        <w:t>approx.</w:t>
      </w:r>
      <w:r>
        <w:t xml:space="preserve"> R 8.3 million</w:t>
      </w:r>
      <w:r>
        <w:rPr>
          <w:vertAlign w:val="superscript"/>
        </w:rPr>
        <w:footnoteReference w:id="30"/>
      </w:r>
      <w:r>
        <w:t xml:space="preserve"> </w:t>
      </w:r>
    </w:p>
    <w:p w14:paraId="7F999BD2" w14:textId="77777777" w:rsidR="00CF1EEC" w:rsidRDefault="00CF1EEC" w:rsidP="00CF1EEC">
      <w:r>
        <w:rPr>
          <w:noProof/>
          <w:lang w:eastAsia="en-ZA"/>
        </w:rPr>
        <w:drawing>
          <wp:inline distT="0" distB="0" distL="0" distR="0" wp14:anchorId="0B4A4BA0" wp14:editId="3C43F7EA">
            <wp:extent cx="4572000" cy="2743200"/>
            <wp:effectExtent l="0" t="0" r="0" b="0"/>
            <wp:docPr id="32"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10"/>
                    <a:srcRect/>
                    <a:stretch>
                      <a:fillRect/>
                    </a:stretch>
                  </pic:blipFill>
                  <pic:spPr>
                    <a:xfrm>
                      <a:off x="0" y="0"/>
                      <a:ext cx="4572000" cy="2743200"/>
                    </a:xfrm>
                    <a:prstGeom prst="rect">
                      <a:avLst/>
                    </a:prstGeom>
                    <a:ln/>
                  </pic:spPr>
                </pic:pic>
              </a:graphicData>
            </a:graphic>
          </wp:inline>
        </w:drawing>
      </w:r>
    </w:p>
    <w:p w14:paraId="42FBB638" w14:textId="77777777" w:rsidR="00CF1EEC" w:rsidRDefault="00CF1EEC" w:rsidP="00CF1EEC"/>
    <w:p w14:paraId="4D8A6C38" w14:textId="33AD170A" w:rsidR="00CF1EEC" w:rsidRDefault="00F85AB5" w:rsidP="00CF1EEC">
      <w:r>
        <w:rPr>
          <w:noProof/>
        </w:rPr>
        <w:t>Therefore,</w:t>
      </w:r>
      <w:r>
        <w:t xml:space="preserve"> i</w:t>
      </w:r>
      <w:r w:rsidR="00CF1EEC">
        <w:t xml:space="preserve">t </w:t>
      </w:r>
      <w:r w:rsidR="00CF1EEC" w:rsidRPr="00CF3902">
        <w:rPr>
          <w:noProof/>
        </w:rPr>
        <w:t>can</w:t>
      </w:r>
      <w:r w:rsidR="00CF1EEC">
        <w:t xml:space="preserve"> </w:t>
      </w:r>
      <w:r w:rsidR="00CF1EEC" w:rsidRPr="0024635C">
        <w:rPr>
          <w:noProof/>
        </w:rPr>
        <w:t>be argued</w:t>
      </w:r>
      <w:r w:rsidR="00CF1EEC">
        <w:t xml:space="preserve"> that in a situation where the medical practitioners in a particular service or district are too few to render all the necessary </w:t>
      </w:r>
      <w:r w:rsidR="00CF1EEC" w:rsidRPr="009A4003">
        <w:rPr>
          <w:noProof/>
        </w:rPr>
        <w:t>services</w:t>
      </w:r>
      <w:r w:rsidR="00CF1EEC">
        <w:t xml:space="preserve">, capacity can </w:t>
      </w:r>
      <w:r w:rsidR="00CF1EEC" w:rsidRPr="0024635C">
        <w:rPr>
          <w:noProof/>
        </w:rPr>
        <w:t>be increased</w:t>
      </w:r>
      <w:r w:rsidR="00CF1EEC">
        <w:t xml:space="preserve"> by appointing clinical associates</w:t>
      </w:r>
      <w:r w:rsidR="0024635C">
        <w:t>,</w:t>
      </w:r>
      <w:r w:rsidR="00CF1EEC">
        <w:t xml:space="preserve"> using available funding from some of the vacant medical officer posts. The number of clinical associates </w:t>
      </w:r>
      <w:r w:rsidR="00CF1EEC" w:rsidRPr="009A4003">
        <w:rPr>
          <w:noProof/>
        </w:rPr>
        <w:t>appointed</w:t>
      </w:r>
      <w:r w:rsidR="00CF1EEC">
        <w:t xml:space="preserve"> can </w:t>
      </w:r>
      <w:r w:rsidR="00CF1EEC" w:rsidRPr="009A4003">
        <w:rPr>
          <w:noProof/>
        </w:rPr>
        <w:t>be increased</w:t>
      </w:r>
      <w:r w:rsidR="00CF1EEC">
        <w:t xml:space="preserve"> (</w:t>
      </w:r>
      <w:r w:rsidR="00CF1EEC" w:rsidRPr="00592C29">
        <w:rPr>
          <w:noProof/>
        </w:rPr>
        <w:t>e</w:t>
      </w:r>
      <w:r w:rsidR="00542898">
        <w:rPr>
          <w:noProof/>
        </w:rPr>
        <w:t>.</w:t>
      </w:r>
      <w:r w:rsidR="00CF1EEC" w:rsidRPr="00592C29">
        <w:rPr>
          <w:noProof/>
        </w:rPr>
        <w:t>g</w:t>
      </w:r>
      <w:r w:rsidR="00542898">
        <w:rPr>
          <w:noProof/>
        </w:rPr>
        <w:t>.</w:t>
      </w:r>
      <w:r w:rsidR="00CF1EEC">
        <w:t xml:space="preserve"> 2 or 3 clinical associates for every one vacant medical practitioner post) without any or only a slight increase in the HR cost, given the current salary structure for clinical associates and medical practitioners.</w:t>
      </w:r>
    </w:p>
    <w:p w14:paraId="52666D12" w14:textId="77777777" w:rsidR="00CF1EEC" w:rsidRDefault="00CF1EEC" w:rsidP="00CF1EEC"/>
    <w:p w14:paraId="3E732561" w14:textId="743790DF" w:rsidR="00CF1EEC" w:rsidRDefault="00CF1EEC" w:rsidP="00CF1EEC">
      <w:r>
        <w:t xml:space="preserve">However, in the face of budgetary constraints, expenditure can be contained by appointing the same number of clinical associates as there are available vacant medical officer posts. Where the need is to both increase capacity and decrease costs, a middle road can </w:t>
      </w:r>
      <w:r w:rsidRPr="00592C29">
        <w:rPr>
          <w:noProof/>
        </w:rPr>
        <w:t>be followed</w:t>
      </w:r>
      <w:r>
        <w:t xml:space="preserve"> by appointing double the number of clinical associates to available vacant medical officer posts. There will not be a reduction in patient care</w:t>
      </w:r>
      <w:r w:rsidR="00F85AB5">
        <w:t>;</w:t>
      </w:r>
      <w:r>
        <w:t xml:space="preserve"> as already demonstrated, the medical officer-clinical associate team is as </w:t>
      </w:r>
      <w:r>
        <w:rPr>
          <w:noProof/>
        </w:rPr>
        <w:t>capabl</w:t>
      </w:r>
      <w:r w:rsidRPr="00176374">
        <w:rPr>
          <w:noProof/>
        </w:rPr>
        <w:t>e</w:t>
      </w:r>
      <w:r>
        <w:t>, if not more so, in health</w:t>
      </w:r>
      <w:r w:rsidR="00F85AB5">
        <w:t>care</w:t>
      </w:r>
      <w:r>
        <w:t xml:space="preserve"> delivery. One medical practitioner can supervise two or three clinical associates, making </w:t>
      </w:r>
      <w:r w:rsidRPr="009A4003">
        <w:rPr>
          <w:noProof/>
        </w:rPr>
        <w:t>a team</w:t>
      </w:r>
      <w:r>
        <w:t xml:space="preserve"> of four clinicians, which is more </w:t>
      </w:r>
      <w:r w:rsidRPr="00176374">
        <w:rPr>
          <w:noProof/>
        </w:rPr>
        <w:t>cost</w:t>
      </w:r>
      <w:r>
        <w:rPr>
          <w:noProof/>
        </w:rPr>
        <w:t>-</w:t>
      </w:r>
      <w:r w:rsidRPr="00176374">
        <w:rPr>
          <w:noProof/>
        </w:rPr>
        <w:t>effective</w:t>
      </w:r>
      <w:r>
        <w:t xml:space="preserve"> than </w:t>
      </w:r>
      <w:r w:rsidRPr="009A4003">
        <w:rPr>
          <w:noProof/>
        </w:rPr>
        <w:t>a team</w:t>
      </w:r>
      <w:r>
        <w:t xml:space="preserve"> of two or three medical officers. </w:t>
      </w:r>
    </w:p>
    <w:p w14:paraId="626DCBE9" w14:textId="77777777" w:rsidR="00CF1EEC" w:rsidRDefault="00CF1EEC" w:rsidP="00CF1EEC"/>
    <w:p w14:paraId="29348309" w14:textId="421EB709" w:rsidR="00CF1EEC" w:rsidRDefault="00CF1EEC" w:rsidP="00CF1EEC">
      <w:r>
        <w:t>Managers and officials in various levels of both district and provincial health will need to decide how to implement these strategies. The district health management team will most likely be best placed to facilitate and guide the addition of clinical associates to clinician teams. The optimal ratio of medical practitioners to clinical associates will depend on factors such as the level of experience and seniority of the clinical associates and medical practitioners</w:t>
      </w:r>
      <w:r w:rsidR="00F85AB5">
        <w:t>,</w:t>
      </w:r>
      <w:r>
        <w:t xml:space="preserve"> the complexity of the tasks in the specific service</w:t>
      </w:r>
      <w:r w:rsidR="00F85AB5">
        <w:t>,</w:t>
      </w:r>
      <w:r>
        <w:t xml:space="preserve"> the financial resources available</w:t>
      </w:r>
      <w:r w:rsidR="00F85AB5">
        <w:t>,</w:t>
      </w:r>
      <w:r>
        <w:t xml:space="preserve"> and the size of the clinical workload. The workload is determined by the size of the population to </w:t>
      </w:r>
      <w:r w:rsidRPr="00592C29">
        <w:rPr>
          <w:noProof/>
        </w:rPr>
        <w:t>be served</w:t>
      </w:r>
      <w:r>
        <w:t xml:space="preserve"> and the morbidity patterns in that </w:t>
      </w:r>
      <w:r w:rsidRPr="009A4003">
        <w:rPr>
          <w:noProof/>
        </w:rPr>
        <w:t>population</w:t>
      </w:r>
      <w:r>
        <w:t>, compared to the number of clinicians available.</w:t>
      </w:r>
    </w:p>
    <w:p w14:paraId="5E93BE7E" w14:textId="77777777" w:rsidR="00CF1EEC" w:rsidRDefault="00CF1EEC" w:rsidP="00CF1EEC"/>
    <w:p w14:paraId="64FFD9E3" w14:textId="0DF96E27" w:rsidR="00CF1EEC" w:rsidRDefault="00CF1EEC" w:rsidP="00CF1EEC">
      <w:r>
        <w:t xml:space="preserve">As demonstrated in the scenarios analysed in Appendix 3, adding clinical associates to teams of clinicians can result in between 7% and 21% savings in human resource costs; simultaneously providing more human resources to deliver </w:t>
      </w:r>
      <w:r w:rsidR="00D32C3C">
        <w:t>healthcare</w:t>
      </w:r>
      <w:r>
        <w:t xml:space="preserve"> services.</w:t>
      </w:r>
    </w:p>
    <w:p w14:paraId="4656CBCE" w14:textId="77777777" w:rsidR="00CF1EEC" w:rsidRDefault="00CF1EEC" w:rsidP="00CF1EEC"/>
    <w:p w14:paraId="0AD57EB9" w14:textId="5A83AE70" w:rsidR="00CF1EEC" w:rsidRDefault="00CF1EEC" w:rsidP="00CF1EEC">
      <w:r>
        <w:t xml:space="preserve">Managers and politicians need to consider the cost-effectiveness of adding clinical associates to teams of clinicians for the future </w:t>
      </w:r>
      <w:r w:rsidR="00D32C3C">
        <w:t>healthcare</w:t>
      </w:r>
      <w:r>
        <w:t xml:space="preserve"> system.</w:t>
      </w:r>
    </w:p>
    <w:p w14:paraId="3B6B2D5D" w14:textId="77777777" w:rsidR="00CF1EEC" w:rsidRPr="004F3539" w:rsidRDefault="00CF1EEC" w:rsidP="00CF1EEC">
      <w:pPr>
        <w:pStyle w:val="Heading4"/>
      </w:pPr>
      <w:r w:rsidRPr="004F3539">
        <w:t>Effectiveness</w:t>
      </w:r>
    </w:p>
    <w:p w14:paraId="47742D0A" w14:textId="29185B15" w:rsidR="00CF1EEC" w:rsidRDefault="00CF1EEC" w:rsidP="00CF1EEC">
      <w:r>
        <w:t>The effectiveness of the</w:t>
      </w:r>
      <w:r w:rsidRPr="00176374">
        <w:rPr>
          <w:noProof/>
        </w:rPr>
        <w:t xml:space="preserve"> recommended</w:t>
      </w:r>
      <w:r>
        <w:t xml:space="preserve"> strategies depends on task sharing 50% or more of the current workload of medical practitioners with clinical associates, without loss of quality or care. </w:t>
      </w:r>
      <w:r>
        <w:rPr>
          <w:noProof/>
        </w:rPr>
        <w:t>The World Health Organisation supports such task-sharing</w:t>
      </w:r>
      <w:r>
        <w:t xml:space="preserve"> with studies indicating mid-level health workers </w:t>
      </w:r>
      <w:r w:rsidRPr="00176374">
        <w:rPr>
          <w:noProof/>
        </w:rPr>
        <w:t xml:space="preserve">provide </w:t>
      </w:r>
      <w:r>
        <w:rPr>
          <w:noProof/>
        </w:rPr>
        <w:t xml:space="preserve">care </w:t>
      </w:r>
      <w:r w:rsidRPr="00176374">
        <w:rPr>
          <w:noProof/>
        </w:rPr>
        <w:t>as</w:t>
      </w:r>
      <w:r>
        <w:rPr>
          <w:noProof/>
        </w:rPr>
        <w:t xml:space="preserve"> effective as</w:t>
      </w:r>
      <w:r>
        <w:t xml:space="preserve"> medical practitioners</w:t>
      </w:r>
      <w:r>
        <w:rPr>
          <w:vertAlign w:val="superscript"/>
        </w:rPr>
        <w:footnoteReference w:id="31"/>
      </w:r>
      <w:r>
        <w:t>.</w:t>
      </w:r>
    </w:p>
    <w:p w14:paraId="4EF0B29F" w14:textId="77777777" w:rsidR="00CF1EEC" w:rsidRPr="004F3539" w:rsidRDefault="00CF1EEC" w:rsidP="00743CCF">
      <w:pPr>
        <w:pStyle w:val="Heading3"/>
      </w:pPr>
      <w:bookmarkStart w:id="32" w:name="_Toc507496885"/>
      <w:r w:rsidRPr="004F3539">
        <w:t>Further benefits of clinical associates</w:t>
      </w:r>
      <w:bookmarkEnd w:id="32"/>
      <w:r w:rsidRPr="004F3539">
        <w:t xml:space="preserve"> </w:t>
      </w:r>
    </w:p>
    <w:p w14:paraId="03015D60" w14:textId="77777777" w:rsidR="00CF1EEC" w:rsidRPr="004F3539" w:rsidRDefault="00CF1EEC" w:rsidP="00CF1EEC">
      <w:pPr>
        <w:pStyle w:val="Heading4"/>
      </w:pPr>
      <w:r w:rsidRPr="004F3539">
        <w:t>Contribution to social transformation</w:t>
      </w:r>
    </w:p>
    <w:p w14:paraId="6667D6A8" w14:textId="115D6B2B" w:rsidR="00CF1EEC" w:rsidRPr="004F3539" w:rsidRDefault="00CF1EEC" w:rsidP="00CF1EEC">
      <w:r>
        <w:t xml:space="preserve">The majority of clinical associate students </w:t>
      </w:r>
      <w:r w:rsidRPr="0022135B">
        <w:rPr>
          <w:noProof/>
        </w:rPr>
        <w:t>are recruited</w:t>
      </w:r>
      <w:r>
        <w:t xml:space="preserve"> from rural disadvantaged </w:t>
      </w:r>
      <w:r w:rsidRPr="00176374">
        <w:rPr>
          <w:noProof/>
        </w:rPr>
        <w:t>communities</w:t>
      </w:r>
      <w:r>
        <w:rPr>
          <w:noProof/>
        </w:rPr>
        <w:t>,</w:t>
      </w:r>
      <w:r>
        <w:t xml:space="preserve"> and virtually all </w:t>
      </w:r>
      <w:r w:rsidRPr="0022135B">
        <w:rPr>
          <w:noProof/>
        </w:rPr>
        <w:t>are employed</w:t>
      </w:r>
      <w:r>
        <w:t xml:space="preserve"> after graduating</w:t>
      </w:r>
      <w:r w:rsidR="00343410">
        <w:t>,</w:t>
      </w:r>
      <w:r>
        <w:t xml:space="preserve"> representing </w:t>
      </w:r>
      <w:r w:rsidRPr="00176374">
        <w:rPr>
          <w:noProof/>
        </w:rPr>
        <w:t xml:space="preserve">a </w:t>
      </w:r>
      <w:r>
        <w:rPr>
          <w:noProof/>
        </w:rPr>
        <w:t>substantial</w:t>
      </w:r>
      <w:r>
        <w:t xml:space="preserve"> economic impact on their families and their communities. Many clinical associates live and work in rural, underserved</w:t>
      </w:r>
      <w:r w:rsidR="00343410">
        <w:t xml:space="preserve"> and</w:t>
      </w:r>
      <w:r>
        <w:t xml:space="preserve"> </w:t>
      </w:r>
      <w:r>
        <w:rPr>
          <w:noProof/>
        </w:rPr>
        <w:t>impoverished</w:t>
      </w:r>
      <w:r>
        <w:t xml:space="preserve"> </w:t>
      </w:r>
      <w:r>
        <w:lastRenderedPageBreak/>
        <w:t xml:space="preserve">communities. They contribute to the economy of these communities not only through the </w:t>
      </w:r>
      <w:r w:rsidR="00D32C3C">
        <w:t>healthcare</w:t>
      </w:r>
      <w:r>
        <w:t xml:space="preserve"> service they provide but also through the money they spend in the local economy. Increasing the number of trained and employed clinical associates will help address youth unemployment, </w:t>
      </w:r>
      <w:r w:rsidRPr="00FC4A53">
        <w:rPr>
          <w:noProof/>
        </w:rPr>
        <w:t>provide</w:t>
      </w:r>
      <w:r>
        <w:t xml:space="preserve"> access to transformative higher education</w:t>
      </w:r>
      <w:r w:rsidR="00343410">
        <w:t>,</w:t>
      </w:r>
      <w:r>
        <w:t xml:space="preserve"> and reduce the high levels of inequality in South Africa. </w:t>
      </w:r>
    </w:p>
    <w:p w14:paraId="38A2E05F" w14:textId="77777777" w:rsidR="00CF1EEC" w:rsidRPr="004F3539" w:rsidRDefault="00CF1EEC" w:rsidP="00CF1EEC">
      <w:pPr>
        <w:pStyle w:val="Heading4"/>
      </w:pPr>
      <w:r w:rsidRPr="004F3539">
        <w:t xml:space="preserve">Millennium development goals </w:t>
      </w:r>
    </w:p>
    <w:p w14:paraId="5B867839" w14:textId="69BCEC6C" w:rsidR="00CF1EEC" w:rsidRDefault="00CF1EEC" w:rsidP="00CF1EEC">
      <w:pPr>
        <w:ind w:right="90"/>
      </w:pPr>
      <w:r>
        <w:t xml:space="preserve">South Africa has achieved reductions in the under-five mortality rate (from 59 to 34.3 per 1000 live births) and the infant mortality rate (from 54 to 23.6 per 1000 live births) from 1994 to 2013. The maternal mortality ratio decreased from 270 deaths per 100,000 live births in 2010 to 141 in 2013, though this is still much higher than the goal (MDG5) of 38:100,000. Clinical associates would provide a boost in the human resources for </w:t>
      </w:r>
      <w:r w:rsidR="00D32C3C">
        <w:rPr>
          <w:noProof/>
        </w:rPr>
        <w:t>health</w:t>
      </w:r>
      <w:r w:rsidR="00460DE0">
        <w:rPr>
          <w:noProof/>
        </w:rPr>
        <w:t xml:space="preserve"> </w:t>
      </w:r>
      <w:r>
        <w:t xml:space="preserve">needed to </w:t>
      </w:r>
      <w:r w:rsidRPr="00FC4A53">
        <w:rPr>
          <w:noProof/>
        </w:rPr>
        <w:t>provide</w:t>
      </w:r>
      <w:r>
        <w:t xml:space="preserve"> improved maternal and child health services in South Africa</w:t>
      </w:r>
      <w:r>
        <w:rPr>
          <w:vertAlign w:val="superscript"/>
        </w:rPr>
        <w:footnoteReference w:id="32"/>
      </w:r>
      <w:r>
        <w:t>.</w:t>
      </w:r>
    </w:p>
    <w:p w14:paraId="50BF0922" w14:textId="5DCF9ED9" w:rsidR="00CF1EEC" w:rsidRPr="004F3539" w:rsidRDefault="00CF1EEC" w:rsidP="00CF1EEC">
      <w:pPr>
        <w:pStyle w:val="Heading4"/>
      </w:pPr>
      <w:r w:rsidRPr="004F3539">
        <w:t xml:space="preserve">Sustainable </w:t>
      </w:r>
      <w:r w:rsidR="006A7125">
        <w:t>D</w:t>
      </w:r>
      <w:r w:rsidRPr="004F3539">
        <w:t xml:space="preserve">evelopment </w:t>
      </w:r>
      <w:r w:rsidR="006A7125">
        <w:t>G</w:t>
      </w:r>
      <w:r w:rsidRPr="004F3539">
        <w:t>oals</w:t>
      </w:r>
      <w:r w:rsidR="006A7125">
        <w:t xml:space="preserve"> (SDGs)</w:t>
      </w:r>
    </w:p>
    <w:p w14:paraId="4BCE42CE" w14:textId="24D2C4DA" w:rsidR="00CF1EEC" w:rsidRDefault="00CF1EEC" w:rsidP="00CF1EEC">
      <w:pPr>
        <w:ind w:right="90"/>
        <w:rPr>
          <w:b/>
        </w:rPr>
      </w:pPr>
      <w:r>
        <w:t>The Sustainable Development Goals (SDGs), otherwise known as the Global Goals, are a universal call to action to end poverty, protect the planet</w:t>
      </w:r>
      <w:r w:rsidR="006A7125">
        <w:t>,</w:t>
      </w:r>
      <w:r>
        <w:t xml:space="preserve"> and ensure that all people enjoy peace and prosperity</w:t>
      </w:r>
      <w:r w:rsidR="006A7125">
        <w:t>;</w:t>
      </w:r>
      <w:r>
        <w:t xml:space="preserve"> and serve as the successors to the Millennium Development Goals. SDG3 makes a bold commitment to end the epidemics of AIDS, tuberculosis, malaria and other communicable diseases by 2030. The aim is to achieve universal health coverage and provide access to safe and affordable medicines and vaccines for all. The impact of clinical associates, outlined in this report, can contribute significantly to these goals.</w:t>
      </w:r>
    </w:p>
    <w:p w14:paraId="42E5B06D" w14:textId="77777777" w:rsidR="00CF1EEC" w:rsidRPr="004F3539" w:rsidRDefault="00CF1EEC" w:rsidP="00CF1EEC">
      <w:pPr>
        <w:pStyle w:val="Heading4"/>
      </w:pPr>
      <w:r w:rsidRPr="004F3539">
        <w:t>South African goals</w:t>
      </w:r>
    </w:p>
    <w:p w14:paraId="00AE2C67" w14:textId="4E1FFB65" w:rsidR="00CF1EEC" w:rsidRDefault="00CF1EEC" w:rsidP="00CF1EEC">
      <w:pPr>
        <w:ind w:right="90"/>
      </w:pPr>
      <w:r>
        <w:t xml:space="preserve">South Africa’s National Strategic Plan (NSP) on HIV, TB and STIs 2017-2022 directs and coordinates national efforts and ensures that interventions are relevant, based on evidence and guided by </w:t>
      </w:r>
      <w:r w:rsidRPr="00176374">
        <w:rPr>
          <w:noProof/>
        </w:rPr>
        <w:t>p</w:t>
      </w:r>
      <w:r>
        <w:rPr>
          <w:noProof/>
        </w:rPr>
        <w:t>r</w:t>
      </w:r>
      <w:r w:rsidRPr="00176374">
        <w:rPr>
          <w:noProof/>
        </w:rPr>
        <w:t>oven</w:t>
      </w:r>
      <w:r>
        <w:t xml:space="preserve"> </w:t>
      </w:r>
      <w:r w:rsidRPr="00176374">
        <w:rPr>
          <w:noProof/>
        </w:rPr>
        <w:t>methods.</w:t>
      </w:r>
      <w:r>
        <w:t xml:space="preserve"> As this particular NSP comes at a critical stage in South Africa’s protracted efforts to overcome HIV, TB, and </w:t>
      </w:r>
      <w:r w:rsidRPr="00176374">
        <w:rPr>
          <w:noProof/>
        </w:rPr>
        <w:t>STIs</w:t>
      </w:r>
      <w:r w:rsidR="0095711F">
        <w:rPr>
          <w:noProof/>
        </w:rPr>
        <w:t>;</w:t>
      </w:r>
      <w:r>
        <w:t xml:space="preserve"> it will be important to utilise all available human resources effectively to support these efforts. Clinical associates </w:t>
      </w:r>
      <w:r>
        <w:rPr>
          <w:noProof/>
        </w:rPr>
        <w:t>can</w:t>
      </w:r>
      <w:r>
        <w:t xml:space="preserve"> help achieve the following targets of the national strategic plan by 2022:</w:t>
      </w:r>
    </w:p>
    <w:p w14:paraId="34EA26FD" w14:textId="77777777" w:rsidR="00CF1EEC" w:rsidRDefault="00CF1EEC" w:rsidP="00CF1EEC">
      <w:pPr>
        <w:numPr>
          <w:ilvl w:val="0"/>
          <w:numId w:val="19"/>
        </w:numPr>
        <w:ind w:right="90" w:hanging="360"/>
        <w:contextualSpacing/>
      </w:pPr>
      <w:r>
        <w:t>Prevention targets</w:t>
      </w:r>
    </w:p>
    <w:p w14:paraId="15E67AE6" w14:textId="2CB19FE7" w:rsidR="00CF1EEC" w:rsidRDefault="00CF1EEC" w:rsidP="00CF1EEC">
      <w:pPr>
        <w:numPr>
          <w:ilvl w:val="1"/>
          <w:numId w:val="19"/>
        </w:numPr>
        <w:ind w:right="90" w:hanging="360"/>
        <w:contextualSpacing/>
      </w:pPr>
      <w:r>
        <w:t>Reduce new infections of HIV from 270</w:t>
      </w:r>
      <w:r w:rsidR="00CB3AEE">
        <w:t xml:space="preserve"> </w:t>
      </w:r>
      <w:r>
        <w:t>000 to less than 100</w:t>
      </w:r>
      <w:r w:rsidR="00CB3AEE">
        <w:t xml:space="preserve"> </w:t>
      </w:r>
      <w:r>
        <w:t>000 per year</w:t>
      </w:r>
    </w:p>
    <w:p w14:paraId="4605975E" w14:textId="648FCEFD" w:rsidR="00CF1EEC" w:rsidRDefault="00CF1EEC" w:rsidP="00CF1EEC">
      <w:pPr>
        <w:numPr>
          <w:ilvl w:val="1"/>
          <w:numId w:val="19"/>
        </w:numPr>
        <w:ind w:right="90" w:hanging="360"/>
        <w:contextualSpacing/>
      </w:pPr>
      <w:r>
        <w:t>Reduce new TB infections from 450</w:t>
      </w:r>
      <w:r w:rsidR="00CB3AEE">
        <w:t xml:space="preserve"> </w:t>
      </w:r>
      <w:r>
        <w:t>000 to less than 315</w:t>
      </w:r>
      <w:r w:rsidR="00CB3AEE">
        <w:t xml:space="preserve"> </w:t>
      </w:r>
      <w:r>
        <w:t>000 per year</w:t>
      </w:r>
    </w:p>
    <w:p w14:paraId="5F8CD01E" w14:textId="77777777" w:rsidR="00CF1EEC" w:rsidRDefault="00CF1EEC" w:rsidP="00CF1EEC">
      <w:pPr>
        <w:numPr>
          <w:ilvl w:val="1"/>
          <w:numId w:val="19"/>
        </w:numPr>
        <w:ind w:right="90" w:hanging="360"/>
        <w:contextualSpacing/>
      </w:pPr>
      <w:r>
        <w:t>Reduce new STI infections and identify asymptomatic infections</w:t>
      </w:r>
    </w:p>
    <w:p w14:paraId="381904C3" w14:textId="77777777" w:rsidR="00CF1EEC" w:rsidRDefault="00CF1EEC" w:rsidP="00CF1EEC">
      <w:pPr>
        <w:numPr>
          <w:ilvl w:val="0"/>
          <w:numId w:val="19"/>
        </w:numPr>
        <w:ind w:right="90" w:hanging="360"/>
        <w:contextualSpacing/>
      </w:pPr>
      <w:r>
        <w:t>HIV Treatment targets</w:t>
      </w:r>
    </w:p>
    <w:p w14:paraId="32D87BF7" w14:textId="77777777" w:rsidR="00CF1EEC" w:rsidRDefault="00CF1EEC" w:rsidP="00CF1EEC">
      <w:pPr>
        <w:numPr>
          <w:ilvl w:val="1"/>
          <w:numId w:val="19"/>
        </w:numPr>
        <w:ind w:right="90" w:hanging="360"/>
        <w:contextualSpacing/>
      </w:pPr>
      <w:r>
        <w:t>90% of PLHIV know their status</w:t>
      </w:r>
    </w:p>
    <w:p w14:paraId="36188561" w14:textId="77777777" w:rsidR="00CF1EEC" w:rsidRDefault="00CF1EEC" w:rsidP="00CF1EEC">
      <w:pPr>
        <w:numPr>
          <w:ilvl w:val="1"/>
          <w:numId w:val="19"/>
        </w:numPr>
        <w:ind w:right="90" w:hanging="360"/>
        <w:contextualSpacing/>
      </w:pPr>
      <w:r>
        <w:t xml:space="preserve">90% of people who know their </w:t>
      </w:r>
      <w:r w:rsidRPr="00FC4A53">
        <w:rPr>
          <w:noProof/>
        </w:rPr>
        <w:t>status</w:t>
      </w:r>
      <w:r>
        <w:t xml:space="preserve"> receive ART</w:t>
      </w:r>
    </w:p>
    <w:p w14:paraId="65C19B20" w14:textId="77777777" w:rsidR="00CF1EEC" w:rsidRDefault="00CF1EEC" w:rsidP="00CF1EEC">
      <w:pPr>
        <w:numPr>
          <w:ilvl w:val="1"/>
          <w:numId w:val="19"/>
        </w:numPr>
        <w:ind w:right="90" w:hanging="360"/>
        <w:contextualSpacing/>
      </w:pPr>
      <w:r>
        <w:t>90% of those on ART have a suppressed viral load</w:t>
      </w:r>
    </w:p>
    <w:p w14:paraId="4F690001" w14:textId="77777777" w:rsidR="00CF1EEC" w:rsidRDefault="00CF1EEC" w:rsidP="00CF1EEC">
      <w:pPr>
        <w:numPr>
          <w:ilvl w:val="0"/>
          <w:numId w:val="19"/>
        </w:numPr>
        <w:ind w:right="90" w:hanging="360"/>
        <w:contextualSpacing/>
      </w:pPr>
      <w:r>
        <w:t>TB Treatment targets</w:t>
      </w:r>
    </w:p>
    <w:p w14:paraId="0A31F6FD" w14:textId="2C68AF84" w:rsidR="00CF1EEC" w:rsidRDefault="00CF1EEC" w:rsidP="00CF1EEC">
      <w:pPr>
        <w:numPr>
          <w:ilvl w:val="1"/>
          <w:numId w:val="19"/>
        </w:numPr>
        <w:ind w:right="90" w:hanging="360"/>
        <w:contextualSpacing/>
      </w:pPr>
      <w:r>
        <w:t xml:space="preserve">Diagnose 90% of people with TB (including </w:t>
      </w:r>
      <w:r w:rsidRPr="00FC4A53">
        <w:rPr>
          <w:noProof/>
        </w:rPr>
        <w:t>key</w:t>
      </w:r>
      <w:r>
        <w:t xml:space="preserve"> populations</w:t>
      </w:r>
      <w:r w:rsidR="00E96B4F">
        <w:t xml:space="preserve"> such as people living with HIV, mineworkers and inmates in correctional facilities</w:t>
      </w:r>
      <w:r>
        <w:t>)</w:t>
      </w:r>
    </w:p>
    <w:p w14:paraId="39DD0C78" w14:textId="77777777" w:rsidR="00CF1EEC" w:rsidRDefault="00CF1EEC" w:rsidP="00CF1EEC">
      <w:pPr>
        <w:numPr>
          <w:ilvl w:val="1"/>
          <w:numId w:val="19"/>
        </w:numPr>
        <w:ind w:right="90" w:hanging="360"/>
        <w:contextualSpacing/>
      </w:pPr>
      <w:r>
        <w:t>Treat 100% of people with TB</w:t>
      </w:r>
    </w:p>
    <w:p w14:paraId="70343926" w14:textId="77777777" w:rsidR="00CF1EEC" w:rsidRDefault="00CF1EEC" w:rsidP="00CF1EEC">
      <w:pPr>
        <w:numPr>
          <w:ilvl w:val="1"/>
          <w:numId w:val="19"/>
        </w:numPr>
        <w:ind w:right="90" w:hanging="360"/>
        <w:contextualSpacing/>
      </w:pPr>
      <w:r>
        <w:t>90% success treating drug-susceptible TB</w:t>
      </w:r>
    </w:p>
    <w:p w14:paraId="1E8153AE" w14:textId="77777777" w:rsidR="00CF1EEC" w:rsidRDefault="00CF1EEC" w:rsidP="00CF1EEC">
      <w:pPr>
        <w:numPr>
          <w:ilvl w:val="1"/>
          <w:numId w:val="19"/>
        </w:numPr>
        <w:ind w:right="90" w:hanging="360"/>
        <w:contextualSpacing/>
      </w:pPr>
      <w:r>
        <w:t>75% success treating drug-resistant TB</w:t>
      </w:r>
    </w:p>
    <w:p w14:paraId="6273EAD6" w14:textId="77777777" w:rsidR="00CF1EEC" w:rsidRDefault="00CF1EEC" w:rsidP="00CF1EEC">
      <w:pPr>
        <w:numPr>
          <w:ilvl w:val="1"/>
          <w:numId w:val="19"/>
        </w:numPr>
        <w:ind w:right="90" w:hanging="360"/>
        <w:contextualSpacing/>
      </w:pPr>
      <w:r>
        <w:t>Decrease TB mortality by 30%</w:t>
      </w:r>
    </w:p>
    <w:p w14:paraId="14050F87" w14:textId="77777777" w:rsidR="00CF1EEC" w:rsidRDefault="00CF1EEC" w:rsidP="00CF1EEC">
      <w:pPr>
        <w:numPr>
          <w:ilvl w:val="0"/>
          <w:numId w:val="19"/>
        </w:numPr>
        <w:ind w:right="90" w:hanging="360"/>
        <w:contextualSpacing/>
      </w:pPr>
      <w:r>
        <w:t xml:space="preserve">Reach all key and vulnerable populations with comprehensive, </w:t>
      </w:r>
      <w:r w:rsidRPr="00854A84">
        <w:rPr>
          <w:noProof/>
        </w:rPr>
        <w:t>customised</w:t>
      </w:r>
      <w:r>
        <w:t xml:space="preserve"> and targeted interventions</w:t>
      </w:r>
    </w:p>
    <w:p w14:paraId="21316438" w14:textId="742C29A2" w:rsidR="00CF1EEC" w:rsidRDefault="00CF1EEC" w:rsidP="00CF1EEC">
      <w:pPr>
        <w:numPr>
          <w:ilvl w:val="1"/>
          <w:numId w:val="19"/>
        </w:numPr>
        <w:ind w:right="90" w:hanging="360"/>
        <w:contextualSpacing/>
      </w:pPr>
      <w:r>
        <w:t xml:space="preserve">Consultations with </w:t>
      </w:r>
      <w:r w:rsidR="00777BD6">
        <w:t xml:space="preserve">adolescent girls and </w:t>
      </w:r>
      <w:r>
        <w:t>young women</w:t>
      </w:r>
      <w:r w:rsidR="00777BD6">
        <w:t xml:space="preserve"> (AGYW)</w:t>
      </w:r>
      <w:r>
        <w:t>, men</w:t>
      </w:r>
      <w:r w:rsidR="00777BD6">
        <w:t xml:space="preserve"> who have sex with men (MSM)</w:t>
      </w:r>
      <w:r>
        <w:t xml:space="preserve">, sex workers, </w:t>
      </w:r>
      <w:r w:rsidR="00CB3AEE">
        <w:t xml:space="preserve">and </w:t>
      </w:r>
      <w:r>
        <w:t>IV drug users</w:t>
      </w:r>
      <w:r w:rsidR="00777BD6">
        <w:t xml:space="preserve"> (IDUs)</w:t>
      </w:r>
    </w:p>
    <w:p w14:paraId="7EDE7854" w14:textId="77777777" w:rsidR="00CF1EEC" w:rsidRDefault="00CF1EEC" w:rsidP="00CF1EEC">
      <w:pPr>
        <w:numPr>
          <w:ilvl w:val="0"/>
          <w:numId w:val="19"/>
        </w:numPr>
        <w:ind w:right="90" w:hanging="360"/>
        <w:contextualSpacing/>
      </w:pPr>
      <w:r>
        <w:lastRenderedPageBreak/>
        <w:t>Address social and structural drivers of HIV and TB infection and STIs</w:t>
      </w:r>
    </w:p>
    <w:p w14:paraId="37BB335D" w14:textId="77777777" w:rsidR="00CF1EEC" w:rsidRDefault="00CF1EEC" w:rsidP="00CF1EEC">
      <w:pPr>
        <w:numPr>
          <w:ilvl w:val="1"/>
          <w:numId w:val="19"/>
        </w:numPr>
        <w:ind w:right="90" w:hanging="360"/>
        <w:contextualSpacing/>
      </w:pPr>
      <w:r>
        <w:t>Provide patient and family education, counselling and community health services</w:t>
      </w:r>
    </w:p>
    <w:p w14:paraId="23AE5293" w14:textId="77777777" w:rsidR="00CF1EEC" w:rsidRDefault="00CF1EEC" w:rsidP="00CF1EEC">
      <w:pPr>
        <w:ind w:right="90"/>
      </w:pPr>
    </w:p>
    <w:p w14:paraId="71A2986F" w14:textId="5C1578EF" w:rsidR="00CF1EEC" w:rsidRDefault="00CF1EEC" w:rsidP="00CF1EEC">
      <w:pPr>
        <w:ind w:right="90"/>
      </w:pPr>
      <w:r>
        <w:t xml:space="preserve">Clinical associates can contribute meaningfully to meeting WHO and South Africa’s </w:t>
      </w:r>
      <w:r w:rsidRPr="00ED01A2">
        <w:rPr>
          <w:noProof/>
        </w:rPr>
        <w:t>healthcare</w:t>
      </w:r>
      <w:r>
        <w:rPr>
          <w:noProof/>
        </w:rPr>
        <w:t>-</w:t>
      </w:r>
      <w:r w:rsidRPr="00ED01A2">
        <w:rPr>
          <w:noProof/>
        </w:rPr>
        <w:t>related</w:t>
      </w:r>
      <w:r>
        <w:t xml:space="preserve"> goals. More specifically, they help to increase </w:t>
      </w:r>
      <w:r w:rsidRPr="00ED01A2">
        <w:rPr>
          <w:noProof/>
        </w:rPr>
        <w:t>access</w:t>
      </w:r>
      <w:r>
        <w:t xml:space="preserve"> to quality </w:t>
      </w:r>
      <w:r w:rsidR="00D32C3C">
        <w:t>health</w:t>
      </w:r>
      <w:r w:rsidR="00460DE0">
        <w:t xml:space="preserve"> </w:t>
      </w:r>
      <w:r w:rsidR="00D32C3C">
        <w:t>care</w:t>
      </w:r>
      <w:r>
        <w:t xml:space="preserve"> in rural and underserved communities.</w:t>
      </w:r>
    </w:p>
    <w:p w14:paraId="05BEBBA9" w14:textId="0F301D1B" w:rsidR="00CF1EEC" w:rsidRDefault="00CF1EEC" w:rsidP="00CF1EEC">
      <w:pPr>
        <w:pStyle w:val="Heading2"/>
      </w:pPr>
      <w:bookmarkStart w:id="33" w:name="_Hlk498418133"/>
      <w:bookmarkStart w:id="34" w:name="_Toc507496886"/>
      <w:r>
        <w:t xml:space="preserve">1D. Employment and Plans for Clinical Associates in the South African </w:t>
      </w:r>
      <w:r w:rsidR="00D32C3C">
        <w:t>Healthcare</w:t>
      </w:r>
      <w:r>
        <w:t xml:space="preserve"> Workforce</w:t>
      </w:r>
      <w:bookmarkEnd w:id="34"/>
    </w:p>
    <w:bookmarkEnd w:id="33"/>
    <w:p w14:paraId="0131F413" w14:textId="25916EC3" w:rsidR="00CF1EEC" w:rsidRDefault="00CF1EEC" w:rsidP="00CF1EEC">
      <w:r>
        <w:t>Considering the benefits explained in the report thus far, the</w:t>
      </w:r>
      <w:r>
        <w:rPr>
          <w:b/>
        </w:rPr>
        <w:t xml:space="preserve"> </w:t>
      </w:r>
      <w:r>
        <w:t xml:space="preserve">training and </w:t>
      </w:r>
      <w:r w:rsidRPr="00FC4A53">
        <w:rPr>
          <w:noProof/>
        </w:rPr>
        <w:t>employment</w:t>
      </w:r>
      <w:r>
        <w:t xml:space="preserve"> of clinical associates can be a cost-effective strategy for provincial departments of health to meet the demand for </w:t>
      </w:r>
      <w:r w:rsidRPr="00ED01A2">
        <w:rPr>
          <w:noProof/>
        </w:rPr>
        <w:t>healthcare</w:t>
      </w:r>
      <w:r>
        <w:t xml:space="preserve"> workers in rural areas. The use of clinical associates is only one in a range of </w:t>
      </w:r>
      <w:r w:rsidRPr="00FC4A53">
        <w:rPr>
          <w:noProof/>
        </w:rPr>
        <w:t>strategies</w:t>
      </w:r>
      <w:r>
        <w:t xml:space="preserve"> to tackle the shortage of </w:t>
      </w:r>
      <w:r w:rsidRPr="00ED01A2">
        <w:rPr>
          <w:noProof/>
        </w:rPr>
        <w:t>healthcare</w:t>
      </w:r>
      <w:r>
        <w:t xml:space="preserve"> workers.</w:t>
      </w:r>
      <w:r>
        <w:rPr>
          <w:vertAlign w:val="superscript"/>
        </w:rPr>
        <w:footnoteReference w:id="33"/>
      </w:r>
    </w:p>
    <w:p w14:paraId="5752F9EB" w14:textId="2B63C5EE" w:rsidR="004A7231" w:rsidRDefault="004A7231" w:rsidP="00CF1EEC"/>
    <w:p w14:paraId="2DACF71B" w14:textId="798B055F" w:rsidR="004A7231" w:rsidRDefault="004A7231" w:rsidP="00CF1EEC">
      <w:r>
        <w:t>Maintaining a database of the training and employment of clinical associates will help to guide policy and the utilisation of the profession</w:t>
      </w:r>
      <w:r w:rsidR="00944E16">
        <w:t>.</w:t>
      </w:r>
    </w:p>
    <w:p w14:paraId="746D40C9" w14:textId="77777777" w:rsidR="00CF1EEC" w:rsidRDefault="00CF1EEC" w:rsidP="00CF1EEC"/>
    <w:p w14:paraId="087D4D38" w14:textId="76861365" w:rsidR="004A7231" w:rsidRDefault="00CF1EEC" w:rsidP="00CF1EEC">
      <w:pPr>
        <w:rPr>
          <w:b/>
        </w:rPr>
      </w:pPr>
      <w:r w:rsidRPr="00854A84">
        <w:rPr>
          <w:noProof/>
        </w:rPr>
        <w:t>To increase the number of clinical associates</w:t>
      </w:r>
      <w:r>
        <w:t xml:space="preserve">, </w:t>
      </w:r>
      <w:r w:rsidRPr="00FC4A53">
        <w:rPr>
          <w:noProof/>
        </w:rPr>
        <w:t>effective</w:t>
      </w:r>
      <w:r>
        <w:t xml:space="preserve"> teaching platforms </w:t>
      </w:r>
      <w:r>
        <w:rPr>
          <w:noProof/>
        </w:rPr>
        <w:t>are necessary</w:t>
      </w:r>
      <w:r>
        <w:t>. Clinical associates need to be appointed in the various training disciplines to serve as role models and teachers of the next generation of clinical associates.</w:t>
      </w:r>
    </w:p>
    <w:p w14:paraId="2FE2C78E" w14:textId="77777777" w:rsidR="00CF1EEC" w:rsidRDefault="00CF1EEC" w:rsidP="00CF1EEC">
      <w:pPr>
        <w:pStyle w:val="Heading4"/>
      </w:pPr>
      <w:r>
        <w:t>Number of clinical associates required for South Africa</w:t>
      </w:r>
    </w:p>
    <w:p w14:paraId="2A0E5E1E" w14:textId="2B29E193" w:rsidR="00CF1EEC" w:rsidRDefault="00CF1EEC" w:rsidP="00CF1EEC">
      <w:r>
        <w:t xml:space="preserve">The table below shows the initial minimum </w:t>
      </w:r>
      <w:r w:rsidRPr="009A4003">
        <w:rPr>
          <w:noProof/>
        </w:rPr>
        <w:t>number</w:t>
      </w:r>
      <w:r>
        <w:t xml:space="preserve"> of clinical associates needed in the public health service to make a significant impact on service </w:t>
      </w:r>
      <w:r w:rsidR="00854A84">
        <w:t>delivery</w:t>
      </w:r>
      <w:r>
        <w:t xml:space="preserve">, given the current </w:t>
      </w:r>
      <w:r w:rsidR="00D32C3C">
        <w:t>healthcare</w:t>
      </w:r>
      <w:r>
        <w:t xml:space="preserve"> structures in the country. These numbers </w:t>
      </w:r>
      <w:r w:rsidRPr="00854A84">
        <w:rPr>
          <w:noProof/>
        </w:rPr>
        <w:t>are based</w:t>
      </w:r>
      <w:r>
        <w:t xml:space="preserve"> on the preliminary output from the WISN </w:t>
      </w:r>
      <w:r w:rsidR="00CB3AEE">
        <w:t>exercise</w:t>
      </w:r>
      <w:r>
        <w:t>.</w:t>
      </w:r>
    </w:p>
    <w:p w14:paraId="043D5BFA" w14:textId="77777777" w:rsidR="00CF1EEC" w:rsidRDefault="00CF1EEC" w:rsidP="00CF1EEC"/>
    <w:tbl>
      <w:tblPr>
        <w:tblW w:w="10463" w:type="dxa"/>
        <w:tblInd w:w="100" w:type="dxa"/>
        <w:tblLayout w:type="fixed"/>
        <w:tblLook w:val="0600" w:firstRow="0" w:lastRow="0" w:firstColumn="0" w:lastColumn="0" w:noHBand="1" w:noVBand="1"/>
      </w:tblPr>
      <w:tblGrid>
        <w:gridCol w:w="3594"/>
        <w:gridCol w:w="2129"/>
        <w:gridCol w:w="2685"/>
        <w:gridCol w:w="2055"/>
      </w:tblGrid>
      <w:tr w:rsidR="00CF1EEC" w14:paraId="7111AAFF" w14:textId="77777777" w:rsidTr="002330B8">
        <w:trPr>
          <w:trHeight w:val="740"/>
        </w:trPr>
        <w:tc>
          <w:tcPr>
            <w:tcW w:w="10463" w:type="dxa"/>
            <w:gridSpan w:val="4"/>
            <w:tcBorders>
              <w:top w:val="nil"/>
              <w:left w:val="nil"/>
              <w:bottom w:val="single" w:sz="6" w:space="0" w:color="000000"/>
              <w:right w:val="nil"/>
            </w:tcBorders>
            <w:tcMar>
              <w:top w:w="100" w:type="dxa"/>
              <w:left w:w="100" w:type="dxa"/>
              <w:bottom w:w="100" w:type="dxa"/>
              <w:right w:w="100" w:type="dxa"/>
            </w:tcMar>
          </w:tcPr>
          <w:p w14:paraId="40FE2657" w14:textId="5839E83C" w:rsidR="00CF1EEC" w:rsidRDefault="00854A84" w:rsidP="002330B8">
            <w:pPr>
              <w:pStyle w:val="Heading4"/>
            </w:pPr>
            <w:r>
              <w:t>Table 7: Estimated number</w:t>
            </w:r>
            <w:r w:rsidR="00CF1EEC">
              <w:t xml:space="preserve"> of clinical associates needed in the South African </w:t>
            </w:r>
            <w:r w:rsidR="00D32C3C">
              <w:t>healthcare</w:t>
            </w:r>
            <w:r w:rsidR="00CF1EEC">
              <w:t xml:space="preserve"> service to achieve UHC by 2030</w:t>
            </w:r>
          </w:p>
        </w:tc>
      </w:tr>
      <w:tr w:rsidR="00CF1EEC" w14:paraId="442E7997" w14:textId="77777777" w:rsidTr="002330B8">
        <w:trPr>
          <w:trHeight w:val="800"/>
        </w:trPr>
        <w:tc>
          <w:tcPr>
            <w:tcW w:w="3594"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4DD9FF35" w14:textId="77777777" w:rsidR="00CF1EEC" w:rsidRDefault="00CF1EEC" w:rsidP="002330B8">
            <w:pPr>
              <w:spacing w:line="276" w:lineRule="auto"/>
            </w:pPr>
            <w:r>
              <w:t>Proposed facility/service</w:t>
            </w:r>
          </w:p>
        </w:tc>
        <w:tc>
          <w:tcPr>
            <w:tcW w:w="2129"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3F2076C9" w14:textId="77777777" w:rsidR="00CF1EEC" w:rsidRDefault="00CF1EEC" w:rsidP="002330B8">
            <w:pPr>
              <w:spacing w:line="276" w:lineRule="auto"/>
            </w:pPr>
            <w:r>
              <w:t>Number of facilities/services</w:t>
            </w:r>
          </w:p>
        </w:tc>
        <w:tc>
          <w:tcPr>
            <w:tcW w:w="268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5B79D163" w14:textId="4A6C7BEE" w:rsidR="00CF1EEC" w:rsidRDefault="00CF1EEC" w:rsidP="002330B8">
            <w:pPr>
              <w:spacing w:line="276" w:lineRule="auto"/>
            </w:pPr>
            <w:r>
              <w:t>Average no</w:t>
            </w:r>
            <w:r w:rsidR="00583F31">
              <w:t>.</w:t>
            </w:r>
            <w:r>
              <w:t xml:space="preserve"> of clinical associates needed per </w:t>
            </w:r>
            <w:r w:rsidRPr="00FC4A53">
              <w:rPr>
                <w:noProof/>
              </w:rPr>
              <w:t>facility</w:t>
            </w:r>
            <w:r>
              <w:t>/service</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6B62B108" w14:textId="77777777" w:rsidR="00CF1EEC" w:rsidRDefault="00CF1EEC" w:rsidP="002330B8">
            <w:pPr>
              <w:spacing w:line="276" w:lineRule="auto"/>
            </w:pPr>
            <w:r>
              <w:t>Total</w:t>
            </w:r>
          </w:p>
        </w:tc>
      </w:tr>
      <w:tr w:rsidR="00CF1EEC" w14:paraId="36C46211" w14:textId="77777777" w:rsidTr="002330B8">
        <w:trPr>
          <w:trHeight w:val="500"/>
        </w:trPr>
        <w:tc>
          <w:tcPr>
            <w:tcW w:w="3594"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45FB6F18" w14:textId="77777777" w:rsidR="00CF1EEC" w:rsidRDefault="00CF1EEC" w:rsidP="002330B8">
            <w:pPr>
              <w:spacing w:line="276" w:lineRule="auto"/>
            </w:pPr>
            <w:r>
              <w:t>VMMC units</w:t>
            </w:r>
          </w:p>
        </w:tc>
        <w:tc>
          <w:tcPr>
            <w:tcW w:w="2129"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59E1D25F" w14:textId="77777777" w:rsidR="00CF1EEC" w:rsidRDefault="00CF1EEC" w:rsidP="002330B8">
            <w:pPr>
              <w:spacing w:line="276" w:lineRule="auto"/>
            </w:pPr>
            <w:r>
              <w:t>250</w:t>
            </w:r>
          </w:p>
        </w:tc>
        <w:tc>
          <w:tcPr>
            <w:tcW w:w="268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47505A82" w14:textId="77777777" w:rsidR="00CF1EEC" w:rsidRDefault="00CF1EEC" w:rsidP="002330B8">
            <w:pPr>
              <w:spacing w:line="276" w:lineRule="auto"/>
            </w:pPr>
            <w:r>
              <w:t>3</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70ACF874" w14:textId="77777777" w:rsidR="00CF1EEC" w:rsidRDefault="00CF1EEC" w:rsidP="002330B8">
            <w:pPr>
              <w:spacing w:line="276" w:lineRule="auto"/>
            </w:pPr>
            <w:r>
              <w:t>750</w:t>
            </w:r>
          </w:p>
        </w:tc>
      </w:tr>
      <w:tr w:rsidR="00CF1EEC" w14:paraId="401E0228" w14:textId="77777777" w:rsidTr="002330B8">
        <w:trPr>
          <w:trHeight w:val="800"/>
        </w:trPr>
        <w:tc>
          <w:tcPr>
            <w:tcW w:w="3594"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26F2FD9E" w14:textId="77777777" w:rsidR="00CF1EEC" w:rsidRDefault="00CF1EEC" w:rsidP="002330B8">
            <w:pPr>
              <w:spacing w:line="276" w:lineRule="auto"/>
            </w:pPr>
            <w:r>
              <w:t>Employed by NHI contracted medical practitioners</w:t>
            </w:r>
          </w:p>
        </w:tc>
        <w:tc>
          <w:tcPr>
            <w:tcW w:w="2129"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52F86F43" w14:textId="77777777" w:rsidR="00CF1EEC" w:rsidRDefault="00CF1EEC" w:rsidP="002330B8">
            <w:pPr>
              <w:spacing w:line="276" w:lineRule="auto"/>
            </w:pPr>
            <w:r>
              <w:t>2000</w:t>
            </w:r>
          </w:p>
        </w:tc>
        <w:tc>
          <w:tcPr>
            <w:tcW w:w="268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1FD14784" w14:textId="77777777" w:rsidR="00CF1EEC" w:rsidRDefault="00CF1EEC" w:rsidP="002330B8">
            <w:pPr>
              <w:spacing w:line="276" w:lineRule="auto"/>
            </w:pPr>
            <w:r>
              <w:t>1</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3AB15531" w14:textId="77777777" w:rsidR="00CF1EEC" w:rsidRDefault="00CF1EEC" w:rsidP="002330B8">
            <w:pPr>
              <w:spacing w:line="276" w:lineRule="auto"/>
            </w:pPr>
            <w:r>
              <w:t>2000</w:t>
            </w:r>
          </w:p>
        </w:tc>
      </w:tr>
      <w:tr w:rsidR="00CF1EEC" w14:paraId="667A276A" w14:textId="77777777" w:rsidTr="002330B8">
        <w:trPr>
          <w:trHeight w:val="500"/>
        </w:trPr>
        <w:tc>
          <w:tcPr>
            <w:tcW w:w="3594"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5A458BB3" w14:textId="79A6B9A4" w:rsidR="00CF1EEC" w:rsidRDefault="00CF1EEC" w:rsidP="002330B8">
            <w:pPr>
              <w:spacing w:line="276" w:lineRule="auto"/>
            </w:pPr>
            <w:r>
              <w:t>WBPHCOT</w:t>
            </w:r>
            <w:r w:rsidR="00CB3AEE">
              <w:t>s</w:t>
            </w:r>
          </w:p>
        </w:tc>
        <w:tc>
          <w:tcPr>
            <w:tcW w:w="2129"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390D43B2" w14:textId="77777777" w:rsidR="00CF1EEC" w:rsidRDefault="00CF1EEC" w:rsidP="002330B8">
            <w:pPr>
              <w:spacing w:line="276" w:lineRule="auto"/>
            </w:pPr>
            <w:r>
              <w:t>4200</w:t>
            </w:r>
          </w:p>
        </w:tc>
        <w:tc>
          <w:tcPr>
            <w:tcW w:w="268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4CEACC32" w14:textId="77777777" w:rsidR="00CF1EEC" w:rsidRDefault="00CF1EEC" w:rsidP="002330B8">
            <w:pPr>
              <w:spacing w:line="276" w:lineRule="auto"/>
            </w:pPr>
            <w:r>
              <w:t>1</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66A86D68" w14:textId="77777777" w:rsidR="00CF1EEC" w:rsidRDefault="00CF1EEC" w:rsidP="002330B8">
            <w:pPr>
              <w:spacing w:line="276" w:lineRule="auto"/>
            </w:pPr>
            <w:r>
              <w:t>4200</w:t>
            </w:r>
          </w:p>
        </w:tc>
      </w:tr>
      <w:tr w:rsidR="00CF1EEC" w14:paraId="51ECFE9F" w14:textId="77777777" w:rsidTr="002330B8">
        <w:trPr>
          <w:trHeight w:val="500"/>
        </w:trPr>
        <w:tc>
          <w:tcPr>
            <w:tcW w:w="3594"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7746F847" w14:textId="60BA60E3" w:rsidR="00CF1EEC" w:rsidRDefault="00CF1EEC" w:rsidP="002330B8">
            <w:pPr>
              <w:spacing w:line="276" w:lineRule="auto"/>
            </w:pPr>
            <w:r>
              <w:t>CHCs</w:t>
            </w:r>
          </w:p>
        </w:tc>
        <w:tc>
          <w:tcPr>
            <w:tcW w:w="2129"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78AFB5C6" w14:textId="77777777" w:rsidR="00CF1EEC" w:rsidRDefault="00CF1EEC" w:rsidP="002330B8">
            <w:pPr>
              <w:spacing w:line="276" w:lineRule="auto"/>
            </w:pPr>
            <w:r>
              <w:t>250</w:t>
            </w:r>
          </w:p>
        </w:tc>
        <w:tc>
          <w:tcPr>
            <w:tcW w:w="268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07DD620C" w14:textId="77777777" w:rsidR="00CF1EEC" w:rsidRDefault="00CF1EEC" w:rsidP="002330B8">
            <w:pPr>
              <w:spacing w:line="276" w:lineRule="auto"/>
            </w:pPr>
            <w:r>
              <w:t>6</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5307163D" w14:textId="77777777" w:rsidR="00CF1EEC" w:rsidRDefault="00CF1EEC" w:rsidP="002330B8">
            <w:pPr>
              <w:spacing w:line="276" w:lineRule="auto"/>
            </w:pPr>
            <w:r>
              <w:t>1500</w:t>
            </w:r>
          </w:p>
        </w:tc>
      </w:tr>
      <w:tr w:rsidR="00CF1EEC" w14:paraId="6CCC66BA" w14:textId="77777777" w:rsidTr="002330B8">
        <w:trPr>
          <w:trHeight w:val="800"/>
        </w:trPr>
        <w:tc>
          <w:tcPr>
            <w:tcW w:w="3594"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0BF0F926" w14:textId="77777777" w:rsidR="00CF1EEC" w:rsidRDefault="00CF1EEC" w:rsidP="002330B8">
            <w:pPr>
              <w:spacing w:line="276" w:lineRule="auto"/>
            </w:pPr>
            <w:r>
              <w:lastRenderedPageBreak/>
              <w:t>District hospitals (very small &lt; 50 beds)</w:t>
            </w:r>
          </w:p>
        </w:tc>
        <w:tc>
          <w:tcPr>
            <w:tcW w:w="2129"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3692E30C" w14:textId="77777777" w:rsidR="00CF1EEC" w:rsidRDefault="00CF1EEC" w:rsidP="002330B8">
            <w:pPr>
              <w:spacing w:line="276" w:lineRule="auto"/>
            </w:pPr>
            <w:r>
              <w:t>24</w:t>
            </w:r>
          </w:p>
        </w:tc>
        <w:tc>
          <w:tcPr>
            <w:tcW w:w="268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3C1D1EB3" w14:textId="77777777" w:rsidR="00CF1EEC" w:rsidRDefault="00CF1EEC" w:rsidP="002330B8">
            <w:pPr>
              <w:spacing w:line="276" w:lineRule="auto"/>
            </w:pPr>
            <w:r>
              <w:t>6</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442F7C9D" w14:textId="77777777" w:rsidR="00CF1EEC" w:rsidRDefault="00CF1EEC" w:rsidP="002330B8">
            <w:pPr>
              <w:spacing w:line="276" w:lineRule="auto"/>
            </w:pPr>
            <w:r>
              <w:t>144</w:t>
            </w:r>
          </w:p>
        </w:tc>
      </w:tr>
      <w:tr w:rsidR="00CF1EEC" w14:paraId="54591BD0" w14:textId="77777777" w:rsidTr="002330B8">
        <w:trPr>
          <w:trHeight w:val="800"/>
        </w:trPr>
        <w:tc>
          <w:tcPr>
            <w:tcW w:w="3594"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788DE9A6" w14:textId="77777777" w:rsidR="00CF1EEC" w:rsidRDefault="00CF1EEC" w:rsidP="002330B8">
            <w:pPr>
              <w:spacing w:line="276" w:lineRule="auto"/>
            </w:pPr>
            <w:r>
              <w:t>District hospitals (50-150 beds - small)</w:t>
            </w:r>
          </w:p>
        </w:tc>
        <w:tc>
          <w:tcPr>
            <w:tcW w:w="2129"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77497DB6" w14:textId="77777777" w:rsidR="00CF1EEC" w:rsidRDefault="00CF1EEC" w:rsidP="002330B8">
            <w:pPr>
              <w:spacing w:line="276" w:lineRule="auto"/>
            </w:pPr>
            <w:r>
              <w:t>101</w:t>
            </w:r>
          </w:p>
        </w:tc>
        <w:tc>
          <w:tcPr>
            <w:tcW w:w="268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5968AB6C" w14:textId="77777777" w:rsidR="00CF1EEC" w:rsidRDefault="00CF1EEC" w:rsidP="002330B8">
            <w:pPr>
              <w:spacing w:line="276" w:lineRule="auto"/>
            </w:pPr>
            <w:r>
              <w:t>10</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1F853543" w14:textId="77777777" w:rsidR="00CF1EEC" w:rsidRDefault="00CF1EEC" w:rsidP="002330B8">
            <w:pPr>
              <w:spacing w:line="276" w:lineRule="auto"/>
            </w:pPr>
            <w:r>
              <w:t>1010</w:t>
            </w:r>
          </w:p>
        </w:tc>
      </w:tr>
      <w:tr w:rsidR="00CF1EEC" w14:paraId="04867D4A" w14:textId="77777777" w:rsidTr="002330B8">
        <w:trPr>
          <w:trHeight w:val="800"/>
        </w:trPr>
        <w:tc>
          <w:tcPr>
            <w:tcW w:w="3594"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798CD78C" w14:textId="77777777" w:rsidR="00CF1EEC" w:rsidRDefault="00CF1EEC" w:rsidP="002330B8">
            <w:pPr>
              <w:spacing w:line="276" w:lineRule="auto"/>
            </w:pPr>
            <w:r>
              <w:t>District hospitals (150-300 beds - medium)</w:t>
            </w:r>
          </w:p>
        </w:tc>
        <w:tc>
          <w:tcPr>
            <w:tcW w:w="2129"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2B35FFA9" w14:textId="77777777" w:rsidR="00CF1EEC" w:rsidRDefault="00CF1EEC" w:rsidP="002330B8">
            <w:pPr>
              <w:spacing w:line="276" w:lineRule="auto"/>
            </w:pPr>
            <w:r>
              <w:t>78</w:t>
            </w:r>
          </w:p>
        </w:tc>
        <w:tc>
          <w:tcPr>
            <w:tcW w:w="268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519DBC27" w14:textId="77777777" w:rsidR="00CF1EEC" w:rsidRDefault="00CF1EEC" w:rsidP="002330B8">
            <w:pPr>
              <w:spacing w:line="276" w:lineRule="auto"/>
            </w:pPr>
            <w:r>
              <w:t>15</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2B480221" w14:textId="77777777" w:rsidR="00CF1EEC" w:rsidRDefault="00CF1EEC" w:rsidP="002330B8">
            <w:pPr>
              <w:spacing w:line="276" w:lineRule="auto"/>
            </w:pPr>
            <w:r>
              <w:t>1170</w:t>
            </w:r>
          </w:p>
        </w:tc>
      </w:tr>
      <w:tr w:rsidR="00CF1EEC" w14:paraId="64BBBEEF" w14:textId="77777777" w:rsidTr="002330B8">
        <w:trPr>
          <w:trHeight w:val="800"/>
        </w:trPr>
        <w:tc>
          <w:tcPr>
            <w:tcW w:w="3594"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3681366E" w14:textId="77777777" w:rsidR="00CF1EEC" w:rsidRDefault="00CF1EEC" w:rsidP="002330B8">
            <w:pPr>
              <w:spacing w:line="276" w:lineRule="auto"/>
            </w:pPr>
            <w:r>
              <w:t>District hospitals (300-600 beds - large)</w:t>
            </w:r>
          </w:p>
        </w:tc>
        <w:tc>
          <w:tcPr>
            <w:tcW w:w="2129"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1611FCCB" w14:textId="77777777" w:rsidR="00CF1EEC" w:rsidRDefault="00CF1EEC" w:rsidP="002330B8">
            <w:pPr>
              <w:spacing w:line="276" w:lineRule="auto"/>
            </w:pPr>
            <w:r>
              <w:t>20</w:t>
            </w:r>
          </w:p>
        </w:tc>
        <w:tc>
          <w:tcPr>
            <w:tcW w:w="268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4B1BC1A0" w14:textId="77777777" w:rsidR="00CF1EEC" w:rsidRDefault="00CF1EEC" w:rsidP="002330B8">
            <w:pPr>
              <w:spacing w:line="276" w:lineRule="auto"/>
            </w:pPr>
            <w:r>
              <w:t>20</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02DFF4B7" w14:textId="77777777" w:rsidR="00CF1EEC" w:rsidRDefault="00CF1EEC" w:rsidP="002330B8">
            <w:pPr>
              <w:spacing w:line="276" w:lineRule="auto"/>
            </w:pPr>
            <w:r>
              <w:t>400</w:t>
            </w:r>
          </w:p>
        </w:tc>
      </w:tr>
      <w:tr w:rsidR="00CF1EEC" w14:paraId="6A5EF656" w14:textId="77777777" w:rsidTr="002330B8">
        <w:trPr>
          <w:trHeight w:val="800"/>
        </w:trPr>
        <w:tc>
          <w:tcPr>
            <w:tcW w:w="3594"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1198C859" w14:textId="77777777" w:rsidR="00CF1EEC" w:rsidRDefault="00CF1EEC" w:rsidP="002330B8">
            <w:pPr>
              <w:spacing w:line="276" w:lineRule="auto"/>
            </w:pPr>
            <w:r>
              <w:t>Training hospitals which are not district hospitals</w:t>
            </w:r>
          </w:p>
        </w:tc>
        <w:tc>
          <w:tcPr>
            <w:tcW w:w="2129"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2D4AA991" w14:textId="77777777" w:rsidR="00CF1EEC" w:rsidRDefault="00CF1EEC" w:rsidP="002330B8">
            <w:pPr>
              <w:spacing w:line="276" w:lineRule="auto"/>
            </w:pPr>
            <w:r>
              <w:t>10</w:t>
            </w:r>
          </w:p>
        </w:tc>
        <w:tc>
          <w:tcPr>
            <w:tcW w:w="268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2457F219" w14:textId="77777777" w:rsidR="00CF1EEC" w:rsidRDefault="00CF1EEC" w:rsidP="002330B8">
            <w:pPr>
              <w:spacing w:line="276" w:lineRule="auto"/>
            </w:pPr>
            <w:r>
              <w:t>10</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5CEF7B6D" w14:textId="77777777" w:rsidR="00CF1EEC" w:rsidRDefault="00CF1EEC" w:rsidP="002330B8">
            <w:pPr>
              <w:spacing w:line="276" w:lineRule="auto"/>
            </w:pPr>
            <w:r>
              <w:t>100</w:t>
            </w:r>
          </w:p>
        </w:tc>
      </w:tr>
      <w:tr w:rsidR="00CF1EEC" w14:paraId="5A1A61B7" w14:textId="77777777" w:rsidTr="002330B8">
        <w:trPr>
          <w:trHeight w:val="500"/>
        </w:trPr>
        <w:tc>
          <w:tcPr>
            <w:tcW w:w="3594"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581D371A" w14:textId="77777777" w:rsidR="00CF1EEC" w:rsidRDefault="00CF1EEC" w:rsidP="002330B8">
            <w:pPr>
              <w:spacing w:line="276" w:lineRule="auto"/>
            </w:pPr>
            <w:r>
              <w:t>Academia</w:t>
            </w:r>
          </w:p>
        </w:tc>
        <w:tc>
          <w:tcPr>
            <w:tcW w:w="2129"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73D7D5EE" w14:textId="77777777" w:rsidR="00CF1EEC" w:rsidRDefault="00CF1EEC" w:rsidP="002330B8">
            <w:pPr>
              <w:spacing w:line="276" w:lineRule="auto"/>
            </w:pPr>
            <w:r>
              <w:t>8</w:t>
            </w:r>
          </w:p>
        </w:tc>
        <w:tc>
          <w:tcPr>
            <w:tcW w:w="268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3A370479" w14:textId="77777777" w:rsidR="00CF1EEC" w:rsidRDefault="00CF1EEC" w:rsidP="002330B8">
            <w:pPr>
              <w:spacing w:line="276" w:lineRule="auto"/>
            </w:pPr>
            <w:r>
              <w:t>12</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6BB356EB" w14:textId="77777777" w:rsidR="00CF1EEC" w:rsidRDefault="00CF1EEC" w:rsidP="002330B8">
            <w:pPr>
              <w:spacing w:line="276" w:lineRule="auto"/>
            </w:pPr>
            <w:r>
              <w:t>96</w:t>
            </w:r>
          </w:p>
        </w:tc>
      </w:tr>
      <w:tr w:rsidR="00CF1EEC" w14:paraId="01417FE4" w14:textId="77777777" w:rsidTr="002330B8">
        <w:trPr>
          <w:trHeight w:val="500"/>
        </w:trPr>
        <w:tc>
          <w:tcPr>
            <w:tcW w:w="3594"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41239C59" w14:textId="77777777" w:rsidR="00CF1EEC" w:rsidRDefault="00CF1EEC" w:rsidP="002330B8">
            <w:pPr>
              <w:spacing w:line="276" w:lineRule="auto"/>
            </w:pPr>
            <w:r>
              <w:t>Total</w:t>
            </w:r>
          </w:p>
        </w:tc>
        <w:tc>
          <w:tcPr>
            <w:tcW w:w="2129"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0E31C745" w14:textId="77777777" w:rsidR="00CF1EEC" w:rsidRDefault="00CF1EEC" w:rsidP="002330B8">
            <w:pPr>
              <w:spacing w:line="276" w:lineRule="auto"/>
            </w:pPr>
            <w:r>
              <w:t xml:space="preserve"> </w:t>
            </w:r>
          </w:p>
        </w:tc>
        <w:tc>
          <w:tcPr>
            <w:tcW w:w="268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26B659BD" w14:textId="77777777" w:rsidR="00CF1EEC" w:rsidRDefault="00CF1EEC" w:rsidP="002330B8">
            <w:pPr>
              <w:spacing w:line="276" w:lineRule="auto"/>
            </w:pPr>
            <w:r>
              <w:t xml:space="preserve"> </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3C9D7FED" w14:textId="7457B334" w:rsidR="00CF1EEC" w:rsidRDefault="00CF1EEC" w:rsidP="002330B8">
            <w:pPr>
              <w:spacing w:line="276" w:lineRule="auto"/>
            </w:pPr>
            <w:r>
              <w:t>11</w:t>
            </w:r>
            <w:r w:rsidR="00583F31">
              <w:t xml:space="preserve"> </w:t>
            </w:r>
            <w:r>
              <w:t>370</w:t>
            </w:r>
          </w:p>
        </w:tc>
      </w:tr>
    </w:tbl>
    <w:p w14:paraId="48D40AAB" w14:textId="77777777" w:rsidR="00CF1EEC" w:rsidRDefault="00CF1EEC" w:rsidP="00CF1EEC"/>
    <w:p w14:paraId="09AA2ED9" w14:textId="3501D7AC" w:rsidR="00CF1EEC" w:rsidRDefault="00CF1EEC" w:rsidP="00CF1EEC">
      <w:r>
        <w:t xml:space="preserve">Clinical associates should not </w:t>
      </w:r>
      <w:r w:rsidRPr="00854A84">
        <w:rPr>
          <w:noProof/>
        </w:rPr>
        <w:t>be viewed</w:t>
      </w:r>
      <w:r>
        <w:t xml:space="preserve"> as an “investment free” solution that will tolerate poor working and living conditions and low salaries.</w:t>
      </w:r>
      <w:r>
        <w:rPr>
          <w:vertAlign w:val="superscript"/>
        </w:rPr>
        <w:footnoteReference w:id="34"/>
      </w:r>
      <w:r>
        <w:t xml:space="preserve">  To improve retention it is important to keep investing in clinical associates by ensuring good working and living conditions, </w:t>
      </w:r>
      <w:r w:rsidRPr="00FC4A53">
        <w:rPr>
          <w:noProof/>
        </w:rPr>
        <w:t>good</w:t>
      </w:r>
      <w:r>
        <w:t xml:space="preserve"> clinical supervision </w:t>
      </w:r>
      <w:r w:rsidR="00CB3AEE">
        <w:t>(</w:t>
      </w:r>
      <w:r>
        <w:t>as stipulated by the HPCSA</w:t>
      </w:r>
      <w:r w:rsidR="00CB3AEE">
        <w:t>)</w:t>
      </w:r>
      <w:r>
        <w:t>, appropriate remuneration</w:t>
      </w:r>
      <w:r w:rsidR="00CB3AEE">
        <w:t>,</w:t>
      </w:r>
      <w:r>
        <w:t xml:space="preserve"> and opportunities for training and career progression.</w:t>
      </w:r>
      <w:r>
        <w:rPr>
          <w:vertAlign w:val="superscript"/>
        </w:rPr>
        <w:footnoteReference w:id="35"/>
      </w:r>
    </w:p>
    <w:p w14:paraId="60D3E8E9" w14:textId="77777777" w:rsidR="00CF1EEC" w:rsidRDefault="00CF1EEC" w:rsidP="00CF1EEC"/>
    <w:p w14:paraId="3C9B27AF" w14:textId="1E46A413" w:rsidR="00CF1EEC" w:rsidRDefault="00CF1EEC" w:rsidP="00CF1EEC">
      <w:r>
        <w:t xml:space="preserve">South Africa has a shortage of generalist medical </w:t>
      </w:r>
      <w:r w:rsidRPr="00ED01A2">
        <w:rPr>
          <w:noProof/>
        </w:rPr>
        <w:t>practitioners</w:t>
      </w:r>
      <w:r>
        <w:rPr>
          <w:noProof/>
        </w:rPr>
        <w:t>,</w:t>
      </w:r>
      <w:r>
        <w:t xml:space="preserve"> and this is especially acute in the public sector. The addition of clinical associates to medical teams in the </w:t>
      </w:r>
      <w:r w:rsidRPr="00FC4A53">
        <w:rPr>
          <w:noProof/>
        </w:rPr>
        <w:t>public</w:t>
      </w:r>
      <w:r>
        <w:t xml:space="preserve"> service will substantially increase the services rendered, providing relief to overworked medical practitioners as well as to the continuing “brain drain” still faced by our country, but only if they are respected and treated as a valuable addition to the </w:t>
      </w:r>
      <w:r w:rsidR="00D32C3C">
        <w:rPr>
          <w:noProof/>
        </w:rPr>
        <w:t>healthcare</w:t>
      </w:r>
      <w:r>
        <w:t xml:space="preserve"> profession.</w:t>
      </w:r>
    </w:p>
    <w:p w14:paraId="274E33C6" w14:textId="77777777" w:rsidR="00CF1EEC" w:rsidRDefault="00CF1EEC" w:rsidP="00CF1EEC"/>
    <w:p w14:paraId="7E250C8A" w14:textId="52E5E9B9" w:rsidR="00CF1EEC" w:rsidRDefault="00CF1EEC" w:rsidP="00CF1EEC">
      <w:r>
        <w:t>Most recently, the three universities training clinical associates produced 126 new graduates in 2015</w:t>
      </w:r>
      <w:r w:rsidR="0016611A">
        <w:t>,</w:t>
      </w:r>
      <w:r>
        <w:t xml:space="preserve"> 1</w:t>
      </w:r>
      <w:r w:rsidR="00CB3AEE">
        <w:t>50</w:t>
      </w:r>
      <w:r>
        <w:t xml:space="preserve"> in 2016</w:t>
      </w:r>
      <w:r w:rsidR="0016611A">
        <w:t xml:space="preserve"> and </w:t>
      </w:r>
      <w:r w:rsidR="00CB3AEE">
        <w:t>143</w:t>
      </w:r>
      <w:r w:rsidR="0016611A">
        <w:t xml:space="preserve"> in 2017</w:t>
      </w:r>
      <w:r w:rsidR="00CB3AEE">
        <w:t xml:space="preserve"> (s</w:t>
      </w:r>
      <w:r>
        <w:t>ee Table 8 below</w:t>
      </w:r>
      <w:r w:rsidR="00CB3AEE">
        <w:t>)</w:t>
      </w:r>
      <w:r>
        <w:t>. The total number of graduates who completed training from 2010 to 201</w:t>
      </w:r>
      <w:r w:rsidR="0016611A">
        <w:t>7</w:t>
      </w:r>
      <w:r>
        <w:t xml:space="preserve"> is </w:t>
      </w:r>
      <w:r w:rsidR="0016611A">
        <w:t>9</w:t>
      </w:r>
      <w:r w:rsidR="00CB3AEE">
        <w:t>37</w:t>
      </w:r>
      <w:r>
        <w:t xml:space="preserve">. If </w:t>
      </w:r>
      <w:r>
        <w:rPr>
          <w:noProof/>
        </w:rPr>
        <w:t>ten</w:t>
      </w:r>
      <w:r>
        <w:t xml:space="preserve"> </w:t>
      </w:r>
      <w:r w:rsidR="00CB3AEE">
        <w:t>universities</w:t>
      </w:r>
      <w:r>
        <w:t xml:space="preserve"> </w:t>
      </w:r>
      <w:r w:rsidR="00CB3AEE">
        <w:t>would</w:t>
      </w:r>
      <w:r>
        <w:t xml:space="preserve"> be training clinical associates by 2022 and each </w:t>
      </w:r>
      <w:r w:rsidR="00CB3AEE">
        <w:rPr>
          <w:noProof/>
        </w:rPr>
        <w:t>university</w:t>
      </w:r>
      <w:r>
        <w:t xml:space="preserve"> </w:t>
      </w:r>
      <w:r w:rsidR="00CB3AEE">
        <w:t>could</w:t>
      </w:r>
      <w:r>
        <w:t xml:space="preserve"> produce approximately 150 clinical associates per annum, 11 500 clinical associates </w:t>
      </w:r>
      <w:r w:rsidR="00CB3AEE">
        <w:t>would</w:t>
      </w:r>
      <w:r>
        <w:t xml:space="preserve"> have been </w:t>
      </w:r>
      <w:r w:rsidRPr="00FC4A53">
        <w:rPr>
          <w:noProof/>
        </w:rPr>
        <w:t>trained</w:t>
      </w:r>
      <w:r>
        <w:t xml:space="preserve"> by 2030. Considering an estimated attrition of 2% per annum, 10 500 clinical associates </w:t>
      </w:r>
      <w:r w:rsidR="00CB3AEE">
        <w:t>would</w:t>
      </w:r>
      <w:r>
        <w:t xml:space="preserve"> be </w:t>
      </w:r>
      <w:r w:rsidRPr="00ED01A2">
        <w:rPr>
          <w:noProof/>
        </w:rPr>
        <w:t>practi</w:t>
      </w:r>
      <w:r>
        <w:rPr>
          <w:noProof/>
        </w:rPr>
        <w:t>s</w:t>
      </w:r>
      <w:r w:rsidRPr="00ED01A2">
        <w:rPr>
          <w:noProof/>
        </w:rPr>
        <w:t>ing</w:t>
      </w:r>
      <w:r>
        <w:t xml:space="preserve"> by 2030</w:t>
      </w:r>
      <w:r w:rsidR="00CB3AEE">
        <w:t xml:space="preserve"> in this scenario</w:t>
      </w:r>
      <w:r>
        <w:t>.</w:t>
      </w:r>
    </w:p>
    <w:p w14:paraId="6E5F13A0" w14:textId="77777777" w:rsidR="00CF1EEC" w:rsidRDefault="00CF1EEC" w:rsidP="00CF1EEC"/>
    <w:p w14:paraId="1B944B7C" w14:textId="77777777" w:rsidR="003E24D2" w:rsidRDefault="003E24D2" w:rsidP="00CF1EEC"/>
    <w:p w14:paraId="5080C6F4" w14:textId="311C090F" w:rsidR="00CF1EEC" w:rsidRDefault="00CF1EEC" w:rsidP="00CF1EEC">
      <w:r>
        <w:t xml:space="preserve">During this period, </w:t>
      </w:r>
      <w:r w:rsidRPr="00BB78B8">
        <w:rPr>
          <w:noProof/>
        </w:rPr>
        <w:t xml:space="preserve">it </w:t>
      </w:r>
      <w:r w:rsidRPr="00854A84">
        <w:rPr>
          <w:noProof/>
        </w:rPr>
        <w:t>is expected</w:t>
      </w:r>
      <w:r>
        <w:rPr>
          <w:noProof/>
        </w:rPr>
        <w:t xml:space="preserve"> that </w:t>
      </w:r>
      <w:r w:rsidRPr="00BB78B8">
        <w:rPr>
          <w:noProof/>
        </w:rPr>
        <w:t>the</w:t>
      </w:r>
      <w:r>
        <w:t xml:space="preserve"> South African population will g</w:t>
      </w:r>
      <w:r>
        <w:rPr>
          <w:noProof/>
        </w:rPr>
        <w:t>row</w:t>
      </w:r>
      <w:r>
        <w:t xml:space="preserve"> </w:t>
      </w:r>
      <w:r w:rsidRPr="00BB78B8">
        <w:rPr>
          <w:noProof/>
        </w:rPr>
        <w:t>and</w:t>
      </w:r>
      <w:r>
        <w:t xml:space="preserve"> the </w:t>
      </w:r>
      <w:r w:rsidRPr="00FC4A53">
        <w:rPr>
          <w:noProof/>
        </w:rPr>
        <w:t>prevalent</w:t>
      </w:r>
      <w:r>
        <w:t xml:space="preserve"> epidemics </w:t>
      </w:r>
      <w:r w:rsidRPr="00BB78B8">
        <w:rPr>
          <w:noProof/>
        </w:rPr>
        <w:t>increase ra</w:t>
      </w:r>
      <w:r>
        <w:rPr>
          <w:noProof/>
        </w:rPr>
        <w:t xml:space="preserve">ther </w:t>
      </w:r>
      <w:r w:rsidRPr="00BB78B8">
        <w:rPr>
          <w:noProof/>
        </w:rPr>
        <w:t xml:space="preserve">than decrease.  </w:t>
      </w:r>
      <w:r>
        <w:rPr>
          <w:noProof/>
        </w:rPr>
        <w:t>N</w:t>
      </w:r>
      <w:r>
        <w:t xml:space="preserve">ew hospitals, CHCs and PHC clinics will be </w:t>
      </w:r>
      <w:r w:rsidRPr="00BB78B8">
        <w:rPr>
          <w:noProof/>
        </w:rPr>
        <w:t xml:space="preserve">needed to deal with the increasing </w:t>
      </w:r>
      <w:r w:rsidRPr="009A4003">
        <w:rPr>
          <w:noProof/>
        </w:rPr>
        <w:t>numbers.</w:t>
      </w:r>
      <w:r>
        <w:t xml:space="preserve"> </w:t>
      </w:r>
      <w:r w:rsidR="00CB3AEE">
        <w:t>T</w:t>
      </w:r>
      <w:r>
        <w:t xml:space="preserve">herefore, there is </w:t>
      </w:r>
      <w:r w:rsidRPr="009A4003">
        <w:rPr>
          <w:noProof/>
        </w:rPr>
        <w:t>currently a</w:t>
      </w:r>
      <w:r>
        <w:rPr>
          <w:noProof/>
        </w:rPr>
        <w:t xml:space="preserve">n urgent </w:t>
      </w:r>
      <w:r w:rsidRPr="00ED01A2">
        <w:rPr>
          <w:noProof/>
        </w:rPr>
        <w:t>need</w:t>
      </w:r>
      <w:r>
        <w:t xml:space="preserve"> to substantially </w:t>
      </w:r>
      <w:r w:rsidRPr="00BB78B8">
        <w:rPr>
          <w:noProof/>
        </w:rPr>
        <w:t>increase</w:t>
      </w:r>
      <w:r>
        <w:t xml:space="preserve"> the training of </w:t>
      </w:r>
      <w:r>
        <w:lastRenderedPageBreak/>
        <w:t>clinical associates, at no risk of over-production for the profession.</w:t>
      </w:r>
    </w:p>
    <w:p w14:paraId="775D52C8" w14:textId="77777777" w:rsidR="00CF1EEC" w:rsidRDefault="00CF1EEC" w:rsidP="00CF1EEC">
      <w:pPr>
        <w:pStyle w:val="Heading4"/>
      </w:pPr>
      <w:bookmarkStart w:id="35" w:name="_Hlk506982657"/>
      <w:r>
        <w:t>Table 8: Number of clinical associate graduates since 2010</w:t>
      </w:r>
    </w:p>
    <w:tbl>
      <w:tblPr>
        <w:tblW w:w="10568" w:type="dxa"/>
        <w:tblInd w:w="-230" w:type="dxa"/>
        <w:tblBorders>
          <w:top w:val="single" w:sz="8" w:space="0" w:color="auto"/>
          <w:left w:val="single" w:sz="8" w:space="0" w:color="auto"/>
          <w:bottom w:val="single" w:sz="8" w:space="0" w:color="auto"/>
          <w:right w:val="single" w:sz="8" w:space="0" w:color="auto"/>
        </w:tblBorders>
        <w:tblLayout w:type="fixed"/>
        <w:tblLook w:val="0400" w:firstRow="0" w:lastRow="0" w:firstColumn="0" w:lastColumn="0" w:noHBand="0" w:noVBand="1"/>
      </w:tblPr>
      <w:tblGrid>
        <w:gridCol w:w="2772"/>
        <w:gridCol w:w="812"/>
        <w:gridCol w:w="812"/>
        <w:gridCol w:w="812"/>
        <w:gridCol w:w="812"/>
        <w:gridCol w:w="812"/>
        <w:gridCol w:w="812"/>
        <w:gridCol w:w="812"/>
        <w:gridCol w:w="994"/>
        <w:gridCol w:w="1118"/>
      </w:tblGrid>
      <w:tr w:rsidR="000D07B4" w14:paraId="264F64C2" w14:textId="77777777" w:rsidTr="008920DA">
        <w:trPr>
          <w:trHeight w:val="320"/>
        </w:trPr>
        <w:tc>
          <w:tcPr>
            <w:tcW w:w="10568" w:type="dxa"/>
            <w:gridSpan w:val="10"/>
            <w:shd w:val="clear" w:color="auto" w:fill="C4BD97"/>
          </w:tcPr>
          <w:p w14:paraId="523DC22F" w14:textId="1DDF0ABD" w:rsidR="000D07B4" w:rsidRDefault="000D07B4" w:rsidP="000D07B4">
            <w:pPr>
              <w:jc w:val="center"/>
              <w:rPr>
                <w:b/>
              </w:rPr>
            </w:pPr>
            <w:r>
              <w:rPr>
                <w:b/>
              </w:rPr>
              <w:t>Total Graduates per University</w:t>
            </w:r>
          </w:p>
        </w:tc>
      </w:tr>
      <w:tr w:rsidR="000D07B4" w14:paraId="7CDE754A" w14:textId="77777777" w:rsidTr="008920DA">
        <w:trPr>
          <w:trHeight w:val="300"/>
        </w:trPr>
        <w:tc>
          <w:tcPr>
            <w:tcW w:w="2772" w:type="dxa"/>
            <w:shd w:val="clear" w:color="auto" w:fill="DDD9C4"/>
            <w:vAlign w:val="bottom"/>
          </w:tcPr>
          <w:p w14:paraId="4ED93E97" w14:textId="77777777" w:rsidR="000D07B4" w:rsidRDefault="000D07B4" w:rsidP="000D07B4">
            <w:pPr>
              <w:rPr>
                <w:b/>
              </w:rPr>
            </w:pPr>
            <w:r>
              <w:rPr>
                <w:b/>
              </w:rPr>
              <w:t> </w:t>
            </w:r>
          </w:p>
        </w:tc>
        <w:tc>
          <w:tcPr>
            <w:tcW w:w="812" w:type="dxa"/>
            <w:shd w:val="clear" w:color="auto" w:fill="DDD9C4"/>
            <w:vAlign w:val="bottom"/>
          </w:tcPr>
          <w:p w14:paraId="7F431812" w14:textId="77777777" w:rsidR="000D07B4" w:rsidRPr="000D07B4" w:rsidRDefault="000D07B4" w:rsidP="000D07B4">
            <w:pPr>
              <w:rPr>
                <w:b/>
                <w:sz w:val="22"/>
                <w:szCs w:val="22"/>
              </w:rPr>
            </w:pPr>
            <w:r w:rsidRPr="000D07B4">
              <w:rPr>
                <w:b/>
                <w:sz w:val="22"/>
                <w:szCs w:val="22"/>
              </w:rPr>
              <w:t>2010</w:t>
            </w:r>
          </w:p>
        </w:tc>
        <w:tc>
          <w:tcPr>
            <w:tcW w:w="812" w:type="dxa"/>
            <w:shd w:val="clear" w:color="auto" w:fill="DDD9C4"/>
            <w:vAlign w:val="bottom"/>
          </w:tcPr>
          <w:p w14:paraId="4BFF55FC" w14:textId="77777777" w:rsidR="000D07B4" w:rsidRPr="000D07B4" w:rsidRDefault="000D07B4" w:rsidP="000D07B4">
            <w:pPr>
              <w:rPr>
                <w:b/>
                <w:sz w:val="22"/>
                <w:szCs w:val="22"/>
              </w:rPr>
            </w:pPr>
            <w:r w:rsidRPr="000D07B4">
              <w:rPr>
                <w:b/>
                <w:sz w:val="22"/>
                <w:szCs w:val="22"/>
              </w:rPr>
              <w:t>2011</w:t>
            </w:r>
          </w:p>
        </w:tc>
        <w:tc>
          <w:tcPr>
            <w:tcW w:w="812" w:type="dxa"/>
            <w:shd w:val="clear" w:color="auto" w:fill="DDD9C4"/>
            <w:vAlign w:val="bottom"/>
          </w:tcPr>
          <w:p w14:paraId="1D929085" w14:textId="77777777" w:rsidR="000D07B4" w:rsidRPr="000D07B4" w:rsidRDefault="000D07B4" w:rsidP="000D07B4">
            <w:pPr>
              <w:rPr>
                <w:b/>
                <w:sz w:val="22"/>
                <w:szCs w:val="22"/>
              </w:rPr>
            </w:pPr>
            <w:r w:rsidRPr="000D07B4">
              <w:rPr>
                <w:b/>
                <w:sz w:val="22"/>
                <w:szCs w:val="22"/>
              </w:rPr>
              <w:t>2012</w:t>
            </w:r>
          </w:p>
        </w:tc>
        <w:tc>
          <w:tcPr>
            <w:tcW w:w="812" w:type="dxa"/>
            <w:shd w:val="clear" w:color="auto" w:fill="DDD9C4"/>
            <w:vAlign w:val="bottom"/>
          </w:tcPr>
          <w:p w14:paraId="1ABF0E58" w14:textId="77777777" w:rsidR="000D07B4" w:rsidRPr="000D07B4" w:rsidRDefault="000D07B4" w:rsidP="000D07B4">
            <w:pPr>
              <w:rPr>
                <w:b/>
                <w:sz w:val="22"/>
                <w:szCs w:val="22"/>
              </w:rPr>
            </w:pPr>
            <w:r w:rsidRPr="000D07B4">
              <w:rPr>
                <w:b/>
                <w:sz w:val="22"/>
                <w:szCs w:val="22"/>
              </w:rPr>
              <w:t>2013</w:t>
            </w:r>
          </w:p>
        </w:tc>
        <w:tc>
          <w:tcPr>
            <w:tcW w:w="812" w:type="dxa"/>
            <w:shd w:val="clear" w:color="auto" w:fill="DDD9C4"/>
            <w:vAlign w:val="bottom"/>
          </w:tcPr>
          <w:p w14:paraId="2E95F925" w14:textId="77777777" w:rsidR="000D07B4" w:rsidRPr="000D07B4" w:rsidRDefault="000D07B4" w:rsidP="000D07B4">
            <w:pPr>
              <w:rPr>
                <w:b/>
                <w:sz w:val="22"/>
                <w:szCs w:val="22"/>
              </w:rPr>
            </w:pPr>
            <w:r w:rsidRPr="000D07B4">
              <w:rPr>
                <w:b/>
                <w:sz w:val="22"/>
                <w:szCs w:val="22"/>
              </w:rPr>
              <w:t>2014</w:t>
            </w:r>
          </w:p>
        </w:tc>
        <w:tc>
          <w:tcPr>
            <w:tcW w:w="812" w:type="dxa"/>
            <w:shd w:val="clear" w:color="auto" w:fill="DDD9C4"/>
            <w:vAlign w:val="bottom"/>
          </w:tcPr>
          <w:p w14:paraId="4A83DC9A" w14:textId="77777777" w:rsidR="000D07B4" w:rsidRPr="000D07B4" w:rsidRDefault="000D07B4" w:rsidP="000D07B4">
            <w:pPr>
              <w:rPr>
                <w:b/>
                <w:sz w:val="22"/>
                <w:szCs w:val="22"/>
              </w:rPr>
            </w:pPr>
            <w:r w:rsidRPr="000D07B4">
              <w:rPr>
                <w:b/>
                <w:sz w:val="22"/>
                <w:szCs w:val="22"/>
              </w:rPr>
              <w:t>2015</w:t>
            </w:r>
          </w:p>
        </w:tc>
        <w:tc>
          <w:tcPr>
            <w:tcW w:w="812" w:type="dxa"/>
            <w:shd w:val="clear" w:color="auto" w:fill="DDD9C4"/>
            <w:vAlign w:val="bottom"/>
          </w:tcPr>
          <w:p w14:paraId="3FB2E9D2" w14:textId="77777777" w:rsidR="000D07B4" w:rsidRPr="000D07B4" w:rsidRDefault="000D07B4" w:rsidP="000D07B4">
            <w:pPr>
              <w:rPr>
                <w:b/>
                <w:sz w:val="22"/>
                <w:szCs w:val="22"/>
              </w:rPr>
            </w:pPr>
            <w:r w:rsidRPr="000D07B4">
              <w:rPr>
                <w:b/>
                <w:sz w:val="22"/>
                <w:szCs w:val="22"/>
              </w:rPr>
              <w:t>2016</w:t>
            </w:r>
          </w:p>
        </w:tc>
        <w:tc>
          <w:tcPr>
            <w:tcW w:w="994" w:type="dxa"/>
            <w:shd w:val="clear" w:color="auto" w:fill="DDD9C4"/>
            <w:vAlign w:val="bottom"/>
          </w:tcPr>
          <w:p w14:paraId="75B0EAC8" w14:textId="3519F20D" w:rsidR="000D07B4" w:rsidRPr="000D07B4" w:rsidRDefault="000D07B4" w:rsidP="000D07B4">
            <w:pPr>
              <w:rPr>
                <w:b/>
                <w:sz w:val="22"/>
                <w:szCs w:val="22"/>
              </w:rPr>
            </w:pPr>
            <w:r w:rsidRPr="000D07B4">
              <w:rPr>
                <w:b/>
                <w:sz w:val="22"/>
                <w:szCs w:val="22"/>
              </w:rPr>
              <w:t>201</w:t>
            </w:r>
            <w:r>
              <w:rPr>
                <w:b/>
                <w:sz w:val="22"/>
                <w:szCs w:val="22"/>
              </w:rPr>
              <w:t>7</w:t>
            </w:r>
          </w:p>
        </w:tc>
        <w:tc>
          <w:tcPr>
            <w:tcW w:w="1118" w:type="dxa"/>
            <w:shd w:val="clear" w:color="auto" w:fill="DDD9C4"/>
            <w:vAlign w:val="bottom"/>
          </w:tcPr>
          <w:p w14:paraId="4DC0EA04" w14:textId="271898F6" w:rsidR="000D07B4" w:rsidRPr="000D07B4" w:rsidRDefault="000D07B4" w:rsidP="000D07B4">
            <w:pPr>
              <w:rPr>
                <w:b/>
                <w:sz w:val="22"/>
                <w:szCs w:val="22"/>
              </w:rPr>
            </w:pPr>
            <w:r w:rsidRPr="000D07B4">
              <w:rPr>
                <w:b/>
                <w:sz w:val="22"/>
                <w:szCs w:val="22"/>
              </w:rPr>
              <w:t>Totals</w:t>
            </w:r>
          </w:p>
        </w:tc>
      </w:tr>
      <w:tr w:rsidR="000D07B4" w14:paraId="49CF4485" w14:textId="77777777" w:rsidTr="000D07B4">
        <w:trPr>
          <w:trHeight w:val="280"/>
        </w:trPr>
        <w:tc>
          <w:tcPr>
            <w:tcW w:w="2772" w:type="dxa"/>
            <w:shd w:val="clear" w:color="auto" w:fill="FFFFFF"/>
            <w:vAlign w:val="bottom"/>
          </w:tcPr>
          <w:p w14:paraId="7D468FEA" w14:textId="77777777" w:rsidR="000D07B4" w:rsidRPr="000D07B4" w:rsidRDefault="000D07B4" w:rsidP="000D07B4">
            <w:pPr>
              <w:rPr>
                <w:sz w:val="18"/>
                <w:szCs w:val="18"/>
              </w:rPr>
            </w:pPr>
            <w:r w:rsidRPr="000D07B4">
              <w:rPr>
                <w:sz w:val="18"/>
                <w:szCs w:val="18"/>
              </w:rPr>
              <w:t>Walter Sisulu University</w:t>
            </w:r>
          </w:p>
        </w:tc>
        <w:tc>
          <w:tcPr>
            <w:tcW w:w="812" w:type="dxa"/>
            <w:shd w:val="clear" w:color="auto" w:fill="FFFFFF"/>
            <w:vAlign w:val="bottom"/>
          </w:tcPr>
          <w:p w14:paraId="170C03C3" w14:textId="77777777" w:rsidR="000D07B4" w:rsidRDefault="000D07B4" w:rsidP="000D07B4">
            <w:pPr>
              <w:rPr>
                <w:sz w:val="20"/>
                <w:szCs w:val="20"/>
              </w:rPr>
            </w:pPr>
            <w:r>
              <w:rPr>
                <w:sz w:val="20"/>
                <w:szCs w:val="20"/>
              </w:rPr>
              <w:t>23</w:t>
            </w:r>
          </w:p>
        </w:tc>
        <w:tc>
          <w:tcPr>
            <w:tcW w:w="812" w:type="dxa"/>
            <w:shd w:val="clear" w:color="auto" w:fill="FFFFFF"/>
            <w:vAlign w:val="bottom"/>
          </w:tcPr>
          <w:p w14:paraId="42F91E24" w14:textId="77777777" w:rsidR="000D07B4" w:rsidRDefault="000D07B4" w:rsidP="000D07B4">
            <w:pPr>
              <w:rPr>
                <w:sz w:val="20"/>
                <w:szCs w:val="20"/>
              </w:rPr>
            </w:pPr>
            <w:r>
              <w:rPr>
                <w:sz w:val="20"/>
                <w:szCs w:val="20"/>
              </w:rPr>
              <w:t>24</w:t>
            </w:r>
          </w:p>
        </w:tc>
        <w:tc>
          <w:tcPr>
            <w:tcW w:w="812" w:type="dxa"/>
            <w:shd w:val="clear" w:color="auto" w:fill="FFFFFF"/>
            <w:vAlign w:val="bottom"/>
          </w:tcPr>
          <w:p w14:paraId="6A061DCC" w14:textId="77777777" w:rsidR="000D07B4" w:rsidRDefault="000D07B4" w:rsidP="000D07B4">
            <w:pPr>
              <w:rPr>
                <w:sz w:val="20"/>
                <w:szCs w:val="20"/>
              </w:rPr>
            </w:pPr>
            <w:r>
              <w:rPr>
                <w:sz w:val="20"/>
                <w:szCs w:val="20"/>
              </w:rPr>
              <w:t>21</w:t>
            </w:r>
          </w:p>
        </w:tc>
        <w:tc>
          <w:tcPr>
            <w:tcW w:w="812" w:type="dxa"/>
            <w:shd w:val="clear" w:color="auto" w:fill="FFFFFF"/>
            <w:vAlign w:val="bottom"/>
          </w:tcPr>
          <w:p w14:paraId="07B20955" w14:textId="77777777" w:rsidR="000D07B4" w:rsidRDefault="000D07B4" w:rsidP="000D07B4">
            <w:pPr>
              <w:rPr>
                <w:sz w:val="20"/>
                <w:szCs w:val="20"/>
              </w:rPr>
            </w:pPr>
            <w:r>
              <w:rPr>
                <w:sz w:val="20"/>
                <w:szCs w:val="20"/>
              </w:rPr>
              <w:t>31</w:t>
            </w:r>
          </w:p>
        </w:tc>
        <w:tc>
          <w:tcPr>
            <w:tcW w:w="812" w:type="dxa"/>
            <w:shd w:val="clear" w:color="auto" w:fill="FFFFFF"/>
            <w:vAlign w:val="bottom"/>
          </w:tcPr>
          <w:p w14:paraId="541CBCC6" w14:textId="77777777" w:rsidR="000D07B4" w:rsidRDefault="000D07B4" w:rsidP="000D07B4">
            <w:pPr>
              <w:rPr>
                <w:sz w:val="20"/>
                <w:szCs w:val="20"/>
              </w:rPr>
            </w:pPr>
            <w:r>
              <w:rPr>
                <w:sz w:val="20"/>
                <w:szCs w:val="20"/>
              </w:rPr>
              <w:t>15</w:t>
            </w:r>
          </w:p>
        </w:tc>
        <w:tc>
          <w:tcPr>
            <w:tcW w:w="812" w:type="dxa"/>
            <w:shd w:val="clear" w:color="auto" w:fill="FFFFFF"/>
            <w:vAlign w:val="bottom"/>
          </w:tcPr>
          <w:p w14:paraId="6D82C8ED" w14:textId="77777777" w:rsidR="000D07B4" w:rsidRDefault="000D07B4" w:rsidP="000D07B4">
            <w:pPr>
              <w:rPr>
                <w:sz w:val="20"/>
                <w:szCs w:val="20"/>
              </w:rPr>
            </w:pPr>
            <w:r>
              <w:rPr>
                <w:sz w:val="20"/>
                <w:szCs w:val="20"/>
              </w:rPr>
              <w:t>36</w:t>
            </w:r>
          </w:p>
        </w:tc>
        <w:tc>
          <w:tcPr>
            <w:tcW w:w="812" w:type="dxa"/>
            <w:shd w:val="clear" w:color="auto" w:fill="FFFFFF"/>
            <w:vAlign w:val="bottom"/>
          </w:tcPr>
          <w:p w14:paraId="4D631380" w14:textId="77777777" w:rsidR="000D07B4" w:rsidRDefault="000D07B4" w:rsidP="000D07B4">
            <w:pPr>
              <w:rPr>
                <w:sz w:val="20"/>
                <w:szCs w:val="20"/>
              </w:rPr>
            </w:pPr>
            <w:r>
              <w:rPr>
                <w:sz w:val="20"/>
                <w:szCs w:val="20"/>
              </w:rPr>
              <w:t>31</w:t>
            </w:r>
          </w:p>
        </w:tc>
        <w:tc>
          <w:tcPr>
            <w:tcW w:w="994" w:type="dxa"/>
            <w:shd w:val="clear" w:color="auto" w:fill="FFFFFF"/>
          </w:tcPr>
          <w:p w14:paraId="75AB1703" w14:textId="15A6905E" w:rsidR="000D07B4" w:rsidRDefault="000D07B4" w:rsidP="000D07B4">
            <w:pPr>
              <w:rPr>
                <w:sz w:val="20"/>
                <w:szCs w:val="20"/>
              </w:rPr>
            </w:pPr>
            <w:r>
              <w:rPr>
                <w:sz w:val="20"/>
                <w:szCs w:val="20"/>
              </w:rPr>
              <w:t>38</w:t>
            </w:r>
          </w:p>
        </w:tc>
        <w:tc>
          <w:tcPr>
            <w:tcW w:w="1118" w:type="dxa"/>
            <w:shd w:val="clear" w:color="auto" w:fill="FFFFFF"/>
            <w:vAlign w:val="bottom"/>
          </w:tcPr>
          <w:p w14:paraId="6CEFE273" w14:textId="05FEBB17" w:rsidR="000D07B4" w:rsidRDefault="000D07B4" w:rsidP="000D07B4">
            <w:pPr>
              <w:rPr>
                <w:sz w:val="20"/>
                <w:szCs w:val="20"/>
              </w:rPr>
            </w:pPr>
            <w:r>
              <w:rPr>
                <w:sz w:val="20"/>
                <w:szCs w:val="20"/>
              </w:rPr>
              <w:t>219</w:t>
            </w:r>
          </w:p>
        </w:tc>
      </w:tr>
      <w:tr w:rsidR="000D07B4" w14:paraId="3F4E9991" w14:textId="77777777" w:rsidTr="000D07B4">
        <w:trPr>
          <w:trHeight w:val="280"/>
        </w:trPr>
        <w:tc>
          <w:tcPr>
            <w:tcW w:w="2772" w:type="dxa"/>
            <w:shd w:val="clear" w:color="auto" w:fill="FFFFFF"/>
            <w:vAlign w:val="bottom"/>
          </w:tcPr>
          <w:p w14:paraId="2F848DFD" w14:textId="4C12FC72" w:rsidR="000D07B4" w:rsidRPr="000D07B4" w:rsidRDefault="000D07B4" w:rsidP="000D07B4">
            <w:pPr>
              <w:rPr>
                <w:sz w:val="18"/>
                <w:szCs w:val="18"/>
              </w:rPr>
            </w:pPr>
            <w:r w:rsidRPr="000D07B4">
              <w:rPr>
                <w:sz w:val="18"/>
                <w:szCs w:val="18"/>
              </w:rPr>
              <w:t xml:space="preserve">University of the Witwatersrand </w:t>
            </w:r>
          </w:p>
        </w:tc>
        <w:tc>
          <w:tcPr>
            <w:tcW w:w="812" w:type="dxa"/>
            <w:shd w:val="clear" w:color="auto" w:fill="FFFFFF"/>
            <w:vAlign w:val="bottom"/>
          </w:tcPr>
          <w:p w14:paraId="0B47FD6D" w14:textId="77777777" w:rsidR="000D07B4" w:rsidRDefault="000D07B4" w:rsidP="000D07B4">
            <w:pPr>
              <w:rPr>
                <w:sz w:val="20"/>
                <w:szCs w:val="20"/>
              </w:rPr>
            </w:pPr>
            <w:r>
              <w:rPr>
                <w:sz w:val="20"/>
                <w:szCs w:val="20"/>
              </w:rPr>
              <w:t>0</w:t>
            </w:r>
          </w:p>
        </w:tc>
        <w:tc>
          <w:tcPr>
            <w:tcW w:w="812" w:type="dxa"/>
            <w:shd w:val="clear" w:color="auto" w:fill="FFFFFF"/>
            <w:vAlign w:val="bottom"/>
          </w:tcPr>
          <w:p w14:paraId="63D20242" w14:textId="77777777" w:rsidR="000D07B4" w:rsidRDefault="000D07B4" w:rsidP="000D07B4">
            <w:pPr>
              <w:rPr>
                <w:sz w:val="20"/>
                <w:szCs w:val="20"/>
              </w:rPr>
            </w:pPr>
            <w:r>
              <w:rPr>
                <w:sz w:val="20"/>
                <w:szCs w:val="20"/>
              </w:rPr>
              <w:t>25</w:t>
            </w:r>
          </w:p>
        </w:tc>
        <w:tc>
          <w:tcPr>
            <w:tcW w:w="812" w:type="dxa"/>
            <w:shd w:val="clear" w:color="auto" w:fill="FFFFFF"/>
            <w:vAlign w:val="bottom"/>
          </w:tcPr>
          <w:p w14:paraId="0AAD78A5" w14:textId="77777777" w:rsidR="000D07B4" w:rsidRDefault="000D07B4" w:rsidP="000D07B4">
            <w:pPr>
              <w:rPr>
                <w:sz w:val="20"/>
                <w:szCs w:val="20"/>
              </w:rPr>
            </w:pPr>
            <w:r>
              <w:rPr>
                <w:sz w:val="20"/>
                <w:szCs w:val="20"/>
              </w:rPr>
              <w:t>27</w:t>
            </w:r>
          </w:p>
        </w:tc>
        <w:tc>
          <w:tcPr>
            <w:tcW w:w="812" w:type="dxa"/>
            <w:shd w:val="clear" w:color="auto" w:fill="FFFFFF"/>
            <w:vAlign w:val="bottom"/>
          </w:tcPr>
          <w:p w14:paraId="3BF9FD2D" w14:textId="77777777" w:rsidR="000D07B4" w:rsidRDefault="000D07B4" w:rsidP="000D07B4">
            <w:pPr>
              <w:rPr>
                <w:sz w:val="20"/>
                <w:szCs w:val="20"/>
              </w:rPr>
            </w:pPr>
            <w:r>
              <w:rPr>
                <w:sz w:val="20"/>
                <w:szCs w:val="20"/>
              </w:rPr>
              <w:t>52</w:t>
            </w:r>
          </w:p>
        </w:tc>
        <w:tc>
          <w:tcPr>
            <w:tcW w:w="812" w:type="dxa"/>
            <w:shd w:val="clear" w:color="auto" w:fill="FFFFFF"/>
            <w:vAlign w:val="bottom"/>
          </w:tcPr>
          <w:p w14:paraId="007279C6" w14:textId="77777777" w:rsidR="000D07B4" w:rsidRDefault="000D07B4" w:rsidP="000D07B4">
            <w:pPr>
              <w:rPr>
                <w:sz w:val="20"/>
                <w:szCs w:val="20"/>
              </w:rPr>
            </w:pPr>
            <w:r>
              <w:rPr>
                <w:sz w:val="20"/>
                <w:szCs w:val="20"/>
              </w:rPr>
              <w:t>50</w:t>
            </w:r>
          </w:p>
        </w:tc>
        <w:tc>
          <w:tcPr>
            <w:tcW w:w="812" w:type="dxa"/>
            <w:shd w:val="clear" w:color="auto" w:fill="FFFFFF"/>
            <w:vAlign w:val="bottom"/>
          </w:tcPr>
          <w:p w14:paraId="42B64CEA" w14:textId="77777777" w:rsidR="000D07B4" w:rsidRDefault="000D07B4" w:rsidP="000D07B4">
            <w:pPr>
              <w:rPr>
                <w:sz w:val="20"/>
                <w:szCs w:val="20"/>
              </w:rPr>
            </w:pPr>
            <w:r>
              <w:rPr>
                <w:sz w:val="20"/>
                <w:szCs w:val="20"/>
              </w:rPr>
              <w:t>22</w:t>
            </w:r>
          </w:p>
        </w:tc>
        <w:tc>
          <w:tcPr>
            <w:tcW w:w="812" w:type="dxa"/>
            <w:shd w:val="clear" w:color="auto" w:fill="FFFFFF"/>
            <w:vAlign w:val="bottom"/>
          </w:tcPr>
          <w:p w14:paraId="66B17863" w14:textId="77777777" w:rsidR="000D07B4" w:rsidRDefault="000D07B4" w:rsidP="000D07B4">
            <w:pPr>
              <w:rPr>
                <w:sz w:val="20"/>
                <w:szCs w:val="20"/>
              </w:rPr>
            </w:pPr>
            <w:r>
              <w:rPr>
                <w:sz w:val="20"/>
                <w:szCs w:val="20"/>
              </w:rPr>
              <w:t>56</w:t>
            </w:r>
          </w:p>
        </w:tc>
        <w:tc>
          <w:tcPr>
            <w:tcW w:w="994" w:type="dxa"/>
            <w:shd w:val="clear" w:color="auto" w:fill="FFFFFF"/>
          </w:tcPr>
          <w:p w14:paraId="465AB33D" w14:textId="0AD6642A" w:rsidR="000D07B4" w:rsidRDefault="000D07B4" w:rsidP="000D07B4">
            <w:pPr>
              <w:rPr>
                <w:sz w:val="20"/>
                <w:szCs w:val="20"/>
              </w:rPr>
            </w:pPr>
            <w:r>
              <w:rPr>
                <w:sz w:val="20"/>
                <w:szCs w:val="20"/>
              </w:rPr>
              <w:t>48</w:t>
            </w:r>
          </w:p>
        </w:tc>
        <w:tc>
          <w:tcPr>
            <w:tcW w:w="1118" w:type="dxa"/>
            <w:shd w:val="clear" w:color="auto" w:fill="FFFFFF"/>
            <w:vAlign w:val="bottom"/>
          </w:tcPr>
          <w:p w14:paraId="416448EE" w14:textId="3BA979ED" w:rsidR="000D07B4" w:rsidRDefault="000D07B4" w:rsidP="000D07B4">
            <w:pPr>
              <w:rPr>
                <w:sz w:val="20"/>
                <w:szCs w:val="20"/>
              </w:rPr>
            </w:pPr>
            <w:r>
              <w:rPr>
                <w:sz w:val="20"/>
                <w:szCs w:val="20"/>
              </w:rPr>
              <w:t>280</w:t>
            </w:r>
          </w:p>
        </w:tc>
      </w:tr>
      <w:tr w:rsidR="000D07B4" w14:paraId="48B7AE8D" w14:textId="77777777" w:rsidTr="000D07B4">
        <w:trPr>
          <w:trHeight w:val="280"/>
        </w:trPr>
        <w:tc>
          <w:tcPr>
            <w:tcW w:w="2772" w:type="dxa"/>
            <w:shd w:val="clear" w:color="auto" w:fill="FFFFFF"/>
            <w:vAlign w:val="bottom"/>
          </w:tcPr>
          <w:p w14:paraId="456637FA" w14:textId="77777777" w:rsidR="000D07B4" w:rsidRPr="000D07B4" w:rsidRDefault="000D07B4" w:rsidP="000D07B4">
            <w:pPr>
              <w:rPr>
                <w:sz w:val="18"/>
                <w:szCs w:val="18"/>
              </w:rPr>
            </w:pPr>
            <w:r w:rsidRPr="000D07B4">
              <w:rPr>
                <w:sz w:val="18"/>
                <w:szCs w:val="18"/>
              </w:rPr>
              <w:t>University of Pretoria</w:t>
            </w:r>
          </w:p>
        </w:tc>
        <w:tc>
          <w:tcPr>
            <w:tcW w:w="812" w:type="dxa"/>
            <w:shd w:val="clear" w:color="auto" w:fill="FFFFFF"/>
            <w:vAlign w:val="bottom"/>
          </w:tcPr>
          <w:p w14:paraId="7D7E45A9" w14:textId="77777777" w:rsidR="000D07B4" w:rsidRDefault="000D07B4" w:rsidP="000D07B4">
            <w:pPr>
              <w:rPr>
                <w:sz w:val="20"/>
                <w:szCs w:val="20"/>
              </w:rPr>
            </w:pPr>
            <w:r>
              <w:rPr>
                <w:sz w:val="20"/>
                <w:szCs w:val="20"/>
              </w:rPr>
              <w:t>0</w:t>
            </w:r>
          </w:p>
        </w:tc>
        <w:tc>
          <w:tcPr>
            <w:tcW w:w="812" w:type="dxa"/>
            <w:shd w:val="clear" w:color="auto" w:fill="FFFFFF"/>
            <w:vAlign w:val="bottom"/>
          </w:tcPr>
          <w:p w14:paraId="70436E69" w14:textId="77777777" w:rsidR="000D07B4" w:rsidRDefault="000D07B4" w:rsidP="000D07B4">
            <w:pPr>
              <w:rPr>
                <w:sz w:val="20"/>
                <w:szCs w:val="20"/>
              </w:rPr>
            </w:pPr>
            <w:r>
              <w:rPr>
                <w:sz w:val="20"/>
                <w:szCs w:val="20"/>
              </w:rPr>
              <w:t>44</w:t>
            </w:r>
          </w:p>
        </w:tc>
        <w:tc>
          <w:tcPr>
            <w:tcW w:w="812" w:type="dxa"/>
            <w:shd w:val="clear" w:color="auto" w:fill="FFFFFF"/>
            <w:vAlign w:val="bottom"/>
          </w:tcPr>
          <w:p w14:paraId="65EFA24F" w14:textId="77777777" w:rsidR="000D07B4" w:rsidRDefault="000D07B4" w:rsidP="000D07B4">
            <w:pPr>
              <w:rPr>
                <w:sz w:val="20"/>
                <w:szCs w:val="20"/>
              </w:rPr>
            </w:pPr>
            <w:r>
              <w:rPr>
                <w:sz w:val="20"/>
                <w:szCs w:val="20"/>
              </w:rPr>
              <w:t>81</w:t>
            </w:r>
          </w:p>
        </w:tc>
        <w:tc>
          <w:tcPr>
            <w:tcW w:w="812" w:type="dxa"/>
            <w:shd w:val="clear" w:color="auto" w:fill="FFFFFF"/>
            <w:vAlign w:val="bottom"/>
          </w:tcPr>
          <w:p w14:paraId="3532ADC1" w14:textId="77777777" w:rsidR="000D07B4" w:rsidRDefault="000D07B4" w:rsidP="000D07B4">
            <w:pPr>
              <w:rPr>
                <w:sz w:val="20"/>
                <w:szCs w:val="20"/>
              </w:rPr>
            </w:pPr>
            <w:r>
              <w:rPr>
                <w:sz w:val="20"/>
                <w:szCs w:val="20"/>
              </w:rPr>
              <w:t>65</w:t>
            </w:r>
          </w:p>
        </w:tc>
        <w:tc>
          <w:tcPr>
            <w:tcW w:w="812" w:type="dxa"/>
            <w:shd w:val="clear" w:color="auto" w:fill="FFFFFF"/>
            <w:vAlign w:val="bottom"/>
          </w:tcPr>
          <w:p w14:paraId="7440A505" w14:textId="77777777" w:rsidR="000D07B4" w:rsidRDefault="000D07B4" w:rsidP="000D07B4">
            <w:pPr>
              <w:rPr>
                <w:sz w:val="20"/>
                <w:szCs w:val="20"/>
              </w:rPr>
            </w:pPr>
            <w:r>
              <w:rPr>
                <w:sz w:val="20"/>
                <w:szCs w:val="20"/>
              </w:rPr>
              <w:t>60</w:t>
            </w:r>
          </w:p>
        </w:tc>
        <w:tc>
          <w:tcPr>
            <w:tcW w:w="812" w:type="dxa"/>
            <w:shd w:val="clear" w:color="auto" w:fill="FFFFFF"/>
            <w:vAlign w:val="bottom"/>
          </w:tcPr>
          <w:p w14:paraId="6F079DD6" w14:textId="77777777" w:rsidR="000D07B4" w:rsidRDefault="000D07B4" w:rsidP="000D07B4">
            <w:pPr>
              <w:rPr>
                <w:sz w:val="20"/>
                <w:szCs w:val="20"/>
              </w:rPr>
            </w:pPr>
            <w:r>
              <w:rPr>
                <w:sz w:val="20"/>
                <w:szCs w:val="20"/>
              </w:rPr>
              <w:t>68</w:t>
            </w:r>
          </w:p>
        </w:tc>
        <w:tc>
          <w:tcPr>
            <w:tcW w:w="812" w:type="dxa"/>
            <w:shd w:val="clear" w:color="auto" w:fill="FFFFFF"/>
            <w:vAlign w:val="bottom"/>
          </w:tcPr>
          <w:p w14:paraId="123EFFAC" w14:textId="77777777" w:rsidR="000D07B4" w:rsidRDefault="000D07B4" w:rsidP="000D07B4">
            <w:pPr>
              <w:rPr>
                <w:sz w:val="20"/>
                <w:szCs w:val="20"/>
              </w:rPr>
            </w:pPr>
            <w:r>
              <w:rPr>
                <w:sz w:val="20"/>
                <w:szCs w:val="20"/>
              </w:rPr>
              <w:t>63</w:t>
            </w:r>
          </w:p>
        </w:tc>
        <w:tc>
          <w:tcPr>
            <w:tcW w:w="994" w:type="dxa"/>
            <w:shd w:val="clear" w:color="auto" w:fill="FFFFFF"/>
          </w:tcPr>
          <w:p w14:paraId="7463D675" w14:textId="03DC022B" w:rsidR="000D07B4" w:rsidRDefault="000D07B4" w:rsidP="000D07B4">
            <w:pPr>
              <w:rPr>
                <w:sz w:val="20"/>
                <w:szCs w:val="20"/>
              </w:rPr>
            </w:pPr>
            <w:r>
              <w:rPr>
                <w:sz w:val="20"/>
                <w:szCs w:val="20"/>
              </w:rPr>
              <w:t>57</w:t>
            </w:r>
          </w:p>
        </w:tc>
        <w:tc>
          <w:tcPr>
            <w:tcW w:w="1118" w:type="dxa"/>
            <w:shd w:val="clear" w:color="auto" w:fill="FFFFFF"/>
            <w:vAlign w:val="bottom"/>
          </w:tcPr>
          <w:p w14:paraId="15E336BD" w14:textId="27AE46D9" w:rsidR="000D07B4" w:rsidRDefault="000D07B4" w:rsidP="000D07B4">
            <w:pPr>
              <w:rPr>
                <w:sz w:val="20"/>
                <w:szCs w:val="20"/>
              </w:rPr>
            </w:pPr>
            <w:r>
              <w:rPr>
                <w:sz w:val="20"/>
                <w:szCs w:val="20"/>
              </w:rPr>
              <w:t>438</w:t>
            </w:r>
          </w:p>
        </w:tc>
      </w:tr>
      <w:tr w:rsidR="000D07B4" w14:paraId="31B293F0" w14:textId="77777777" w:rsidTr="008920DA">
        <w:trPr>
          <w:trHeight w:val="300"/>
        </w:trPr>
        <w:tc>
          <w:tcPr>
            <w:tcW w:w="2772" w:type="dxa"/>
            <w:shd w:val="clear" w:color="auto" w:fill="FCD5B4"/>
            <w:vAlign w:val="bottom"/>
          </w:tcPr>
          <w:p w14:paraId="49B03269" w14:textId="77777777" w:rsidR="000D07B4" w:rsidRDefault="000D07B4" w:rsidP="000D07B4">
            <w:pPr>
              <w:rPr>
                <w:b/>
                <w:sz w:val="20"/>
                <w:szCs w:val="20"/>
              </w:rPr>
            </w:pPr>
            <w:r>
              <w:rPr>
                <w:b/>
                <w:sz w:val="20"/>
                <w:szCs w:val="20"/>
              </w:rPr>
              <w:t>Total</w:t>
            </w:r>
          </w:p>
        </w:tc>
        <w:tc>
          <w:tcPr>
            <w:tcW w:w="812" w:type="dxa"/>
            <w:shd w:val="clear" w:color="auto" w:fill="FCD5B4"/>
            <w:vAlign w:val="bottom"/>
          </w:tcPr>
          <w:p w14:paraId="078AC229" w14:textId="77777777" w:rsidR="000D07B4" w:rsidRDefault="000D07B4" w:rsidP="000D07B4">
            <w:pPr>
              <w:rPr>
                <w:b/>
                <w:sz w:val="20"/>
                <w:szCs w:val="20"/>
              </w:rPr>
            </w:pPr>
            <w:r>
              <w:rPr>
                <w:b/>
                <w:sz w:val="20"/>
                <w:szCs w:val="20"/>
              </w:rPr>
              <w:t>23</w:t>
            </w:r>
          </w:p>
        </w:tc>
        <w:tc>
          <w:tcPr>
            <w:tcW w:w="812" w:type="dxa"/>
            <w:shd w:val="clear" w:color="auto" w:fill="FCD5B4"/>
            <w:vAlign w:val="bottom"/>
          </w:tcPr>
          <w:p w14:paraId="71475477" w14:textId="77777777" w:rsidR="000D07B4" w:rsidRDefault="000D07B4" w:rsidP="000D07B4">
            <w:pPr>
              <w:rPr>
                <w:b/>
                <w:sz w:val="20"/>
                <w:szCs w:val="20"/>
              </w:rPr>
            </w:pPr>
            <w:r>
              <w:rPr>
                <w:b/>
                <w:sz w:val="20"/>
                <w:szCs w:val="20"/>
              </w:rPr>
              <w:t>93</w:t>
            </w:r>
          </w:p>
        </w:tc>
        <w:tc>
          <w:tcPr>
            <w:tcW w:w="812" w:type="dxa"/>
            <w:shd w:val="clear" w:color="auto" w:fill="FCD5B4"/>
            <w:vAlign w:val="bottom"/>
          </w:tcPr>
          <w:p w14:paraId="58805490" w14:textId="77777777" w:rsidR="000D07B4" w:rsidRDefault="000D07B4" w:rsidP="000D07B4">
            <w:pPr>
              <w:rPr>
                <w:b/>
                <w:sz w:val="20"/>
                <w:szCs w:val="20"/>
              </w:rPr>
            </w:pPr>
            <w:r>
              <w:rPr>
                <w:b/>
                <w:sz w:val="20"/>
                <w:szCs w:val="20"/>
              </w:rPr>
              <w:t>129</w:t>
            </w:r>
          </w:p>
        </w:tc>
        <w:tc>
          <w:tcPr>
            <w:tcW w:w="812" w:type="dxa"/>
            <w:shd w:val="clear" w:color="auto" w:fill="FCD5B4"/>
            <w:vAlign w:val="bottom"/>
          </w:tcPr>
          <w:p w14:paraId="4E38F167" w14:textId="77777777" w:rsidR="000D07B4" w:rsidRDefault="000D07B4" w:rsidP="000D07B4">
            <w:pPr>
              <w:rPr>
                <w:b/>
                <w:sz w:val="20"/>
                <w:szCs w:val="20"/>
              </w:rPr>
            </w:pPr>
            <w:r>
              <w:rPr>
                <w:b/>
                <w:sz w:val="20"/>
                <w:szCs w:val="20"/>
              </w:rPr>
              <w:t>148</w:t>
            </w:r>
          </w:p>
        </w:tc>
        <w:tc>
          <w:tcPr>
            <w:tcW w:w="812" w:type="dxa"/>
            <w:shd w:val="clear" w:color="auto" w:fill="FCD5B4"/>
            <w:vAlign w:val="bottom"/>
          </w:tcPr>
          <w:p w14:paraId="7991D521" w14:textId="77777777" w:rsidR="000D07B4" w:rsidRDefault="000D07B4" w:rsidP="000D07B4">
            <w:pPr>
              <w:rPr>
                <w:b/>
                <w:sz w:val="20"/>
                <w:szCs w:val="20"/>
              </w:rPr>
            </w:pPr>
            <w:r>
              <w:rPr>
                <w:b/>
                <w:sz w:val="20"/>
                <w:szCs w:val="20"/>
              </w:rPr>
              <w:t>125</w:t>
            </w:r>
          </w:p>
        </w:tc>
        <w:tc>
          <w:tcPr>
            <w:tcW w:w="812" w:type="dxa"/>
            <w:shd w:val="clear" w:color="auto" w:fill="FCD5B4"/>
            <w:vAlign w:val="bottom"/>
          </w:tcPr>
          <w:p w14:paraId="6AAA5596" w14:textId="77777777" w:rsidR="000D07B4" w:rsidRDefault="000D07B4" w:rsidP="000D07B4">
            <w:pPr>
              <w:rPr>
                <w:b/>
                <w:sz w:val="20"/>
                <w:szCs w:val="20"/>
              </w:rPr>
            </w:pPr>
            <w:r>
              <w:rPr>
                <w:b/>
                <w:sz w:val="20"/>
                <w:szCs w:val="20"/>
              </w:rPr>
              <w:t>126</w:t>
            </w:r>
          </w:p>
        </w:tc>
        <w:tc>
          <w:tcPr>
            <w:tcW w:w="812" w:type="dxa"/>
            <w:shd w:val="clear" w:color="auto" w:fill="FCD5B4"/>
            <w:vAlign w:val="bottom"/>
          </w:tcPr>
          <w:p w14:paraId="23A24C69" w14:textId="18CB542C" w:rsidR="000D07B4" w:rsidRDefault="000D07B4" w:rsidP="000D07B4">
            <w:pPr>
              <w:rPr>
                <w:b/>
                <w:sz w:val="20"/>
                <w:szCs w:val="20"/>
              </w:rPr>
            </w:pPr>
            <w:r>
              <w:rPr>
                <w:b/>
                <w:sz w:val="20"/>
                <w:szCs w:val="20"/>
              </w:rPr>
              <w:t>150</w:t>
            </w:r>
          </w:p>
        </w:tc>
        <w:tc>
          <w:tcPr>
            <w:tcW w:w="994" w:type="dxa"/>
            <w:shd w:val="clear" w:color="auto" w:fill="FCD5B4"/>
            <w:vAlign w:val="bottom"/>
          </w:tcPr>
          <w:p w14:paraId="3B806594" w14:textId="06736564" w:rsidR="000D07B4" w:rsidRDefault="000D07B4" w:rsidP="000D07B4">
            <w:pPr>
              <w:rPr>
                <w:b/>
                <w:sz w:val="20"/>
                <w:szCs w:val="20"/>
              </w:rPr>
            </w:pPr>
            <w:r>
              <w:rPr>
                <w:b/>
                <w:sz w:val="20"/>
                <w:szCs w:val="20"/>
              </w:rPr>
              <w:t>143</w:t>
            </w:r>
          </w:p>
        </w:tc>
        <w:tc>
          <w:tcPr>
            <w:tcW w:w="1118" w:type="dxa"/>
            <w:shd w:val="clear" w:color="auto" w:fill="FCD5B4"/>
            <w:vAlign w:val="bottom"/>
          </w:tcPr>
          <w:p w14:paraId="245A27B8" w14:textId="5CF49D9A" w:rsidR="000D07B4" w:rsidRDefault="000D07B4" w:rsidP="000D07B4">
            <w:pPr>
              <w:rPr>
                <w:b/>
                <w:sz w:val="20"/>
                <w:szCs w:val="20"/>
              </w:rPr>
            </w:pPr>
            <w:r>
              <w:rPr>
                <w:b/>
                <w:sz w:val="20"/>
                <w:szCs w:val="20"/>
              </w:rPr>
              <w:t>937</w:t>
            </w:r>
          </w:p>
        </w:tc>
      </w:tr>
    </w:tbl>
    <w:p w14:paraId="2AE22CB7" w14:textId="77777777" w:rsidR="00CF1EEC" w:rsidRDefault="00CF1EEC" w:rsidP="00CF1EEC"/>
    <w:p w14:paraId="41DA29BE" w14:textId="77777777" w:rsidR="00CF1EEC" w:rsidRDefault="00CF1EEC" w:rsidP="00CF1EEC"/>
    <w:p w14:paraId="69803FE1" w14:textId="77777777" w:rsidR="00CF1EEC" w:rsidRDefault="00CF1EEC" w:rsidP="000D07B4">
      <w:pPr>
        <w:pBdr>
          <w:top w:val="none" w:sz="0" w:space="0" w:color="auto"/>
          <w:left w:val="none" w:sz="0" w:space="0" w:color="auto"/>
          <w:bottom w:val="none" w:sz="0" w:space="0" w:color="auto"/>
          <w:right w:val="none" w:sz="0" w:space="0" w:color="auto"/>
          <w:between w:val="none" w:sz="0" w:space="0" w:color="auto"/>
        </w:pBdr>
        <w:rPr>
          <w:b/>
          <w:color w:val="auto"/>
          <w:sz w:val="36"/>
          <w:szCs w:val="32"/>
        </w:rPr>
      </w:pPr>
      <w:bookmarkStart w:id="36" w:name="_Hlk498418160"/>
      <w:bookmarkEnd w:id="35"/>
      <w:r>
        <w:br w:type="page"/>
      </w:r>
    </w:p>
    <w:p w14:paraId="781F7D1E" w14:textId="1082E738" w:rsidR="00CF1EEC" w:rsidRPr="004F3539" w:rsidRDefault="00CF1EEC" w:rsidP="000D07B4">
      <w:pPr>
        <w:pStyle w:val="Heading1"/>
        <w:pBdr>
          <w:top w:val="none" w:sz="0" w:space="0" w:color="auto"/>
          <w:left w:val="none" w:sz="0" w:space="0" w:color="auto"/>
          <w:bottom w:val="none" w:sz="0" w:space="0" w:color="auto"/>
          <w:right w:val="none" w:sz="0" w:space="0" w:color="auto"/>
          <w:between w:val="none" w:sz="0" w:space="0" w:color="auto"/>
        </w:pBdr>
      </w:pPr>
      <w:bookmarkStart w:id="37" w:name="_Toc507496887"/>
      <w:r w:rsidRPr="004F3539">
        <w:lastRenderedPageBreak/>
        <w:t xml:space="preserve">CHAPTER TWO: </w:t>
      </w:r>
      <w:r>
        <w:t xml:space="preserve">THE ROLE </w:t>
      </w:r>
      <w:r w:rsidRPr="004F3539">
        <w:t>OF CLINICAL ASSOCIATES IN SOUTH AFRIC</w:t>
      </w:r>
      <w:r>
        <w:t xml:space="preserve">A’S </w:t>
      </w:r>
      <w:r w:rsidR="00D32C3C">
        <w:t>HEALTHCARE</w:t>
      </w:r>
      <w:r w:rsidRPr="004F3539">
        <w:t xml:space="preserve"> SYSTEM</w:t>
      </w:r>
      <w:bookmarkEnd w:id="37"/>
    </w:p>
    <w:p w14:paraId="6B0FD4B1" w14:textId="77777777" w:rsidR="00CF1EEC" w:rsidRDefault="00CF1EEC" w:rsidP="000D07B4">
      <w:pPr>
        <w:pStyle w:val="Heading2"/>
        <w:pBdr>
          <w:top w:val="none" w:sz="0" w:space="0" w:color="auto"/>
          <w:left w:val="none" w:sz="0" w:space="0" w:color="auto"/>
          <w:bottom w:val="none" w:sz="0" w:space="0" w:color="auto"/>
          <w:right w:val="none" w:sz="0" w:space="0" w:color="auto"/>
          <w:between w:val="none" w:sz="0" w:space="0" w:color="auto"/>
        </w:pBdr>
      </w:pPr>
      <w:bookmarkStart w:id="38" w:name="_nmf14n" w:colFirst="0" w:colLast="0"/>
      <w:bookmarkStart w:id="39" w:name="_Toc507496888"/>
      <w:bookmarkEnd w:id="38"/>
      <w:r>
        <w:t>2A. Current Roles and Responsibilities</w:t>
      </w:r>
      <w:bookmarkEnd w:id="39"/>
    </w:p>
    <w:bookmarkEnd w:id="36"/>
    <w:p w14:paraId="595F809D" w14:textId="77777777" w:rsidR="00CF1EEC" w:rsidRDefault="00CF1EEC" w:rsidP="000D07B4">
      <w:pPr>
        <w:pStyle w:val="Heading4"/>
        <w:pBdr>
          <w:top w:val="none" w:sz="0" w:space="0" w:color="auto"/>
          <w:left w:val="none" w:sz="0" w:space="0" w:color="auto"/>
          <w:bottom w:val="none" w:sz="0" w:space="0" w:color="auto"/>
          <w:right w:val="none" w:sz="0" w:space="0" w:color="auto"/>
          <w:between w:val="none" w:sz="0" w:space="0" w:color="auto"/>
        </w:pBdr>
      </w:pPr>
      <w:r>
        <w:t>National Exit Outcomes</w:t>
      </w:r>
    </w:p>
    <w:p w14:paraId="3FD5D9AE" w14:textId="2F624C95" w:rsidR="00CF1EEC" w:rsidRDefault="00CF1EEC" w:rsidP="000D07B4">
      <w:pPr>
        <w:pBdr>
          <w:top w:val="none" w:sz="0" w:space="0" w:color="auto"/>
          <w:left w:val="none" w:sz="0" w:space="0" w:color="auto"/>
          <w:bottom w:val="none" w:sz="0" w:space="0" w:color="auto"/>
          <w:right w:val="none" w:sz="0" w:space="0" w:color="auto"/>
          <w:between w:val="none" w:sz="0" w:space="0" w:color="auto"/>
        </w:pBdr>
        <w:rPr>
          <w:color w:val="FF0000"/>
        </w:rPr>
      </w:pPr>
      <w:r>
        <w:t xml:space="preserve">Clinical associates support and contribute to teams in district </w:t>
      </w:r>
      <w:r w:rsidR="00D32C3C">
        <w:t>healthcare</w:t>
      </w:r>
      <w:r>
        <w:t>. In 2010 the National Department of Health described the role and responsibilities of the clinical associate for medical practice in hospitals based on the 11 exit outcomes of the academic degree.</w:t>
      </w:r>
      <w:r>
        <w:rPr>
          <w:vertAlign w:val="superscript"/>
        </w:rPr>
        <w:footnoteReference w:id="36"/>
      </w:r>
    </w:p>
    <w:p w14:paraId="0A0CCF77" w14:textId="38D2A92D" w:rsidR="00CF1EEC" w:rsidRDefault="00CF1EEC" w:rsidP="000D07B4">
      <w:pPr>
        <w:pStyle w:val="Heading4"/>
        <w:pBdr>
          <w:top w:val="none" w:sz="0" w:space="0" w:color="auto"/>
          <w:left w:val="none" w:sz="0" w:space="0" w:color="auto"/>
          <w:bottom w:val="none" w:sz="0" w:space="0" w:color="auto"/>
          <w:right w:val="none" w:sz="0" w:space="0" w:color="auto"/>
          <w:between w:val="none" w:sz="0" w:space="0" w:color="auto"/>
        </w:pBdr>
      </w:pPr>
      <w:r>
        <w:t>Table 9: National Department of Health roles/responsibilit</w:t>
      </w:r>
      <w:r w:rsidR="00A43230">
        <w:t>ies</w:t>
      </w:r>
      <w:r>
        <w:t xml:space="preserve"> of clinical associate</w:t>
      </w:r>
      <w:r w:rsidR="00154A09">
        <w:t>s</w:t>
      </w:r>
      <w:r>
        <w:t xml:space="preserve"> related to 11 exit outcomes used by </w:t>
      </w:r>
      <w:r w:rsidRPr="00FC4A53">
        <w:rPr>
          <w:noProof/>
        </w:rPr>
        <w:t>academic</w:t>
      </w:r>
      <w:r>
        <w:t xml:space="preserve"> training programmes as learning objectives</w:t>
      </w:r>
    </w:p>
    <w:tbl>
      <w:tblPr>
        <w:tblpPr w:leftFromText="180" w:rightFromText="180" w:vertAnchor="text" w:horzAnchor="margin" w:tblpY="211"/>
        <w:tblW w:w="10050" w:type="dxa"/>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00" w:firstRow="0" w:lastRow="0" w:firstColumn="0" w:lastColumn="0" w:noHBand="0" w:noVBand="1"/>
      </w:tblPr>
      <w:tblGrid>
        <w:gridCol w:w="5400"/>
        <w:gridCol w:w="4650"/>
      </w:tblGrid>
      <w:tr w:rsidR="00CF1EEC" w14:paraId="5B1A4226" w14:textId="77777777" w:rsidTr="002330B8">
        <w:tc>
          <w:tcPr>
            <w:tcW w:w="5400" w:type="dxa"/>
          </w:tcPr>
          <w:p w14:paraId="287FC73F" w14:textId="0FB28FEE" w:rsidR="00CF1EEC" w:rsidRDefault="00CF1EEC" w:rsidP="002330B8">
            <w:r>
              <w:t>11 Exit outcomes, roles and responsibilit</w:t>
            </w:r>
            <w:r w:rsidR="00A43230">
              <w:t>ies</w:t>
            </w:r>
            <w:r>
              <w:t xml:space="preserve"> of clinical associates</w:t>
            </w:r>
          </w:p>
        </w:tc>
        <w:tc>
          <w:tcPr>
            <w:tcW w:w="4650" w:type="dxa"/>
          </w:tcPr>
          <w:p w14:paraId="490B8C82" w14:textId="77777777" w:rsidR="00CF1EEC" w:rsidRDefault="00CF1EEC" w:rsidP="002330B8">
            <w:r>
              <w:t>Percentage of roles and responsibilities performed at district hospitals, recommended by NDOH</w:t>
            </w:r>
          </w:p>
        </w:tc>
      </w:tr>
      <w:tr w:rsidR="00CF1EEC" w14:paraId="40FFE72A" w14:textId="77777777" w:rsidTr="002330B8">
        <w:tc>
          <w:tcPr>
            <w:tcW w:w="5400" w:type="dxa"/>
          </w:tcPr>
          <w:p w14:paraId="19688D5D" w14:textId="77777777" w:rsidR="00CF1EEC" w:rsidRDefault="00CF1EEC" w:rsidP="002330B8">
            <w:pPr>
              <w:numPr>
                <w:ilvl w:val="0"/>
                <w:numId w:val="16"/>
              </w:numPr>
              <w:ind w:hanging="360"/>
            </w:pPr>
            <w:r>
              <w:t>Perform a patient-centred consultation across all ages in a district hospital</w:t>
            </w:r>
          </w:p>
        </w:tc>
        <w:tc>
          <w:tcPr>
            <w:tcW w:w="4650" w:type="dxa"/>
          </w:tcPr>
          <w:p w14:paraId="5B03EF4B" w14:textId="77777777" w:rsidR="00CF1EEC" w:rsidRDefault="00CF1EEC" w:rsidP="002330B8">
            <w:r>
              <w:t>20%</w:t>
            </w:r>
          </w:p>
        </w:tc>
      </w:tr>
      <w:tr w:rsidR="00CF1EEC" w14:paraId="018FC620" w14:textId="77777777" w:rsidTr="002330B8">
        <w:tc>
          <w:tcPr>
            <w:tcW w:w="5400" w:type="dxa"/>
          </w:tcPr>
          <w:p w14:paraId="345404B5" w14:textId="77777777" w:rsidR="00CF1EEC" w:rsidRDefault="00CF1EEC" w:rsidP="002330B8">
            <w:pPr>
              <w:numPr>
                <w:ilvl w:val="0"/>
                <w:numId w:val="16"/>
              </w:numPr>
              <w:ind w:hanging="360"/>
            </w:pPr>
            <w:r>
              <w:t>Apply clinical reasoning in the assessment and management of patients</w:t>
            </w:r>
          </w:p>
        </w:tc>
        <w:tc>
          <w:tcPr>
            <w:tcW w:w="4650" w:type="dxa"/>
          </w:tcPr>
          <w:p w14:paraId="1645746A" w14:textId="77777777" w:rsidR="00CF1EEC" w:rsidRDefault="00CF1EEC" w:rsidP="002330B8">
            <w:r>
              <w:t>20%</w:t>
            </w:r>
          </w:p>
        </w:tc>
      </w:tr>
      <w:tr w:rsidR="00CF1EEC" w14:paraId="584789DF" w14:textId="77777777" w:rsidTr="002330B8">
        <w:tc>
          <w:tcPr>
            <w:tcW w:w="5400" w:type="dxa"/>
          </w:tcPr>
          <w:p w14:paraId="03B07546" w14:textId="77777777" w:rsidR="00CF1EEC" w:rsidRDefault="00CF1EEC" w:rsidP="002330B8">
            <w:pPr>
              <w:numPr>
                <w:ilvl w:val="0"/>
                <w:numId w:val="16"/>
              </w:numPr>
              <w:ind w:hanging="360"/>
            </w:pPr>
            <w:r>
              <w:t>Perform investigative and therapeutic procedures appropriate for a district hospital</w:t>
            </w:r>
          </w:p>
        </w:tc>
        <w:tc>
          <w:tcPr>
            <w:tcW w:w="4650" w:type="dxa"/>
          </w:tcPr>
          <w:p w14:paraId="238FA206" w14:textId="77777777" w:rsidR="00CF1EEC" w:rsidRDefault="00CF1EEC" w:rsidP="002330B8">
            <w:r>
              <w:t>15%</w:t>
            </w:r>
          </w:p>
        </w:tc>
      </w:tr>
      <w:tr w:rsidR="00CF1EEC" w14:paraId="274A11F0" w14:textId="77777777" w:rsidTr="002330B8">
        <w:tc>
          <w:tcPr>
            <w:tcW w:w="5400" w:type="dxa"/>
          </w:tcPr>
          <w:p w14:paraId="4B810F5C" w14:textId="77777777" w:rsidR="00CF1EEC" w:rsidRDefault="00CF1EEC" w:rsidP="002330B8">
            <w:pPr>
              <w:numPr>
                <w:ilvl w:val="0"/>
                <w:numId w:val="16"/>
              </w:numPr>
              <w:ind w:hanging="360"/>
            </w:pPr>
            <w:r>
              <w:t>Prescribe appropriate medication within scope of practice</w:t>
            </w:r>
          </w:p>
        </w:tc>
        <w:tc>
          <w:tcPr>
            <w:tcW w:w="4650" w:type="dxa"/>
          </w:tcPr>
          <w:p w14:paraId="31370867" w14:textId="77777777" w:rsidR="00CF1EEC" w:rsidRDefault="00CF1EEC" w:rsidP="002330B8">
            <w:r>
              <w:t>15%</w:t>
            </w:r>
          </w:p>
        </w:tc>
      </w:tr>
      <w:tr w:rsidR="00CF1EEC" w14:paraId="5FE6CD22" w14:textId="77777777" w:rsidTr="002330B8">
        <w:tc>
          <w:tcPr>
            <w:tcW w:w="5400" w:type="dxa"/>
          </w:tcPr>
          <w:p w14:paraId="5F9EF8B4" w14:textId="77777777" w:rsidR="00CF1EEC" w:rsidRDefault="00CF1EEC" w:rsidP="002330B8">
            <w:pPr>
              <w:numPr>
                <w:ilvl w:val="0"/>
                <w:numId w:val="16"/>
              </w:numPr>
              <w:ind w:hanging="360"/>
            </w:pPr>
            <w:r>
              <w:t>Provide emergency care</w:t>
            </w:r>
          </w:p>
        </w:tc>
        <w:tc>
          <w:tcPr>
            <w:tcW w:w="4650" w:type="dxa"/>
          </w:tcPr>
          <w:p w14:paraId="70B80D65" w14:textId="77777777" w:rsidR="00CF1EEC" w:rsidRDefault="00CF1EEC" w:rsidP="002330B8">
            <w:r>
              <w:t xml:space="preserve">10% </w:t>
            </w:r>
          </w:p>
        </w:tc>
      </w:tr>
      <w:tr w:rsidR="00CF1EEC" w14:paraId="017FB722" w14:textId="77777777" w:rsidTr="002330B8">
        <w:tc>
          <w:tcPr>
            <w:tcW w:w="5400" w:type="dxa"/>
          </w:tcPr>
          <w:p w14:paraId="34586B57" w14:textId="77777777" w:rsidR="00CF1EEC" w:rsidRDefault="00CF1EEC" w:rsidP="002330B8">
            <w:pPr>
              <w:numPr>
                <w:ilvl w:val="0"/>
                <w:numId w:val="16"/>
              </w:numPr>
              <w:ind w:hanging="360"/>
            </w:pPr>
            <w:r>
              <w:t xml:space="preserve">Facilitate communication and provide </w:t>
            </w:r>
            <w:r w:rsidRPr="00FC4A53">
              <w:rPr>
                <w:noProof/>
              </w:rPr>
              <w:t>basic</w:t>
            </w:r>
            <w:r>
              <w:t xml:space="preserve"> counselling</w:t>
            </w:r>
          </w:p>
        </w:tc>
        <w:tc>
          <w:tcPr>
            <w:tcW w:w="4650" w:type="dxa"/>
          </w:tcPr>
          <w:p w14:paraId="3F1AC837" w14:textId="77777777" w:rsidR="00CF1EEC" w:rsidRDefault="00CF1EEC" w:rsidP="002330B8">
            <w:r>
              <w:t xml:space="preserve">10% </w:t>
            </w:r>
          </w:p>
        </w:tc>
      </w:tr>
      <w:tr w:rsidR="00CF1EEC" w14:paraId="1F09BEAF" w14:textId="77777777" w:rsidTr="002330B8">
        <w:tc>
          <w:tcPr>
            <w:tcW w:w="5400" w:type="dxa"/>
          </w:tcPr>
          <w:p w14:paraId="1BA13BF7" w14:textId="77777777" w:rsidR="00CF1EEC" w:rsidRDefault="00CF1EEC" w:rsidP="002330B8">
            <w:pPr>
              <w:numPr>
                <w:ilvl w:val="0"/>
                <w:numId w:val="16"/>
              </w:numPr>
              <w:ind w:hanging="360"/>
            </w:pPr>
            <w:r>
              <w:t xml:space="preserve">Function as </w:t>
            </w:r>
            <w:r w:rsidRPr="00ED01A2">
              <w:rPr>
                <w:noProof/>
              </w:rPr>
              <w:t>a</w:t>
            </w:r>
            <w:r>
              <w:rPr>
                <w:noProof/>
              </w:rPr>
              <w:t xml:space="preserve"> produ</w:t>
            </w:r>
            <w:r w:rsidRPr="00ED01A2">
              <w:rPr>
                <w:noProof/>
              </w:rPr>
              <w:t>ctive</w:t>
            </w:r>
            <w:r>
              <w:t xml:space="preserve"> member of the </w:t>
            </w:r>
            <w:r w:rsidRPr="00ED01A2">
              <w:rPr>
                <w:noProof/>
              </w:rPr>
              <w:t>healthcare</w:t>
            </w:r>
            <w:r>
              <w:t xml:space="preserve"> team</w:t>
            </w:r>
          </w:p>
        </w:tc>
        <w:tc>
          <w:tcPr>
            <w:tcW w:w="4650" w:type="dxa"/>
          </w:tcPr>
          <w:p w14:paraId="13863772" w14:textId="77777777" w:rsidR="00CF1EEC" w:rsidRDefault="00CF1EEC" w:rsidP="002330B8">
            <w:pPr>
              <w:rPr>
                <w:i/>
              </w:rPr>
            </w:pPr>
            <w:r>
              <w:rPr>
                <w:i/>
              </w:rPr>
              <w:t xml:space="preserve">Ongoing </w:t>
            </w:r>
          </w:p>
        </w:tc>
      </w:tr>
      <w:tr w:rsidR="00CF1EEC" w14:paraId="121C6900" w14:textId="77777777" w:rsidTr="002330B8">
        <w:tc>
          <w:tcPr>
            <w:tcW w:w="5400" w:type="dxa"/>
          </w:tcPr>
          <w:p w14:paraId="53E50C7D" w14:textId="77777777" w:rsidR="00CF1EEC" w:rsidRDefault="00CF1EEC" w:rsidP="002330B8">
            <w:pPr>
              <w:numPr>
                <w:ilvl w:val="0"/>
                <w:numId w:val="16"/>
              </w:numPr>
              <w:ind w:hanging="360"/>
            </w:pPr>
            <w:r>
              <w:t>Produce and maintain clinical records</w:t>
            </w:r>
          </w:p>
        </w:tc>
        <w:tc>
          <w:tcPr>
            <w:tcW w:w="4650" w:type="dxa"/>
          </w:tcPr>
          <w:p w14:paraId="151CEF7E" w14:textId="77777777" w:rsidR="00CF1EEC" w:rsidRDefault="00CF1EEC" w:rsidP="002330B8">
            <w:r>
              <w:rPr>
                <w:i/>
              </w:rPr>
              <w:t xml:space="preserve">Ongoing </w:t>
            </w:r>
          </w:p>
        </w:tc>
      </w:tr>
      <w:tr w:rsidR="00CF1EEC" w14:paraId="6FE866E0" w14:textId="77777777" w:rsidTr="002330B8">
        <w:tc>
          <w:tcPr>
            <w:tcW w:w="5400" w:type="dxa"/>
          </w:tcPr>
          <w:p w14:paraId="66F4EFA0" w14:textId="77777777" w:rsidR="00CF1EEC" w:rsidRDefault="00CF1EEC" w:rsidP="002330B8">
            <w:pPr>
              <w:numPr>
                <w:ilvl w:val="0"/>
                <w:numId w:val="16"/>
              </w:numPr>
              <w:ind w:hanging="360"/>
            </w:pPr>
            <w:r>
              <w:t>Function as an ethical practitioner</w:t>
            </w:r>
          </w:p>
        </w:tc>
        <w:tc>
          <w:tcPr>
            <w:tcW w:w="4650" w:type="dxa"/>
          </w:tcPr>
          <w:p w14:paraId="5D99CA07" w14:textId="77777777" w:rsidR="00CF1EEC" w:rsidRDefault="00CF1EEC" w:rsidP="002330B8">
            <w:r>
              <w:rPr>
                <w:i/>
              </w:rPr>
              <w:t xml:space="preserve">Ongoing </w:t>
            </w:r>
          </w:p>
        </w:tc>
      </w:tr>
      <w:tr w:rsidR="00CF1EEC" w14:paraId="7D5F97E8" w14:textId="77777777" w:rsidTr="002330B8">
        <w:tc>
          <w:tcPr>
            <w:tcW w:w="5400" w:type="dxa"/>
          </w:tcPr>
          <w:p w14:paraId="41BF94A3" w14:textId="77777777" w:rsidR="00CF1EEC" w:rsidRDefault="00CF1EEC" w:rsidP="002330B8">
            <w:pPr>
              <w:numPr>
                <w:ilvl w:val="0"/>
                <w:numId w:val="16"/>
              </w:numPr>
              <w:ind w:hanging="360"/>
            </w:pPr>
            <w:r>
              <w:t>Demonstrate ongoing learning in clinical practice</w:t>
            </w:r>
          </w:p>
        </w:tc>
        <w:tc>
          <w:tcPr>
            <w:tcW w:w="4650" w:type="dxa"/>
          </w:tcPr>
          <w:p w14:paraId="6DB61564" w14:textId="77777777" w:rsidR="00CF1EEC" w:rsidRDefault="00CF1EEC" w:rsidP="002330B8">
            <w:r>
              <w:rPr>
                <w:i/>
              </w:rPr>
              <w:t xml:space="preserve">Ongoing </w:t>
            </w:r>
          </w:p>
        </w:tc>
      </w:tr>
      <w:tr w:rsidR="00CF1EEC" w14:paraId="3BDCEFEC" w14:textId="77777777" w:rsidTr="002330B8">
        <w:tc>
          <w:tcPr>
            <w:tcW w:w="5400" w:type="dxa"/>
          </w:tcPr>
          <w:p w14:paraId="5753A5C7" w14:textId="77777777" w:rsidR="00CF1EEC" w:rsidRDefault="00CF1EEC" w:rsidP="002330B8">
            <w:pPr>
              <w:numPr>
                <w:ilvl w:val="0"/>
                <w:numId w:val="16"/>
              </w:numPr>
              <w:ind w:hanging="360"/>
            </w:pPr>
            <w:r>
              <w:t>Integrate understanding of family, community and health system in practice</w:t>
            </w:r>
          </w:p>
        </w:tc>
        <w:tc>
          <w:tcPr>
            <w:tcW w:w="4650" w:type="dxa"/>
          </w:tcPr>
          <w:p w14:paraId="3F0B9EEE" w14:textId="77777777" w:rsidR="00CF1EEC" w:rsidRDefault="00CF1EEC" w:rsidP="002330B8">
            <w:r>
              <w:t xml:space="preserve">10% </w:t>
            </w:r>
          </w:p>
        </w:tc>
      </w:tr>
    </w:tbl>
    <w:p w14:paraId="25ECF3F2" w14:textId="77777777" w:rsidR="00CF1EEC" w:rsidRDefault="00CF1EEC" w:rsidP="00CF1EEC">
      <w:pPr>
        <w:rPr>
          <w:b/>
          <w:color w:val="FF0000"/>
        </w:rPr>
      </w:pPr>
    </w:p>
    <w:p w14:paraId="0E576222" w14:textId="41A3CB06" w:rsidR="00CF1EEC" w:rsidRDefault="00CF1EEC" w:rsidP="00CF1EEC">
      <w:r>
        <w:t>Since inception clinical associates have been employed successfully in regional hospitals, tertiary academic hospitals</w:t>
      </w:r>
      <w:r w:rsidR="00A43230">
        <w:t xml:space="preserve">, </w:t>
      </w:r>
      <w:r>
        <w:t>clinics staffed with medical practitioners</w:t>
      </w:r>
      <w:r w:rsidR="00A43230">
        <w:t>,</w:t>
      </w:r>
      <w:r>
        <w:t xml:space="preserve"> and non-governmental health organisations. They also work in private hospitals, doctors’ rooms, private clinics and </w:t>
      </w:r>
      <w:r w:rsidRPr="00ED01A2">
        <w:rPr>
          <w:noProof/>
        </w:rPr>
        <w:t>community</w:t>
      </w:r>
      <w:r>
        <w:rPr>
          <w:noProof/>
        </w:rPr>
        <w:t>-</w:t>
      </w:r>
      <w:r w:rsidRPr="00ED01A2">
        <w:rPr>
          <w:noProof/>
        </w:rPr>
        <w:t>oriented</w:t>
      </w:r>
      <w:r>
        <w:t xml:space="preserve"> primary care practices. While clinical associates are not registered to conduct independent </w:t>
      </w:r>
      <w:r w:rsidRPr="00FC4A53">
        <w:rPr>
          <w:noProof/>
        </w:rPr>
        <w:t>practice</w:t>
      </w:r>
      <w:r>
        <w:t xml:space="preserve">, they do act dependently and independently </w:t>
      </w:r>
      <w:r w:rsidRPr="00ED01A2">
        <w:rPr>
          <w:noProof/>
        </w:rPr>
        <w:t>with the</w:t>
      </w:r>
      <w:r>
        <w:t xml:space="preserve"> mentorship and supervision of their supervising medical practitioner. Given that they are competent and trained to perform a variety of medical duties, this </w:t>
      </w:r>
      <w:r w:rsidRPr="00FC4A53">
        <w:rPr>
          <w:noProof/>
        </w:rPr>
        <w:t>supervision</w:t>
      </w:r>
      <w:r>
        <w:t xml:space="preserve"> is side</w:t>
      </w:r>
      <w:r w:rsidR="00A43230">
        <w:t>-</w:t>
      </w:r>
      <w:r>
        <w:t>by</w:t>
      </w:r>
      <w:r w:rsidR="00A43230">
        <w:t>-</w:t>
      </w:r>
      <w:r>
        <w:t>side</w:t>
      </w:r>
      <w:r w:rsidR="00A43230">
        <w:t xml:space="preserve"> </w:t>
      </w:r>
      <w:r>
        <w:t xml:space="preserve">shared clinical work in the same department and also through telephonic or other electronic communication. The scope of practice, signed by the Minister of Health in October 2016, allows </w:t>
      </w:r>
      <w:r w:rsidR="00A43230">
        <w:t>clinical associates</w:t>
      </w:r>
      <w:r>
        <w:t xml:space="preserve"> to perform “any act delegated to him or her by their supervising medical practitioner </w:t>
      </w:r>
      <w:r w:rsidRPr="00006488">
        <w:rPr>
          <w:noProof/>
        </w:rPr>
        <w:t xml:space="preserve">in </w:t>
      </w:r>
      <w:r w:rsidRPr="00006488">
        <w:rPr>
          <w:noProof/>
        </w:rPr>
        <w:lastRenderedPageBreak/>
        <w:t>accordance with</w:t>
      </w:r>
      <w:r>
        <w:t xml:space="preserve"> the education, training, and experience of the clinical associate.”</w:t>
      </w:r>
    </w:p>
    <w:p w14:paraId="495C7650" w14:textId="77777777" w:rsidR="00CF1EEC" w:rsidRDefault="00CF1EEC" w:rsidP="00CF1EEC">
      <w:pPr>
        <w:rPr>
          <w:vertAlign w:val="superscript"/>
        </w:rPr>
      </w:pPr>
    </w:p>
    <w:p w14:paraId="7B33AB3C" w14:textId="36B9897F" w:rsidR="00CF1EEC" w:rsidRDefault="00CF1EEC" w:rsidP="00CF1EEC">
      <w:r>
        <w:t xml:space="preserve">Clinical associates </w:t>
      </w:r>
      <w:r w:rsidRPr="00006488">
        <w:rPr>
          <w:noProof/>
        </w:rPr>
        <w:t>are educated</w:t>
      </w:r>
      <w:r>
        <w:t xml:space="preserve"> in the practice of family medicine and primary care in a three-year bachelor degree with an emphasis on diagnosing and managing common medical conditions. They are </w:t>
      </w:r>
      <w:r w:rsidR="00154A09">
        <w:t xml:space="preserve">trained in over 180 different medical skills to competently </w:t>
      </w:r>
      <w:r>
        <w:t>perform diagnost</w:t>
      </w:r>
      <w:r w:rsidR="00154A09">
        <w:t>ic and therapeutic procedures</w:t>
      </w:r>
      <w:r>
        <w:t>.  According to their scope of practice, clinical associates can prescribe medicines up to Schedule IV without a medical practitioner’s counter-signature</w:t>
      </w:r>
      <w:r w:rsidR="00154A09">
        <w:t xml:space="preserve">, and </w:t>
      </w:r>
      <w:r>
        <w:t>higher schedule medication for an emergency patient. The only requirement is for the supervising medical practitioner’s name to be on the prescription, not counter-signature. If they obtain a medical practitioner’s counter-signature, they can prescribe appropriate higher schedule prescriptions.</w:t>
      </w:r>
      <w:r>
        <w:rPr>
          <w:vertAlign w:val="superscript"/>
        </w:rPr>
        <w:footnoteReference w:id="37"/>
      </w:r>
      <w:r>
        <w:t xml:space="preserve"> Currently, the law does not reflect the newly signed scope of practice for clinical associate prescription rights. Steps are in place for a change in the law to allow pharmacists to fill prescriptions written by clinical associates </w:t>
      </w:r>
      <w:r w:rsidRPr="00006488">
        <w:rPr>
          <w:noProof/>
        </w:rPr>
        <w:t>in accordance with</w:t>
      </w:r>
      <w:r>
        <w:t xml:space="preserve"> their training and the recently approved scope of practice. Until this process </w:t>
      </w:r>
      <w:r w:rsidRPr="00006488">
        <w:rPr>
          <w:noProof/>
        </w:rPr>
        <w:t>is finalised</w:t>
      </w:r>
      <w:r w:rsidR="00DC083D">
        <w:rPr>
          <w:noProof/>
        </w:rPr>
        <w:t>,</w:t>
      </w:r>
      <w:r>
        <w:t xml:space="preserve"> the efficiency of clinical associates is limited, which creates a bottleneck in the co-signing of prescriptions and delays in service to patients.</w:t>
      </w:r>
    </w:p>
    <w:p w14:paraId="083D0447" w14:textId="77777777" w:rsidR="00CF1EEC" w:rsidRDefault="00CF1EEC" w:rsidP="00CF1EEC">
      <w:r>
        <w:t xml:space="preserve"> </w:t>
      </w:r>
    </w:p>
    <w:p w14:paraId="27D9C56D" w14:textId="39535E36" w:rsidR="00CF1EEC" w:rsidRDefault="00CF1EEC" w:rsidP="00CF1EEC">
      <w:r>
        <w:t xml:space="preserve">Clinical associates can strengthen primary </w:t>
      </w:r>
      <w:r w:rsidR="00D32C3C">
        <w:t>healthcare</w:t>
      </w:r>
      <w:r>
        <w:t xml:space="preserve"> teams by adding skills and increasing capacity. They are a flexible cadre of </w:t>
      </w:r>
      <w:r w:rsidR="00D32C3C">
        <w:t>healthcare</w:t>
      </w:r>
      <w:r>
        <w:t xml:space="preserve"> workers who can </w:t>
      </w:r>
      <w:r w:rsidRPr="00006488">
        <w:rPr>
          <w:noProof/>
        </w:rPr>
        <w:t xml:space="preserve">be </w:t>
      </w:r>
      <w:r w:rsidR="00A56C23">
        <w:rPr>
          <w:noProof/>
        </w:rPr>
        <w:t>appointed</w:t>
      </w:r>
      <w:r>
        <w:t xml:space="preserve"> in roles for which they have the appropriate training, experience and supervision. In these </w:t>
      </w:r>
      <w:r>
        <w:rPr>
          <w:noProof/>
        </w:rPr>
        <w:t>position</w:t>
      </w:r>
      <w:r w:rsidRPr="00FC4A53">
        <w:rPr>
          <w:noProof/>
        </w:rPr>
        <w:t>s</w:t>
      </w:r>
      <w:r>
        <w:t xml:space="preserve">, they are making a significant contribution to </w:t>
      </w:r>
      <w:r w:rsidR="00D32C3C">
        <w:t>healthcare</w:t>
      </w:r>
      <w:r>
        <w:t xml:space="preserve"> service delivery. </w:t>
      </w:r>
      <w:r w:rsidRPr="00FC4A53">
        <w:rPr>
          <w:noProof/>
        </w:rPr>
        <w:t xml:space="preserve">Where they </w:t>
      </w:r>
      <w:r w:rsidRPr="00006488">
        <w:rPr>
          <w:noProof/>
        </w:rPr>
        <w:t>are added</w:t>
      </w:r>
      <w:r w:rsidRPr="00FC4A53">
        <w:rPr>
          <w:noProof/>
        </w:rPr>
        <w:t xml:space="preserve"> to clinical teams, waiting times </w:t>
      </w:r>
      <w:r w:rsidRPr="00006488">
        <w:rPr>
          <w:noProof/>
        </w:rPr>
        <w:t>decrease</w:t>
      </w:r>
      <w:r w:rsidRPr="00FC4A53">
        <w:rPr>
          <w:noProof/>
        </w:rPr>
        <w:t xml:space="preserve"> and service delivery improv</w:t>
      </w:r>
      <w:r>
        <w:rPr>
          <w:noProof/>
        </w:rPr>
        <w:t>es</w:t>
      </w:r>
      <w:r w:rsidRPr="00FC4A53">
        <w:rPr>
          <w:noProof/>
        </w:rPr>
        <w:t>.</w:t>
      </w:r>
      <w:r>
        <w:rPr>
          <w:vertAlign w:val="superscript"/>
        </w:rPr>
        <w:footnoteReference w:id="38"/>
      </w:r>
      <w:r>
        <w:t xml:space="preserve"> Clinical associates reportedly </w:t>
      </w:r>
      <w:r w:rsidR="00DC083D">
        <w:t>conduct</w:t>
      </w:r>
      <w:r>
        <w:t xml:space="preserve"> approximately 20</w:t>
      </w:r>
      <w:r w:rsidR="00DC083D">
        <w:t>-</w:t>
      </w:r>
      <w:r>
        <w:t xml:space="preserve">40 consultations per day in emergency departments and outpatient departments.  In ARV clinics they can see many more patients per day. A conservative estimate of surveys done from 2013 to 2015 </w:t>
      </w:r>
      <w:r w:rsidRPr="00FC4A53">
        <w:rPr>
          <w:noProof/>
        </w:rPr>
        <w:t>show</w:t>
      </w:r>
      <w:r>
        <w:rPr>
          <w:noProof/>
        </w:rPr>
        <w:t>s</w:t>
      </w:r>
      <w:r>
        <w:t xml:space="preserve"> that each clinical associate in a rural health service can </w:t>
      </w:r>
      <w:r w:rsidR="00DC083D">
        <w:t>conduct</w:t>
      </w:r>
      <w:r>
        <w:t xml:space="preserve"> </w:t>
      </w:r>
      <w:r w:rsidRPr="00FC4A53">
        <w:rPr>
          <w:noProof/>
        </w:rPr>
        <w:t>approximately</w:t>
      </w:r>
      <w:r>
        <w:t xml:space="preserve"> 5</w:t>
      </w:r>
      <w:r w:rsidR="00DC083D">
        <w:t xml:space="preserve"> </w:t>
      </w:r>
      <w:r>
        <w:t>000 consultations per year</w:t>
      </w:r>
      <w:r>
        <w:rPr>
          <w:vertAlign w:val="superscript"/>
        </w:rPr>
        <w:footnoteReference w:id="39"/>
      </w:r>
      <w:r>
        <w:t xml:space="preserve"> </w:t>
      </w:r>
      <w:r>
        <w:rPr>
          <w:vertAlign w:val="superscript"/>
        </w:rPr>
        <w:footnoteReference w:id="40"/>
      </w:r>
      <w:r>
        <w:t>. They perform circumcisions in a similar time to medical practitioners (</w:t>
      </w:r>
      <w:r w:rsidRPr="00FC4A53">
        <w:rPr>
          <w:noProof/>
        </w:rPr>
        <w:t>approximately</w:t>
      </w:r>
      <w:r>
        <w:t xml:space="preserve"> 15 minutes per circumcision), with comparable outcomes</w:t>
      </w:r>
      <w:r>
        <w:rPr>
          <w:vertAlign w:val="superscript"/>
        </w:rPr>
        <w:footnoteReference w:id="41"/>
      </w:r>
      <w:r>
        <w:t xml:space="preserve">.  </w:t>
      </w:r>
    </w:p>
    <w:p w14:paraId="6877B1D3" w14:textId="1A95F541" w:rsidR="00CF1EEC" w:rsidRDefault="00CF1EEC" w:rsidP="00CF1EEC">
      <w:pPr>
        <w:pStyle w:val="Heading4"/>
      </w:pPr>
      <w:r>
        <w:t>Entrustable Professional Activities</w:t>
      </w:r>
      <w:r w:rsidR="00DC083D">
        <w:t xml:space="preserve"> (EPAs)</w:t>
      </w:r>
      <w:r>
        <w:t xml:space="preserve"> and Competencies</w:t>
      </w:r>
    </w:p>
    <w:p w14:paraId="52EDD394" w14:textId="14A80F52" w:rsidR="00CF1EEC" w:rsidRDefault="00CF1EEC" w:rsidP="00CF1EEC">
      <w:r>
        <w:t>The National Department of Health has suggested a new structure</w:t>
      </w:r>
      <w:r w:rsidR="00DC083D">
        <w:t xml:space="preserve"> for all health professions</w:t>
      </w:r>
      <w:r>
        <w:t xml:space="preserve"> to measure and achieve competencies for academic training and clinical practice through the use of Entrustable Professional Activities (EPAs). Several countries already employ the use of EPAs as a means to establish roles and responsibilities for clinicians in the clinical setting. The CanMEDS are a well-known</w:t>
      </w:r>
      <w:r w:rsidR="00DC083D">
        <w:t xml:space="preserve"> </w:t>
      </w:r>
      <w:r>
        <w:t>competency</w:t>
      </w:r>
      <w:r w:rsidR="00DC083D">
        <w:t>-</w:t>
      </w:r>
      <w:r>
        <w:t xml:space="preserve">based training framework for </w:t>
      </w:r>
      <w:r w:rsidRPr="00FC4A53">
        <w:rPr>
          <w:noProof/>
        </w:rPr>
        <w:t>establishing</w:t>
      </w:r>
      <w:r>
        <w:t xml:space="preserve"> professional </w:t>
      </w:r>
      <w:r w:rsidRPr="00FC4A53">
        <w:rPr>
          <w:noProof/>
        </w:rPr>
        <w:t>roles</w:t>
      </w:r>
      <w:r>
        <w:t xml:space="preserve"> for physicians in Canada’s </w:t>
      </w:r>
      <w:r w:rsidR="00D32C3C">
        <w:rPr>
          <w:noProof/>
        </w:rPr>
        <w:t>healthcare</w:t>
      </w:r>
      <w:r>
        <w:t xml:space="preserve"> setting</w:t>
      </w:r>
      <w:r>
        <w:rPr>
          <w:vertAlign w:val="superscript"/>
        </w:rPr>
        <w:footnoteReference w:id="42"/>
      </w:r>
      <w:r>
        <w:t xml:space="preserve">. </w:t>
      </w:r>
    </w:p>
    <w:p w14:paraId="08DAAC23" w14:textId="77777777" w:rsidR="00CF1EEC" w:rsidRDefault="00CF1EEC" w:rsidP="00CF1EEC"/>
    <w:p w14:paraId="480A663F" w14:textId="2B092D30" w:rsidR="00CF1EEC" w:rsidRDefault="00DC083D" w:rsidP="00CF1EEC">
      <w:r>
        <w:t xml:space="preserve">Since 2014 </w:t>
      </w:r>
      <w:r w:rsidR="00CF1EEC">
        <w:t xml:space="preserve">HPCSA has promoted professional roles as a means to guide training and graduate expectations based on competencies in the document titled “Core competencies for undergraduate students in clinical associate, dentistry and medical teaching and learning programmes in South Africa”. Clinical associate </w:t>
      </w:r>
      <w:r w:rsidR="00CF1EEC">
        <w:lastRenderedPageBreak/>
        <w:t xml:space="preserve">training and practice </w:t>
      </w:r>
      <w:r w:rsidR="00CF1EEC" w:rsidRPr="00FC4A53">
        <w:rPr>
          <w:noProof/>
        </w:rPr>
        <w:t>incorporates</w:t>
      </w:r>
      <w:r w:rsidR="00CF1EEC">
        <w:t xml:space="preserve"> these seven roles:</w:t>
      </w:r>
    </w:p>
    <w:p w14:paraId="52016D2E" w14:textId="77777777" w:rsidR="00CF1EEC" w:rsidRDefault="00CF1EEC" w:rsidP="00CF1EEC"/>
    <w:p w14:paraId="1BC665F0" w14:textId="2915274F"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rPr>
          <w:u w:val="single"/>
        </w:rPr>
      </w:pPr>
      <w:r>
        <w:rPr>
          <w:u w:val="single"/>
        </w:rPr>
        <w:t xml:space="preserve">1. </w:t>
      </w:r>
      <w:r w:rsidR="00D32C3C">
        <w:rPr>
          <w:noProof/>
          <w:u w:val="single"/>
        </w:rPr>
        <w:t>HEALTHCARE</w:t>
      </w:r>
      <w:r>
        <w:rPr>
          <w:u w:val="single"/>
        </w:rPr>
        <w:t xml:space="preserve"> PRACTITIONERS</w:t>
      </w:r>
    </w:p>
    <w:p w14:paraId="25417511" w14:textId="4C968208"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1.1 Function </w:t>
      </w:r>
      <w:r w:rsidRPr="00FC4A53">
        <w:rPr>
          <w:noProof/>
        </w:rPr>
        <w:t>effectively</w:t>
      </w:r>
      <w:r>
        <w:t xml:space="preserve"> as entry-level healthcare practitioners, integrating all graduate attribute roles to provide optimal, ethical, comprehensive and patient/</w:t>
      </w:r>
      <w:r w:rsidRPr="00FC4A53">
        <w:rPr>
          <w:noProof/>
        </w:rPr>
        <w:t>client-centred</w:t>
      </w:r>
      <w:r>
        <w:t xml:space="preserve"> care in a plurality of health and social contexts</w:t>
      </w:r>
    </w:p>
    <w:p w14:paraId="5B34CE96" w14:textId="0855E450"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1.2 Acquire and maintain knowledge, skills, attitudes and character appropriate to their practice</w:t>
      </w:r>
    </w:p>
    <w:p w14:paraId="13E6404A" w14:textId="0D65E110"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1.3 Perform comprehensive assessments of patients/clients</w:t>
      </w:r>
    </w:p>
    <w:p w14:paraId="033D0AAA" w14:textId="36A06010"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1.4 Use preventive, promotive, therapeutic and rehabilitative interventions effectively</w:t>
      </w:r>
    </w:p>
    <w:p w14:paraId="57CEBC93" w14:textId="529C7125"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1.5 Demonstrate </w:t>
      </w:r>
      <w:r w:rsidRPr="00FC4A53">
        <w:rPr>
          <w:noProof/>
        </w:rPr>
        <w:t>efficient and appropriate use</w:t>
      </w:r>
      <w:r>
        <w:t xml:space="preserve"> of procedural skills, both diagnostic and therapeutic</w:t>
      </w:r>
    </w:p>
    <w:p w14:paraId="312542AD" w14:textId="79C9AB94"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1.6 Seek </w:t>
      </w:r>
      <w:r w:rsidRPr="00FC4A53">
        <w:rPr>
          <w:noProof/>
        </w:rPr>
        <w:t>appropriate</w:t>
      </w:r>
      <w:r>
        <w:t xml:space="preserve"> consultation from other healthcare professionals, recognising the limits of their own and others’ expertise</w:t>
      </w:r>
    </w:p>
    <w:p w14:paraId="7D7BA735" w14:textId="77777777"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 </w:t>
      </w:r>
    </w:p>
    <w:p w14:paraId="0BCA9D95" w14:textId="77777777"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rPr>
          <w:u w:val="single"/>
        </w:rPr>
        <w:t>2. COMMUNICATOR</w:t>
      </w:r>
    </w:p>
    <w:p w14:paraId="770C243C" w14:textId="1A2F6F35"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2.1 Develop </w:t>
      </w:r>
      <w:r w:rsidRPr="00ED01A2">
        <w:rPr>
          <w:noProof/>
        </w:rPr>
        <w:t>ra</w:t>
      </w:r>
      <w:r>
        <w:rPr>
          <w:noProof/>
        </w:rPr>
        <w:t>p</w:t>
      </w:r>
      <w:r w:rsidRPr="00ED01A2">
        <w:rPr>
          <w:noProof/>
        </w:rPr>
        <w:t>port</w:t>
      </w:r>
      <w:r>
        <w:t>, trust and ethical therapeutic relationships with patients, families and communities from different cultural backgrounds</w:t>
      </w:r>
    </w:p>
    <w:p w14:paraId="27D6FA19" w14:textId="687D2BF1"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2.2 Accurately elicit and </w:t>
      </w:r>
      <w:r w:rsidRPr="00FC4A53">
        <w:rPr>
          <w:noProof/>
        </w:rPr>
        <w:t>synthesise</w:t>
      </w:r>
      <w:r>
        <w:t xml:space="preserve"> relevant information and perspectives of patients and families, communities, colleagues and other professionals</w:t>
      </w:r>
    </w:p>
    <w:p w14:paraId="7D4564EC" w14:textId="02E68D23"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2.3 Convey relevant information and explanations accurately and </w:t>
      </w:r>
      <w:r>
        <w:rPr>
          <w:noProof/>
        </w:rPr>
        <w:t>cohesively</w:t>
      </w:r>
      <w:r>
        <w:t xml:space="preserve"> to patients, families, communities, colleagues and other professionals as well as statutory and professional bodies</w:t>
      </w:r>
    </w:p>
    <w:p w14:paraId="6A3DBBC0" w14:textId="5DBB10D5"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2.4 Develop </w:t>
      </w:r>
      <w:r w:rsidRPr="00FC4A53">
        <w:rPr>
          <w:noProof/>
        </w:rPr>
        <w:t>a common</w:t>
      </w:r>
      <w:r>
        <w:t xml:space="preserve"> understanding of issues, problems and plans with patients/clients, families, communities, colleagues and other professionals, to develop a shared plan of care/action</w:t>
      </w:r>
    </w:p>
    <w:p w14:paraId="5D58A4EB" w14:textId="7F05DFCA"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2.5 Convey </w:t>
      </w:r>
      <w:r w:rsidRPr="00FC4A53">
        <w:rPr>
          <w:noProof/>
        </w:rPr>
        <w:t>effective</w:t>
      </w:r>
      <w:r>
        <w:t xml:space="preserve"> and accurate oral and written information about a clinical encounter</w:t>
      </w:r>
    </w:p>
    <w:p w14:paraId="2CBBA1FD" w14:textId="77777777"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 </w:t>
      </w:r>
    </w:p>
    <w:p w14:paraId="35423FDA" w14:textId="77777777"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rPr>
          <w:u w:val="single"/>
        </w:rPr>
        <w:t>3. COLLABORATOR</w:t>
      </w:r>
      <w:r>
        <w:t xml:space="preserve">  </w:t>
      </w:r>
      <w:r>
        <w:tab/>
      </w:r>
    </w:p>
    <w:p w14:paraId="499858F9" w14:textId="1897524F"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3.1 </w:t>
      </w:r>
      <w:r w:rsidRPr="00FC4A53">
        <w:rPr>
          <w:noProof/>
        </w:rPr>
        <w:t>Participate effectively</w:t>
      </w:r>
      <w:r>
        <w:t xml:space="preserve"> and appropriately in multicultural, interprofessional and </w:t>
      </w:r>
      <w:r w:rsidRPr="00ED01A2">
        <w:rPr>
          <w:noProof/>
        </w:rPr>
        <w:t>trans</w:t>
      </w:r>
      <w:r>
        <w:rPr>
          <w:noProof/>
        </w:rPr>
        <w:t>-</w:t>
      </w:r>
      <w:r w:rsidRPr="00ED01A2">
        <w:rPr>
          <w:noProof/>
        </w:rPr>
        <w:t>professional</w:t>
      </w:r>
      <w:r>
        <w:t xml:space="preserve"> teams, as well as </w:t>
      </w:r>
      <w:r w:rsidRPr="00FC4A53">
        <w:rPr>
          <w:noProof/>
        </w:rPr>
        <w:t>teams</w:t>
      </w:r>
      <w:r>
        <w:t xml:space="preserve"> in other contexts (the community included)</w:t>
      </w:r>
    </w:p>
    <w:p w14:paraId="749A2CEF" w14:textId="22C49CC4"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3.2 Work </w:t>
      </w:r>
      <w:r w:rsidRPr="00FC4A53">
        <w:rPr>
          <w:noProof/>
        </w:rPr>
        <w:t>effectively</w:t>
      </w:r>
      <w:r>
        <w:t xml:space="preserve"> with other healthcare professionals to promote positive relationships and prevent, negotiate and resolve interpersonal conflict</w:t>
      </w:r>
    </w:p>
    <w:p w14:paraId="59BABCEA" w14:textId="77777777"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 </w:t>
      </w:r>
    </w:p>
    <w:p w14:paraId="6BEE5304" w14:textId="77777777"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rPr>
          <w:u w:val="single"/>
        </w:rPr>
        <w:t>4. LEAD &amp; MANAGER</w:t>
      </w:r>
      <w:r>
        <w:tab/>
      </w:r>
    </w:p>
    <w:p w14:paraId="30F3C3E1" w14:textId="3E18243E"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4. 1 Participate in activities that contribute to the effectiveness of the </w:t>
      </w:r>
      <w:r w:rsidR="00D32C3C">
        <w:t>healthcare</w:t>
      </w:r>
      <w:r>
        <w:t xml:space="preserve"> organisations and systems in which they work</w:t>
      </w:r>
    </w:p>
    <w:p w14:paraId="12AE5925" w14:textId="03E9967F"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4.2 Manage their practice and career </w:t>
      </w:r>
      <w:r w:rsidRPr="00FC4A53">
        <w:rPr>
          <w:noProof/>
        </w:rPr>
        <w:t>effectively</w:t>
      </w:r>
    </w:p>
    <w:p w14:paraId="459EA214" w14:textId="51D1888E"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4.3 Utilise finite </w:t>
      </w:r>
      <w:r w:rsidR="00D32C3C">
        <w:t>healthcare</w:t>
      </w:r>
      <w:r>
        <w:t xml:space="preserve"> resources appropriately</w:t>
      </w:r>
    </w:p>
    <w:p w14:paraId="71BCB799" w14:textId="099C89A1"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4.4 Serve in administration and leadership roles, as appropriate</w:t>
      </w:r>
    </w:p>
    <w:p w14:paraId="6FDC5CB8" w14:textId="7D7E1009"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4.5 Provide </w:t>
      </w:r>
      <w:r w:rsidRPr="00FC4A53">
        <w:rPr>
          <w:noProof/>
        </w:rPr>
        <w:t>effective</w:t>
      </w:r>
      <w:r>
        <w:t xml:space="preserve"> health</w:t>
      </w:r>
      <w:r w:rsidR="00460DE0">
        <w:t xml:space="preserve"> </w:t>
      </w:r>
      <w:r>
        <w:t>care to geographically defined communities</w:t>
      </w:r>
    </w:p>
    <w:p w14:paraId="73DDED83" w14:textId="77777777"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 </w:t>
      </w:r>
    </w:p>
    <w:p w14:paraId="23ED9F5F" w14:textId="77777777"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rPr>
          <w:u w:val="single"/>
        </w:rPr>
      </w:pPr>
      <w:r>
        <w:rPr>
          <w:u w:val="single"/>
        </w:rPr>
        <w:t>5. HEALTH  ADVOCATE</w:t>
      </w:r>
    </w:p>
    <w:p w14:paraId="6E07BED3" w14:textId="3677A1F9"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5.1 Respond to individual patient health needs and related issues as part of holistic care</w:t>
      </w:r>
    </w:p>
    <w:p w14:paraId="3A309126" w14:textId="7E336F3B"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5.2 Respond to the health needs of the communities that they serve</w:t>
      </w:r>
    </w:p>
    <w:p w14:paraId="743D393E" w14:textId="77777777"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 </w:t>
      </w:r>
    </w:p>
    <w:p w14:paraId="6BC9E294" w14:textId="77777777"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rPr>
          <w:u w:val="single"/>
        </w:rPr>
      </w:pPr>
      <w:r>
        <w:rPr>
          <w:u w:val="single"/>
        </w:rPr>
        <w:t xml:space="preserve">6. SCHOLAR </w:t>
      </w:r>
    </w:p>
    <w:p w14:paraId="3B06268D" w14:textId="7A918D10"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6.1 Maintain and enhance professional competence through ongoing learning, both as healthcare professionals and as responsible citizens, locally and globally</w:t>
      </w:r>
    </w:p>
    <w:p w14:paraId="7601C084" w14:textId="5DE0C035"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6.2 Ask questions about practice, locate relevant evidence, critically evaluate and interpret information and sources, and consider the application of the </w:t>
      </w:r>
      <w:r w:rsidRPr="00FC4A53">
        <w:rPr>
          <w:noProof/>
        </w:rPr>
        <w:t>information</w:t>
      </w:r>
    </w:p>
    <w:p w14:paraId="3C438B3A" w14:textId="1D63C3FB"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6.3 Facilitate the learning of patients, families, students, other healthcare professionals, the public, </w:t>
      </w:r>
      <w:r>
        <w:lastRenderedPageBreak/>
        <w:t>staff and others, as appropriate</w:t>
      </w:r>
    </w:p>
    <w:p w14:paraId="064112E8" w14:textId="77777777"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 xml:space="preserve"> </w:t>
      </w:r>
    </w:p>
    <w:p w14:paraId="097EF1CD" w14:textId="77777777"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rPr>
          <w:u w:val="single"/>
        </w:rPr>
      </w:pPr>
      <w:r>
        <w:rPr>
          <w:u w:val="single"/>
        </w:rPr>
        <w:t>7. PROFESSIONAL</w:t>
      </w:r>
    </w:p>
    <w:p w14:paraId="660EFCB1" w14:textId="02ABFCFC"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7.1 Demonstrate commitment and accountability to their patients, other healthcare professions and society through ethical practice</w:t>
      </w:r>
    </w:p>
    <w:p w14:paraId="68010D7B" w14:textId="62D8DDCD"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r>
        <w:t>7.2 Demonstrate a commitment to their patients, healthcare professionals and society through participation in profession-led self-regulation</w:t>
      </w:r>
    </w:p>
    <w:p w14:paraId="0B6F1934" w14:textId="77777777" w:rsidR="00CF1EEC" w:rsidRDefault="00CF1EEC" w:rsidP="00CF1EEC">
      <w:pPr>
        <w:pBdr>
          <w:top w:val="single" w:sz="4" w:space="1" w:color="auto"/>
          <w:left w:val="single" w:sz="4" w:space="4" w:color="auto"/>
          <w:bottom w:val="single" w:sz="4" w:space="1" w:color="auto"/>
          <w:right w:val="single" w:sz="4" w:space="4" w:color="auto"/>
          <w:between w:val="none" w:sz="0" w:space="0" w:color="auto"/>
        </w:pBdr>
        <w:ind w:left="90" w:right="566"/>
      </w:pPr>
    </w:p>
    <w:p w14:paraId="40269A7C" w14:textId="77777777" w:rsidR="00CF1EEC" w:rsidRDefault="00CF1EEC" w:rsidP="00CF1EEC"/>
    <w:p w14:paraId="24016289" w14:textId="7BA695CE" w:rsidR="00CF1EEC" w:rsidRDefault="00CF1EEC" w:rsidP="00CF1EEC">
      <w:r>
        <w:t xml:space="preserve">The </w:t>
      </w:r>
      <w:r w:rsidR="00081BD3">
        <w:t>EPAs</w:t>
      </w:r>
      <w:r>
        <w:t xml:space="preserve"> act in the same way and support the roles to provide a </w:t>
      </w:r>
      <w:r w:rsidRPr="0034779B">
        <w:rPr>
          <w:noProof/>
        </w:rPr>
        <w:t>competency</w:t>
      </w:r>
      <w:r>
        <w:rPr>
          <w:noProof/>
        </w:rPr>
        <w:t>-</w:t>
      </w:r>
      <w:r w:rsidRPr="0034779B">
        <w:rPr>
          <w:noProof/>
        </w:rPr>
        <w:t>based</w:t>
      </w:r>
      <w:r>
        <w:t xml:space="preserve"> level of assessment and measure of the clinical associate graduate’s knowledge, skill and attitude to meet the requirements of the profession. The clinical associate education programmes currently </w:t>
      </w:r>
      <w:r w:rsidRPr="00FC4A53">
        <w:rPr>
          <w:noProof/>
        </w:rPr>
        <w:t>utilise</w:t>
      </w:r>
      <w:r>
        <w:rPr>
          <w:noProof/>
        </w:rPr>
        <w:t xml:space="preserve"> </w:t>
      </w:r>
      <w:r>
        <w:t xml:space="preserve">11 exit outcomes to measure a graduate’s ability to be ready for professional practice, as listed above in Table 9. </w:t>
      </w:r>
    </w:p>
    <w:p w14:paraId="642DF34A" w14:textId="77777777" w:rsidR="00CF1EEC" w:rsidRDefault="00CF1EEC" w:rsidP="00CF1EEC"/>
    <w:p w14:paraId="51DB4FB3" w14:textId="59A4A997" w:rsidR="00CF1EEC" w:rsidRDefault="00CF1EEC" w:rsidP="00CF1EEC">
      <w:r>
        <w:t xml:space="preserve">NDOH is promoting EPAs as the new model for learning objectives and clinical responsibilities for which an academic programme will train their health professionals. The six </w:t>
      </w:r>
      <w:r w:rsidR="00081BD3">
        <w:t xml:space="preserve">draft </w:t>
      </w:r>
      <w:r>
        <w:t xml:space="preserve">EPAs for clinical associates </w:t>
      </w:r>
      <w:r w:rsidRPr="00FC4A53">
        <w:rPr>
          <w:noProof/>
        </w:rPr>
        <w:t>is proposed</w:t>
      </w:r>
      <w:r>
        <w:t xml:space="preserve"> as follows, to replace the 11 </w:t>
      </w:r>
      <w:r w:rsidR="00081BD3">
        <w:t>e</w:t>
      </w:r>
      <w:r>
        <w:t xml:space="preserve">xit </w:t>
      </w:r>
      <w:r w:rsidR="00081BD3">
        <w:t>o</w:t>
      </w:r>
      <w:r>
        <w:t>utcomes:</w:t>
      </w:r>
    </w:p>
    <w:p w14:paraId="658D5C7E" w14:textId="77777777" w:rsidR="00CF1EEC" w:rsidRDefault="00CF1EEC" w:rsidP="00CF1EEC"/>
    <w:p w14:paraId="7B223F23" w14:textId="77777777" w:rsidR="00CF1EEC" w:rsidRDefault="00CF1EEC" w:rsidP="00CF1EEC">
      <w:pPr>
        <w:ind w:left="2070" w:hanging="1790"/>
      </w:pPr>
      <w:r>
        <w:t>1.      PERFORM PATIENT ASSESSMENT</w:t>
      </w:r>
    </w:p>
    <w:p w14:paraId="6BDD1B19" w14:textId="77777777" w:rsidR="00CF1EEC" w:rsidRDefault="00CF1EEC" w:rsidP="00CF1EEC">
      <w:pPr>
        <w:ind w:left="1100" w:hanging="120"/>
      </w:pPr>
      <w:r>
        <w:t>1.1   Perform triage for all patient encounters</w:t>
      </w:r>
    </w:p>
    <w:p w14:paraId="1C6571D0" w14:textId="77777777" w:rsidR="00CF1EEC" w:rsidRDefault="00CF1EEC" w:rsidP="00CF1EEC">
      <w:pPr>
        <w:ind w:left="1100" w:hanging="120"/>
      </w:pPr>
      <w:r>
        <w:t xml:space="preserve">1.2   Obtain a complete </w:t>
      </w:r>
      <w:r w:rsidRPr="00FC4A53">
        <w:rPr>
          <w:noProof/>
        </w:rPr>
        <w:t>and/or</w:t>
      </w:r>
      <w:r>
        <w:t xml:space="preserve"> focused patient history</w:t>
      </w:r>
    </w:p>
    <w:p w14:paraId="7ACC0968" w14:textId="77777777" w:rsidR="00CF1EEC" w:rsidRDefault="00CF1EEC" w:rsidP="00CF1EEC">
      <w:pPr>
        <w:ind w:left="1100" w:hanging="120"/>
      </w:pPr>
      <w:r>
        <w:t xml:space="preserve">1.3   Perform </w:t>
      </w:r>
      <w:r w:rsidRPr="00FC4A53">
        <w:rPr>
          <w:noProof/>
        </w:rPr>
        <w:t>a complete</w:t>
      </w:r>
      <w:r>
        <w:t xml:space="preserve"> </w:t>
      </w:r>
      <w:r w:rsidRPr="00FC4A53">
        <w:rPr>
          <w:noProof/>
        </w:rPr>
        <w:t>and/or</w:t>
      </w:r>
      <w:r>
        <w:t xml:space="preserve"> </w:t>
      </w:r>
      <w:r w:rsidRPr="00FC4A53">
        <w:rPr>
          <w:noProof/>
        </w:rPr>
        <w:t>focused</w:t>
      </w:r>
      <w:r>
        <w:t xml:space="preserve"> physical examination</w:t>
      </w:r>
    </w:p>
    <w:p w14:paraId="0091DA9D" w14:textId="77777777" w:rsidR="00CF1EEC" w:rsidRDefault="00CF1EEC" w:rsidP="00CF1EEC">
      <w:pPr>
        <w:ind w:left="1100" w:hanging="120"/>
      </w:pPr>
      <w:r>
        <w:t>1.4   Formulate a biopsychosocial patient assessment</w:t>
      </w:r>
    </w:p>
    <w:p w14:paraId="767C67DD" w14:textId="77777777" w:rsidR="00CF1EEC" w:rsidRDefault="00CF1EEC" w:rsidP="00CF1EEC">
      <w:pPr>
        <w:ind w:left="2070" w:hanging="1790"/>
      </w:pPr>
      <w:r>
        <w:t>2.      MANAGE PATIENTS COMPREHENSIVELY</w:t>
      </w:r>
    </w:p>
    <w:p w14:paraId="1DA97749" w14:textId="77777777" w:rsidR="00CF1EEC" w:rsidRDefault="00CF1EEC" w:rsidP="00CF1EEC">
      <w:pPr>
        <w:ind w:left="1100" w:hanging="120"/>
      </w:pPr>
      <w:r>
        <w:t>2.1   Formulate a comprehensive patient management plan</w:t>
      </w:r>
    </w:p>
    <w:p w14:paraId="0951DD0D" w14:textId="77777777" w:rsidR="00CF1EEC" w:rsidRDefault="00CF1EEC" w:rsidP="00CF1EEC">
      <w:pPr>
        <w:ind w:left="1100" w:hanging="120"/>
      </w:pPr>
      <w:r>
        <w:t>2.2   Prescribe appropriate medications</w:t>
      </w:r>
    </w:p>
    <w:p w14:paraId="2499F1AC" w14:textId="77777777" w:rsidR="00CF1EEC" w:rsidRDefault="00CF1EEC" w:rsidP="00CF1EEC">
      <w:pPr>
        <w:ind w:left="1100" w:hanging="120"/>
      </w:pPr>
      <w:r>
        <w:t>2.3   Perform investigative and therapeutic procedures and interpret results</w:t>
      </w:r>
    </w:p>
    <w:p w14:paraId="40D924EF" w14:textId="77777777" w:rsidR="00CF1EEC" w:rsidRDefault="00CF1EEC" w:rsidP="00CF1EEC">
      <w:pPr>
        <w:ind w:left="1100" w:hanging="120"/>
      </w:pPr>
      <w:r>
        <w:t>2.4   Execute continuous patient care including complications, referrals, follow up, rehabilitative and palliative care as appropriate</w:t>
      </w:r>
    </w:p>
    <w:p w14:paraId="656AA94F" w14:textId="77777777" w:rsidR="00CF1EEC" w:rsidRDefault="00CF1EEC" w:rsidP="00CF1EEC">
      <w:pPr>
        <w:ind w:left="2070" w:hanging="1790"/>
      </w:pPr>
      <w:r>
        <w:t>3.      PROMOTE HEALTH</w:t>
      </w:r>
    </w:p>
    <w:p w14:paraId="47EE164A" w14:textId="77777777" w:rsidR="00CF1EEC" w:rsidRDefault="00CF1EEC" w:rsidP="00CF1EEC">
      <w:pPr>
        <w:ind w:left="1100" w:hanging="120"/>
      </w:pPr>
      <w:r>
        <w:t>3.1   Foster individual health</w:t>
      </w:r>
    </w:p>
    <w:p w14:paraId="13D9DF84" w14:textId="77777777" w:rsidR="00CF1EEC" w:rsidRDefault="00CF1EEC" w:rsidP="00CF1EEC">
      <w:pPr>
        <w:ind w:left="1100" w:hanging="120"/>
      </w:pPr>
      <w:r>
        <w:t>3.2   Foster community health</w:t>
      </w:r>
    </w:p>
    <w:p w14:paraId="28607B22" w14:textId="77777777" w:rsidR="00CF1EEC" w:rsidRDefault="00CF1EEC" w:rsidP="00CF1EEC">
      <w:pPr>
        <w:ind w:left="2070" w:hanging="1790"/>
      </w:pPr>
      <w:r>
        <w:t>4.      FACILITATE COMMUNICATION AND COLLABORATION</w:t>
      </w:r>
    </w:p>
    <w:p w14:paraId="18609953" w14:textId="77777777" w:rsidR="00CF1EEC" w:rsidRDefault="00CF1EEC" w:rsidP="00CF1EEC">
      <w:pPr>
        <w:ind w:left="1100" w:hanging="120"/>
      </w:pPr>
      <w:r>
        <w:t>4.1   Foster rapport, trust and ethical relationships with patients, families and communities</w:t>
      </w:r>
    </w:p>
    <w:p w14:paraId="4CE6D40D" w14:textId="77777777" w:rsidR="00CF1EEC" w:rsidRDefault="00CF1EEC" w:rsidP="00CF1EEC">
      <w:pPr>
        <w:ind w:left="1100" w:hanging="120"/>
      </w:pPr>
      <w:r>
        <w:t>4.2   Provide appropriate counselling</w:t>
      </w:r>
    </w:p>
    <w:p w14:paraId="4E61DAD4" w14:textId="77777777" w:rsidR="00CF1EEC" w:rsidRDefault="00CF1EEC" w:rsidP="00CF1EEC">
      <w:pPr>
        <w:ind w:left="1100" w:hanging="120"/>
      </w:pPr>
      <w:r>
        <w:t xml:space="preserve">4.3   </w:t>
      </w:r>
      <w:r w:rsidRPr="0034779B">
        <w:rPr>
          <w:noProof/>
        </w:rPr>
        <w:t xml:space="preserve">Collaborate </w:t>
      </w:r>
      <w:r w:rsidRPr="00FC4A53">
        <w:rPr>
          <w:noProof/>
        </w:rPr>
        <w:t>within</w:t>
      </w:r>
      <w:r>
        <w:t xml:space="preserve"> a multidisciplinary healthcare team</w:t>
      </w:r>
    </w:p>
    <w:p w14:paraId="1B14C445" w14:textId="0656F10A" w:rsidR="00CF1EEC" w:rsidRDefault="00CF1EEC" w:rsidP="00CF1EEC">
      <w:pPr>
        <w:ind w:left="2070" w:hanging="1790"/>
      </w:pPr>
      <w:r>
        <w:t xml:space="preserve">5.      IMPROVE </w:t>
      </w:r>
      <w:r w:rsidR="00D32C3C">
        <w:t>HEALTHCARE</w:t>
      </w:r>
      <w:r>
        <w:t xml:space="preserve"> SERVICES</w:t>
      </w:r>
    </w:p>
    <w:p w14:paraId="06BA48F6" w14:textId="254C4BFE" w:rsidR="00CF1EEC" w:rsidRDefault="00CF1EEC" w:rsidP="00CF1EEC">
      <w:pPr>
        <w:ind w:left="1100" w:hanging="120"/>
      </w:pPr>
      <w:r>
        <w:t xml:space="preserve">5.1   Produce and maintain clinical records to improve the quality of </w:t>
      </w:r>
      <w:r w:rsidR="00D32C3C">
        <w:rPr>
          <w:noProof/>
        </w:rPr>
        <w:t>healthcare</w:t>
      </w:r>
      <w:r>
        <w:t xml:space="preserve"> services</w:t>
      </w:r>
    </w:p>
    <w:p w14:paraId="338DBA31" w14:textId="7BF06D34" w:rsidR="00CF1EEC" w:rsidRDefault="00CF1EEC" w:rsidP="00CF1EEC">
      <w:pPr>
        <w:ind w:left="1100" w:hanging="120"/>
      </w:pPr>
      <w:r>
        <w:t xml:space="preserve">5.2   Collect and </w:t>
      </w:r>
      <w:r w:rsidRPr="00FC4A53">
        <w:rPr>
          <w:noProof/>
        </w:rPr>
        <w:t>analyse</w:t>
      </w:r>
      <w:r>
        <w:t xml:space="preserve"> data to improve the quality of </w:t>
      </w:r>
      <w:r w:rsidR="00D32C3C">
        <w:rPr>
          <w:noProof/>
        </w:rPr>
        <w:t>healthcare</w:t>
      </w:r>
      <w:r>
        <w:t xml:space="preserve"> services</w:t>
      </w:r>
    </w:p>
    <w:p w14:paraId="5F2CC5D0" w14:textId="060E7322" w:rsidR="00CF1EEC" w:rsidRDefault="00CF1EEC" w:rsidP="00CF1EEC">
      <w:pPr>
        <w:ind w:left="1100" w:hanging="120"/>
      </w:pPr>
      <w:r>
        <w:t xml:space="preserve">5.3   Understand </w:t>
      </w:r>
      <w:r w:rsidR="00D32C3C">
        <w:t>healthcare</w:t>
      </w:r>
      <w:r>
        <w:t xml:space="preserve"> systems</w:t>
      </w:r>
    </w:p>
    <w:p w14:paraId="53AD9880" w14:textId="77777777" w:rsidR="00CF1EEC" w:rsidRDefault="00CF1EEC" w:rsidP="00CF1EEC">
      <w:pPr>
        <w:ind w:left="2070" w:hanging="1790"/>
      </w:pPr>
      <w:r>
        <w:t>6.      DEVELOP PROFESSIONALLY</w:t>
      </w:r>
    </w:p>
    <w:p w14:paraId="45C03B78" w14:textId="77777777" w:rsidR="00CF1EEC" w:rsidRDefault="00CF1EEC" w:rsidP="00CF1EEC">
      <w:pPr>
        <w:ind w:left="1100" w:hanging="120"/>
      </w:pPr>
      <w:r>
        <w:t>6.1   Engage in continuous learning</w:t>
      </w:r>
    </w:p>
    <w:p w14:paraId="7AB643AE" w14:textId="77777777" w:rsidR="00CF1EEC" w:rsidRDefault="00CF1EEC" w:rsidP="00CF1EEC">
      <w:pPr>
        <w:ind w:left="1100" w:hanging="120"/>
      </w:pPr>
      <w:r>
        <w:t>6.2   Practice professionalism</w:t>
      </w:r>
    </w:p>
    <w:p w14:paraId="3D4F694A" w14:textId="77777777" w:rsidR="00CF1EEC" w:rsidRDefault="00CF1EEC" w:rsidP="00CF1EEC">
      <w:pPr>
        <w:ind w:left="1100" w:hanging="120"/>
      </w:pPr>
      <w:r>
        <w:t>6.3   Practice ethically</w:t>
      </w:r>
    </w:p>
    <w:p w14:paraId="2A87181F" w14:textId="77777777" w:rsidR="00CF1EEC" w:rsidRDefault="00CF1EEC" w:rsidP="00CF1EEC">
      <w:pPr>
        <w:ind w:left="2070" w:hanging="1005"/>
      </w:pPr>
    </w:p>
    <w:p w14:paraId="1BB527BE" w14:textId="77777777" w:rsidR="00CF1EEC" w:rsidRDefault="00CF1EEC" w:rsidP="00CF1EEC"/>
    <w:p w14:paraId="0FC26CA2" w14:textId="77777777" w:rsidR="00CF1EEC" w:rsidRDefault="00CF1EEC" w:rsidP="00CF1EEC">
      <w:pPr>
        <w:pStyle w:val="Heading2"/>
      </w:pPr>
      <w:bookmarkStart w:id="40" w:name="_Hlk498418196"/>
      <w:bookmarkStart w:id="41" w:name="_Toc507496889"/>
      <w:r>
        <w:lastRenderedPageBreak/>
        <w:t>2B. Role of Clinical associates in District Hospitals</w:t>
      </w:r>
      <w:bookmarkEnd w:id="41"/>
    </w:p>
    <w:bookmarkEnd w:id="40"/>
    <w:p w14:paraId="30CE36B4" w14:textId="0931C81C" w:rsidR="00CF1EEC" w:rsidRPr="00B6153F" w:rsidRDefault="00CF1EEC" w:rsidP="00CF1EEC">
      <w:pPr>
        <w:rPr>
          <w:vertAlign w:val="superscript"/>
        </w:rPr>
      </w:pPr>
      <w:r>
        <w:t xml:space="preserve">The majority of clinical associates are currently practising medicine in district hospitals. They </w:t>
      </w:r>
      <w:r w:rsidRPr="00006488">
        <w:rPr>
          <w:noProof/>
        </w:rPr>
        <w:t>are assigned</w:t>
      </w:r>
      <w:r>
        <w:t xml:space="preserve"> to the following areas</w:t>
      </w:r>
      <w:r w:rsidR="005A7638">
        <w:t>:</w:t>
      </w:r>
      <w:r>
        <w:t xml:space="preserve"> out-patient departments, emergency departments, male and female general medical wards, paediatric wards, surgical departments, obstetrics departments and HIV clinics. A survey of 650 practising clinical associates </w:t>
      </w:r>
      <w:r w:rsidRPr="00006488">
        <w:rPr>
          <w:noProof/>
        </w:rPr>
        <w:t>was conducted</w:t>
      </w:r>
      <w:r>
        <w:t xml:space="preserve"> in 2016. A total of 433 clinical associates responded to the </w:t>
      </w:r>
      <w:r w:rsidRPr="00FC4A53">
        <w:rPr>
          <w:noProof/>
        </w:rPr>
        <w:t>survey,</w:t>
      </w:r>
      <w:r>
        <w:t xml:space="preserve"> with the results in Chart 6. </w:t>
      </w:r>
      <w:r w:rsidR="005A7638">
        <w:t>Eighty percent</w:t>
      </w:r>
      <w:r>
        <w:t xml:space="preserve"> </w:t>
      </w:r>
      <w:r w:rsidRPr="00006488">
        <w:rPr>
          <w:noProof/>
        </w:rPr>
        <w:t>are employed</w:t>
      </w:r>
      <w:r>
        <w:t xml:space="preserve"> by the Provincial Departments of Health. </w:t>
      </w:r>
      <w:r w:rsidR="00B61ED1">
        <w:t>Ten percent</w:t>
      </w:r>
      <w:r>
        <w:t xml:space="preserve"> </w:t>
      </w:r>
      <w:r w:rsidRPr="00006488">
        <w:rPr>
          <w:noProof/>
        </w:rPr>
        <w:t>are employed</w:t>
      </w:r>
      <w:r>
        <w:t xml:space="preserve"> by NGO’s, primarily performing male medical circumcisions in various clinics.  Another 6-8% are working alongside medical practitioners in private community </w:t>
      </w:r>
      <w:r w:rsidR="00D32C3C">
        <w:t>healthcare</w:t>
      </w:r>
      <w:r>
        <w:t xml:space="preserve"> clinics, private practice or private hospitals. Around 3% </w:t>
      </w:r>
      <w:r w:rsidRPr="00006488">
        <w:rPr>
          <w:noProof/>
        </w:rPr>
        <w:t>are employed</w:t>
      </w:r>
      <w:r>
        <w:t xml:space="preserve"> by Walter Sisulu University, the University of Pretoria and the University of </w:t>
      </w:r>
      <w:r w:rsidR="004E3E62">
        <w:t xml:space="preserve">the </w:t>
      </w:r>
      <w:r>
        <w:t>Witwatersrand as lecturers.</w:t>
      </w:r>
      <w:r>
        <w:rPr>
          <w:vertAlign w:val="superscript"/>
        </w:rPr>
        <w:footnoteReference w:id="43"/>
      </w:r>
      <w:r>
        <w:t xml:space="preserve"> </w:t>
      </w:r>
    </w:p>
    <w:p w14:paraId="7215658A" w14:textId="77777777" w:rsidR="00CF1EEC" w:rsidRDefault="00CF1EEC" w:rsidP="00CF1EEC">
      <w:pPr>
        <w:pStyle w:val="Heading4"/>
      </w:pPr>
      <w:r>
        <w:t>Chart 6: Place of employment of 433 clinical associates, study done in November 2016</w:t>
      </w:r>
    </w:p>
    <w:p w14:paraId="39E54A48" w14:textId="77777777" w:rsidR="00CF1EEC" w:rsidRPr="00052C1F" w:rsidRDefault="00CF1EEC" w:rsidP="00CF1EEC"/>
    <w:p w14:paraId="2C5F7C42" w14:textId="77777777" w:rsidR="00CF1EEC" w:rsidRDefault="00CF1EEC" w:rsidP="00CF1EEC">
      <w:pPr>
        <w:rPr>
          <w:vertAlign w:val="superscript"/>
        </w:rPr>
      </w:pPr>
      <w:r>
        <w:rPr>
          <w:noProof/>
          <w:lang w:eastAsia="en-ZA"/>
        </w:rPr>
        <w:drawing>
          <wp:inline distT="114300" distB="114300" distL="114300" distR="114300" wp14:anchorId="168AAE18" wp14:editId="61457947">
            <wp:extent cx="4581525" cy="2752725"/>
            <wp:effectExtent l="0" t="0" r="0" b="0"/>
            <wp:docPr id="34"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11"/>
                    <a:srcRect/>
                    <a:stretch>
                      <a:fillRect/>
                    </a:stretch>
                  </pic:blipFill>
                  <pic:spPr>
                    <a:xfrm>
                      <a:off x="0" y="0"/>
                      <a:ext cx="4581525" cy="2752725"/>
                    </a:xfrm>
                    <a:prstGeom prst="rect">
                      <a:avLst/>
                    </a:prstGeom>
                    <a:ln/>
                  </pic:spPr>
                </pic:pic>
              </a:graphicData>
            </a:graphic>
          </wp:inline>
        </w:drawing>
      </w:r>
    </w:p>
    <w:p w14:paraId="662EAA1E" w14:textId="77777777" w:rsidR="00CF1EEC" w:rsidRDefault="00CF1EEC" w:rsidP="00CF1EEC">
      <w:pPr>
        <w:pStyle w:val="Heading4"/>
      </w:pPr>
      <w:r>
        <w:t>Job description by department</w:t>
      </w:r>
    </w:p>
    <w:p w14:paraId="27413F4E" w14:textId="77777777" w:rsidR="00CF1EEC" w:rsidRPr="00052C1F" w:rsidRDefault="00CF1EEC" w:rsidP="00CF1EEC">
      <w:pPr>
        <w:pStyle w:val="Subtitle"/>
      </w:pPr>
      <w:r w:rsidRPr="00052C1F">
        <w:t>Outpatient</w:t>
      </w:r>
      <w:r>
        <w:t xml:space="preserve"> departments (OPD) and medical w</w:t>
      </w:r>
      <w:r w:rsidRPr="00052C1F">
        <w:t xml:space="preserve">ards </w:t>
      </w:r>
    </w:p>
    <w:p w14:paraId="0D265739" w14:textId="33FEAFEF" w:rsidR="00CF1EEC" w:rsidRDefault="00CF1EEC" w:rsidP="00CF1EEC">
      <w:r>
        <w:t>The clinical associate role in the OPD is comparable to the medical officer. Clinical associates manage most patient complaints in this setting independently. On average they see 40 patients a day making diagnoses, comprehensive treatment plans, referrals, providing patient education and counselling. One medical practitioner can supervise three to four clinical associates to make efficient use of time and resources. The patient queue is managed well by the medical practitioner</w:t>
      </w:r>
      <w:r w:rsidR="005A7638">
        <w:t>/</w:t>
      </w:r>
      <w:r>
        <w:t>clinical associate</w:t>
      </w:r>
      <w:r w:rsidR="005A7638">
        <w:t>/</w:t>
      </w:r>
      <w:r>
        <w:t xml:space="preserve">nurse team in the OPD setting. </w:t>
      </w:r>
    </w:p>
    <w:p w14:paraId="12ECEEEA" w14:textId="77777777" w:rsidR="00CF1EEC" w:rsidRDefault="00CF1EEC" w:rsidP="00CF1EEC"/>
    <w:p w14:paraId="26964C3E" w14:textId="7FAFBB9F" w:rsidR="00CF1EEC" w:rsidRDefault="00CF1EEC" w:rsidP="00CF1EEC">
      <w:r>
        <w:t xml:space="preserve">Clinical associates receive the majority of their training in the clinical setting, learning directly from patient </w:t>
      </w:r>
      <w:r w:rsidR="00006488">
        <w:rPr>
          <w:noProof/>
        </w:rPr>
        <w:t>interactions</w:t>
      </w:r>
      <w:r>
        <w:t xml:space="preserve">, supervised by clinical and academic staff. Given the South African </w:t>
      </w:r>
      <w:r w:rsidR="00D32C3C">
        <w:t>healthcare</w:t>
      </w:r>
      <w:r>
        <w:t xml:space="preserve"> context, clinical associates learn early and quickly about all aspects of HIV patient care. </w:t>
      </w:r>
      <w:r w:rsidRPr="00006488">
        <w:rPr>
          <w:noProof/>
        </w:rPr>
        <w:t>This</w:t>
      </w:r>
      <w:r>
        <w:t xml:space="preserve"> makes them an ideal medical professional to be </w:t>
      </w:r>
      <w:r w:rsidR="00A56C23">
        <w:t>placed</w:t>
      </w:r>
      <w:r>
        <w:t xml:space="preserve"> in the OPD and medical wards, where up to 60-70% of patients are HIV positive. </w:t>
      </w:r>
    </w:p>
    <w:p w14:paraId="6EF7BA11" w14:textId="77777777" w:rsidR="00CF1EEC" w:rsidRDefault="00CF1EEC" w:rsidP="00CF1EEC"/>
    <w:p w14:paraId="1F37F449" w14:textId="77777777" w:rsidR="005A7638" w:rsidRDefault="005A7638" w:rsidP="00CF1EEC"/>
    <w:p w14:paraId="30AA0C52" w14:textId="75D1FE50" w:rsidR="00CF1EEC" w:rsidRDefault="00CF1EEC" w:rsidP="00CF1EEC">
      <w:r>
        <w:lastRenderedPageBreak/>
        <w:t xml:space="preserve">The role of an experienced clinical associate in the medical wards can </w:t>
      </w:r>
      <w:r w:rsidRPr="00006488">
        <w:rPr>
          <w:noProof/>
        </w:rPr>
        <w:t>be placed</w:t>
      </w:r>
      <w:r>
        <w:t xml:space="preserve"> between that of an intern and a registrar. </w:t>
      </w:r>
      <w:r w:rsidRPr="00FC4A53">
        <w:rPr>
          <w:noProof/>
        </w:rPr>
        <w:t>Experienced</w:t>
      </w:r>
      <w:r>
        <w:t xml:space="preserve"> clinical associates can, with mentorship and appropriate supervision, conduct ward rounds independently. Their clinical training prepares them to manage multiple-system complaints</w:t>
      </w:r>
      <w:r w:rsidR="005A7638">
        <w:t xml:space="preserve"> and</w:t>
      </w:r>
      <w:r>
        <w:t xml:space="preserve"> integrate a treatment plan with </w:t>
      </w:r>
      <w:r w:rsidRPr="00FC4A53">
        <w:rPr>
          <w:noProof/>
        </w:rPr>
        <w:t>appropriate</w:t>
      </w:r>
      <w:r>
        <w:t xml:space="preserve"> diagnostic testing, therapeutic procedures, and mitigation of complications of the ward patient. International data </w:t>
      </w:r>
      <w:r w:rsidRPr="00006488">
        <w:rPr>
          <w:noProof/>
        </w:rPr>
        <w:t>suggests</w:t>
      </w:r>
      <w:r>
        <w:t xml:space="preserve"> the employment of clinical associates (</w:t>
      </w:r>
      <w:r w:rsidRPr="0034779B">
        <w:rPr>
          <w:noProof/>
        </w:rPr>
        <w:t>mid</w:t>
      </w:r>
      <w:r>
        <w:rPr>
          <w:noProof/>
        </w:rPr>
        <w:t>-</w:t>
      </w:r>
      <w:r w:rsidRPr="0034779B">
        <w:rPr>
          <w:noProof/>
        </w:rPr>
        <w:t>le</w:t>
      </w:r>
      <w:r>
        <w:t xml:space="preserve">vel health workers) and one medical practitioner on a medical ward </w:t>
      </w:r>
      <w:r w:rsidRPr="00006488">
        <w:rPr>
          <w:noProof/>
        </w:rPr>
        <w:t>reduces</w:t>
      </w:r>
      <w:r>
        <w:t xml:space="preserve"> hospital length of stay while improving patient services and outcomes.</w:t>
      </w:r>
      <w:r>
        <w:rPr>
          <w:vertAlign w:val="superscript"/>
        </w:rPr>
        <w:footnoteReference w:id="44"/>
      </w:r>
      <w:r>
        <w:t xml:space="preserve"> </w:t>
      </w:r>
    </w:p>
    <w:p w14:paraId="06A78015" w14:textId="77777777" w:rsidR="00CF1EEC" w:rsidRDefault="00CF1EEC" w:rsidP="00CF1EEC">
      <w:pPr>
        <w:pStyle w:val="Subtitle"/>
      </w:pPr>
      <w:r>
        <w:t>Emergency Department</w:t>
      </w:r>
    </w:p>
    <w:p w14:paraId="62E95462" w14:textId="7A02757E" w:rsidR="00CF1EEC" w:rsidRDefault="00CF1EEC" w:rsidP="00CF1EEC">
      <w:r>
        <w:t xml:space="preserve">Clinical associates are ideally trained to </w:t>
      </w:r>
      <w:r w:rsidR="00A56C23">
        <w:rPr>
          <w:noProof/>
        </w:rPr>
        <w:t>work</w:t>
      </w:r>
      <w:r>
        <w:t xml:space="preserve"> in the emergency departments of a hospital. </w:t>
      </w:r>
      <w:r w:rsidR="005A7638">
        <w:t>One-fourth</w:t>
      </w:r>
      <w:r>
        <w:t xml:space="preserve"> of their theoretical and clinical training is based on emergency medicine with skills </w:t>
      </w:r>
      <w:r w:rsidR="005A7638">
        <w:t xml:space="preserve">such </w:t>
      </w:r>
      <w:r>
        <w:t xml:space="preserve">as airway and breathing management, resuscitation, suturing and placement of intercostal drains.  One medical practitioner and three to four clinical associates, with nursing and other allied </w:t>
      </w:r>
      <w:r w:rsidR="00006488">
        <w:rPr>
          <w:noProof/>
        </w:rPr>
        <w:t>staff</w:t>
      </w:r>
      <w:r>
        <w:t xml:space="preserve">, can support and manage a busy emergency department. Clinical associates are trained and competent to lead resuscitation, employing the use of a manual defibrillator and intubating a patient as necessary. </w:t>
      </w:r>
      <w:r w:rsidRPr="00E06789">
        <w:rPr>
          <w:noProof/>
        </w:rPr>
        <w:t>As quoted by a registrar at Middelburg Hospital: “In casualties they assist with triage and attending to assault cases for suturing, applying POP and splints, they help to put up intravenous lines for adults and babies as it can take forever to try and put up a drip for a child, they would be busy while the medical practitioner is attending to other patients depending on the baby’s clinical picture.</w:t>
      </w:r>
      <w:r>
        <w:t xml:space="preserve"> They are also helpful during resuscitation.”</w:t>
      </w:r>
    </w:p>
    <w:p w14:paraId="2C571AA1" w14:textId="77777777" w:rsidR="00CF1EEC" w:rsidRDefault="00CF1EEC" w:rsidP="00CF1EEC">
      <w:pPr>
        <w:pStyle w:val="Subtitle"/>
      </w:pPr>
      <w:r>
        <w:t>OB/GYN</w:t>
      </w:r>
    </w:p>
    <w:p w14:paraId="24A562F7" w14:textId="219BC8E2" w:rsidR="00CF1EEC" w:rsidRDefault="00CF1EEC" w:rsidP="00CF1EEC">
      <w:r>
        <w:t xml:space="preserve">In obstetrics and gynaecology, they assist with admitting new patients, with ward rounds, deliveries and providing common procedures. They are </w:t>
      </w:r>
      <w:r w:rsidRPr="00FC4A53">
        <w:rPr>
          <w:noProof/>
        </w:rPr>
        <w:t>most effective</w:t>
      </w:r>
      <w:r>
        <w:t xml:space="preserve"> as the required assistant at </w:t>
      </w:r>
      <w:r w:rsidRPr="00FC4A53">
        <w:rPr>
          <w:noProof/>
        </w:rPr>
        <w:t>major</w:t>
      </w:r>
      <w:r>
        <w:t xml:space="preserve"> </w:t>
      </w:r>
      <w:r w:rsidRPr="00E06789">
        <w:rPr>
          <w:noProof/>
        </w:rPr>
        <w:t>operations</w:t>
      </w:r>
      <w:r>
        <w:t xml:space="preserve"> </w:t>
      </w:r>
      <w:r w:rsidRPr="00E06789">
        <w:rPr>
          <w:noProof/>
        </w:rPr>
        <w:t>e</w:t>
      </w:r>
      <w:r w:rsidR="005A7638">
        <w:rPr>
          <w:noProof/>
        </w:rPr>
        <w:t>.</w:t>
      </w:r>
      <w:r w:rsidRPr="00E06789">
        <w:rPr>
          <w:noProof/>
        </w:rPr>
        <w:t>g</w:t>
      </w:r>
      <w:r w:rsidR="005A7638">
        <w:rPr>
          <w:noProof/>
        </w:rPr>
        <w:t>.</w:t>
      </w:r>
      <w:r>
        <w:t xml:space="preserve"> caesarian sections, laparotomy for ectopic pregnancies and other surgical procedures. They prepare patients for </w:t>
      </w:r>
      <w:r w:rsidRPr="0034779B">
        <w:rPr>
          <w:noProof/>
        </w:rPr>
        <w:t>theatre</w:t>
      </w:r>
      <w:r>
        <w:t xml:space="preserve"> and perform the evacuation of the uterus on their own. The clinical associate has been accepted to </w:t>
      </w:r>
      <w:r w:rsidRPr="00E06789">
        <w:rPr>
          <w:noProof/>
        </w:rPr>
        <w:t>practise</w:t>
      </w:r>
      <w:r>
        <w:t xml:space="preserve"> in the maternity ward and is now considered an integral part of the </w:t>
      </w:r>
      <w:r w:rsidR="00D32C3C">
        <w:rPr>
          <w:noProof/>
        </w:rPr>
        <w:t>healthcare</w:t>
      </w:r>
      <w:r>
        <w:t xml:space="preserve"> team in the district health system.</w:t>
      </w:r>
    </w:p>
    <w:p w14:paraId="77D2545A" w14:textId="77777777" w:rsidR="00CF1EEC" w:rsidRDefault="00CF1EEC" w:rsidP="00CF1EEC">
      <w:pPr>
        <w:pStyle w:val="Subtitle"/>
      </w:pPr>
      <w:r>
        <w:t>Paediatrics</w:t>
      </w:r>
    </w:p>
    <w:p w14:paraId="5AFAEA7E" w14:textId="45C2ABE6" w:rsidR="00CF1EEC" w:rsidRDefault="00CF1EEC" w:rsidP="00CF1EEC">
      <w:pPr>
        <w:rPr>
          <w:color w:val="FF0000"/>
        </w:rPr>
      </w:pPr>
      <w:r>
        <w:t xml:space="preserve">Paediatric patients are seen daily by clinical associates in the various district hospitals where they </w:t>
      </w:r>
      <w:r w:rsidRPr="00E06789">
        <w:rPr>
          <w:noProof/>
        </w:rPr>
        <w:t>are posted</w:t>
      </w:r>
      <w:r>
        <w:t xml:space="preserve">. The clinical associate is a valued team member </w:t>
      </w:r>
      <w:r w:rsidRPr="00E06789">
        <w:rPr>
          <w:noProof/>
        </w:rPr>
        <w:t>for ward</w:t>
      </w:r>
      <w:r>
        <w:t xml:space="preserve"> rounds, consultations, management decisions and routine procedures in improved and efficient patient care. This area of medicine has enormous potential for growth as they have </w:t>
      </w:r>
      <w:r w:rsidRPr="00E06789">
        <w:rPr>
          <w:noProof/>
        </w:rPr>
        <w:t>been embraced</w:t>
      </w:r>
      <w:r>
        <w:t xml:space="preserve"> by both patients and clinical staff. </w:t>
      </w:r>
      <w:r w:rsidR="005A7638">
        <w:t xml:space="preserve">For </w:t>
      </w:r>
      <w:r>
        <w:t xml:space="preserve">example, a 2012 clinical associate graduate is managing the </w:t>
      </w:r>
      <w:r w:rsidR="005A7638">
        <w:t>p</w:t>
      </w:r>
      <w:r>
        <w:t>aediatrics wards at Taung District Hospital.</w:t>
      </w:r>
    </w:p>
    <w:p w14:paraId="6702CFE5" w14:textId="77777777" w:rsidR="00CF1EEC" w:rsidRDefault="00CF1EEC" w:rsidP="00CF1EEC">
      <w:pPr>
        <w:pStyle w:val="Subtitle"/>
      </w:pPr>
      <w:r>
        <w:t>Surgery/Theatre</w:t>
      </w:r>
    </w:p>
    <w:p w14:paraId="71EE6226" w14:textId="6CB63E6A" w:rsidR="00CF1EEC" w:rsidRDefault="006B4DA7" w:rsidP="00CF1EEC">
      <w:r w:rsidRPr="006B4DA7">
        <w:t>Clinical associates are uniquely trained to support the surgeon in theatre and manage the surgical wards. They are trained in the same model as the medical practitioner for medical problem solving, procedural skills and surgical techniques. Their scope of practice states: “being the required assistant at surgery</w:t>
      </w:r>
      <w:r>
        <w:t>.</w:t>
      </w:r>
      <w:r w:rsidRPr="006B4DA7">
        <w:t xml:space="preserve">” Clinical associates are currently serving as the required assistant in theatre, performing minor procedures independently with mentorship, training and support from their supervising surgeon. WHO </w:t>
      </w:r>
      <w:r w:rsidR="005A7638">
        <w:t xml:space="preserve">has </w:t>
      </w:r>
      <w:r w:rsidRPr="006B4DA7">
        <w:t>support</w:t>
      </w:r>
      <w:r w:rsidR="005A7638">
        <w:t>ed</w:t>
      </w:r>
      <w:r w:rsidRPr="006B4DA7">
        <w:t xml:space="preserve"> the involvement of clinical associates (mid-level healthcare workers) in surgery since 2005 </w:t>
      </w:r>
      <w:r w:rsidR="005A7638">
        <w:t>as stated in</w:t>
      </w:r>
      <w:r w:rsidRPr="006B4DA7">
        <w:t xml:space="preserve"> “the Global Initiative for Emergency and Essential Surgical Care to support low- and middle-income countries in their efforts to meet the need for emergency, anaesthesia, and surgical care in primary healthcare </w:t>
      </w:r>
      <w:r w:rsidRPr="006B4DA7">
        <w:lastRenderedPageBreak/>
        <w:t>facilities.”</w:t>
      </w:r>
      <w:r w:rsidRPr="006B4DA7">
        <w:rPr>
          <w:vertAlign w:val="superscript"/>
        </w:rPr>
        <w:footnoteReference w:id="45"/>
      </w:r>
      <w:r w:rsidRPr="006B4DA7">
        <w:t xml:space="preserve"> </w:t>
      </w:r>
      <w:r w:rsidR="00CF1EEC">
        <w:rPr>
          <w:noProof/>
        </w:rPr>
        <w:t>Cl</w:t>
      </w:r>
      <w:r w:rsidR="00CF1EEC" w:rsidRPr="0034779B">
        <w:rPr>
          <w:noProof/>
        </w:rPr>
        <w:t>inical associates in South Africa have already made an impact on surgical care, with the potential to upscale to support surgeons in general practice and special</w:t>
      </w:r>
      <w:r w:rsidR="00CF1EEC">
        <w:rPr>
          <w:noProof/>
        </w:rPr>
        <w:t>i</w:t>
      </w:r>
      <w:r w:rsidR="00CF1EEC" w:rsidRPr="0034779B">
        <w:rPr>
          <w:noProof/>
        </w:rPr>
        <w:t>ty surgical cases.</w:t>
      </w:r>
      <w:r w:rsidR="00CF1EEC">
        <w:rPr>
          <w:vertAlign w:val="superscript"/>
        </w:rPr>
        <w:footnoteReference w:id="46"/>
      </w:r>
      <w:r w:rsidR="00CF1EEC">
        <w:t xml:space="preserve"> </w:t>
      </w:r>
    </w:p>
    <w:p w14:paraId="61384377" w14:textId="77777777" w:rsidR="00CF1EEC" w:rsidRDefault="00CF1EEC" w:rsidP="00CF1EEC">
      <w:pPr>
        <w:pStyle w:val="Subtitle"/>
      </w:pPr>
      <w:r>
        <w:t>HIV/AIDS</w:t>
      </w:r>
    </w:p>
    <w:p w14:paraId="46810937" w14:textId="2092EB5C" w:rsidR="00CF1EEC" w:rsidRDefault="00CF1EEC" w:rsidP="00CF1EEC">
      <w:pPr>
        <w:rPr>
          <w:color w:val="FF0000"/>
        </w:rPr>
      </w:pPr>
      <w:r>
        <w:t>South Africa has made tremendous strides to reduce the burden of disease due to HIV, with increased testing, initiation of ARVs and viral load reduction. Clinical associates have been part of this story for seven years</w:t>
      </w:r>
      <w:r w:rsidR="00B154D5">
        <w:t>,</w:t>
      </w:r>
      <w:r>
        <w:t xml:space="preserve"> as many are employed in ARV clinics in district hospitals helping to achieve the </w:t>
      </w:r>
      <w:r w:rsidR="00B154D5">
        <w:t>Sustainable Development</w:t>
      </w:r>
      <w:r>
        <w:t xml:space="preserve"> Goals</w:t>
      </w:r>
      <w:r w:rsidR="00B154D5">
        <w:t xml:space="preserve"> (SDGs)</w:t>
      </w:r>
      <w:r>
        <w:t>.</w:t>
      </w:r>
      <w:r w:rsidR="00B154D5">
        <w:t xml:space="preserve"> W</w:t>
      </w:r>
      <w:r>
        <w:t xml:space="preserve">ith increased numbers, </w:t>
      </w:r>
      <w:r w:rsidR="00B154D5">
        <w:t xml:space="preserve">this cadre </w:t>
      </w:r>
      <w:r>
        <w:t xml:space="preserve">can make a significant contribution to HIV testing and antiretroviral initiation and maintenance of this chronic disease. Their training already has HIV medicine as a foundation, working with HIV positive patients in the clinical setting since year one, as students in their clinical </w:t>
      </w:r>
      <w:r w:rsidRPr="00E06789">
        <w:rPr>
          <w:noProof/>
        </w:rPr>
        <w:t>practical</w:t>
      </w:r>
      <w:r w:rsidR="007F5336">
        <w:rPr>
          <w:noProof/>
        </w:rPr>
        <w:t xml:space="preserve"> rotations</w:t>
      </w:r>
      <w:r>
        <w:t xml:space="preserve">. </w:t>
      </w:r>
    </w:p>
    <w:p w14:paraId="5F4B6CC7" w14:textId="77777777" w:rsidR="00CF1EEC" w:rsidRDefault="00CF1EEC" w:rsidP="00CF1EEC">
      <w:pPr>
        <w:pStyle w:val="Heading4"/>
      </w:pPr>
      <w:r>
        <w:t>Table 10: Common tasks performed by clinical associates by department</w:t>
      </w:r>
    </w:p>
    <w:tbl>
      <w:tblPr>
        <w:tblW w:w="9322" w:type="dxa"/>
        <w:tblInd w:w="-230" w:type="dxa"/>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00" w:firstRow="0" w:lastRow="0" w:firstColumn="0" w:lastColumn="0" w:noHBand="0" w:noVBand="1"/>
      </w:tblPr>
      <w:tblGrid>
        <w:gridCol w:w="2310"/>
        <w:gridCol w:w="7012"/>
      </w:tblGrid>
      <w:tr w:rsidR="00CF1EEC" w:rsidRPr="007F5336" w14:paraId="2ABED6E4" w14:textId="77777777" w:rsidTr="002330B8">
        <w:tc>
          <w:tcPr>
            <w:tcW w:w="2310" w:type="dxa"/>
          </w:tcPr>
          <w:p w14:paraId="6B98FA6A" w14:textId="77777777" w:rsidR="00CF1EEC" w:rsidRPr="007F5336" w:rsidRDefault="00CF1EEC" w:rsidP="002330B8">
            <w:pPr>
              <w:rPr>
                <w:b/>
              </w:rPr>
            </w:pPr>
            <w:r w:rsidRPr="007F5336">
              <w:rPr>
                <w:b/>
              </w:rPr>
              <w:t>Clinical unit/facility</w:t>
            </w:r>
          </w:p>
        </w:tc>
        <w:tc>
          <w:tcPr>
            <w:tcW w:w="7012" w:type="dxa"/>
          </w:tcPr>
          <w:p w14:paraId="66CB9277" w14:textId="77777777" w:rsidR="00CF1EEC" w:rsidRPr="007F5336" w:rsidRDefault="00CF1EEC" w:rsidP="002330B8">
            <w:pPr>
              <w:rPr>
                <w:b/>
              </w:rPr>
            </w:pPr>
            <w:r w:rsidRPr="007F5336">
              <w:rPr>
                <w:b/>
              </w:rPr>
              <w:t>Tasks</w:t>
            </w:r>
          </w:p>
        </w:tc>
      </w:tr>
      <w:tr w:rsidR="00CF1EEC" w14:paraId="4C805809" w14:textId="77777777" w:rsidTr="002330B8">
        <w:tc>
          <w:tcPr>
            <w:tcW w:w="2310" w:type="dxa"/>
          </w:tcPr>
          <w:p w14:paraId="7646C5BC" w14:textId="77777777" w:rsidR="00CF1EEC" w:rsidRDefault="00CF1EEC" w:rsidP="002330B8">
            <w:r>
              <w:t>OPD</w:t>
            </w:r>
          </w:p>
        </w:tc>
        <w:tc>
          <w:tcPr>
            <w:tcW w:w="7012" w:type="dxa"/>
          </w:tcPr>
          <w:p w14:paraId="141CC67E" w14:textId="77777777" w:rsidR="00CF1EEC" w:rsidRDefault="00CF1EEC" w:rsidP="002330B8">
            <w:r>
              <w:t>Consultations (including chronic care)</w:t>
            </w:r>
          </w:p>
          <w:p w14:paraId="2EF799BB" w14:textId="77777777" w:rsidR="00CF1EEC" w:rsidRDefault="00CF1EEC" w:rsidP="002330B8">
            <w:r>
              <w:t>Patient education</w:t>
            </w:r>
          </w:p>
          <w:p w14:paraId="6BD1591F" w14:textId="77777777" w:rsidR="00CF1EEC" w:rsidRDefault="00CF1EEC" w:rsidP="002330B8">
            <w:r>
              <w:t>Collection of venous blood samples</w:t>
            </w:r>
          </w:p>
          <w:p w14:paraId="5954F152" w14:textId="77777777" w:rsidR="00CF1EEC" w:rsidRDefault="00CF1EEC" w:rsidP="002330B8">
            <w:r>
              <w:t>Minor procedures</w:t>
            </w:r>
          </w:p>
          <w:p w14:paraId="2ABAC8C2" w14:textId="77777777" w:rsidR="00CF1EEC" w:rsidRDefault="00CF1EEC" w:rsidP="002330B8">
            <w:r>
              <w:t>Admissions</w:t>
            </w:r>
          </w:p>
          <w:p w14:paraId="5AB47884" w14:textId="77777777" w:rsidR="00CF1EEC" w:rsidRDefault="00CF1EEC" w:rsidP="002330B8">
            <w:r>
              <w:t>Ordering investigations (including X-Rays)</w:t>
            </w:r>
          </w:p>
          <w:p w14:paraId="58804914" w14:textId="77777777" w:rsidR="00CF1EEC" w:rsidRDefault="00CF1EEC" w:rsidP="002330B8">
            <w:r>
              <w:t>Referrals and booking appointments for patients</w:t>
            </w:r>
          </w:p>
        </w:tc>
      </w:tr>
      <w:tr w:rsidR="00CF1EEC" w14:paraId="34E8B49C" w14:textId="77777777" w:rsidTr="002330B8">
        <w:tc>
          <w:tcPr>
            <w:tcW w:w="2310" w:type="dxa"/>
          </w:tcPr>
          <w:p w14:paraId="72BE2DF4" w14:textId="77777777" w:rsidR="00CF1EEC" w:rsidRDefault="00CF1EEC" w:rsidP="002330B8">
            <w:r>
              <w:t>Wards</w:t>
            </w:r>
          </w:p>
        </w:tc>
        <w:tc>
          <w:tcPr>
            <w:tcW w:w="7012" w:type="dxa"/>
          </w:tcPr>
          <w:p w14:paraId="04F5DDEF" w14:textId="77777777" w:rsidR="00CF1EEC" w:rsidRDefault="00CF1EEC" w:rsidP="002330B8">
            <w:r>
              <w:t>Clerking of new admissions and follow-up Ward rounds</w:t>
            </w:r>
          </w:p>
          <w:p w14:paraId="674FC9B4" w14:textId="77777777" w:rsidR="00CF1EEC" w:rsidRDefault="00CF1EEC" w:rsidP="002330B8">
            <w:r>
              <w:t>Collection of venous blood samples</w:t>
            </w:r>
          </w:p>
          <w:p w14:paraId="7AF9DAD9" w14:textId="77777777" w:rsidR="00CF1EEC" w:rsidRDefault="00CF1EEC" w:rsidP="002330B8">
            <w:r>
              <w:t>Lumbar puncture, blood transfusion and other diagnostic and therapeutic procedures</w:t>
            </w:r>
          </w:p>
          <w:p w14:paraId="5E4DBC94" w14:textId="77777777" w:rsidR="00CF1EEC" w:rsidRDefault="00CF1EEC" w:rsidP="002330B8">
            <w:r>
              <w:t>Tracing and interpreting test results</w:t>
            </w:r>
          </w:p>
          <w:p w14:paraId="67485C72" w14:textId="77777777" w:rsidR="00CF1EEC" w:rsidRDefault="00CF1EEC" w:rsidP="002330B8">
            <w:r>
              <w:t>IV lines – insertion and management</w:t>
            </w:r>
          </w:p>
          <w:p w14:paraId="5E0F63B8" w14:textId="77777777" w:rsidR="00CF1EEC" w:rsidRDefault="00CF1EEC" w:rsidP="002330B8">
            <w:r>
              <w:t>Patient discharge</w:t>
            </w:r>
          </w:p>
          <w:p w14:paraId="0F716FAD" w14:textId="77777777" w:rsidR="00CF1EEC" w:rsidRDefault="00CF1EEC" w:rsidP="002330B8">
            <w:r>
              <w:t>Referrals and booking appointments for patients</w:t>
            </w:r>
          </w:p>
          <w:p w14:paraId="0DD5ED8F" w14:textId="77777777" w:rsidR="00CF1EEC" w:rsidRDefault="00CF1EEC" w:rsidP="002330B8">
            <w:r>
              <w:t>Ordering and interpreting investigations</w:t>
            </w:r>
          </w:p>
          <w:p w14:paraId="630732C8" w14:textId="77777777" w:rsidR="00CF1EEC" w:rsidRDefault="00CF1EEC" w:rsidP="002330B8">
            <w:r>
              <w:t xml:space="preserve">Urinary </w:t>
            </w:r>
            <w:r w:rsidRPr="00E06789">
              <w:rPr>
                <w:noProof/>
              </w:rPr>
              <w:t>catheterisation</w:t>
            </w:r>
            <w:r>
              <w:t xml:space="preserve"> </w:t>
            </w:r>
          </w:p>
          <w:p w14:paraId="26340676" w14:textId="77777777" w:rsidR="00CF1EEC" w:rsidRDefault="00CF1EEC" w:rsidP="002330B8">
            <w:r>
              <w:t xml:space="preserve">Pleural taps and other procedures </w:t>
            </w:r>
          </w:p>
        </w:tc>
      </w:tr>
      <w:tr w:rsidR="00CF1EEC" w14:paraId="6B90FFDC" w14:textId="77777777" w:rsidTr="002330B8">
        <w:tc>
          <w:tcPr>
            <w:tcW w:w="2310" w:type="dxa"/>
          </w:tcPr>
          <w:p w14:paraId="5E65930C" w14:textId="77777777" w:rsidR="00CF1EEC" w:rsidRDefault="00CF1EEC" w:rsidP="002330B8">
            <w:r>
              <w:t>Emergency Department</w:t>
            </w:r>
          </w:p>
        </w:tc>
        <w:tc>
          <w:tcPr>
            <w:tcW w:w="7012" w:type="dxa"/>
          </w:tcPr>
          <w:p w14:paraId="79C70D0C" w14:textId="77777777" w:rsidR="00CF1EEC" w:rsidRDefault="00CF1EEC" w:rsidP="002330B8">
            <w:r>
              <w:t>Triage</w:t>
            </w:r>
          </w:p>
          <w:p w14:paraId="644C6F75" w14:textId="77777777" w:rsidR="00CF1EEC" w:rsidRDefault="00CF1EEC" w:rsidP="002330B8">
            <w:r>
              <w:t>Emergency consultations</w:t>
            </w:r>
          </w:p>
          <w:p w14:paraId="635CBD22" w14:textId="77777777" w:rsidR="00CF1EEC" w:rsidRDefault="00CF1EEC" w:rsidP="002330B8">
            <w:r>
              <w:t>Resuscitations</w:t>
            </w:r>
          </w:p>
          <w:p w14:paraId="77D0B530" w14:textId="77777777" w:rsidR="00CF1EEC" w:rsidRDefault="00CF1EEC" w:rsidP="002330B8">
            <w:r>
              <w:t>Suturing</w:t>
            </w:r>
          </w:p>
          <w:p w14:paraId="1CC3EB99" w14:textId="77777777" w:rsidR="00CF1EEC" w:rsidRDefault="00CF1EEC" w:rsidP="002330B8">
            <w:r>
              <w:t>Lumbar puncture and other small procedures</w:t>
            </w:r>
          </w:p>
          <w:p w14:paraId="23321B7C" w14:textId="77777777" w:rsidR="00CF1EEC" w:rsidRDefault="00CF1EEC" w:rsidP="002330B8">
            <w:r>
              <w:t>Collection of venous blood samples</w:t>
            </w:r>
          </w:p>
          <w:p w14:paraId="545521C9" w14:textId="77777777" w:rsidR="00CF1EEC" w:rsidRDefault="00CF1EEC" w:rsidP="002330B8">
            <w:r>
              <w:t>IV lines</w:t>
            </w:r>
          </w:p>
          <w:p w14:paraId="60FE0FA2" w14:textId="77777777" w:rsidR="00CF1EEC" w:rsidRDefault="00CF1EEC" w:rsidP="002330B8">
            <w:r>
              <w:t>Patient admission and discharge</w:t>
            </w:r>
          </w:p>
          <w:p w14:paraId="0DAA9E1C" w14:textId="77777777" w:rsidR="00CF1EEC" w:rsidRDefault="00CF1EEC" w:rsidP="002330B8">
            <w:r>
              <w:t>Referrals and booking appointments for patients</w:t>
            </w:r>
          </w:p>
          <w:p w14:paraId="65804CFF" w14:textId="77777777" w:rsidR="00CF1EEC" w:rsidRDefault="00CF1EEC" w:rsidP="002330B8">
            <w:r>
              <w:t>Ordering investigations</w:t>
            </w:r>
          </w:p>
          <w:p w14:paraId="0616AEA7" w14:textId="77777777" w:rsidR="00CF1EEC" w:rsidRDefault="00CF1EEC" w:rsidP="002330B8">
            <w:r>
              <w:lastRenderedPageBreak/>
              <w:t xml:space="preserve">Urinary </w:t>
            </w:r>
            <w:r w:rsidRPr="00E06789">
              <w:rPr>
                <w:noProof/>
              </w:rPr>
              <w:t>catheterisation</w:t>
            </w:r>
            <w:r>
              <w:t xml:space="preserve"> </w:t>
            </w:r>
          </w:p>
          <w:p w14:paraId="2F36F23E" w14:textId="77777777" w:rsidR="00CF1EEC" w:rsidRDefault="00CF1EEC" w:rsidP="002330B8">
            <w:r>
              <w:t>Intercostal drains &amp; pleural taps</w:t>
            </w:r>
          </w:p>
          <w:p w14:paraId="69F8097D" w14:textId="77777777" w:rsidR="00CF1EEC" w:rsidRDefault="00CF1EEC" w:rsidP="002330B8">
            <w:r>
              <w:t xml:space="preserve">Splints, POPs </w:t>
            </w:r>
          </w:p>
        </w:tc>
      </w:tr>
      <w:tr w:rsidR="00CF1EEC" w14:paraId="1C4005E8" w14:textId="77777777" w:rsidTr="002330B8">
        <w:tc>
          <w:tcPr>
            <w:tcW w:w="2310" w:type="dxa"/>
          </w:tcPr>
          <w:p w14:paraId="34B49A00" w14:textId="77777777" w:rsidR="00CF1EEC" w:rsidRDefault="00CF1EEC" w:rsidP="002330B8">
            <w:r>
              <w:t>Theatre (surgery)</w:t>
            </w:r>
          </w:p>
        </w:tc>
        <w:tc>
          <w:tcPr>
            <w:tcW w:w="7012" w:type="dxa"/>
          </w:tcPr>
          <w:p w14:paraId="0F84CE3D" w14:textId="03E2BC0A" w:rsidR="00CF1EEC" w:rsidRDefault="00CF1EEC" w:rsidP="002330B8">
            <w:r>
              <w:t xml:space="preserve">Assisting with </w:t>
            </w:r>
            <w:r w:rsidR="00E06789">
              <w:t>major surgery, acting as first a</w:t>
            </w:r>
            <w:r>
              <w:t>ssist</w:t>
            </w:r>
          </w:p>
          <w:p w14:paraId="74E8C4A3" w14:textId="77777777" w:rsidR="00CF1EEC" w:rsidRDefault="00CF1EEC" w:rsidP="002330B8">
            <w:r>
              <w:t>Assisting with anaesthesia, spinal anaesthesia</w:t>
            </w:r>
          </w:p>
          <w:p w14:paraId="20CC9030" w14:textId="77777777" w:rsidR="00CF1EEC" w:rsidRDefault="00CF1EEC" w:rsidP="002330B8">
            <w:r>
              <w:t>IV lines</w:t>
            </w:r>
          </w:p>
          <w:p w14:paraId="62C4355C" w14:textId="77777777" w:rsidR="00CF1EEC" w:rsidRDefault="00CF1EEC" w:rsidP="002330B8">
            <w:r>
              <w:t>Circumcisions, Incision and drainage, and other minor procedures</w:t>
            </w:r>
          </w:p>
        </w:tc>
      </w:tr>
      <w:tr w:rsidR="00CF1EEC" w14:paraId="1408D407" w14:textId="77777777" w:rsidTr="002330B8">
        <w:tc>
          <w:tcPr>
            <w:tcW w:w="2310" w:type="dxa"/>
          </w:tcPr>
          <w:p w14:paraId="5F2F55F1" w14:textId="77777777" w:rsidR="00CF1EEC" w:rsidRDefault="00CF1EEC" w:rsidP="002330B8">
            <w:r>
              <w:t>ARV clinic</w:t>
            </w:r>
          </w:p>
        </w:tc>
        <w:tc>
          <w:tcPr>
            <w:tcW w:w="7012" w:type="dxa"/>
          </w:tcPr>
          <w:p w14:paraId="3600F563" w14:textId="77777777" w:rsidR="00CF1EEC" w:rsidRDefault="00CF1EEC" w:rsidP="002330B8">
            <w:r>
              <w:t>Evaluate new patients, test and treat, initiate treatment</w:t>
            </w:r>
          </w:p>
          <w:p w14:paraId="5DD2B3F3" w14:textId="77777777" w:rsidR="00CF1EEC" w:rsidRDefault="00CF1EEC" w:rsidP="002330B8">
            <w:r>
              <w:t>Follow up consultations</w:t>
            </w:r>
          </w:p>
          <w:p w14:paraId="774E5B13" w14:textId="77777777" w:rsidR="00CF1EEC" w:rsidRDefault="00CF1EEC" w:rsidP="002330B8">
            <w:r>
              <w:t>Adherence training / education / counselling</w:t>
            </w:r>
          </w:p>
        </w:tc>
      </w:tr>
      <w:tr w:rsidR="00CF1EEC" w14:paraId="05774563" w14:textId="77777777" w:rsidTr="002330B8">
        <w:tc>
          <w:tcPr>
            <w:tcW w:w="2310" w:type="dxa"/>
          </w:tcPr>
          <w:p w14:paraId="31BAC837" w14:textId="77777777" w:rsidR="00CF1EEC" w:rsidRDefault="00CF1EEC" w:rsidP="002330B8">
            <w:r>
              <w:t>Maternity</w:t>
            </w:r>
          </w:p>
        </w:tc>
        <w:tc>
          <w:tcPr>
            <w:tcW w:w="7012" w:type="dxa"/>
          </w:tcPr>
          <w:p w14:paraId="659FBE3E" w14:textId="77777777" w:rsidR="00CF1EEC" w:rsidRDefault="00CF1EEC" w:rsidP="002330B8">
            <w:r>
              <w:t>Assisting with C-sections, being the required assistant</w:t>
            </w:r>
          </w:p>
          <w:p w14:paraId="3C524FAD" w14:textId="77777777" w:rsidR="00CF1EEC" w:rsidRDefault="00CF1EEC" w:rsidP="002330B8">
            <w:r>
              <w:t>Patient consultations and management</w:t>
            </w:r>
          </w:p>
          <w:p w14:paraId="3CC7830E" w14:textId="77777777" w:rsidR="00CF1EEC" w:rsidRDefault="00CF1EEC" w:rsidP="002330B8">
            <w:r>
              <w:t>Deliveries</w:t>
            </w:r>
          </w:p>
          <w:p w14:paraId="4CFB7671" w14:textId="77777777" w:rsidR="00CF1EEC" w:rsidRDefault="00CF1EEC" w:rsidP="002330B8">
            <w:r>
              <w:t>Counselling</w:t>
            </w:r>
          </w:p>
          <w:p w14:paraId="65FBBC64" w14:textId="77777777" w:rsidR="00CF1EEC" w:rsidRDefault="00CF1EEC" w:rsidP="002330B8">
            <w:r>
              <w:t>Manual vacuum aspiration</w:t>
            </w:r>
          </w:p>
        </w:tc>
      </w:tr>
      <w:tr w:rsidR="00CF1EEC" w14:paraId="5788B9DE" w14:textId="77777777" w:rsidTr="002330B8">
        <w:tc>
          <w:tcPr>
            <w:tcW w:w="2310" w:type="dxa"/>
          </w:tcPr>
          <w:p w14:paraId="4BADA082" w14:textId="77777777" w:rsidR="00CF1EEC" w:rsidRDefault="00CF1EEC" w:rsidP="002330B8">
            <w:r>
              <w:t>Paediatrics</w:t>
            </w:r>
          </w:p>
        </w:tc>
        <w:tc>
          <w:tcPr>
            <w:tcW w:w="7012" w:type="dxa"/>
          </w:tcPr>
          <w:p w14:paraId="5EF3883F" w14:textId="77777777" w:rsidR="00CF1EEC" w:rsidRDefault="00CF1EEC" w:rsidP="002330B8">
            <w:r>
              <w:t>Ward Rounds</w:t>
            </w:r>
          </w:p>
          <w:p w14:paraId="3FBEBDBE" w14:textId="77777777" w:rsidR="00CF1EEC" w:rsidRDefault="00CF1EEC" w:rsidP="002330B8">
            <w:r>
              <w:t>Patient consultation, management</w:t>
            </w:r>
          </w:p>
          <w:p w14:paraId="1381E83C" w14:textId="77777777" w:rsidR="00CF1EEC" w:rsidRDefault="00CF1EEC" w:rsidP="002330B8">
            <w:r>
              <w:t>Admitting, referrals, discharge</w:t>
            </w:r>
          </w:p>
          <w:p w14:paraId="79B700D6" w14:textId="77777777" w:rsidR="00CF1EEC" w:rsidRDefault="00CF1EEC" w:rsidP="002330B8">
            <w:r>
              <w:t xml:space="preserve">IV lines, </w:t>
            </w:r>
            <w:r w:rsidRPr="00E06789">
              <w:rPr>
                <w:noProof/>
              </w:rPr>
              <w:t>bloods</w:t>
            </w:r>
            <w:r>
              <w:t>, lumbar puncture</w:t>
            </w:r>
          </w:p>
          <w:p w14:paraId="7CA81709" w14:textId="77777777" w:rsidR="00CF1EEC" w:rsidRDefault="00CF1EEC" w:rsidP="002330B8">
            <w:r>
              <w:t>Assist in minor procedures</w:t>
            </w:r>
          </w:p>
        </w:tc>
      </w:tr>
      <w:tr w:rsidR="00CF1EEC" w14:paraId="1BB53742" w14:textId="77777777" w:rsidTr="002330B8">
        <w:tc>
          <w:tcPr>
            <w:tcW w:w="2310" w:type="dxa"/>
          </w:tcPr>
          <w:p w14:paraId="334F4E65" w14:textId="77777777" w:rsidR="00CF1EEC" w:rsidRDefault="00CF1EEC" w:rsidP="002330B8">
            <w:r>
              <w:t xml:space="preserve">VMMC </w:t>
            </w:r>
          </w:p>
        </w:tc>
        <w:tc>
          <w:tcPr>
            <w:tcW w:w="7012" w:type="dxa"/>
          </w:tcPr>
          <w:p w14:paraId="047F3CE1" w14:textId="77777777" w:rsidR="00CF1EEC" w:rsidRDefault="00CF1EEC" w:rsidP="002330B8">
            <w:r>
              <w:t>Circumcisions</w:t>
            </w:r>
          </w:p>
          <w:p w14:paraId="204F4275" w14:textId="77777777" w:rsidR="00CF1EEC" w:rsidRDefault="00CF1EEC" w:rsidP="002330B8">
            <w:r>
              <w:t>Team leader</w:t>
            </w:r>
          </w:p>
        </w:tc>
      </w:tr>
    </w:tbl>
    <w:p w14:paraId="12158DA9" w14:textId="77777777" w:rsidR="00CF1EEC" w:rsidRDefault="00CF1EEC" w:rsidP="00CF1EEC"/>
    <w:p w14:paraId="5FE84616" w14:textId="56EACF7D" w:rsidR="00CF1EEC" w:rsidRDefault="00CF1EEC" w:rsidP="00CF1EEC">
      <w:pPr>
        <w:pStyle w:val="Heading2"/>
      </w:pPr>
      <w:bookmarkStart w:id="42" w:name="_Hlk498418231"/>
      <w:bookmarkStart w:id="43" w:name="_Toc507496890"/>
      <w:r>
        <w:t xml:space="preserve">2C. Role of Clinical Associates in Primary </w:t>
      </w:r>
      <w:r w:rsidR="00D32C3C">
        <w:t xml:space="preserve">Health </w:t>
      </w:r>
      <w:r w:rsidR="001A447C">
        <w:t>C</w:t>
      </w:r>
      <w:r w:rsidR="00D32C3C">
        <w:t>are</w:t>
      </w:r>
      <w:r>
        <w:t xml:space="preserve"> (PHC) and National Health Insurance (NHI)</w:t>
      </w:r>
      <w:bookmarkEnd w:id="43"/>
      <w:r>
        <w:t xml:space="preserve"> </w:t>
      </w:r>
    </w:p>
    <w:p w14:paraId="6CD5B4F2" w14:textId="77777777" w:rsidR="00CF1EEC" w:rsidRPr="009F6F9E" w:rsidRDefault="00CF1EEC" w:rsidP="00743CCF">
      <w:pPr>
        <w:pStyle w:val="Heading3"/>
      </w:pPr>
      <w:bookmarkStart w:id="44" w:name="_Toc507496891"/>
      <w:bookmarkEnd w:id="42"/>
      <w:r w:rsidRPr="009F6F9E">
        <w:t>South Africa Vision for Health 2030</w:t>
      </w:r>
      <w:bookmarkEnd w:id="44"/>
    </w:p>
    <w:p w14:paraId="5D8BAAE3" w14:textId="3A11F836" w:rsidR="00CF1EEC" w:rsidRDefault="00CF1EEC" w:rsidP="00CF1EEC">
      <w:pPr>
        <w:ind w:right="90"/>
      </w:pPr>
      <w:r w:rsidRPr="00E06789">
        <w:rPr>
          <w:noProof/>
        </w:rPr>
        <w:t>Vision</w:t>
      </w:r>
      <w:r>
        <w:t xml:space="preserve"> for Health 2030 focuses on reducing the quadruple burden of disease which contributes significantly to the morbidity and mortality </w:t>
      </w:r>
      <w:r w:rsidR="00E06789">
        <w:t xml:space="preserve">rate </w:t>
      </w:r>
      <w:r>
        <w:t xml:space="preserve">in South Africa: </w:t>
      </w:r>
    </w:p>
    <w:p w14:paraId="5227B3C9" w14:textId="77777777" w:rsidR="00CF1EEC" w:rsidRDefault="00CF1EEC" w:rsidP="00CF1EEC">
      <w:pPr>
        <w:numPr>
          <w:ilvl w:val="0"/>
          <w:numId w:val="9"/>
        </w:numPr>
        <w:ind w:right="90" w:hanging="360"/>
        <w:contextualSpacing/>
      </w:pPr>
      <w:r>
        <w:t xml:space="preserve">HIV/AIDS, tuberculosis and sexually transmitted </w:t>
      </w:r>
      <w:r w:rsidRPr="00FC4A53">
        <w:rPr>
          <w:noProof/>
        </w:rPr>
        <w:t>diseases</w:t>
      </w:r>
    </w:p>
    <w:p w14:paraId="58290062" w14:textId="77777777" w:rsidR="00CF1EEC" w:rsidRDefault="00CF1EEC" w:rsidP="00CF1EEC">
      <w:pPr>
        <w:numPr>
          <w:ilvl w:val="0"/>
          <w:numId w:val="9"/>
        </w:numPr>
        <w:ind w:right="90" w:hanging="360"/>
        <w:contextualSpacing/>
      </w:pPr>
      <w:r>
        <w:t>Maternal and child mortality</w:t>
      </w:r>
    </w:p>
    <w:p w14:paraId="38008BB0" w14:textId="77777777" w:rsidR="00CF1EEC" w:rsidRDefault="00CF1EEC" w:rsidP="00CF1EEC">
      <w:pPr>
        <w:numPr>
          <w:ilvl w:val="0"/>
          <w:numId w:val="9"/>
        </w:numPr>
        <w:ind w:right="90" w:hanging="360"/>
        <w:contextualSpacing/>
      </w:pPr>
      <w:r>
        <w:t>Non-communicable diseases</w:t>
      </w:r>
    </w:p>
    <w:p w14:paraId="07FBC1D9" w14:textId="77777777" w:rsidR="00CF1EEC" w:rsidRDefault="00CF1EEC" w:rsidP="00CF1EEC">
      <w:pPr>
        <w:numPr>
          <w:ilvl w:val="0"/>
          <w:numId w:val="9"/>
        </w:numPr>
        <w:ind w:right="90" w:hanging="360"/>
        <w:contextualSpacing/>
      </w:pPr>
      <w:r>
        <w:t>Violence, injuries and trauma</w:t>
      </w:r>
    </w:p>
    <w:p w14:paraId="60484C51" w14:textId="77777777" w:rsidR="00CF1EEC" w:rsidRDefault="00CF1EEC" w:rsidP="00CF1EEC">
      <w:pPr>
        <w:ind w:right="90"/>
      </w:pPr>
    </w:p>
    <w:p w14:paraId="50A498E4" w14:textId="10DA9975" w:rsidR="00CF1EEC" w:rsidRDefault="00CF1EEC" w:rsidP="00CF1EEC">
      <w:pPr>
        <w:ind w:right="90"/>
      </w:pPr>
      <w:r>
        <w:rPr>
          <w:noProof/>
        </w:rPr>
        <w:t>T</w:t>
      </w:r>
      <w:r w:rsidRPr="0034779B">
        <w:rPr>
          <w:noProof/>
        </w:rPr>
        <w:t>o</w:t>
      </w:r>
      <w:r>
        <w:t xml:space="preserve"> accomplish this reduction, </w:t>
      </w:r>
      <w:r w:rsidR="00E91E23">
        <w:t>NDOH</w:t>
      </w:r>
      <w:r>
        <w:t xml:space="preserve"> has </w:t>
      </w:r>
      <w:r w:rsidRPr="00FC4A53">
        <w:rPr>
          <w:noProof/>
        </w:rPr>
        <w:t>a very specific</w:t>
      </w:r>
      <w:r>
        <w:t xml:space="preserve"> and radically transformed health system in mind for 2030, which will embody an unambiguous vision of universal access to health. </w:t>
      </w:r>
      <w:r w:rsidRPr="00E06789">
        <w:rPr>
          <w:noProof/>
        </w:rPr>
        <w:t>This</w:t>
      </w:r>
      <w:r>
        <w:t xml:space="preserve"> implies that not only must the next HRH strategy attempt to resolve current HRH challenges, but that it should also lay the HRH foundations for the future health system.  </w:t>
      </w:r>
    </w:p>
    <w:p w14:paraId="558A3805" w14:textId="77777777" w:rsidR="00CF1EEC" w:rsidRDefault="00CF1EEC" w:rsidP="00CF1EEC">
      <w:pPr>
        <w:ind w:right="90"/>
      </w:pPr>
    </w:p>
    <w:p w14:paraId="329405D0" w14:textId="4309019C" w:rsidR="00CF1EEC" w:rsidRDefault="00CF1EEC" w:rsidP="00CF1EEC">
      <w:pPr>
        <w:ind w:right="90"/>
      </w:pPr>
      <w:r>
        <w:t xml:space="preserve">With the roll-out of </w:t>
      </w:r>
      <w:r w:rsidR="00E91E23">
        <w:t>NHI</w:t>
      </w:r>
      <w:r>
        <w:t xml:space="preserve"> across South Africa, it is essential that clinical associates are part of the human resource planning and implementation of the workforce. Of the 1</w:t>
      </w:r>
      <w:r w:rsidR="006F3A6D">
        <w:t>5</w:t>
      </w:r>
      <w:r>
        <w:t xml:space="preserve"> </w:t>
      </w:r>
      <w:r w:rsidR="00D32C3C">
        <w:t>healthcare</w:t>
      </w:r>
      <w:r>
        <w:t xml:space="preserve"> services to be offered through the NHI, clinical associates are currently trained to perform or contribute t</w:t>
      </w:r>
      <w:r w:rsidR="00E06789">
        <w:t>owards 11 of those medical</w:t>
      </w:r>
      <w:r>
        <w:t xml:space="preserve"> services. </w:t>
      </w:r>
    </w:p>
    <w:p w14:paraId="54FD11DC" w14:textId="77777777" w:rsidR="00E91E23" w:rsidRDefault="00E91E23" w:rsidP="00CF1EEC">
      <w:pPr>
        <w:pStyle w:val="Heading4"/>
      </w:pPr>
    </w:p>
    <w:p w14:paraId="73AFC8E9" w14:textId="003038BB" w:rsidR="00CF1EEC" w:rsidRPr="009F6F9E" w:rsidRDefault="00A56C23" w:rsidP="00CF1EEC">
      <w:pPr>
        <w:pStyle w:val="Heading4"/>
      </w:pPr>
      <w:r>
        <w:t>Appointment</w:t>
      </w:r>
      <w:r w:rsidR="00CF1EEC">
        <w:t xml:space="preserve"> of Clinical Associates to Implement </w:t>
      </w:r>
      <w:r w:rsidR="00CF1EEC" w:rsidRPr="009F6F9E">
        <w:t>National Health Insurance (NHI)</w:t>
      </w:r>
      <w:r w:rsidR="00CF1EEC">
        <w:t xml:space="preserve"> and Primary </w:t>
      </w:r>
      <w:r w:rsidR="00D32C3C">
        <w:t xml:space="preserve">Health </w:t>
      </w:r>
      <w:r w:rsidR="001A447C">
        <w:t>C</w:t>
      </w:r>
      <w:r w:rsidR="00D32C3C">
        <w:t>are</w:t>
      </w:r>
      <w:r w:rsidR="00CF1EEC">
        <w:t xml:space="preserve"> (PHC)</w:t>
      </w:r>
    </w:p>
    <w:p w14:paraId="39BB965F" w14:textId="20DA97D0" w:rsidR="00CF1EEC" w:rsidRDefault="00CF1EEC" w:rsidP="00CF1EEC">
      <w:r>
        <w:t xml:space="preserve">As outlined in the NHI White Paper, NHI is intended to move South Africa towards </w:t>
      </w:r>
      <w:r w:rsidR="006F3A6D">
        <w:t>u</w:t>
      </w:r>
      <w:r>
        <w:t xml:space="preserve">niversal </w:t>
      </w:r>
      <w:r w:rsidR="006F3A6D">
        <w:t>h</w:t>
      </w:r>
      <w:r>
        <w:t xml:space="preserve">ealth </w:t>
      </w:r>
      <w:r w:rsidR="006F3A6D">
        <w:t>c</w:t>
      </w:r>
      <w:r>
        <w:t>overage (UHC) by ensuring that the population has access to quality health services and that it does not result in financial hardships for individuals and their families. As Huma</w:t>
      </w:r>
      <w:r w:rsidR="00E06789">
        <w:t>n Resources for Health (HRH) are</w:t>
      </w:r>
      <w:r>
        <w:t xml:space="preserve"> the heartbeat of any health system, </w:t>
      </w:r>
      <w:r w:rsidRPr="00FC4A53">
        <w:rPr>
          <w:noProof/>
        </w:rPr>
        <w:t>eff</w:t>
      </w:r>
      <w:r>
        <w:rPr>
          <w:noProof/>
        </w:rPr>
        <w:t>icient</w:t>
      </w:r>
      <w:r>
        <w:t xml:space="preserve"> </w:t>
      </w:r>
      <w:r w:rsidRPr="0034779B">
        <w:rPr>
          <w:noProof/>
        </w:rPr>
        <w:t>utili</w:t>
      </w:r>
      <w:r>
        <w:rPr>
          <w:noProof/>
        </w:rPr>
        <w:t>s</w:t>
      </w:r>
      <w:r w:rsidRPr="0034779B">
        <w:rPr>
          <w:noProof/>
        </w:rPr>
        <w:t>ation</w:t>
      </w:r>
      <w:r>
        <w:t xml:space="preserve"> of available HRH will be critical to the success of NHI in the provision of health</w:t>
      </w:r>
      <w:r w:rsidR="00460DE0">
        <w:t xml:space="preserve"> </w:t>
      </w:r>
      <w:r>
        <w:t>care for all via UHC. Incorporating clinical associates into the HRH strategy for NHI will enhance the performance of the workforce in the provision of face-to-face, person-to-person care, irrespective of their socioeconomic status.</w:t>
      </w:r>
    </w:p>
    <w:p w14:paraId="6C847A6C" w14:textId="77777777" w:rsidR="00CF1EEC" w:rsidRDefault="00CF1EEC" w:rsidP="00CF1EEC"/>
    <w:p w14:paraId="31597F1D" w14:textId="7090A772" w:rsidR="00CF1EEC" w:rsidRDefault="00CF1EEC" w:rsidP="00CF1EEC">
      <w:r>
        <w:t>The infusion of PHC-</w:t>
      </w:r>
      <w:r w:rsidR="006F3A6D">
        <w:t>centred</w:t>
      </w:r>
      <w:r>
        <w:t xml:space="preserve"> doctors trained via the Mandela-Castro Collaboration Program in Cuba provides an opportunity to </w:t>
      </w:r>
      <w:r w:rsidRPr="0034779B">
        <w:rPr>
          <w:noProof/>
        </w:rPr>
        <w:t>utili</w:t>
      </w:r>
      <w:r>
        <w:rPr>
          <w:noProof/>
        </w:rPr>
        <w:t>s</w:t>
      </w:r>
      <w:r w:rsidRPr="0034779B">
        <w:rPr>
          <w:noProof/>
        </w:rPr>
        <w:t>e</w:t>
      </w:r>
      <w:r>
        <w:t xml:space="preserve"> clinical associates strategically in the context of NHI. Clinical associates could work with Cuba-trained doctors in effective teams providing clinical support to community health workers (CHWs). Clinical associates are ideally suited to join CHWs on home visits to households where clinical care is </w:t>
      </w:r>
      <w:r w:rsidRPr="0034779B">
        <w:rPr>
          <w:noProof/>
        </w:rPr>
        <w:t>needed</w:t>
      </w:r>
      <w:r>
        <w:rPr>
          <w:noProof/>
        </w:rPr>
        <w:t>,</w:t>
      </w:r>
      <w:r>
        <w:t xml:space="preserve"> </w:t>
      </w:r>
      <w:r w:rsidRPr="0076172C">
        <w:rPr>
          <w:noProof/>
        </w:rPr>
        <w:t>e</w:t>
      </w:r>
      <w:r w:rsidR="006F3A6D">
        <w:rPr>
          <w:noProof/>
        </w:rPr>
        <w:t>.</w:t>
      </w:r>
      <w:r w:rsidRPr="0076172C">
        <w:rPr>
          <w:noProof/>
        </w:rPr>
        <w:t>g</w:t>
      </w:r>
      <w:r w:rsidR="006F3A6D">
        <w:rPr>
          <w:noProof/>
        </w:rPr>
        <w:t>.</w:t>
      </w:r>
      <w:r>
        <w:t xml:space="preserve"> following up patients after discharge from inpatient facilities or visiting the chronically ill. With their clinical </w:t>
      </w:r>
      <w:r w:rsidRPr="0034779B">
        <w:rPr>
          <w:noProof/>
        </w:rPr>
        <w:t>skills</w:t>
      </w:r>
      <w:r>
        <w:rPr>
          <w:noProof/>
        </w:rPr>
        <w:t>,</w:t>
      </w:r>
      <w:r>
        <w:t xml:space="preserve"> clinical associates can guide referrals to appropriate </w:t>
      </w:r>
      <w:r w:rsidR="00D32C3C">
        <w:t>healthcare</w:t>
      </w:r>
      <w:r>
        <w:t xml:space="preserve"> services and facilitate access where barriers exist. They are ideally suited to be the link between facility-based and </w:t>
      </w:r>
      <w:r w:rsidRPr="0034779B">
        <w:rPr>
          <w:noProof/>
        </w:rPr>
        <w:t>community</w:t>
      </w:r>
      <w:r>
        <w:rPr>
          <w:noProof/>
        </w:rPr>
        <w:t>-</w:t>
      </w:r>
      <w:r w:rsidRPr="0034779B">
        <w:rPr>
          <w:noProof/>
        </w:rPr>
        <w:t>based</w:t>
      </w:r>
      <w:r>
        <w:t xml:space="preserve"> services. When visiting a severely ill patient in the </w:t>
      </w:r>
      <w:r w:rsidRPr="0034779B">
        <w:rPr>
          <w:noProof/>
        </w:rPr>
        <w:t>community</w:t>
      </w:r>
      <w:r>
        <w:rPr>
          <w:noProof/>
        </w:rPr>
        <w:t>,</w:t>
      </w:r>
      <w:r>
        <w:t xml:space="preserve"> the clinical associate can communicate </w:t>
      </w:r>
      <w:r>
        <w:rPr>
          <w:noProof/>
        </w:rPr>
        <w:t>concisel</w:t>
      </w:r>
      <w:r w:rsidRPr="006B4DA7">
        <w:rPr>
          <w:noProof/>
        </w:rPr>
        <w:t>y</w:t>
      </w:r>
      <w:r>
        <w:t xml:space="preserve"> with the </w:t>
      </w:r>
      <w:r w:rsidRPr="0034779B">
        <w:rPr>
          <w:noProof/>
        </w:rPr>
        <w:t>hospital</w:t>
      </w:r>
      <w:r>
        <w:rPr>
          <w:noProof/>
        </w:rPr>
        <w:t>-</w:t>
      </w:r>
      <w:r w:rsidRPr="0034779B">
        <w:rPr>
          <w:noProof/>
        </w:rPr>
        <w:t>based</w:t>
      </w:r>
      <w:r>
        <w:t xml:space="preserve"> clinical team to facilitate the best decisions for further acute or chronic care.</w:t>
      </w:r>
    </w:p>
    <w:p w14:paraId="516E5B5E" w14:textId="77777777" w:rsidR="00CF1EEC" w:rsidRDefault="00CF1EEC" w:rsidP="00CF1EEC"/>
    <w:p w14:paraId="11B40B34" w14:textId="16B87385" w:rsidR="00CF1EEC" w:rsidRDefault="00CF1EEC" w:rsidP="00CF1EEC">
      <w:r>
        <w:t xml:space="preserve">Clinical associates would strengthen district health </w:t>
      </w:r>
      <w:r w:rsidRPr="0034779B">
        <w:t xml:space="preserve">systems </w:t>
      </w:r>
      <w:r>
        <w:t xml:space="preserve">by increasing access to care across the continuum. By reaching out from district hospitals and other facilities into the communities those </w:t>
      </w:r>
      <w:r w:rsidRPr="00FC4A53">
        <w:rPr>
          <w:noProof/>
        </w:rPr>
        <w:t>facilities</w:t>
      </w:r>
      <w:r>
        <w:t xml:space="preserve"> serve, clinical associates would strengthen </w:t>
      </w:r>
      <w:r w:rsidRPr="0034779B">
        <w:t>South</w:t>
      </w:r>
      <w:r>
        <w:t xml:space="preserve"> Africa’s response to addressing pressing </w:t>
      </w:r>
      <w:r w:rsidR="00D32C3C">
        <w:t>healthcare</w:t>
      </w:r>
      <w:r>
        <w:t xml:space="preserve"> needs and priorities, including the </w:t>
      </w:r>
      <w:r w:rsidR="006F3A6D">
        <w:t xml:space="preserve">UNAIDS </w:t>
      </w:r>
      <w:r>
        <w:t xml:space="preserve">90-90-90 HIV </w:t>
      </w:r>
      <w:r w:rsidR="006F3A6D">
        <w:t>goals</w:t>
      </w:r>
      <w:r>
        <w:t xml:space="preserve"> and</w:t>
      </w:r>
      <w:r w:rsidR="006B4DA7">
        <w:t xml:space="preserve"> non-communicable diseases</w:t>
      </w:r>
      <w:r>
        <w:t xml:space="preserve"> </w:t>
      </w:r>
      <w:r w:rsidR="006B4DA7">
        <w:t>(</w:t>
      </w:r>
      <w:r>
        <w:t>NCDs</w:t>
      </w:r>
      <w:r w:rsidR="006B4DA7">
        <w:t>)</w:t>
      </w:r>
      <w:r>
        <w:t>.</w:t>
      </w:r>
    </w:p>
    <w:p w14:paraId="431E8C81" w14:textId="77777777" w:rsidR="00CF1EEC" w:rsidRDefault="00CF1EEC" w:rsidP="00CF1EEC"/>
    <w:p w14:paraId="0600F6B3" w14:textId="46977DAB" w:rsidR="00CF1EEC" w:rsidRDefault="00CF1EEC" w:rsidP="00CF1EEC">
      <w:r>
        <w:t xml:space="preserve">Clinical associates would be able to enhance the performance of the </w:t>
      </w:r>
      <w:r w:rsidR="006F3A6D">
        <w:t>m</w:t>
      </w:r>
      <w:r>
        <w:t xml:space="preserve">unicipal Ward-based Primary </w:t>
      </w:r>
      <w:r w:rsidR="00D32C3C">
        <w:t>Healthcare</w:t>
      </w:r>
      <w:r>
        <w:t xml:space="preserve"> Outreach Teams (WBPHCOTs), which form a pivotal part of </w:t>
      </w:r>
      <w:r w:rsidRPr="0034779B">
        <w:t>South</w:t>
      </w:r>
      <w:r>
        <w:t xml:space="preserve"> Africa’s PHC re-engineering strategy. </w:t>
      </w:r>
      <w:r w:rsidRPr="0034779B">
        <w:t>Experienced clinical associates could lead the outreach teams where qualified nurses are not available</w:t>
      </w:r>
      <w:r>
        <w:t xml:space="preserve">.  </w:t>
      </w:r>
      <w:r w:rsidRPr="0034779B">
        <w:t xml:space="preserve">They </w:t>
      </w:r>
      <w:r>
        <w:t xml:space="preserve">can support </w:t>
      </w:r>
      <w:r w:rsidRPr="0034779B">
        <w:t>CHWs who assess the status of individuals in the households</w:t>
      </w:r>
      <w:r w:rsidR="006F3A6D">
        <w:t>;</w:t>
      </w:r>
      <w:r w:rsidRPr="0034779B">
        <w:t xml:space="preserve"> provide health promotion education</w:t>
      </w:r>
      <w:r w:rsidR="006F3A6D">
        <w:t>;</w:t>
      </w:r>
      <w:r w:rsidRPr="0034779B">
        <w:t xml:space="preserve"> identify those in need of preventive, curative or rehabilitative services</w:t>
      </w:r>
      <w:r w:rsidR="006F3A6D">
        <w:t>;</w:t>
      </w:r>
      <w:r w:rsidRPr="0034779B">
        <w:t xml:space="preserve"> </w:t>
      </w:r>
      <w:r w:rsidR="006F3A6D">
        <w:t>provide</w:t>
      </w:r>
      <w:r w:rsidRPr="0034779B">
        <w:t xml:space="preserve"> health-related counselling</w:t>
      </w:r>
      <w:r w:rsidR="006F3A6D">
        <w:t>;</w:t>
      </w:r>
      <w:r w:rsidRPr="0034779B">
        <w:t xml:space="preserve"> and refer those in need of services to the relevant PHC facility.</w:t>
      </w:r>
    </w:p>
    <w:p w14:paraId="6E04EF97" w14:textId="77777777" w:rsidR="00CF1EEC" w:rsidRDefault="00CF1EEC" w:rsidP="00CF1EEC"/>
    <w:p w14:paraId="4E686765" w14:textId="2BF7DB15" w:rsidR="00CF1EEC" w:rsidRDefault="00CF1EEC" w:rsidP="00CF1EEC">
      <w:r>
        <w:t xml:space="preserve">Clinical associates also have the skills to provide clinical support to WBPHCOTs and link the teams to hospitals to ensure that individuals needing advanced care </w:t>
      </w:r>
      <w:r w:rsidRPr="0076172C">
        <w:rPr>
          <w:noProof/>
        </w:rPr>
        <w:t>are correctly referred</w:t>
      </w:r>
      <w:r>
        <w:t xml:space="preserve"> to secondary and tertiary care. Clinical associates could provide clinical support and leadership where it is most needed, </w:t>
      </w:r>
      <w:r w:rsidR="006F3A6D">
        <w:t>e.g.</w:t>
      </w:r>
      <w:r>
        <w:t xml:space="preserve"> in communities where enrolled nurses instead of professional nurses are </w:t>
      </w:r>
      <w:r w:rsidRPr="0076172C">
        <w:rPr>
          <w:noProof/>
        </w:rPr>
        <w:t>being installed</w:t>
      </w:r>
      <w:r>
        <w:t xml:space="preserve"> as team leaders in WBPHCOTs. Clinical associates could support multiple WBPHCOTs in a given district, and advance their PHC skills and experience through NHI </w:t>
      </w:r>
      <w:r w:rsidR="00A56C23">
        <w:t>appointments</w:t>
      </w:r>
      <w:r>
        <w:t xml:space="preserve"> and advanced training in PHC.</w:t>
      </w:r>
    </w:p>
    <w:p w14:paraId="16536AFB" w14:textId="77777777" w:rsidR="00CF1EEC" w:rsidRDefault="00CF1EEC" w:rsidP="00CF1EEC"/>
    <w:p w14:paraId="193BD822" w14:textId="78B24765" w:rsidR="00CF1EEC" w:rsidRDefault="00CF1EEC" w:rsidP="00CF1EEC">
      <w:r>
        <w:t xml:space="preserve">Because clinical associates are trained in the medical model and have clinical reasoning </w:t>
      </w:r>
      <w:r w:rsidRPr="0034779B">
        <w:rPr>
          <w:noProof/>
        </w:rPr>
        <w:t>skills</w:t>
      </w:r>
      <w:r>
        <w:rPr>
          <w:noProof/>
        </w:rPr>
        <w:t>,</w:t>
      </w:r>
      <w:r>
        <w:t xml:space="preserve"> </w:t>
      </w:r>
      <w:r w:rsidRPr="00FC4A53">
        <w:rPr>
          <w:noProof/>
        </w:rPr>
        <w:t>they</w:t>
      </w:r>
      <w:r>
        <w:t xml:space="preserve"> can provide much needed clinical support to CHW</w:t>
      </w:r>
      <w:r w:rsidR="006F3A6D">
        <w:t>s</w:t>
      </w:r>
      <w:r>
        <w:t xml:space="preserve"> and serve as </w:t>
      </w:r>
      <w:r w:rsidR="006F3A6D">
        <w:t>WBPHCOTs</w:t>
      </w:r>
      <w:r>
        <w:t xml:space="preserve">team leaders. Combined with other clinical </w:t>
      </w:r>
      <w:r w:rsidRPr="0034779B">
        <w:rPr>
          <w:noProof/>
        </w:rPr>
        <w:t>services,</w:t>
      </w:r>
      <w:r>
        <w:t xml:space="preserve"> the clinical associate can </w:t>
      </w:r>
      <w:r w:rsidRPr="00FC4A53">
        <w:rPr>
          <w:noProof/>
        </w:rPr>
        <w:t>serve</w:t>
      </w:r>
      <w:r>
        <w:t xml:space="preserve"> as the link between home-based care and the various facility-based clinical services. Examples include:</w:t>
      </w:r>
    </w:p>
    <w:p w14:paraId="27DF45A1" w14:textId="77777777" w:rsidR="00CF1EEC" w:rsidRDefault="00CF1EEC" w:rsidP="00CF1EEC">
      <w:r>
        <w:t xml:space="preserve"> </w:t>
      </w:r>
    </w:p>
    <w:p w14:paraId="3B7EEA96" w14:textId="76F546B7" w:rsidR="00CF1EEC" w:rsidRDefault="00CF1EEC" w:rsidP="006B4DA7">
      <w:pPr>
        <w:numPr>
          <w:ilvl w:val="0"/>
          <w:numId w:val="10"/>
        </w:numPr>
        <w:ind w:left="714" w:hanging="357"/>
        <w:contextualSpacing/>
      </w:pPr>
      <w:r>
        <w:t xml:space="preserve">A clinical associate can identify the most appropriate services to which patients under the </w:t>
      </w:r>
      <w:r w:rsidRPr="00FC4A53">
        <w:rPr>
          <w:noProof/>
        </w:rPr>
        <w:t>care</w:t>
      </w:r>
      <w:r>
        <w:t xml:space="preserve"> of CHWs need to </w:t>
      </w:r>
      <w:r w:rsidRPr="0076172C">
        <w:rPr>
          <w:noProof/>
        </w:rPr>
        <w:t>be referred</w:t>
      </w:r>
      <w:r>
        <w:rPr>
          <w:noProof/>
        </w:rPr>
        <w:t>,</w:t>
      </w:r>
      <w:r>
        <w:t xml:space="preserve"> </w:t>
      </w:r>
      <w:r w:rsidRPr="0076172C">
        <w:rPr>
          <w:noProof/>
        </w:rPr>
        <w:t>e</w:t>
      </w:r>
      <w:r w:rsidR="006F3A6D">
        <w:rPr>
          <w:noProof/>
        </w:rPr>
        <w:t>.</w:t>
      </w:r>
      <w:r w:rsidRPr="0076172C">
        <w:rPr>
          <w:noProof/>
        </w:rPr>
        <w:t>g</w:t>
      </w:r>
      <w:r w:rsidR="006B4DA7">
        <w:rPr>
          <w:noProof/>
        </w:rPr>
        <w:t>.</w:t>
      </w:r>
      <w:r>
        <w:t xml:space="preserve"> which patients should go to the hospital for further investigations or </w:t>
      </w:r>
      <w:r>
        <w:lastRenderedPageBreak/>
        <w:t xml:space="preserve">admission and which ones can </w:t>
      </w:r>
      <w:r w:rsidRPr="0076172C">
        <w:rPr>
          <w:noProof/>
        </w:rPr>
        <w:t>be helped</w:t>
      </w:r>
      <w:r>
        <w:t xml:space="preserve"> at th</w:t>
      </w:r>
      <w:r w:rsidR="0076172C">
        <w:t>e local clinic</w:t>
      </w:r>
      <w:r>
        <w:t xml:space="preserve">. </w:t>
      </w:r>
    </w:p>
    <w:p w14:paraId="0EFA3FB5" w14:textId="11C4D89F" w:rsidR="00CF1EEC" w:rsidRDefault="00CF1EEC" w:rsidP="006B4DA7">
      <w:pPr>
        <w:numPr>
          <w:ilvl w:val="0"/>
          <w:numId w:val="10"/>
        </w:numPr>
        <w:ind w:left="714" w:hanging="357"/>
        <w:contextualSpacing/>
      </w:pPr>
      <w:r>
        <w:t xml:space="preserve">A clinical associate can </w:t>
      </w:r>
      <w:r w:rsidR="006F3A6D">
        <w:t>conduct</w:t>
      </w:r>
      <w:r>
        <w:t xml:space="preserve"> home visits to follow up patients discharged from the hospital but who are still in need of monitoring.</w:t>
      </w:r>
    </w:p>
    <w:p w14:paraId="316AB39C" w14:textId="3EE1FA65" w:rsidR="00CF1EEC" w:rsidRDefault="006F3A6D" w:rsidP="006B4DA7">
      <w:pPr>
        <w:numPr>
          <w:ilvl w:val="0"/>
          <w:numId w:val="10"/>
        </w:numPr>
        <w:ind w:left="714" w:hanging="357"/>
        <w:contextualSpacing/>
      </w:pPr>
      <w:r>
        <w:t>Clinical associates</w:t>
      </w:r>
      <w:r w:rsidR="00CF1EEC">
        <w:t xml:space="preserve"> can perform all necessary history</w:t>
      </w:r>
      <w:r>
        <w:t xml:space="preserve"> and</w:t>
      </w:r>
      <w:r w:rsidR="00CF1EEC">
        <w:t xml:space="preserve"> physical exams for home visits, </w:t>
      </w:r>
      <w:r w:rsidR="00CF1EEC" w:rsidRPr="0076172C">
        <w:rPr>
          <w:noProof/>
        </w:rPr>
        <w:t>e</w:t>
      </w:r>
      <w:r>
        <w:rPr>
          <w:noProof/>
        </w:rPr>
        <w:t>.</w:t>
      </w:r>
      <w:r w:rsidR="00CF1EEC" w:rsidRPr="0076172C">
        <w:rPr>
          <w:noProof/>
        </w:rPr>
        <w:t>g</w:t>
      </w:r>
      <w:r w:rsidR="006B4DA7">
        <w:rPr>
          <w:noProof/>
        </w:rPr>
        <w:t>.</w:t>
      </w:r>
      <w:r w:rsidR="00CF1EEC">
        <w:t xml:space="preserve"> chronic care monitoring.</w:t>
      </w:r>
    </w:p>
    <w:p w14:paraId="65792BA1" w14:textId="77777777" w:rsidR="00CF1EEC" w:rsidRDefault="00CF1EEC" w:rsidP="006B4DA7">
      <w:pPr>
        <w:numPr>
          <w:ilvl w:val="0"/>
          <w:numId w:val="10"/>
        </w:numPr>
        <w:ind w:left="714" w:hanging="357"/>
        <w:contextualSpacing/>
      </w:pPr>
      <w:r>
        <w:t>Well versed in patient education, clinical associates can provide home-based counselling for patients and their families.</w:t>
      </w:r>
    </w:p>
    <w:p w14:paraId="748BB606" w14:textId="2EFC14A3" w:rsidR="00CF1EEC" w:rsidRPr="0034779B" w:rsidRDefault="006B4DA7" w:rsidP="006B4DA7">
      <w:pPr>
        <w:numPr>
          <w:ilvl w:val="0"/>
          <w:numId w:val="10"/>
        </w:numPr>
        <w:ind w:left="714" w:hanging="357"/>
        <w:contextualSpacing/>
      </w:pPr>
      <w:r>
        <w:t>With their hypo-theoretical deductive reasoning training, c</w:t>
      </w:r>
      <w:r w:rsidR="00CF1EEC">
        <w:t xml:space="preserve">linical associates are in the position to make clinical decisions </w:t>
      </w:r>
      <w:r w:rsidR="00CF1EEC" w:rsidRPr="0034779B">
        <w:rPr>
          <w:noProof/>
        </w:rPr>
        <w:t>at the patient’s</w:t>
      </w:r>
      <w:r w:rsidR="00CF1EEC">
        <w:rPr>
          <w:noProof/>
        </w:rPr>
        <w:t xml:space="preserve"> </w:t>
      </w:r>
      <w:r w:rsidR="00CF1EEC" w:rsidRPr="0034779B">
        <w:rPr>
          <w:noProof/>
        </w:rPr>
        <w:t>home</w:t>
      </w:r>
      <w:r w:rsidR="00CF1EEC">
        <w:t xml:space="preserve"> for appropriate referrals.</w:t>
      </w:r>
      <w:bookmarkStart w:id="45" w:name="_27fuaa38u1g1" w:colFirst="0" w:colLast="0"/>
      <w:bookmarkEnd w:id="45"/>
    </w:p>
    <w:p w14:paraId="2ED2EBA8" w14:textId="3038FB11" w:rsidR="00CF1EEC" w:rsidRDefault="00CF1EEC" w:rsidP="00CF1EEC">
      <w:pPr>
        <w:pStyle w:val="Heading4"/>
      </w:pPr>
      <w:r>
        <w:t xml:space="preserve">Table 11: National Health Insurance medical services clinical associates </w:t>
      </w:r>
      <w:r w:rsidR="006F3A6D">
        <w:t xml:space="preserve">are </w:t>
      </w:r>
      <w:r>
        <w:t>trained to perform</w:t>
      </w:r>
    </w:p>
    <w:p w14:paraId="6CA76006" w14:textId="77777777" w:rsidR="00CF1EEC" w:rsidRDefault="00CF1EEC" w:rsidP="00CF1EEC">
      <w:pPr>
        <w:ind w:right="90"/>
        <w:rPr>
          <w:b/>
        </w:rPr>
      </w:pPr>
    </w:p>
    <w:tbl>
      <w:tblPr>
        <w:tblW w:w="9311" w:type="dxa"/>
        <w:tblInd w:w="115" w:type="dxa"/>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00" w:firstRow="0" w:lastRow="0" w:firstColumn="0" w:lastColumn="0" w:noHBand="0" w:noVBand="1"/>
      </w:tblPr>
      <w:tblGrid>
        <w:gridCol w:w="7426"/>
        <w:gridCol w:w="1885"/>
      </w:tblGrid>
      <w:tr w:rsidR="00CF1EEC" w14:paraId="26950137" w14:textId="77777777" w:rsidTr="003E24D2">
        <w:trPr>
          <w:trHeight w:val="894"/>
        </w:trPr>
        <w:tc>
          <w:tcPr>
            <w:tcW w:w="7426" w:type="dxa"/>
          </w:tcPr>
          <w:p w14:paraId="6C1BB7C5" w14:textId="1E1EEAE3" w:rsidR="00CF1EEC" w:rsidRDefault="00CF1EEC" w:rsidP="006F3A6D">
            <w:pPr>
              <w:pStyle w:val="ListParagraph"/>
              <w:widowControl/>
              <w:numPr>
                <w:ilvl w:val="0"/>
                <w:numId w:val="25"/>
              </w:numPr>
              <w:ind w:right="86"/>
            </w:pPr>
            <w:r>
              <w:t>Preventive, community outreach and promotion services</w:t>
            </w:r>
          </w:p>
        </w:tc>
        <w:tc>
          <w:tcPr>
            <w:tcW w:w="1885" w:type="dxa"/>
          </w:tcPr>
          <w:p w14:paraId="7E65E87D" w14:textId="77777777" w:rsidR="00CF1EEC" w:rsidRDefault="00CF1EEC" w:rsidP="0076172C">
            <w:pPr>
              <w:widowControl/>
              <w:ind w:left="407" w:right="86" w:hanging="407"/>
            </w:pPr>
            <w:r>
              <w:t>Yes</w:t>
            </w:r>
          </w:p>
        </w:tc>
      </w:tr>
      <w:tr w:rsidR="00CF1EEC" w14:paraId="5D0C5911" w14:textId="77777777" w:rsidTr="003E24D2">
        <w:trPr>
          <w:trHeight w:val="451"/>
        </w:trPr>
        <w:tc>
          <w:tcPr>
            <w:tcW w:w="7426" w:type="dxa"/>
          </w:tcPr>
          <w:p w14:paraId="3D5C73EC" w14:textId="5FFC655C" w:rsidR="00CF1EEC" w:rsidRDefault="00CF1EEC" w:rsidP="006F3A6D">
            <w:pPr>
              <w:pStyle w:val="ListParagraph"/>
              <w:widowControl/>
              <w:numPr>
                <w:ilvl w:val="0"/>
                <w:numId w:val="25"/>
              </w:numPr>
              <w:ind w:right="86"/>
            </w:pPr>
            <w:r>
              <w:t>Reproductive health services</w:t>
            </w:r>
          </w:p>
        </w:tc>
        <w:tc>
          <w:tcPr>
            <w:tcW w:w="1885" w:type="dxa"/>
          </w:tcPr>
          <w:p w14:paraId="1ED7EF84" w14:textId="77777777" w:rsidR="00CF1EEC" w:rsidRDefault="00CF1EEC" w:rsidP="002330B8">
            <w:pPr>
              <w:widowControl/>
              <w:ind w:right="86"/>
            </w:pPr>
            <w:r>
              <w:t>Yes</w:t>
            </w:r>
          </w:p>
        </w:tc>
      </w:tr>
      <w:tr w:rsidR="00CF1EEC" w14:paraId="65AF308A" w14:textId="77777777" w:rsidTr="003E24D2">
        <w:trPr>
          <w:trHeight w:val="442"/>
        </w:trPr>
        <w:tc>
          <w:tcPr>
            <w:tcW w:w="7426" w:type="dxa"/>
          </w:tcPr>
          <w:p w14:paraId="3DC1D145" w14:textId="6FC6DC4E" w:rsidR="00CF1EEC" w:rsidRDefault="00CF1EEC" w:rsidP="006F3A6D">
            <w:pPr>
              <w:pStyle w:val="ListParagraph"/>
              <w:widowControl/>
              <w:numPr>
                <w:ilvl w:val="0"/>
                <w:numId w:val="25"/>
              </w:numPr>
              <w:ind w:right="86"/>
            </w:pPr>
            <w:r>
              <w:t>Maternal health services</w:t>
            </w:r>
          </w:p>
        </w:tc>
        <w:tc>
          <w:tcPr>
            <w:tcW w:w="1885" w:type="dxa"/>
          </w:tcPr>
          <w:p w14:paraId="4F8613B7" w14:textId="77777777" w:rsidR="00CF1EEC" w:rsidRDefault="00CF1EEC" w:rsidP="002330B8">
            <w:pPr>
              <w:widowControl/>
              <w:ind w:right="86"/>
            </w:pPr>
            <w:r>
              <w:t>Yes</w:t>
            </w:r>
          </w:p>
        </w:tc>
      </w:tr>
      <w:tr w:rsidR="00CF1EEC" w14:paraId="6E68A6EB" w14:textId="77777777" w:rsidTr="003E24D2">
        <w:trPr>
          <w:trHeight w:val="451"/>
        </w:trPr>
        <w:tc>
          <w:tcPr>
            <w:tcW w:w="7426" w:type="dxa"/>
          </w:tcPr>
          <w:p w14:paraId="0CE60EE7" w14:textId="0705741F" w:rsidR="00CF1EEC" w:rsidRDefault="00CF1EEC" w:rsidP="006F3A6D">
            <w:pPr>
              <w:pStyle w:val="ListParagraph"/>
              <w:widowControl/>
              <w:numPr>
                <w:ilvl w:val="0"/>
                <w:numId w:val="25"/>
              </w:numPr>
              <w:ind w:right="86"/>
            </w:pPr>
            <w:r>
              <w:t xml:space="preserve">Paediatric and child health services </w:t>
            </w:r>
          </w:p>
        </w:tc>
        <w:tc>
          <w:tcPr>
            <w:tcW w:w="1885" w:type="dxa"/>
          </w:tcPr>
          <w:p w14:paraId="70D6758D" w14:textId="77777777" w:rsidR="00CF1EEC" w:rsidRDefault="00CF1EEC" w:rsidP="002330B8">
            <w:pPr>
              <w:widowControl/>
              <w:ind w:right="86"/>
            </w:pPr>
            <w:r>
              <w:t>Yes</w:t>
            </w:r>
          </w:p>
        </w:tc>
      </w:tr>
      <w:tr w:rsidR="00CF1EEC" w14:paraId="6D20A5A7" w14:textId="77777777" w:rsidTr="003E24D2">
        <w:trPr>
          <w:trHeight w:val="442"/>
        </w:trPr>
        <w:tc>
          <w:tcPr>
            <w:tcW w:w="7426" w:type="dxa"/>
          </w:tcPr>
          <w:p w14:paraId="3FD87996" w14:textId="225F5377" w:rsidR="00CF1EEC" w:rsidRDefault="00CF1EEC" w:rsidP="006F3A6D">
            <w:pPr>
              <w:pStyle w:val="ListParagraph"/>
              <w:widowControl/>
              <w:numPr>
                <w:ilvl w:val="0"/>
                <w:numId w:val="25"/>
              </w:numPr>
              <w:ind w:right="86"/>
            </w:pPr>
            <w:r>
              <w:t>HIV and AIDS and tuberculosis services</w:t>
            </w:r>
          </w:p>
        </w:tc>
        <w:tc>
          <w:tcPr>
            <w:tcW w:w="1885" w:type="dxa"/>
          </w:tcPr>
          <w:p w14:paraId="6EBD3ED7" w14:textId="77777777" w:rsidR="00CF1EEC" w:rsidRDefault="00CF1EEC" w:rsidP="002330B8">
            <w:pPr>
              <w:widowControl/>
              <w:ind w:right="86"/>
            </w:pPr>
            <w:r>
              <w:t>Yes</w:t>
            </w:r>
          </w:p>
        </w:tc>
      </w:tr>
      <w:tr w:rsidR="00CF1EEC" w14:paraId="5E8B784D" w14:textId="77777777" w:rsidTr="003E24D2">
        <w:trPr>
          <w:trHeight w:val="451"/>
        </w:trPr>
        <w:tc>
          <w:tcPr>
            <w:tcW w:w="7426" w:type="dxa"/>
          </w:tcPr>
          <w:p w14:paraId="187FF8EC" w14:textId="345B85AA" w:rsidR="00CF1EEC" w:rsidRDefault="00CF1EEC" w:rsidP="006F3A6D">
            <w:pPr>
              <w:pStyle w:val="ListParagraph"/>
              <w:widowControl/>
              <w:numPr>
                <w:ilvl w:val="0"/>
                <w:numId w:val="25"/>
              </w:numPr>
              <w:ind w:right="86"/>
            </w:pPr>
            <w:r>
              <w:t>Health counselling and testing services</w:t>
            </w:r>
          </w:p>
        </w:tc>
        <w:tc>
          <w:tcPr>
            <w:tcW w:w="1885" w:type="dxa"/>
          </w:tcPr>
          <w:p w14:paraId="007D35F4" w14:textId="77777777" w:rsidR="00CF1EEC" w:rsidRDefault="00CF1EEC" w:rsidP="002330B8">
            <w:pPr>
              <w:widowControl/>
              <w:ind w:right="86"/>
            </w:pPr>
            <w:r>
              <w:t>Yes</w:t>
            </w:r>
          </w:p>
        </w:tc>
      </w:tr>
      <w:tr w:rsidR="00CF1EEC" w14:paraId="1C5E7EBB" w14:textId="77777777" w:rsidTr="003E24D2">
        <w:trPr>
          <w:trHeight w:val="442"/>
        </w:trPr>
        <w:tc>
          <w:tcPr>
            <w:tcW w:w="7426" w:type="dxa"/>
          </w:tcPr>
          <w:p w14:paraId="279317B0" w14:textId="4C9BA807" w:rsidR="00CF1EEC" w:rsidRDefault="00CF1EEC" w:rsidP="006F3A6D">
            <w:pPr>
              <w:pStyle w:val="ListParagraph"/>
              <w:widowControl/>
              <w:numPr>
                <w:ilvl w:val="0"/>
                <w:numId w:val="25"/>
              </w:numPr>
              <w:ind w:right="86"/>
            </w:pPr>
            <w:r>
              <w:t xml:space="preserve">Chronic disease management services </w:t>
            </w:r>
          </w:p>
        </w:tc>
        <w:tc>
          <w:tcPr>
            <w:tcW w:w="1885" w:type="dxa"/>
          </w:tcPr>
          <w:p w14:paraId="51008797" w14:textId="77777777" w:rsidR="00CF1EEC" w:rsidRDefault="00CF1EEC" w:rsidP="002330B8">
            <w:pPr>
              <w:widowControl/>
              <w:ind w:right="86"/>
            </w:pPr>
            <w:r>
              <w:t>Yes</w:t>
            </w:r>
          </w:p>
        </w:tc>
      </w:tr>
      <w:tr w:rsidR="00CF1EEC" w14:paraId="1375C539" w14:textId="77777777" w:rsidTr="003E24D2">
        <w:trPr>
          <w:trHeight w:val="451"/>
        </w:trPr>
        <w:tc>
          <w:tcPr>
            <w:tcW w:w="7426" w:type="dxa"/>
          </w:tcPr>
          <w:p w14:paraId="70307B5C" w14:textId="372B752B" w:rsidR="00CF1EEC" w:rsidRDefault="00CF1EEC" w:rsidP="006F3A6D">
            <w:pPr>
              <w:pStyle w:val="ListParagraph"/>
              <w:widowControl/>
              <w:numPr>
                <w:ilvl w:val="0"/>
                <w:numId w:val="25"/>
              </w:numPr>
              <w:ind w:right="86"/>
            </w:pPr>
            <w:r>
              <w:t xml:space="preserve">Optometry services </w:t>
            </w:r>
          </w:p>
        </w:tc>
        <w:tc>
          <w:tcPr>
            <w:tcW w:w="1885" w:type="dxa"/>
          </w:tcPr>
          <w:p w14:paraId="0EF977CE" w14:textId="77777777" w:rsidR="00CF1EEC" w:rsidRDefault="00CF1EEC" w:rsidP="002330B8">
            <w:pPr>
              <w:widowControl/>
              <w:ind w:right="86"/>
            </w:pPr>
            <w:r>
              <w:t>No</w:t>
            </w:r>
          </w:p>
        </w:tc>
      </w:tr>
      <w:tr w:rsidR="00CF1EEC" w14:paraId="549EE843" w14:textId="77777777" w:rsidTr="003E24D2">
        <w:trPr>
          <w:trHeight w:val="442"/>
        </w:trPr>
        <w:tc>
          <w:tcPr>
            <w:tcW w:w="7426" w:type="dxa"/>
          </w:tcPr>
          <w:p w14:paraId="281BD5B4" w14:textId="380CADF3" w:rsidR="00CF1EEC" w:rsidRDefault="00CF1EEC" w:rsidP="006F3A6D">
            <w:pPr>
              <w:pStyle w:val="ListParagraph"/>
              <w:widowControl/>
              <w:numPr>
                <w:ilvl w:val="0"/>
                <w:numId w:val="25"/>
              </w:numPr>
              <w:ind w:right="86"/>
            </w:pPr>
            <w:r>
              <w:t>Speech and hearing services</w:t>
            </w:r>
          </w:p>
        </w:tc>
        <w:tc>
          <w:tcPr>
            <w:tcW w:w="1885" w:type="dxa"/>
          </w:tcPr>
          <w:p w14:paraId="4EE2247E" w14:textId="77777777" w:rsidR="00CF1EEC" w:rsidRDefault="00CF1EEC" w:rsidP="002330B8">
            <w:pPr>
              <w:widowControl/>
              <w:ind w:right="86"/>
            </w:pPr>
            <w:r>
              <w:t>No</w:t>
            </w:r>
          </w:p>
        </w:tc>
      </w:tr>
      <w:tr w:rsidR="00CF1EEC" w14:paraId="46F40460" w14:textId="77777777" w:rsidTr="003E24D2">
        <w:trPr>
          <w:trHeight w:val="451"/>
        </w:trPr>
        <w:tc>
          <w:tcPr>
            <w:tcW w:w="7426" w:type="dxa"/>
          </w:tcPr>
          <w:p w14:paraId="6F414128" w14:textId="17480C1A" w:rsidR="00CF1EEC" w:rsidRDefault="00CF1EEC" w:rsidP="006F3A6D">
            <w:pPr>
              <w:pStyle w:val="ListParagraph"/>
              <w:widowControl/>
              <w:numPr>
                <w:ilvl w:val="0"/>
                <w:numId w:val="25"/>
              </w:numPr>
              <w:ind w:right="86"/>
            </w:pPr>
            <w:r>
              <w:t>Mental health services including substance abuse</w:t>
            </w:r>
          </w:p>
        </w:tc>
        <w:tc>
          <w:tcPr>
            <w:tcW w:w="1885" w:type="dxa"/>
          </w:tcPr>
          <w:p w14:paraId="356D8E2C" w14:textId="77777777" w:rsidR="00CF1EEC" w:rsidRDefault="00CF1EEC" w:rsidP="002330B8">
            <w:pPr>
              <w:widowControl/>
              <w:ind w:right="86"/>
            </w:pPr>
            <w:r>
              <w:t>Yes</w:t>
            </w:r>
          </w:p>
        </w:tc>
      </w:tr>
      <w:tr w:rsidR="00CF1EEC" w14:paraId="1E40D165" w14:textId="77777777" w:rsidTr="003E24D2">
        <w:trPr>
          <w:trHeight w:val="442"/>
        </w:trPr>
        <w:tc>
          <w:tcPr>
            <w:tcW w:w="7426" w:type="dxa"/>
          </w:tcPr>
          <w:p w14:paraId="1A58C147" w14:textId="112C0CEE" w:rsidR="00CF1EEC" w:rsidRDefault="00CF1EEC" w:rsidP="006F3A6D">
            <w:pPr>
              <w:pStyle w:val="ListParagraph"/>
              <w:widowControl/>
              <w:numPr>
                <w:ilvl w:val="0"/>
                <w:numId w:val="25"/>
              </w:numPr>
              <w:ind w:right="86"/>
            </w:pPr>
            <w:r>
              <w:t xml:space="preserve">Oral health services </w:t>
            </w:r>
          </w:p>
        </w:tc>
        <w:tc>
          <w:tcPr>
            <w:tcW w:w="1885" w:type="dxa"/>
          </w:tcPr>
          <w:p w14:paraId="59FB7192" w14:textId="77777777" w:rsidR="00CF1EEC" w:rsidRDefault="00CF1EEC" w:rsidP="002330B8">
            <w:pPr>
              <w:widowControl/>
              <w:ind w:right="86"/>
            </w:pPr>
            <w:r>
              <w:t>No</w:t>
            </w:r>
          </w:p>
        </w:tc>
      </w:tr>
      <w:tr w:rsidR="00CF1EEC" w14:paraId="76E7B4BE" w14:textId="77777777" w:rsidTr="003E24D2">
        <w:trPr>
          <w:trHeight w:val="451"/>
        </w:trPr>
        <w:tc>
          <w:tcPr>
            <w:tcW w:w="7426" w:type="dxa"/>
          </w:tcPr>
          <w:p w14:paraId="37ADE3FD" w14:textId="7FDD39EB" w:rsidR="00CF1EEC" w:rsidRDefault="00CF1EEC" w:rsidP="006F3A6D">
            <w:pPr>
              <w:pStyle w:val="ListParagraph"/>
              <w:widowControl/>
              <w:numPr>
                <w:ilvl w:val="0"/>
                <w:numId w:val="25"/>
              </w:numPr>
              <w:ind w:right="86"/>
            </w:pPr>
            <w:r>
              <w:t xml:space="preserve">Emergency medical services </w:t>
            </w:r>
          </w:p>
        </w:tc>
        <w:tc>
          <w:tcPr>
            <w:tcW w:w="1885" w:type="dxa"/>
          </w:tcPr>
          <w:p w14:paraId="251021A6" w14:textId="77777777" w:rsidR="00CF1EEC" w:rsidRDefault="00CF1EEC" w:rsidP="002330B8">
            <w:pPr>
              <w:widowControl/>
              <w:ind w:right="86"/>
            </w:pPr>
            <w:r>
              <w:t>Yes</w:t>
            </w:r>
          </w:p>
        </w:tc>
      </w:tr>
      <w:tr w:rsidR="00CF1EEC" w14:paraId="75BDB0D5" w14:textId="77777777" w:rsidTr="003E24D2">
        <w:trPr>
          <w:trHeight w:val="442"/>
        </w:trPr>
        <w:tc>
          <w:tcPr>
            <w:tcW w:w="7426" w:type="dxa"/>
          </w:tcPr>
          <w:p w14:paraId="320DDC41" w14:textId="6FC30536" w:rsidR="00CF1EEC" w:rsidRDefault="00CF1EEC" w:rsidP="006F3A6D">
            <w:pPr>
              <w:pStyle w:val="ListParagraph"/>
              <w:widowControl/>
              <w:numPr>
                <w:ilvl w:val="0"/>
                <w:numId w:val="25"/>
              </w:numPr>
              <w:ind w:right="86"/>
            </w:pPr>
            <w:r>
              <w:t>Prescription medicines</w:t>
            </w:r>
          </w:p>
        </w:tc>
        <w:tc>
          <w:tcPr>
            <w:tcW w:w="1885" w:type="dxa"/>
          </w:tcPr>
          <w:p w14:paraId="58C76D6C" w14:textId="77777777" w:rsidR="00CF1EEC" w:rsidRDefault="00CF1EEC" w:rsidP="002330B8">
            <w:pPr>
              <w:widowControl/>
              <w:ind w:right="86"/>
            </w:pPr>
            <w:r>
              <w:t>Yes</w:t>
            </w:r>
          </w:p>
        </w:tc>
      </w:tr>
      <w:tr w:rsidR="00CF1EEC" w14:paraId="4CE5D5C9" w14:textId="77777777" w:rsidTr="003E24D2">
        <w:trPr>
          <w:trHeight w:val="451"/>
        </w:trPr>
        <w:tc>
          <w:tcPr>
            <w:tcW w:w="7426" w:type="dxa"/>
          </w:tcPr>
          <w:p w14:paraId="0935CB1A" w14:textId="1E276E39" w:rsidR="00CF1EEC" w:rsidRDefault="00CF1EEC" w:rsidP="006F3A6D">
            <w:pPr>
              <w:pStyle w:val="ListParagraph"/>
              <w:widowControl/>
              <w:numPr>
                <w:ilvl w:val="0"/>
                <w:numId w:val="25"/>
              </w:numPr>
              <w:ind w:right="86"/>
            </w:pPr>
            <w:r>
              <w:t xml:space="preserve">Rehabilitation care </w:t>
            </w:r>
          </w:p>
        </w:tc>
        <w:tc>
          <w:tcPr>
            <w:tcW w:w="1885" w:type="dxa"/>
          </w:tcPr>
          <w:p w14:paraId="6FBD5153" w14:textId="77777777" w:rsidR="00CF1EEC" w:rsidRDefault="00CF1EEC" w:rsidP="002330B8">
            <w:pPr>
              <w:widowControl/>
              <w:ind w:right="86"/>
            </w:pPr>
            <w:r>
              <w:t>Yes</w:t>
            </w:r>
          </w:p>
        </w:tc>
      </w:tr>
      <w:tr w:rsidR="00CF1EEC" w14:paraId="547F01E6" w14:textId="77777777" w:rsidTr="003E24D2">
        <w:trPr>
          <w:trHeight w:val="442"/>
        </w:trPr>
        <w:tc>
          <w:tcPr>
            <w:tcW w:w="7426" w:type="dxa"/>
          </w:tcPr>
          <w:p w14:paraId="28476ACB" w14:textId="3F3336CD" w:rsidR="00CF1EEC" w:rsidRDefault="00CF1EEC" w:rsidP="006F3A6D">
            <w:pPr>
              <w:pStyle w:val="ListParagraph"/>
              <w:widowControl/>
              <w:numPr>
                <w:ilvl w:val="0"/>
                <w:numId w:val="25"/>
              </w:numPr>
              <w:ind w:right="86"/>
            </w:pPr>
            <w:r>
              <w:t>Palliative services</w:t>
            </w:r>
          </w:p>
        </w:tc>
        <w:tc>
          <w:tcPr>
            <w:tcW w:w="1885" w:type="dxa"/>
          </w:tcPr>
          <w:p w14:paraId="56D8C15D" w14:textId="77777777" w:rsidR="00CF1EEC" w:rsidRDefault="00CF1EEC" w:rsidP="002330B8">
            <w:pPr>
              <w:widowControl/>
              <w:ind w:right="86"/>
            </w:pPr>
            <w:r>
              <w:t>Yes</w:t>
            </w:r>
          </w:p>
        </w:tc>
      </w:tr>
    </w:tbl>
    <w:p w14:paraId="2778AAB9" w14:textId="6BA3B160" w:rsidR="00CF1EEC" w:rsidRDefault="00CF1EEC" w:rsidP="0009263F">
      <w:pPr>
        <w:keepNext/>
        <w:keepLines/>
        <w:spacing w:before="240" w:after="120"/>
      </w:pPr>
      <w:r>
        <w:lastRenderedPageBreak/>
        <w:t>Clinical associates have t</w:t>
      </w:r>
      <w:r w:rsidR="0076172C">
        <w:t>he skills necessary to staff the proposed</w:t>
      </w:r>
      <w:r>
        <w:t xml:space="preserve"> NHI, </w:t>
      </w:r>
      <w:r w:rsidRPr="00FC4A53">
        <w:rPr>
          <w:noProof/>
        </w:rPr>
        <w:t>particularly</w:t>
      </w:r>
      <w:r>
        <w:t xml:space="preserve"> to serve people in socially disadvantaged areas. </w:t>
      </w:r>
      <w:r w:rsidRPr="00D35EAE">
        <w:rPr>
          <w:noProof/>
        </w:rPr>
        <w:t>This</w:t>
      </w:r>
      <w:r>
        <w:t xml:space="preserve"> will support capacity building and mentorship, strengthen the use of clinical guidelines and protocols</w:t>
      </w:r>
      <w:r w:rsidR="008F6314">
        <w:t>,</w:t>
      </w:r>
      <w:r>
        <w:t xml:space="preserve"> and </w:t>
      </w:r>
      <w:r w:rsidR="0076172C">
        <w:t>advance</w:t>
      </w:r>
      <w:r>
        <w:t xml:space="preserve"> the use of information to improve health outcomes. Clinical associates would also be able to contribute to a </w:t>
      </w:r>
      <w:r w:rsidRPr="0034779B">
        <w:rPr>
          <w:noProof/>
        </w:rPr>
        <w:t>reduction</w:t>
      </w:r>
      <w:r>
        <w:t xml:space="preserve"> in institutional maternal and neonatal mortality </w:t>
      </w:r>
      <w:r w:rsidRPr="00D35EAE">
        <w:rPr>
          <w:noProof/>
        </w:rPr>
        <w:t>rates,</w:t>
      </w:r>
      <w:r>
        <w:t xml:space="preserve"> if included in the </w:t>
      </w:r>
      <w:r w:rsidR="003B3240" w:rsidRPr="003B3240">
        <w:t>District Clinical Specialist Team</w:t>
      </w:r>
      <w:r w:rsidR="003B3240">
        <w:t>s</w:t>
      </w:r>
      <w:r w:rsidR="003B3240" w:rsidRPr="003B3240">
        <w:t xml:space="preserve"> </w:t>
      </w:r>
      <w:r w:rsidR="003B3240">
        <w:t>(</w:t>
      </w:r>
      <w:r w:rsidRPr="00D35EAE">
        <w:rPr>
          <w:noProof/>
        </w:rPr>
        <w:t>DCSTs</w:t>
      </w:r>
      <w:r w:rsidR="003B3240">
        <w:rPr>
          <w:noProof/>
        </w:rPr>
        <w:t>)</w:t>
      </w:r>
      <w:r>
        <w:t xml:space="preserve">. According to the NHI White Paper, a DCST should be located in each district of South Africa and consist of a family physician, a primary </w:t>
      </w:r>
      <w:r w:rsidR="00D32C3C">
        <w:t>healthcare</w:t>
      </w:r>
      <w:r>
        <w:t xml:space="preserve"> nurse, an obstetrician and gynaecologist, an advanced midwife, a paediatrician and a paediatric nurse. An anaesthetist should </w:t>
      </w:r>
      <w:r w:rsidRPr="00D35EAE">
        <w:rPr>
          <w:noProof/>
        </w:rPr>
        <w:t>be included</w:t>
      </w:r>
      <w:r>
        <w:t xml:space="preserve"> in a role that is expanded to oversee emergency medical and perioperative care.</w:t>
      </w:r>
    </w:p>
    <w:p w14:paraId="5B3A50B3" w14:textId="47491003" w:rsidR="00CF1EEC" w:rsidRDefault="00CF1EEC" w:rsidP="0009263F">
      <w:pPr>
        <w:keepNext/>
        <w:keepLines/>
        <w:spacing w:before="240" w:after="120"/>
      </w:pPr>
      <w:r>
        <w:t xml:space="preserve">It </w:t>
      </w:r>
      <w:r w:rsidRPr="00D35EAE">
        <w:rPr>
          <w:noProof/>
        </w:rPr>
        <w:t>is acknowledged</w:t>
      </w:r>
      <w:r>
        <w:t xml:space="preserve"> that it will not be possible to </w:t>
      </w:r>
      <w:r w:rsidR="00A56C23">
        <w:t>appoint</w:t>
      </w:r>
      <w:r>
        <w:t xml:space="preserve"> fully staffed </w:t>
      </w:r>
      <w:r w:rsidRPr="00D35EAE">
        <w:rPr>
          <w:noProof/>
        </w:rPr>
        <w:t>DCSTs</w:t>
      </w:r>
      <w:r>
        <w:t xml:space="preserve"> in all districts in the short term. The NHI White Paper suggests a minimum team would be necessary, consisting of one of two options:</w:t>
      </w:r>
    </w:p>
    <w:p w14:paraId="274FDDDA" w14:textId="440A29EF" w:rsidR="0009263F" w:rsidRDefault="00CF1EEC" w:rsidP="0009263F">
      <w:pPr>
        <w:pStyle w:val="ListParagraph"/>
        <w:keepNext/>
        <w:keepLines/>
        <w:numPr>
          <w:ilvl w:val="0"/>
          <w:numId w:val="24"/>
        </w:numPr>
        <w:spacing w:before="240" w:after="120"/>
      </w:pPr>
      <w:r>
        <w:t>A nurse-doctor dyad from a single discipline (</w:t>
      </w:r>
      <w:r w:rsidRPr="00D35EAE">
        <w:rPr>
          <w:noProof/>
        </w:rPr>
        <w:t>i</w:t>
      </w:r>
      <w:r w:rsidR="003B3240">
        <w:rPr>
          <w:noProof/>
        </w:rPr>
        <w:t>.</w:t>
      </w:r>
      <w:r w:rsidRPr="00D35EAE">
        <w:rPr>
          <w:noProof/>
        </w:rPr>
        <w:t>e</w:t>
      </w:r>
      <w:r w:rsidR="003B3240">
        <w:rPr>
          <w:noProof/>
        </w:rPr>
        <w:t>.</w:t>
      </w:r>
      <w:r>
        <w:t xml:space="preserve"> family physician and PHC nurse</w:t>
      </w:r>
      <w:r w:rsidR="003B3240">
        <w:t>;</w:t>
      </w:r>
      <w:r>
        <w:t xml:space="preserve"> OR obstetrician and gynaecologist, and advanced midwife; OR paediatrician and paediatric nurse). The presence of any dyad constitutes a minimal </w:t>
      </w:r>
      <w:r w:rsidRPr="0034779B">
        <w:rPr>
          <w:noProof/>
        </w:rPr>
        <w:t>team</w:t>
      </w:r>
      <w:r>
        <w:rPr>
          <w:noProof/>
        </w:rPr>
        <w:t>,</w:t>
      </w:r>
      <w:r>
        <w:t xml:space="preserve"> but </w:t>
      </w:r>
      <w:r w:rsidRPr="00FC4A53">
        <w:rPr>
          <w:noProof/>
        </w:rPr>
        <w:t>a team</w:t>
      </w:r>
      <w:r>
        <w:t xml:space="preserve"> must have both a doctor and a nurse from the same discipline. This option is preferred and feasible when both the nurse and doctor in a single </w:t>
      </w:r>
      <w:r w:rsidRPr="00FC4A53">
        <w:rPr>
          <w:noProof/>
        </w:rPr>
        <w:t>discipline</w:t>
      </w:r>
      <w:r>
        <w:t xml:space="preserve"> can be appointed within a district.</w:t>
      </w:r>
    </w:p>
    <w:p w14:paraId="4423999C" w14:textId="77777777" w:rsidR="0009263F" w:rsidRDefault="0009263F" w:rsidP="0009263F">
      <w:pPr>
        <w:pStyle w:val="ListParagraph"/>
        <w:keepNext/>
        <w:keepLines/>
        <w:spacing w:before="240" w:after="120"/>
      </w:pPr>
    </w:p>
    <w:p w14:paraId="3B6B31A3" w14:textId="40C0855F" w:rsidR="00CF1EEC" w:rsidRDefault="00CF1EEC" w:rsidP="0009263F">
      <w:pPr>
        <w:pStyle w:val="ListParagraph"/>
        <w:keepNext/>
        <w:keepLines/>
        <w:numPr>
          <w:ilvl w:val="0"/>
          <w:numId w:val="24"/>
        </w:numPr>
        <w:spacing w:before="240" w:after="120"/>
      </w:pPr>
      <w:r>
        <w:t xml:space="preserve">A family physician and PHC nurse, plus advanced midwife or paediatric nurse on site in the </w:t>
      </w:r>
      <w:r w:rsidRPr="00FC4A53">
        <w:rPr>
          <w:noProof/>
        </w:rPr>
        <w:t>district</w:t>
      </w:r>
      <w:r>
        <w:t xml:space="preserve">, and an obstetrician or paediatrician providing support from a DCST in an adjacent </w:t>
      </w:r>
      <w:r w:rsidRPr="00FC4A53">
        <w:rPr>
          <w:noProof/>
        </w:rPr>
        <w:t>district</w:t>
      </w:r>
      <w:r>
        <w:t xml:space="preserve">. When </w:t>
      </w:r>
      <w:r w:rsidRPr="00FC4A53">
        <w:rPr>
          <w:noProof/>
        </w:rPr>
        <w:t>a district</w:t>
      </w:r>
      <w:r>
        <w:t xml:space="preserve"> has the option to appoint a midwife or paediatric nurse without an obstetrician or </w:t>
      </w:r>
      <w:r w:rsidRPr="00D35EAE">
        <w:rPr>
          <w:noProof/>
        </w:rPr>
        <w:t>paediatrician</w:t>
      </w:r>
      <w:r w:rsidR="003B3240">
        <w:rPr>
          <w:noProof/>
        </w:rPr>
        <w:t>,</w:t>
      </w:r>
      <w:r>
        <w:t xml:space="preserve"> this is only considered feasible where medical support for the nurse is available both from a family practitioner within the district and an obstetrician or paediatrician respectively from outside the </w:t>
      </w:r>
      <w:r w:rsidRPr="00FC4A53">
        <w:rPr>
          <w:noProof/>
        </w:rPr>
        <w:t>district</w:t>
      </w:r>
      <w:r>
        <w:t>.</w:t>
      </w:r>
    </w:p>
    <w:p w14:paraId="1A5C1914" w14:textId="35FA9E27" w:rsidR="00CF1EEC" w:rsidRDefault="00CF1EEC" w:rsidP="0009263F">
      <w:pPr>
        <w:keepNext/>
        <w:keepLines/>
        <w:spacing w:before="240"/>
      </w:pPr>
      <w:r>
        <w:t xml:space="preserve">In cases where there is a lack of qualified recommended staff for the DCSTs (including the minimal staff options), clinical associates could help staff DCSTs. For example, if a PHC nurse is not available, a clinical associate could team up with a family physician in a dyad for that district. Clinical associates with public health training would also be able to ensure that issues of </w:t>
      </w:r>
      <w:r w:rsidRPr="00FC4A53">
        <w:rPr>
          <w:noProof/>
        </w:rPr>
        <w:t>public</w:t>
      </w:r>
      <w:r>
        <w:t xml:space="preserve"> </w:t>
      </w:r>
      <w:r w:rsidR="00D32C3C">
        <w:t>health</w:t>
      </w:r>
      <w:r w:rsidR="00460DE0">
        <w:t xml:space="preserve"> </w:t>
      </w:r>
      <w:r w:rsidR="00D32C3C">
        <w:t>care</w:t>
      </w:r>
      <w:r>
        <w:t xml:space="preserve"> </w:t>
      </w:r>
      <w:r w:rsidRPr="00D35EAE">
        <w:rPr>
          <w:noProof/>
        </w:rPr>
        <w:t>are monitored</w:t>
      </w:r>
      <w:r>
        <w:t>.</w:t>
      </w:r>
    </w:p>
    <w:p w14:paraId="5A3AC617" w14:textId="77777777" w:rsidR="00CF1EEC" w:rsidRDefault="00CF1EEC" w:rsidP="0009263F">
      <w:pPr>
        <w:keepNext/>
        <w:keepLines/>
        <w:spacing w:before="240"/>
      </w:pPr>
      <w:r>
        <w:t xml:space="preserve">Clinical associates </w:t>
      </w:r>
      <w:r>
        <w:rPr>
          <w:noProof/>
        </w:rPr>
        <w:t>can</w:t>
      </w:r>
      <w:r>
        <w:t xml:space="preserve"> support the delivery of hospital-based services, expected to be made available through NHI at accredited facilities, including services provided through OPD units, day care services and inpatient admission in the following areas (list not exhaustive):</w:t>
      </w:r>
    </w:p>
    <w:p w14:paraId="1BCE588B" w14:textId="77777777" w:rsidR="00CF1EEC" w:rsidRDefault="00CF1EEC" w:rsidP="0009263F">
      <w:pPr>
        <w:keepNext/>
        <w:keepLines/>
        <w:numPr>
          <w:ilvl w:val="0"/>
          <w:numId w:val="20"/>
        </w:numPr>
        <w:spacing w:before="240"/>
        <w:contextualSpacing/>
      </w:pPr>
      <w:r>
        <w:t>Emergency medicine</w:t>
      </w:r>
    </w:p>
    <w:p w14:paraId="56278D75" w14:textId="77777777" w:rsidR="00CF1EEC" w:rsidRDefault="00CF1EEC" w:rsidP="0009263F">
      <w:pPr>
        <w:keepNext/>
        <w:keepLines/>
        <w:numPr>
          <w:ilvl w:val="0"/>
          <w:numId w:val="20"/>
        </w:numPr>
        <w:spacing w:before="240"/>
        <w:contextualSpacing/>
      </w:pPr>
      <w:r>
        <w:t>Internal medicine (including but not restricted to cardiology and cardiovascular conditions, dermatology, neurology, infectious diseases)</w:t>
      </w:r>
    </w:p>
    <w:p w14:paraId="466AADDA" w14:textId="77777777" w:rsidR="00CF1EEC" w:rsidRDefault="00CF1EEC" w:rsidP="0009263F">
      <w:pPr>
        <w:keepNext/>
        <w:keepLines/>
        <w:numPr>
          <w:ilvl w:val="0"/>
          <w:numId w:val="20"/>
        </w:numPr>
        <w:spacing w:before="240"/>
        <w:contextualSpacing/>
      </w:pPr>
      <w:r>
        <w:t xml:space="preserve">Nephrology and renal disease, including but not </w:t>
      </w:r>
      <w:r w:rsidRPr="00FC4A53">
        <w:rPr>
          <w:noProof/>
        </w:rPr>
        <w:t>restricted</w:t>
      </w:r>
      <w:r>
        <w:t xml:space="preserve"> to dialysis</w:t>
      </w:r>
    </w:p>
    <w:p w14:paraId="059C50B3" w14:textId="77777777" w:rsidR="00CF1EEC" w:rsidRDefault="00CF1EEC" w:rsidP="0009263F">
      <w:pPr>
        <w:keepNext/>
        <w:keepLines/>
        <w:numPr>
          <w:ilvl w:val="0"/>
          <w:numId w:val="20"/>
        </w:numPr>
        <w:spacing w:before="240"/>
        <w:contextualSpacing/>
      </w:pPr>
      <w:r>
        <w:t>Oncology and cancer treatments</w:t>
      </w:r>
    </w:p>
    <w:p w14:paraId="58D0A7F6" w14:textId="77777777" w:rsidR="00CF1EEC" w:rsidRDefault="00CF1EEC" w:rsidP="0009263F">
      <w:pPr>
        <w:keepNext/>
        <w:keepLines/>
        <w:numPr>
          <w:ilvl w:val="0"/>
          <w:numId w:val="20"/>
        </w:numPr>
        <w:spacing w:before="240"/>
        <w:contextualSpacing/>
      </w:pPr>
      <w:r>
        <w:t>Psychiatry</w:t>
      </w:r>
    </w:p>
    <w:p w14:paraId="57C86667" w14:textId="77777777" w:rsidR="00CF1EEC" w:rsidRDefault="00CF1EEC" w:rsidP="0009263F">
      <w:pPr>
        <w:keepNext/>
        <w:keepLines/>
        <w:numPr>
          <w:ilvl w:val="0"/>
          <w:numId w:val="20"/>
        </w:numPr>
        <w:spacing w:before="240"/>
        <w:contextualSpacing/>
      </w:pPr>
      <w:r>
        <w:t xml:space="preserve">Obstetrics and </w:t>
      </w:r>
      <w:r w:rsidRPr="0034779B">
        <w:rPr>
          <w:noProof/>
        </w:rPr>
        <w:t>gyn</w:t>
      </w:r>
      <w:r>
        <w:rPr>
          <w:noProof/>
        </w:rPr>
        <w:t>a</w:t>
      </w:r>
      <w:r w:rsidRPr="0034779B">
        <w:rPr>
          <w:noProof/>
        </w:rPr>
        <w:t>ecology</w:t>
      </w:r>
    </w:p>
    <w:p w14:paraId="3E0D55AF" w14:textId="77777777" w:rsidR="00CF1EEC" w:rsidRDefault="00CF1EEC" w:rsidP="0009263F">
      <w:pPr>
        <w:keepNext/>
        <w:keepLines/>
        <w:numPr>
          <w:ilvl w:val="0"/>
          <w:numId w:val="20"/>
        </w:numPr>
        <w:spacing w:before="240"/>
        <w:contextualSpacing/>
      </w:pPr>
      <w:r>
        <w:t>Paediatrics and neonatology</w:t>
      </w:r>
    </w:p>
    <w:p w14:paraId="209CF35E" w14:textId="77777777" w:rsidR="00CF1EEC" w:rsidRDefault="00CF1EEC" w:rsidP="0009263F">
      <w:pPr>
        <w:keepNext/>
        <w:keepLines/>
        <w:numPr>
          <w:ilvl w:val="0"/>
          <w:numId w:val="20"/>
        </w:numPr>
        <w:spacing w:before="240"/>
        <w:contextualSpacing/>
      </w:pPr>
      <w:r>
        <w:t>Surgery</w:t>
      </w:r>
    </w:p>
    <w:p w14:paraId="403119FE" w14:textId="77777777" w:rsidR="00CF1EEC" w:rsidRDefault="00CF1EEC" w:rsidP="0009263F">
      <w:pPr>
        <w:keepNext/>
        <w:keepLines/>
        <w:numPr>
          <w:ilvl w:val="0"/>
          <w:numId w:val="20"/>
        </w:numPr>
        <w:spacing w:before="240"/>
        <w:contextualSpacing/>
      </w:pPr>
      <w:r>
        <w:t>Orthopaedics</w:t>
      </w:r>
    </w:p>
    <w:p w14:paraId="36BEEBA2" w14:textId="77777777" w:rsidR="00CF1EEC" w:rsidRDefault="00CF1EEC" w:rsidP="0009263F">
      <w:pPr>
        <w:keepNext/>
        <w:keepLines/>
        <w:spacing w:before="240"/>
        <w:ind w:left="720"/>
        <w:contextualSpacing/>
      </w:pPr>
    </w:p>
    <w:p w14:paraId="55626ED5" w14:textId="47BB49AF" w:rsidR="00CF1EEC" w:rsidRDefault="00CF1EEC" w:rsidP="0009263F">
      <w:pPr>
        <w:keepNext/>
        <w:keepLines/>
        <w:spacing w:before="240"/>
      </w:pPr>
      <w:r>
        <w:lastRenderedPageBreak/>
        <w:t xml:space="preserve">While clinical associates currently work mainly in district hospitals, they are well-suited to deliver the PHC health services expected to </w:t>
      </w:r>
      <w:r w:rsidRPr="00AF6694">
        <w:rPr>
          <w:noProof/>
        </w:rPr>
        <w:t xml:space="preserve">be </w:t>
      </w:r>
      <w:r>
        <w:rPr>
          <w:noProof/>
        </w:rPr>
        <w:t>available</w:t>
      </w:r>
      <w:r>
        <w:t xml:space="preserve"> through NHI.  Those services include prevention and health promotion; maternal, women and child health; HIV and tuberculosis; chronic non-communicable disease; and violence and injuries. Clinical associates could staff PHC clinics,to help ensure that these facilities achieve the National Core Standards for quality as envisioned in Operation Phakisa’s Ideal Clinic Realisation project. Clinical associates can play a role in staffing PHC clinics, </w:t>
      </w:r>
      <w:r>
        <w:rPr>
          <w:noProof/>
        </w:rPr>
        <w:t>main</w:t>
      </w:r>
      <w:r w:rsidRPr="00AF6694">
        <w:rPr>
          <w:noProof/>
        </w:rPr>
        <w:t>ly</w:t>
      </w:r>
      <w:r>
        <w:t xml:space="preserve"> where there is a shortage of medical practitioners, t</w:t>
      </w:r>
      <w:r w:rsidR="00D35EAE">
        <w:t>o help ensure they meet expected</w:t>
      </w:r>
      <w:r>
        <w:t xml:space="preserve"> ideal clinic standards.</w:t>
      </w:r>
    </w:p>
    <w:p w14:paraId="3C42B812" w14:textId="1F869E9B" w:rsidR="00CF1EEC" w:rsidRDefault="00CF1EEC" w:rsidP="0009263F">
      <w:pPr>
        <w:keepNext/>
        <w:keepLines/>
        <w:spacing w:before="240"/>
      </w:pPr>
      <w:r>
        <w:t xml:space="preserve">Clinical associates could also be </w:t>
      </w:r>
      <w:r w:rsidR="00A56C23">
        <w:t>appointed</w:t>
      </w:r>
      <w:r>
        <w:t xml:space="preserve"> to support the provision of the </w:t>
      </w:r>
      <w:r w:rsidRPr="00AF6694">
        <w:rPr>
          <w:noProof/>
        </w:rPr>
        <w:t>multi-disciplinary</w:t>
      </w:r>
      <w:r>
        <w:t xml:space="preserve"> and team-based facility, or non-facility, emergency care services. Clinical associates will ensure the clinical teams have the competencies to assess, </w:t>
      </w:r>
      <w:r w:rsidRPr="00D35EAE">
        <w:rPr>
          <w:noProof/>
        </w:rPr>
        <w:t>stabilise</w:t>
      </w:r>
      <w:r>
        <w:t xml:space="preserve"> and provide essential acute emergency care and clinical interventions for all presenting clients. They will help ensure that appropriate further care or referral </w:t>
      </w:r>
      <w:r w:rsidRPr="00D35EAE">
        <w:rPr>
          <w:noProof/>
        </w:rPr>
        <w:t>is determined</w:t>
      </w:r>
      <w:r>
        <w:t xml:space="preserve"> by the clinical condition of the patient.</w:t>
      </w:r>
    </w:p>
    <w:p w14:paraId="669C6A72" w14:textId="7F55FE4F" w:rsidR="00CF1EEC" w:rsidRDefault="00CF1EEC" w:rsidP="0009263F">
      <w:pPr>
        <w:keepNext/>
        <w:keepLines/>
        <w:spacing w:before="240"/>
      </w:pPr>
      <w:r>
        <w:t xml:space="preserve">Clinical associates could be </w:t>
      </w:r>
      <w:r w:rsidR="00A56C23">
        <w:t>appointed</w:t>
      </w:r>
      <w:r>
        <w:t xml:space="preserve"> to support the Integrated School Health Programme (ISHP).  Private </w:t>
      </w:r>
      <w:r w:rsidR="00D32C3C">
        <w:rPr>
          <w:noProof/>
        </w:rPr>
        <w:t>healthcare</w:t>
      </w:r>
      <w:r>
        <w:t xml:space="preserve"> providers with clinical associates on their staff may be more suitable for contracting through NHI to provide specific services.</w:t>
      </w:r>
    </w:p>
    <w:p w14:paraId="19AC8470" w14:textId="77777777" w:rsidR="00CF1EEC" w:rsidRDefault="00CF1EEC" w:rsidP="0009263F">
      <w:pPr>
        <w:keepNext/>
        <w:keepLines/>
        <w:spacing w:before="240" w:after="120"/>
      </w:pPr>
      <w:r>
        <w:t xml:space="preserve">The strengthening of PHC services, as envisioned for NHI, is critically dependent on improved management of clinics and community health centres at </w:t>
      </w:r>
      <w:r w:rsidRPr="00D35EAE">
        <w:rPr>
          <w:noProof/>
        </w:rPr>
        <w:t>district</w:t>
      </w:r>
      <w:r w:rsidRPr="00FC4A53">
        <w:rPr>
          <w:noProof/>
        </w:rPr>
        <w:t xml:space="preserve"> level</w:t>
      </w:r>
      <w:r>
        <w:rPr>
          <w:noProof/>
        </w:rPr>
        <w:t xml:space="preserve">. </w:t>
      </w:r>
      <w:r>
        <w:t xml:space="preserve">Enabling clinical associates with </w:t>
      </w:r>
      <w:r w:rsidRPr="00AF6694">
        <w:rPr>
          <w:noProof/>
        </w:rPr>
        <w:t>decision-making responsibilities</w:t>
      </w:r>
      <w:r>
        <w:t xml:space="preserve"> will facilitate service delivery in those areas.</w:t>
      </w:r>
    </w:p>
    <w:p w14:paraId="0A617B2E" w14:textId="5DC7AB04" w:rsidR="00CF1EEC" w:rsidRDefault="00CF1EEC" w:rsidP="0009263F">
      <w:pPr>
        <w:keepNext/>
        <w:keepLines/>
        <w:spacing w:before="240" w:after="120"/>
      </w:pPr>
      <w:r>
        <w:t>Improving planning for HRH is an</w:t>
      </w:r>
      <w:r w:rsidRPr="00AF6694">
        <w:rPr>
          <w:noProof/>
        </w:rPr>
        <w:t xml:space="preserve"> essential exercise</w:t>
      </w:r>
      <w:r>
        <w:t xml:space="preserve"> to strengthen the health system and service delivery platform for NHI. </w:t>
      </w:r>
      <w:r>
        <w:rPr>
          <w:noProof/>
        </w:rPr>
        <w:t xml:space="preserve"> </w:t>
      </w:r>
      <w:r w:rsidRPr="00AF6694">
        <w:rPr>
          <w:noProof/>
        </w:rPr>
        <w:t>Quality improvement</w:t>
      </w:r>
      <w:r>
        <w:rPr>
          <w:noProof/>
        </w:rPr>
        <w:t>s</w:t>
      </w:r>
      <w:r w:rsidRPr="00AF6694">
        <w:rPr>
          <w:noProof/>
        </w:rPr>
        <w:t xml:space="preserve"> </w:t>
      </w:r>
      <w:r w:rsidRPr="00D35EAE">
        <w:rPr>
          <w:noProof/>
        </w:rPr>
        <w:t>being implemented</w:t>
      </w:r>
      <w:r w:rsidRPr="00AF6694">
        <w:rPr>
          <w:noProof/>
        </w:rPr>
        <w:t xml:space="preserve"> in </w:t>
      </w:r>
      <w:r>
        <w:rPr>
          <w:noProof/>
        </w:rPr>
        <w:t xml:space="preserve">public sector </w:t>
      </w:r>
      <w:r w:rsidRPr="00AF6694">
        <w:rPr>
          <w:noProof/>
        </w:rPr>
        <w:t xml:space="preserve">health facilities, such as </w:t>
      </w:r>
      <w:r w:rsidR="003B3240">
        <w:rPr>
          <w:noProof/>
        </w:rPr>
        <w:t>WHO’s</w:t>
      </w:r>
      <w:r w:rsidRPr="00AF6694">
        <w:rPr>
          <w:noProof/>
        </w:rPr>
        <w:t xml:space="preserve"> Workload Indicators for Staffing Needs (WISN)</w:t>
      </w:r>
      <w:r w:rsidR="003B3240">
        <w:rPr>
          <w:noProof/>
        </w:rPr>
        <w:t xml:space="preserve"> process</w:t>
      </w:r>
      <w:r w:rsidRPr="00AF6694">
        <w:rPr>
          <w:noProof/>
        </w:rPr>
        <w:t xml:space="preserve">, should consider the incorporation of clinical associates </w:t>
      </w:r>
      <w:r>
        <w:rPr>
          <w:noProof/>
        </w:rPr>
        <w:t>to assist with their goals.</w:t>
      </w:r>
    </w:p>
    <w:p w14:paraId="58BF59EB" w14:textId="7A328DB9" w:rsidR="00CF1EEC" w:rsidRDefault="00CF1EEC" w:rsidP="0009263F">
      <w:pPr>
        <w:keepNext/>
        <w:keepLines/>
        <w:spacing w:before="240" w:after="120"/>
      </w:pPr>
      <w:r>
        <w:t xml:space="preserve">NDOH, in consultation with the Department of Public Service and Administration (DPSA), should consider HR models for the </w:t>
      </w:r>
      <w:r w:rsidR="00D32C3C">
        <w:t>healthcare</w:t>
      </w:r>
      <w:r>
        <w:t xml:space="preserve"> system that </w:t>
      </w:r>
      <w:r w:rsidRPr="00D35EAE">
        <w:rPr>
          <w:noProof/>
        </w:rPr>
        <w:t>are</w:t>
      </w:r>
      <w:r>
        <w:t xml:space="preserve"> more agile and flexible. Models would be selected and </w:t>
      </w:r>
      <w:r>
        <w:rPr>
          <w:noProof/>
        </w:rPr>
        <w:t>utilis</w:t>
      </w:r>
      <w:r w:rsidRPr="00303A8B">
        <w:rPr>
          <w:noProof/>
        </w:rPr>
        <w:t>ed</w:t>
      </w:r>
      <w:r>
        <w:t xml:space="preserve"> as informed by processes to move away from fixed ratios to identifying and filling the appropriate skills mix. Increased </w:t>
      </w:r>
      <w:r w:rsidRPr="00AF6694">
        <w:rPr>
          <w:noProof/>
        </w:rPr>
        <w:t>utili</w:t>
      </w:r>
      <w:r>
        <w:rPr>
          <w:noProof/>
        </w:rPr>
        <w:t>s</w:t>
      </w:r>
      <w:r w:rsidRPr="00AF6694">
        <w:rPr>
          <w:noProof/>
        </w:rPr>
        <w:t>ation</w:t>
      </w:r>
      <w:r>
        <w:t xml:space="preserve"> of clinical associates would provide more options for managers in the selection and development of health worker teams which are most efficient and </w:t>
      </w:r>
      <w:r w:rsidRPr="00AF6694">
        <w:rPr>
          <w:noProof/>
        </w:rPr>
        <w:t>cost</w:t>
      </w:r>
      <w:r>
        <w:rPr>
          <w:noProof/>
        </w:rPr>
        <w:t>-</w:t>
      </w:r>
      <w:r w:rsidRPr="00AF6694">
        <w:rPr>
          <w:noProof/>
        </w:rPr>
        <w:t>effective</w:t>
      </w:r>
      <w:r>
        <w:t xml:space="preserve"> in providing needed services.</w:t>
      </w:r>
    </w:p>
    <w:p w14:paraId="3FE96DC7" w14:textId="630D7533" w:rsidR="00CF1EEC" w:rsidRDefault="00CF1EEC" w:rsidP="0009263F">
      <w:pPr>
        <w:keepNext/>
        <w:keepLines/>
        <w:spacing w:before="240" w:after="120"/>
      </w:pPr>
      <w:bookmarkStart w:id="46" w:name="_4ykx0r54kclk" w:colFirst="0" w:colLast="0"/>
      <w:bookmarkEnd w:id="46"/>
      <w:r>
        <w:t xml:space="preserve">The establishment of the clinical associate cadre represents a significant investment in the </w:t>
      </w:r>
      <w:r w:rsidR="00D32C3C">
        <w:t>healthcare</w:t>
      </w:r>
      <w:r>
        <w:t xml:space="preserve"> </w:t>
      </w:r>
      <w:r w:rsidRPr="00AF6694">
        <w:rPr>
          <w:noProof/>
        </w:rPr>
        <w:t>system</w:t>
      </w:r>
      <w:r w:rsidR="00D35EAE">
        <w:t xml:space="preserve"> and provides new </w:t>
      </w:r>
      <w:r w:rsidR="00D35EAE" w:rsidRPr="00D35EAE">
        <w:rPr>
          <w:noProof/>
        </w:rPr>
        <w:t>educational</w:t>
      </w:r>
      <w:r>
        <w:t xml:space="preserve"> and professional opportunities for </w:t>
      </w:r>
      <w:r w:rsidRPr="00303A8B">
        <w:rPr>
          <w:noProof/>
        </w:rPr>
        <w:t>South</w:t>
      </w:r>
      <w:r>
        <w:t xml:space="preserve"> Africa’s young people. Utilising clinical associates will help ensure that NHI implementation is consistent with the global vision that </w:t>
      </w:r>
      <w:r w:rsidR="00D32C3C">
        <w:t>health care</w:t>
      </w:r>
      <w:r>
        <w:t xml:space="preserve"> should be a social investment, and will reflect the kind of society we wish to live in, one based on the values of justice, fairness and social solidarity.</w:t>
      </w:r>
    </w:p>
    <w:p w14:paraId="79254A39" w14:textId="77777777" w:rsidR="00CF1EEC" w:rsidRDefault="00CF1EEC" w:rsidP="0009263F">
      <w:pPr>
        <w:keepNext/>
        <w:keepLines/>
        <w:spacing w:before="240" w:after="120"/>
        <w:rPr>
          <w:b/>
          <w:sz w:val="28"/>
          <w:szCs w:val="28"/>
        </w:rPr>
      </w:pPr>
    </w:p>
    <w:p w14:paraId="269D723B" w14:textId="77777777" w:rsidR="00CF1EEC" w:rsidRDefault="00CF1EEC" w:rsidP="0009263F">
      <w:pPr>
        <w:ind w:right="90"/>
      </w:pPr>
    </w:p>
    <w:p w14:paraId="01340F23" w14:textId="77777777" w:rsidR="00CF1EEC" w:rsidRDefault="00CF1EEC" w:rsidP="0009263F">
      <w:pPr>
        <w:ind w:right="90"/>
      </w:pPr>
    </w:p>
    <w:p w14:paraId="4535730D" w14:textId="77777777" w:rsidR="00CF1EEC" w:rsidRDefault="00CF1EEC" w:rsidP="0009263F">
      <w:pPr>
        <w:rPr>
          <w:color w:val="FF0000"/>
        </w:rPr>
      </w:pPr>
    </w:p>
    <w:p w14:paraId="2E8BA28D" w14:textId="77777777" w:rsidR="00CF1EEC" w:rsidRPr="004F3539" w:rsidRDefault="00CF1EEC" w:rsidP="00CF1EEC">
      <w:pPr>
        <w:pStyle w:val="Heading1"/>
      </w:pPr>
      <w:bookmarkStart w:id="47" w:name="_Hlk498418277"/>
      <w:bookmarkStart w:id="48" w:name="_Toc507496892"/>
      <w:r w:rsidRPr="004F3539">
        <w:lastRenderedPageBreak/>
        <w:t>CHAPTER THREE: SCOPE OF PRACTICE AND GUIDELINES FOR THE SUPERVISION OF CLINICAL ASSOCIATES</w:t>
      </w:r>
      <w:bookmarkEnd w:id="48"/>
    </w:p>
    <w:p w14:paraId="3DE7BE95" w14:textId="77777777" w:rsidR="00CF1EEC" w:rsidRDefault="00CF1EEC" w:rsidP="00CF1EEC">
      <w:pPr>
        <w:pStyle w:val="Heading2"/>
      </w:pPr>
      <w:bookmarkStart w:id="49" w:name="_Toc507496893"/>
      <w:r>
        <w:t xml:space="preserve">3A. Scope of Practice – Interpretation and </w:t>
      </w:r>
      <w:r w:rsidRPr="00AF6694">
        <w:rPr>
          <w:noProof/>
        </w:rPr>
        <w:t xml:space="preserve">Clarity </w:t>
      </w:r>
      <w:r>
        <w:rPr>
          <w:noProof/>
        </w:rPr>
        <w:t>of</w:t>
      </w:r>
      <w:r>
        <w:t xml:space="preserve"> Clinical Practice</w:t>
      </w:r>
      <w:bookmarkEnd w:id="49"/>
    </w:p>
    <w:bookmarkEnd w:id="47"/>
    <w:p w14:paraId="7E873F47" w14:textId="3AA6FC8B" w:rsidR="00CF1EEC" w:rsidRDefault="00CF1EEC" w:rsidP="00CF1EEC">
      <w:r>
        <w:t xml:space="preserve">When looking at the </w:t>
      </w:r>
      <w:r w:rsidR="004C3BF4">
        <w:t xml:space="preserve">general </w:t>
      </w:r>
      <w:r>
        <w:t>scope of practice for the medical profession, it is clear that medical practitioners in South Africa are allowed to practise medicine in the broadest sense of the word.</w:t>
      </w:r>
      <w:r>
        <w:rPr>
          <w:vertAlign w:val="superscript"/>
        </w:rPr>
        <w:footnoteReference w:id="47"/>
      </w:r>
      <w:r>
        <w:t xml:space="preserve"> They are allowed to examine any patient</w:t>
      </w:r>
      <w:r w:rsidR="00C846A0">
        <w:t>,</w:t>
      </w:r>
      <w:r>
        <w:t xml:space="preserve"> perform </w:t>
      </w:r>
      <w:r w:rsidRPr="00FC4A53">
        <w:rPr>
          <w:noProof/>
        </w:rPr>
        <w:t>medical</w:t>
      </w:r>
      <w:r>
        <w:t xml:space="preserve"> and clinical procedures</w:t>
      </w:r>
      <w:r w:rsidR="00C846A0">
        <w:t>,</w:t>
      </w:r>
      <w:r>
        <w:t xml:space="preserve"> prescribe any </w:t>
      </w:r>
      <w:r w:rsidRPr="00FC4A53">
        <w:rPr>
          <w:noProof/>
        </w:rPr>
        <w:t>medicine</w:t>
      </w:r>
      <w:r>
        <w:t xml:space="preserve"> or medical service</w:t>
      </w:r>
      <w:r w:rsidR="00C846A0">
        <w:t xml:space="preserve"> (</w:t>
      </w:r>
      <w:r>
        <w:t>as defined in the Medicines and Related Substances Act</w:t>
      </w:r>
      <w:r w:rsidR="00C846A0">
        <w:t>)</w:t>
      </w:r>
      <w:r>
        <w:t>, manage the health of any patient</w:t>
      </w:r>
      <w:r w:rsidR="00C846A0">
        <w:t>,</w:t>
      </w:r>
      <w:r>
        <w:t xml:space="preserve"> and perform any other act </w:t>
      </w:r>
      <w:r>
        <w:rPr>
          <w:noProof/>
        </w:rPr>
        <w:t>explicit</w:t>
      </w:r>
      <w:r w:rsidRPr="00AF6694">
        <w:rPr>
          <w:noProof/>
        </w:rPr>
        <w:t>ly</w:t>
      </w:r>
      <w:r>
        <w:t xml:space="preserve"> </w:t>
      </w:r>
      <w:r w:rsidRPr="007149A0">
        <w:rPr>
          <w:noProof/>
        </w:rPr>
        <w:t>pertaining to</w:t>
      </w:r>
      <w:r>
        <w:t xml:space="preserve"> the medical profession, based on their education and training.</w:t>
      </w:r>
      <w:r>
        <w:rPr>
          <w:vertAlign w:val="superscript"/>
        </w:rPr>
        <w:footnoteReference w:id="48"/>
      </w:r>
    </w:p>
    <w:p w14:paraId="25938F3D" w14:textId="77777777" w:rsidR="00CF1EEC" w:rsidRDefault="00CF1EEC" w:rsidP="00CF1EEC"/>
    <w:p w14:paraId="28EAE829" w14:textId="658C8A62" w:rsidR="00CF1EEC" w:rsidRDefault="00CF1EEC" w:rsidP="00CF1EEC">
      <w:r>
        <w:t xml:space="preserve">The </w:t>
      </w:r>
      <w:r w:rsidR="004C3BF4">
        <w:t xml:space="preserve">specific </w:t>
      </w:r>
      <w:r>
        <w:t xml:space="preserve">scope of practice of clinical associates, on the other hand, is more defined. It sets forth the responsibilities and acceptable professional acts for clinical associates. It </w:t>
      </w:r>
      <w:r w:rsidRPr="00FC4A53">
        <w:rPr>
          <w:noProof/>
        </w:rPr>
        <w:t>defines</w:t>
      </w:r>
      <w:r>
        <w:t xml:space="preserve"> the ethical practice and supervising guidelines appropriate for the profession. The scope of practice was signed by the Honourable Minister of Health and published in the government gazette of 11 November 2016. Clinical associates are required to practice with supervision, </w:t>
      </w:r>
      <w:r>
        <w:rPr>
          <w:noProof/>
        </w:rPr>
        <w:t>according to</w:t>
      </w:r>
      <w:r>
        <w:t xml:space="preserve"> their level of education, training and experience. The </w:t>
      </w:r>
      <w:r w:rsidRPr="007149A0">
        <w:rPr>
          <w:noProof/>
        </w:rPr>
        <w:t>clinical associate</w:t>
      </w:r>
      <w:r>
        <w:t xml:space="preserve"> professional </w:t>
      </w:r>
      <w:r w:rsidRPr="007149A0">
        <w:rPr>
          <w:noProof/>
        </w:rPr>
        <w:t>is permitted</w:t>
      </w:r>
      <w:r>
        <w:t xml:space="preserve"> to</w:t>
      </w:r>
      <w:r w:rsidR="008146A5">
        <w:t xml:space="preserve"> (not an exhaustive list)</w:t>
      </w:r>
      <w:r>
        <w:t>:</w:t>
      </w:r>
    </w:p>
    <w:p w14:paraId="56D92DEE" w14:textId="77777777" w:rsidR="00CF1EEC" w:rsidRDefault="00CF1EEC" w:rsidP="00CF1EEC"/>
    <w:p w14:paraId="64C3F6C6" w14:textId="60B01AD1" w:rsidR="00CF1EEC" w:rsidRDefault="00CF1EEC" w:rsidP="00CF1EEC">
      <w:pPr>
        <w:numPr>
          <w:ilvl w:val="0"/>
          <w:numId w:val="4"/>
        </w:numPr>
        <w:ind w:hanging="360"/>
        <w:contextualSpacing/>
      </w:pPr>
      <w:r>
        <w:t>Obtain a patient history and perform physical examinations</w:t>
      </w:r>
    </w:p>
    <w:p w14:paraId="4CDEF8AC" w14:textId="4935FFC5" w:rsidR="00CF1EEC" w:rsidRDefault="00CF1EEC" w:rsidP="00CF1EEC">
      <w:pPr>
        <w:numPr>
          <w:ilvl w:val="0"/>
          <w:numId w:val="4"/>
        </w:numPr>
        <w:ind w:hanging="360"/>
        <w:contextualSpacing/>
      </w:pPr>
      <w:r>
        <w:t>Order and perform diagnostic and therapeutic procedures for common conditions in South Africa</w:t>
      </w:r>
    </w:p>
    <w:p w14:paraId="20F6CA29" w14:textId="12DD5650" w:rsidR="00CF1EEC" w:rsidRDefault="00CF1EEC" w:rsidP="00CF1EEC">
      <w:pPr>
        <w:numPr>
          <w:ilvl w:val="0"/>
          <w:numId w:val="4"/>
        </w:numPr>
        <w:ind w:hanging="360"/>
        <w:contextualSpacing/>
      </w:pPr>
      <w:r>
        <w:t>Perform, or order and interpret, investigations such as X-rays, ECG, urine tests, blood tests</w:t>
      </w:r>
      <w:r w:rsidR="00C846A0">
        <w:t>,</w:t>
      </w:r>
      <w:r>
        <w:t xml:space="preserve"> </w:t>
      </w:r>
      <w:r w:rsidRPr="00AF6694">
        <w:rPr>
          <w:noProof/>
        </w:rPr>
        <w:t>etc</w:t>
      </w:r>
      <w:r>
        <w:t>.</w:t>
      </w:r>
    </w:p>
    <w:p w14:paraId="36B63B0C" w14:textId="7985CE95" w:rsidR="00CF1EEC" w:rsidRDefault="00CF1EEC" w:rsidP="00CF1EEC">
      <w:pPr>
        <w:numPr>
          <w:ilvl w:val="0"/>
          <w:numId w:val="4"/>
        </w:numPr>
        <w:ind w:hanging="360"/>
        <w:contextualSpacing/>
      </w:pPr>
      <w:r>
        <w:t xml:space="preserve">Interpret findings and </w:t>
      </w:r>
      <w:r>
        <w:rPr>
          <w:noProof/>
        </w:rPr>
        <w:t>diagnose</w:t>
      </w:r>
      <w:r>
        <w:t xml:space="preserve"> </w:t>
      </w:r>
      <w:r>
        <w:rPr>
          <w:noProof/>
        </w:rPr>
        <w:t xml:space="preserve">emergency and </w:t>
      </w:r>
      <w:r w:rsidRPr="00FC4A53">
        <w:rPr>
          <w:noProof/>
        </w:rPr>
        <w:t>common</w:t>
      </w:r>
      <w:r>
        <w:t xml:space="preserve"> conditions</w:t>
      </w:r>
    </w:p>
    <w:p w14:paraId="0803FF06" w14:textId="1A0BBF67" w:rsidR="00CF1EEC" w:rsidRDefault="00CF1EEC" w:rsidP="00CF1EEC">
      <w:pPr>
        <w:numPr>
          <w:ilvl w:val="0"/>
          <w:numId w:val="4"/>
        </w:numPr>
        <w:ind w:hanging="360"/>
        <w:contextualSpacing/>
      </w:pPr>
      <w:r>
        <w:t>Perform procedures under supervision, such as antenatal care, circumcisions, advanced life support, insertion of intercostal drains and assist in caesarean sections</w:t>
      </w:r>
    </w:p>
    <w:p w14:paraId="1C5B3D7B" w14:textId="1E81CD6A" w:rsidR="00CF1EEC" w:rsidRDefault="00CF1EEC" w:rsidP="00CF1EEC">
      <w:pPr>
        <w:numPr>
          <w:ilvl w:val="0"/>
          <w:numId w:val="4"/>
        </w:numPr>
        <w:ind w:hanging="360"/>
        <w:contextualSpacing/>
      </w:pPr>
      <w:r>
        <w:t>Develop, formulate, implement and monitor comprehensive management plans for common and important conditions</w:t>
      </w:r>
    </w:p>
    <w:p w14:paraId="73526947" w14:textId="3356F482" w:rsidR="00CF1EEC" w:rsidRDefault="00CF1EEC" w:rsidP="00CF1EEC">
      <w:pPr>
        <w:numPr>
          <w:ilvl w:val="0"/>
          <w:numId w:val="4"/>
        </w:numPr>
        <w:ind w:hanging="360"/>
        <w:contextualSpacing/>
      </w:pPr>
      <w:r>
        <w:t>Issue sick certificates up to three days</w:t>
      </w:r>
    </w:p>
    <w:p w14:paraId="3B9DC194" w14:textId="164A4AA9" w:rsidR="00CF1EEC" w:rsidRDefault="00CF1EEC" w:rsidP="00CF1EEC">
      <w:pPr>
        <w:numPr>
          <w:ilvl w:val="0"/>
          <w:numId w:val="4"/>
        </w:numPr>
        <w:ind w:hanging="360"/>
        <w:contextualSpacing/>
      </w:pPr>
      <w:r>
        <w:t xml:space="preserve">Prescribe medicines for common and important conditions according to the primary </w:t>
      </w:r>
      <w:r w:rsidR="00D32C3C">
        <w:t>healthcare</w:t>
      </w:r>
      <w:r>
        <w:t xml:space="preserve"> level essential medicines list and up to schedule level IV</w:t>
      </w:r>
      <w:r w:rsidR="00C846A0">
        <w:t>,</w:t>
      </w:r>
      <w:r>
        <w:t xml:space="preserve"> except in emergencies when they may prescribe appropriate drugs of higher schedules</w:t>
      </w:r>
    </w:p>
    <w:p w14:paraId="2E181D1D" w14:textId="654E46FC" w:rsidR="00CF1EEC" w:rsidRDefault="00CF1EEC" w:rsidP="00CF1EEC">
      <w:pPr>
        <w:numPr>
          <w:ilvl w:val="0"/>
          <w:numId w:val="4"/>
        </w:numPr>
        <w:ind w:hanging="360"/>
        <w:contextualSpacing/>
      </w:pPr>
      <w:r w:rsidRPr="007149A0">
        <w:rPr>
          <w:noProof/>
        </w:rPr>
        <w:t>Assist at</w:t>
      </w:r>
      <w:r>
        <w:t xml:space="preserve"> surgery</w:t>
      </w:r>
    </w:p>
    <w:p w14:paraId="6E21ACE9" w14:textId="1CBC3207" w:rsidR="00CF1EEC" w:rsidRDefault="00CF1EEC" w:rsidP="00CF1EEC">
      <w:pPr>
        <w:numPr>
          <w:ilvl w:val="0"/>
          <w:numId w:val="4"/>
        </w:numPr>
        <w:ind w:hanging="360"/>
        <w:contextualSpacing/>
      </w:pPr>
      <w:r>
        <w:t>Make admissions, referrals and discharges</w:t>
      </w:r>
      <w:r>
        <w:rPr>
          <w:vertAlign w:val="superscript"/>
        </w:rPr>
        <w:footnoteReference w:id="49"/>
      </w:r>
    </w:p>
    <w:p w14:paraId="1CF35C82" w14:textId="77777777" w:rsidR="00CF1EEC" w:rsidRDefault="00CF1EEC" w:rsidP="00CF1EEC"/>
    <w:p w14:paraId="3F30B66D" w14:textId="439610FA" w:rsidR="00CF1EEC" w:rsidRDefault="00CF1EEC" w:rsidP="00CF1EEC">
      <w:r>
        <w:rPr>
          <w:noProof/>
        </w:rPr>
        <w:t>Ethical rules guide these act</w:t>
      </w:r>
      <w:r w:rsidRPr="00AF6694">
        <w:rPr>
          <w:noProof/>
        </w:rPr>
        <w:t>s</w:t>
      </w:r>
      <w:r>
        <w:rPr>
          <w:noProof/>
        </w:rPr>
        <w:t xml:space="preserve">. </w:t>
      </w:r>
      <w:r>
        <w:t xml:space="preserve">In summary, the clinical associate is regulated to perform “any act delegated to him or her by the supervising medical practitioner </w:t>
      </w:r>
      <w:r w:rsidRPr="007149A0">
        <w:rPr>
          <w:noProof/>
        </w:rPr>
        <w:t>in accordance with</w:t>
      </w:r>
      <w:r>
        <w:t xml:space="preserve"> the education, training and experience of the clinical associate.”</w:t>
      </w:r>
      <w:r>
        <w:rPr>
          <w:vertAlign w:val="superscript"/>
        </w:rPr>
        <w:footnoteReference w:id="50"/>
      </w:r>
      <w:r>
        <w:t xml:space="preserve"> It is important to note the continual reference to supervision, as the Conditions of Practice section states: “A clinical associate may not conduct an independent private practice. A clinical associate may not act as a </w:t>
      </w:r>
      <w:r w:rsidRPr="004114AF">
        <w:rPr>
          <w:i/>
        </w:rPr>
        <w:t>locum tenens</w:t>
      </w:r>
      <w:r>
        <w:t xml:space="preserve"> for a medical practitioner.” Furthermore, the </w:t>
      </w:r>
      <w:r>
        <w:lastRenderedPageBreak/>
        <w:t xml:space="preserve">acts described in the regulation “must </w:t>
      </w:r>
      <w:r w:rsidRPr="007149A0">
        <w:rPr>
          <w:noProof/>
        </w:rPr>
        <w:t>be performed</w:t>
      </w:r>
      <w:r>
        <w:t xml:space="preserve"> under the supervision of a medical practitioner identified by the service in which the clinical associate is working and must be available to the clinical associate at all times.”</w:t>
      </w:r>
    </w:p>
    <w:p w14:paraId="4AD34D36" w14:textId="77777777" w:rsidR="00CF1EEC" w:rsidRDefault="00CF1EEC" w:rsidP="00CF1EEC">
      <w:pPr>
        <w:pStyle w:val="Heading2"/>
      </w:pPr>
      <w:bookmarkStart w:id="50" w:name="_3cqmetx" w:colFirst="0" w:colLast="0"/>
      <w:bookmarkStart w:id="51" w:name="_Hlk498418318"/>
      <w:bookmarkStart w:id="52" w:name="_Toc507496894"/>
      <w:bookmarkEnd w:id="50"/>
      <w:r>
        <w:t>3B. Interpreting Supervision as Stated in the Scope of Practice</w:t>
      </w:r>
      <w:bookmarkEnd w:id="52"/>
    </w:p>
    <w:bookmarkEnd w:id="51"/>
    <w:p w14:paraId="046BB37C" w14:textId="4CE53C52" w:rsidR="001172CD" w:rsidRPr="001172CD" w:rsidRDefault="001172CD" w:rsidP="001172CD">
      <w:pPr>
        <w:widowControl/>
        <w:spacing w:after="63"/>
        <w:rPr>
          <w:noProof/>
        </w:rPr>
      </w:pPr>
      <w:r w:rsidRPr="001172CD">
        <w:rPr>
          <w:noProof/>
        </w:rPr>
        <w:t xml:space="preserve">Supervision means the overseeing (synonyms: manage, mentor, teach, direct, handle, conduct, look after, be responsible for, preside over, keep an eye on, have or be in charge of) of the professional acts of a person registered as a clinical associate by a supervising registered medical practitioner (excluding interns). It includes the acceptance by that supervising registered medical practitioner of liability for such professional acts, with each level of supervision depicted as: direct, indirect, collaborative, assistive/ telephonic, and as needed (excluding acts of negligence on the part of the clinical associate and/or acts by the clinical associate falling outside the stipulations of </w:t>
      </w:r>
      <w:r w:rsidR="00432EFB">
        <w:rPr>
          <w:noProof/>
        </w:rPr>
        <w:t>HPCSA</w:t>
      </w:r>
      <w:r w:rsidR="00432EFB" w:rsidRPr="001172CD">
        <w:rPr>
          <w:noProof/>
        </w:rPr>
        <w:t xml:space="preserve"> </w:t>
      </w:r>
      <w:r w:rsidRPr="001172CD">
        <w:rPr>
          <w:noProof/>
        </w:rPr>
        <w:t>ethical rule 21).</w:t>
      </w:r>
      <w:r w:rsidRPr="001172CD">
        <w:rPr>
          <w:noProof/>
          <w:vertAlign w:val="superscript"/>
        </w:rPr>
        <w:footnoteReference w:id="51"/>
      </w:r>
      <w:r w:rsidRPr="001172CD">
        <w:rPr>
          <w:noProof/>
        </w:rPr>
        <w:t xml:space="preserve"> </w:t>
      </w:r>
    </w:p>
    <w:p w14:paraId="41A4CC24" w14:textId="77777777" w:rsidR="00CF1EEC" w:rsidRDefault="00CF1EEC" w:rsidP="00CF1EEC">
      <w:pPr>
        <w:widowControl/>
        <w:spacing w:after="63"/>
      </w:pPr>
    </w:p>
    <w:p w14:paraId="6A384E2D" w14:textId="64655BB5" w:rsidR="00CF1EEC" w:rsidRDefault="00CF1EEC" w:rsidP="00CF1EEC">
      <w:pPr>
        <w:widowControl/>
        <w:spacing w:after="63"/>
      </w:pPr>
      <w:r>
        <w:t xml:space="preserve">Clinical associates must take full responsibility for any acts of negligence on their part.  Examples of such </w:t>
      </w:r>
      <w:r w:rsidRPr="00FC4A53">
        <w:rPr>
          <w:noProof/>
        </w:rPr>
        <w:t>acts</w:t>
      </w:r>
      <w:r>
        <w:t xml:space="preserve"> </w:t>
      </w:r>
      <w:r w:rsidR="00432EFB">
        <w:t>include</w:t>
      </w:r>
      <w:r>
        <w:t xml:space="preserve"> performing procedures for which they have not </w:t>
      </w:r>
      <w:r w:rsidRPr="00D3234A">
        <w:rPr>
          <w:noProof/>
        </w:rPr>
        <w:t>been trained</w:t>
      </w:r>
      <w:r w:rsidR="00432EFB">
        <w:rPr>
          <w:noProof/>
        </w:rPr>
        <w:t>;</w:t>
      </w:r>
      <w:r w:rsidRPr="00267E0E">
        <w:rPr>
          <w:noProof/>
        </w:rPr>
        <w:t xml:space="preserve"> and making</w:t>
      </w:r>
      <w:r>
        <w:t xml:space="preserve"> inappropriate medical decisions, which includes actions which they know to be medically or ethically incorrect, even if </w:t>
      </w:r>
      <w:r w:rsidRPr="00267E0E">
        <w:rPr>
          <w:noProof/>
        </w:rPr>
        <w:t>given</w:t>
      </w:r>
      <w:r>
        <w:t xml:space="preserve"> a direct order to do so by a doctor.</w:t>
      </w:r>
    </w:p>
    <w:p w14:paraId="0D1C1108" w14:textId="77777777" w:rsidR="00CF1EEC" w:rsidRDefault="00CF1EEC" w:rsidP="00CF1EEC">
      <w:pPr>
        <w:widowControl/>
        <w:spacing w:after="63"/>
      </w:pPr>
    </w:p>
    <w:p w14:paraId="335257B9" w14:textId="734E650C" w:rsidR="00CF1EEC" w:rsidRDefault="00CF1EEC" w:rsidP="00CF1EEC">
      <w:pPr>
        <w:widowControl/>
        <w:spacing w:after="63"/>
      </w:pPr>
      <w:r>
        <w:t xml:space="preserve">It is imperative the term </w:t>
      </w:r>
      <w:r w:rsidR="00432EFB">
        <w:t>“</w:t>
      </w:r>
      <w:r>
        <w:t>supervision of a clinical associate by a medical practitioner</w:t>
      </w:r>
      <w:r w:rsidR="00432EFB">
        <w:t>”</w:t>
      </w:r>
      <w:r>
        <w:t xml:space="preserve"> includes clinical mentoring, teaching, coaching and collaboration in </w:t>
      </w:r>
      <w:r w:rsidRPr="00FC4A53">
        <w:rPr>
          <w:noProof/>
        </w:rPr>
        <w:t>a</w:t>
      </w:r>
      <w:r>
        <w:rPr>
          <w:noProof/>
        </w:rPr>
        <w:t>n</w:t>
      </w:r>
      <w:r>
        <w:t xml:space="preserve"> advisory role; in addition to the obvious role of being a supervisor and being responsible for the acts of the clinical associate. The clinical associate profession </w:t>
      </w:r>
      <w:r w:rsidRPr="007149A0">
        <w:rPr>
          <w:noProof/>
        </w:rPr>
        <w:t>is based</w:t>
      </w:r>
      <w:r>
        <w:t xml:space="preserve"> on the premise of continual knowledge and skill attainment development by learning “on the job</w:t>
      </w:r>
      <w:r w:rsidR="00432EFB">
        <w:t>,</w:t>
      </w:r>
      <w:r>
        <w:t>”</w:t>
      </w:r>
      <w:r w:rsidR="00432EFB">
        <w:t xml:space="preserve"> </w:t>
      </w:r>
      <w:r>
        <w:t xml:space="preserve">with mentoring from the medical practitioner. As the clinical associate’s competencies in areas of medicine develop, the supervision role </w:t>
      </w:r>
      <w:r w:rsidR="00432EFB">
        <w:t>could</w:t>
      </w:r>
      <w:r>
        <w:t xml:space="preserve"> lessen.  Inherent in the supervisor role must also be a collaboration and team approach between the supervising medical practitioner and the clinical associate. The two health professionals act as partners in patient management.  </w:t>
      </w:r>
    </w:p>
    <w:p w14:paraId="21876A62" w14:textId="77777777" w:rsidR="00432EFB" w:rsidRDefault="00432EFB" w:rsidP="00CF1EEC">
      <w:pPr>
        <w:widowControl/>
        <w:spacing w:after="63"/>
      </w:pPr>
    </w:p>
    <w:p w14:paraId="78FC10D2" w14:textId="77777777" w:rsidR="00CF1EEC" w:rsidRDefault="00CF1EEC" w:rsidP="00CF1EEC">
      <w:pPr>
        <w:widowControl/>
        <w:spacing w:after="63"/>
      </w:pPr>
      <w:r>
        <w:t xml:space="preserve">The recently signed scope of practice includes three paragraphs on the supervision of clinical associates relating to years of clinical practice. This section of the scope of practice requires clarity and interpretation for both professionals of the team to perform </w:t>
      </w:r>
      <w:r w:rsidRPr="00FC4A53">
        <w:rPr>
          <w:noProof/>
        </w:rPr>
        <w:t>effectively</w:t>
      </w:r>
      <w:r>
        <w:t xml:space="preserve">. </w:t>
      </w:r>
    </w:p>
    <w:p w14:paraId="791E4677" w14:textId="77777777" w:rsidR="00CF1EEC" w:rsidRDefault="00CF1EEC" w:rsidP="00CF1EEC">
      <w:pPr>
        <w:pStyle w:val="Heading4"/>
      </w:pPr>
      <w:r>
        <w:t>Suggested interpretation of supervision for clinical associates</w:t>
      </w:r>
    </w:p>
    <w:p w14:paraId="19823EF1" w14:textId="77777777" w:rsidR="00CF1EEC" w:rsidRDefault="00CF1EEC" w:rsidP="00CF1EEC">
      <w:pPr>
        <w:pStyle w:val="Subtitle"/>
      </w:pPr>
      <w:r w:rsidRPr="00FC4A53">
        <w:rPr>
          <w:noProof/>
        </w:rPr>
        <w:t>Supervision</w:t>
      </w:r>
      <w:r>
        <w:t xml:space="preserve"> of clinical associates with 0-2 </w:t>
      </w:r>
      <w:r w:rsidRPr="00007A97">
        <w:rPr>
          <w:noProof/>
        </w:rPr>
        <w:t xml:space="preserve">years </w:t>
      </w:r>
      <w:r>
        <w:rPr>
          <w:noProof/>
        </w:rPr>
        <w:t>of</w:t>
      </w:r>
      <w:r>
        <w:t xml:space="preserve"> practice (“Direct supervision by medical practitioner, acts in a mentorship role”) </w:t>
      </w:r>
    </w:p>
    <w:p w14:paraId="34B552D5" w14:textId="768EEB26" w:rsidR="00CF1EEC" w:rsidRDefault="00CF1EEC" w:rsidP="00CF1EEC">
      <w:pPr>
        <w:ind w:left="709"/>
        <w:rPr>
          <w:color w:val="353838"/>
        </w:rPr>
      </w:pPr>
      <w:r w:rsidRPr="00007A97">
        <w:rPr>
          <w:b/>
          <w:noProof/>
          <w:color w:val="353838"/>
        </w:rPr>
        <w:t xml:space="preserve">Examples of the practical implementation of paragraph (4) of the </w:t>
      </w:r>
      <w:r w:rsidR="00A2513D">
        <w:rPr>
          <w:b/>
          <w:noProof/>
          <w:color w:val="353838"/>
        </w:rPr>
        <w:t>s</w:t>
      </w:r>
      <w:r w:rsidRPr="00007A97">
        <w:rPr>
          <w:b/>
          <w:noProof/>
          <w:color w:val="353838"/>
        </w:rPr>
        <w:t xml:space="preserve">cope of </w:t>
      </w:r>
      <w:r w:rsidR="00A2513D">
        <w:rPr>
          <w:b/>
          <w:noProof/>
          <w:color w:val="353838"/>
        </w:rPr>
        <w:t>p</w:t>
      </w:r>
      <w:r w:rsidRPr="00007A97">
        <w:rPr>
          <w:b/>
          <w:noProof/>
          <w:color w:val="353838"/>
        </w:rPr>
        <w:t>ractice:</w:t>
      </w:r>
      <w:r>
        <w:rPr>
          <w:noProof/>
          <w:color w:val="353838"/>
        </w:rPr>
        <w:t xml:space="preserve">  C</w:t>
      </w:r>
      <w:r w:rsidRPr="00007A97">
        <w:rPr>
          <w:noProof/>
          <w:color w:val="353838"/>
        </w:rPr>
        <w:t xml:space="preserve">linical associates </w:t>
      </w:r>
      <w:r>
        <w:rPr>
          <w:noProof/>
          <w:color w:val="353838"/>
        </w:rPr>
        <w:t>work</w:t>
      </w:r>
      <w:r w:rsidRPr="00007A97">
        <w:rPr>
          <w:noProof/>
          <w:color w:val="353838"/>
        </w:rPr>
        <w:t xml:space="preserve"> in proximity to the supervising medical practitioner in OPD, emergency departments, CHCs and PHC clinics</w:t>
      </w:r>
      <w:r>
        <w:rPr>
          <w:noProof/>
          <w:color w:val="353838"/>
        </w:rPr>
        <w:t>. They may</w:t>
      </w:r>
      <w:r w:rsidRPr="00007A97">
        <w:rPr>
          <w:noProof/>
          <w:color w:val="353838"/>
        </w:rPr>
        <w:t xml:space="preserve"> make ward rounds</w:t>
      </w:r>
      <w:r w:rsidR="00725036">
        <w:rPr>
          <w:noProof/>
          <w:color w:val="353838"/>
        </w:rPr>
        <w:t>;</w:t>
      </w:r>
      <w:r w:rsidRPr="00007A97">
        <w:rPr>
          <w:noProof/>
          <w:color w:val="353838"/>
        </w:rPr>
        <w:t xml:space="preserve"> visit </w:t>
      </w:r>
      <w:r w:rsidRPr="00FC4A53">
        <w:rPr>
          <w:noProof/>
          <w:color w:val="353838"/>
        </w:rPr>
        <w:t>clinics</w:t>
      </w:r>
      <w:r w:rsidR="00725036">
        <w:rPr>
          <w:noProof/>
          <w:color w:val="353838"/>
        </w:rPr>
        <w:t>;</w:t>
      </w:r>
      <w:r w:rsidRPr="00007A97">
        <w:rPr>
          <w:noProof/>
          <w:color w:val="353838"/>
        </w:rPr>
        <w:t xml:space="preserve"> assist with major and minor surgery</w:t>
      </w:r>
      <w:r w:rsidR="00725036">
        <w:rPr>
          <w:noProof/>
          <w:color w:val="353838"/>
        </w:rPr>
        <w:t>;</w:t>
      </w:r>
      <w:r w:rsidRPr="00007A97">
        <w:rPr>
          <w:noProof/>
          <w:color w:val="353838"/>
        </w:rPr>
        <w:t xml:space="preserve"> and</w:t>
      </w:r>
      <w:r w:rsidR="00725036">
        <w:rPr>
          <w:noProof/>
          <w:color w:val="353838"/>
        </w:rPr>
        <w:t xml:space="preserve"> provide</w:t>
      </w:r>
      <w:r w:rsidRPr="00007A97">
        <w:rPr>
          <w:noProof/>
          <w:color w:val="353838"/>
        </w:rPr>
        <w:t xml:space="preserve"> local, regional and general anaesthesia.</w:t>
      </w:r>
      <w:r>
        <w:rPr>
          <w:noProof/>
          <w:color w:val="353838"/>
        </w:rPr>
        <w:t xml:space="preserve">  They may also </w:t>
      </w:r>
      <w:r w:rsidRPr="00007A97">
        <w:rPr>
          <w:noProof/>
          <w:color w:val="353838"/>
        </w:rPr>
        <w:t>perform procedures</w:t>
      </w:r>
      <w:r>
        <w:rPr>
          <w:noProof/>
          <w:color w:val="353838"/>
        </w:rPr>
        <w:t xml:space="preserve"> - </w:t>
      </w:r>
      <w:r w:rsidRPr="00007A97">
        <w:rPr>
          <w:noProof/>
          <w:color w:val="353838"/>
        </w:rPr>
        <w:t>initi</w:t>
      </w:r>
      <w:r>
        <w:rPr>
          <w:noProof/>
          <w:color w:val="353838"/>
        </w:rPr>
        <w:t>a</w:t>
      </w:r>
      <w:r w:rsidRPr="00007A97">
        <w:rPr>
          <w:noProof/>
          <w:color w:val="353838"/>
        </w:rPr>
        <w:t>lly</w:t>
      </w:r>
      <w:r>
        <w:rPr>
          <w:noProof/>
          <w:color w:val="353838"/>
        </w:rPr>
        <w:t xml:space="preserve"> (</w:t>
      </w:r>
      <w:r w:rsidRPr="00007A97">
        <w:rPr>
          <w:noProof/>
          <w:color w:val="353838"/>
        </w:rPr>
        <w:t>first two</w:t>
      </w:r>
      <w:r>
        <w:rPr>
          <w:noProof/>
          <w:color w:val="353838"/>
        </w:rPr>
        <w:t xml:space="preserve"> months or </w:t>
      </w:r>
      <w:r w:rsidRPr="00007A97">
        <w:rPr>
          <w:noProof/>
          <w:color w:val="353838"/>
        </w:rPr>
        <w:t>first three instances</w:t>
      </w:r>
      <w:r>
        <w:rPr>
          <w:noProof/>
          <w:color w:val="353838"/>
        </w:rPr>
        <w:t>)</w:t>
      </w:r>
      <w:r w:rsidRPr="00007A97">
        <w:rPr>
          <w:noProof/>
          <w:color w:val="353838"/>
        </w:rPr>
        <w:t xml:space="preserve"> in the presence of the supervising medical practitioner</w:t>
      </w:r>
      <w:r>
        <w:rPr>
          <w:noProof/>
          <w:color w:val="353838"/>
        </w:rPr>
        <w:t xml:space="preserve">, then </w:t>
      </w:r>
      <w:r w:rsidRPr="00FC4A53">
        <w:rPr>
          <w:noProof/>
          <w:color w:val="353838"/>
        </w:rPr>
        <w:t>unsupervi</w:t>
      </w:r>
      <w:r>
        <w:rPr>
          <w:noProof/>
          <w:color w:val="353838"/>
        </w:rPr>
        <w:t>s</w:t>
      </w:r>
      <w:r w:rsidRPr="00FC4A53">
        <w:rPr>
          <w:noProof/>
          <w:color w:val="353838"/>
        </w:rPr>
        <w:t>ed</w:t>
      </w:r>
      <w:r>
        <w:rPr>
          <w:noProof/>
          <w:color w:val="353838"/>
        </w:rPr>
        <w:t xml:space="preserve"> </w:t>
      </w:r>
      <w:r w:rsidRPr="00FC4A53">
        <w:rPr>
          <w:noProof/>
          <w:color w:val="353838"/>
        </w:rPr>
        <w:t>once</w:t>
      </w:r>
      <w:r>
        <w:rPr>
          <w:noProof/>
          <w:color w:val="353838"/>
        </w:rPr>
        <w:t xml:space="preserve"> competency </w:t>
      </w:r>
      <w:r w:rsidRPr="00FC4A53">
        <w:rPr>
          <w:noProof/>
          <w:color w:val="353838"/>
        </w:rPr>
        <w:t>is demonstrated</w:t>
      </w:r>
      <w:r>
        <w:rPr>
          <w:noProof/>
          <w:color w:val="353838"/>
        </w:rPr>
        <w:t>, providing</w:t>
      </w:r>
      <w:r w:rsidRPr="00007A97">
        <w:rPr>
          <w:noProof/>
          <w:color w:val="353838"/>
        </w:rPr>
        <w:t xml:space="preserve"> the supervising me</w:t>
      </w:r>
      <w:r>
        <w:rPr>
          <w:noProof/>
          <w:color w:val="353838"/>
        </w:rPr>
        <w:t>dical practitioner is immediately available</w:t>
      </w:r>
      <w:r w:rsidR="004C3BF4">
        <w:rPr>
          <w:noProof/>
          <w:color w:val="353838"/>
        </w:rPr>
        <w:t xml:space="preserve"> </w:t>
      </w:r>
      <w:r w:rsidR="004C3BF4" w:rsidRPr="004C3BF4">
        <w:rPr>
          <w:noProof/>
          <w:color w:val="353838"/>
        </w:rPr>
        <w:t>(i.e. on the institutional premises).</w:t>
      </w:r>
    </w:p>
    <w:p w14:paraId="2B378075" w14:textId="77777777" w:rsidR="00CF1EEC" w:rsidRDefault="00CF1EEC" w:rsidP="00CF1EEC">
      <w:pPr>
        <w:pStyle w:val="Subtitle"/>
      </w:pPr>
      <w:r>
        <w:lastRenderedPageBreak/>
        <w:t xml:space="preserve">Supervision of clinical associate with 2-4 </w:t>
      </w:r>
      <w:r w:rsidRPr="00007A97">
        <w:rPr>
          <w:noProof/>
        </w:rPr>
        <w:t xml:space="preserve">years </w:t>
      </w:r>
      <w:r w:rsidRPr="00FC4A53">
        <w:rPr>
          <w:noProof/>
        </w:rPr>
        <w:t>in</w:t>
      </w:r>
      <w:r>
        <w:t xml:space="preserve"> practice (“Indirect Supervision by medical practitioner, acts in an advisory role”)</w:t>
      </w:r>
    </w:p>
    <w:p w14:paraId="0B47E27F" w14:textId="1AE7B275" w:rsidR="00CF1EEC" w:rsidRDefault="00CF1EEC" w:rsidP="00CF1EEC">
      <w:pPr>
        <w:ind w:left="709"/>
        <w:rPr>
          <w:color w:val="353838"/>
        </w:rPr>
      </w:pPr>
      <w:r>
        <w:rPr>
          <w:b/>
          <w:color w:val="353838"/>
        </w:rPr>
        <w:t xml:space="preserve">Practical Implementation of paragraph (5) of the </w:t>
      </w:r>
      <w:r w:rsidR="00A2513D">
        <w:rPr>
          <w:b/>
          <w:color w:val="353838"/>
        </w:rPr>
        <w:t>s</w:t>
      </w:r>
      <w:r>
        <w:rPr>
          <w:b/>
          <w:color w:val="353838"/>
        </w:rPr>
        <w:t xml:space="preserve">cope of </w:t>
      </w:r>
      <w:r w:rsidR="00A2513D">
        <w:rPr>
          <w:b/>
          <w:color w:val="353838"/>
        </w:rPr>
        <w:t>p</w:t>
      </w:r>
      <w:r>
        <w:rPr>
          <w:b/>
          <w:color w:val="353838"/>
        </w:rPr>
        <w:t xml:space="preserve">ractice: </w:t>
      </w:r>
      <w:r>
        <w:rPr>
          <w:color w:val="353838"/>
        </w:rPr>
        <w:t xml:space="preserve">The clinical associate works as part of a team in a unit in the facility or health service, with the supervising medical practitioner leading the team. The clinical associate reports to the supervising medical practitioner after “every task” such as at the end of the ward round, end of the OPD session, end of clinic session, or before leaving casualty. They should also consult with the supervising medical practitioner during the </w:t>
      </w:r>
      <w:r w:rsidRPr="00FC4A53">
        <w:rPr>
          <w:noProof/>
          <w:color w:val="353838"/>
        </w:rPr>
        <w:t>sessions,</w:t>
      </w:r>
      <w:r>
        <w:rPr>
          <w:color w:val="353838"/>
        </w:rPr>
        <w:t xml:space="preserve"> as needed. The supervising medical practitioner countersigns the patient files during this report (or within 48 hours). Where a management plan or decision does not follow the Primary </w:t>
      </w:r>
      <w:r w:rsidR="00D32C3C">
        <w:rPr>
          <w:color w:val="353838"/>
        </w:rPr>
        <w:t xml:space="preserve">Health </w:t>
      </w:r>
      <w:r w:rsidR="00214E6E">
        <w:rPr>
          <w:color w:val="353838"/>
        </w:rPr>
        <w:t>C</w:t>
      </w:r>
      <w:r w:rsidR="00D32C3C">
        <w:rPr>
          <w:color w:val="353838"/>
        </w:rPr>
        <w:t>are</w:t>
      </w:r>
      <w:r>
        <w:rPr>
          <w:color w:val="353838"/>
        </w:rPr>
        <w:t>, Hospital Adult Level or Hospital Paediatric Level Standard Treatment Guidelines</w:t>
      </w:r>
      <w:r w:rsidR="006261D9">
        <w:rPr>
          <w:color w:val="353838"/>
        </w:rPr>
        <w:t>,</w:t>
      </w:r>
      <w:r>
        <w:rPr>
          <w:color w:val="353838"/>
        </w:rPr>
        <w:t xml:space="preserve"> and Essential Medicines List</w:t>
      </w:r>
      <w:r w:rsidR="006261D9">
        <w:rPr>
          <w:color w:val="353838"/>
        </w:rPr>
        <w:t>;</w:t>
      </w:r>
      <w:r>
        <w:rPr>
          <w:color w:val="353838"/>
        </w:rPr>
        <w:t xml:space="preserve"> an agreement should be reached between the medical practitioner and clinical associate (can be telephonic) before implementation. All inpatients must be seen by a medical practitioner before discharge from the hospital. </w:t>
      </w:r>
      <w:r w:rsidR="006261D9">
        <w:t>After the initial two-year period of direct supervision, o</w:t>
      </w:r>
      <w:r>
        <w:t xml:space="preserve">n every occasion when a clinical associate moves to work in a new department or facility, the clinical associate must see a minimum </w:t>
      </w:r>
      <w:r w:rsidR="004C3BF4">
        <w:t xml:space="preserve">number </w:t>
      </w:r>
      <w:r>
        <w:t>of patients</w:t>
      </w:r>
      <w:r w:rsidR="004C3BF4">
        <w:t xml:space="preserve"> (specified by the department/facility)</w:t>
      </w:r>
      <w:r>
        <w:t xml:space="preserve"> with direct </w:t>
      </w:r>
      <w:r w:rsidRPr="00FC4A53">
        <w:rPr>
          <w:noProof/>
        </w:rPr>
        <w:t>supervision</w:t>
      </w:r>
      <w:r>
        <w:t xml:space="preserve"> before functioning again with indirect </w:t>
      </w:r>
      <w:r w:rsidRPr="00FC4A53">
        <w:rPr>
          <w:noProof/>
        </w:rPr>
        <w:t>supervision</w:t>
      </w:r>
      <w:r>
        <w:t xml:space="preserve">. Under indirect supervision, the </w:t>
      </w:r>
      <w:r w:rsidRPr="00FC4A53">
        <w:t>medical practitioner</w:t>
      </w:r>
      <w:r>
        <w:t xml:space="preserve"> must be working within the same department as the clinical associate and be on duty with the clinical associate. The </w:t>
      </w:r>
      <w:r w:rsidRPr="00FC4A53">
        <w:t>medical practitioner</w:t>
      </w:r>
      <w:r>
        <w:t xml:space="preserve"> must be readily available to provide immediate response should the clinical associate require it.</w:t>
      </w:r>
    </w:p>
    <w:p w14:paraId="60045AE4" w14:textId="77777777" w:rsidR="001172CD" w:rsidRPr="001172CD" w:rsidRDefault="001172CD" w:rsidP="001172CD">
      <w:pPr>
        <w:spacing w:before="240" w:after="120" w:line="276" w:lineRule="auto"/>
        <w:rPr>
          <w:b/>
          <w:color w:val="auto"/>
        </w:rPr>
      </w:pPr>
      <w:r w:rsidRPr="001172CD">
        <w:rPr>
          <w:b/>
          <w:color w:val="auto"/>
        </w:rPr>
        <w:t>Supervision of clinical associate with 5+ years in practice (“Collaborative Supervision by medical practitioner, acts in a partner role”)</w:t>
      </w:r>
    </w:p>
    <w:p w14:paraId="37950FC0" w14:textId="69F1AC39" w:rsidR="00CF1EEC" w:rsidRDefault="00CF1EEC" w:rsidP="00CF1EEC">
      <w:pPr>
        <w:ind w:left="709" w:right="90" w:hanging="22"/>
      </w:pPr>
      <w:r>
        <w:rPr>
          <w:b/>
          <w:color w:val="353838"/>
        </w:rPr>
        <w:t xml:space="preserve">Practical implementation of paragraph (6) of the </w:t>
      </w:r>
      <w:r w:rsidR="00A2513D">
        <w:rPr>
          <w:b/>
          <w:color w:val="353838"/>
        </w:rPr>
        <w:t>s</w:t>
      </w:r>
      <w:r>
        <w:rPr>
          <w:b/>
          <w:color w:val="353838"/>
        </w:rPr>
        <w:t xml:space="preserve">cope of </w:t>
      </w:r>
      <w:r w:rsidR="00A2513D">
        <w:rPr>
          <w:b/>
          <w:color w:val="353838"/>
        </w:rPr>
        <w:t>p</w:t>
      </w:r>
      <w:r>
        <w:rPr>
          <w:b/>
          <w:color w:val="353838"/>
        </w:rPr>
        <w:t>ractice:</w:t>
      </w:r>
      <w:r>
        <w:t xml:space="preserve">  The clinical associate works mostly independently</w:t>
      </w:r>
      <w:r w:rsidR="00EE6802">
        <w:t>,</w:t>
      </w:r>
      <w:r>
        <w:t xml:space="preserve"> but has access to the supervising medical practitioner when necessary.</w:t>
      </w:r>
      <w:r w:rsidR="007149A0">
        <w:t xml:space="preserve">  At this stage, the supervisor</w:t>
      </w:r>
      <w:r>
        <w:t xml:space="preserve"> should be considered their </w:t>
      </w:r>
      <w:r w:rsidRPr="00007A97">
        <w:rPr>
          <w:noProof/>
        </w:rPr>
        <w:t xml:space="preserve">primary </w:t>
      </w:r>
      <w:r>
        <w:rPr>
          <w:noProof/>
        </w:rPr>
        <w:t>collaborator</w:t>
      </w:r>
      <w:r>
        <w:t xml:space="preserve"> in </w:t>
      </w:r>
      <w:r w:rsidRPr="001B3E0A">
        <w:rPr>
          <w:noProof/>
        </w:rPr>
        <w:t>that</w:t>
      </w:r>
      <w:r>
        <w:t xml:space="preserve"> the clinical associate</w:t>
      </w:r>
      <w:r w:rsidR="00EE6802">
        <w:t xml:space="preserve"> (</w:t>
      </w:r>
      <w:r>
        <w:t xml:space="preserve">provided </w:t>
      </w:r>
      <w:r w:rsidR="00EE6802">
        <w:t>they</w:t>
      </w:r>
      <w:r>
        <w:t xml:space="preserve"> been working in the same department</w:t>
      </w:r>
      <w:r w:rsidR="00EE6802">
        <w:t>)</w:t>
      </w:r>
      <w:r>
        <w:t xml:space="preserve"> will have gained adequate experience and competence to be able to work independently on a day</w:t>
      </w:r>
      <w:r w:rsidR="00EE6802">
        <w:t>-</w:t>
      </w:r>
      <w:r>
        <w:t>to</w:t>
      </w:r>
      <w:r w:rsidR="00EE6802">
        <w:t>-</w:t>
      </w:r>
      <w:r>
        <w:t xml:space="preserve">day basis. All patients with chronic conditions can be managed </w:t>
      </w:r>
      <w:r w:rsidRPr="00FC4A53">
        <w:rPr>
          <w:noProof/>
        </w:rPr>
        <w:t>independently</w:t>
      </w:r>
      <w:r>
        <w:t xml:space="preserve"> by the clinical associate, providing they are seen at least once a year by the supervising </w:t>
      </w:r>
      <w:r w:rsidRPr="00007A97">
        <w:rPr>
          <w:noProof/>
        </w:rPr>
        <w:t>doctor</w:t>
      </w:r>
      <w:r>
        <w:rPr>
          <w:noProof/>
        </w:rPr>
        <w:t>,</w:t>
      </w:r>
      <w:r>
        <w:t xml:space="preserve"> and there have been no changes to their medical condition during that period.</w:t>
      </w:r>
    </w:p>
    <w:p w14:paraId="6C8A07B9" w14:textId="77777777" w:rsidR="00CF1EEC" w:rsidRDefault="00CF1EEC" w:rsidP="00CF1EEC">
      <w:pPr>
        <w:pStyle w:val="Heading2"/>
      </w:pPr>
      <w:bookmarkStart w:id="53" w:name="_Hlk498418334"/>
      <w:bookmarkStart w:id="54" w:name="_Toc507496895"/>
      <w:r>
        <w:t>3C. Guidelines for Structures of Supervision in Various Clinical Settings</w:t>
      </w:r>
      <w:bookmarkEnd w:id="54"/>
    </w:p>
    <w:bookmarkEnd w:id="53"/>
    <w:p w14:paraId="06572F49" w14:textId="6EFF4C9D" w:rsidR="00CF1EEC" w:rsidRDefault="006A01D0" w:rsidP="00CF1EEC">
      <w:r>
        <w:t>The m</w:t>
      </w:r>
      <w:r w:rsidR="00CF1EEC">
        <w:t>anagement</w:t>
      </w:r>
      <w:r>
        <w:t xml:space="preserve"> team</w:t>
      </w:r>
      <w:r w:rsidR="00CF1EEC">
        <w:t xml:space="preserve"> of every facility where clinical associates work has the responsibility to ensure that adequate supervision</w:t>
      </w:r>
      <w:r>
        <w:t xml:space="preserve"> - </w:t>
      </w:r>
      <w:r w:rsidR="00CF1EEC">
        <w:t xml:space="preserve">commensurate with the specific </w:t>
      </w:r>
      <w:r w:rsidR="00CF1EEC" w:rsidRPr="00007A97">
        <w:rPr>
          <w:noProof/>
        </w:rPr>
        <w:t>circumstances and</w:t>
      </w:r>
      <w:r w:rsidR="00CF1EEC">
        <w:rPr>
          <w:noProof/>
        </w:rPr>
        <w:t xml:space="preserve"> needs of both the </w:t>
      </w:r>
      <w:r w:rsidR="00CF1EEC" w:rsidRPr="00FC4A53">
        <w:rPr>
          <w:noProof/>
        </w:rPr>
        <w:t>facility</w:t>
      </w:r>
      <w:r w:rsidR="00CF1EEC">
        <w:rPr>
          <w:noProof/>
        </w:rPr>
        <w:t xml:space="preserve"> and </w:t>
      </w:r>
      <w:r w:rsidR="00CF1EEC" w:rsidRPr="00007A97">
        <w:rPr>
          <w:noProof/>
        </w:rPr>
        <w:t>the lev</w:t>
      </w:r>
      <w:r w:rsidR="00CF1EEC">
        <w:rPr>
          <w:noProof/>
        </w:rPr>
        <w:t>el of experience and training of the clinical associate</w:t>
      </w:r>
      <w:r>
        <w:rPr>
          <w:noProof/>
        </w:rPr>
        <w:t xml:space="preserve"> - </w:t>
      </w:r>
      <w:r w:rsidR="00CF1EEC" w:rsidRPr="00007A97">
        <w:rPr>
          <w:noProof/>
        </w:rPr>
        <w:t>is</w:t>
      </w:r>
      <w:r w:rsidR="00CF1EEC">
        <w:t xml:space="preserve"> accessible.  </w:t>
      </w:r>
    </w:p>
    <w:p w14:paraId="59BDA65C" w14:textId="77777777" w:rsidR="00CF1EEC" w:rsidRDefault="00CF1EEC" w:rsidP="00CF1EEC"/>
    <w:p w14:paraId="5BA40304" w14:textId="77777777" w:rsidR="00CF1EEC" w:rsidRDefault="00CF1EEC" w:rsidP="00CF1EEC">
      <w:r>
        <w:t xml:space="preserve">Supervision of the clinical associate should </w:t>
      </w:r>
      <w:r w:rsidRPr="001B3E0A">
        <w:rPr>
          <w:noProof/>
        </w:rPr>
        <w:t>be considered</w:t>
      </w:r>
      <w:r>
        <w:t xml:space="preserve"> in the context of a collaborative team with common goals of patient care, timely delivery and </w:t>
      </w:r>
      <w:r w:rsidRPr="00007A97">
        <w:rPr>
          <w:noProof/>
        </w:rPr>
        <w:t>eff</w:t>
      </w:r>
      <w:r>
        <w:rPr>
          <w:noProof/>
        </w:rPr>
        <w:t>icient</w:t>
      </w:r>
      <w:r>
        <w:t xml:space="preserve"> use of resources with the team. </w:t>
      </w:r>
    </w:p>
    <w:p w14:paraId="3E14AA5D" w14:textId="77777777" w:rsidR="00CF1EEC" w:rsidRDefault="00CF1EEC" w:rsidP="00CF1EEC"/>
    <w:p w14:paraId="39D87991" w14:textId="77777777" w:rsidR="00CF1EEC" w:rsidRDefault="00CF1EEC" w:rsidP="00CF1EEC">
      <w:r>
        <w:t xml:space="preserve">Supervision and </w:t>
      </w:r>
      <w:r w:rsidRPr="00007A97">
        <w:rPr>
          <w:noProof/>
        </w:rPr>
        <w:t>mentorship</w:t>
      </w:r>
      <w:r>
        <w:t xml:space="preserve"> should </w:t>
      </w:r>
      <w:r w:rsidRPr="00007A97">
        <w:rPr>
          <w:noProof/>
        </w:rPr>
        <w:t>be re</w:t>
      </w:r>
      <w:r>
        <w:rPr>
          <w:noProof/>
        </w:rPr>
        <w:t>gularly evaluated</w:t>
      </w:r>
      <w:r>
        <w:t xml:space="preserve"> by senior managers to ensure that clinical associates </w:t>
      </w:r>
      <w:r w:rsidRPr="00007A97">
        <w:rPr>
          <w:noProof/>
        </w:rPr>
        <w:t>are well supported</w:t>
      </w:r>
      <w:r>
        <w:t xml:space="preserve"> and not left in a position where they have to perform medical acts beyond their capabilities.</w:t>
      </w:r>
    </w:p>
    <w:p w14:paraId="40BC89F7" w14:textId="77777777" w:rsidR="00CF1EEC" w:rsidRDefault="00CF1EEC" w:rsidP="00743CCF">
      <w:pPr>
        <w:pStyle w:val="Heading3"/>
      </w:pPr>
      <w:bookmarkStart w:id="55" w:name="_Toc507496896"/>
      <w:r>
        <w:t>Supervision in specific workstations</w:t>
      </w:r>
      <w:bookmarkEnd w:id="55"/>
    </w:p>
    <w:p w14:paraId="6BAEE5B9" w14:textId="77777777" w:rsidR="004C3BF4" w:rsidRPr="004C3BF4" w:rsidRDefault="004C3BF4" w:rsidP="004C3BF4">
      <w:pPr>
        <w:pStyle w:val="Subtitle"/>
        <w:spacing w:line="240" w:lineRule="auto"/>
        <w:rPr>
          <w:b w:val="0"/>
        </w:rPr>
      </w:pPr>
      <w:r w:rsidRPr="004C3BF4">
        <w:rPr>
          <w:b w:val="0"/>
        </w:rPr>
        <w:t xml:space="preserve">Any appropriate work can be delegated to the clinical associate, provided the clinical associate and the medical practitioner agree that the clinical associate is capable of conducting the consultation, </w:t>
      </w:r>
      <w:r w:rsidRPr="004C3BF4">
        <w:rPr>
          <w:b w:val="0"/>
        </w:rPr>
        <w:lastRenderedPageBreak/>
        <w:t>examination, procedure management, follow up, etc.  Should the clinical associate perform any procedure or management plan they know to be beyond their ability and/or training, they alone will be held personally liable, and not the supervising medical practitioner.</w:t>
      </w:r>
    </w:p>
    <w:p w14:paraId="1C059DDA" w14:textId="77777777" w:rsidR="00CF1EEC" w:rsidRDefault="00CF1EEC" w:rsidP="00CF1EEC">
      <w:pPr>
        <w:pStyle w:val="Subtitle"/>
      </w:pPr>
      <w:r>
        <w:t>Emergency department</w:t>
      </w:r>
    </w:p>
    <w:p w14:paraId="1E8574DC" w14:textId="7A65D16C" w:rsidR="00CF1EEC" w:rsidRDefault="00CF1EEC" w:rsidP="00CF1EEC">
      <w:r>
        <w:t xml:space="preserve">The clinical associate </w:t>
      </w:r>
      <w:r>
        <w:rPr>
          <w:noProof/>
        </w:rPr>
        <w:t xml:space="preserve">can </w:t>
      </w:r>
      <w:r w:rsidRPr="008A5F73">
        <w:rPr>
          <w:noProof/>
        </w:rPr>
        <w:t>stab</w:t>
      </w:r>
      <w:r>
        <w:rPr>
          <w:noProof/>
        </w:rPr>
        <w:t>i</w:t>
      </w:r>
      <w:r w:rsidRPr="008A5F73">
        <w:rPr>
          <w:noProof/>
        </w:rPr>
        <w:t>lise</w:t>
      </w:r>
      <w:r>
        <w:t xml:space="preserve"> a patient and then collaborate with a qualified medical practitioner for further management (this does not mean that the clinical associate should ask for permission, per se). A clinical associate with advanced training in emergency medicine, such as an </w:t>
      </w:r>
      <w:r w:rsidR="006A01D0">
        <w:t>h</w:t>
      </w:r>
      <w:r>
        <w:t xml:space="preserve">onours degree, </w:t>
      </w:r>
      <w:r w:rsidR="006A01D0">
        <w:t>would</w:t>
      </w:r>
      <w:r>
        <w:t xml:space="preserve"> be able to consult and manage most cases with minimal guidance. Supervision should </w:t>
      </w:r>
      <w:r w:rsidRPr="001B3E0A">
        <w:rPr>
          <w:noProof/>
        </w:rPr>
        <w:t>be based</w:t>
      </w:r>
      <w:r>
        <w:t xml:space="preserve"> on the individual capacity of each clinical associate and the level of comfort that the supervising medical practitioner has in the clinical associate, hence the focus on collaboration. </w:t>
      </w:r>
    </w:p>
    <w:p w14:paraId="00E0EC66" w14:textId="77777777" w:rsidR="00CF1EEC" w:rsidRDefault="00CF1EEC" w:rsidP="00CF1EEC">
      <w:pPr>
        <w:pStyle w:val="Subtitle"/>
      </w:pPr>
      <w:r>
        <w:t>Theatre</w:t>
      </w:r>
    </w:p>
    <w:p w14:paraId="4FD9BBAD" w14:textId="77777777" w:rsidR="00CF1EEC" w:rsidRDefault="00CF1EEC" w:rsidP="00CF1EEC">
      <w:r>
        <w:t xml:space="preserve">Clinical associates are expected to be able to function as the required surgical assistant in theatre immediately upon qualification. Surgical practice is an ideal area for clinical associates to enhance the surgical team with lines of supervision often well defined. The clinical associate can learn from and support the surgeon through mentorship and advanced training to perform minor procedures independently and act as </w:t>
      </w:r>
      <w:r w:rsidRPr="001B3E0A">
        <w:rPr>
          <w:noProof/>
        </w:rPr>
        <w:t>first</w:t>
      </w:r>
      <w:r>
        <w:t xml:space="preserve"> assist in a limitless number of operations. </w:t>
      </w:r>
    </w:p>
    <w:p w14:paraId="6F01C5A5" w14:textId="77777777" w:rsidR="00CF1EEC" w:rsidRDefault="00CF1EEC" w:rsidP="00CF1EEC">
      <w:pPr>
        <w:pStyle w:val="Subtitle"/>
      </w:pPr>
      <w:r>
        <w:t>OPD</w:t>
      </w:r>
    </w:p>
    <w:p w14:paraId="32084287" w14:textId="7DDC6F59" w:rsidR="00CF1EEC" w:rsidRDefault="00CF1EEC" w:rsidP="00CF1EEC">
      <w:r>
        <w:t xml:space="preserve">The clinical associate can consult stable uncomplicated patients as well as </w:t>
      </w:r>
      <w:r>
        <w:rPr>
          <w:noProof/>
        </w:rPr>
        <w:t>critical</w:t>
      </w:r>
      <w:r>
        <w:t xml:space="preserve"> or chronic illness patients. Supervision is readily </w:t>
      </w:r>
      <w:r w:rsidRPr="008A5F73">
        <w:rPr>
          <w:noProof/>
        </w:rPr>
        <w:t xml:space="preserve">available </w:t>
      </w:r>
      <w:r>
        <w:rPr>
          <w:noProof/>
        </w:rPr>
        <w:t>to</w:t>
      </w:r>
      <w:r>
        <w:t xml:space="preserve"> multiple clinicians seeing patients individually in a busy OPD setting. An arrangement can </w:t>
      </w:r>
      <w:r w:rsidRPr="001B3E0A">
        <w:rPr>
          <w:noProof/>
        </w:rPr>
        <w:t>be made</w:t>
      </w:r>
      <w:r>
        <w:rPr>
          <w:noProof/>
        </w:rPr>
        <w:t xml:space="preserve"> </w:t>
      </w:r>
      <w:r>
        <w:t xml:space="preserve">for clinical associates working in OPD to see patients regularly, with a medical practitioner </w:t>
      </w:r>
      <w:r w:rsidRPr="00FC4A53">
        <w:rPr>
          <w:noProof/>
        </w:rPr>
        <w:t>seeing</w:t>
      </w:r>
      <w:r>
        <w:t xml:space="preserve"> the patient only once during a six</w:t>
      </w:r>
      <w:r w:rsidR="006A01D0">
        <w:t>-</w:t>
      </w:r>
      <w:r>
        <w:t xml:space="preserve">month period. </w:t>
      </w:r>
    </w:p>
    <w:p w14:paraId="01ED0AFD" w14:textId="77777777" w:rsidR="00CF1EEC" w:rsidRDefault="00CF1EEC" w:rsidP="00CF1EEC">
      <w:pPr>
        <w:pStyle w:val="Subtitle"/>
      </w:pPr>
      <w:r>
        <w:t>Inpatients</w:t>
      </w:r>
    </w:p>
    <w:p w14:paraId="7DCB4C7F" w14:textId="77777777" w:rsidR="00CF1EEC" w:rsidRDefault="00CF1EEC" w:rsidP="00CF1EEC">
      <w:r>
        <w:t xml:space="preserve">All admitted patients must be seen by a medical practitioner before they </w:t>
      </w:r>
      <w:r w:rsidRPr="001B3E0A">
        <w:rPr>
          <w:noProof/>
        </w:rPr>
        <w:t>are discharged</w:t>
      </w:r>
      <w:r>
        <w:t xml:space="preserve">, regardless of the reason for admittance. </w:t>
      </w:r>
      <w:r>
        <w:rPr>
          <w:noProof/>
        </w:rPr>
        <w:t>However,</w:t>
      </w:r>
      <w:r w:rsidRPr="008A5F73">
        <w:rPr>
          <w:noProof/>
        </w:rPr>
        <w:t xml:space="preserve"> the</w:t>
      </w:r>
      <w:r>
        <w:t xml:space="preserve"> day-to-day management of the patient should </w:t>
      </w:r>
      <w:r w:rsidRPr="001B3E0A">
        <w:rPr>
          <w:noProof/>
        </w:rPr>
        <w:t>be handled</w:t>
      </w:r>
      <w:r>
        <w:t xml:space="preserve"> by the clinical associate, who can report to the medical practitioner should any complications arise, or if the patient is not improving.  A clinical associate can use his/her clinical judgement to decide if a patient needs to </w:t>
      </w:r>
      <w:r w:rsidRPr="001B3E0A">
        <w:rPr>
          <w:noProof/>
        </w:rPr>
        <w:t>be admitted</w:t>
      </w:r>
      <w:r>
        <w:t xml:space="preserve"> and initiate management, provided a medical practitioner </w:t>
      </w:r>
      <w:r w:rsidRPr="008A5F73">
        <w:rPr>
          <w:noProof/>
        </w:rPr>
        <w:t>see</w:t>
      </w:r>
      <w:r>
        <w:rPr>
          <w:noProof/>
        </w:rPr>
        <w:t>s</w:t>
      </w:r>
      <w:r>
        <w:t xml:space="preserve"> the patient within 24 hours of admission to review the management plan developed by the clinical associate.</w:t>
      </w:r>
    </w:p>
    <w:p w14:paraId="7B429401" w14:textId="77777777" w:rsidR="00CF1EEC" w:rsidRDefault="00CF1EEC" w:rsidP="00CF1EEC">
      <w:pPr>
        <w:pStyle w:val="Subtitle"/>
      </w:pPr>
      <w:r>
        <w:t>Anaesthetics</w:t>
      </w:r>
      <w:bookmarkStart w:id="56" w:name="_9cap2wh4mmsa" w:colFirst="0" w:colLast="0"/>
      <w:bookmarkEnd w:id="56"/>
    </w:p>
    <w:p w14:paraId="4A51B7A7" w14:textId="604B72AE" w:rsidR="004C3BF4" w:rsidRPr="004C3BF4" w:rsidRDefault="004C3BF4" w:rsidP="004C3BF4">
      <w:pPr>
        <w:pStyle w:val="Subtitle"/>
        <w:spacing w:line="240" w:lineRule="auto"/>
        <w:rPr>
          <w:b w:val="0"/>
        </w:rPr>
      </w:pPr>
      <w:r w:rsidRPr="004C3BF4">
        <w:rPr>
          <w:b w:val="0"/>
        </w:rPr>
        <w:t>The clinical associate can conduct the preoperative assessment, including securing consent from the patient and ensuring that the patient is medically fit to undergo anaesthesia. Clinical associates with an advanced qualification (e.</w:t>
      </w:r>
      <w:r>
        <w:rPr>
          <w:b w:val="0"/>
        </w:rPr>
        <w:t>g.</w:t>
      </w:r>
      <w:r w:rsidRPr="004C3BF4">
        <w:rPr>
          <w:b w:val="0"/>
        </w:rPr>
        <w:t xml:space="preserve"> honours degree) in anaesthetics should be able to conduct anaesthesia independently</w:t>
      </w:r>
      <w:r w:rsidR="006A01D0">
        <w:rPr>
          <w:b w:val="0"/>
        </w:rPr>
        <w:t>;</w:t>
      </w:r>
      <w:r w:rsidRPr="004C3BF4">
        <w:rPr>
          <w:b w:val="0"/>
        </w:rPr>
        <w:t xml:space="preserve"> however, should a patient need to be converted to </w:t>
      </w:r>
      <w:r w:rsidR="006A01D0">
        <w:rPr>
          <w:b w:val="0"/>
        </w:rPr>
        <w:t>g</w:t>
      </w:r>
      <w:r w:rsidRPr="004C3BF4">
        <w:rPr>
          <w:b w:val="0"/>
        </w:rPr>
        <w:t xml:space="preserve">eneral </w:t>
      </w:r>
      <w:r w:rsidR="006A01D0">
        <w:rPr>
          <w:b w:val="0"/>
        </w:rPr>
        <w:t>a</w:t>
      </w:r>
      <w:r w:rsidRPr="004C3BF4">
        <w:rPr>
          <w:b w:val="0"/>
        </w:rPr>
        <w:t xml:space="preserve">naesthesia, this must be done with supervision (i.e. the supervising medical officer has to be on site, but not necessarily in theatre). </w:t>
      </w:r>
    </w:p>
    <w:p w14:paraId="3BE11C64" w14:textId="77777777" w:rsidR="00CF1EEC" w:rsidRPr="008A5F73" w:rsidRDefault="00CF1EEC" w:rsidP="00CF1EEC">
      <w:pPr>
        <w:pStyle w:val="Subtitle"/>
        <w:rPr>
          <w:noProof/>
        </w:rPr>
      </w:pPr>
      <w:r>
        <w:t xml:space="preserve">Obstetrics and gynaecology/orthopaedics and trauma/paediatrics/psychiatry </w:t>
      </w:r>
      <w:bookmarkStart w:id="57" w:name="_t2g9knhhllb1" w:colFirst="0" w:colLast="0"/>
      <w:bookmarkEnd w:id="57"/>
    </w:p>
    <w:p w14:paraId="460AF967" w14:textId="6C5D87B5" w:rsidR="00CF1EEC" w:rsidRDefault="00CF1EEC" w:rsidP="00CF1EEC">
      <w:pPr>
        <w:rPr>
          <w:noProof/>
        </w:rPr>
      </w:pPr>
      <w:r w:rsidRPr="001B3E0A">
        <w:rPr>
          <w:noProof/>
        </w:rPr>
        <w:t>The extent to which a clinical associate works under direct or indirect supervision must be guided by (a) the complexity of the case, (b) the clinical associate’s level of experience, (c) the setting in which the clinical associate works (i</w:t>
      </w:r>
      <w:r w:rsidR="006A01D0">
        <w:rPr>
          <w:noProof/>
        </w:rPr>
        <w:t>.</w:t>
      </w:r>
      <w:r w:rsidRPr="001B3E0A">
        <w:rPr>
          <w:noProof/>
        </w:rPr>
        <w:t>e</w:t>
      </w:r>
      <w:r w:rsidR="006A01D0">
        <w:rPr>
          <w:noProof/>
        </w:rPr>
        <w:t>.</w:t>
      </w:r>
      <w:r w:rsidRPr="001B3E0A">
        <w:rPr>
          <w:noProof/>
        </w:rPr>
        <w:t xml:space="preserve"> more advanced procedures and management would be expected of a clinical associate working in a regional or tertiary hospital), and (d) the level of confidence the supervising medical practitioner has in the capabilities of the clinical associate.</w:t>
      </w:r>
    </w:p>
    <w:p w14:paraId="2E0EAC6D" w14:textId="77777777" w:rsidR="00CF1EEC" w:rsidRDefault="00CF1EEC" w:rsidP="00CF1EEC">
      <w:pPr>
        <w:rPr>
          <w:noProof/>
        </w:rPr>
      </w:pPr>
    </w:p>
    <w:p w14:paraId="19A636B8" w14:textId="77777777" w:rsidR="00CF1EEC" w:rsidRDefault="00CF1EEC" w:rsidP="00CF1EEC">
      <w:pPr>
        <w:pStyle w:val="Subtitle"/>
      </w:pPr>
      <w:r>
        <w:t>Airway and resuscitation management</w:t>
      </w:r>
    </w:p>
    <w:p w14:paraId="188DF2A2" w14:textId="77777777" w:rsidR="00CF1EEC" w:rsidRDefault="00CF1EEC" w:rsidP="00CF1EEC">
      <w:r>
        <w:t xml:space="preserve">Upon graduation, all clinical associates are trained and able to conduct resuscitation steps and </w:t>
      </w:r>
      <w:r w:rsidRPr="00FC4A53">
        <w:rPr>
          <w:noProof/>
        </w:rPr>
        <w:t>management</w:t>
      </w:r>
      <w:r>
        <w:t xml:space="preserve"> as part of their ability to </w:t>
      </w:r>
      <w:r w:rsidRPr="001B3E0A">
        <w:rPr>
          <w:noProof/>
        </w:rPr>
        <w:t>stabilise</w:t>
      </w:r>
      <w:r>
        <w:t xml:space="preserve"> a patient.</w:t>
      </w:r>
    </w:p>
    <w:p w14:paraId="18A1F6C3" w14:textId="77777777" w:rsidR="00CF1EEC" w:rsidRDefault="00CF1EEC" w:rsidP="00CF1EEC">
      <w:pPr>
        <w:pStyle w:val="Subtitle"/>
      </w:pPr>
      <w:r>
        <w:t>Ventilator management</w:t>
      </w:r>
    </w:p>
    <w:p w14:paraId="18845C60" w14:textId="1C271937" w:rsidR="00CF1EEC" w:rsidRDefault="00CF1EEC" w:rsidP="00CF1EEC">
      <w:r>
        <w:t xml:space="preserve">The role of the clinical associate in ventilator management should </w:t>
      </w:r>
      <w:r w:rsidRPr="001B3E0A">
        <w:rPr>
          <w:noProof/>
        </w:rPr>
        <w:t>be based</w:t>
      </w:r>
      <w:r>
        <w:t xml:space="preserve"> on the clinical associate’s level of </w:t>
      </w:r>
      <w:r w:rsidRPr="001B3E0A">
        <w:rPr>
          <w:noProof/>
        </w:rPr>
        <w:t>experience</w:t>
      </w:r>
      <w:r>
        <w:t xml:space="preserve"> </w:t>
      </w:r>
      <w:r w:rsidRPr="00FC4A53">
        <w:rPr>
          <w:noProof/>
        </w:rPr>
        <w:t>and</w:t>
      </w:r>
      <w:r>
        <w:t xml:space="preserve"> the confidence their medical practitioner supervisor has in them. A clinical associate should be able to decide if a patient must be placed on a ventilator machine, and be able to initiate this in collaboration with the medical practitioner.</w:t>
      </w:r>
    </w:p>
    <w:p w14:paraId="28D897EF" w14:textId="77777777" w:rsidR="00CF1EEC" w:rsidRDefault="00CF1EEC" w:rsidP="00CF1EEC">
      <w:pPr>
        <w:pStyle w:val="Subtitle"/>
      </w:pPr>
      <w:r>
        <w:t>Skilled procedures</w:t>
      </w:r>
    </w:p>
    <w:p w14:paraId="18496320" w14:textId="7DD4E7C6" w:rsidR="00CF1EEC" w:rsidRDefault="00CF1EEC" w:rsidP="00CF1EEC">
      <w:r>
        <w:t xml:space="preserve">Once a clinical associate has been deemed fit to perform a given </w:t>
      </w:r>
      <w:r w:rsidRPr="00FC4A53">
        <w:rPr>
          <w:noProof/>
        </w:rPr>
        <w:t>procedure</w:t>
      </w:r>
      <w:r>
        <w:t xml:space="preserve"> and discern any contraindications, that </w:t>
      </w:r>
      <w:r w:rsidRPr="00FC4A53">
        <w:rPr>
          <w:noProof/>
        </w:rPr>
        <w:t>procedure</w:t>
      </w:r>
      <w:r>
        <w:t xml:space="preserve"> can be conducted by the clinical associate. The clinical associate is responsible for </w:t>
      </w:r>
      <w:r>
        <w:rPr>
          <w:noProof/>
        </w:rPr>
        <w:t>accurate</w:t>
      </w:r>
      <w:r w:rsidRPr="002E058C">
        <w:rPr>
          <w:noProof/>
        </w:rPr>
        <w:t>ly</w:t>
      </w:r>
      <w:r>
        <w:t xml:space="preserve"> documenting </w:t>
      </w:r>
      <w:r w:rsidR="00307584">
        <w:t>their</w:t>
      </w:r>
      <w:r>
        <w:t xml:space="preserve"> ability to perform any given </w:t>
      </w:r>
      <w:r w:rsidRPr="00FC4A53">
        <w:rPr>
          <w:noProof/>
        </w:rPr>
        <w:t>procedure</w:t>
      </w:r>
      <w:r>
        <w:t xml:space="preserve">. Such documentation should state to what level there was a collaboration between the clinical associate and medical practitioner. If </w:t>
      </w:r>
      <w:r w:rsidRPr="00FC4A53">
        <w:rPr>
          <w:noProof/>
        </w:rPr>
        <w:t>a complex</w:t>
      </w:r>
      <w:r w:rsidRPr="002E058C">
        <w:rPr>
          <w:noProof/>
        </w:rPr>
        <w:t xml:space="preserve"> </w:t>
      </w:r>
      <w:r w:rsidRPr="00FC4A53">
        <w:rPr>
          <w:noProof/>
        </w:rPr>
        <w:t>procedure</w:t>
      </w:r>
      <w:r>
        <w:t xml:space="preserve"> </w:t>
      </w:r>
      <w:r w:rsidRPr="001B3E0A">
        <w:rPr>
          <w:noProof/>
        </w:rPr>
        <w:t>was performed</w:t>
      </w:r>
      <w:r w:rsidRPr="002E058C">
        <w:rPr>
          <w:noProof/>
        </w:rPr>
        <w:t>,</w:t>
      </w:r>
      <w:r>
        <w:t xml:space="preserve"> follow-up must </w:t>
      </w:r>
      <w:r w:rsidRPr="001B3E0A">
        <w:rPr>
          <w:noProof/>
        </w:rPr>
        <w:t>be done</w:t>
      </w:r>
      <w:r>
        <w:t xml:space="preserve"> in </w:t>
      </w:r>
      <w:r w:rsidRPr="00FC4A53">
        <w:rPr>
          <w:noProof/>
        </w:rPr>
        <w:t>collaboration</w:t>
      </w:r>
      <w:r>
        <w:t xml:space="preserve"> with the medical practitioner. Otherwise, </w:t>
      </w:r>
      <w:r w:rsidRPr="00FC4A53">
        <w:rPr>
          <w:noProof/>
        </w:rPr>
        <w:t>follow-up</w:t>
      </w:r>
      <w:r>
        <w:t xml:space="preserve"> can </w:t>
      </w:r>
      <w:r w:rsidRPr="002E058C">
        <w:rPr>
          <w:noProof/>
        </w:rPr>
        <w:t xml:space="preserve">be </w:t>
      </w:r>
      <w:r>
        <w:rPr>
          <w:noProof/>
        </w:rPr>
        <w:t>carried out</w:t>
      </w:r>
      <w:r>
        <w:t xml:space="preserve"> by the clinical associate (</w:t>
      </w:r>
      <w:r w:rsidRPr="001B3E0A">
        <w:rPr>
          <w:noProof/>
        </w:rPr>
        <w:t>e</w:t>
      </w:r>
      <w:r w:rsidR="00307584">
        <w:rPr>
          <w:noProof/>
        </w:rPr>
        <w:t>.</w:t>
      </w:r>
      <w:r w:rsidRPr="001B3E0A">
        <w:rPr>
          <w:noProof/>
        </w:rPr>
        <w:t>g</w:t>
      </w:r>
      <w:r w:rsidR="00307584">
        <w:rPr>
          <w:noProof/>
        </w:rPr>
        <w:t>.</w:t>
      </w:r>
      <w:r>
        <w:t xml:space="preserve"> suturing of superficial lacerations).</w:t>
      </w:r>
    </w:p>
    <w:p w14:paraId="526C780C" w14:textId="77777777" w:rsidR="00CF1EEC" w:rsidRDefault="00CF1EEC" w:rsidP="00CF1EEC">
      <w:pPr>
        <w:pStyle w:val="Subtitle"/>
      </w:pPr>
      <w:r>
        <w:t>Completing legal forms</w:t>
      </w:r>
    </w:p>
    <w:p w14:paraId="264651C2" w14:textId="43026903" w:rsidR="00CF1EEC" w:rsidRDefault="00CF1EEC" w:rsidP="00CF1EEC">
      <w:r>
        <w:t xml:space="preserve">Clinical associates should be able to fill out legal forms, though only after full discussion with the supervising medical practitioner, </w:t>
      </w:r>
      <w:r w:rsidRPr="002E058C">
        <w:rPr>
          <w:noProof/>
        </w:rPr>
        <w:t>espe</w:t>
      </w:r>
      <w:r>
        <w:rPr>
          <w:noProof/>
        </w:rPr>
        <w:t>c</w:t>
      </w:r>
      <w:r w:rsidRPr="002E058C">
        <w:rPr>
          <w:noProof/>
        </w:rPr>
        <w:t>ially</w:t>
      </w:r>
      <w:r>
        <w:t xml:space="preserve"> if there is a chance of a case going to court. The completion of legal forms should </w:t>
      </w:r>
      <w:r w:rsidRPr="001B3E0A">
        <w:rPr>
          <w:noProof/>
        </w:rPr>
        <w:t>be included</w:t>
      </w:r>
      <w:r>
        <w:rPr>
          <w:noProof/>
        </w:rPr>
        <w:t xml:space="preserve"> in</w:t>
      </w:r>
      <w:r>
        <w:t xml:space="preserve"> the basic training of clinical associates, and practising clinical associates should take a formal in-service course. Another option is to offer an advanced qualification in forensic medicine for clinical associates, which would also help address the massive </w:t>
      </w:r>
      <w:r w:rsidR="001B3E0A">
        <w:t>human resources shortage in that f</w:t>
      </w:r>
      <w:r>
        <w:t xml:space="preserve">ield. The legal framework regarding the completion of legal documents by clinical associates </w:t>
      </w:r>
      <w:r w:rsidRPr="002E058C">
        <w:rPr>
          <w:noProof/>
        </w:rPr>
        <w:t>needs</w:t>
      </w:r>
      <w:r>
        <w:t xml:space="preserve"> to </w:t>
      </w:r>
      <w:r w:rsidRPr="001B3E0A">
        <w:rPr>
          <w:noProof/>
        </w:rPr>
        <w:t>be reviewed</w:t>
      </w:r>
      <w:r>
        <w:t xml:space="preserve">.  </w:t>
      </w:r>
    </w:p>
    <w:p w14:paraId="72BB3A71" w14:textId="248A4627" w:rsidR="00CF1EEC" w:rsidRDefault="00CF1EEC" w:rsidP="00CF1EEC">
      <w:pPr>
        <w:pStyle w:val="Subtitle"/>
      </w:pPr>
      <w:r>
        <w:t>Ordering of investigative studies</w:t>
      </w:r>
      <w:r w:rsidR="004C3BF4" w:rsidRPr="004C3BF4">
        <w:rPr>
          <w:b w:val="0"/>
          <w:color w:val="000000"/>
        </w:rPr>
        <w:t xml:space="preserve"> </w:t>
      </w:r>
      <w:r w:rsidR="004C3BF4">
        <w:t>(</w:t>
      </w:r>
      <w:r w:rsidR="004C3BF4" w:rsidRPr="004C3BF4">
        <w:t>includ</w:t>
      </w:r>
      <w:r w:rsidR="004C3BF4">
        <w:t>ing</w:t>
      </w:r>
      <w:r w:rsidR="004C3BF4" w:rsidRPr="004C3BF4">
        <w:t xml:space="preserve"> radiographic studies</w:t>
      </w:r>
      <w:r w:rsidR="004C3BF4">
        <w:t>)</w:t>
      </w:r>
    </w:p>
    <w:p w14:paraId="13BDFF62" w14:textId="0171A88F" w:rsidR="00CF1EEC" w:rsidRDefault="00CF1EEC" w:rsidP="00CF1EEC">
      <w:r>
        <w:rPr>
          <w:noProof/>
        </w:rPr>
        <w:t xml:space="preserve">The clinical associate can order any routine investigative </w:t>
      </w:r>
      <w:r w:rsidRPr="00FC4A53">
        <w:rPr>
          <w:noProof/>
        </w:rPr>
        <w:t>study</w:t>
      </w:r>
      <w:r>
        <w:rPr>
          <w:noProof/>
        </w:rPr>
        <w:t xml:space="preserve"> performed in the facility where they are working,</w:t>
      </w:r>
      <w:r>
        <w:t xml:space="preserve"> provided the medical necessity has </w:t>
      </w:r>
      <w:r w:rsidRPr="001B3E0A">
        <w:rPr>
          <w:noProof/>
        </w:rPr>
        <w:t>been established</w:t>
      </w:r>
      <w:r>
        <w:t xml:space="preserve"> and the request forms completed </w:t>
      </w:r>
      <w:r w:rsidRPr="002E058C">
        <w:rPr>
          <w:noProof/>
        </w:rPr>
        <w:t>corre</w:t>
      </w:r>
      <w:r>
        <w:rPr>
          <w:noProof/>
        </w:rPr>
        <w:t>c</w:t>
      </w:r>
      <w:r w:rsidRPr="002E058C">
        <w:rPr>
          <w:noProof/>
        </w:rPr>
        <w:t>tly</w:t>
      </w:r>
      <w:r>
        <w:rPr>
          <w:noProof/>
        </w:rPr>
        <w:t xml:space="preserve">.  </w:t>
      </w:r>
      <w:r>
        <w:t>Clinical associates can interpret the results of those investigations in collaboration with the medical practitioner to implement therapeutic management</w:t>
      </w:r>
      <w:r w:rsidR="00D44C0C">
        <w:t>,</w:t>
      </w:r>
      <w:r>
        <w:t xml:space="preserve"> or without </w:t>
      </w:r>
      <w:r w:rsidRPr="00FC4A53">
        <w:rPr>
          <w:noProof/>
        </w:rPr>
        <w:t>collaboration</w:t>
      </w:r>
      <w:r>
        <w:t xml:space="preserve"> if the results are straightforward. The extent to which this can </w:t>
      </w:r>
      <w:r w:rsidRPr="001B3E0A">
        <w:rPr>
          <w:noProof/>
        </w:rPr>
        <w:t>be done</w:t>
      </w:r>
      <w:r>
        <w:t xml:space="preserve"> without </w:t>
      </w:r>
      <w:r w:rsidRPr="00FC4A53">
        <w:rPr>
          <w:noProof/>
        </w:rPr>
        <w:t>collaboration</w:t>
      </w:r>
      <w:r>
        <w:t xml:space="preserve"> should </w:t>
      </w:r>
      <w:r w:rsidRPr="001B3E0A">
        <w:rPr>
          <w:noProof/>
        </w:rPr>
        <w:t>be dictated</w:t>
      </w:r>
      <w:r>
        <w:t xml:space="preserve"> by the professional relationship between the supervising </w:t>
      </w:r>
      <w:r w:rsidR="00D44C0C">
        <w:t>medical officer</w:t>
      </w:r>
      <w:r>
        <w:t xml:space="preserve"> and the qualified clinical associate, also considering his/her level of experience and clinical acumen.</w:t>
      </w:r>
    </w:p>
    <w:p w14:paraId="609AA5AA" w14:textId="77777777" w:rsidR="00E5292A" w:rsidRDefault="00E5292A" w:rsidP="00D3234A"/>
    <w:p w14:paraId="254B82FC" w14:textId="77777777" w:rsidR="00091457" w:rsidRDefault="00091457">
      <w:pPr>
        <w:rPr>
          <w:b/>
          <w:color w:val="auto"/>
          <w:sz w:val="36"/>
          <w:szCs w:val="32"/>
        </w:rPr>
      </w:pPr>
      <w:bookmarkStart w:id="58" w:name="_Toc499988491"/>
      <w:bookmarkStart w:id="59" w:name="_Hlk498418354"/>
      <w:r>
        <w:br w:type="page"/>
      </w:r>
    </w:p>
    <w:p w14:paraId="27D24CB1" w14:textId="117DE1C8" w:rsidR="00E5292A" w:rsidRDefault="001F42E7" w:rsidP="00D3234A">
      <w:pPr>
        <w:pStyle w:val="Heading1"/>
      </w:pPr>
      <w:bookmarkStart w:id="60" w:name="_Toc507496897"/>
      <w:r>
        <w:lastRenderedPageBreak/>
        <w:t>CHAPTER FOUR: ACADEMIC AND PROFESSIONAL CAREER PATHWAYS FOR CLINICAL ASSOCIATES</w:t>
      </w:r>
      <w:bookmarkEnd w:id="58"/>
      <w:bookmarkEnd w:id="60"/>
    </w:p>
    <w:p w14:paraId="49D4E549" w14:textId="77777777" w:rsidR="00E5292A" w:rsidRDefault="00E5292A" w:rsidP="00D3234A"/>
    <w:p w14:paraId="076D0A33" w14:textId="77777777" w:rsidR="00E5292A" w:rsidRPr="00490520" w:rsidRDefault="001F42E7" w:rsidP="00490520">
      <w:pPr>
        <w:pStyle w:val="Heading2"/>
      </w:pPr>
      <w:bookmarkStart w:id="61" w:name="_Toc507496898"/>
      <w:r w:rsidRPr="00490520">
        <w:t>4A. Academic Training and Advancement</w:t>
      </w:r>
      <w:bookmarkEnd w:id="61"/>
    </w:p>
    <w:bookmarkEnd w:id="59"/>
    <w:p w14:paraId="7D2CF07C" w14:textId="333F957C" w:rsidR="00E5292A" w:rsidRPr="008D1BAF" w:rsidRDefault="001F42E7" w:rsidP="00D3234A">
      <w:pPr>
        <w:keepNext/>
        <w:keepLines/>
        <w:spacing w:before="240" w:after="120"/>
        <w:rPr>
          <w:b/>
          <w:color w:val="auto"/>
          <w:sz w:val="26"/>
        </w:rPr>
      </w:pPr>
      <w:r w:rsidRPr="008D1BAF">
        <w:rPr>
          <w:b/>
          <w:color w:val="auto"/>
          <w:sz w:val="26"/>
        </w:rPr>
        <w:t xml:space="preserve">Primary </w:t>
      </w:r>
      <w:r w:rsidR="00D32C3C" w:rsidRPr="008D1BAF">
        <w:rPr>
          <w:b/>
          <w:color w:val="auto"/>
          <w:sz w:val="26"/>
        </w:rPr>
        <w:t>healthcare</w:t>
      </w:r>
      <w:r w:rsidRPr="008D1BAF">
        <w:rPr>
          <w:b/>
          <w:color w:val="auto"/>
          <w:sz w:val="26"/>
        </w:rPr>
        <w:t xml:space="preserve"> training - Undergraduate BCMP degree</w:t>
      </w:r>
    </w:p>
    <w:p w14:paraId="010DC800" w14:textId="0D833AA7" w:rsidR="009B72DA" w:rsidRDefault="001F42E7" w:rsidP="00D3234A">
      <w:r>
        <w:t>The Family Medicine Education Consortium (</w:t>
      </w:r>
      <w:r w:rsidRPr="009B72DA">
        <w:rPr>
          <w:noProof/>
        </w:rPr>
        <w:t>FaMEC</w:t>
      </w:r>
      <w:r>
        <w:t xml:space="preserve">) </w:t>
      </w:r>
      <w:r w:rsidR="000A23A9" w:rsidRPr="009B72DA">
        <w:rPr>
          <w:noProof/>
        </w:rPr>
        <w:t>was tasked</w:t>
      </w:r>
      <w:r w:rsidR="000A23A9">
        <w:t xml:space="preserve"> with </w:t>
      </w:r>
      <w:r>
        <w:t>developing the undergraduate training platform for the proposed clinical associate cadre in June 2005</w:t>
      </w:r>
      <w:r w:rsidR="001B3E0A">
        <w:t>,</w:t>
      </w:r>
      <w:r>
        <w:t xml:space="preserve"> by the Minister of Health and </w:t>
      </w:r>
      <w:r w:rsidR="009D72E3">
        <w:t>NDOH s</w:t>
      </w:r>
      <w:r>
        <w:t xml:space="preserve">enior </w:t>
      </w:r>
      <w:r w:rsidR="009D72E3">
        <w:t>m</w:t>
      </w:r>
      <w:r>
        <w:t xml:space="preserve">anagement. </w:t>
      </w:r>
      <w:r w:rsidRPr="00761CD1">
        <w:rPr>
          <w:noProof/>
        </w:rPr>
        <w:t xml:space="preserve">In August 2005, the report titled </w:t>
      </w:r>
      <w:r w:rsidR="009D72E3">
        <w:rPr>
          <w:noProof/>
        </w:rPr>
        <w:t>“</w:t>
      </w:r>
      <w:r w:rsidRPr="00761CD1">
        <w:rPr>
          <w:noProof/>
        </w:rPr>
        <w:t>Midlevel Medical Worker Programme for South Africa: Curriculum and Training Plan</w:t>
      </w:r>
      <w:r w:rsidR="009D72E3">
        <w:rPr>
          <w:noProof/>
        </w:rPr>
        <w:t>”</w:t>
      </w:r>
      <w:r w:rsidRPr="00761CD1">
        <w:rPr>
          <w:noProof/>
        </w:rPr>
        <w:t xml:space="preserve"> </w:t>
      </w:r>
      <w:r w:rsidR="00761CD1" w:rsidRPr="00761CD1">
        <w:rPr>
          <w:noProof/>
        </w:rPr>
        <w:t>provided the groundwork for</w:t>
      </w:r>
      <w:r w:rsidRPr="00761CD1">
        <w:rPr>
          <w:noProof/>
        </w:rPr>
        <w:t xml:space="preserve"> development and implementation of the</w:t>
      </w:r>
      <w:r w:rsidR="00761CD1" w:rsidRPr="00761CD1">
        <w:rPr>
          <w:noProof/>
        </w:rPr>
        <w:t xml:space="preserve"> </w:t>
      </w:r>
      <w:r w:rsidR="00761CD1">
        <w:rPr>
          <w:noProof/>
        </w:rPr>
        <w:t>three</w:t>
      </w:r>
      <w:r w:rsidR="00761CD1" w:rsidRPr="00761CD1">
        <w:rPr>
          <w:noProof/>
        </w:rPr>
        <w:t>-year</w:t>
      </w:r>
      <w:r w:rsidRPr="00761CD1">
        <w:rPr>
          <w:noProof/>
        </w:rPr>
        <w:t xml:space="preserve"> undergraduate Bachelor of Clinical Medic</w:t>
      </w:r>
      <w:r w:rsidR="00761CD1" w:rsidRPr="00761CD1">
        <w:rPr>
          <w:noProof/>
        </w:rPr>
        <w:t>al Practice (BCMP)</w:t>
      </w:r>
      <w:r w:rsidR="000A23A9" w:rsidRPr="00761CD1">
        <w:rPr>
          <w:noProof/>
        </w:rPr>
        <w:t>,</w:t>
      </w:r>
      <w:r w:rsidR="00761CD1">
        <w:rPr>
          <w:noProof/>
        </w:rPr>
        <w:t xml:space="preserve"> </w:t>
      </w:r>
      <w:r w:rsidRPr="00761CD1">
        <w:rPr>
          <w:noProof/>
        </w:rPr>
        <w:t>now offered at Walter Sisulu University,</w:t>
      </w:r>
      <w:r w:rsidR="000A23A9" w:rsidRPr="00761CD1">
        <w:rPr>
          <w:noProof/>
        </w:rPr>
        <w:t xml:space="preserve"> the</w:t>
      </w:r>
      <w:r w:rsidRPr="00761CD1">
        <w:rPr>
          <w:noProof/>
        </w:rPr>
        <w:t xml:space="preserve"> University of Pretoria and </w:t>
      </w:r>
      <w:r w:rsidR="009D72E3">
        <w:rPr>
          <w:noProof/>
        </w:rPr>
        <w:t xml:space="preserve">the </w:t>
      </w:r>
      <w:r w:rsidRPr="00761CD1">
        <w:rPr>
          <w:noProof/>
        </w:rPr>
        <w:t xml:space="preserve">University of </w:t>
      </w:r>
      <w:r w:rsidR="009D72E3">
        <w:rPr>
          <w:noProof/>
        </w:rPr>
        <w:t xml:space="preserve">the </w:t>
      </w:r>
      <w:r w:rsidRPr="00761CD1">
        <w:rPr>
          <w:noProof/>
        </w:rPr>
        <w:t>Witwatersrand</w:t>
      </w:r>
      <w:r w:rsidR="00761CD1" w:rsidRPr="00761CD1">
        <w:rPr>
          <w:noProof/>
        </w:rPr>
        <w:t>.</w:t>
      </w:r>
      <w:r w:rsidRPr="00761CD1">
        <w:rPr>
          <w:noProof/>
          <w:vertAlign w:val="superscript"/>
        </w:rPr>
        <w:footnoteReference w:id="52"/>
      </w:r>
      <w:r>
        <w:t xml:space="preserve"> </w:t>
      </w:r>
    </w:p>
    <w:p w14:paraId="2491D59C" w14:textId="77777777" w:rsidR="009B72DA" w:rsidRDefault="009B72DA" w:rsidP="00D3234A"/>
    <w:p w14:paraId="4012BA76" w14:textId="7086F9C2" w:rsidR="00E5292A" w:rsidRDefault="001F42E7" w:rsidP="00D3234A">
      <w:r>
        <w:t>The curriculum matches the medical education paradigm of the hypothetical-deductive reaso</w:t>
      </w:r>
      <w:r w:rsidR="00761CD1">
        <w:t xml:space="preserve">ning model with an emphasis on </w:t>
      </w:r>
      <w:r w:rsidR="00761CD1" w:rsidRPr="00761CD1">
        <w:rPr>
          <w:noProof/>
        </w:rPr>
        <w:t>primary</w:t>
      </w:r>
      <w:r w:rsidR="00761CD1">
        <w:rPr>
          <w:noProof/>
        </w:rPr>
        <w:t xml:space="preserve"> </w:t>
      </w:r>
      <w:r w:rsidR="00D32C3C">
        <w:rPr>
          <w:noProof/>
        </w:rPr>
        <w:t>healthcare</w:t>
      </w:r>
      <w:r>
        <w:t xml:space="preserve"> training. The core of the curriculum exposes students to the knowledge, application and treatment of the </w:t>
      </w:r>
      <w:r w:rsidR="009D72E3">
        <w:t xml:space="preserve">most </w:t>
      </w:r>
      <w:r w:rsidRPr="00091457">
        <w:rPr>
          <w:noProof/>
        </w:rPr>
        <w:t>common</w:t>
      </w:r>
      <w:r>
        <w:t xml:space="preserve"> medical conditions</w:t>
      </w:r>
      <w:r w:rsidR="009D72E3">
        <w:t>,</w:t>
      </w:r>
      <w:r>
        <w:t xml:space="preserve"> and the </w:t>
      </w:r>
      <w:r w:rsidRPr="00091457">
        <w:rPr>
          <w:noProof/>
        </w:rPr>
        <w:t>training</w:t>
      </w:r>
      <w:r>
        <w:t xml:space="preserve"> of the most relevant clinical skills and procedures for patients seen in South Africa. It is important to recognise that the education of </w:t>
      </w:r>
      <w:r w:rsidR="00F07349">
        <w:t xml:space="preserve">clinical associates </w:t>
      </w:r>
      <w:r>
        <w:t xml:space="preserve">is founded upon family medicine training and prepares the clinical associate graduate as a generalist clinician. </w:t>
      </w:r>
    </w:p>
    <w:p w14:paraId="29880C9F" w14:textId="77777777" w:rsidR="00E5292A" w:rsidRDefault="00E5292A" w:rsidP="00D3234A"/>
    <w:p w14:paraId="6358FBBD" w14:textId="5F4E6979" w:rsidR="00E5292A" w:rsidRDefault="001F42E7" w:rsidP="00D3234A">
      <w:r>
        <w:t>The undergraduate academic programme was designed to be relevant and aligned with the Millennium Development Goals</w:t>
      </w:r>
      <w:r w:rsidR="004A60BD">
        <w:t xml:space="preserve"> (MDGs)</w:t>
      </w:r>
      <w:r>
        <w:t xml:space="preserve"> for Africa, </w:t>
      </w:r>
      <w:r w:rsidR="004A60BD">
        <w:t>t</w:t>
      </w:r>
      <w:r>
        <w:t xml:space="preserve">he New Partnership for </w:t>
      </w:r>
      <w:r w:rsidR="00ED01A2">
        <w:t xml:space="preserve">South Africa’s </w:t>
      </w:r>
      <w:r>
        <w:t xml:space="preserve">Development (NEPAD) and WHO programmes for Africa. The current Minister of Health promotes these broad </w:t>
      </w:r>
      <w:r w:rsidR="00D32C3C">
        <w:t>healthcare</w:t>
      </w:r>
      <w:r>
        <w:t xml:space="preserve"> goals within South </w:t>
      </w:r>
      <w:r w:rsidRPr="000A23A9">
        <w:rPr>
          <w:noProof/>
        </w:rPr>
        <w:t>Africa</w:t>
      </w:r>
      <w:r w:rsidR="000A23A9">
        <w:rPr>
          <w:noProof/>
        </w:rPr>
        <w:t>,</w:t>
      </w:r>
      <w:r>
        <w:t xml:space="preserve"> and the </w:t>
      </w:r>
      <w:r w:rsidRPr="00091457">
        <w:rPr>
          <w:noProof/>
        </w:rPr>
        <w:t>current</w:t>
      </w:r>
      <w:r>
        <w:t xml:space="preserve"> undergraduate clinical associate training programme produces graduates </w:t>
      </w:r>
      <w:r w:rsidR="004A60BD">
        <w:t>who</w:t>
      </w:r>
      <w:r>
        <w:t xml:space="preserve"> meet these goals and outcomes. </w:t>
      </w:r>
    </w:p>
    <w:p w14:paraId="67BE628A" w14:textId="77777777" w:rsidR="00E5292A" w:rsidRDefault="00E5292A" w:rsidP="00D3234A"/>
    <w:p w14:paraId="0DD74305" w14:textId="468879DD" w:rsidR="00E5292A" w:rsidRDefault="001F42E7" w:rsidP="00D3234A">
      <w:r>
        <w:t>The undergraduate training</w:t>
      </w:r>
      <w:r w:rsidR="000A23A9">
        <w:t xml:space="preserve"> </w:t>
      </w:r>
      <w:r w:rsidR="000A23A9" w:rsidRPr="000A23A9">
        <w:rPr>
          <w:noProof/>
        </w:rPr>
        <w:t>progra</w:t>
      </w:r>
      <w:r w:rsidR="000A23A9">
        <w:rPr>
          <w:noProof/>
        </w:rPr>
        <w:t>m</w:t>
      </w:r>
      <w:r w:rsidR="000A23A9" w:rsidRPr="000A23A9">
        <w:rPr>
          <w:noProof/>
        </w:rPr>
        <w:t>mes</w:t>
      </w:r>
      <w:r>
        <w:t xml:space="preserve"> promote the district health systems and current</w:t>
      </w:r>
      <w:r w:rsidR="000A23A9">
        <w:t xml:space="preserve"> proposals to strengthen health</w:t>
      </w:r>
      <w:r>
        <w:t xml:space="preserve">care delivery at the sub-districts and community </w:t>
      </w:r>
      <w:r w:rsidR="00D32C3C">
        <w:t>healthcare</w:t>
      </w:r>
      <w:r>
        <w:t xml:space="preserve"> centres. The </w:t>
      </w:r>
      <w:r w:rsidR="00761CD1">
        <w:t>broad goals of family medicine are to:</w:t>
      </w:r>
    </w:p>
    <w:p w14:paraId="41BA1720" w14:textId="77777777" w:rsidR="00761CD1" w:rsidRDefault="00761CD1" w:rsidP="00D3234A"/>
    <w:p w14:paraId="1632C619" w14:textId="16BCFF88" w:rsidR="00E5292A" w:rsidRDefault="000A23A9" w:rsidP="00D3234A">
      <w:pPr>
        <w:numPr>
          <w:ilvl w:val="3"/>
          <w:numId w:val="15"/>
        </w:numPr>
        <w:ind w:left="993" w:hanging="360"/>
        <w:contextualSpacing/>
      </w:pPr>
      <w:r w:rsidRPr="000A23A9">
        <w:rPr>
          <w:noProof/>
        </w:rPr>
        <w:t>Provide</w:t>
      </w:r>
      <w:r w:rsidR="001F42E7" w:rsidRPr="000A23A9">
        <w:rPr>
          <w:noProof/>
        </w:rPr>
        <w:t xml:space="preserve"> quality clinical service based on </w:t>
      </w:r>
      <w:r w:rsidRPr="000A23A9">
        <w:rPr>
          <w:noProof/>
        </w:rPr>
        <w:t xml:space="preserve">the </w:t>
      </w:r>
      <w:r w:rsidR="001F42E7" w:rsidRPr="000A23A9">
        <w:rPr>
          <w:noProof/>
        </w:rPr>
        <w:t>principles of the district health system, family medicine and Batho Pele</w:t>
      </w:r>
      <w:r w:rsidR="00761CD1">
        <w:rPr>
          <w:noProof/>
        </w:rPr>
        <w:t>,</w:t>
      </w:r>
      <w:r w:rsidR="001F42E7" w:rsidRPr="000A23A9">
        <w:rPr>
          <w:noProof/>
        </w:rPr>
        <w:t xml:space="preserve"> with a focus on national clinical priorities</w:t>
      </w:r>
    </w:p>
    <w:p w14:paraId="34E67829" w14:textId="69FAD92B" w:rsidR="00E5292A" w:rsidRDefault="000A23A9" w:rsidP="00D3234A">
      <w:pPr>
        <w:numPr>
          <w:ilvl w:val="3"/>
          <w:numId w:val="15"/>
        </w:numPr>
        <w:ind w:left="993" w:hanging="360"/>
        <w:contextualSpacing/>
      </w:pPr>
      <w:r>
        <w:t>Address</w:t>
      </w:r>
      <w:r w:rsidR="00761CD1">
        <w:t xml:space="preserve"> inequity,</w:t>
      </w:r>
      <w:r w:rsidR="001F42E7">
        <w:t xml:space="preserve"> and marginalised rural and urban </w:t>
      </w:r>
      <w:r w:rsidR="00D32C3C">
        <w:rPr>
          <w:noProof/>
        </w:rPr>
        <w:t>health</w:t>
      </w:r>
      <w:r w:rsidR="00460DE0">
        <w:rPr>
          <w:noProof/>
        </w:rPr>
        <w:t xml:space="preserve"> </w:t>
      </w:r>
      <w:r w:rsidR="00D32C3C">
        <w:rPr>
          <w:noProof/>
        </w:rPr>
        <w:t>care</w:t>
      </w:r>
    </w:p>
    <w:p w14:paraId="089C96E3" w14:textId="1E57E5A3" w:rsidR="00E5292A" w:rsidRDefault="000A23A9" w:rsidP="00D3234A">
      <w:pPr>
        <w:numPr>
          <w:ilvl w:val="3"/>
          <w:numId w:val="15"/>
        </w:numPr>
        <w:ind w:left="993" w:hanging="360"/>
        <w:contextualSpacing/>
      </w:pPr>
      <w:r>
        <w:t xml:space="preserve">Ensure </w:t>
      </w:r>
      <w:r w:rsidRPr="000A23A9">
        <w:rPr>
          <w:noProof/>
        </w:rPr>
        <w:t>cost-effective</w:t>
      </w:r>
      <w:r>
        <w:t xml:space="preserve"> access </w:t>
      </w:r>
      <w:r w:rsidR="001F42E7">
        <w:t>and adaptability in team approaches</w:t>
      </w:r>
    </w:p>
    <w:p w14:paraId="7A553BB5" w14:textId="4C48A9C0" w:rsidR="00E5292A" w:rsidRDefault="000A23A9" w:rsidP="00D3234A">
      <w:pPr>
        <w:numPr>
          <w:ilvl w:val="3"/>
          <w:numId w:val="15"/>
        </w:numPr>
        <w:ind w:left="993" w:hanging="360"/>
        <w:contextualSpacing/>
      </w:pPr>
      <w:r>
        <w:t>Train</w:t>
      </w:r>
      <w:r w:rsidR="001F42E7">
        <w:t xml:space="preserve"> the clinical team</w:t>
      </w:r>
      <w:r w:rsidR="00080F18">
        <w:t xml:space="preserve"> -</w:t>
      </w:r>
      <w:r w:rsidR="001F42E7">
        <w:t xml:space="preserve"> including family physicians, clinical associates</w:t>
      </w:r>
      <w:r w:rsidR="00080F18">
        <w:t xml:space="preserve"> and</w:t>
      </w:r>
      <w:r w:rsidR="002F7F85">
        <w:t xml:space="preserve"> primary health care (</w:t>
      </w:r>
      <w:r w:rsidR="001F42E7">
        <w:t>PHC</w:t>
      </w:r>
      <w:r w:rsidR="002F7F85">
        <w:t>)</w:t>
      </w:r>
      <w:r w:rsidR="001F42E7">
        <w:t xml:space="preserve"> nurses</w:t>
      </w:r>
      <w:r w:rsidR="00080F18">
        <w:t xml:space="preserve"> -</w:t>
      </w:r>
      <w:r w:rsidR="001F42E7">
        <w:t xml:space="preserve"> and </w:t>
      </w:r>
      <w:r>
        <w:t>develop</w:t>
      </w:r>
      <w:r w:rsidR="001F42E7">
        <w:t xml:space="preserve"> the district health system.</w:t>
      </w:r>
    </w:p>
    <w:p w14:paraId="32E08644" w14:textId="77777777" w:rsidR="00E5292A" w:rsidRDefault="00E5292A" w:rsidP="00D3234A"/>
    <w:p w14:paraId="324CDE27" w14:textId="32B3BFE7" w:rsidR="000A23A9" w:rsidRDefault="001F42E7" w:rsidP="00D3234A">
      <w:r>
        <w:t>The undergraduate academic pathway leading to a three-year Bachelor of Clinical Medical Practice (BCMP) degree</w:t>
      </w:r>
      <w:r w:rsidR="00761CD1">
        <w:t>,</w:t>
      </w:r>
      <w:r>
        <w:t xml:space="preserve"> with registration as a dependent practitioner with </w:t>
      </w:r>
      <w:r w:rsidRPr="00091457">
        <w:rPr>
          <w:noProof/>
        </w:rPr>
        <w:t>HPCSA</w:t>
      </w:r>
      <w:r w:rsidR="00091457">
        <w:rPr>
          <w:noProof/>
        </w:rPr>
        <w:t>,</w:t>
      </w:r>
      <w:r>
        <w:t xml:space="preserve"> provides a young motivated student with a professional position within the </w:t>
      </w:r>
      <w:r w:rsidR="00D32C3C">
        <w:rPr>
          <w:noProof/>
        </w:rPr>
        <w:t>healthcare</w:t>
      </w:r>
      <w:r>
        <w:t xml:space="preserve"> services of South Africa. </w:t>
      </w:r>
    </w:p>
    <w:p w14:paraId="189DC9BA" w14:textId="77777777" w:rsidR="000A23A9" w:rsidRDefault="000A23A9" w:rsidP="00D3234A"/>
    <w:p w14:paraId="120F360A" w14:textId="313AF2EC" w:rsidR="000A23A9" w:rsidRDefault="001F42E7" w:rsidP="00D3234A">
      <w:r>
        <w:t xml:space="preserve">The degree is in line with the </w:t>
      </w:r>
      <w:r w:rsidR="00A71224">
        <w:t xml:space="preserve">approved </w:t>
      </w:r>
      <w:r w:rsidR="00080F18">
        <w:t>c</w:t>
      </w:r>
      <w:r>
        <w:t xml:space="preserve">linical </w:t>
      </w:r>
      <w:r w:rsidR="00080F18">
        <w:t>a</w:t>
      </w:r>
      <w:r>
        <w:t xml:space="preserve">ssociate </w:t>
      </w:r>
      <w:r w:rsidR="00080F18">
        <w:t>s</w:t>
      </w:r>
      <w:r>
        <w:t xml:space="preserve">cope of </w:t>
      </w:r>
      <w:r w:rsidR="00080F18">
        <w:t>p</w:t>
      </w:r>
      <w:r>
        <w:t>ractice</w:t>
      </w:r>
      <w:r w:rsidR="00080F18">
        <w:t xml:space="preserve"> </w:t>
      </w:r>
      <w:r w:rsidR="00A71224">
        <w:t>published</w:t>
      </w:r>
      <w:r w:rsidR="00080F18">
        <w:t xml:space="preserve"> in </w:t>
      </w:r>
      <w:r w:rsidR="00A71224">
        <w:t>November</w:t>
      </w:r>
      <w:r w:rsidR="00080F18">
        <w:t xml:space="preserve"> 2016</w:t>
      </w:r>
      <w:r w:rsidR="00091457">
        <w:t>, which</w:t>
      </w:r>
      <w:r>
        <w:t xml:space="preserve"> </w:t>
      </w:r>
      <w:r w:rsidR="00091457">
        <w:t>requires</w:t>
      </w:r>
      <w:r>
        <w:t xml:space="preserve"> new graduate</w:t>
      </w:r>
      <w:r w:rsidR="00091457">
        <w:t>s</w:t>
      </w:r>
      <w:r>
        <w:t xml:space="preserve"> to practice medicine under the supervision and mentorship of a qualified </w:t>
      </w:r>
      <w:r>
        <w:lastRenderedPageBreak/>
        <w:t xml:space="preserve">medical practitioner, also registered with the HPCSA. </w:t>
      </w:r>
    </w:p>
    <w:p w14:paraId="3BEBC43E" w14:textId="77777777" w:rsidR="000A23A9" w:rsidRDefault="000A23A9" w:rsidP="00D3234A"/>
    <w:p w14:paraId="078D7B80" w14:textId="30AF180E" w:rsidR="000A23A9" w:rsidRPr="000A23A9" w:rsidRDefault="001F42E7" w:rsidP="00D3234A">
      <w:pPr>
        <w:rPr>
          <w:noProof/>
        </w:rPr>
      </w:pPr>
      <w:r>
        <w:t xml:space="preserve">The three-year degree, which is </w:t>
      </w:r>
      <w:r w:rsidR="000A23A9">
        <w:t>practical</w:t>
      </w:r>
      <w:r>
        <w:t xml:space="preserve"> in its </w:t>
      </w:r>
      <w:r w:rsidRPr="000A23A9">
        <w:rPr>
          <w:noProof/>
        </w:rPr>
        <w:t>focus o</w:t>
      </w:r>
      <w:r w:rsidR="000A23A9">
        <w:rPr>
          <w:noProof/>
        </w:rPr>
        <w:t>n</w:t>
      </w:r>
      <w:r>
        <w:t xml:space="preserve"> training, provides the student with a base of medical knowledge, attitude and skill to </w:t>
      </w:r>
      <w:r w:rsidR="000A23A9">
        <w:t>assess</w:t>
      </w:r>
      <w:r>
        <w:t xml:space="preserve"> and </w:t>
      </w:r>
      <w:r w:rsidR="000A23A9">
        <w:t xml:space="preserve">manage </w:t>
      </w:r>
      <w:r>
        <w:t xml:space="preserve">patients with </w:t>
      </w:r>
      <w:r w:rsidRPr="00091457">
        <w:rPr>
          <w:noProof/>
        </w:rPr>
        <w:t>common</w:t>
      </w:r>
      <w:r>
        <w:t xml:space="preserve"> and </w:t>
      </w:r>
      <w:r w:rsidR="000A23A9">
        <w:rPr>
          <w:noProof/>
        </w:rPr>
        <w:t>acute</w:t>
      </w:r>
      <w:r>
        <w:t xml:space="preserve"> conditions.</w:t>
      </w:r>
      <w:r w:rsidR="000A23A9">
        <w:t xml:space="preserve"> The degree</w:t>
      </w:r>
      <w:r>
        <w:t xml:space="preserve"> trains the clinical associate to be competent in their future role as</w:t>
      </w:r>
      <w:r w:rsidR="00761CD1">
        <w:t xml:space="preserve"> </w:t>
      </w:r>
      <w:r w:rsidR="00761CD1" w:rsidRPr="00761CD1">
        <w:rPr>
          <w:noProof/>
        </w:rPr>
        <w:t>a</w:t>
      </w:r>
      <w:r w:rsidRPr="00761CD1">
        <w:rPr>
          <w:noProof/>
        </w:rPr>
        <w:t xml:space="preserve"> practitioner</w:t>
      </w:r>
      <w:r>
        <w:t xml:space="preserve"> assigned to hospital emergency departments, internal medicine departments, outpatient departments and HIV clinics. </w:t>
      </w:r>
    </w:p>
    <w:p w14:paraId="6A8BADC0" w14:textId="092C4F01" w:rsidR="00E5292A" w:rsidRDefault="000A23A9" w:rsidP="00D3234A">
      <w:r>
        <w:rPr>
          <w:noProof/>
        </w:rPr>
        <w:t xml:space="preserve">They </w:t>
      </w:r>
      <w:r w:rsidRPr="009B72DA">
        <w:rPr>
          <w:noProof/>
        </w:rPr>
        <w:t>are educated</w:t>
      </w:r>
      <w:r w:rsidR="001F42E7">
        <w:t xml:space="preserve"> in maternity, gy</w:t>
      </w:r>
      <w:r>
        <w:t>naecology, paediatrics, surgery and</w:t>
      </w:r>
      <w:r w:rsidR="001F42E7">
        <w:t xml:space="preserve"> mental health, all at a prima</w:t>
      </w:r>
      <w:r>
        <w:t xml:space="preserve">ry </w:t>
      </w:r>
      <w:r w:rsidR="00D32C3C">
        <w:t>healthcare</w:t>
      </w:r>
      <w:r>
        <w:t xml:space="preserve"> level and</w:t>
      </w:r>
      <w:r w:rsidR="001F42E7">
        <w:t xml:space="preserve"> support in anaesthesia, orthopaedics, forensic medicine and geriatric care. </w:t>
      </w:r>
      <w:r w:rsidR="001F42E7" w:rsidRPr="000A23A9">
        <w:rPr>
          <w:noProof/>
        </w:rPr>
        <w:t xml:space="preserve">Given </w:t>
      </w:r>
      <w:r w:rsidR="001F42E7" w:rsidRPr="009B72DA">
        <w:rPr>
          <w:noProof/>
        </w:rPr>
        <w:t>the</w:t>
      </w:r>
      <w:r w:rsidRPr="009B72DA">
        <w:rPr>
          <w:noProof/>
        </w:rPr>
        <w:t>ir</w:t>
      </w:r>
      <w:r w:rsidR="001F42E7" w:rsidRPr="000A23A9">
        <w:rPr>
          <w:noProof/>
        </w:rPr>
        <w:t xml:space="preserve"> broad training in primary </w:t>
      </w:r>
      <w:r w:rsidR="00D32C3C">
        <w:rPr>
          <w:noProof/>
        </w:rPr>
        <w:t>health</w:t>
      </w:r>
      <w:r w:rsidR="00460DE0">
        <w:rPr>
          <w:noProof/>
        </w:rPr>
        <w:t xml:space="preserve"> </w:t>
      </w:r>
      <w:r w:rsidR="00D32C3C">
        <w:rPr>
          <w:noProof/>
        </w:rPr>
        <w:t>care</w:t>
      </w:r>
      <w:r w:rsidR="00114B5E">
        <w:rPr>
          <w:noProof/>
        </w:rPr>
        <w:t xml:space="preserve">; </w:t>
      </w:r>
      <w:r w:rsidR="001F42E7" w:rsidRPr="000A23A9">
        <w:rPr>
          <w:noProof/>
        </w:rPr>
        <w:t>emphasis on understanding the body sy</w:t>
      </w:r>
      <w:r w:rsidR="00761CD1">
        <w:rPr>
          <w:noProof/>
        </w:rPr>
        <w:t>stems</w:t>
      </w:r>
      <w:r w:rsidR="00114B5E">
        <w:rPr>
          <w:noProof/>
        </w:rPr>
        <w:t>;</w:t>
      </w:r>
      <w:r w:rsidR="00C93ED5">
        <w:rPr>
          <w:noProof/>
        </w:rPr>
        <w:t xml:space="preserve"> and</w:t>
      </w:r>
      <w:r w:rsidR="00761CD1">
        <w:rPr>
          <w:noProof/>
        </w:rPr>
        <w:t xml:space="preserve"> focus on medical problem-</w:t>
      </w:r>
      <w:r w:rsidR="001F42E7" w:rsidRPr="000A23A9">
        <w:rPr>
          <w:noProof/>
        </w:rPr>
        <w:t xml:space="preserve">solving, clinical skills, counselling, professionalism, ethics, and </w:t>
      </w:r>
      <w:r w:rsidR="00D32C3C">
        <w:rPr>
          <w:noProof/>
        </w:rPr>
        <w:t>healthcare</w:t>
      </w:r>
      <w:r w:rsidR="001F42E7" w:rsidRPr="000A23A9">
        <w:rPr>
          <w:noProof/>
        </w:rPr>
        <w:t xml:space="preserve"> systems</w:t>
      </w:r>
      <w:r w:rsidR="00C93ED5">
        <w:rPr>
          <w:noProof/>
        </w:rPr>
        <w:t>;</w:t>
      </w:r>
      <w:r w:rsidR="001F42E7" w:rsidRPr="000A23A9">
        <w:rPr>
          <w:noProof/>
        </w:rPr>
        <w:t xml:space="preserve"> the graduate is </w:t>
      </w:r>
      <w:r w:rsidR="00091457">
        <w:rPr>
          <w:noProof/>
        </w:rPr>
        <w:t>equipped to work in a</w:t>
      </w:r>
      <w:r w:rsidR="009B72DA">
        <w:rPr>
          <w:noProof/>
        </w:rPr>
        <w:t xml:space="preserve"> wide range of medical </w:t>
      </w:r>
      <w:r w:rsidR="009B72DA" w:rsidRPr="009B72DA">
        <w:rPr>
          <w:noProof/>
        </w:rPr>
        <w:t>specialties</w:t>
      </w:r>
      <w:r w:rsidR="00091457">
        <w:rPr>
          <w:noProof/>
        </w:rPr>
        <w:t xml:space="preserve">. </w:t>
      </w:r>
      <w:r w:rsidR="001F42E7">
        <w:t xml:space="preserve"> </w:t>
      </w:r>
    </w:p>
    <w:p w14:paraId="0B9590CB" w14:textId="77777777" w:rsidR="00E5292A" w:rsidRDefault="00E5292A" w:rsidP="00D3234A"/>
    <w:p w14:paraId="053E5809" w14:textId="4D54B2D9" w:rsidR="000A23A9" w:rsidRDefault="001F42E7" w:rsidP="00D3234A">
      <w:r>
        <w:t xml:space="preserve">The training of </w:t>
      </w:r>
      <w:r w:rsidR="00F07349">
        <w:t xml:space="preserve">clinical associates </w:t>
      </w:r>
      <w:r w:rsidR="000A23A9">
        <w:t xml:space="preserve">is predominantly </w:t>
      </w:r>
      <w:r w:rsidR="000A23A9" w:rsidRPr="00761CD1">
        <w:rPr>
          <w:noProof/>
        </w:rPr>
        <w:t>service</w:t>
      </w:r>
      <w:r w:rsidR="00D3234A" w:rsidRPr="00761CD1">
        <w:rPr>
          <w:noProof/>
        </w:rPr>
        <w:t>-</w:t>
      </w:r>
      <w:r w:rsidR="000A23A9" w:rsidRPr="00761CD1">
        <w:rPr>
          <w:noProof/>
        </w:rPr>
        <w:t>based</w:t>
      </w:r>
      <w:r w:rsidR="00761CD1">
        <w:rPr>
          <w:noProof/>
        </w:rPr>
        <w:t>,</w:t>
      </w:r>
      <w:r w:rsidR="00761CD1">
        <w:t xml:space="preserve"> and they </w:t>
      </w:r>
      <w:r w:rsidR="000A23A9">
        <w:t xml:space="preserve">may </w:t>
      </w:r>
      <w:r w:rsidR="000A23A9" w:rsidRPr="000A23A9">
        <w:rPr>
          <w:noProof/>
        </w:rPr>
        <w:t>well</w:t>
      </w:r>
      <w:r w:rsidR="000A23A9">
        <w:rPr>
          <w:noProof/>
        </w:rPr>
        <w:t xml:space="preserve"> </w:t>
      </w:r>
      <w:r w:rsidR="000A23A9" w:rsidRPr="009B72DA">
        <w:rPr>
          <w:noProof/>
        </w:rPr>
        <w:t>be</w:t>
      </w:r>
      <w:r w:rsidRPr="009B72DA">
        <w:rPr>
          <w:noProof/>
        </w:rPr>
        <w:t xml:space="preserve"> exposed</w:t>
      </w:r>
      <w:r>
        <w:t xml:space="preserve"> to clinical practice in their first year of training. </w:t>
      </w:r>
      <w:r w:rsidR="006A665F">
        <w:t>A significant portion of the service-based training take</w:t>
      </w:r>
      <w:r w:rsidR="001F6D3C">
        <w:t>s</w:t>
      </w:r>
      <w:r w:rsidR="006A665F">
        <w:t xml:space="preserve"> place in underserved and rural communities</w:t>
      </w:r>
      <w:r w:rsidR="001F6D3C">
        <w:t>,</w:t>
      </w:r>
      <w:r w:rsidR="006A665F">
        <w:t xml:space="preserve"> which helps to ensure that graduates will be keen to work in those communities as qualified clinical associates. </w:t>
      </w:r>
      <w:r w:rsidR="000A23A9">
        <w:t xml:space="preserve">International evidence </w:t>
      </w:r>
      <w:r w:rsidR="006A665F">
        <w:t xml:space="preserve">also </w:t>
      </w:r>
      <w:r w:rsidR="00D3234A">
        <w:t>supports</w:t>
      </w:r>
      <w:r w:rsidR="000A23A9">
        <w:t xml:space="preserve"> this approach to medical </w:t>
      </w:r>
      <w:r w:rsidR="00761CD1">
        <w:t>training</w:t>
      </w:r>
      <w:r w:rsidR="00091457">
        <w:t>,</w:t>
      </w:r>
      <w:r w:rsidR="00D3234A">
        <w:t xml:space="preserve"> which ensures</w:t>
      </w:r>
      <w:r>
        <w:t xml:space="preserve"> that students graduate with extensive practical experience and k</w:t>
      </w:r>
      <w:r w:rsidR="00761CD1">
        <w:t xml:space="preserve">nowledge of local circumstances. </w:t>
      </w:r>
      <w:r w:rsidR="00761CD1">
        <w:rPr>
          <w:noProof/>
        </w:rPr>
        <w:t xml:space="preserve">It further </w:t>
      </w:r>
      <w:r>
        <w:t>demonstrate</w:t>
      </w:r>
      <w:r w:rsidR="00D3234A">
        <w:t>s</w:t>
      </w:r>
      <w:r>
        <w:t xml:space="preserve"> students’ usefulness to other staff</w:t>
      </w:r>
      <w:r w:rsidR="00D3234A">
        <w:t xml:space="preserve"> </w:t>
      </w:r>
      <w:r>
        <w:t>by immediately relieving the workload of medical practitioners and nurses.</w:t>
      </w:r>
      <w:r>
        <w:rPr>
          <w:vertAlign w:val="superscript"/>
        </w:rPr>
        <w:footnoteReference w:id="53"/>
      </w:r>
    </w:p>
    <w:p w14:paraId="53BA30C1" w14:textId="77777777" w:rsidR="000A23A9" w:rsidRDefault="000A23A9" w:rsidP="00D3234A"/>
    <w:p w14:paraId="3252E07E" w14:textId="387535FB" w:rsidR="00D3234A" w:rsidRDefault="001F42E7" w:rsidP="00D3234A">
      <w:r>
        <w:t>The 2010 Lancet Commission titled</w:t>
      </w:r>
      <w:r w:rsidR="001F6D3C">
        <w:t xml:space="preserve"> “</w:t>
      </w:r>
      <w:r>
        <w:t>Education of Health Professionals for the 21st Century</w:t>
      </w:r>
      <w:r w:rsidR="001F6D3C">
        <w:t>,”</w:t>
      </w:r>
      <w:r>
        <w:t xml:space="preserve"> proposed a redesign of professional health education based on competencies, interprofessional education, </w:t>
      </w:r>
      <w:r w:rsidRPr="000A23A9">
        <w:rPr>
          <w:noProof/>
        </w:rPr>
        <w:t>team</w:t>
      </w:r>
      <w:r>
        <w:t xml:space="preserve"> and </w:t>
      </w:r>
      <w:r w:rsidRPr="000A23A9">
        <w:rPr>
          <w:noProof/>
        </w:rPr>
        <w:t>work</w:t>
      </w:r>
      <w:r w:rsidR="000A23A9">
        <w:rPr>
          <w:noProof/>
        </w:rPr>
        <w:t>-</w:t>
      </w:r>
      <w:r w:rsidRPr="000A23A9">
        <w:rPr>
          <w:noProof/>
        </w:rPr>
        <w:t>based</w:t>
      </w:r>
      <w:r>
        <w:t xml:space="preserve"> train</w:t>
      </w:r>
      <w:r w:rsidR="00D3234A">
        <w:t>ing</w:t>
      </w:r>
      <w:r w:rsidR="001F6D3C">
        <w:t>,</w:t>
      </w:r>
      <w:r w:rsidR="00D3234A">
        <w:t xml:space="preserve"> and use of technology. The c</w:t>
      </w:r>
      <w:r>
        <w:t xml:space="preserve">ommission </w:t>
      </w:r>
      <w:r w:rsidR="00D3234A">
        <w:t>supports</w:t>
      </w:r>
      <w:r>
        <w:t xml:space="preserve"> transformational learning around values, leadership and interdependence. The clinical associate degree embraces this “3</w:t>
      </w:r>
      <w:r>
        <w:rPr>
          <w:vertAlign w:val="superscript"/>
        </w:rPr>
        <w:t>rd</w:t>
      </w:r>
      <w:r>
        <w:t xml:space="preserve"> wave” of education reform with </w:t>
      </w:r>
      <w:r w:rsidRPr="000A23A9">
        <w:rPr>
          <w:noProof/>
        </w:rPr>
        <w:t>competency</w:t>
      </w:r>
      <w:r w:rsidR="000A23A9">
        <w:rPr>
          <w:noProof/>
        </w:rPr>
        <w:t>-</w:t>
      </w:r>
      <w:r w:rsidRPr="000A23A9">
        <w:rPr>
          <w:noProof/>
        </w:rPr>
        <w:t>based</w:t>
      </w:r>
      <w:r>
        <w:t xml:space="preserve"> learning, clinical training in the workplace and interdisciplinary-interprofessional learning. In 2013 </w:t>
      </w:r>
      <w:r w:rsidR="001F6D3C">
        <w:t>WHO</w:t>
      </w:r>
      <w:r>
        <w:t xml:space="preserve"> distributed eleven guidelines for the “Transforming and scaling up health professionals’ education and training”. </w:t>
      </w:r>
    </w:p>
    <w:p w14:paraId="7DDF27B4" w14:textId="77777777" w:rsidR="00D3234A" w:rsidRDefault="00D3234A" w:rsidP="00D3234A"/>
    <w:p w14:paraId="76B0F737" w14:textId="43AE1140" w:rsidR="00D3234A" w:rsidRDefault="001F42E7" w:rsidP="00D3234A">
      <w:pPr>
        <w:rPr>
          <w:noProof/>
        </w:rPr>
      </w:pPr>
      <w:r w:rsidRPr="00D3234A">
        <w:rPr>
          <w:noProof/>
        </w:rPr>
        <w:t xml:space="preserve">The BCMP degree has incorporated eight of the eleven guidelines </w:t>
      </w:r>
      <w:r w:rsidR="00D3234A" w:rsidRPr="00D3234A">
        <w:rPr>
          <w:noProof/>
        </w:rPr>
        <w:t>by</w:t>
      </w:r>
      <w:r w:rsidR="00D3234A">
        <w:rPr>
          <w:noProof/>
        </w:rPr>
        <w:t xml:space="preserve">: </w:t>
      </w:r>
    </w:p>
    <w:p w14:paraId="1D2B9A41" w14:textId="111E2E07" w:rsidR="00D3234A" w:rsidRDefault="00D3234A" w:rsidP="00D3234A">
      <w:pPr>
        <w:pStyle w:val="ListParagraph"/>
        <w:numPr>
          <w:ilvl w:val="6"/>
          <w:numId w:val="15"/>
        </w:numPr>
        <w:tabs>
          <w:tab w:val="left" w:pos="-2430"/>
        </w:tabs>
        <w:ind w:left="540" w:right="288" w:hanging="540"/>
        <w:rPr>
          <w:noProof/>
        </w:rPr>
      </w:pPr>
      <w:r>
        <w:rPr>
          <w:noProof/>
        </w:rPr>
        <w:t>D</w:t>
      </w:r>
      <w:r w:rsidRPr="00D3234A">
        <w:rPr>
          <w:noProof/>
        </w:rPr>
        <w:t>eveloping</w:t>
      </w:r>
      <w:r w:rsidR="001F42E7" w:rsidRPr="00D3234A">
        <w:rPr>
          <w:noProof/>
        </w:rPr>
        <w:t xml:space="preserve"> programmes for faculty and teaching staff</w:t>
      </w:r>
      <w:r w:rsidR="00761CD1">
        <w:rPr>
          <w:noProof/>
        </w:rPr>
        <w:t>,</w:t>
      </w:r>
      <w:r w:rsidR="001F42E7" w:rsidRPr="00D3234A">
        <w:rPr>
          <w:noProof/>
        </w:rPr>
        <w:t xml:space="preserve"> relevant </w:t>
      </w:r>
      <w:r w:rsidRPr="00D3234A">
        <w:rPr>
          <w:noProof/>
        </w:rPr>
        <w:t>to the evolving health</w:t>
      </w:r>
      <w:r w:rsidR="009B72DA">
        <w:rPr>
          <w:noProof/>
        </w:rPr>
        <w:t>care needs of</w:t>
      </w:r>
      <w:r w:rsidR="001F42E7" w:rsidRPr="00D3234A">
        <w:rPr>
          <w:noProof/>
        </w:rPr>
        <w:t xml:space="preserve"> </w:t>
      </w:r>
      <w:r w:rsidR="00694E15">
        <w:rPr>
          <w:noProof/>
        </w:rPr>
        <w:t xml:space="preserve">their </w:t>
      </w:r>
      <w:r w:rsidR="001F42E7" w:rsidRPr="00D3234A">
        <w:rPr>
          <w:noProof/>
        </w:rPr>
        <w:t>communities</w:t>
      </w:r>
    </w:p>
    <w:p w14:paraId="62804E2A" w14:textId="55D30CD8" w:rsidR="00D3234A" w:rsidRDefault="00091457" w:rsidP="00D3234A">
      <w:pPr>
        <w:pStyle w:val="ListParagraph"/>
        <w:numPr>
          <w:ilvl w:val="6"/>
          <w:numId w:val="15"/>
        </w:numPr>
        <w:tabs>
          <w:tab w:val="left" w:pos="-2430"/>
        </w:tabs>
        <w:ind w:left="540" w:right="288" w:hanging="540"/>
        <w:rPr>
          <w:noProof/>
        </w:rPr>
      </w:pPr>
      <w:r w:rsidRPr="00091457">
        <w:rPr>
          <w:noProof/>
        </w:rPr>
        <w:t>Expanding medical fa</w:t>
      </w:r>
      <w:r w:rsidR="00D3234A" w:rsidRPr="00091457">
        <w:rPr>
          <w:noProof/>
        </w:rPr>
        <w:t>cilities</w:t>
      </w:r>
      <w:r w:rsidR="001F42E7" w:rsidRPr="00091457">
        <w:rPr>
          <w:noProof/>
        </w:rPr>
        <w:t xml:space="preserve"> through the recruitment of community-based clinicians and </w:t>
      </w:r>
      <w:r w:rsidRPr="00091457">
        <w:rPr>
          <w:noProof/>
        </w:rPr>
        <w:t>e</w:t>
      </w:r>
      <w:r>
        <w:rPr>
          <w:noProof/>
        </w:rPr>
        <w:t xml:space="preserve">mploying </w:t>
      </w:r>
      <w:r w:rsidR="001F42E7" w:rsidRPr="00091457">
        <w:rPr>
          <w:noProof/>
        </w:rPr>
        <w:t>health</w:t>
      </w:r>
      <w:r w:rsidR="00D3234A" w:rsidRPr="00091457">
        <w:rPr>
          <w:noProof/>
        </w:rPr>
        <w:t>-</w:t>
      </w:r>
      <w:r w:rsidR="001F42E7" w:rsidRPr="00091457">
        <w:rPr>
          <w:noProof/>
        </w:rPr>
        <w:t>workers as educators</w:t>
      </w:r>
    </w:p>
    <w:p w14:paraId="32308371" w14:textId="268D79FE" w:rsidR="00D3234A" w:rsidRDefault="00D3234A" w:rsidP="00D3234A">
      <w:pPr>
        <w:pStyle w:val="ListParagraph"/>
        <w:numPr>
          <w:ilvl w:val="6"/>
          <w:numId w:val="15"/>
        </w:numPr>
        <w:tabs>
          <w:tab w:val="left" w:pos="-2430"/>
        </w:tabs>
        <w:ind w:left="540" w:right="288" w:hanging="540"/>
        <w:rPr>
          <w:noProof/>
        </w:rPr>
      </w:pPr>
      <w:r w:rsidRPr="00694E15">
        <w:rPr>
          <w:noProof/>
        </w:rPr>
        <w:t>Adapting</w:t>
      </w:r>
      <w:r w:rsidR="001F42E7" w:rsidRPr="00694E15">
        <w:rPr>
          <w:noProof/>
        </w:rPr>
        <w:t xml:space="preserve"> c</w:t>
      </w:r>
      <w:r w:rsidRPr="00694E15">
        <w:rPr>
          <w:noProof/>
        </w:rPr>
        <w:t xml:space="preserve">urricula </w:t>
      </w:r>
      <w:r w:rsidR="00091457" w:rsidRPr="00694E15">
        <w:rPr>
          <w:noProof/>
        </w:rPr>
        <w:t>to suit</w:t>
      </w:r>
      <w:r w:rsidRPr="00694E15">
        <w:rPr>
          <w:noProof/>
        </w:rPr>
        <w:t xml:space="preserve"> the evolving health</w:t>
      </w:r>
      <w:r w:rsidR="001F42E7" w:rsidRPr="00694E15">
        <w:rPr>
          <w:noProof/>
        </w:rPr>
        <w:t xml:space="preserve">care needs of </w:t>
      </w:r>
      <w:r w:rsidRPr="00694E15">
        <w:rPr>
          <w:noProof/>
        </w:rPr>
        <w:t>communities</w:t>
      </w:r>
    </w:p>
    <w:p w14:paraId="74B79446" w14:textId="0FE1A191" w:rsidR="00D3234A" w:rsidRDefault="00D3234A" w:rsidP="00D3234A">
      <w:pPr>
        <w:pStyle w:val="ListParagraph"/>
        <w:numPr>
          <w:ilvl w:val="6"/>
          <w:numId w:val="15"/>
        </w:numPr>
        <w:tabs>
          <w:tab w:val="left" w:pos="-2430"/>
        </w:tabs>
        <w:ind w:left="540" w:right="288" w:hanging="540"/>
        <w:rPr>
          <w:noProof/>
        </w:rPr>
      </w:pPr>
      <w:r>
        <w:rPr>
          <w:noProof/>
        </w:rPr>
        <w:t>Using</w:t>
      </w:r>
      <w:r w:rsidRPr="00D3234A">
        <w:rPr>
          <w:noProof/>
        </w:rPr>
        <w:t xml:space="preserve"> </w:t>
      </w:r>
      <w:r w:rsidR="001F42E7" w:rsidRPr="00D3234A">
        <w:rPr>
          <w:noProof/>
        </w:rPr>
        <w:t>simulation methods (high fidelity methods in settings with</w:t>
      </w:r>
      <w:r w:rsidRPr="00D3234A">
        <w:rPr>
          <w:noProof/>
        </w:rPr>
        <w:t xml:space="preserve"> </w:t>
      </w:r>
      <w:r w:rsidR="001F42E7" w:rsidRPr="00D3234A">
        <w:rPr>
          <w:noProof/>
        </w:rPr>
        <w:t>appropriate resources and low</w:t>
      </w:r>
      <w:r>
        <w:rPr>
          <w:noProof/>
        </w:rPr>
        <w:t>er fidelity methods in resource-</w:t>
      </w:r>
      <w:r w:rsidR="001F42E7" w:rsidRPr="00D3234A">
        <w:rPr>
          <w:noProof/>
        </w:rPr>
        <w:t>limited settings) in the education of health professionals</w:t>
      </w:r>
    </w:p>
    <w:p w14:paraId="7B11FE60" w14:textId="6F4C0B01" w:rsidR="00D3234A" w:rsidRDefault="00091457" w:rsidP="00D3234A">
      <w:pPr>
        <w:pStyle w:val="ListParagraph"/>
        <w:numPr>
          <w:ilvl w:val="6"/>
          <w:numId w:val="15"/>
        </w:numPr>
        <w:tabs>
          <w:tab w:val="left" w:pos="-2430"/>
        </w:tabs>
        <w:ind w:left="540" w:right="288" w:hanging="540"/>
        <w:rPr>
          <w:noProof/>
        </w:rPr>
      </w:pPr>
      <w:r w:rsidRPr="00091457">
        <w:rPr>
          <w:noProof/>
        </w:rPr>
        <w:t>Targetting</w:t>
      </w:r>
      <w:r w:rsidR="00D3234A" w:rsidRPr="00091457">
        <w:rPr>
          <w:noProof/>
        </w:rPr>
        <w:t xml:space="preserve"> admission</w:t>
      </w:r>
      <w:r w:rsidR="001F42E7" w:rsidRPr="00091457">
        <w:rPr>
          <w:noProof/>
        </w:rPr>
        <w:t xml:space="preserve"> policies to increase the</w:t>
      </w:r>
      <w:r w:rsidR="00D3234A" w:rsidRPr="00091457">
        <w:rPr>
          <w:noProof/>
        </w:rPr>
        <w:t xml:space="preserve"> </w:t>
      </w:r>
      <w:r w:rsidR="001F42E7" w:rsidRPr="00091457">
        <w:rPr>
          <w:noProof/>
        </w:rPr>
        <w:t>socio-economic, ethnic and geographical diversity of students</w:t>
      </w:r>
    </w:p>
    <w:p w14:paraId="56243E21" w14:textId="7E95EB2D" w:rsidR="00D3234A" w:rsidRDefault="00D3234A" w:rsidP="00D3234A">
      <w:pPr>
        <w:pStyle w:val="ListParagraph"/>
        <w:numPr>
          <w:ilvl w:val="6"/>
          <w:numId w:val="15"/>
        </w:numPr>
        <w:tabs>
          <w:tab w:val="left" w:pos="-2430"/>
        </w:tabs>
        <w:ind w:left="540" w:right="288" w:hanging="540"/>
        <w:rPr>
          <w:noProof/>
        </w:rPr>
      </w:pPr>
      <w:r>
        <w:rPr>
          <w:noProof/>
        </w:rPr>
        <w:t>I</w:t>
      </w:r>
      <w:r w:rsidR="001F42E7" w:rsidRPr="00D3234A">
        <w:rPr>
          <w:noProof/>
        </w:rPr>
        <w:t>mplement</w:t>
      </w:r>
      <w:r>
        <w:rPr>
          <w:noProof/>
        </w:rPr>
        <w:t>ing</w:t>
      </w:r>
      <w:r w:rsidR="001F42E7" w:rsidRPr="00D3234A">
        <w:rPr>
          <w:noProof/>
        </w:rPr>
        <w:t xml:space="preserve"> interprofessional education (IPE) in both undergraduate and postgraduate programmes</w:t>
      </w:r>
    </w:p>
    <w:p w14:paraId="36AED217" w14:textId="51E9A4BD" w:rsidR="00D3234A" w:rsidRDefault="00D3234A" w:rsidP="00D3234A">
      <w:pPr>
        <w:pStyle w:val="ListParagraph"/>
        <w:numPr>
          <w:ilvl w:val="6"/>
          <w:numId w:val="15"/>
        </w:numPr>
        <w:tabs>
          <w:tab w:val="left" w:pos="-2430"/>
        </w:tabs>
        <w:ind w:left="540" w:right="288" w:hanging="540"/>
        <w:rPr>
          <w:noProof/>
        </w:rPr>
      </w:pPr>
      <w:r>
        <w:rPr>
          <w:noProof/>
        </w:rPr>
        <w:t>Lobbying n</w:t>
      </w:r>
      <w:r w:rsidR="001F42E7" w:rsidRPr="00D3234A">
        <w:rPr>
          <w:noProof/>
        </w:rPr>
        <w:t xml:space="preserve">ational governments </w:t>
      </w:r>
      <w:r>
        <w:rPr>
          <w:noProof/>
        </w:rPr>
        <w:t>to</w:t>
      </w:r>
      <w:r w:rsidR="001F42E7" w:rsidRPr="00D3234A">
        <w:rPr>
          <w:noProof/>
        </w:rPr>
        <w:t xml:space="preserve"> introduce accreditation of health professionals’ education where it does not exist</w:t>
      </w:r>
    </w:p>
    <w:p w14:paraId="23794645" w14:textId="0447F6AA" w:rsidR="00D3234A" w:rsidRDefault="00D3234A" w:rsidP="00D3234A">
      <w:pPr>
        <w:pStyle w:val="ListParagraph"/>
        <w:numPr>
          <w:ilvl w:val="6"/>
          <w:numId w:val="15"/>
        </w:numPr>
        <w:tabs>
          <w:tab w:val="left" w:pos="-2430"/>
        </w:tabs>
        <w:ind w:left="540" w:right="288" w:hanging="540"/>
        <w:rPr>
          <w:noProof/>
        </w:rPr>
      </w:pPr>
      <w:r>
        <w:rPr>
          <w:noProof/>
        </w:rPr>
        <w:t>I</w:t>
      </w:r>
      <w:r w:rsidR="001F42E7" w:rsidRPr="00D3234A">
        <w:rPr>
          <w:noProof/>
        </w:rPr>
        <w:t>mplement</w:t>
      </w:r>
      <w:r>
        <w:rPr>
          <w:noProof/>
        </w:rPr>
        <w:t>ing</w:t>
      </w:r>
      <w:r w:rsidR="001F42E7" w:rsidRPr="00D3234A">
        <w:rPr>
          <w:noProof/>
        </w:rPr>
        <w:t xml:space="preserve"> continuous professional development and in-service training of health professionals relevant to the evolving health-c</w:t>
      </w:r>
      <w:r w:rsidR="00761CD1">
        <w:rPr>
          <w:noProof/>
        </w:rPr>
        <w:t>are needs of their communities</w:t>
      </w:r>
    </w:p>
    <w:p w14:paraId="7AFEFCDF" w14:textId="77777777" w:rsidR="00D3234A" w:rsidRDefault="00D3234A" w:rsidP="00D3234A">
      <w:pPr>
        <w:pStyle w:val="ListParagraph"/>
        <w:tabs>
          <w:tab w:val="left" w:pos="-2430"/>
        </w:tabs>
        <w:ind w:left="540" w:right="288"/>
        <w:rPr>
          <w:noProof/>
        </w:rPr>
      </w:pPr>
    </w:p>
    <w:p w14:paraId="39A171F8" w14:textId="77777777" w:rsidR="001F6D3C" w:rsidRDefault="001F6D3C" w:rsidP="00D3234A">
      <w:pPr>
        <w:tabs>
          <w:tab w:val="left" w:pos="-2430"/>
        </w:tabs>
        <w:ind w:right="288"/>
        <w:rPr>
          <w:noProof/>
        </w:rPr>
      </w:pPr>
    </w:p>
    <w:p w14:paraId="780CC00A" w14:textId="22EEDC12" w:rsidR="00E5292A" w:rsidRDefault="00761CD1" w:rsidP="00D3234A">
      <w:pPr>
        <w:tabs>
          <w:tab w:val="left" w:pos="-2430"/>
        </w:tabs>
        <w:ind w:right="288"/>
        <w:rPr>
          <w:noProof/>
        </w:rPr>
      </w:pPr>
      <w:r>
        <w:rPr>
          <w:noProof/>
        </w:rPr>
        <w:lastRenderedPageBreak/>
        <w:t>C</w:t>
      </w:r>
      <w:r w:rsidR="001F42E7">
        <w:rPr>
          <w:noProof/>
        </w:rPr>
        <w:t>linical associate undergraduate training is a model for South African health professional education in the 21st century as it incorporates the most recent evidence-based pedagogies to produce high quality, locally relevant</w:t>
      </w:r>
      <w:r w:rsidR="001F6D3C">
        <w:rPr>
          <w:noProof/>
        </w:rPr>
        <w:t xml:space="preserve"> and</w:t>
      </w:r>
      <w:r w:rsidR="001F42E7">
        <w:rPr>
          <w:noProof/>
        </w:rPr>
        <w:t xml:space="preserve"> “fit for purpose” mid-level health practitioners.  </w:t>
      </w:r>
    </w:p>
    <w:p w14:paraId="1C303F2A" w14:textId="284AEF3C" w:rsidR="00E5292A" w:rsidRDefault="001F42E7" w:rsidP="00D3234A">
      <w:pPr>
        <w:keepNext/>
        <w:keepLines/>
        <w:spacing w:before="240" w:after="120"/>
        <w:rPr>
          <w:b/>
          <w:sz w:val="28"/>
          <w:szCs w:val="28"/>
        </w:rPr>
      </w:pPr>
      <w:r w:rsidRPr="008D1BAF">
        <w:rPr>
          <w:b/>
          <w:color w:val="auto"/>
          <w:sz w:val="26"/>
        </w:rPr>
        <w:t xml:space="preserve">Advanced practice </w:t>
      </w:r>
      <w:r w:rsidR="003601A0" w:rsidRPr="008D1BAF">
        <w:rPr>
          <w:b/>
          <w:color w:val="auto"/>
          <w:sz w:val="26"/>
        </w:rPr>
        <w:t>training - Postgraduate diploma</w:t>
      </w:r>
      <w:r w:rsidRPr="008D1BAF">
        <w:rPr>
          <w:b/>
          <w:color w:val="auto"/>
          <w:sz w:val="26"/>
        </w:rPr>
        <w:t xml:space="preserve"> and honours degree</w:t>
      </w:r>
    </w:p>
    <w:p w14:paraId="0A8519D7" w14:textId="6688C6B8" w:rsidR="003601A0" w:rsidRPr="003601A0" w:rsidRDefault="001F42E7" w:rsidP="00D3234A">
      <w:pPr>
        <w:rPr>
          <w:noProof/>
        </w:rPr>
      </w:pPr>
      <w:r>
        <w:t xml:space="preserve">Since 2010 </w:t>
      </w:r>
      <w:r w:rsidR="00091457">
        <w:t xml:space="preserve">when the </w:t>
      </w:r>
      <w:r>
        <w:t>first cohort of</w:t>
      </w:r>
      <w:r w:rsidR="00091457">
        <w:t xml:space="preserve"> clinical </w:t>
      </w:r>
      <w:r w:rsidR="00091457" w:rsidRPr="00091457">
        <w:rPr>
          <w:noProof/>
        </w:rPr>
        <w:t>associates qualified</w:t>
      </w:r>
      <w:r w:rsidR="00091457">
        <w:rPr>
          <w:noProof/>
        </w:rPr>
        <w:t xml:space="preserve">, </w:t>
      </w:r>
      <w:r>
        <w:t>the three-year undergraduate BCMP degree has not provided adequate opportunities for the further academ</w:t>
      </w:r>
      <w:r w:rsidR="00E81D84">
        <w:t>ic progression of</w:t>
      </w:r>
      <w:r w:rsidR="003601A0">
        <w:t xml:space="preserve"> graduates.</w:t>
      </w:r>
      <w:r>
        <w:t xml:space="preserve"> Lack of advancement in the degree has led to many practising </w:t>
      </w:r>
      <w:r w:rsidR="00F07349">
        <w:t xml:space="preserve">clinical associates </w:t>
      </w:r>
      <w:r>
        <w:t xml:space="preserve">leaving the profession to pursue other </w:t>
      </w:r>
      <w:r w:rsidR="00091457" w:rsidRPr="00091457">
        <w:rPr>
          <w:noProof/>
        </w:rPr>
        <w:t>academic</w:t>
      </w:r>
      <w:r>
        <w:t xml:space="preserve"> tracks. </w:t>
      </w:r>
    </w:p>
    <w:p w14:paraId="4FF360D4" w14:textId="77777777" w:rsidR="003601A0" w:rsidRPr="003601A0" w:rsidRDefault="003601A0" w:rsidP="00D3234A">
      <w:pPr>
        <w:rPr>
          <w:noProof/>
        </w:rPr>
      </w:pPr>
    </w:p>
    <w:p w14:paraId="01F3E7BB" w14:textId="6AE2619B" w:rsidR="00E5292A" w:rsidRDefault="003601A0" w:rsidP="00D3234A">
      <w:r>
        <w:rPr>
          <w:noProof/>
        </w:rPr>
        <w:t xml:space="preserve">To address this concern, in January 2017 the </w:t>
      </w:r>
      <w:r>
        <w:t xml:space="preserve">University of </w:t>
      </w:r>
      <w:r w:rsidR="004E3E62">
        <w:t xml:space="preserve">the </w:t>
      </w:r>
      <w:r>
        <w:t>Witwatersrand offered the</w:t>
      </w:r>
      <w:r w:rsidR="00E81D84">
        <w:t xml:space="preserve"> first one-year </w:t>
      </w:r>
      <w:r w:rsidR="00E81D84" w:rsidRPr="00E81D84">
        <w:rPr>
          <w:noProof/>
        </w:rPr>
        <w:t>full</w:t>
      </w:r>
      <w:r w:rsidR="00E81D84">
        <w:rPr>
          <w:noProof/>
        </w:rPr>
        <w:t>-</w:t>
      </w:r>
      <w:r w:rsidR="00E81D84" w:rsidRPr="00E81D84">
        <w:rPr>
          <w:noProof/>
        </w:rPr>
        <w:t>time</w:t>
      </w:r>
      <w:r>
        <w:t xml:space="preserve"> </w:t>
      </w:r>
      <w:r w:rsidRPr="003601A0">
        <w:rPr>
          <w:noProof/>
        </w:rPr>
        <w:t>course in</w:t>
      </w:r>
      <w:r>
        <w:t xml:space="preserve"> Bachelor of Clinical Medical Practice (BCMP) honours in emergency medicine.  </w:t>
      </w:r>
      <w:r w:rsidRPr="003601A0">
        <w:rPr>
          <w:noProof/>
        </w:rPr>
        <w:t>The</w:t>
      </w:r>
      <w:r>
        <w:rPr>
          <w:noProof/>
        </w:rPr>
        <w:t xml:space="preserve"> honours </w:t>
      </w:r>
      <w:r w:rsidR="001F42E7" w:rsidRPr="003601A0">
        <w:rPr>
          <w:noProof/>
        </w:rPr>
        <w:t>degree</w:t>
      </w:r>
      <w:r w:rsidR="001F42E7">
        <w:t xml:space="preserve"> </w:t>
      </w:r>
      <w:r>
        <w:t>focuses</w:t>
      </w:r>
      <w:r w:rsidR="00E81D84">
        <w:t xml:space="preserve"> on the study and practis</w:t>
      </w:r>
      <w:r w:rsidR="001F42E7">
        <w:t xml:space="preserve">e of emergency medicine to provide graduates with advanced medical theory, clinical knowledge and skill in the area of emergency medicine. </w:t>
      </w:r>
      <w:r>
        <w:t xml:space="preserve"> </w:t>
      </w:r>
      <w:r w:rsidR="001F42E7">
        <w:t xml:space="preserve">An initiative has begun to start the next honours course in </w:t>
      </w:r>
      <w:r w:rsidRPr="003601A0">
        <w:rPr>
          <w:noProof/>
        </w:rPr>
        <w:t>anesthesiology</w:t>
      </w:r>
      <w:r w:rsidR="00091457">
        <w:rPr>
          <w:noProof/>
        </w:rPr>
        <w:t>,</w:t>
      </w:r>
      <w:r w:rsidRPr="003601A0">
        <w:rPr>
          <w:noProof/>
        </w:rPr>
        <w:t xml:space="preserve"> </w:t>
      </w:r>
      <w:r w:rsidR="001F42E7">
        <w:t xml:space="preserve">with support from </w:t>
      </w:r>
      <w:r>
        <w:t>the South African Society of An</w:t>
      </w:r>
      <w:r w:rsidR="001F42E7">
        <w:t>esthesiologists, the University of Pretoria</w:t>
      </w:r>
      <w:r w:rsidR="002F7F85">
        <w:t xml:space="preserve">, </w:t>
      </w:r>
      <w:r w:rsidR="001F42E7">
        <w:t>th</w:t>
      </w:r>
      <w:r>
        <w:t xml:space="preserve">e University of </w:t>
      </w:r>
      <w:r w:rsidR="004E3E62">
        <w:t xml:space="preserve">the </w:t>
      </w:r>
      <w:r>
        <w:t>Witwatersrand</w:t>
      </w:r>
      <w:r w:rsidR="002F7F85">
        <w:t xml:space="preserve"> and Walter Sisulu University</w:t>
      </w:r>
      <w:r>
        <w:t>.</w:t>
      </w:r>
      <w:r w:rsidR="001F42E7">
        <w:t xml:space="preserve"> </w:t>
      </w:r>
    </w:p>
    <w:p w14:paraId="0916361E" w14:textId="77777777" w:rsidR="003601A0" w:rsidRDefault="003601A0" w:rsidP="00D3234A"/>
    <w:p w14:paraId="4E18AB7D" w14:textId="58580535" w:rsidR="00E5292A" w:rsidRDefault="003601A0" w:rsidP="00D3234A">
      <w:r>
        <w:t xml:space="preserve">The development of these </w:t>
      </w:r>
      <w:r w:rsidRPr="003601A0">
        <w:rPr>
          <w:noProof/>
        </w:rPr>
        <w:t>postgraduate</w:t>
      </w:r>
      <w:r>
        <w:t xml:space="preserve"> degrees is crucial to encourage graduates to pursue advanced degrees and remain in the</w:t>
      </w:r>
      <w:r w:rsidR="00091457">
        <w:t>ir</w:t>
      </w:r>
      <w:r>
        <w:t xml:space="preserve"> </w:t>
      </w:r>
      <w:r w:rsidR="00091457" w:rsidRPr="003601A0">
        <w:rPr>
          <w:noProof/>
        </w:rPr>
        <w:t>career</w:t>
      </w:r>
      <w:r>
        <w:rPr>
          <w:noProof/>
        </w:rPr>
        <w:t>. Mid-level workers can make a r</w:t>
      </w:r>
      <w:r w:rsidR="00091457">
        <w:rPr>
          <w:noProof/>
        </w:rPr>
        <w:t xml:space="preserve">eal difference </w:t>
      </w:r>
      <w:r w:rsidR="004E3E62">
        <w:t>in</w:t>
      </w:r>
      <w:r>
        <w:t xml:space="preserve"> the South African </w:t>
      </w:r>
      <w:r w:rsidR="00D32C3C">
        <w:t>healthcare</w:t>
      </w:r>
      <w:r>
        <w:t xml:space="preserve"> system</w:t>
      </w:r>
      <w:r w:rsidR="004E3E62">
        <w:t xml:space="preserve">, which is </w:t>
      </w:r>
      <w:r>
        <w:t>short</w:t>
      </w:r>
      <w:r w:rsidR="004E3E62">
        <w:t>-</w:t>
      </w:r>
      <w:r>
        <w:t>staffed and overburdened with patient numbers and chronic diseases.</w:t>
      </w:r>
    </w:p>
    <w:p w14:paraId="3FED3A96" w14:textId="77777777" w:rsidR="003601A0" w:rsidRDefault="003601A0" w:rsidP="00D3234A"/>
    <w:p w14:paraId="2377A710" w14:textId="106DFD04" w:rsidR="00E5292A" w:rsidRDefault="001F42E7" w:rsidP="00D3234A">
      <w:r>
        <w:t>The fourth year of study</w:t>
      </w:r>
      <w:r w:rsidR="004E3E62">
        <w:t xml:space="preserve"> (honours)</w:t>
      </w:r>
      <w:r>
        <w:t xml:space="preserve"> </w:t>
      </w:r>
      <w:r w:rsidR="004E3E62">
        <w:t>wou</w:t>
      </w:r>
      <w:r w:rsidR="002F7F85">
        <w:t>l</w:t>
      </w:r>
      <w:r w:rsidR="004E3E62">
        <w:t>d</w:t>
      </w:r>
      <w:r>
        <w:t xml:space="preserve"> qualify successful graduates for an academic pathway to enrol in Postgraduate Diplomas (PGD), Master</w:t>
      </w:r>
      <w:r w:rsidR="00076A9F">
        <w:t>s</w:t>
      </w:r>
      <w:r>
        <w:t xml:space="preserve"> degrees and PhD studies. </w:t>
      </w:r>
      <w:r w:rsidR="002F7F85" w:rsidRPr="002F7F85">
        <w:t>Stellenbosch University offers a postgraduate diploma in HIV/AIDS Management. Other postgraduate diplomas include:</w:t>
      </w:r>
    </w:p>
    <w:p w14:paraId="4050E3AF" w14:textId="77777777" w:rsidR="00E5292A" w:rsidRDefault="00E5292A" w:rsidP="00D3234A"/>
    <w:p w14:paraId="7A3B865D" w14:textId="022719F7" w:rsidR="00E5292A" w:rsidRDefault="001F42E7" w:rsidP="00D3234A">
      <w:r>
        <w:t xml:space="preserve">Examples of PGDs available at </w:t>
      </w:r>
      <w:r w:rsidR="00076A9F">
        <w:t xml:space="preserve">the </w:t>
      </w:r>
      <w:r>
        <w:t xml:space="preserve">University of </w:t>
      </w:r>
      <w:r w:rsidR="004E3E62">
        <w:t xml:space="preserve">the </w:t>
      </w:r>
      <w:r>
        <w:t xml:space="preserve">Witwatersrand include: </w:t>
      </w:r>
    </w:p>
    <w:p w14:paraId="589E9D29" w14:textId="77777777" w:rsidR="00E5292A" w:rsidRDefault="001F42E7" w:rsidP="00D3234A">
      <w:pPr>
        <w:numPr>
          <w:ilvl w:val="0"/>
          <w:numId w:val="5"/>
        </w:numPr>
        <w:ind w:hanging="360"/>
        <w:contextualSpacing/>
      </w:pPr>
      <w:r>
        <w:t>Child Health in Community Paediatrics</w:t>
      </w:r>
    </w:p>
    <w:p w14:paraId="58002601" w14:textId="77777777" w:rsidR="00E5292A" w:rsidRDefault="001F42E7" w:rsidP="00D3234A">
      <w:pPr>
        <w:numPr>
          <w:ilvl w:val="0"/>
          <w:numId w:val="5"/>
        </w:numPr>
        <w:ind w:hanging="360"/>
        <w:contextualSpacing/>
      </w:pPr>
      <w:r>
        <w:t>Higher Education</w:t>
      </w:r>
    </w:p>
    <w:p w14:paraId="18BED4B9" w14:textId="77777777" w:rsidR="00E5292A" w:rsidRDefault="001F42E7" w:rsidP="00D3234A">
      <w:pPr>
        <w:numPr>
          <w:ilvl w:val="0"/>
          <w:numId w:val="5"/>
        </w:numPr>
        <w:ind w:hanging="360"/>
        <w:contextualSpacing/>
      </w:pPr>
      <w:r>
        <w:t>Health Science Education</w:t>
      </w:r>
    </w:p>
    <w:p w14:paraId="6BF3874F" w14:textId="77777777" w:rsidR="00E5292A" w:rsidRDefault="001F42E7" w:rsidP="00D3234A">
      <w:pPr>
        <w:numPr>
          <w:ilvl w:val="0"/>
          <w:numId w:val="5"/>
        </w:numPr>
        <w:ind w:hanging="360"/>
        <w:contextualSpacing/>
      </w:pPr>
      <w:r>
        <w:t>Health Services Management</w:t>
      </w:r>
    </w:p>
    <w:p w14:paraId="789AD430" w14:textId="77777777" w:rsidR="00E5292A" w:rsidRDefault="00E5292A" w:rsidP="00D3234A"/>
    <w:p w14:paraId="66CB2441" w14:textId="77777777" w:rsidR="00E5292A" w:rsidRDefault="001F42E7" w:rsidP="00D3234A">
      <w:r>
        <w:t>Examples of PGDs available at the University of Pretoria include:</w:t>
      </w:r>
    </w:p>
    <w:p w14:paraId="1A3AC455" w14:textId="77777777" w:rsidR="00E5292A" w:rsidRDefault="001F42E7" w:rsidP="00D3234A">
      <w:pPr>
        <w:numPr>
          <w:ilvl w:val="0"/>
          <w:numId w:val="5"/>
        </w:numPr>
        <w:ind w:hanging="360"/>
        <w:contextualSpacing/>
      </w:pPr>
      <w:r>
        <w:t>Public Health</w:t>
      </w:r>
    </w:p>
    <w:p w14:paraId="5B8AA7E0" w14:textId="77777777" w:rsidR="00E5292A" w:rsidRDefault="001F42E7" w:rsidP="00D3234A">
      <w:pPr>
        <w:numPr>
          <w:ilvl w:val="0"/>
          <w:numId w:val="5"/>
        </w:numPr>
        <w:ind w:hanging="360"/>
        <w:contextualSpacing/>
      </w:pPr>
      <w:r>
        <w:t>Health Services Management</w:t>
      </w:r>
    </w:p>
    <w:p w14:paraId="715722A6" w14:textId="77777777" w:rsidR="00E5292A" w:rsidRDefault="001F42E7" w:rsidP="00D3234A">
      <w:pPr>
        <w:numPr>
          <w:ilvl w:val="0"/>
          <w:numId w:val="5"/>
        </w:numPr>
        <w:ind w:hanging="360"/>
        <w:contextualSpacing/>
      </w:pPr>
      <w:r>
        <w:t>Occupational Health</w:t>
      </w:r>
    </w:p>
    <w:p w14:paraId="36D9382F" w14:textId="77777777" w:rsidR="00E5292A" w:rsidRDefault="00E5292A" w:rsidP="00D3234A"/>
    <w:p w14:paraId="464D42E8" w14:textId="4302D870" w:rsidR="00E5292A" w:rsidRDefault="001F42E7" w:rsidP="00D3234A">
      <w:r>
        <w:t>Masters degrees offered by several South African universities</w:t>
      </w:r>
      <w:r w:rsidR="00091457">
        <w:t>,</w:t>
      </w:r>
      <w:r>
        <w:t xml:space="preserve"> which become available to </w:t>
      </w:r>
      <w:r w:rsidR="00F07349">
        <w:t xml:space="preserve">clinical associates </w:t>
      </w:r>
      <w:r>
        <w:t xml:space="preserve">with an </w:t>
      </w:r>
      <w:r w:rsidR="006A01D0">
        <w:t>h</w:t>
      </w:r>
      <w:r>
        <w:t xml:space="preserve">onours degree </w:t>
      </w:r>
      <w:r w:rsidRPr="00E81D84">
        <w:rPr>
          <w:noProof/>
        </w:rPr>
        <w:t>and/or</w:t>
      </w:r>
      <w:r>
        <w:t xml:space="preserve"> Postgraduate Diploma</w:t>
      </w:r>
      <w:r w:rsidR="00091457">
        <w:t>, include</w:t>
      </w:r>
      <w:r>
        <w:t xml:space="preserve">: </w:t>
      </w:r>
    </w:p>
    <w:p w14:paraId="1D0CA456" w14:textId="77777777" w:rsidR="00E5292A" w:rsidRDefault="001F42E7" w:rsidP="00D3234A">
      <w:pPr>
        <w:numPr>
          <w:ilvl w:val="0"/>
          <w:numId w:val="17"/>
        </w:numPr>
        <w:ind w:hanging="360"/>
        <w:contextualSpacing/>
      </w:pPr>
      <w:r>
        <w:t>Masters in Public Health focus areas of epidemiology, health policy and management, health promotion</w:t>
      </w:r>
    </w:p>
    <w:p w14:paraId="090939DB" w14:textId="77777777" w:rsidR="00E5292A" w:rsidRDefault="001F42E7" w:rsidP="00D3234A">
      <w:pPr>
        <w:numPr>
          <w:ilvl w:val="0"/>
          <w:numId w:val="17"/>
        </w:numPr>
        <w:ind w:hanging="360"/>
        <w:contextualSpacing/>
      </w:pPr>
      <w:r>
        <w:t>Masters of Child Health</w:t>
      </w:r>
    </w:p>
    <w:p w14:paraId="44CC1A6E" w14:textId="77777777" w:rsidR="002F7F85" w:rsidRDefault="001F42E7" w:rsidP="002F7F85">
      <w:pPr>
        <w:numPr>
          <w:ilvl w:val="0"/>
          <w:numId w:val="17"/>
        </w:numPr>
        <w:ind w:hanging="360"/>
        <w:contextualSpacing/>
      </w:pPr>
      <w:r>
        <w:t>Masters of Science in Emergency Medicine</w:t>
      </w:r>
    </w:p>
    <w:p w14:paraId="76FA34AE" w14:textId="02B8CD66" w:rsidR="002F7F85" w:rsidRDefault="002F7F85" w:rsidP="002F7F85">
      <w:pPr>
        <w:numPr>
          <w:ilvl w:val="0"/>
          <w:numId w:val="17"/>
        </w:numPr>
        <w:ind w:hanging="360"/>
        <w:contextualSpacing/>
      </w:pPr>
      <w:r w:rsidRPr="002F7F85">
        <w:t>Masters in Health Science Education</w:t>
      </w:r>
    </w:p>
    <w:p w14:paraId="2D687D42" w14:textId="77777777" w:rsidR="00E5292A" w:rsidRDefault="001F42E7" w:rsidP="00D3234A">
      <w:pPr>
        <w:numPr>
          <w:ilvl w:val="0"/>
          <w:numId w:val="17"/>
        </w:numPr>
        <w:ind w:hanging="360"/>
        <w:contextualSpacing/>
      </w:pPr>
      <w:r>
        <w:t>Masters in Philosophy in Health Professions Education</w:t>
      </w:r>
    </w:p>
    <w:p w14:paraId="1C9A1A28" w14:textId="77777777" w:rsidR="00E5292A" w:rsidRDefault="001F42E7" w:rsidP="00D3234A">
      <w:pPr>
        <w:numPr>
          <w:ilvl w:val="0"/>
          <w:numId w:val="17"/>
        </w:numPr>
        <w:ind w:hanging="360"/>
        <w:contextualSpacing/>
      </w:pPr>
      <w:r>
        <w:t>Masters in Bioethics and Health Law</w:t>
      </w:r>
    </w:p>
    <w:p w14:paraId="5EEA2774" w14:textId="7A3205DA" w:rsidR="00E5292A" w:rsidRDefault="001F42E7" w:rsidP="00D3234A">
      <w:pPr>
        <w:numPr>
          <w:ilvl w:val="0"/>
          <w:numId w:val="17"/>
        </w:numPr>
        <w:ind w:hanging="360"/>
        <w:contextualSpacing/>
      </w:pPr>
      <w:r>
        <w:t>Masters of Philosophy in HIV/A</w:t>
      </w:r>
      <w:r w:rsidR="00076A9F">
        <w:t>IDS</w:t>
      </w:r>
      <w:r>
        <w:t xml:space="preserve"> management</w:t>
      </w:r>
    </w:p>
    <w:p w14:paraId="57F86C73" w14:textId="77777777" w:rsidR="00E5292A" w:rsidRDefault="00E5292A" w:rsidP="00D3234A"/>
    <w:p w14:paraId="70655369" w14:textId="75C7556E" w:rsidR="00E5292A" w:rsidRDefault="00091457" w:rsidP="00D3234A">
      <w:r>
        <w:lastRenderedPageBreak/>
        <w:t xml:space="preserve">Advanced degrees </w:t>
      </w:r>
      <w:r w:rsidR="001F42E7">
        <w:t xml:space="preserve">promote academic excellence in South African students, </w:t>
      </w:r>
      <w:r>
        <w:rPr>
          <w:noProof/>
        </w:rPr>
        <w:t>encourag</w:t>
      </w:r>
      <w:r w:rsidRPr="00091457">
        <w:rPr>
          <w:noProof/>
        </w:rPr>
        <w:t xml:space="preserve">e advancement in </w:t>
      </w:r>
      <w:r>
        <w:rPr>
          <w:noProof/>
        </w:rPr>
        <w:t>new areas of research</w:t>
      </w:r>
      <w:r w:rsidR="001F42E7">
        <w:t>, and help to establish the</w:t>
      </w:r>
      <w:r w:rsidR="00E81D84">
        <w:t xml:space="preserve"> </w:t>
      </w:r>
      <w:r w:rsidR="00E81D84" w:rsidRPr="00E81D84">
        <w:rPr>
          <w:noProof/>
        </w:rPr>
        <w:t>fledg</w:t>
      </w:r>
      <w:r w:rsidR="00E81D84">
        <w:rPr>
          <w:noProof/>
        </w:rPr>
        <w:t>e</w:t>
      </w:r>
      <w:r w:rsidR="00E81D84" w:rsidRPr="00E81D84">
        <w:rPr>
          <w:noProof/>
        </w:rPr>
        <w:t>ling</w:t>
      </w:r>
      <w:r w:rsidR="001F42E7">
        <w:t xml:space="preserve"> </w:t>
      </w:r>
      <w:r w:rsidRPr="00091457">
        <w:rPr>
          <w:noProof/>
        </w:rPr>
        <w:t>academic</w:t>
      </w:r>
      <w:r>
        <w:rPr>
          <w:noProof/>
        </w:rPr>
        <w:t xml:space="preserve"> b</w:t>
      </w:r>
      <w:r w:rsidRPr="00091457">
        <w:rPr>
          <w:noProof/>
        </w:rPr>
        <w:t>ody</w:t>
      </w:r>
      <w:r>
        <w:t xml:space="preserve"> of clinical associates</w:t>
      </w:r>
      <w:r w:rsidR="001F42E7">
        <w:t xml:space="preserve">. Practising </w:t>
      </w:r>
      <w:r w:rsidR="00F07349">
        <w:t xml:space="preserve">clinical associates </w:t>
      </w:r>
      <w:r w:rsidR="001F42E7">
        <w:t>with an honours degree/PGD will be advancing medicine and clinical skills in area</w:t>
      </w:r>
      <w:r w:rsidR="00076A9F">
        <w:t>s</w:t>
      </w:r>
      <w:r w:rsidR="001F42E7">
        <w:t xml:space="preserve"> </w:t>
      </w:r>
      <w:r w:rsidR="00E81D84">
        <w:t>identified as</w:t>
      </w:r>
      <w:r>
        <w:t xml:space="preserve"> enhancing</w:t>
      </w:r>
      <w:r w:rsidR="001F42E7">
        <w:t xml:space="preserve"> medical care in South Africa. </w:t>
      </w:r>
    </w:p>
    <w:p w14:paraId="7A3DE8F7" w14:textId="77777777" w:rsidR="00E5292A" w:rsidRDefault="00E5292A" w:rsidP="00D3234A"/>
    <w:p w14:paraId="5EED1B5B" w14:textId="37880E0F" w:rsidR="00F83A67" w:rsidRPr="00F83A67" w:rsidRDefault="00F83A67" w:rsidP="00F83A67">
      <w:pPr>
        <w:rPr>
          <w:noProof/>
        </w:rPr>
      </w:pPr>
      <w:r w:rsidRPr="00F83A67">
        <w:rPr>
          <w:noProof/>
        </w:rPr>
        <w:t xml:space="preserve">The plan for postgraduate training is to develop further BCMP honours courses/postgraduate diplomas at the universities which currently offer the BCMP undergraduate degree, as well as at other universities which have a health science training platform. Such courses will include postgraduate diplomas and honours courses in anaesthesia, surgery, maternal health, child health, family medicine, infectious disease, mental health, tropical medicine, hygiene, occupational health, trauma, forensic medicine, ophthalmology, ultrasonography, etc. </w:t>
      </w:r>
      <w:r>
        <w:rPr>
          <w:noProof/>
        </w:rPr>
        <w:t>Also,</w:t>
      </w:r>
      <w:r w:rsidRPr="00F83A67">
        <w:rPr>
          <w:noProof/>
        </w:rPr>
        <w:t xml:space="preserve"> advanced training in primary healthcare for clinical associates </w:t>
      </w:r>
      <w:r>
        <w:rPr>
          <w:noProof/>
        </w:rPr>
        <w:t>would</w:t>
      </w:r>
      <w:r w:rsidRPr="00F83A67">
        <w:rPr>
          <w:noProof/>
        </w:rPr>
        <w:t xml:space="preserve"> be aligned with the roll-out of </w:t>
      </w:r>
      <w:r>
        <w:rPr>
          <w:noProof/>
        </w:rPr>
        <w:t>NHI</w:t>
      </w:r>
      <w:r w:rsidRPr="00F83A67">
        <w:rPr>
          <w:noProof/>
        </w:rPr>
        <w:t>.</w:t>
      </w:r>
    </w:p>
    <w:p w14:paraId="2C52885F" w14:textId="77777777" w:rsidR="00E5292A" w:rsidRDefault="00E5292A" w:rsidP="00D3234A"/>
    <w:p w14:paraId="3ABD32CA" w14:textId="18CA8E11" w:rsidR="00F83A67" w:rsidRPr="00F83A67" w:rsidRDefault="00F83A67" w:rsidP="00F83A67">
      <w:r w:rsidRPr="00F83A67">
        <w:t xml:space="preserve">It is important to note that clinical associates will not be registered with the HPCSA as specialists. Clinical associates are currently, and should continue to be, registered as dependent practitioners with the HPCSA, therefore requiring various levels of supervision, mentoring and collaboration.  They can, however, gain advanced clinical training to be competent practitioners in any area of medicine. Thus, even with the advanced degree, the clinical associates are placed in a medical field where they are most needed in the South African healthcare context. In addition, academic progression can be provided by short courses in HIV, IMCI, adult primary care, ultrasound, ACLS, management of MDR TB and others, to maintain and advance topic-specific clinical knowledge and skills. </w:t>
      </w:r>
    </w:p>
    <w:p w14:paraId="28F1DC55" w14:textId="77777777" w:rsidR="00E5292A" w:rsidRDefault="00E5292A" w:rsidP="00D3234A"/>
    <w:p w14:paraId="619E6365" w14:textId="1DDE070B" w:rsidR="00E5292A" w:rsidRDefault="001F42E7" w:rsidP="00D3234A">
      <w:r>
        <w:t xml:space="preserve">It is imperative that </w:t>
      </w:r>
      <w:r w:rsidR="00F83223" w:rsidRPr="00F83223">
        <w:rPr>
          <w:noProof/>
        </w:rPr>
        <w:t>practi</w:t>
      </w:r>
      <w:r w:rsidR="00F83223">
        <w:rPr>
          <w:noProof/>
        </w:rPr>
        <w:t>s</w:t>
      </w:r>
      <w:r w:rsidR="00F83223" w:rsidRPr="00F83223">
        <w:rPr>
          <w:noProof/>
        </w:rPr>
        <w:t>ing</w:t>
      </w:r>
      <w:r w:rsidR="00F83223">
        <w:t xml:space="preserve"> </w:t>
      </w:r>
      <w:r w:rsidR="00F07349">
        <w:t>clinical associates</w:t>
      </w:r>
      <w:r>
        <w:t xml:space="preserve"> </w:t>
      </w:r>
      <w:r w:rsidRPr="008A61F8">
        <w:rPr>
          <w:noProof/>
        </w:rPr>
        <w:t>are supported</w:t>
      </w:r>
      <w:r>
        <w:t xml:space="preserve"> to pursue higher degrees to become the academics of the training </w:t>
      </w:r>
      <w:r w:rsidRPr="008A61F8">
        <w:rPr>
          <w:noProof/>
        </w:rPr>
        <w:t>programmes</w:t>
      </w:r>
      <w:r w:rsidR="008A61F8">
        <w:rPr>
          <w:noProof/>
        </w:rPr>
        <w:t xml:space="preserve"> in </w:t>
      </w:r>
      <w:r w:rsidR="00F83223">
        <w:t>their field</w:t>
      </w:r>
      <w:r>
        <w:t>.</w:t>
      </w:r>
      <w:r w:rsidR="008A61F8">
        <w:t xml:space="preserve"> For this </w:t>
      </w:r>
      <w:r w:rsidR="00F83223">
        <w:t xml:space="preserve">cadre to evolve, </w:t>
      </w:r>
      <w:r w:rsidR="008A61F8">
        <w:t>teache</w:t>
      </w:r>
      <w:r>
        <w:t xml:space="preserve">rs and lecturers need to </w:t>
      </w:r>
      <w:r w:rsidRPr="00E81D84">
        <w:rPr>
          <w:noProof/>
        </w:rPr>
        <w:t>be developed</w:t>
      </w:r>
      <w:r>
        <w:t>, trained in pedagog</w:t>
      </w:r>
      <w:r w:rsidR="00E81D84">
        <w:t xml:space="preserve">ics and skilled as lecturers </w:t>
      </w:r>
      <w:r w:rsidR="00E81D84">
        <w:rPr>
          <w:noProof/>
        </w:rPr>
        <w:t>in delivering</w:t>
      </w:r>
      <w:r w:rsidRPr="00E81D84">
        <w:rPr>
          <w:noProof/>
        </w:rPr>
        <w:t xml:space="preserve"> high-quality professiona</w:t>
      </w:r>
      <w:r w:rsidR="00F927A6">
        <w:rPr>
          <w:noProof/>
        </w:rPr>
        <w:t>l</w:t>
      </w:r>
      <w:r w:rsidR="008A61F8">
        <w:t xml:space="preserve"> health education. E</w:t>
      </w:r>
      <w:r>
        <w:t xml:space="preserve">xisting career paths as health educationalists can </w:t>
      </w:r>
      <w:r w:rsidRPr="00E81D84">
        <w:rPr>
          <w:noProof/>
        </w:rPr>
        <w:t>be pursued</w:t>
      </w:r>
      <w:r>
        <w:t xml:space="preserve"> thr</w:t>
      </w:r>
      <w:r w:rsidR="008A61F8">
        <w:t xml:space="preserve">ough advanced studies in </w:t>
      </w:r>
      <w:r w:rsidR="00D32C3C">
        <w:rPr>
          <w:noProof/>
        </w:rPr>
        <w:t>healthcare</w:t>
      </w:r>
      <w:r w:rsidR="008A61F8">
        <w:t xml:space="preserve"> </w:t>
      </w:r>
      <w:r>
        <w:t>education.</w:t>
      </w:r>
    </w:p>
    <w:p w14:paraId="14581494" w14:textId="77777777" w:rsidR="00E5292A" w:rsidRDefault="00E5292A" w:rsidP="00D3234A"/>
    <w:p w14:paraId="121A210C" w14:textId="74F8B163" w:rsidR="00E5292A" w:rsidRDefault="001F42E7" w:rsidP="00D3234A">
      <w:r w:rsidRPr="001D5FC8">
        <w:rPr>
          <w:noProof/>
        </w:rPr>
        <w:t xml:space="preserve">Future academic pathways for BCMP graduates </w:t>
      </w:r>
      <w:r w:rsidR="00F927A6">
        <w:rPr>
          <w:noProof/>
        </w:rPr>
        <w:t>would</w:t>
      </w:r>
      <w:r w:rsidRPr="001D5FC8">
        <w:rPr>
          <w:noProof/>
        </w:rPr>
        <w:t xml:space="preserve"> include the development of a Masters in Clinical Associate Practice (MCAP) or Clinical </w:t>
      </w:r>
      <w:r w:rsidR="00F83223" w:rsidRPr="001D5FC8">
        <w:rPr>
          <w:noProof/>
        </w:rPr>
        <w:t xml:space="preserve">Medical Practice (MCMP) with an </w:t>
      </w:r>
      <w:r w:rsidRPr="001D5FC8">
        <w:rPr>
          <w:noProof/>
        </w:rPr>
        <w:t xml:space="preserve">emphasis in an area of medicine, academics, academic leadership and research, promoting PhD advancement which supports the </w:t>
      </w:r>
      <w:r w:rsidR="00F83223" w:rsidRPr="001D5FC8">
        <w:rPr>
          <w:noProof/>
        </w:rPr>
        <w:t>academics in the system,</w:t>
      </w:r>
      <w:r w:rsidRPr="001D5FC8">
        <w:rPr>
          <w:noProof/>
        </w:rPr>
        <w:t xml:space="preserve"> and</w:t>
      </w:r>
      <w:r w:rsidR="00F83223" w:rsidRPr="001D5FC8">
        <w:rPr>
          <w:noProof/>
        </w:rPr>
        <w:t xml:space="preserve"> the</w:t>
      </w:r>
      <w:r w:rsidRPr="001D5FC8">
        <w:rPr>
          <w:noProof/>
        </w:rPr>
        <w:t xml:space="preserve"> </w:t>
      </w:r>
      <w:r w:rsidR="00D32C3C">
        <w:rPr>
          <w:noProof/>
        </w:rPr>
        <w:t>healthcare</w:t>
      </w:r>
      <w:r w:rsidR="00F83223" w:rsidRPr="001D5FC8">
        <w:rPr>
          <w:noProof/>
        </w:rPr>
        <w:t xml:space="preserve"> system itself.</w:t>
      </w:r>
    </w:p>
    <w:p w14:paraId="50650A25" w14:textId="77777777" w:rsidR="009F6F9E" w:rsidRDefault="009F6F9E" w:rsidP="00D3234A">
      <w:pPr>
        <w:rPr>
          <w:b/>
          <w:sz w:val="30"/>
          <w:szCs w:val="30"/>
        </w:rPr>
      </w:pPr>
      <w:bookmarkStart w:id="62" w:name="_Hlk498418409"/>
    </w:p>
    <w:p w14:paraId="25FB660C" w14:textId="3AA1C1BF" w:rsidR="00E5292A" w:rsidRDefault="000D6586" w:rsidP="00225831">
      <w:pPr>
        <w:pStyle w:val="Heading2"/>
      </w:pPr>
      <w:bookmarkStart w:id="63" w:name="_Toc507496899"/>
      <w:r w:rsidRPr="00490520">
        <w:t>4B</w:t>
      </w:r>
      <w:r w:rsidR="001F42E7" w:rsidRPr="00490520">
        <w:t>. Professional Career Progression</w:t>
      </w:r>
      <w:bookmarkEnd w:id="62"/>
      <w:bookmarkEnd w:id="63"/>
    </w:p>
    <w:p w14:paraId="3886A417" w14:textId="77777777" w:rsidR="00E5292A" w:rsidRPr="008D1BAF" w:rsidRDefault="001F42E7" w:rsidP="00D3234A">
      <w:pPr>
        <w:keepNext/>
        <w:keepLines/>
        <w:spacing w:before="240" w:after="120"/>
        <w:rPr>
          <w:b/>
          <w:color w:val="auto"/>
          <w:sz w:val="26"/>
        </w:rPr>
      </w:pPr>
      <w:bookmarkStart w:id="64" w:name="_q4dhcuqqhjf6" w:colFirst="0" w:colLast="0"/>
      <w:bookmarkEnd w:id="64"/>
      <w:r w:rsidRPr="008D1BAF">
        <w:rPr>
          <w:b/>
          <w:color w:val="auto"/>
          <w:sz w:val="26"/>
        </w:rPr>
        <w:t>Job responsibilities and job titles</w:t>
      </w:r>
    </w:p>
    <w:p w14:paraId="2051D602" w14:textId="165727D7" w:rsidR="00E5292A" w:rsidRDefault="00F83223" w:rsidP="00D3234A">
      <w:r>
        <w:t>In line with</w:t>
      </w:r>
      <w:r w:rsidR="001F42E7">
        <w:t xml:space="preserve"> </w:t>
      </w:r>
      <w:r>
        <w:t>r</w:t>
      </w:r>
      <w:r w:rsidR="001F42E7">
        <w:t xml:space="preserve">egulations </w:t>
      </w:r>
      <w:r>
        <w:t xml:space="preserve">for defining the </w:t>
      </w:r>
      <w:r w:rsidR="000D2DD1">
        <w:t xml:space="preserve">approved </w:t>
      </w:r>
      <w:r>
        <w:t>s</w:t>
      </w:r>
      <w:r w:rsidR="001F42E7">
        <w:t xml:space="preserve">cope of </w:t>
      </w:r>
      <w:r>
        <w:t>practice for</w:t>
      </w:r>
      <w:r w:rsidR="001F42E7">
        <w:t xml:space="preserve"> </w:t>
      </w:r>
      <w:r w:rsidR="00F07349">
        <w:t>clinical associates</w:t>
      </w:r>
      <w:r>
        <w:t>,</w:t>
      </w:r>
      <w:r w:rsidR="00F07349">
        <w:t xml:space="preserve"> </w:t>
      </w:r>
      <w:r w:rsidR="001F42E7">
        <w:t xml:space="preserve">as </w:t>
      </w:r>
      <w:r w:rsidR="000D2DD1">
        <w:t>published</w:t>
      </w:r>
      <w:r w:rsidR="001F42E7">
        <w:t xml:space="preserve"> on 1</w:t>
      </w:r>
      <w:r w:rsidR="000D2DD1">
        <w:t>1</w:t>
      </w:r>
      <w:r w:rsidR="001F42E7">
        <w:t xml:space="preserve"> </w:t>
      </w:r>
      <w:r w:rsidR="000D2DD1">
        <w:t>November</w:t>
      </w:r>
      <w:r w:rsidR="001F42E7">
        <w:t xml:space="preserve"> 2016, it will </w:t>
      </w:r>
      <w:r w:rsidR="001F42E7" w:rsidRPr="00F83223">
        <w:rPr>
          <w:noProof/>
        </w:rPr>
        <w:t>be required</w:t>
      </w:r>
      <w:r w:rsidR="001F42E7">
        <w:t xml:space="preserve"> that </w:t>
      </w:r>
      <w:r w:rsidR="00F07349">
        <w:t xml:space="preserve">clinical associates </w:t>
      </w:r>
      <w:r w:rsidR="001F42E7">
        <w:t>per</w:t>
      </w:r>
      <w:r>
        <w:t>form duties on three different levels.  A</w:t>
      </w:r>
      <w:r w:rsidR="001F42E7">
        <w:t>dditional tasks and skills</w:t>
      </w:r>
      <w:r>
        <w:t xml:space="preserve"> will</w:t>
      </w:r>
      <w:r w:rsidRPr="00F83223">
        <w:rPr>
          <w:noProof/>
        </w:rPr>
        <w:t xml:space="preserve"> </w:t>
      </w:r>
      <w:r w:rsidRPr="001D5FC8">
        <w:rPr>
          <w:noProof/>
        </w:rPr>
        <w:t>be added</w:t>
      </w:r>
      <w:r w:rsidRPr="00F83223">
        <w:rPr>
          <w:noProof/>
        </w:rPr>
        <w:t xml:space="preserve"> as they proceed up the ranks,</w:t>
      </w:r>
      <w:r w:rsidR="001F42E7">
        <w:t xml:space="preserve"> according to further education, training and experience. </w:t>
      </w:r>
    </w:p>
    <w:p w14:paraId="7E8BC16C" w14:textId="6703DA47" w:rsidR="00E5292A" w:rsidRDefault="001F42E7" w:rsidP="00D3234A">
      <w:pPr>
        <w:keepNext/>
        <w:keepLines/>
        <w:numPr>
          <w:ilvl w:val="0"/>
          <w:numId w:val="13"/>
        </w:numPr>
        <w:spacing w:before="240" w:after="120"/>
        <w:contextualSpacing/>
      </w:pPr>
      <w:bookmarkStart w:id="65" w:name="_g88nstj3acj2" w:colFirst="0" w:colLast="0"/>
      <w:bookmarkEnd w:id="65"/>
      <w:r w:rsidRPr="00F83223">
        <w:rPr>
          <w:b/>
        </w:rPr>
        <w:t xml:space="preserve">First </w:t>
      </w:r>
      <w:r w:rsidR="00225831">
        <w:rPr>
          <w:b/>
        </w:rPr>
        <w:t>L</w:t>
      </w:r>
      <w:r w:rsidRPr="00F83223">
        <w:rPr>
          <w:b/>
        </w:rPr>
        <w:t>evel - Clinical Associate</w:t>
      </w:r>
      <w:r>
        <w:t>: Initially a clinical associate registered with the HPCSA requires a higher level of supervision and mentorship by a registered medical officer</w:t>
      </w:r>
      <w:r w:rsidR="00F83223">
        <w:t xml:space="preserve">, as </w:t>
      </w:r>
      <w:r>
        <w:t xml:space="preserve">described in the </w:t>
      </w:r>
      <w:r w:rsidR="00A2513D">
        <w:t>s</w:t>
      </w:r>
      <w:r>
        <w:t xml:space="preserve">cope of </w:t>
      </w:r>
      <w:r w:rsidR="00A2513D">
        <w:t>p</w:t>
      </w:r>
      <w:r>
        <w:t xml:space="preserve">ractice </w:t>
      </w:r>
      <w:r w:rsidR="00F83223">
        <w:rPr>
          <w:noProof/>
        </w:rPr>
        <w:t>in</w:t>
      </w:r>
      <w:r>
        <w:t xml:space="preserve"> Chapter 3</w:t>
      </w:r>
      <w:r w:rsidR="00F83223">
        <w:t xml:space="preserve"> of this report</w:t>
      </w:r>
      <w:r>
        <w:t>. During this period a clinical associate will perform duties according to their education, training and experience and w</w:t>
      </w:r>
      <w:r w:rsidR="00F83223">
        <w:t xml:space="preserve">ill have an entry-level </w:t>
      </w:r>
      <w:r>
        <w:t>salary scale</w:t>
      </w:r>
      <w:r w:rsidR="00F83223">
        <w:t>,</w:t>
      </w:r>
      <w:r>
        <w:t xml:space="preserve"> as determined by the job evaluation.</w:t>
      </w:r>
    </w:p>
    <w:p w14:paraId="52883D00" w14:textId="32868F47" w:rsidR="00E5292A" w:rsidRDefault="001F42E7" w:rsidP="00F83223">
      <w:pPr>
        <w:numPr>
          <w:ilvl w:val="0"/>
          <w:numId w:val="13"/>
        </w:numPr>
        <w:contextualSpacing/>
      </w:pPr>
      <w:r w:rsidRPr="00F83223">
        <w:rPr>
          <w:b/>
          <w:noProof/>
        </w:rPr>
        <w:t xml:space="preserve">Second </w:t>
      </w:r>
      <w:r w:rsidR="00225831">
        <w:rPr>
          <w:b/>
          <w:noProof/>
        </w:rPr>
        <w:t>L</w:t>
      </w:r>
      <w:r w:rsidRPr="00F83223">
        <w:rPr>
          <w:b/>
          <w:noProof/>
        </w:rPr>
        <w:t>evel - Senior Clinical Associate:</w:t>
      </w:r>
      <w:r w:rsidRPr="00F83223">
        <w:rPr>
          <w:noProof/>
        </w:rPr>
        <w:t xml:space="preserve"> </w:t>
      </w:r>
      <w:r w:rsidR="00225831" w:rsidRPr="00225831">
        <w:rPr>
          <w:noProof/>
        </w:rPr>
        <w:t>This level describes a clinical associate with either a relevant postgraduate diploma or an honours degree</w:t>
      </w:r>
      <w:r w:rsidR="00225831">
        <w:rPr>
          <w:noProof/>
        </w:rPr>
        <w:t xml:space="preserve"> </w:t>
      </w:r>
      <w:r w:rsidR="00225831" w:rsidRPr="00225831">
        <w:rPr>
          <w:noProof/>
        </w:rPr>
        <w:t xml:space="preserve">and three or more years of relevant clinical </w:t>
      </w:r>
      <w:r w:rsidR="00225831" w:rsidRPr="00225831">
        <w:rPr>
          <w:noProof/>
        </w:rPr>
        <w:lastRenderedPageBreak/>
        <w:t>work experience as a clinical associate on entry level; or as a clinical associate with five years continuous clinical work experience as a clinical associate on entry level</w:t>
      </w:r>
      <w:r w:rsidR="00225831">
        <w:rPr>
          <w:noProof/>
        </w:rPr>
        <w:t>,</w:t>
      </w:r>
      <w:r w:rsidR="00225831" w:rsidRPr="00225831">
        <w:rPr>
          <w:noProof/>
        </w:rPr>
        <w:t xml:space="preserve"> or as determined by the Recognition of Prior Learning as a clinical associate on entry level. In the approved scope of practice, a clinical associate with five or more years of clinical experience needs less supervision and can perform his/her duties efficiently without consuming the valuable time of supervising medical practitioners, unless necessary. When they reach this level of competency, it will be appropriate to appoint </w:t>
      </w:r>
      <w:r w:rsidR="00225831">
        <w:rPr>
          <w:noProof/>
        </w:rPr>
        <w:t>them as a</w:t>
      </w:r>
      <w:r w:rsidR="00225831" w:rsidRPr="00225831">
        <w:rPr>
          <w:noProof/>
        </w:rPr>
        <w:t xml:space="preserve"> </w:t>
      </w:r>
      <w:r w:rsidR="00225831">
        <w:rPr>
          <w:noProof/>
        </w:rPr>
        <w:t>s</w:t>
      </w:r>
      <w:r w:rsidR="00225831" w:rsidRPr="00225831">
        <w:rPr>
          <w:noProof/>
        </w:rPr>
        <w:t xml:space="preserve">enior </w:t>
      </w:r>
      <w:r w:rsidR="00225831">
        <w:rPr>
          <w:noProof/>
        </w:rPr>
        <w:t>c</w:t>
      </w:r>
      <w:r w:rsidR="00225831" w:rsidRPr="00225831">
        <w:rPr>
          <w:noProof/>
        </w:rPr>
        <w:t xml:space="preserve">linical </w:t>
      </w:r>
      <w:r w:rsidR="00225831">
        <w:rPr>
          <w:noProof/>
        </w:rPr>
        <w:t>a</w:t>
      </w:r>
      <w:r w:rsidR="00225831" w:rsidRPr="00225831">
        <w:rPr>
          <w:noProof/>
        </w:rPr>
        <w:t xml:space="preserve">ssociate </w:t>
      </w:r>
      <w:r w:rsidR="00225831">
        <w:rPr>
          <w:noProof/>
        </w:rPr>
        <w:t>with</w:t>
      </w:r>
      <w:r w:rsidR="00225831" w:rsidRPr="00225831">
        <w:rPr>
          <w:noProof/>
        </w:rPr>
        <w:t xml:space="preserve"> a higher grade and higher salary, in accordance with the </w:t>
      </w:r>
      <w:r w:rsidR="00225831">
        <w:rPr>
          <w:noProof/>
        </w:rPr>
        <w:t>r</w:t>
      </w:r>
      <w:r w:rsidR="00225831" w:rsidRPr="00225831">
        <w:rPr>
          <w:noProof/>
        </w:rPr>
        <w:t xml:space="preserve">ecognition of </w:t>
      </w:r>
      <w:r w:rsidR="00225831">
        <w:rPr>
          <w:noProof/>
        </w:rPr>
        <w:t>p</w:t>
      </w:r>
      <w:r w:rsidR="00225831" w:rsidRPr="00225831">
        <w:rPr>
          <w:noProof/>
        </w:rPr>
        <w:t xml:space="preserve">rior </w:t>
      </w:r>
      <w:r w:rsidR="00225831">
        <w:rPr>
          <w:noProof/>
        </w:rPr>
        <w:t>l</w:t>
      </w:r>
      <w:r w:rsidR="00225831" w:rsidRPr="00225831">
        <w:rPr>
          <w:noProof/>
        </w:rPr>
        <w:t>earning determining factors.</w:t>
      </w:r>
    </w:p>
    <w:p w14:paraId="2FADDB85" w14:textId="028A9CDE" w:rsidR="004D2777" w:rsidRPr="004D2777" w:rsidRDefault="001F42E7" w:rsidP="004D2777">
      <w:pPr>
        <w:numPr>
          <w:ilvl w:val="0"/>
          <w:numId w:val="13"/>
        </w:numPr>
        <w:contextualSpacing/>
      </w:pPr>
      <w:r w:rsidRPr="004D2777">
        <w:rPr>
          <w:b/>
          <w:noProof/>
        </w:rPr>
        <w:t xml:space="preserve">Third </w:t>
      </w:r>
      <w:r w:rsidR="00225831" w:rsidRPr="004D2777">
        <w:rPr>
          <w:b/>
          <w:noProof/>
        </w:rPr>
        <w:t>L</w:t>
      </w:r>
      <w:r w:rsidRPr="004D2777">
        <w:rPr>
          <w:b/>
          <w:noProof/>
        </w:rPr>
        <w:t>evel - Principal Clinical Associate:</w:t>
      </w:r>
      <w:r>
        <w:t xml:space="preserve"> This </w:t>
      </w:r>
      <w:r w:rsidRPr="00822EF5">
        <w:rPr>
          <w:noProof/>
        </w:rPr>
        <w:t>level</w:t>
      </w:r>
      <w:r>
        <w:t xml:space="preserve"> describes a clinical associate with </w:t>
      </w:r>
      <w:r w:rsidR="00F83223">
        <w:t>a relevant Master’s degree and five</w:t>
      </w:r>
      <w:r>
        <w:t xml:space="preserve"> or more years of clinical work experience as a clinical associate </w:t>
      </w:r>
      <w:r w:rsidR="000D2DD1">
        <w:t>at</w:t>
      </w:r>
      <w:r>
        <w:t xml:space="preserve"> </w:t>
      </w:r>
      <w:r w:rsidR="00F83223" w:rsidRPr="00F83223">
        <w:rPr>
          <w:noProof/>
        </w:rPr>
        <w:t xml:space="preserve">the </w:t>
      </w:r>
      <w:r w:rsidRPr="00F83223">
        <w:rPr>
          <w:noProof/>
        </w:rPr>
        <w:t>second</w:t>
      </w:r>
      <w:r>
        <w:t xml:space="preserve"> </w:t>
      </w:r>
      <w:r w:rsidR="00822EF5" w:rsidRPr="00822EF5">
        <w:rPr>
          <w:noProof/>
        </w:rPr>
        <w:t>level;</w:t>
      </w:r>
      <w:r w:rsidRPr="00822EF5">
        <w:rPr>
          <w:noProof/>
        </w:rPr>
        <w:t xml:space="preserve"> or</w:t>
      </w:r>
      <w:r>
        <w:t xml:space="preserve"> a clinical associate with </w:t>
      </w:r>
      <w:r w:rsidR="00F83223">
        <w:rPr>
          <w:noProof/>
        </w:rPr>
        <w:t>ten</w:t>
      </w:r>
      <w:r>
        <w:t xml:space="preserve"> years continuous clinical work experience as a clinical associate </w:t>
      </w:r>
      <w:r w:rsidR="000D2DD1">
        <w:t>at</w:t>
      </w:r>
      <w:r>
        <w:t xml:space="preserve"> </w:t>
      </w:r>
      <w:r w:rsidR="00F83223" w:rsidRPr="00F83223">
        <w:rPr>
          <w:noProof/>
        </w:rPr>
        <w:t xml:space="preserve">the </w:t>
      </w:r>
      <w:r w:rsidRPr="00F83223">
        <w:rPr>
          <w:noProof/>
        </w:rPr>
        <w:t>second</w:t>
      </w:r>
      <w:r>
        <w:t xml:space="preserve"> level. </w:t>
      </w:r>
      <w:r w:rsidR="00822EF5">
        <w:t>A</w:t>
      </w:r>
      <w:r>
        <w:t xml:space="preserve"> clinical associate </w:t>
      </w:r>
      <w:r w:rsidR="000D2DD1">
        <w:t>at</w:t>
      </w:r>
      <w:r w:rsidR="00822EF5">
        <w:t xml:space="preserve"> this </w:t>
      </w:r>
      <w:r w:rsidR="00822EF5" w:rsidRPr="00822EF5">
        <w:rPr>
          <w:noProof/>
        </w:rPr>
        <w:t>level</w:t>
      </w:r>
      <w:r w:rsidR="00822EF5">
        <w:t xml:space="preserve"> </w:t>
      </w:r>
      <w:r>
        <w:t>requires minimal supervision, working more in collaboration with</w:t>
      </w:r>
      <w:r w:rsidR="00822EF5">
        <w:t xml:space="preserve"> a</w:t>
      </w:r>
      <w:r>
        <w:t xml:space="preserve"> supervising medical practitioner</w:t>
      </w:r>
      <w:r w:rsidR="00822EF5">
        <w:t>,</w:t>
      </w:r>
      <w:r>
        <w:t xml:space="preserve"> and </w:t>
      </w:r>
      <w:r w:rsidR="00F83223" w:rsidRPr="00F83223">
        <w:rPr>
          <w:noProof/>
        </w:rPr>
        <w:t>can</w:t>
      </w:r>
      <w:r>
        <w:t xml:space="preserve"> perform their duties according t</w:t>
      </w:r>
      <w:r w:rsidR="00822EF5">
        <w:t xml:space="preserve">o their extended experience, </w:t>
      </w:r>
      <w:r>
        <w:t xml:space="preserve">further training </w:t>
      </w:r>
      <w:r w:rsidRPr="001D5FC8">
        <w:rPr>
          <w:noProof/>
        </w:rPr>
        <w:t>and/or</w:t>
      </w:r>
      <w:r>
        <w:t xml:space="preserve"> master</w:t>
      </w:r>
      <w:r w:rsidR="00822EF5">
        <w:t>s</w:t>
      </w:r>
      <w:r>
        <w:t xml:space="preserve"> level education. </w:t>
      </w:r>
      <w:r w:rsidR="004D2777" w:rsidRPr="004D2777">
        <w:t xml:space="preserve">During this period </w:t>
      </w:r>
      <w:r w:rsidR="004D2777">
        <w:t>the</w:t>
      </w:r>
      <w:r w:rsidR="004D2777" w:rsidRPr="004D2777">
        <w:t xml:space="preserve"> </w:t>
      </w:r>
      <w:r w:rsidR="004D2777">
        <w:t>p</w:t>
      </w:r>
      <w:r w:rsidR="004D2777" w:rsidRPr="004D2777">
        <w:t xml:space="preserve">rincipal </w:t>
      </w:r>
      <w:r w:rsidR="004D2777">
        <w:t>c</w:t>
      </w:r>
      <w:r w:rsidR="004D2777" w:rsidRPr="004D2777">
        <w:t xml:space="preserve">linical </w:t>
      </w:r>
      <w:r w:rsidR="004D2777">
        <w:t>a</w:t>
      </w:r>
      <w:r w:rsidR="004D2777" w:rsidRPr="004D2777">
        <w:t>ssociate will have a rank determined by their job evaluation which will be equivalent to Master’s degree level with its higher salary scale.</w:t>
      </w:r>
    </w:p>
    <w:p w14:paraId="3E30EB35" w14:textId="2E7A94DE" w:rsidR="00E5292A" w:rsidRDefault="00E5292A" w:rsidP="004D2777">
      <w:pPr>
        <w:ind w:left="720"/>
        <w:contextualSpacing/>
      </w:pPr>
    </w:p>
    <w:p w14:paraId="4C3AC853" w14:textId="77777777" w:rsidR="00E5292A" w:rsidRDefault="00E5292A" w:rsidP="00D3234A">
      <w:pPr>
        <w:rPr>
          <w:b/>
          <w:u w:val="single"/>
        </w:rPr>
      </w:pPr>
    </w:p>
    <w:p w14:paraId="0623F97D" w14:textId="04BF319A" w:rsidR="00E5292A" w:rsidRDefault="00F83223" w:rsidP="00D3234A">
      <w:pPr>
        <w:rPr>
          <w:b/>
        </w:rPr>
      </w:pPr>
      <w:r>
        <w:rPr>
          <w:b/>
        </w:rPr>
        <w:t>Table 11: Proposed c</w:t>
      </w:r>
      <w:r w:rsidR="001F42E7">
        <w:rPr>
          <w:b/>
        </w:rPr>
        <w:t>areer path for clinical associates</w:t>
      </w:r>
    </w:p>
    <w:tbl>
      <w:tblPr>
        <w:tblStyle w:val="13"/>
        <w:tblW w:w="10730"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3786"/>
        <w:gridCol w:w="6944"/>
      </w:tblGrid>
      <w:tr w:rsidR="00E5292A" w14:paraId="3018B9D7" w14:textId="77777777">
        <w:trPr>
          <w:trHeight w:val="500"/>
        </w:trPr>
        <w:tc>
          <w:tcPr>
            <w:tcW w:w="3786" w:type="dxa"/>
            <w:tcBorders>
              <w:left w:val="single" w:sz="4" w:space="0" w:color="000000"/>
              <w:bottom w:val="single" w:sz="4" w:space="0" w:color="000000"/>
              <w:right w:val="single" w:sz="4" w:space="0" w:color="000000"/>
            </w:tcBorders>
            <w:tcMar>
              <w:top w:w="100" w:type="dxa"/>
              <w:left w:w="100" w:type="dxa"/>
              <w:bottom w:w="100" w:type="dxa"/>
              <w:right w:w="100" w:type="dxa"/>
            </w:tcMar>
          </w:tcPr>
          <w:p w14:paraId="2D26E204" w14:textId="77777777" w:rsidR="00E5292A" w:rsidRPr="00F83223" w:rsidRDefault="001F42E7" w:rsidP="00D3234A">
            <w:pPr>
              <w:spacing w:line="276" w:lineRule="auto"/>
              <w:contextualSpacing w:val="0"/>
              <w:rPr>
                <w:b/>
              </w:rPr>
            </w:pPr>
            <w:r w:rsidRPr="00F83223">
              <w:rPr>
                <w:b/>
              </w:rPr>
              <w:t>Name of Post / Rank</w:t>
            </w:r>
          </w:p>
        </w:tc>
        <w:tc>
          <w:tcPr>
            <w:tcW w:w="6944" w:type="dxa"/>
            <w:tcBorders>
              <w:bottom w:val="single" w:sz="4" w:space="0" w:color="000000"/>
              <w:right w:val="single" w:sz="4" w:space="0" w:color="000000"/>
            </w:tcBorders>
            <w:tcMar>
              <w:top w:w="100" w:type="dxa"/>
              <w:left w:w="100" w:type="dxa"/>
              <w:bottom w:w="100" w:type="dxa"/>
              <w:right w:w="100" w:type="dxa"/>
            </w:tcMar>
          </w:tcPr>
          <w:p w14:paraId="47B9705F" w14:textId="77777777" w:rsidR="00E5292A" w:rsidRPr="00F83223" w:rsidRDefault="001F42E7" w:rsidP="00D3234A">
            <w:pPr>
              <w:spacing w:line="276" w:lineRule="auto"/>
              <w:contextualSpacing w:val="0"/>
              <w:rPr>
                <w:b/>
              </w:rPr>
            </w:pPr>
            <w:r w:rsidRPr="00F83223">
              <w:rPr>
                <w:b/>
              </w:rPr>
              <w:t>Requirements</w:t>
            </w:r>
          </w:p>
        </w:tc>
      </w:tr>
      <w:tr w:rsidR="00E5292A" w14:paraId="71AFF58D" w14:textId="77777777">
        <w:trPr>
          <w:trHeight w:val="800"/>
        </w:trPr>
        <w:tc>
          <w:tcPr>
            <w:tcW w:w="3786" w:type="dxa"/>
            <w:tcBorders>
              <w:left w:val="single" w:sz="4" w:space="0" w:color="000000"/>
              <w:bottom w:val="single" w:sz="4" w:space="0" w:color="000000"/>
              <w:right w:val="single" w:sz="4" w:space="0" w:color="000000"/>
            </w:tcBorders>
            <w:tcMar>
              <w:top w:w="100" w:type="dxa"/>
              <w:left w:w="100" w:type="dxa"/>
              <w:bottom w:w="100" w:type="dxa"/>
              <w:right w:w="100" w:type="dxa"/>
            </w:tcMar>
          </w:tcPr>
          <w:p w14:paraId="3F9E31F7" w14:textId="7A5A54A1" w:rsidR="00E5292A" w:rsidRDefault="00F83223" w:rsidP="00D3234A">
            <w:pPr>
              <w:spacing w:line="276" w:lineRule="auto"/>
              <w:contextualSpacing w:val="0"/>
            </w:pPr>
            <w:r>
              <w:t xml:space="preserve">Clinical </w:t>
            </w:r>
            <w:r w:rsidR="004D2777">
              <w:rPr>
                <w:noProof/>
              </w:rPr>
              <w:t>a</w:t>
            </w:r>
            <w:r w:rsidR="001F42E7" w:rsidRPr="001D5FC8">
              <w:rPr>
                <w:noProof/>
              </w:rPr>
              <w:t>ssociate</w:t>
            </w:r>
            <w:r w:rsidR="004D2777">
              <w:rPr>
                <w:noProof/>
              </w:rPr>
              <w:t xml:space="preserve"> (First Level)</w:t>
            </w:r>
          </w:p>
        </w:tc>
        <w:tc>
          <w:tcPr>
            <w:tcW w:w="6944" w:type="dxa"/>
            <w:tcBorders>
              <w:bottom w:val="single" w:sz="4" w:space="0" w:color="000000"/>
              <w:right w:val="single" w:sz="4" w:space="0" w:color="000000"/>
            </w:tcBorders>
            <w:tcMar>
              <w:top w:w="100" w:type="dxa"/>
              <w:left w:w="100" w:type="dxa"/>
              <w:bottom w:w="100" w:type="dxa"/>
              <w:right w:w="100" w:type="dxa"/>
            </w:tcMar>
          </w:tcPr>
          <w:p w14:paraId="32EFA7CC" w14:textId="77777777" w:rsidR="00E5292A" w:rsidRDefault="001F42E7" w:rsidP="00D3234A">
            <w:pPr>
              <w:spacing w:line="276" w:lineRule="auto"/>
              <w:contextualSpacing w:val="0"/>
            </w:pPr>
            <w:r>
              <w:t xml:space="preserve">BCMP, BMCP or equivalent degree AND  </w:t>
            </w:r>
          </w:p>
          <w:p w14:paraId="2F05197F" w14:textId="1633C0DD" w:rsidR="00E5292A" w:rsidRDefault="00F83223" w:rsidP="00D3234A">
            <w:pPr>
              <w:spacing w:line="276" w:lineRule="auto"/>
              <w:contextualSpacing w:val="0"/>
            </w:pPr>
            <w:r>
              <w:t>r</w:t>
            </w:r>
            <w:r w:rsidR="001F42E7">
              <w:t xml:space="preserve">egistration with the HPCSA as clinical associate </w:t>
            </w:r>
          </w:p>
        </w:tc>
      </w:tr>
      <w:tr w:rsidR="00E5292A" w14:paraId="671102DA" w14:textId="77777777">
        <w:trPr>
          <w:trHeight w:val="1380"/>
        </w:trPr>
        <w:tc>
          <w:tcPr>
            <w:tcW w:w="3786" w:type="dxa"/>
            <w:tcBorders>
              <w:left w:val="single" w:sz="4" w:space="0" w:color="000000"/>
              <w:bottom w:val="single" w:sz="4" w:space="0" w:color="000000"/>
              <w:right w:val="single" w:sz="4" w:space="0" w:color="000000"/>
            </w:tcBorders>
            <w:tcMar>
              <w:top w:w="100" w:type="dxa"/>
              <w:left w:w="100" w:type="dxa"/>
              <w:bottom w:w="100" w:type="dxa"/>
              <w:right w:w="100" w:type="dxa"/>
            </w:tcMar>
          </w:tcPr>
          <w:p w14:paraId="066C08F4" w14:textId="7D48E030" w:rsidR="00E5292A" w:rsidRDefault="00F83223" w:rsidP="00D3234A">
            <w:pPr>
              <w:spacing w:line="276" w:lineRule="auto"/>
              <w:contextualSpacing w:val="0"/>
            </w:pPr>
            <w:r>
              <w:t xml:space="preserve">Senior </w:t>
            </w:r>
            <w:r w:rsidR="004D2777">
              <w:t>c</w:t>
            </w:r>
            <w:r>
              <w:t>linical a</w:t>
            </w:r>
            <w:r w:rsidR="001F42E7">
              <w:t>ssociate</w:t>
            </w:r>
            <w:r w:rsidR="004D2777">
              <w:t xml:space="preserve"> (Second Level)</w:t>
            </w:r>
          </w:p>
          <w:p w14:paraId="79A02D50" w14:textId="77777777" w:rsidR="00E5292A" w:rsidRDefault="00E5292A" w:rsidP="00D3234A">
            <w:pPr>
              <w:spacing w:line="276" w:lineRule="auto"/>
              <w:contextualSpacing w:val="0"/>
            </w:pPr>
          </w:p>
          <w:p w14:paraId="10F74A81" w14:textId="77777777" w:rsidR="00E5292A" w:rsidRDefault="00E5292A" w:rsidP="00D3234A">
            <w:pPr>
              <w:spacing w:line="276" w:lineRule="auto"/>
              <w:contextualSpacing w:val="0"/>
              <w:rPr>
                <w:color w:val="FF0000"/>
              </w:rPr>
            </w:pPr>
          </w:p>
        </w:tc>
        <w:tc>
          <w:tcPr>
            <w:tcW w:w="6944" w:type="dxa"/>
            <w:tcBorders>
              <w:bottom w:val="single" w:sz="4" w:space="0" w:color="000000"/>
              <w:right w:val="single" w:sz="4" w:space="0" w:color="000000"/>
            </w:tcBorders>
            <w:tcMar>
              <w:top w:w="100" w:type="dxa"/>
              <w:left w:w="100" w:type="dxa"/>
              <w:bottom w:w="100" w:type="dxa"/>
              <w:right w:w="100" w:type="dxa"/>
            </w:tcMar>
          </w:tcPr>
          <w:p w14:paraId="79F1F4D3" w14:textId="77777777" w:rsidR="00E5292A" w:rsidRDefault="001F42E7" w:rsidP="00D3234A">
            <w:pPr>
              <w:spacing w:line="276" w:lineRule="auto"/>
              <w:contextualSpacing w:val="0"/>
            </w:pPr>
            <w:r>
              <w:t xml:space="preserve">BCMP, BMCP or equivalent degree AND  </w:t>
            </w:r>
          </w:p>
          <w:p w14:paraId="524A4B2C" w14:textId="77777777" w:rsidR="00E5292A" w:rsidRDefault="001F42E7" w:rsidP="00D3234A">
            <w:pPr>
              <w:spacing w:line="276" w:lineRule="auto"/>
              <w:contextualSpacing w:val="0"/>
            </w:pPr>
            <w:r>
              <w:t>registration with the HPCSA as clinical associate AND</w:t>
            </w:r>
          </w:p>
          <w:p w14:paraId="0732AF07" w14:textId="487FFA29" w:rsidR="00E5292A" w:rsidRDefault="001F42E7" w:rsidP="00D3234A">
            <w:pPr>
              <w:spacing w:line="276" w:lineRule="auto"/>
              <w:ind w:left="4"/>
              <w:contextualSpacing w:val="0"/>
            </w:pPr>
            <w:r>
              <w:t>relevant postgraduate diploma or honours degree with at least 3 or more ye</w:t>
            </w:r>
            <w:r w:rsidR="00F83223">
              <w:t xml:space="preserve">ars’ appropriate experience as </w:t>
            </w:r>
            <w:r w:rsidR="00F83223" w:rsidRPr="001D5FC8">
              <w:rPr>
                <w:noProof/>
              </w:rPr>
              <w:t>clinical</w:t>
            </w:r>
            <w:r w:rsidR="00F83223">
              <w:t xml:space="preserve"> a</w:t>
            </w:r>
            <w:r>
              <w:t>ssociate</w:t>
            </w:r>
            <w:r w:rsidR="004D2777">
              <w:t xml:space="preserve"> at first level</w:t>
            </w:r>
          </w:p>
          <w:p w14:paraId="6E83A570" w14:textId="74ED0EDE" w:rsidR="000A5E21" w:rsidRDefault="001F42E7" w:rsidP="004D2777">
            <w:pPr>
              <w:spacing w:line="276" w:lineRule="auto"/>
              <w:ind w:left="4"/>
              <w:contextualSpacing w:val="0"/>
            </w:pPr>
            <w:r>
              <w:t xml:space="preserve">OR </w:t>
            </w:r>
          </w:p>
          <w:p w14:paraId="1F003C2B" w14:textId="4A74B7F4" w:rsidR="00E5292A" w:rsidRDefault="001F42E7" w:rsidP="00F83223">
            <w:pPr>
              <w:spacing w:line="276" w:lineRule="auto"/>
              <w:ind w:left="4"/>
              <w:contextualSpacing w:val="0"/>
            </w:pPr>
            <w:r>
              <w:t xml:space="preserve">at least </w:t>
            </w:r>
            <w:r w:rsidR="00F83223" w:rsidRPr="00F83223">
              <w:rPr>
                <w:noProof/>
              </w:rPr>
              <w:t>five</w:t>
            </w:r>
            <w:r>
              <w:t xml:space="preserve"> years’ continuous and appropriate experience as </w:t>
            </w:r>
            <w:r w:rsidR="00F83223" w:rsidRPr="001D5FC8">
              <w:rPr>
                <w:noProof/>
              </w:rPr>
              <w:t>clinical</w:t>
            </w:r>
            <w:r w:rsidR="00F83223">
              <w:t xml:space="preserve"> associate on </w:t>
            </w:r>
            <w:r w:rsidR="00F83223" w:rsidRPr="001D5FC8">
              <w:rPr>
                <w:noProof/>
              </w:rPr>
              <w:t>first</w:t>
            </w:r>
            <w:r w:rsidR="00F83223">
              <w:t xml:space="preserve"> l</w:t>
            </w:r>
            <w:r>
              <w:t>evel</w:t>
            </w:r>
          </w:p>
        </w:tc>
      </w:tr>
      <w:tr w:rsidR="00E5292A" w14:paraId="13BDC263" w14:textId="77777777">
        <w:trPr>
          <w:trHeight w:val="1440"/>
        </w:trPr>
        <w:tc>
          <w:tcPr>
            <w:tcW w:w="3786" w:type="dxa"/>
            <w:tcBorders>
              <w:left w:val="single" w:sz="4" w:space="0" w:color="000000"/>
              <w:bottom w:val="single" w:sz="4" w:space="0" w:color="000000"/>
              <w:right w:val="single" w:sz="4" w:space="0" w:color="000000"/>
            </w:tcBorders>
            <w:tcMar>
              <w:top w:w="100" w:type="dxa"/>
              <w:left w:w="100" w:type="dxa"/>
              <w:bottom w:w="100" w:type="dxa"/>
              <w:right w:w="100" w:type="dxa"/>
            </w:tcMar>
          </w:tcPr>
          <w:p w14:paraId="12A75F1B" w14:textId="7BED6E1A" w:rsidR="00E5292A" w:rsidRDefault="00F83223" w:rsidP="00F83223">
            <w:pPr>
              <w:spacing w:line="276" w:lineRule="auto"/>
              <w:contextualSpacing w:val="0"/>
            </w:pPr>
            <w:bookmarkStart w:id="66" w:name="_2nusc19" w:colFirst="0" w:colLast="0"/>
            <w:bookmarkEnd w:id="66"/>
            <w:r>
              <w:t>Principal c</w:t>
            </w:r>
            <w:r w:rsidR="001F42E7">
              <w:t xml:space="preserve">linical </w:t>
            </w:r>
            <w:r>
              <w:t>a</w:t>
            </w:r>
            <w:r w:rsidR="001F42E7">
              <w:t>ssociate</w:t>
            </w:r>
            <w:r w:rsidR="004D2777">
              <w:t xml:space="preserve"> (Third Level)</w:t>
            </w:r>
          </w:p>
        </w:tc>
        <w:tc>
          <w:tcPr>
            <w:tcW w:w="6944" w:type="dxa"/>
            <w:tcBorders>
              <w:bottom w:val="single" w:sz="4" w:space="0" w:color="000000"/>
              <w:right w:val="single" w:sz="4" w:space="0" w:color="000000"/>
            </w:tcBorders>
            <w:tcMar>
              <w:top w:w="100" w:type="dxa"/>
              <w:left w:w="100" w:type="dxa"/>
              <w:bottom w:w="100" w:type="dxa"/>
              <w:right w:w="100" w:type="dxa"/>
            </w:tcMar>
          </w:tcPr>
          <w:p w14:paraId="39F85697" w14:textId="77777777" w:rsidR="00E5292A" w:rsidRDefault="001F42E7" w:rsidP="00D3234A">
            <w:pPr>
              <w:spacing w:line="276" w:lineRule="auto"/>
              <w:contextualSpacing w:val="0"/>
            </w:pPr>
            <w:r>
              <w:t xml:space="preserve">BCMP, BMCP or equivalent degree AND  </w:t>
            </w:r>
          </w:p>
          <w:p w14:paraId="071EB926" w14:textId="77777777" w:rsidR="00E5292A" w:rsidRDefault="001F42E7" w:rsidP="00D3234A">
            <w:pPr>
              <w:spacing w:line="276" w:lineRule="auto"/>
              <w:contextualSpacing w:val="0"/>
            </w:pPr>
            <w:r>
              <w:t>registration with the HPCSA as clinical associate AND</w:t>
            </w:r>
          </w:p>
          <w:p w14:paraId="40B1958F" w14:textId="2AA44E22" w:rsidR="00E5292A" w:rsidRDefault="001F42E7" w:rsidP="00D3234A">
            <w:pPr>
              <w:spacing w:line="276" w:lineRule="auto"/>
              <w:contextualSpacing w:val="0"/>
            </w:pPr>
            <w:r>
              <w:t>relevant mas</w:t>
            </w:r>
            <w:r w:rsidR="00F83223">
              <w:t>ter’s degree with a minimum of five</w:t>
            </w:r>
            <w:r>
              <w:t xml:space="preserve"> years’ appropriate and </w:t>
            </w:r>
            <w:r w:rsidR="00F83223">
              <w:t>continuous experience as a senior clinical a</w:t>
            </w:r>
            <w:r>
              <w:t>ssociate;</w:t>
            </w:r>
          </w:p>
          <w:p w14:paraId="77C375F9" w14:textId="77777777" w:rsidR="00E5292A" w:rsidRDefault="001F42E7" w:rsidP="00D3234A">
            <w:pPr>
              <w:spacing w:line="276" w:lineRule="auto"/>
              <w:contextualSpacing w:val="0"/>
            </w:pPr>
            <w:r>
              <w:t>OR</w:t>
            </w:r>
          </w:p>
          <w:p w14:paraId="2091C84C" w14:textId="27282739" w:rsidR="00E5292A" w:rsidRDefault="001F42E7" w:rsidP="00F83223">
            <w:pPr>
              <w:spacing w:line="276" w:lineRule="auto"/>
              <w:contextualSpacing w:val="0"/>
            </w:pPr>
            <w:r>
              <w:t xml:space="preserve">with at least </w:t>
            </w:r>
            <w:r w:rsidR="00F83223">
              <w:rPr>
                <w:noProof/>
              </w:rPr>
              <w:t>ten</w:t>
            </w:r>
            <w:r>
              <w:t xml:space="preserve"> years’ continuous and appropriate experience as </w:t>
            </w:r>
            <w:r w:rsidR="00F83223" w:rsidRPr="00F83223">
              <w:rPr>
                <w:noProof/>
              </w:rPr>
              <w:t>a s</w:t>
            </w:r>
            <w:r w:rsidRPr="00F83223">
              <w:rPr>
                <w:noProof/>
              </w:rPr>
              <w:t>enior</w:t>
            </w:r>
            <w:r w:rsidR="00F83223">
              <w:t xml:space="preserve"> clinical a</w:t>
            </w:r>
            <w:r>
              <w:t>ssociate</w:t>
            </w:r>
          </w:p>
        </w:tc>
      </w:tr>
    </w:tbl>
    <w:p w14:paraId="71D6FAF9" w14:textId="77777777" w:rsidR="00E5292A" w:rsidRDefault="00E5292A" w:rsidP="00D3234A">
      <w:pPr>
        <w:rPr>
          <w:b/>
          <w:u w:val="single"/>
        </w:rPr>
      </w:pPr>
    </w:p>
    <w:p w14:paraId="5F670656" w14:textId="24DBB699" w:rsidR="00E5292A" w:rsidRDefault="001F42E7" w:rsidP="00D3234A">
      <w:pPr>
        <w:rPr>
          <w:b/>
          <w:u w:val="single"/>
        </w:rPr>
      </w:pPr>
      <w:r>
        <w:t xml:space="preserve">Some </w:t>
      </w:r>
      <w:r w:rsidR="00F07349">
        <w:t xml:space="preserve">clinical associates </w:t>
      </w:r>
      <w:r>
        <w:t xml:space="preserve">may prefer to advance into various management positions in the health service </w:t>
      </w:r>
      <w:r w:rsidR="00F83223">
        <w:t>in parallel with existing line management s</w:t>
      </w:r>
      <w:r>
        <w:t xml:space="preserve">treams. </w:t>
      </w:r>
      <w:r w:rsidRPr="001D5FC8">
        <w:rPr>
          <w:noProof/>
        </w:rPr>
        <w:t>This</w:t>
      </w:r>
      <w:r>
        <w:t xml:space="preserve"> should follow existing </w:t>
      </w:r>
      <w:r w:rsidR="00F83223">
        <w:t>programme manager p</w:t>
      </w:r>
      <w:r>
        <w:t xml:space="preserve">osition promotional rules. </w:t>
      </w:r>
    </w:p>
    <w:p w14:paraId="0E6AF008" w14:textId="77777777" w:rsidR="00E5292A" w:rsidRDefault="00E5292A" w:rsidP="00D3234A">
      <w:pPr>
        <w:rPr>
          <w:b/>
          <w:u w:val="single"/>
        </w:rPr>
      </w:pPr>
    </w:p>
    <w:p w14:paraId="0E5D43A9" w14:textId="24A17DE1" w:rsidR="009F6F9E" w:rsidRPr="00490520" w:rsidRDefault="009F6F9E" w:rsidP="00490520">
      <w:pPr>
        <w:pStyle w:val="Heading2"/>
      </w:pPr>
      <w:bookmarkStart w:id="67" w:name="_Hlk498419147"/>
      <w:bookmarkStart w:id="68" w:name="_Toc507496900"/>
      <w:r w:rsidRPr="00490520">
        <w:lastRenderedPageBreak/>
        <w:t>4C. Internship and Community Service</w:t>
      </w:r>
      <w:bookmarkEnd w:id="68"/>
    </w:p>
    <w:p w14:paraId="08F8A8C6" w14:textId="154A3081" w:rsidR="009F6F9E" w:rsidRPr="008D1BAF" w:rsidRDefault="009F6F9E" w:rsidP="00D3234A">
      <w:pPr>
        <w:keepNext/>
        <w:keepLines/>
        <w:spacing w:before="240" w:after="120"/>
        <w:rPr>
          <w:b/>
          <w:color w:val="auto"/>
          <w:sz w:val="26"/>
        </w:rPr>
      </w:pPr>
      <w:r w:rsidRPr="008D1BAF">
        <w:rPr>
          <w:b/>
          <w:color w:val="auto"/>
          <w:sz w:val="26"/>
        </w:rPr>
        <w:t>Internship for clinical associates</w:t>
      </w:r>
    </w:p>
    <w:p w14:paraId="466F6143" w14:textId="51537A84" w:rsidR="009F6F9E" w:rsidRDefault="009F6F9E" w:rsidP="00D3234A">
      <w:r w:rsidRPr="00822EF5">
        <w:rPr>
          <w:noProof/>
        </w:rPr>
        <w:t>Internships</w:t>
      </w:r>
      <w:r>
        <w:t xml:space="preserve"> for </w:t>
      </w:r>
      <w:r w:rsidR="00F07349">
        <w:t xml:space="preserve">clinical associates </w:t>
      </w:r>
      <w:r>
        <w:t>are currently not regarded as appropriate for the following reasons:</w:t>
      </w:r>
    </w:p>
    <w:p w14:paraId="39F3340D" w14:textId="7634AFCA" w:rsidR="009F6F9E" w:rsidRDefault="009F6F9E" w:rsidP="00D3234A">
      <w:pPr>
        <w:numPr>
          <w:ilvl w:val="0"/>
          <w:numId w:val="6"/>
        </w:numPr>
        <w:ind w:hanging="360"/>
        <w:contextualSpacing/>
      </w:pPr>
      <w:r>
        <w:t xml:space="preserve">Training of </w:t>
      </w:r>
      <w:r w:rsidR="00F07349">
        <w:t xml:space="preserve">clinical associates </w:t>
      </w:r>
      <w:r>
        <w:t xml:space="preserve">takes place in the same environment (district health </w:t>
      </w:r>
      <w:r w:rsidR="00822EF5">
        <w:t>service) where they will practis</w:t>
      </w:r>
      <w:r>
        <w:t>e</w:t>
      </w:r>
      <w:r w:rsidR="00B64393">
        <w:t>,</w:t>
      </w:r>
      <w:r>
        <w:t xml:space="preserve"> so they </w:t>
      </w:r>
      <w:r w:rsidRPr="00A437B4">
        <w:rPr>
          <w:noProof/>
        </w:rPr>
        <w:t>are adequately prepared</w:t>
      </w:r>
      <w:r>
        <w:t xml:space="preserve"> for </w:t>
      </w:r>
      <w:r w:rsidR="00822EF5">
        <w:t>work</w:t>
      </w:r>
      <w:r>
        <w:t xml:space="preserve"> upon graduation.</w:t>
      </w:r>
    </w:p>
    <w:p w14:paraId="4220B6C8" w14:textId="77777777" w:rsidR="009F6F9E" w:rsidRDefault="009F6F9E" w:rsidP="00D3234A">
      <w:pPr>
        <w:numPr>
          <w:ilvl w:val="0"/>
          <w:numId w:val="6"/>
        </w:numPr>
        <w:ind w:hanging="360"/>
        <w:contextualSpacing/>
      </w:pPr>
      <w:r>
        <w:t>The scope of practice provides for sufficient supervision in the early years after qualification.</w:t>
      </w:r>
    </w:p>
    <w:p w14:paraId="7C10EB3F" w14:textId="6C5B851A" w:rsidR="009F6F9E" w:rsidRDefault="009F6F9E" w:rsidP="00D3234A">
      <w:pPr>
        <w:numPr>
          <w:ilvl w:val="0"/>
          <w:numId w:val="6"/>
        </w:numPr>
        <w:ind w:hanging="360"/>
        <w:contextualSpacing/>
      </w:pPr>
      <w:r>
        <w:t>Clinical associate students learn while working in the service</w:t>
      </w:r>
      <w:r w:rsidR="00B64393">
        <w:t>,</w:t>
      </w:r>
      <w:r>
        <w:t xml:space="preserve"> thus gaining significant practical work experience before graduation.</w:t>
      </w:r>
    </w:p>
    <w:p w14:paraId="301DD2DD" w14:textId="1C18BFDC" w:rsidR="009F6F9E" w:rsidRDefault="00F07349" w:rsidP="00D3234A">
      <w:pPr>
        <w:numPr>
          <w:ilvl w:val="0"/>
          <w:numId w:val="6"/>
        </w:numPr>
        <w:ind w:hanging="360"/>
        <w:contextualSpacing/>
      </w:pPr>
      <w:r>
        <w:t xml:space="preserve">Clinical associates </w:t>
      </w:r>
      <w:r w:rsidR="009F6F9E">
        <w:t xml:space="preserve">continue to </w:t>
      </w:r>
      <w:r w:rsidR="009F6F9E" w:rsidRPr="00A437B4">
        <w:rPr>
          <w:noProof/>
        </w:rPr>
        <w:t>be supervised</w:t>
      </w:r>
      <w:r w:rsidR="009F6F9E">
        <w:t xml:space="preserve"> after qualification and registration with the HPCSA. </w:t>
      </w:r>
    </w:p>
    <w:p w14:paraId="032F2F3F" w14:textId="2A8999D0" w:rsidR="009F6F9E" w:rsidRDefault="009F6F9E" w:rsidP="00D3234A">
      <w:pPr>
        <w:numPr>
          <w:ilvl w:val="0"/>
          <w:numId w:val="6"/>
        </w:numPr>
        <w:ind w:hanging="360"/>
        <w:contextualSpacing/>
      </w:pPr>
      <w:r>
        <w:t xml:space="preserve">A structured internship may result in </w:t>
      </w:r>
      <w:r w:rsidR="00F07349">
        <w:t xml:space="preserve">clinical associates </w:t>
      </w:r>
      <w:r>
        <w:t>moving away from rural areas where they are most needed.</w:t>
      </w:r>
    </w:p>
    <w:p w14:paraId="2250DB8E" w14:textId="26015F68" w:rsidR="009F6F9E" w:rsidRPr="009F6F9E" w:rsidRDefault="009F6F9E" w:rsidP="00D3234A">
      <w:pPr>
        <w:numPr>
          <w:ilvl w:val="0"/>
          <w:numId w:val="6"/>
        </w:numPr>
        <w:ind w:hanging="360"/>
        <w:contextualSpacing/>
      </w:pPr>
      <w:r>
        <w:t>The processes for creating and maintaining internship</w:t>
      </w:r>
      <w:r w:rsidR="00F83223">
        <w:t>s</w:t>
      </w:r>
      <w:r>
        <w:t xml:space="preserve"> will be a significant logistic and bureaucratic burden.</w:t>
      </w:r>
    </w:p>
    <w:p w14:paraId="24DE6CE6" w14:textId="77777777" w:rsidR="009F6F9E" w:rsidRPr="008D1BAF" w:rsidRDefault="009F6F9E" w:rsidP="00D3234A">
      <w:pPr>
        <w:keepNext/>
        <w:keepLines/>
        <w:spacing w:before="240" w:after="120"/>
        <w:rPr>
          <w:b/>
          <w:color w:val="auto"/>
          <w:sz w:val="26"/>
        </w:rPr>
      </w:pPr>
      <w:r w:rsidRPr="008D1BAF">
        <w:rPr>
          <w:b/>
          <w:color w:val="auto"/>
          <w:sz w:val="26"/>
        </w:rPr>
        <w:t>Community service for clinical associates</w:t>
      </w:r>
    </w:p>
    <w:bookmarkEnd w:id="67"/>
    <w:p w14:paraId="37870DC4" w14:textId="756F1BE3" w:rsidR="00E5292A" w:rsidRDefault="004D2777" w:rsidP="00D3234A">
      <w:pPr>
        <w:rPr>
          <w:b/>
          <w:u w:val="single"/>
        </w:rPr>
      </w:pPr>
      <w:r w:rsidRPr="004D2777">
        <w:t xml:space="preserve">Community service can be a tool to ensure that clinical associates work in public service. However, a majority of clinical associates work in the public sector and in rural communities. This trend is likely to continue given the majority of students are recruited from and return to rural areas. Clinical associates are currently serving their communities providing quality healthcare where it is most needed. Therefore, it is not proposed that clinical associates participate in community service. However, should community service be reviewed, clinical associates </w:t>
      </w:r>
      <w:r>
        <w:t>could</w:t>
      </w:r>
      <w:r w:rsidRPr="004D2777">
        <w:t xml:space="preserve"> be considered.  Before implementation there </w:t>
      </w:r>
      <w:r>
        <w:t>would</w:t>
      </w:r>
      <w:r w:rsidRPr="004D2777">
        <w:t xml:space="preserve"> need to be a well-drafted plan for allocation, housing, remuneration, etc. and appropriate timeline as developed by the Department of Health.</w:t>
      </w:r>
    </w:p>
    <w:p w14:paraId="39ED73E7" w14:textId="352DD152" w:rsidR="009F6F9E" w:rsidRDefault="009F6F9E" w:rsidP="00490520">
      <w:pPr>
        <w:pStyle w:val="Heading2"/>
        <w:rPr>
          <w:b w:val="0"/>
          <w:sz w:val="30"/>
          <w:szCs w:val="30"/>
        </w:rPr>
      </w:pPr>
      <w:bookmarkStart w:id="69" w:name="_Toc507496901"/>
      <w:r w:rsidRPr="00490520">
        <w:t>4D. Conditions of Service</w:t>
      </w:r>
      <w:bookmarkEnd w:id="69"/>
    </w:p>
    <w:p w14:paraId="529F96BB" w14:textId="23F8AFC8" w:rsidR="00225831" w:rsidRDefault="00225831" w:rsidP="00225831">
      <w:pPr>
        <w:keepNext/>
        <w:keepLines/>
        <w:spacing w:before="240" w:after="120"/>
        <w:rPr>
          <w:b/>
          <w:sz w:val="28"/>
          <w:szCs w:val="28"/>
        </w:rPr>
      </w:pPr>
      <w:r>
        <w:rPr>
          <w:b/>
          <w:color w:val="auto"/>
          <w:sz w:val="26"/>
        </w:rPr>
        <w:t>Need to conduct j</w:t>
      </w:r>
      <w:r w:rsidRPr="008D1BAF">
        <w:rPr>
          <w:b/>
          <w:color w:val="auto"/>
          <w:sz w:val="26"/>
        </w:rPr>
        <w:t xml:space="preserve">ob </w:t>
      </w:r>
      <w:r>
        <w:rPr>
          <w:b/>
          <w:color w:val="auto"/>
          <w:sz w:val="26"/>
        </w:rPr>
        <w:t>ree</w:t>
      </w:r>
      <w:r w:rsidRPr="008D1BAF">
        <w:rPr>
          <w:b/>
          <w:color w:val="auto"/>
          <w:sz w:val="26"/>
        </w:rPr>
        <w:t xml:space="preserve">valuation and </w:t>
      </w:r>
      <w:r>
        <w:rPr>
          <w:b/>
          <w:color w:val="auto"/>
          <w:sz w:val="26"/>
        </w:rPr>
        <w:t>re</w:t>
      </w:r>
      <w:r w:rsidRPr="008D1BAF">
        <w:rPr>
          <w:b/>
          <w:color w:val="auto"/>
          <w:sz w:val="26"/>
        </w:rPr>
        <w:t xml:space="preserve">grading for </w:t>
      </w:r>
      <w:r>
        <w:rPr>
          <w:b/>
          <w:color w:val="auto"/>
          <w:sz w:val="26"/>
        </w:rPr>
        <w:t>the</w:t>
      </w:r>
      <w:r w:rsidRPr="008D1BAF">
        <w:rPr>
          <w:b/>
          <w:color w:val="auto"/>
          <w:sz w:val="26"/>
        </w:rPr>
        <w:t xml:space="preserve"> </w:t>
      </w:r>
      <w:r>
        <w:rPr>
          <w:b/>
          <w:color w:val="auto"/>
          <w:sz w:val="26"/>
        </w:rPr>
        <w:t>c</w:t>
      </w:r>
      <w:r w:rsidRPr="008D1BAF">
        <w:rPr>
          <w:b/>
          <w:color w:val="auto"/>
          <w:sz w:val="26"/>
        </w:rPr>
        <w:t xml:space="preserve">linical </w:t>
      </w:r>
      <w:r>
        <w:rPr>
          <w:b/>
          <w:color w:val="auto"/>
          <w:sz w:val="26"/>
        </w:rPr>
        <w:t>a</w:t>
      </w:r>
      <w:r w:rsidRPr="008D1BAF">
        <w:rPr>
          <w:b/>
          <w:color w:val="auto"/>
          <w:sz w:val="26"/>
        </w:rPr>
        <w:t>ssociate</w:t>
      </w:r>
      <w:r>
        <w:rPr>
          <w:b/>
          <w:color w:val="auto"/>
          <w:sz w:val="26"/>
        </w:rPr>
        <w:t xml:space="preserve"> </w:t>
      </w:r>
      <w:r>
        <w:rPr>
          <w:b/>
          <w:sz w:val="28"/>
          <w:szCs w:val="28"/>
        </w:rPr>
        <w:t xml:space="preserve"> </w:t>
      </w:r>
    </w:p>
    <w:p w14:paraId="4F66620B" w14:textId="77777777" w:rsidR="00225831" w:rsidRDefault="00225831" w:rsidP="00225831">
      <w:r w:rsidRPr="001D5FC8">
        <w:rPr>
          <w:noProof/>
        </w:rPr>
        <w:t>Section 41 (1) of the Public Service Regulations of 2016 states that the Minister shall determine a job evaluation and job grading system or systems that shall be utilised in the public service to ensure work of equal value is remunerated equally; and a range of job weights derived from the system or systems for each salary level in a salary scale.</w:t>
      </w:r>
    </w:p>
    <w:p w14:paraId="25CC1F3B" w14:textId="77777777" w:rsidR="00225831" w:rsidRDefault="00225831" w:rsidP="00225831"/>
    <w:p w14:paraId="22D6EF1B" w14:textId="77777777" w:rsidR="00225831" w:rsidRDefault="00225831" w:rsidP="00225831">
      <w:r>
        <w:t xml:space="preserve">Job evaluation is concerned with the qualitative aspects of the job, not the quantitative aspects. In other words, it is not the amount of work allocated to a post which is primarily measured, but its relative demands, complexity and responsibility, and the competencies required to carry out the job </w:t>
      </w:r>
      <w:r w:rsidRPr="00822EF5">
        <w:rPr>
          <w:noProof/>
        </w:rPr>
        <w:t>effectively</w:t>
      </w:r>
      <w:r>
        <w:t xml:space="preserve">. </w:t>
      </w:r>
    </w:p>
    <w:p w14:paraId="2A9F9C07" w14:textId="77777777" w:rsidR="00225831" w:rsidRDefault="00225831" w:rsidP="00225831"/>
    <w:p w14:paraId="48317B61" w14:textId="77777777" w:rsidR="00225831" w:rsidRDefault="00225831" w:rsidP="00225831">
      <w:r>
        <w:t xml:space="preserve">A job evaluation on the post of clinical associate, as per the approved </w:t>
      </w:r>
      <w:r w:rsidRPr="001D5FC8">
        <w:rPr>
          <w:noProof/>
        </w:rPr>
        <w:t>standardised</w:t>
      </w:r>
      <w:r>
        <w:t xml:space="preserve"> job description, </w:t>
      </w:r>
      <w:r w:rsidRPr="00F83223">
        <w:rPr>
          <w:noProof/>
        </w:rPr>
        <w:t>was conducted</w:t>
      </w:r>
      <w:r>
        <w:t xml:space="preserve"> in the public service in 2010 and results came out at Level Seven (7) of the Public Services Scales. However, the recently finalised Scope of Practice has necessitated the review of the current graded job for clinical associates.</w:t>
      </w:r>
    </w:p>
    <w:p w14:paraId="2D5712FA" w14:textId="77777777" w:rsidR="00225831" w:rsidRDefault="00225831" w:rsidP="00225831">
      <w:pPr>
        <w:tabs>
          <w:tab w:val="left" w:pos="9360"/>
        </w:tabs>
      </w:pPr>
      <w:r>
        <w:tab/>
      </w:r>
    </w:p>
    <w:p w14:paraId="007FD964" w14:textId="77777777" w:rsidR="00225831" w:rsidRDefault="00225831" w:rsidP="00225831">
      <w:r>
        <w:t xml:space="preserve">Furthermore, in line with Section 39. (1) </w:t>
      </w:r>
      <w:r w:rsidRPr="001D5FC8">
        <w:rPr>
          <w:noProof/>
        </w:rPr>
        <w:t>of</w:t>
      </w:r>
      <w:r w:rsidRPr="00F83223">
        <w:rPr>
          <w:noProof/>
        </w:rPr>
        <w:t xml:space="preserve"> the Public Service Regulation of 2016, which states that at least once every 60 calendar months, an executive authority shall review job descriptions and titles and, where necessary, redefine them to ensure that they remain appropriate and accurate</w:t>
      </w:r>
      <w:r>
        <w:rPr>
          <w:noProof/>
        </w:rPr>
        <w:t xml:space="preserve">. A </w:t>
      </w:r>
      <w:r w:rsidRPr="00F83223">
        <w:rPr>
          <w:noProof/>
        </w:rPr>
        <w:t>review of</w:t>
      </w:r>
      <w:r>
        <w:rPr>
          <w:noProof/>
        </w:rPr>
        <w:t xml:space="preserve"> the</w:t>
      </w:r>
      <w:r w:rsidRPr="00F83223">
        <w:rPr>
          <w:noProof/>
        </w:rPr>
        <w:t xml:space="preserve"> </w:t>
      </w:r>
      <w:r>
        <w:rPr>
          <w:noProof/>
        </w:rPr>
        <w:t xml:space="preserve">job descriptions and titles for </w:t>
      </w:r>
      <w:r w:rsidRPr="00F83223">
        <w:rPr>
          <w:noProof/>
        </w:rPr>
        <w:t>clinical associate</w:t>
      </w:r>
      <w:r>
        <w:rPr>
          <w:noProof/>
        </w:rPr>
        <w:t xml:space="preserve">s </w:t>
      </w:r>
      <w:r w:rsidRPr="00F83223">
        <w:rPr>
          <w:noProof/>
        </w:rPr>
        <w:t>is lon</w:t>
      </w:r>
      <w:r>
        <w:rPr>
          <w:noProof/>
        </w:rPr>
        <w:t>g overdue.</w:t>
      </w:r>
    </w:p>
    <w:p w14:paraId="093E1867" w14:textId="77777777" w:rsidR="00225831" w:rsidRDefault="00225831" w:rsidP="00D3234A">
      <w:pPr>
        <w:keepNext/>
        <w:keepLines/>
        <w:spacing w:before="240" w:after="120"/>
        <w:rPr>
          <w:b/>
          <w:color w:val="auto"/>
          <w:sz w:val="26"/>
        </w:rPr>
      </w:pPr>
    </w:p>
    <w:p w14:paraId="76EC91C5" w14:textId="77777777" w:rsidR="00225831" w:rsidRDefault="00225831" w:rsidP="00D3234A">
      <w:pPr>
        <w:keepNext/>
        <w:keepLines/>
        <w:spacing w:before="240" w:after="120"/>
        <w:rPr>
          <w:b/>
          <w:color w:val="auto"/>
          <w:sz w:val="26"/>
        </w:rPr>
      </w:pPr>
    </w:p>
    <w:p w14:paraId="5327EE25" w14:textId="6A4868E2" w:rsidR="00E5292A" w:rsidRPr="008D1BAF" w:rsidRDefault="001F42E7" w:rsidP="00D3234A">
      <w:pPr>
        <w:keepNext/>
        <w:keepLines/>
        <w:spacing w:before="240" w:after="120"/>
        <w:rPr>
          <w:b/>
          <w:color w:val="auto"/>
          <w:sz w:val="26"/>
        </w:rPr>
      </w:pPr>
      <w:r w:rsidRPr="008D1BAF">
        <w:rPr>
          <w:b/>
          <w:color w:val="auto"/>
          <w:sz w:val="26"/>
        </w:rPr>
        <w:t>Remuneration</w:t>
      </w:r>
    </w:p>
    <w:p w14:paraId="3DE7E865" w14:textId="7D614E88" w:rsidR="00E5292A" w:rsidRDefault="001F42E7" w:rsidP="00D3234A">
      <w:r>
        <w:t xml:space="preserve">Remuneration for positions in the Public Service </w:t>
      </w:r>
      <w:r w:rsidR="00F83223">
        <w:rPr>
          <w:noProof/>
        </w:rPr>
        <w:t>is</w:t>
      </w:r>
      <w:r w:rsidR="00F83223">
        <w:t xml:space="preserve"> determined through the job e</w:t>
      </w:r>
      <w:r>
        <w:t>valuation process</w:t>
      </w:r>
      <w:r w:rsidR="00F83223">
        <w:t>,</w:t>
      </w:r>
      <w:r>
        <w:t xml:space="preserve"> as outlined </w:t>
      </w:r>
      <w:r w:rsidR="00F83223">
        <w:rPr>
          <w:noProof/>
        </w:rPr>
        <w:t>by</w:t>
      </w:r>
      <w:r>
        <w:t xml:space="preserve"> the Public Service Regulations, 2016 as amended. </w:t>
      </w:r>
      <w:r w:rsidR="00BF79EA">
        <w:t>A</w:t>
      </w:r>
      <w:r w:rsidR="00F83223">
        <w:t>s the custodian of such r</w:t>
      </w:r>
      <w:r>
        <w:t>egulations</w:t>
      </w:r>
      <w:r w:rsidR="00822EF5">
        <w:t>,</w:t>
      </w:r>
      <w:r>
        <w:t xml:space="preserve"> </w:t>
      </w:r>
      <w:r w:rsidR="00BF79EA">
        <w:t xml:space="preserve">DPSA </w:t>
      </w:r>
      <w:r w:rsidRPr="00822EF5">
        <w:rPr>
          <w:noProof/>
        </w:rPr>
        <w:t>has</w:t>
      </w:r>
      <w:r>
        <w:t xml:space="preserve"> provid</w:t>
      </w:r>
      <w:r w:rsidR="00F83223">
        <w:t xml:space="preserve">ed </w:t>
      </w:r>
      <w:r w:rsidR="00F83223" w:rsidRPr="00822EF5">
        <w:rPr>
          <w:noProof/>
        </w:rPr>
        <w:t xml:space="preserve">guidelines </w:t>
      </w:r>
      <w:r w:rsidR="00822EF5">
        <w:rPr>
          <w:noProof/>
        </w:rPr>
        <w:t>for</w:t>
      </w:r>
      <w:r w:rsidR="00F83223">
        <w:t xml:space="preserve"> the </w:t>
      </w:r>
      <w:r w:rsidR="00F83223" w:rsidRPr="00F83223">
        <w:rPr>
          <w:noProof/>
        </w:rPr>
        <w:t>process</w:t>
      </w:r>
      <w:r w:rsidR="00BF79EA">
        <w:rPr>
          <w:noProof/>
        </w:rPr>
        <w:t>,</w:t>
      </w:r>
      <w:r>
        <w:t xml:space="preserve"> and no deviation </w:t>
      </w:r>
      <w:r w:rsidR="00F83223">
        <w:rPr>
          <w:noProof/>
        </w:rPr>
        <w:t>is</w:t>
      </w:r>
      <w:r>
        <w:t xml:space="preserve"> allowed.</w:t>
      </w:r>
    </w:p>
    <w:p w14:paraId="04CB3433" w14:textId="77777777" w:rsidR="00E5292A" w:rsidRDefault="001F42E7" w:rsidP="00D3234A">
      <w:pPr>
        <w:spacing w:line="276" w:lineRule="auto"/>
      </w:pPr>
      <w:r>
        <w:t xml:space="preserve"> </w:t>
      </w:r>
    </w:p>
    <w:p w14:paraId="029E4346" w14:textId="7D44D0D2" w:rsidR="00E5292A" w:rsidRDefault="00F83223" w:rsidP="00D3234A">
      <w:pPr>
        <w:rPr>
          <w:noProof/>
        </w:rPr>
      </w:pPr>
      <w:r>
        <w:t>The p</w:t>
      </w:r>
      <w:r w:rsidR="001F42E7">
        <w:t xml:space="preserve">olicy further allows for jobs to be </w:t>
      </w:r>
      <w:r w:rsidR="00BF79EA">
        <w:t>re-evaluated</w:t>
      </w:r>
      <w:r w:rsidR="001F42E7">
        <w:t xml:space="preserve"> if they meet certain conditions</w:t>
      </w:r>
      <w:r>
        <w:t>,</w:t>
      </w:r>
      <w:r w:rsidR="001F42E7">
        <w:t xml:space="preserve"> or if </w:t>
      </w:r>
      <w:r w:rsidR="001F42E7" w:rsidRPr="00A437B4">
        <w:rPr>
          <w:noProof/>
        </w:rPr>
        <w:t>need</w:t>
      </w:r>
      <w:r w:rsidR="001F42E7">
        <w:t xml:space="preserve"> </w:t>
      </w:r>
      <w:r>
        <w:t xml:space="preserve">arises. </w:t>
      </w:r>
      <w:r w:rsidR="001F42E7">
        <w:t xml:space="preserve">Since </w:t>
      </w:r>
      <w:r w:rsidR="00F07349">
        <w:t xml:space="preserve">clinical associates </w:t>
      </w:r>
      <w:r w:rsidR="001F42E7">
        <w:t xml:space="preserve">have been part of the South African </w:t>
      </w:r>
      <w:r w:rsidR="001F42E7" w:rsidRPr="00F83223">
        <w:rPr>
          <w:noProof/>
        </w:rPr>
        <w:t>healthcare</w:t>
      </w:r>
      <w:r w:rsidR="001F42E7">
        <w:t xml:space="preserve"> workforce since 2011</w:t>
      </w:r>
      <w:r w:rsidR="00822EF5">
        <w:t>,</w:t>
      </w:r>
      <w:r w:rsidR="001F42E7">
        <w:t xml:space="preserve"> </w:t>
      </w:r>
      <w:r w:rsidR="00BF79EA">
        <w:t xml:space="preserve">and </w:t>
      </w:r>
      <w:r w:rsidR="001F42E7">
        <w:t xml:space="preserve">with the finalisation of the </w:t>
      </w:r>
      <w:r>
        <w:t>s</w:t>
      </w:r>
      <w:r w:rsidR="001F42E7">
        <w:t xml:space="preserve">cope of </w:t>
      </w:r>
      <w:r w:rsidRPr="00A437B4">
        <w:rPr>
          <w:noProof/>
        </w:rPr>
        <w:t>p</w:t>
      </w:r>
      <w:r w:rsidR="001F42E7" w:rsidRPr="00A437B4">
        <w:rPr>
          <w:noProof/>
        </w:rPr>
        <w:t>ractice</w:t>
      </w:r>
      <w:r w:rsidR="00BF79EA">
        <w:rPr>
          <w:noProof/>
        </w:rPr>
        <w:t>,</w:t>
      </w:r>
      <w:r w:rsidR="001F42E7">
        <w:t xml:space="preserve"> it is time to re-evaluate. </w:t>
      </w:r>
      <w:r w:rsidR="00BF79EA">
        <w:t>NDOH</w:t>
      </w:r>
      <w:r w:rsidR="001F42E7">
        <w:t xml:space="preserve"> issued the job description and level of remuneration</w:t>
      </w:r>
      <w:r w:rsidR="00BF79EA">
        <w:t xml:space="preserve"> for clinical associates</w:t>
      </w:r>
      <w:r w:rsidR="001F42E7">
        <w:t xml:space="preserve"> in late 2010 in preparation for the first graduates from Walter Sisulu University entering the workforce. The salary level was set at Level 7 of t</w:t>
      </w:r>
      <w:r w:rsidR="00822EF5">
        <w:t xml:space="preserve">he Public Service </w:t>
      </w:r>
      <w:r w:rsidR="00822EF5" w:rsidRPr="00822EF5">
        <w:rPr>
          <w:noProof/>
        </w:rPr>
        <w:t>Act</w:t>
      </w:r>
      <w:r w:rsidR="001F42E7" w:rsidRPr="00822EF5">
        <w:rPr>
          <w:noProof/>
        </w:rPr>
        <w:t>,</w:t>
      </w:r>
      <w:r w:rsidR="00822EF5">
        <w:rPr>
          <w:noProof/>
        </w:rPr>
        <w:t xml:space="preserve"> with appointees</w:t>
      </w:r>
      <w:r w:rsidR="001F42E7">
        <w:t xml:space="preserve"> not covered by occupation-specific dispensation, and has remained there for the past seven years without review or increase. An annual salary at Level 7 is R211,194 with a monthly take-home pay of R14,432.50. </w:t>
      </w:r>
      <w:r w:rsidR="00F07349">
        <w:t xml:space="preserve">Clinical associates </w:t>
      </w:r>
      <w:r w:rsidR="001F42E7">
        <w:t>working in collaboration with their supervising medical practitioner can</w:t>
      </w:r>
      <w:r>
        <w:t xml:space="preserve"> perform patient consultations and </w:t>
      </w:r>
      <w:r w:rsidR="001F42E7">
        <w:t xml:space="preserve">many invasive procedures, interpret laboratory studies, formulate and execute </w:t>
      </w:r>
      <w:r w:rsidR="001F42E7" w:rsidRPr="00F83223">
        <w:rPr>
          <w:noProof/>
        </w:rPr>
        <w:t>comprehensive management plans</w:t>
      </w:r>
      <w:r w:rsidRPr="00F83223">
        <w:rPr>
          <w:noProof/>
        </w:rPr>
        <w:t>, and</w:t>
      </w:r>
      <w:r w:rsidR="001F42E7">
        <w:t xml:space="preserve"> </w:t>
      </w:r>
      <w:r>
        <w:t xml:space="preserve">write </w:t>
      </w:r>
      <w:r w:rsidR="001F42E7">
        <w:t>prescriptions</w:t>
      </w:r>
      <w:r>
        <w:t>,</w:t>
      </w:r>
      <w:r w:rsidR="001F42E7">
        <w:t xml:space="preserve"> according to th</w:t>
      </w:r>
      <w:r>
        <w:t>e standard treatment guidelines.  T</w:t>
      </w:r>
      <w:r w:rsidR="001F42E7">
        <w:t xml:space="preserve">hey have significant responsibilities and deserve a salary level commensurate with their scope of practice. </w:t>
      </w:r>
    </w:p>
    <w:p w14:paraId="0C87977E" w14:textId="77777777" w:rsidR="00E5292A" w:rsidRDefault="00E5292A" w:rsidP="00D3234A"/>
    <w:p w14:paraId="48CB860E" w14:textId="41DFAF61" w:rsidR="00E5292A" w:rsidRDefault="00822EF5" w:rsidP="00D3234A">
      <w:r>
        <w:t>Bearing in mind</w:t>
      </w:r>
      <w:r w:rsidR="001F42E7">
        <w:t xml:space="preserve"> that seven cohorts of </w:t>
      </w:r>
      <w:r w:rsidR="00BF79EA">
        <w:t xml:space="preserve">numbering over 900 </w:t>
      </w:r>
      <w:r w:rsidR="001F42E7">
        <w:t>clinical associa</w:t>
      </w:r>
      <w:r>
        <w:t>tes</w:t>
      </w:r>
      <w:r w:rsidR="00BF79EA">
        <w:t xml:space="preserve"> </w:t>
      </w:r>
      <w:r w:rsidR="001F42E7">
        <w:t>have graduated</w:t>
      </w:r>
      <w:r w:rsidR="00BF79EA">
        <w:t xml:space="preserve"> with over 700 </w:t>
      </w:r>
      <w:r w:rsidR="005C656D">
        <w:t xml:space="preserve">employed, it is now </w:t>
      </w:r>
      <w:r w:rsidR="001F42E7">
        <w:t xml:space="preserve">time that a new job evaluation </w:t>
      </w:r>
      <w:r w:rsidR="005C656D">
        <w:t>is</w:t>
      </w:r>
      <w:r w:rsidR="001F42E7">
        <w:t xml:space="preserve"> </w:t>
      </w:r>
      <w:r w:rsidR="00BF79EA">
        <w:t>conducted</w:t>
      </w:r>
      <w:r w:rsidR="001F42E7">
        <w:t xml:space="preserve"> to determine the appropriate salary level. </w:t>
      </w:r>
      <w:r w:rsidRPr="00A437B4">
        <w:rPr>
          <w:noProof/>
        </w:rPr>
        <w:t>Considering</w:t>
      </w:r>
      <w:r w:rsidR="001F42E7" w:rsidRPr="00A437B4">
        <w:rPr>
          <w:noProof/>
        </w:rPr>
        <w:t xml:space="preserve"> the job description and scope of practice</w:t>
      </w:r>
      <w:r w:rsidR="001F42E7">
        <w:t xml:space="preserve">, it can </w:t>
      </w:r>
      <w:r w:rsidR="001F42E7" w:rsidRPr="00A437B4">
        <w:rPr>
          <w:noProof/>
        </w:rPr>
        <w:t>be argued</w:t>
      </w:r>
      <w:r w:rsidR="001F42E7">
        <w:t xml:space="preserve"> that the current salary level is inappropriately low. It is proposed that the salary notch and </w:t>
      </w:r>
      <w:r w:rsidR="005C656D">
        <w:t>title</w:t>
      </w:r>
      <w:r w:rsidR="001F42E7">
        <w:t xml:space="preserve"> </w:t>
      </w:r>
      <w:r w:rsidR="005C656D">
        <w:t>be</w:t>
      </w:r>
      <w:r w:rsidR="001F42E7">
        <w:t xml:space="preserve"> increase</w:t>
      </w:r>
      <w:r w:rsidR="005C656D">
        <w:t>d</w:t>
      </w:r>
      <w:r w:rsidR="001F42E7">
        <w:t xml:space="preserve"> appropriately</w:t>
      </w:r>
      <w:r w:rsidR="005C656D">
        <w:t>,</w:t>
      </w:r>
      <w:r w:rsidR="001F42E7">
        <w:t xml:space="preserve"> accordin</w:t>
      </w:r>
      <w:r w:rsidR="005C656D">
        <w:t xml:space="preserve">g to three </w:t>
      </w:r>
      <w:r w:rsidR="005C656D" w:rsidRPr="00F83223">
        <w:rPr>
          <w:noProof/>
        </w:rPr>
        <w:t>levels</w:t>
      </w:r>
      <w:r w:rsidR="00F83223">
        <w:t xml:space="preserve"> of the profession</w:t>
      </w:r>
      <w:r w:rsidR="005C656D">
        <w:t>: clinical associate - entry</w:t>
      </w:r>
      <w:r w:rsidR="005E0AD0">
        <w:t xml:space="preserve"> level,</w:t>
      </w:r>
      <w:r w:rsidR="005C656D">
        <w:t xml:space="preserve"> senior clinical a</w:t>
      </w:r>
      <w:r w:rsidR="001F42E7">
        <w:t>ssociate</w:t>
      </w:r>
      <w:r w:rsidR="005C656D">
        <w:t xml:space="preserve"> – second l</w:t>
      </w:r>
      <w:r w:rsidR="001F42E7">
        <w:t>evel</w:t>
      </w:r>
      <w:r w:rsidR="005C656D">
        <w:t xml:space="preserve">, </w:t>
      </w:r>
      <w:r w:rsidR="001F42E7">
        <w:t xml:space="preserve">and </w:t>
      </w:r>
      <w:r w:rsidR="005C656D">
        <w:t>principal clinical as</w:t>
      </w:r>
      <w:r w:rsidR="001F42E7">
        <w:t xml:space="preserve">sociate </w:t>
      </w:r>
      <w:r w:rsidR="005C656D">
        <w:t>- t</w:t>
      </w:r>
      <w:r w:rsidR="001F42E7">
        <w:t xml:space="preserve">hird </w:t>
      </w:r>
      <w:r w:rsidR="005C656D">
        <w:t>level.</w:t>
      </w:r>
      <w:r w:rsidR="001F42E7">
        <w:t xml:space="preserve"> </w:t>
      </w:r>
    </w:p>
    <w:p w14:paraId="42E2AA48" w14:textId="77777777" w:rsidR="00E5292A" w:rsidRDefault="00E5292A" w:rsidP="00D3234A"/>
    <w:p w14:paraId="0CAB6998" w14:textId="4801214E" w:rsidR="00E5292A" w:rsidRDefault="001F42E7" w:rsidP="00D3234A">
      <w:r>
        <w:t>Even with</w:t>
      </w:r>
      <w:r w:rsidR="00F83223">
        <w:t xml:space="preserve"> a</w:t>
      </w:r>
      <w:r>
        <w:t xml:space="preserve"> pay progression </w:t>
      </w:r>
      <w:r w:rsidR="00B31D44">
        <w:t xml:space="preserve">increase </w:t>
      </w:r>
      <w:r>
        <w:t xml:space="preserve">according to their professional rank, </w:t>
      </w:r>
      <w:r w:rsidR="00F07349">
        <w:t xml:space="preserve">clinical associates </w:t>
      </w:r>
      <w:r>
        <w:t xml:space="preserve">will still be </w:t>
      </w:r>
      <w:r w:rsidRPr="00F83223">
        <w:rPr>
          <w:noProof/>
        </w:rPr>
        <w:t>cost</w:t>
      </w:r>
      <w:r w:rsidR="00F83223" w:rsidRPr="00F83223">
        <w:rPr>
          <w:noProof/>
        </w:rPr>
        <w:t>-</w:t>
      </w:r>
      <w:r w:rsidRPr="00F83223">
        <w:rPr>
          <w:noProof/>
        </w:rPr>
        <w:t>effective</w:t>
      </w:r>
      <w:r>
        <w:t xml:space="preserve">. The figures in Scenario A Table 4 from Chapter 1 can </w:t>
      </w:r>
      <w:r w:rsidR="00F83223" w:rsidRPr="00A437B4">
        <w:rPr>
          <w:noProof/>
        </w:rPr>
        <w:t xml:space="preserve">be </w:t>
      </w:r>
      <w:r w:rsidRPr="00A437B4">
        <w:rPr>
          <w:noProof/>
        </w:rPr>
        <w:t>calculated</w:t>
      </w:r>
      <w:r>
        <w:t xml:space="preserve"> at the salary levels of allied and related health practitioners (AHP). Even then, 12.4% actual saving in HR costs will </w:t>
      </w:r>
      <w:r w:rsidRPr="00A437B4">
        <w:rPr>
          <w:noProof/>
        </w:rPr>
        <w:t>be achieved</w:t>
      </w:r>
      <w:r>
        <w:t xml:space="preserve"> as shown in Table 15. See Scenario A Table 15 below. </w:t>
      </w:r>
    </w:p>
    <w:p w14:paraId="26FEB31A" w14:textId="77777777" w:rsidR="00E5292A" w:rsidRDefault="00E5292A" w:rsidP="00D3234A"/>
    <w:p w14:paraId="1429BFD8" w14:textId="77777777" w:rsidR="00E5292A" w:rsidRDefault="001F42E7" w:rsidP="00D3234A">
      <w:pPr>
        <w:keepNext/>
        <w:keepLines/>
        <w:spacing w:before="120" w:after="120"/>
        <w:rPr>
          <w:b/>
          <w:sz w:val="26"/>
          <w:szCs w:val="26"/>
        </w:rPr>
      </w:pPr>
      <w:r>
        <w:rPr>
          <w:b/>
          <w:sz w:val="26"/>
          <w:szCs w:val="26"/>
        </w:rPr>
        <w:t xml:space="preserve">Scenario A </w:t>
      </w:r>
    </w:p>
    <w:p w14:paraId="20B17B51" w14:textId="77777777" w:rsidR="00E5292A" w:rsidRDefault="001F42E7" w:rsidP="00D3234A">
      <w:pPr>
        <w:rPr>
          <w:b/>
        </w:rPr>
      </w:pPr>
      <w:r>
        <w:rPr>
          <w:b/>
        </w:rPr>
        <w:t xml:space="preserve">Table 15: Cost comparison of the total cost to </w:t>
      </w:r>
      <w:r w:rsidRPr="00A437B4">
        <w:rPr>
          <w:b/>
          <w:noProof/>
        </w:rPr>
        <w:t>employer</w:t>
      </w:r>
      <w:r>
        <w:rPr>
          <w:b/>
        </w:rPr>
        <w:t xml:space="preserve"> (TCE) for </w:t>
      </w:r>
      <w:r w:rsidRPr="00A437B4">
        <w:rPr>
          <w:b/>
          <w:noProof/>
        </w:rPr>
        <w:t>5</w:t>
      </w:r>
      <w:r>
        <w:rPr>
          <w:b/>
        </w:rPr>
        <w:t xml:space="preserve"> medical practitioners vs </w:t>
      </w:r>
      <w:r w:rsidRPr="00A437B4">
        <w:rPr>
          <w:b/>
          <w:noProof/>
        </w:rPr>
        <w:t>3</w:t>
      </w:r>
      <w:r>
        <w:rPr>
          <w:b/>
        </w:rPr>
        <w:t xml:space="preserve"> medical practitioners + 4 clinical associates.</w:t>
      </w:r>
    </w:p>
    <w:tbl>
      <w:tblPr>
        <w:tblStyle w:val="12"/>
        <w:tblW w:w="9180" w:type="dxa"/>
        <w:tblInd w:w="-230" w:type="dxa"/>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00" w:firstRow="0" w:lastRow="0" w:firstColumn="0" w:lastColumn="0" w:noHBand="0" w:noVBand="1"/>
      </w:tblPr>
      <w:tblGrid>
        <w:gridCol w:w="4219"/>
        <w:gridCol w:w="1559"/>
        <w:gridCol w:w="1701"/>
        <w:gridCol w:w="1701"/>
      </w:tblGrid>
      <w:tr w:rsidR="00E5292A" w14:paraId="45518D2D" w14:textId="77777777">
        <w:tc>
          <w:tcPr>
            <w:tcW w:w="4219" w:type="dxa"/>
          </w:tcPr>
          <w:p w14:paraId="53D48E98" w14:textId="77777777" w:rsidR="00E5292A" w:rsidRDefault="00E5292A" w:rsidP="00D3234A">
            <w:pPr>
              <w:contextualSpacing w:val="0"/>
            </w:pPr>
          </w:p>
        </w:tc>
        <w:tc>
          <w:tcPr>
            <w:tcW w:w="1559" w:type="dxa"/>
          </w:tcPr>
          <w:p w14:paraId="1C6F3197" w14:textId="08F7B5BD" w:rsidR="00E5292A" w:rsidRDefault="001F42E7" w:rsidP="00D3234A">
            <w:pPr>
              <w:contextualSpacing w:val="0"/>
            </w:pPr>
            <w:r>
              <w:t xml:space="preserve">5 </w:t>
            </w:r>
          </w:p>
          <w:p w14:paraId="70CE358F" w14:textId="77777777" w:rsidR="00E5292A" w:rsidRDefault="001F42E7" w:rsidP="00D3234A">
            <w:pPr>
              <w:contextualSpacing w:val="0"/>
            </w:pPr>
            <w:r>
              <w:t>medical practitioners</w:t>
            </w:r>
          </w:p>
        </w:tc>
        <w:tc>
          <w:tcPr>
            <w:tcW w:w="1701" w:type="dxa"/>
          </w:tcPr>
          <w:p w14:paraId="31E9A8A2" w14:textId="77777777" w:rsidR="00E5292A" w:rsidRDefault="001F42E7" w:rsidP="00D3234A">
            <w:pPr>
              <w:contextualSpacing w:val="0"/>
            </w:pPr>
            <w:r>
              <w:t>Combination of</w:t>
            </w:r>
          </w:p>
          <w:p w14:paraId="6BF72817" w14:textId="581F6A99" w:rsidR="00E5292A" w:rsidRDefault="001F42E7" w:rsidP="00D3234A">
            <w:pPr>
              <w:contextualSpacing w:val="0"/>
            </w:pPr>
            <w:r w:rsidRPr="00A437B4">
              <w:rPr>
                <w:noProof/>
              </w:rPr>
              <w:t>3</w:t>
            </w:r>
            <w:r>
              <w:t xml:space="preserve"> medical pract</w:t>
            </w:r>
            <w:r w:rsidR="00F83223">
              <w:t>itioners + 4 clinical associate</w:t>
            </w:r>
            <w:r>
              <w:t>s (TCE)</w:t>
            </w:r>
          </w:p>
        </w:tc>
        <w:tc>
          <w:tcPr>
            <w:tcW w:w="1701" w:type="dxa"/>
          </w:tcPr>
          <w:p w14:paraId="03C9E103" w14:textId="77777777" w:rsidR="00E5292A" w:rsidRDefault="001F42E7" w:rsidP="00D3234A">
            <w:pPr>
              <w:contextualSpacing w:val="0"/>
            </w:pPr>
            <w:r>
              <w:t>Combination of</w:t>
            </w:r>
          </w:p>
          <w:p w14:paraId="72C9DDDE" w14:textId="3125BEE3" w:rsidR="00E5292A" w:rsidRDefault="001F42E7" w:rsidP="00D3234A">
            <w:pPr>
              <w:contextualSpacing w:val="0"/>
            </w:pPr>
            <w:r w:rsidRPr="00A437B4">
              <w:rPr>
                <w:noProof/>
              </w:rPr>
              <w:t>3</w:t>
            </w:r>
            <w:r>
              <w:t xml:space="preserve"> medical pract</w:t>
            </w:r>
            <w:r w:rsidR="00F83223">
              <w:t>itioners + 4 clinical associate</w:t>
            </w:r>
            <w:r>
              <w:t>s (at the TCE of AHP)</w:t>
            </w:r>
          </w:p>
        </w:tc>
      </w:tr>
      <w:tr w:rsidR="00E5292A" w14:paraId="33DDB468" w14:textId="77777777">
        <w:tc>
          <w:tcPr>
            <w:tcW w:w="4219" w:type="dxa"/>
          </w:tcPr>
          <w:p w14:paraId="64A1D72E" w14:textId="77777777" w:rsidR="00E5292A" w:rsidRDefault="001F42E7" w:rsidP="00D3234A">
            <w:pPr>
              <w:contextualSpacing w:val="0"/>
            </w:pPr>
            <w:r>
              <w:t>Medical practitioner salaries per annum</w:t>
            </w:r>
          </w:p>
        </w:tc>
        <w:tc>
          <w:tcPr>
            <w:tcW w:w="1559" w:type="dxa"/>
          </w:tcPr>
          <w:p w14:paraId="2FC8E5C4" w14:textId="77777777" w:rsidR="00E5292A" w:rsidRDefault="001F42E7" w:rsidP="00D3234A">
            <w:pPr>
              <w:contextualSpacing w:val="0"/>
            </w:pPr>
            <w:r>
              <w:t>R 3 648 930</w:t>
            </w:r>
          </w:p>
        </w:tc>
        <w:tc>
          <w:tcPr>
            <w:tcW w:w="1701" w:type="dxa"/>
          </w:tcPr>
          <w:p w14:paraId="492352D0" w14:textId="77777777" w:rsidR="00E5292A" w:rsidRDefault="001F42E7" w:rsidP="00D3234A">
            <w:pPr>
              <w:contextualSpacing w:val="0"/>
            </w:pPr>
            <w:r>
              <w:t>R 2 189 358</w:t>
            </w:r>
          </w:p>
        </w:tc>
        <w:tc>
          <w:tcPr>
            <w:tcW w:w="1701" w:type="dxa"/>
          </w:tcPr>
          <w:p w14:paraId="6B2CE1C2" w14:textId="77777777" w:rsidR="00E5292A" w:rsidRDefault="001F42E7" w:rsidP="00D3234A">
            <w:pPr>
              <w:contextualSpacing w:val="0"/>
            </w:pPr>
            <w:r>
              <w:t>R 2 189 358</w:t>
            </w:r>
          </w:p>
        </w:tc>
      </w:tr>
      <w:tr w:rsidR="00E5292A" w14:paraId="31B6B684" w14:textId="77777777">
        <w:tc>
          <w:tcPr>
            <w:tcW w:w="4219" w:type="dxa"/>
          </w:tcPr>
          <w:p w14:paraId="5B5EC708" w14:textId="77777777" w:rsidR="00E5292A" w:rsidRPr="00566CF9" w:rsidRDefault="001F42E7" w:rsidP="00D3234A">
            <w:pPr>
              <w:contextualSpacing w:val="0"/>
              <w:rPr>
                <w:lang w:val="it-IT"/>
              </w:rPr>
            </w:pPr>
            <w:r w:rsidRPr="00566CF9">
              <w:rPr>
                <w:lang w:val="it-IT"/>
              </w:rPr>
              <w:t>Clinical associate salaries per annum</w:t>
            </w:r>
          </w:p>
        </w:tc>
        <w:tc>
          <w:tcPr>
            <w:tcW w:w="1559" w:type="dxa"/>
          </w:tcPr>
          <w:p w14:paraId="5E066229" w14:textId="77777777" w:rsidR="00E5292A" w:rsidRPr="00566CF9" w:rsidRDefault="00E5292A" w:rsidP="00D3234A">
            <w:pPr>
              <w:contextualSpacing w:val="0"/>
              <w:rPr>
                <w:lang w:val="it-IT"/>
              </w:rPr>
            </w:pPr>
          </w:p>
        </w:tc>
        <w:tc>
          <w:tcPr>
            <w:tcW w:w="1701" w:type="dxa"/>
          </w:tcPr>
          <w:p w14:paraId="35F09A15" w14:textId="77777777" w:rsidR="00E5292A" w:rsidRDefault="001F42E7" w:rsidP="00D3234A">
            <w:pPr>
              <w:contextualSpacing w:val="0"/>
            </w:pPr>
            <w:r>
              <w:t>R 1 225 036</w:t>
            </w:r>
          </w:p>
        </w:tc>
        <w:tc>
          <w:tcPr>
            <w:tcW w:w="1701" w:type="dxa"/>
          </w:tcPr>
          <w:p w14:paraId="6A53F3A3" w14:textId="77777777" w:rsidR="00E5292A" w:rsidRDefault="001F42E7" w:rsidP="00D3234A">
            <w:pPr>
              <w:contextualSpacing w:val="0"/>
            </w:pPr>
            <w:r>
              <w:t>R 1 489 051</w:t>
            </w:r>
          </w:p>
        </w:tc>
      </w:tr>
      <w:tr w:rsidR="00E5292A" w14:paraId="46E8E172" w14:textId="77777777">
        <w:tc>
          <w:tcPr>
            <w:tcW w:w="4219" w:type="dxa"/>
          </w:tcPr>
          <w:p w14:paraId="4984BAEC" w14:textId="77777777" w:rsidR="00E5292A" w:rsidRDefault="001F42E7" w:rsidP="00D3234A">
            <w:pPr>
              <w:contextualSpacing w:val="0"/>
            </w:pPr>
            <w:r>
              <w:t>Total</w:t>
            </w:r>
          </w:p>
        </w:tc>
        <w:tc>
          <w:tcPr>
            <w:tcW w:w="1559" w:type="dxa"/>
          </w:tcPr>
          <w:p w14:paraId="0403C8D4" w14:textId="77777777" w:rsidR="00E5292A" w:rsidRDefault="001F42E7" w:rsidP="00D3234A">
            <w:pPr>
              <w:contextualSpacing w:val="0"/>
            </w:pPr>
            <w:r>
              <w:t>R 3 648 930</w:t>
            </w:r>
          </w:p>
        </w:tc>
        <w:tc>
          <w:tcPr>
            <w:tcW w:w="1701" w:type="dxa"/>
          </w:tcPr>
          <w:p w14:paraId="203C1F5F" w14:textId="77777777" w:rsidR="00E5292A" w:rsidRDefault="001F42E7" w:rsidP="00D3234A">
            <w:pPr>
              <w:contextualSpacing w:val="0"/>
            </w:pPr>
            <w:r>
              <w:t>R 3 414 394</w:t>
            </w:r>
          </w:p>
        </w:tc>
        <w:tc>
          <w:tcPr>
            <w:tcW w:w="1701" w:type="dxa"/>
          </w:tcPr>
          <w:p w14:paraId="3D8C3563" w14:textId="77777777" w:rsidR="00E5292A" w:rsidRDefault="001F42E7" w:rsidP="00D3234A">
            <w:pPr>
              <w:contextualSpacing w:val="0"/>
            </w:pPr>
            <w:r>
              <w:t>R 3 678 409</w:t>
            </w:r>
          </w:p>
        </w:tc>
      </w:tr>
      <w:tr w:rsidR="00E5292A" w14:paraId="13FA97E6" w14:textId="77777777">
        <w:tc>
          <w:tcPr>
            <w:tcW w:w="4219" w:type="dxa"/>
          </w:tcPr>
          <w:p w14:paraId="6F1D9B04" w14:textId="77777777" w:rsidR="00E5292A" w:rsidRDefault="001F42E7" w:rsidP="00D3234A">
            <w:pPr>
              <w:contextualSpacing w:val="0"/>
              <w:rPr>
                <w:b/>
              </w:rPr>
            </w:pPr>
            <w:r>
              <w:rPr>
                <w:b/>
              </w:rPr>
              <w:t>Percentage saving</w:t>
            </w:r>
          </w:p>
        </w:tc>
        <w:tc>
          <w:tcPr>
            <w:tcW w:w="1559" w:type="dxa"/>
          </w:tcPr>
          <w:p w14:paraId="5DD0E907" w14:textId="77777777" w:rsidR="00E5292A" w:rsidRDefault="00E5292A" w:rsidP="00D3234A">
            <w:pPr>
              <w:contextualSpacing w:val="0"/>
              <w:rPr>
                <w:b/>
              </w:rPr>
            </w:pPr>
          </w:p>
        </w:tc>
        <w:tc>
          <w:tcPr>
            <w:tcW w:w="1701" w:type="dxa"/>
          </w:tcPr>
          <w:p w14:paraId="3288A60F" w14:textId="77777777" w:rsidR="00E5292A" w:rsidRDefault="001F42E7" w:rsidP="00D3234A">
            <w:pPr>
              <w:contextualSpacing w:val="0"/>
              <w:rPr>
                <w:b/>
              </w:rPr>
            </w:pPr>
            <w:r>
              <w:rPr>
                <w:b/>
              </w:rPr>
              <w:t>6.9%</w:t>
            </w:r>
          </w:p>
        </w:tc>
        <w:tc>
          <w:tcPr>
            <w:tcW w:w="1701" w:type="dxa"/>
          </w:tcPr>
          <w:p w14:paraId="3F57523C" w14:textId="77777777" w:rsidR="00E5292A" w:rsidRDefault="001F42E7" w:rsidP="00D3234A">
            <w:pPr>
              <w:contextualSpacing w:val="0"/>
              <w:rPr>
                <w:b/>
              </w:rPr>
            </w:pPr>
            <w:r>
              <w:rPr>
                <w:b/>
              </w:rPr>
              <w:t>-0.8%</w:t>
            </w:r>
          </w:p>
        </w:tc>
      </w:tr>
      <w:tr w:rsidR="00E5292A" w14:paraId="66F35311" w14:textId="77777777">
        <w:tc>
          <w:tcPr>
            <w:tcW w:w="4219" w:type="dxa"/>
          </w:tcPr>
          <w:p w14:paraId="0FA20CB4" w14:textId="77777777" w:rsidR="00E5292A" w:rsidRDefault="001F42E7" w:rsidP="00D3234A">
            <w:pPr>
              <w:contextualSpacing w:val="0"/>
            </w:pPr>
            <w:r>
              <w:t xml:space="preserve">Value of 4/6 medical practitioner time </w:t>
            </w:r>
            <w:r>
              <w:lastRenderedPageBreak/>
              <w:t>gained</w:t>
            </w:r>
          </w:p>
        </w:tc>
        <w:tc>
          <w:tcPr>
            <w:tcW w:w="1559" w:type="dxa"/>
          </w:tcPr>
          <w:p w14:paraId="56CE0711" w14:textId="77777777" w:rsidR="00E5292A" w:rsidRDefault="00E5292A" w:rsidP="00D3234A">
            <w:pPr>
              <w:contextualSpacing w:val="0"/>
            </w:pPr>
          </w:p>
        </w:tc>
        <w:tc>
          <w:tcPr>
            <w:tcW w:w="1701" w:type="dxa"/>
            <w:vAlign w:val="bottom"/>
          </w:tcPr>
          <w:p w14:paraId="38F2016D" w14:textId="77777777" w:rsidR="00E5292A" w:rsidRDefault="001F42E7" w:rsidP="00D3234A">
            <w:pPr>
              <w:contextualSpacing w:val="0"/>
            </w:pPr>
            <w:r>
              <w:t>R 486 524</w:t>
            </w:r>
          </w:p>
        </w:tc>
        <w:tc>
          <w:tcPr>
            <w:tcW w:w="1701" w:type="dxa"/>
            <w:vAlign w:val="bottom"/>
          </w:tcPr>
          <w:p w14:paraId="372D7BCE" w14:textId="77777777" w:rsidR="00E5292A" w:rsidRDefault="001F42E7" w:rsidP="00D3234A">
            <w:pPr>
              <w:contextualSpacing w:val="0"/>
            </w:pPr>
            <w:r>
              <w:t>R 486 524</w:t>
            </w:r>
          </w:p>
        </w:tc>
      </w:tr>
      <w:tr w:rsidR="00E5292A" w14:paraId="0B921CE6" w14:textId="77777777">
        <w:tc>
          <w:tcPr>
            <w:tcW w:w="4219" w:type="dxa"/>
          </w:tcPr>
          <w:p w14:paraId="1FC6AD16" w14:textId="77777777" w:rsidR="00E5292A" w:rsidRDefault="001F42E7" w:rsidP="00D3234A">
            <w:pPr>
              <w:contextualSpacing w:val="0"/>
              <w:rPr>
                <w:b/>
              </w:rPr>
            </w:pPr>
            <w:r>
              <w:rPr>
                <w:b/>
              </w:rPr>
              <w:t>Actual percentage saved</w:t>
            </w:r>
          </w:p>
        </w:tc>
        <w:tc>
          <w:tcPr>
            <w:tcW w:w="1559" w:type="dxa"/>
          </w:tcPr>
          <w:p w14:paraId="23EAECC7" w14:textId="77777777" w:rsidR="00E5292A" w:rsidRDefault="00E5292A" w:rsidP="00D3234A">
            <w:pPr>
              <w:contextualSpacing w:val="0"/>
              <w:rPr>
                <w:b/>
              </w:rPr>
            </w:pPr>
          </w:p>
        </w:tc>
        <w:tc>
          <w:tcPr>
            <w:tcW w:w="1701" w:type="dxa"/>
          </w:tcPr>
          <w:p w14:paraId="068A4239" w14:textId="77777777" w:rsidR="00E5292A" w:rsidRDefault="001F42E7" w:rsidP="00D3234A">
            <w:pPr>
              <w:contextualSpacing w:val="0"/>
              <w:rPr>
                <w:b/>
              </w:rPr>
            </w:pPr>
            <w:r>
              <w:rPr>
                <w:b/>
              </w:rPr>
              <w:t>21%</w:t>
            </w:r>
          </w:p>
        </w:tc>
        <w:tc>
          <w:tcPr>
            <w:tcW w:w="1701" w:type="dxa"/>
          </w:tcPr>
          <w:p w14:paraId="011B3377" w14:textId="77777777" w:rsidR="00E5292A" w:rsidRDefault="001F42E7" w:rsidP="00D3234A">
            <w:pPr>
              <w:contextualSpacing w:val="0"/>
              <w:rPr>
                <w:b/>
              </w:rPr>
            </w:pPr>
            <w:r>
              <w:rPr>
                <w:b/>
              </w:rPr>
              <w:t>12.4%</w:t>
            </w:r>
          </w:p>
        </w:tc>
      </w:tr>
    </w:tbl>
    <w:p w14:paraId="7F6B4DA9" w14:textId="77777777" w:rsidR="00E5292A" w:rsidRDefault="00E5292A" w:rsidP="00D3234A">
      <w:bookmarkStart w:id="70" w:name="_2250f4o" w:colFirst="0" w:colLast="0"/>
      <w:bookmarkEnd w:id="70"/>
    </w:p>
    <w:p w14:paraId="528F5B3F" w14:textId="0235D350" w:rsidR="00E5292A" w:rsidRDefault="001F42E7" w:rsidP="00D3234A">
      <w:r>
        <w:t>In Scenario A</w:t>
      </w:r>
      <w:r w:rsidR="00BF79EA">
        <w:t>,</w:t>
      </w:r>
      <w:r>
        <w:t xml:space="preserve"> a 13% increase in medical practitioner time available to the health service is achieved with a minimal increase in HR cost.</w:t>
      </w:r>
    </w:p>
    <w:p w14:paraId="60AC5215" w14:textId="77777777" w:rsidR="00E5292A" w:rsidRDefault="001F42E7" w:rsidP="00D3234A">
      <w:pPr>
        <w:keepNext/>
        <w:keepLines/>
        <w:spacing w:before="120" w:after="120"/>
        <w:rPr>
          <w:b/>
          <w:sz w:val="26"/>
          <w:szCs w:val="26"/>
        </w:rPr>
      </w:pPr>
      <w:r>
        <w:rPr>
          <w:b/>
          <w:sz w:val="26"/>
          <w:szCs w:val="26"/>
        </w:rPr>
        <w:t>Scenario B</w:t>
      </w:r>
    </w:p>
    <w:p w14:paraId="4DD5D36F" w14:textId="77DD10E4" w:rsidR="00E5292A" w:rsidRDefault="001F42E7" w:rsidP="00D3234A">
      <w:r>
        <w:t>For Scenario B(i) and (ii)</w:t>
      </w:r>
      <w:r w:rsidR="00BF79EA">
        <w:t>,</w:t>
      </w:r>
      <w:r>
        <w:t xml:space="preserve"> the human resource costs in Tables 5 and </w:t>
      </w:r>
      <w:r w:rsidRPr="00A437B4">
        <w:rPr>
          <w:noProof/>
        </w:rPr>
        <w:t>6</w:t>
      </w:r>
      <w:r>
        <w:t xml:space="preserve"> from Chapter 1 can also be recalculated taking a higher salary for </w:t>
      </w:r>
      <w:r w:rsidR="00F07349">
        <w:t xml:space="preserve">clinical associates </w:t>
      </w:r>
      <w:r>
        <w:t>into consideration. As shown in Tables 16 and 17</w:t>
      </w:r>
      <w:r w:rsidR="00BF79EA">
        <w:t>,</w:t>
      </w:r>
      <w:r>
        <w:t xml:space="preserve"> actual savings of 10.4% and 8.5% respectively can be achieved. </w:t>
      </w:r>
    </w:p>
    <w:p w14:paraId="1F1D2111" w14:textId="77777777" w:rsidR="00E5292A" w:rsidRDefault="00E5292A" w:rsidP="00D3234A"/>
    <w:p w14:paraId="3B8A578D" w14:textId="77777777" w:rsidR="00E5292A" w:rsidRDefault="001F42E7" w:rsidP="00D3234A">
      <w:pPr>
        <w:rPr>
          <w:b/>
        </w:rPr>
      </w:pPr>
      <w:r>
        <w:rPr>
          <w:b/>
        </w:rPr>
        <w:t xml:space="preserve">Scenario B(i). Table 16: Cost comparison of the total cost to </w:t>
      </w:r>
      <w:r w:rsidRPr="00A437B4">
        <w:rPr>
          <w:b/>
          <w:noProof/>
        </w:rPr>
        <w:t>employer</w:t>
      </w:r>
      <w:r>
        <w:rPr>
          <w:b/>
        </w:rPr>
        <w:t xml:space="preserve"> (TCE) for </w:t>
      </w:r>
      <w:r w:rsidRPr="00A437B4">
        <w:rPr>
          <w:b/>
          <w:noProof/>
        </w:rPr>
        <w:t>5</w:t>
      </w:r>
      <w:r>
        <w:rPr>
          <w:b/>
        </w:rPr>
        <w:t xml:space="preserve"> medical practitioners vs </w:t>
      </w:r>
      <w:r w:rsidRPr="00A437B4">
        <w:rPr>
          <w:b/>
          <w:noProof/>
        </w:rPr>
        <w:t>3</w:t>
      </w:r>
      <w:r>
        <w:rPr>
          <w:b/>
        </w:rPr>
        <w:t xml:space="preserve"> medical practitioners + 3 clinical associates.</w:t>
      </w:r>
    </w:p>
    <w:tbl>
      <w:tblPr>
        <w:tblStyle w:val="11"/>
        <w:tblW w:w="8904" w:type="dxa"/>
        <w:tblInd w:w="-230" w:type="dxa"/>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00" w:firstRow="0" w:lastRow="0" w:firstColumn="0" w:lastColumn="0" w:noHBand="0" w:noVBand="1"/>
      </w:tblPr>
      <w:tblGrid>
        <w:gridCol w:w="3660"/>
        <w:gridCol w:w="2047"/>
        <w:gridCol w:w="1489"/>
        <w:gridCol w:w="1708"/>
      </w:tblGrid>
      <w:tr w:rsidR="00E5292A" w14:paraId="7E7CDBBE" w14:textId="77777777">
        <w:tc>
          <w:tcPr>
            <w:tcW w:w="3660" w:type="dxa"/>
          </w:tcPr>
          <w:p w14:paraId="454D95E9" w14:textId="77777777" w:rsidR="00E5292A" w:rsidRDefault="00E5292A" w:rsidP="00D3234A">
            <w:pPr>
              <w:contextualSpacing w:val="0"/>
            </w:pPr>
          </w:p>
        </w:tc>
        <w:tc>
          <w:tcPr>
            <w:tcW w:w="2047" w:type="dxa"/>
          </w:tcPr>
          <w:p w14:paraId="4C7CF5BE" w14:textId="3837CB85" w:rsidR="00E5292A" w:rsidRDefault="001F42E7" w:rsidP="00D3234A">
            <w:pPr>
              <w:contextualSpacing w:val="0"/>
            </w:pPr>
            <w:r>
              <w:t xml:space="preserve">5 </w:t>
            </w:r>
          </w:p>
          <w:p w14:paraId="70EC5BA7" w14:textId="77777777" w:rsidR="00E5292A" w:rsidRDefault="001F42E7" w:rsidP="00D3234A">
            <w:pPr>
              <w:contextualSpacing w:val="0"/>
            </w:pPr>
            <w:r>
              <w:t>medical practitioners</w:t>
            </w:r>
          </w:p>
        </w:tc>
        <w:tc>
          <w:tcPr>
            <w:tcW w:w="1489" w:type="dxa"/>
          </w:tcPr>
          <w:p w14:paraId="36850982" w14:textId="77777777" w:rsidR="00E5292A" w:rsidRDefault="001F42E7" w:rsidP="00D3234A">
            <w:pPr>
              <w:contextualSpacing w:val="0"/>
            </w:pPr>
            <w:r>
              <w:t>Combination of 3 medical practitioners + 3 clinical associates</w:t>
            </w:r>
          </w:p>
        </w:tc>
        <w:tc>
          <w:tcPr>
            <w:tcW w:w="1708" w:type="dxa"/>
          </w:tcPr>
          <w:p w14:paraId="28CA932D" w14:textId="769D4562" w:rsidR="00E5292A" w:rsidRDefault="001F42E7" w:rsidP="00D3234A">
            <w:pPr>
              <w:contextualSpacing w:val="0"/>
            </w:pPr>
            <w:r w:rsidRPr="00822EF5">
              <w:rPr>
                <w:noProof/>
              </w:rPr>
              <w:t>Combination</w:t>
            </w:r>
            <w:r>
              <w:t xml:space="preserve"> of 3 medical practitioners + 3 </w:t>
            </w:r>
            <w:r w:rsidR="00F07349">
              <w:t xml:space="preserve">clinical associates </w:t>
            </w:r>
            <w:r>
              <w:t>(at the TCE of AHP)</w:t>
            </w:r>
          </w:p>
        </w:tc>
      </w:tr>
      <w:tr w:rsidR="00E5292A" w14:paraId="23763CE7" w14:textId="77777777">
        <w:tc>
          <w:tcPr>
            <w:tcW w:w="3660" w:type="dxa"/>
          </w:tcPr>
          <w:p w14:paraId="17070349" w14:textId="77777777" w:rsidR="00E5292A" w:rsidRDefault="001F42E7" w:rsidP="00D3234A">
            <w:pPr>
              <w:contextualSpacing w:val="0"/>
            </w:pPr>
            <w:r>
              <w:t>Medical practitioner salaries per annum</w:t>
            </w:r>
          </w:p>
        </w:tc>
        <w:tc>
          <w:tcPr>
            <w:tcW w:w="2047" w:type="dxa"/>
          </w:tcPr>
          <w:p w14:paraId="0315B35B" w14:textId="77777777" w:rsidR="00E5292A" w:rsidRDefault="001F42E7" w:rsidP="00D3234A">
            <w:pPr>
              <w:contextualSpacing w:val="0"/>
            </w:pPr>
            <w:r>
              <w:t>R 3 648 930</w:t>
            </w:r>
          </w:p>
        </w:tc>
        <w:tc>
          <w:tcPr>
            <w:tcW w:w="1489" w:type="dxa"/>
            <w:vAlign w:val="bottom"/>
          </w:tcPr>
          <w:p w14:paraId="728E677F" w14:textId="77777777" w:rsidR="00E5292A" w:rsidRDefault="001F42E7" w:rsidP="00D3234A">
            <w:pPr>
              <w:contextualSpacing w:val="0"/>
            </w:pPr>
            <w:r>
              <w:t>R 2 189 358</w:t>
            </w:r>
          </w:p>
        </w:tc>
        <w:tc>
          <w:tcPr>
            <w:tcW w:w="1708" w:type="dxa"/>
            <w:vAlign w:val="bottom"/>
          </w:tcPr>
          <w:p w14:paraId="5C25713E" w14:textId="77777777" w:rsidR="00E5292A" w:rsidRDefault="001F42E7" w:rsidP="00D3234A">
            <w:pPr>
              <w:contextualSpacing w:val="0"/>
            </w:pPr>
            <w:r>
              <w:t>R 2 189 358</w:t>
            </w:r>
          </w:p>
        </w:tc>
      </w:tr>
      <w:tr w:rsidR="00E5292A" w14:paraId="35C7F370" w14:textId="77777777">
        <w:tc>
          <w:tcPr>
            <w:tcW w:w="3660" w:type="dxa"/>
          </w:tcPr>
          <w:p w14:paraId="0A0B3A8B" w14:textId="77777777" w:rsidR="00E5292A" w:rsidRPr="00566CF9" w:rsidRDefault="001F42E7" w:rsidP="00D3234A">
            <w:pPr>
              <w:contextualSpacing w:val="0"/>
              <w:rPr>
                <w:lang w:val="it-IT"/>
              </w:rPr>
            </w:pPr>
            <w:r w:rsidRPr="00566CF9">
              <w:rPr>
                <w:lang w:val="it-IT"/>
              </w:rPr>
              <w:t>Clinical associate salaries per annum</w:t>
            </w:r>
          </w:p>
        </w:tc>
        <w:tc>
          <w:tcPr>
            <w:tcW w:w="2047" w:type="dxa"/>
          </w:tcPr>
          <w:p w14:paraId="6BD1AB0E" w14:textId="77777777" w:rsidR="00E5292A" w:rsidRPr="00566CF9" w:rsidRDefault="00E5292A" w:rsidP="00D3234A">
            <w:pPr>
              <w:contextualSpacing w:val="0"/>
              <w:rPr>
                <w:lang w:val="it-IT"/>
              </w:rPr>
            </w:pPr>
          </w:p>
        </w:tc>
        <w:tc>
          <w:tcPr>
            <w:tcW w:w="1489" w:type="dxa"/>
          </w:tcPr>
          <w:p w14:paraId="659C19A4" w14:textId="77777777" w:rsidR="00E5292A" w:rsidRDefault="001F42E7" w:rsidP="00D3234A">
            <w:pPr>
              <w:contextualSpacing w:val="0"/>
            </w:pPr>
            <w:r>
              <w:t>R 918 777</w:t>
            </w:r>
          </w:p>
        </w:tc>
        <w:tc>
          <w:tcPr>
            <w:tcW w:w="1708" w:type="dxa"/>
          </w:tcPr>
          <w:p w14:paraId="3090959A" w14:textId="77777777" w:rsidR="00E5292A" w:rsidRDefault="001F42E7" w:rsidP="00D3234A">
            <w:pPr>
              <w:contextualSpacing w:val="0"/>
            </w:pPr>
            <w:r>
              <w:t>R 1 116 788</w:t>
            </w:r>
          </w:p>
        </w:tc>
      </w:tr>
      <w:tr w:rsidR="00E5292A" w14:paraId="6E40BC1B" w14:textId="77777777">
        <w:tc>
          <w:tcPr>
            <w:tcW w:w="3660" w:type="dxa"/>
          </w:tcPr>
          <w:p w14:paraId="52D2D5E5" w14:textId="77777777" w:rsidR="00E5292A" w:rsidRDefault="001F42E7" w:rsidP="00D3234A">
            <w:pPr>
              <w:contextualSpacing w:val="0"/>
            </w:pPr>
            <w:r>
              <w:t>Total</w:t>
            </w:r>
          </w:p>
        </w:tc>
        <w:tc>
          <w:tcPr>
            <w:tcW w:w="2047" w:type="dxa"/>
          </w:tcPr>
          <w:p w14:paraId="7D649398" w14:textId="77777777" w:rsidR="00E5292A" w:rsidRDefault="001F42E7" w:rsidP="00D3234A">
            <w:pPr>
              <w:contextualSpacing w:val="0"/>
            </w:pPr>
            <w:r>
              <w:t>R 3 648 930</w:t>
            </w:r>
          </w:p>
        </w:tc>
        <w:tc>
          <w:tcPr>
            <w:tcW w:w="1489" w:type="dxa"/>
          </w:tcPr>
          <w:p w14:paraId="167F3385" w14:textId="77777777" w:rsidR="00E5292A" w:rsidRDefault="001F42E7" w:rsidP="00D3234A">
            <w:pPr>
              <w:contextualSpacing w:val="0"/>
            </w:pPr>
            <w:r>
              <w:t>R 3 108 135</w:t>
            </w:r>
          </w:p>
        </w:tc>
        <w:tc>
          <w:tcPr>
            <w:tcW w:w="1708" w:type="dxa"/>
          </w:tcPr>
          <w:p w14:paraId="28E82E30" w14:textId="77777777" w:rsidR="00E5292A" w:rsidRDefault="001F42E7" w:rsidP="00D3234A">
            <w:pPr>
              <w:contextualSpacing w:val="0"/>
            </w:pPr>
            <w:r>
              <w:t>R 3 306 146</w:t>
            </w:r>
          </w:p>
        </w:tc>
      </w:tr>
      <w:tr w:rsidR="00E5292A" w14:paraId="623D4F64" w14:textId="77777777">
        <w:tc>
          <w:tcPr>
            <w:tcW w:w="3660" w:type="dxa"/>
          </w:tcPr>
          <w:p w14:paraId="447D3B63" w14:textId="77777777" w:rsidR="00E5292A" w:rsidRDefault="001F42E7" w:rsidP="00D3234A">
            <w:pPr>
              <w:contextualSpacing w:val="0"/>
              <w:rPr>
                <w:b/>
              </w:rPr>
            </w:pPr>
            <w:r>
              <w:rPr>
                <w:b/>
              </w:rPr>
              <w:t>Percentage saving</w:t>
            </w:r>
          </w:p>
        </w:tc>
        <w:tc>
          <w:tcPr>
            <w:tcW w:w="2047" w:type="dxa"/>
          </w:tcPr>
          <w:p w14:paraId="135C2E3E" w14:textId="77777777" w:rsidR="00E5292A" w:rsidRDefault="00E5292A" w:rsidP="00D3234A">
            <w:pPr>
              <w:contextualSpacing w:val="0"/>
              <w:rPr>
                <w:b/>
              </w:rPr>
            </w:pPr>
          </w:p>
        </w:tc>
        <w:tc>
          <w:tcPr>
            <w:tcW w:w="1489" w:type="dxa"/>
          </w:tcPr>
          <w:p w14:paraId="5266BBDE" w14:textId="77777777" w:rsidR="00E5292A" w:rsidRDefault="001F42E7" w:rsidP="00D3234A">
            <w:pPr>
              <w:contextualSpacing w:val="0"/>
              <w:rPr>
                <w:b/>
              </w:rPr>
            </w:pPr>
            <w:r>
              <w:rPr>
                <w:b/>
              </w:rPr>
              <w:t>17.4%</w:t>
            </w:r>
          </w:p>
        </w:tc>
        <w:tc>
          <w:tcPr>
            <w:tcW w:w="1708" w:type="dxa"/>
          </w:tcPr>
          <w:p w14:paraId="4A420818" w14:textId="77777777" w:rsidR="00E5292A" w:rsidRDefault="001F42E7" w:rsidP="00D3234A">
            <w:pPr>
              <w:contextualSpacing w:val="0"/>
              <w:rPr>
                <w:b/>
              </w:rPr>
            </w:pPr>
            <w:r>
              <w:rPr>
                <w:b/>
              </w:rPr>
              <w:t>10.4%</w:t>
            </w:r>
          </w:p>
        </w:tc>
      </w:tr>
    </w:tbl>
    <w:p w14:paraId="651BA4E4" w14:textId="77777777" w:rsidR="00E5292A" w:rsidRDefault="00E5292A" w:rsidP="00D3234A"/>
    <w:p w14:paraId="70919871" w14:textId="77777777" w:rsidR="00E5292A" w:rsidRDefault="001F42E7" w:rsidP="00D3234A">
      <w:pPr>
        <w:rPr>
          <w:b/>
        </w:rPr>
      </w:pPr>
      <w:r>
        <w:rPr>
          <w:b/>
        </w:rPr>
        <w:t xml:space="preserve">Scenario B(ii). Table 17: Cost comparison of the total cost to </w:t>
      </w:r>
      <w:r w:rsidRPr="00A437B4">
        <w:rPr>
          <w:b/>
          <w:noProof/>
        </w:rPr>
        <w:t>employer</w:t>
      </w:r>
      <w:r>
        <w:rPr>
          <w:b/>
        </w:rPr>
        <w:t xml:space="preserve"> (TCE) for </w:t>
      </w:r>
      <w:r w:rsidRPr="00A437B4">
        <w:rPr>
          <w:b/>
          <w:noProof/>
        </w:rPr>
        <w:t>5</w:t>
      </w:r>
      <w:r>
        <w:rPr>
          <w:b/>
        </w:rPr>
        <w:t xml:space="preserve"> medical practitioners vs </w:t>
      </w:r>
      <w:r w:rsidRPr="00A437B4">
        <w:rPr>
          <w:b/>
          <w:noProof/>
        </w:rPr>
        <w:t>4</w:t>
      </w:r>
      <w:r>
        <w:rPr>
          <w:b/>
        </w:rPr>
        <w:t xml:space="preserve"> medical practitioners + 3 clinical associates.</w:t>
      </w:r>
    </w:p>
    <w:tbl>
      <w:tblPr>
        <w:tblStyle w:val="10"/>
        <w:tblW w:w="10031" w:type="dxa"/>
        <w:tblInd w:w="-230" w:type="dxa"/>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00" w:firstRow="0" w:lastRow="0" w:firstColumn="0" w:lastColumn="0" w:noHBand="0" w:noVBand="1"/>
      </w:tblPr>
      <w:tblGrid>
        <w:gridCol w:w="4077"/>
        <w:gridCol w:w="1766"/>
        <w:gridCol w:w="1795"/>
        <w:gridCol w:w="2393"/>
      </w:tblGrid>
      <w:tr w:rsidR="00E5292A" w14:paraId="0CDD1EBB" w14:textId="77777777">
        <w:tc>
          <w:tcPr>
            <w:tcW w:w="4077" w:type="dxa"/>
          </w:tcPr>
          <w:p w14:paraId="1C920A2F" w14:textId="77777777" w:rsidR="00E5292A" w:rsidRDefault="00E5292A" w:rsidP="00D3234A">
            <w:pPr>
              <w:contextualSpacing w:val="0"/>
            </w:pPr>
          </w:p>
        </w:tc>
        <w:tc>
          <w:tcPr>
            <w:tcW w:w="1766" w:type="dxa"/>
          </w:tcPr>
          <w:p w14:paraId="299D6C8A" w14:textId="51985B80" w:rsidR="00E5292A" w:rsidRDefault="001F42E7" w:rsidP="00D3234A">
            <w:pPr>
              <w:contextualSpacing w:val="0"/>
            </w:pPr>
            <w:r>
              <w:t xml:space="preserve">5 </w:t>
            </w:r>
          </w:p>
          <w:p w14:paraId="1759BE35" w14:textId="77777777" w:rsidR="00E5292A" w:rsidRDefault="001F42E7" w:rsidP="00D3234A">
            <w:pPr>
              <w:contextualSpacing w:val="0"/>
            </w:pPr>
            <w:r>
              <w:t>medical practitioners</w:t>
            </w:r>
          </w:p>
        </w:tc>
        <w:tc>
          <w:tcPr>
            <w:tcW w:w="1795" w:type="dxa"/>
          </w:tcPr>
          <w:p w14:paraId="68E2A316" w14:textId="77777777" w:rsidR="00E5292A" w:rsidRDefault="001F42E7" w:rsidP="00D3234A">
            <w:pPr>
              <w:contextualSpacing w:val="0"/>
            </w:pPr>
            <w:r>
              <w:t>Combination of</w:t>
            </w:r>
          </w:p>
          <w:p w14:paraId="599766CC" w14:textId="77777777" w:rsidR="00E5292A" w:rsidRDefault="001F42E7" w:rsidP="00D3234A">
            <w:pPr>
              <w:contextualSpacing w:val="0"/>
            </w:pPr>
            <w:r w:rsidRPr="00A437B4">
              <w:rPr>
                <w:noProof/>
              </w:rPr>
              <w:t>4</w:t>
            </w:r>
            <w:r>
              <w:t xml:space="preserve"> medical practitioners + 3 clinical associates</w:t>
            </w:r>
          </w:p>
        </w:tc>
        <w:tc>
          <w:tcPr>
            <w:tcW w:w="2393" w:type="dxa"/>
          </w:tcPr>
          <w:p w14:paraId="204F77DA" w14:textId="77777777" w:rsidR="00E5292A" w:rsidRDefault="001F42E7" w:rsidP="00D3234A">
            <w:pPr>
              <w:contextualSpacing w:val="0"/>
            </w:pPr>
            <w:r>
              <w:t>Combination of</w:t>
            </w:r>
          </w:p>
          <w:p w14:paraId="23B5B493" w14:textId="495B481A" w:rsidR="00E5292A" w:rsidRDefault="001F42E7" w:rsidP="00D3234A">
            <w:pPr>
              <w:contextualSpacing w:val="0"/>
            </w:pPr>
            <w:r w:rsidRPr="00A437B4">
              <w:rPr>
                <w:noProof/>
              </w:rPr>
              <w:t>4</w:t>
            </w:r>
            <w:r>
              <w:t xml:space="preserve"> medical practitioners + 3 </w:t>
            </w:r>
            <w:r w:rsidR="00F07349">
              <w:t xml:space="preserve">clinical associates </w:t>
            </w:r>
            <w:r>
              <w:t xml:space="preserve">(at </w:t>
            </w:r>
            <w:r w:rsidRPr="00A437B4">
              <w:rPr>
                <w:noProof/>
              </w:rPr>
              <w:t>level</w:t>
            </w:r>
            <w:r>
              <w:t xml:space="preserve"> of TCE for AHP)</w:t>
            </w:r>
          </w:p>
        </w:tc>
      </w:tr>
      <w:tr w:rsidR="00E5292A" w14:paraId="35E0417E" w14:textId="77777777">
        <w:trPr>
          <w:trHeight w:val="60"/>
        </w:trPr>
        <w:tc>
          <w:tcPr>
            <w:tcW w:w="4077" w:type="dxa"/>
          </w:tcPr>
          <w:p w14:paraId="19F0AFAC" w14:textId="77777777" w:rsidR="00E5292A" w:rsidRDefault="001F42E7" w:rsidP="00D3234A">
            <w:pPr>
              <w:contextualSpacing w:val="0"/>
            </w:pPr>
            <w:r>
              <w:t>Medical practitioner salaries per annum</w:t>
            </w:r>
          </w:p>
        </w:tc>
        <w:tc>
          <w:tcPr>
            <w:tcW w:w="1766" w:type="dxa"/>
            <w:vAlign w:val="bottom"/>
          </w:tcPr>
          <w:p w14:paraId="419014C1" w14:textId="77777777" w:rsidR="00E5292A" w:rsidRDefault="001F42E7" w:rsidP="00D3234A">
            <w:pPr>
              <w:contextualSpacing w:val="0"/>
            </w:pPr>
            <w:r>
              <w:t>R 3 648 930</w:t>
            </w:r>
          </w:p>
        </w:tc>
        <w:tc>
          <w:tcPr>
            <w:tcW w:w="1795" w:type="dxa"/>
            <w:vAlign w:val="bottom"/>
          </w:tcPr>
          <w:p w14:paraId="4F78FD97" w14:textId="77777777" w:rsidR="00E5292A" w:rsidRDefault="001F42E7" w:rsidP="00D3234A">
            <w:pPr>
              <w:contextualSpacing w:val="0"/>
            </w:pPr>
            <w:r>
              <w:t>R 2 919 144</w:t>
            </w:r>
          </w:p>
        </w:tc>
        <w:tc>
          <w:tcPr>
            <w:tcW w:w="2393" w:type="dxa"/>
            <w:vAlign w:val="bottom"/>
          </w:tcPr>
          <w:p w14:paraId="6FA55CA6" w14:textId="77777777" w:rsidR="00E5292A" w:rsidRDefault="001F42E7" w:rsidP="00D3234A">
            <w:pPr>
              <w:contextualSpacing w:val="0"/>
            </w:pPr>
            <w:r>
              <w:t>R 2 919 144</w:t>
            </w:r>
          </w:p>
        </w:tc>
      </w:tr>
      <w:tr w:rsidR="00E5292A" w14:paraId="4262A9E4" w14:textId="77777777">
        <w:tc>
          <w:tcPr>
            <w:tcW w:w="4077" w:type="dxa"/>
          </w:tcPr>
          <w:p w14:paraId="773D5BE8" w14:textId="77777777" w:rsidR="00E5292A" w:rsidRPr="00566CF9" w:rsidRDefault="001F42E7" w:rsidP="00D3234A">
            <w:pPr>
              <w:contextualSpacing w:val="0"/>
              <w:rPr>
                <w:lang w:val="it-IT"/>
              </w:rPr>
            </w:pPr>
            <w:r w:rsidRPr="00566CF9">
              <w:rPr>
                <w:lang w:val="it-IT"/>
              </w:rPr>
              <w:t>Clinical associate salaries per annum</w:t>
            </w:r>
          </w:p>
        </w:tc>
        <w:tc>
          <w:tcPr>
            <w:tcW w:w="1766" w:type="dxa"/>
            <w:vAlign w:val="bottom"/>
          </w:tcPr>
          <w:p w14:paraId="07FBCB05" w14:textId="77777777" w:rsidR="00E5292A" w:rsidRPr="00566CF9" w:rsidRDefault="00E5292A" w:rsidP="00D3234A">
            <w:pPr>
              <w:contextualSpacing w:val="0"/>
              <w:rPr>
                <w:lang w:val="it-IT"/>
              </w:rPr>
            </w:pPr>
          </w:p>
        </w:tc>
        <w:tc>
          <w:tcPr>
            <w:tcW w:w="1795" w:type="dxa"/>
          </w:tcPr>
          <w:p w14:paraId="61A83C7B" w14:textId="77777777" w:rsidR="00E5292A" w:rsidRDefault="001F42E7" w:rsidP="00D3234A">
            <w:pPr>
              <w:contextualSpacing w:val="0"/>
            </w:pPr>
            <w:r>
              <w:t>R 918 777</w:t>
            </w:r>
          </w:p>
        </w:tc>
        <w:tc>
          <w:tcPr>
            <w:tcW w:w="2393" w:type="dxa"/>
          </w:tcPr>
          <w:p w14:paraId="0E252755" w14:textId="77777777" w:rsidR="00E5292A" w:rsidRDefault="001F42E7" w:rsidP="00D3234A">
            <w:pPr>
              <w:contextualSpacing w:val="0"/>
            </w:pPr>
            <w:r>
              <w:t>R 1 116 788</w:t>
            </w:r>
          </w:p>
        </w:tc>
      </w:tr>
      <w:tr w:rsidR="00E5292A" w14:paraId="4D15671A" w14:textId="77777777">
        <w:tc>
          <w:tcPr>
            <w:tcW w:w="4077" w:type="dxa"/>
          </w:tcPr>
          <w:p w14:paraId="5E1C6AA4" w14:textId="77777777" w:rsidR="00E5292A" w:rsidRDefault="001F42E7" w:rsidP="00D3234A">
            <w:pPr>
              <w:contextualSpacing w:val="0"/>
            </w:pPr>
            <w:r>
              <w:t>Total</w:t>
            </w:r>
          </w:p>
        </w:tc>
        <w:tc>
          <w:tcPr>
            <w:tcW w:w="1766" w:type="dxa"/>
            <w:vAlign w:val="bottom"/>
          </w:tcPr>
          <w:p w14:paraId="0333F51E" w14:textId="77777777" w:rsidR="00E5292A" w:rsidRDefault="001F42E7" w:rsidP="00D3234A">
            <w:pPr>
              <w:contextualSpacing w:val="0"/>
            </w:pPr>
            <w:r>
              <w:t>R 3 648 930</w:t>
            </w:r>
          </w:p>
        </w:tc>
        <w:tc>
          <w:tcPr>
            <w:tcW w:w="1795" w:type="dxa"/>
          </w:tcPr>
          <w:p w14:paraId="7B4F23B6" w14:textId="77777777" w:rsidR="00E5292A" w:rsidRDefault="001F42E7" w:rsidP="00D3234A">
            <w:pPr>
              <w:contextualSpacing w:val="0"/>
            </w:pPr>
            <w:r>
              <w:t>R 3 837 921</w:t>
            </w:r>
          </w:p>
        </w:tc>
        <w:tc>
          <w:tcPr>
            <w:tcW w:w="2393" w:type="dxa"/>
          </w:tcPr>
          <w:p w14:paraId="2619F695" w14:textId="77777777" w:rsidR="00E5292A" w:rsidRDefault="001F42E7" w:rsidP="00D3234A">
            <w:pPr>
              <w:contextualSpacing w:val="0"/>
            </w:pPr>
            <w:r>
              <w:t>R 4 035 932</w:t>
            </w:r>
          </w:p>
        </w:tc>
      </w:tr>
      <w:tr w:rsidR="00E5292A" w14:paraId="032013A2" w14:textId="77777777">
        <w:tc>
          <w:tcPr>
            <w:tcW w:w="4077" w:type="dxa"/>
          </w:tcPr>
          <w:p w14:paraId="49213A65" w14:textId="77777777" w:rsidR="00E5292A" w:rsidRDefault="001F42E7" w:rsidP="00D3234A">
            <w:pPr>
              <w:contextualSpacing w:val="0"/>
              <w:rPr>
                <w:b/>
              </w:rPr>
            </w:pPr>
            <w:r>
              <w:rPr>
                <w:b/>
              </w:rPr>
              <w:t>Percentage saving</w:t>
            </w:r>
          </w:p>
        </w:tc>
        <w:tc>
          <w:tcPr>
            <w:tcW w:w="1766" w:type="dxa"/>
          </w:tcPr>
          <w:p w14:paraId="1ACA0864" w14:textId="77777777" w:rsidR="00E5292A" w:rsidRDefault="00E5292A" w:rsidP="00D3234A">
            <w:pPr>
              <w:contextualSpacing w:val="0"/>
              <w:rPr>
                <w:b/>
              </w:rPr>
            </w:pPr>
          </w:p>
        </w:tc>
        <w:tc>
          <w:tcPr>
            <w:tcW w:w="1795" w:type="dxa"/>
          </w:tcPr>
          <w:p w14:paraId="53B093AF" w14:textId="77777777" w:rsidR="00E5292A" w:rsidRDefault="001F42E7" w:rsidP="00D3234A">
            <w:pPr>
              <w:contextualSpacing w:val="0"/>
              <w:rPr>
                <w:b/>
              </w:rPr>
            </w:pPr>
            <w:r>
              <w:rPr>
                <w:b/>
              </w:rPr>
              <w:t>-4.9%</w:t>
            </w:r>
          </w:p>
        </w:tc>
        <w:tc>
          <w:tcPr>
            <w:tcW w:w="2393" w:type="dxa"/>
          </w:tcPr>
          <w:p w14:paraId="381E729F" w14:textId="77777777" w:rsidR="00E5292A" w:rsidRDefault="001F42E7" w:rsidP="00D3234A">
            <w:pPr>
              <w:contextualSpacing w:val="0"/>
              <w:rPr>
                <w:b/>
              </w:rPr>
            </w:pPr>
            <w:r>
              <w:rPr>
                <w:b/>
              </w:rPr>
              <w:t>-9.6%</w:t>
            </w:r>
          </w:p>
        </w:tc>
      </w:tr>
      <w:tr w:rsidR="00E5292A" w14:paraId="30BB4C50" w14:textId="77777777">
        <w:tc>
          <w:tcPr>
            <w:tcW w:w="4077" w:type="dxa"/>
          </w:tcPr>
          <w:p w14:paraId="009DE77A" w14:textId="77777777" w:rsidR="00E5292A" w:rsidRDefault="001F42E7" w:rsidP="00D3234A">
            <w:pPr>
              <w:ind w:right="-249"/>
              <w:contextualSpacing w:val="0"/>
            </w:pPr>
            <w:r>
              <w:t>Value of 1 FTE medical practitioner time gained</w:t>
            </w:r>
          </w:p>
        </w:tc>
        <w:tc>
          <w:tcPr>
            <w:tcW w:w="1766" w:type="dxa"/>
          </w:tcPr>
          <w:p w14:paraId="44C5DA96" w14:textId="77777777" w:rsidR="00E5292A" w:rsidRDefault="00E5292A" w:rsidP="00D3234A">
            <w:pPr>
              <w:contextualSpacing w:val="0"/>
            </w:pPr>
          </w:p>
        </w:tc>
        <w:tc>
          <w:tcPr>
            <w:tcW w:w="1795" w:type="dxa"/>
            <w:vAlign w:val="bottom"/>
          </w:tcPr>
          <w:p w14:paraId="755F7DDB" w14:textId="77777777" w:rsidR="00E5292A" w:rsidRDefault="001F42E7" w:rsidP="00D3234A">
            <w:pPr>
              <w:contextualSpacing w:val="0"/>
            </w:pPr>
            <w:r>
              <w:t>R 729 786</w:t>
            </w:r>
          </w:p>
        </w:tc>
        <w:tc>
          <w:tcPr>
            <w:tcW w:w="2393" w:type="dxa"/>
            <w:vAlign w:val="bottom"/>
          </w:tcPr>
          <w:p w14:paraId="6B6C31B1" w14:textId="77777777" w:rsidR="00E5292A" w:rsidRDefault="001F42E7" w:rsidP="00D3234A">
            <w:pPr>
              <w:contextualSpacing w:val="0"/>
            </w:pPr>
            <w:r>
              <w:t>R 729 786</w:t>
            </w:r>
          </w:p>
        </w:tc>
      </w:tr>
      <w:tr w:rsidR="00E5292A" w14:paraId="6F10BFC7" w14:textId="77777777">
        <w:tc>
          <w:tcPr>
            <w:tcW w:w="4077" w:type="dxa"/>
          </w:tcPr>
          <w:p w14:paraId="1C6B5A07" w14:textId="77777777" w:rsidR="00E5292A" w:rsidRDefault="001F42E7" w:rsidP="00D3234A">
            <w:pPr>
              <w:contextualSpacing w:val="0"/>
              <w:rPr>
                <w:b/>
              </w:rPr>
            </w:pPr>
            <w:r>
              <w:rPr>
                <w:b/>
              </w:rPr>
              <w:t>Actual percentage saved</w:t>
            </w:r>
          </w:p>
        </w:tc>
        <w:tc>
          <w:tcPr>
            <w:tcW w:w="1766" w:type="dxa"/>
          </w:tcPr>
          <w:p w14:paraId="5D698486" w14:textId="77777777" w:rsidR="00E5292A" w:rsidRDefault="00E5292A" w:rsidP="00D3234A">
            <w:pPr>
              <w:contextualSpacing w:val="0"/>
              <w:rPr>
                <w:b/>
              </w:rPr>
            </w:pPr>
          </w:p>
        </w:tc>
        <w:tc>
          <w:tcPr>
            <w:tcW w:w="1795" w:type="dxa"/>
          </w:tcPr>
          <w:p w14:paraId="340DFB8C" w14:textId="77777777" w:rsidR="00E5292A" w:rsidRDefault="001F42E7" w:rsidP="00D3234A">
            <w:pPr>
              <w:contextualSpacing w:val="0"/>
              <w:rPr>
                <w:b/>
              </w:rPr>
            </w:pPr>
            <w:r>
              <w:rPr>
                <w:b/>
              </w:rPr>
              <w:t>14.1%</w:t>
            </w:r>
          </w:p>
        </w:tc>
        <w:tc>
          <w:tcPr>
            <w:tcW w:w="2393" w:type="dxa"/>
          </w:tcPr>
          <w:p w14:paraId="1777EECC" w14:textId="77777777" w:rsidR="00E5292A" w:rsidRDefault="001F42E7" w:rsidP="00D3234A">
            <w:pPr>
              <w:contextualSpacing w:val="0"/>
              <w:rPr>
                <w:b/>
              </w:rPr>
            </w:pPr>
            <w:r>
              <w:rPr>
                <w:b/>
              </w:rPr>
              <w:t>8.5%</w:t>
            </w:r>
          </w:p>
        </w:tc>
      </w:tr>
    </w:tbl>
    <w:p w14:paraId="66C6BDAC" w14:textId="77777777" w:rsidR="00E5292A" w:rsidRPr="008D1BAF" w:rsidRDefault="001F42E7" w:rsidP="00D3234A">
      <w:pPr>
        <w:keepNext/>
        <w:keepLines/>
        <w:spacing w:before="240" w:after="120"/>
        <w:rPr>
          <w:b/>
          <w:color w:val="auto"/>
          <w:sz w:val="26"/>
        </w:rPr>
      </w:pPr>
      <w:r w:rsidRPr="008D1BAF">
        <w:rPr>
          <w:b/>
          <w:color w:val="auto"/>
          <w:sz w:val="26"/>
        </w:rPr>
        <w:t xml:space="preserve">General annual adjustments </w:t>
      </w:r>
    </w:p>
    <w:p w14:paraId="716760B3" w14:textId="4742073F" w:rsidR="00E5292A" w:rsidRDefault="00F83223" w:rsidP="00D3234A">
      <w:pPr>
        <w:spacing w:line="256" w:lineRule="auto"/>
      </w:pPr>
      <w:r w:rsidRPr="00A437B4">
        <w:rPr>
          <w:noProof/>
        </w:rPr>
        <w:t>In accordance with</w:t>
      </w:r>
      <w:r w:rsidRPr="00822EF5">
        <w:rPr>
          <w:noProof/>
        </w:rPr>
        <w:t xml:space="preserve"> all public s</w:t>
      </w:r>
      <w:r w:rsidR="001F42E7" w:rsidRPr="00822EF5">
        <w:rPr>
          <w:noProof/>
        </w:rPr>
        <w:t xml:space="preserve">ervice </w:t>
      </w:r>
      <w:r w:rsidRPr="00822EF5">
        <w:rPr>
          <w:noProof/>
        </w:rPr>
        <w:t>a</w:t>
      </w:r>
      <w:r w:rsidR="001F42E7" w:rsidRPr="00822EF5">
        <w:rPr>
          <w:noProof/>
        </w:rPr>
        <w:t>ct</w:t>
      </w:r>
      <w:r w:rsidRPr="00822EF5">
        <w:rPr>
          <w:noProof/>
        </w:rPr>
        <w:t>s, regulations and r</w:t>
      </w:r>
      <w:r w:rsidR="001F42E7" w:rsidRPr="00822EF5">
        <w:rPr>
          <w:noProof/>
        </w:rPr>
        <w:t>esolutions</w:t>
      </w:r>
      <w:r w:rsidR="00822EF5" w:rsidRPr="00822EF5">
        <w:rPr>
          <w:noProof/>
        </w:rPr>
        <w:t xml:space="preserve"> </w:t>
      </w:r>
      <w:r w:rsidR="00822EF5" w:rsidRPr="00A437B4">
        <w:rPr>
          <w:noProof/>
        </w:rPr>
        <w:t>are</w:t>
      </w:r>
      <w:r w:rsidR="001F42E7" w:rsidRPr="00A437B4">
        <w:rPr>
          <w:noProof/>
        </w:rPr>
        <w:t xml:space="preserve"> signed</w:t>
      </w:r>
      <w:r w:rsidRPr="00822EF5">
        <w:rPr>
          <w:noProof/>
        </w:rPr>
        <w:t xml:space="preserve"> by</w:t>
      </w:r>
      <w:r w:rsidR="001F42E7" w:rsidRPr="00822EF5">
        <w:rPr>
          <w:noProof/>
        </w:rPr>
        <w:t xml:space="preserve"> both</w:t>
      </w:r>
      <w:r w:rsidRPr="00822EF5">
        <w:rPr>
          <w:noProof/>
        </w:rPr>
        <w:t xml:space="preserve"> the</w:t>
      </w:r>
      <w:r w:rsidR="001F42E7" w:rsidRPr="00822EF5">
        <w:rPr>
          <w:noProof/>
        </w:rPr>
        <w:t xml:space="preserve"> Public Service Coordinating Bargaining Council (PSCBC) and </w:t>
      </w:r>
      <w:r w:rsidRPr="00822EF5">
        <w:rPr>
          <w:noProof/>
        </w:rPr>
        <w:t xml:space="preserve">the </w:t>
      </w:r>
      <w:r w:rsidR="001F42E7" w:rsidRPr="00822EF5">
        <w:rPr>
          <w:noProof/>
        </w:rPr>
        <w:t>Public Health and Social Development Sector</w:t>
      </w:r>
      <w:r w:rsidR="00822EF5" w:rsidRPr="00822EF5">
        <w:rPr>
          <w:noProof/>
        </w:rPr>
        <w:t>al Bargaining Council (PHSDSBC).  C</w:t>
      </w:r>
      <w:r w:rsidR="00F07349" w:rsidRPr="00822EF5">
        <w:rPr>
          <w:noProof/>
        </w:rPr>
        <w:t xml:space="preserve">linical associates </w:t>
      </w:r>
      <w:r w:rsidR="001F42E7" w:rsidRPr="00822EF5">
        <w:rPr>
          <w:noProof/>
        </w:rPr>
        <w:t>will receive all benefi</w:t>
      </w:r>
      <w:r w:rsidRPr="00822EF5">
        <w:rPr>
          <w:noProof/>
        </w:rPr>
        <w:t>ts as determined for all other public s</w:t>
      </w:r>
      <w:r w:rsidR="001F42E7" w:rsidRPr="00822EF5">
        <w:rPr>
          <w:noProof/>
        </w:rPr>
        <w:t>ervants</w:t>
      </w:r>
      <w:r w:rsidR="002A16D3">
        <w:rPr>
          <w:noProof/>
        </w:rPr>
        <w:t>,</w:t>
      </w:r>
      <w:r w:rsidR="001F42E7" w:rsidRPr="00822EF5">
        <w:rPr>
          <w:noProof/>
        </w:rPr>
        <w:t xml:space="preserve"> and will </w:t>
      </w:r>
      <w:r w:rsidR="001F42E7" w:rsidRPr="00A437B4">
        <w:rPr>
          <w:noProof/>
        </w:rPr>
        <w:t>be subjected</w:t>
      </w:r>
      <w:r w:rsidR="001F42E7" w:rsidRPr="00822EF5">
        <w:rPr>
          <w:noProof/>
        </w:rPr>
        <w:t xml:space="preserve"> to performance evaluation</w:t>
      </w:r>
      <w:r w:rsidRPr="00822EF5">
        <w:rPr>
          <w:noProof/>
        </w:rPr>
        <w:t>s</w:t>
      </w:r>
      <w:r w:rsidR="001F42E7" w:rsidRPr="00822EF5">
        <w:rPr>
          <w:noProof/>
        </w:rPr>
        <w:t xml:space="preserve"> </w:t>
      </w:r>
      <w:r w:rsidR="001F42E7" w:rsidRPr="00A437B4">
        <w:rPr>
          <w:noProof/>
        </w:rPr>
        <w:t>in accordance with</w:t>
      </w:r>
      <w:r w:rsidR="001F42E7" w:rsidRPr="00822EF5">
        <w:rPr>
          <w:noProof/>
        </w:rPr>
        <w:t xml:space="preserve"> the Public Management Development System.</w:t>
      </w:r>
      <w:r w:rsidR="001F42E7">
        <w:t xml:space="preserve">  </w:t>
      </w:r>
    </w:p>
    <w:p w14:paraId="25F59E7A" w14:textId="000C0FFD" w:rsidR="00E5292A" w:rsidRDefault="00E5292A" w:rsidP="00D3234A"/>
    <w:p w14:paraId="69CE128E" w14:textId="37790AD1" w:rsidR="002A16D3" w:rsidRDefault="002A16D3" w:rsidP="00D3234A"/>
    <w:p w14:paraId="39A0B2CB" w14:textId="057CBC59" w:rsidR="002A16D3" w:rsidRDefault="002A16D3" w:rsidP="00D3234A"/>
    <w:p w14:paraId="1D525B6E" w14:textId="6DFF9040" w:rsidR="002A16D3" w:rsidRDefault="002A16D3" w:rsidP="00D3234A"/>
    <w:p w14:paraId="004DE8CE" w14:textId="6ABF1F6C" w:rsidR="002A16D3" w:rsidRDefault="002A16D3" w:rsidP="00D3234A"/>
    <w:p w14:paraId="41256A1F" w14:textId="18724EC4" w:rsidR="002A16D3" w:rsidRDefault="002A16D3" w:rsidP="00D3234A"/>
    <w:p w14:paraId="16EB013B" w14:textId="3CE8DE34" w:rsidR="00E5292A" w:rsidRDefault="001F42E7" w:rsidP="00D3234A">
      <w:pPr>
        <w:rPr>
          <w:b/>
        </w:rPr>
      </w:pPr>
      <w:r>
        <w:rPr>
          <w:b/>
        </w:rPr>
        <w:t>Example of</w:t>
      </w:r>
      <w:r w:rsidR="00822EF5">
        <w:rPr>
          <w:b/>
        </w:rPr>
        <w:t xml:space="preserve"> a current remuneration</w:t>
      </w:r>
      <w:r>
        <w:rPr>
          <w:b/>
        </w:rPr>
        <w:t xml:space="preserve"> package o</w:t>
      </w:r>
      <w:r w:rsidR="00822EF5">
        <w:rPr>
          <w:b/>
        </w:rPr>
        <w:t>f a clinical associate</w:t>
      </w:r>
    </w:p>
    <w:p w14:paraId="4C3D6CFC" w14:textId="77777777" w:rsidR="00CD295C" w:rsidRDefault="00CD295C" w:rsidP="00D3234A">
      <w:pPr>
        <w:rPr>
          <w:b/>
        </w:rPr>
      </w:pPr>
    </w:p>
    <w:tbl>
      <w:tblPr>
        <w:tblStyle w:val="9"/>
        <w:tblW w:w="11336" w:type="dxa"/>
        <w:tblInd w:w="-426" w:type="dxa"/>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A0" w:firstRow="1" w:lastRow="0" w:firstColumn="1" w:lastColumn="0" w:noHBand="0" w:noVBand="1"/>
      </w:tblPr>
      <w:tblGrid>
        <w:gridCol w:w="1272"/>
        <w:gridCol w:w="850"/>
        <w:gridCol w:w="993"/>
        <w:gridCol w:w="1417"/>
        <w:gridCol w:w="1276"/>
        <w:gridCol w:w="1417"/>
        <w:gridCol w:w="1276"/>
        <w:gridCol w:w="1276"/>
        <w:gridCol w:w="1559"/>
      </w:tblGrid>
      <w:tr w:rsidR="00E5292A" w14:paraId="38F27203" w14:textId="77777777" w:rsidTr="00432258">
        <w:trPr>
          <w:cnfStyle w:val="100000000000" w:firstRow="1" w:lastRow="0" w:firstColumn="0" w:lastColumn="0" w:oddVBand="0" w:evenVBand="0" w:oddHBand="0" w:evenHBand="0" w:firstRowFirstColumn="0" w:firstRowLastColumn="0" w:lastRowFirstColumn="0" w:lastRowLastColumn="0"/>
          <w:trHeight w:val="1420"/>
        </w:trPr>
        <w:tc>
          <w:tcPr>
            <w:cnfStyle w:val="001000000000" w:firstRow="0" w:lastRow="0" w:firstColumn="1" w:lastColumn="0" w:oddVBand="0" w:evenVBand="0" w:oddHBand="0" w:evenHBand="0" w:firstRowFirstColumn="0" w:firstRowLastColumn="0" w:lastRowFirstColumn="0" w:lastRowLastColumn="0"/>
            <w:tcW w:w="1272" w:type="dxa"/>
          </w:tcPr>
          <w:p w14:paraId="509ADF5E" w14:textId="77777777" w:rsidR="00E5292A" w:rsidRPr="00432258" w:rsidRDefault="001F42E7" w:rsidP="00D3234A">
            <w:pPr>
              <w:contextualSpacing w:val="0"/>
              <w:rPr>
                <w:sz w:val="20"/>
                <w:szCs w:val="20"/>
              </w:rPr>
            </w:pPr>
            <w:r w:rsidRPr="00432258">
              <w:rPr>
                <w:sz w:val="20"/>
                <w:szCs w:val="20"/>
              </w:rPr>
              <w:t>Occupation</w:t>
            </w:r>
          </w:p>
        </w:tc>
        <w:tc>
          <w:tcPr>
            <w:tcW w:w="850" w:type="dxa"/>
          </w:tcPr>
          <w:p w14:paraId="6077F60F" w14:textId="77777777" w:rsidR="00E5292A" w:rsidRPr="00432258" w:rsidRDefault="001F42E7" w:rsidP="00D3234A">
            <w:pPr>
              <w:contextualSpacing w:val="0"/>
              <w:cnfStyle w:val="100000000000" w:firstRow="1" w:lastRow="0" w:firstColumn="0" w:lastColumn="0" w:oddVBand="0" w:evenVBand="0" w:oddHBand="0" w:evenHBand="0" w:firstRowFirstColumn="0" w:firstRowLastColumn="0" w:lastRowFirstColumn="0" w:lastRowLastColumn="0"/>
              <w:rPr>
                <w:sz w:val="20"/>
                <w:szCs w:val="20"/>
              </w:rPr>
            </w:pPr>
            <w:r w:rsidRPr="00432258">
              <w:rPr>
                <w:sz w:val="20"/>
                <w:szCs w:val="20"/>
              </w:rPr>
              <w:t>Salary level</w:t>
            </w:r>
          </w:p>
        </w:tc>
        <w:tc>
          <w:tcPr>
            <w:tcW w:w="993" w:type="dxa"/>
          </w:tcPr>
          <w:p w14:paraId="75278047" w14:textId="77777777" w:rsidR="00E5292A" w:rsidRPr="00432258" w:rsidRDefault="001F42E7" w:rsidP="00D3234A">
            <w:pPr>
              <w:contextualSpacing w:val="0"/>
              <w:cnfStyle w:val="100000000000" w:firstRow="1" w:lastRow="0" w:firstColumn="0" w:lastColumn="0" w:oddVBand="0" w:evenVBand="0" w:oddHBand="0" w:evenHBand="0" w:firstRowFirstColumn="0" w:firstRowLastColumn="0" w:lastRowFirstColumn="0" w:lastRowLastColumn="0"/>
              <w:rPr>
                <w:sz w:val="20"/>
                <w:szCs w:val="20"/>
              </w:rPr>
            </w:pPr>
            <w:r w:rsidRPr="00432258">
              <w:rPr>
                <w:sz w:val="20"/>
                <w:szCs w:val="20"/>
              </w:rPr>
              <w:t>Notch position</w:t>
            </w:r>
          </w:p>
        </w:tc>
        <w:tc>
          <w:tcPr>
            <w:tcW w:w="1417" w:type="dxa"/>
          </w:tcPr>
          <w:p w14:paraId="0771140A" w14:textId="77777777" w:rsidR="00E5292A" w:rsidRPr="00432258" w:rsidRDefault="001F42E7" w:rsidP="00D3234A">
            <w:pPr>
              <w:contextualSpacing w:val="0"/>
              <w:cnfStyle w:val="100000000000" w:firstRow="1" w:lastRow="0" w:firstColumn="0" w:lastColumn="0" w:oddVBand="0" w:evenVBand="0" w:oddHBand="0" w:evenHBand="0" w:firstRowFirstColumn="0" w:firstRowLastColumn="0" w:lastRowFirstColumn="0" w:lastRowLastColumn="0"/>
              <w:rPr>
                <w:sz w:val="20"/>
                <w:szCs w:val="20"/>
              </w:rPr>
            </w:pPr>
            <w:r w:rsidRPr="00432258">
              <w:rPr>
                <w:sz w:val="20"/>
                <w:szCs w:val="20"/>
              </w:rPr>
              <w:t>Salary on 1 April 2016</w:t>
            </w:r>
          </w:p>
        </w:tc>
        <w:tc>
          <w:tcPr>
            <w:tcW w:w="1276" w:type="dxa"/>
          </w:tcPr>
          <w:p w14:paraId="181A7B02" w14:textId="77777777" w:rsidR="00E5292A" w:rsidRPr="00432258" w:rsidRDefault="001F42E7" w:rsidP="00D3234A">
            <w:pPr>
              <w:contextualSpacing w:val="0"/>
              <w:cnfStyle w:val="100000000000" w:firstRow="1" w:lastRow="0" w:firstColumn="0" w:lastColumn="0" w:oddVBand="0" w:evenVBand="0" w:oddHBand="0" w:evenHBand="0" w:firstRowFirstColumn="0" w:firstRowLastColumn="0" w:lastRowFirstColumn="0" w:lastRowLastColumn="0"/>
              <w:rPr>
                <w:sz w:val="20"/>
                <w:szCs w:val="20"/>
              </w:rPr>
            </w:pPr>
            <w:r w:rsidRPr="00432258">
              <w:rPr>
                <w:sz w:val="20"/>
                <w:szCs w:val="20"/>
              </w:rPr>
              <w:t>Service bonus</w:t>
            </w:r>
          </w:p>
        </w:tc>
        <w:tc>
          <w:tcPr>
            <w:tcW w:w="1417" w:type="dxa"/>
          </w:tcPr>
          <w:p w14:paraId="4AEDB81E" w14:textId="77777777" w:rsidR="00E5292A" w:rsidRPr="00432258" w:rsidRDefault="001F42E7" w:rsidP="00D3234A">
            <w:pPr>
              <w:contextualSpacing w:val="0"/>
              <w:cnfStyle w:val="100000000000" w:firstRow="1" w:lastRow="0" w:firstColumn="0" w:lastColumn="0" w:oddVBand="0" w:evenVBand="0" w:oddHBand="0" w:evenHBand="0" w:firstRowFirstColumn="0" w:firstRowLastColumn="0" w:lastRowFirstColumn="0" w:lastRowLastColumn="0"/>
              <w:rPr>
                <w:sz w:val="20"/>
                <w:szCs w:val="20"/>
              </w:rPr>
            </w:pPr>
            <w:r w:rsidRPr="00432258">
              <w:rPr>
                <w:sz w:val="20"/>
                <w:szCs w:val="20"/>
              </w:rPr>
              <w:t>Employer’s contribution to GEPF</w:t>
            </w:r>
          </w:p>
        </w:tc>
        <w:tc>
          <w:tcPr>
            <w:tcW w:w="1276" w:type="dxa"/>
          </w:tcPr>
          <w:p w14:paraId="1CBD402D" w14:textId="06B68C14" w:rsidR="00E5292A" w:rsidRPr="00432258" w:rsidRDefault="001F42E7" w:rsidP="00F83223">
            <w:pPr>
              <w:contextualSpacing w:val="0"/>
              <w:cnfStyle w:val="100000000000" w:firstRow="1" w:lastRow="0" w:firstColumn="0" w:lastColumn="0" w:oddVBand="0" w:evenVBand="0" w:oddHBand="0" w:evenHBand="0" w:firstRowFirstColumn="0" w:firstRowLastColumn="0" w:lastRowFirstColumn="0" w:lastRowLastColumn="0"/>
              <w:rPr>
                <w:sz w:val="20"/>
                <w:szCs w:val="20"/>
              </w:rPr>
            </w:pPr>
            <w:r w:rsidRPr="00432258">
              <w:rPr>
                <w:sz w:val="20"/>
                <w:szCs w:val="20"/>
              </w:rPr>
              <w:t xml:space="preserve">Maximum </w:t>
            </w:r>
            <w:r w:rsidRPr="00432258">
              <w:rPr>
                <w:noProof/>
                <w:sz w:val="20"/>
                <w:szCs w:val="20"/>
              </w:rPr>
              <w:t>home owner</w:t>
            </w:r>
            <w:r w:rsidR="00F83223" w:rsidRPr="00432258">
              <w:rPr>
                <w:noProof/>
                <w:sz w:val="20"/>
                <w:szCs w:val="20"/>
              </w:rPr>
              <w:t>’</w:t>
            </w:r>
            <w:r w:rsidRPr="00432258">
              <w:rPr>
                <w:noProof/>
                <w:sz w:val="20"/>
                <w:szCs w:val="20"/>
              </w:rPr>
              <w:t>s</w:t>
            </w:r>
            <w:r w:rsidRPr="00432258">
              <w:rPr>
                <w:sz w:val="20"/>
                <w:szCs w:val="20"/>
              </w:rPr>
              <w:t xml:space="preserve"> allowance</w:t>
            </w:r>
          </w:p>
        </w:tc>
        <w:tc>
          <w:tcPr>
            <w:tcW w:w="1276" w:type="dxa"/>
          </w:tcPr>
          <w:p w14:paraId="2353B9B1" w14:textId="77777777" w:rsidR="00E5292A" w:rsidRPr="00432258" w:rsidRDefault="001F42E7" w:rsidP="00D3234A">
            <w:pPr>
              <w:contextualSpacing w:val="0"/>
              <w:cnfStyle w:val="100000000000" w:firstRow="1" w:lastRow="0" w:firstColumn="0" w:lastColumn="0" w:oddVBand="0" w:evenVBand="0" w:oddHBand="0" w:evenHBand="0" w:firstRowFirstColumn="0" w:firstRowLastColumn="0" w:lastRowFirstColumn="0" w:lastRowLastColumn="0"/>
              <w:rPr>
                <w:sz w:val="20"/>
                <w:szCs w:val="20"/>
              </w:rPr>
            </w:pPr>
            <w:r w:rsidRPr="00432258">
              <w:rPr>
                <w:sz w:val="20"/>
                <w:szCs w:val="20"/>
              </w:rPr>
              <w:t>Maximum contribution to medical scheme (GEMS)</w:t>
            </w:r>
          </w:p>
        </w:tc>
        <w:tc>
          <w:tcPr>
            <w:tcW w:w="1559" w:type="dxa"/>
          </w:tcPr>
          <w:p w14:paraId="5E078FBE" w14:textId="77777777" w:rsidR="00E5292A" w:rsidRPr="00432258" w:rsidRDefault="001F42E7" w:rsidP="00D3234A">
            <w:pPr>
              <w:contextualSpacing w:val="0"/>
              <w:cnfStyle w:val="100000000000" w:firstRow="1" w:lastRow="0" w:firstColumn="0" w:lastColumn="0" w:oddVBand="0" w:evenVBand="0" w:oddHBand="0" w:evenHBand="0" w:firstRowFirstColumn="0" w:firstRowLastColumn="0" w:lastRowFirstColumn="0" w:lastRowLastColumn="0"/>
              <w:rPr>
                <w:sz w:val="20"/>
                <w:szCs w:val="20"/>
              </w:rPr>
            </w:pPr>
            <w:r w:rsidRPr="00432258">
              <w:rPr>
                <w:sz w:val="20"/>
                <w:szCs w:val="20"/>
              </w:rPr>
              <w:t>Potential total package</w:t>
            </w:r>
          </w:p>
          <w:p w14:paraId="6322610F" w14:textId="77777777" w:rsidR="00E5292A" w:rsidRPr="00432258" w:rsidRDefault="001F42E7" w:rsidP="00D3234A">
            <w:pPr>
              <w:contextualSpacing w:val="0"/>
              <w:cnfStyle w:val="100000000000" w:firstRow="1" w:lastRow="0" w:firstColumn="0" w:lastColumn="0" w:oddVBand="0" w:evenVBand="0" w:oddHBand="0" w:evenHBand="0" w:firstRowFirstColumn="0" w:firstRowLastColumn="0" w:lastRowFirstColumn="0" w:lastRowLastColumn="0"/>
              <w:rPr>
                <w:sz w:val="20"/>
                <w:szCs w:val="20"/>
              </w:rPr>
            </w:pPr>
            <w:r w:rsidRPr="00432258">
              <w:rPr>
                <w:sz w:val="20"/>
                <w:szCs w:val="20"/>
              </w:rPr>
              <w:t>(Rpa)</w:t>
            </w:r>
          </w:p>
        </w:tc>
      </w:tr>
      <w:tr w:rsidR="00E5292A" w14:paraId="0A179177" w14:textId="77777777" w:rsidTr="00432258">
        <w:trPr>
          <w:trHeight w:val="560"/>
        </w:trPr>
        <w:tc>
          <w:tcPr>
            <w:cnfStyle w:val="001000000000" w:firstRow="0" w:lastRow="0" w:firstColumn="1" w:lastColumn="0" w:oddVBand="0" w:evenVBand="0" w:oddHBand="0" w:evenHBand="0" w:firstRowFirstColumn="0" w:firstRowLastColumn="0" w:lastRowFirstColumn="0" w:lastRowLastColumn="0"/>
            <w:tcW w:w="1272" w:type="dxa"/>
            <w:vAlign w:val="center"/>
          </w:tcPr>
          <w:p w14:paraId="480CB6B4" w14:textId="42535194" w:rsidR="00E5292A" w:rsidRPr="00432258" w:rsidRDefault="001F42E7" w:rsidP="00D3234A">
            <w:pPr>
              <w:contextualSpacing w:val="0"/>
              <w:rPr>
                <w:sz w:val="20"/>
                <w:szCs w:val="20"/>
              </w:rPr>
            </w:pPr>
            <w:r w:rsidRPr="00432258">
              <w:rPr>
                <w:sz w:val="20"/>
                <w:szCs w:val="20"/>
              </w:rPr>
              <w:t xml:space="preserve">Clinical </w:t>
            </w:r>
            <w:r w:rsidR="00432258">
              <w:rPr>
                <w:sz w:val="20"/>
                <w:szCs w:val="20"/>
              </w:rPr>
              <w:t>A</w:t>
            </w:r>
            <w:r w:rsidRPr="00432258">
              <w:rPr>
                <w:sz w:val="20"/>
                <w:szCs w:val="20"/>
              </w:rPr>
              <w:t>ssociate</w:t>
            </w:r>
          </w:p>
        </w:tc>
        <w:tc>
          <w:tcPr>
            <w:tcW w:w="850" w:type="dxa"/>
            <w:vAlign w:val="center"/>
          </w:tcPr>
          <w:p w14:paraId="2AC9FA86" w14:textId="77777777" w:rsidR="00E5292A" w:rsidRPr="00432258" w:rsidRDefault="001F42E7" w:rsidP="00432258">
            <w:pPr>
              <w:cnfStyle w:val="000000000000" w:firstRow="0" w:lastRow="0" w:firstColumn="0" w:lastColumn="0" w:oddVBand="0" w:evenVBand="0" w:oddHBand="0" w:evenHBand="0" w:firstRowFirstColumn="0" w:firstRowLastColumn="0" w:lastRowFirstColumn="0" w:lastRowLastColumn="0"/>
              <w:rPr>
                <w:sz w:val="20"/>
                <w:szCs w:val="20"/>
              </w:rPr>
            </w:pPr>
            <w:r w:rsidRPr="00432258">
              <w:rPr>
                <w:sz w:val="20"/>
                <w:szCs w:val="20"/>
              </w:rPr>
              <w:t>7</w:t>
            </w:r>
          </w:p>
        </w:tc>
        <w:tc>
          <w:tcPr>
            <w:tcW w:w="993" w:type="dxa"/>
            <w:vAlign w:val="center"/>
          </w:tcPr>
          <w:p w14:paraId="219CA612" w14:textId="77777777" w:rsidR="00E5292A" w:rsidRPr="00432258" w:rsidRDefault="001F42E7" w:rsidP="00432258">
            <w:pPr>
              <w:cnfStyle w:val="000000000000" w:firstRow="0" w:lastRow="0" w:firstColumn="0" w:lastColumn="0" w:oddVBand="0" w:evenVBand="0" w:oddHBand="0" w:evenHBand="0" w:firstRowFirstColumn="0" w:firstRowLastColumn="0" w:lastRowFirstColumn="0" w:lastRowLastColumn="0"/>
              <w:rPr>
                <w:sz w:val="20"/>
                <w:szCs w:val="20"/>
              </w:rPr>
            </w:pPr>
            <w:r w:rsidRPr="00432258">
              <w:rPr>
                <w:sz w:val="20"/>
                <w:szCs w:val="20"/>
              </w:rPr>
              <w:t>1</w:t>
            </w:r>
          </w:p>
        </w:tc>
        <w:tc>
          <w:tcPr>
            <w:tcW w:w="1417" w:type="dxa"/>
            <w:vAlign w:val="center"/>
          </w:tcPr>
          <w:p w14:paraId="119BCDA5" w14:textId="77777777" w:rsidR="00E5292A" w:rsidRPr="00432258" w:rsidRDefault="001F42E7" w:rsidP="00432258">
            <w:pPr>
              <w:cnfStyle w:val="000000000000" w:firstRow="0" w:lastRow="0" w:firstColumn="0" w:lastColumn="0" w:oddVBand="0" w:evenVBand="0" w:oddHBand="0" w:evenHBand="0" w:firstRowFirstColumn="0" w:firstRowLastColumn="0" w:lastRowFirstColumn="0" w:lastRowLastColumn="0"/>
              <w:rPr>
                <w:sz w:val="20"/>
                <w:szCs w:val="20"/>
              </w:rPr>
            </w:pPr>
            <w:r w:rsidRPr="00432258">
              <w:rPr>
                <w:rFonts w:ascii="Arial" w:eastAsia="Arial" w:hAnsi="Arial" w:cs="Arial"/>
                <w:sz w:val="20"/>
                <w:szCs w:val="20"/>
              </w:rPr>
              <w:t>R 211 194</w:t>
            </w:r>
          </w:p>
        </w:tc>
        <w:tc>
          <w:tcPr>
            <w:tcW w:w="1276" w:type="dxa"/>
            <w:vAlign w:val="center"/>
          </w:tcPr>
          <w:p w14:paraId="212CE2E6" w14:textId="77777777" w:rsidR="00E5292A" w:rsidRPr="00432258" w:rsidRDefault="001F42E7" w:rsidP="00432258">
            <w:pPr>
              <w:cnfStyle w:val="000000000000" w:firstRow="0" w:lastRow="0" w:firstColumn="0" w:lastColumn="0" w:oddVBand="0" w:evenVBand="0" w:oddHBand="0" w:evenHBand="0" w:firstRowFirstColumn="0" w:firstRowLastColumn="0" w:lastRowFirstColumn="0" w:lastRowLastColumn="0"/>
              <w:rPr>
                <w:sz w:val="20"/>
                <w:szCs w:val="20"/>
              </w:rPr>
            </w:pPr>
            <w:r w:rsidRPr="00432258">
              <w:rPr>
                <w:sz w:val="20"/>
                <w:szCs w:val="20"/>
              </w:rPr>
              <w:t>R 17 599.50</w:t>
            </w:r>
          </w:p>
        </w:tc>
        <w:tc>
          <w:tcPr>
            <w:tcW w:w="1417" w:type="dxa"/>
            <w:vAlign w:val="center"/>
          </w:tcPr>
          <w:p w14:paraId="52094E9F" w14:textId="77777777" w:rsidR="00E5292A" w:rsidRPr="00432258" w:rsidRDefault="001F42E7" w:rsidP="00432258">
            <w:pPr>
              <w:cnfStyle w:val="000000000000" w:firstRow="0" w:lastRow="0" w:firstColumn="0" w:lastColumn="0" w:oddVBand="0" w:evenVBand="0" w:oddHBand="0" w:evenHBand="0" w:firstRowFirstColumn="0" w:firstRowLastColumn="0" w:lastRowFirstColumn="0" w:lastRowLastColumn="0"/>
              <w:rPr>
                <w:sz w:val="20"/>
                <w:szCs w:val="20"/>
              </w:rPr>
            </w:pPr>
            <w:r w:rsidRPr="00432258">
              <w:rPr>
                <w:sz w:val="20"/>
                <w:szCs w:val="20"/>
              </w:rPr>
              <w:t>R 27 455.22</w:t>
            </w:r>
          </w:p>
        </w:tc>
        <w:tc>
          <w:tcPr>
            <w:tcW w:w="1276" w:type="dxa"/>
            <w:vAlign w:val="center"/>
          </w:tcPr>
          <w:p w14:paraId="4A1A0506" w14:textId="77777777" w:rsidR="00E5292A" w:rsidRPr="00432258" w:rsidRDefault="001F42E7" w:rsidP="00432258">
            <w:pPr>
              <w:cnfStyle w:val="000000000000" w:firstRow="0" w:lastRow="0" w:firstColumn="0" w:lastColumn="0" w:oddVBand="0" w:evenVBand="0" w:oddHBand="0" w:evenHBand="0" w:firstRowFirstColumn="0" w:firstRowLastColumn="0" w:lastRowFirstColumn="0" w:lastRowLastColumn="0"/>
              <w:rPr>
                <w:sz w:val="20"/>
                <w:szCs w:val="20"/>
              </w:rPr>
            </w:pPr>
            <w:r w:rsidRPr="00432258">
              <w:rPr>
                <w:sz w:val="20"/>
                <w:szCs w:val="20"/>
              </w:rPr>
              <w:t>R 6 000</w:t>
            </w:r>
          </w:p>
        </w:tc>
        <w:tc>
          <w:tcPr>
            <w:tcW w:w="1276" w:type="dxa"/>
            <w:vAlign w:val="center"/>
          </w:tcPr>
          <w:p w14:paraId="633F9A28" w14:textId="77777777" w:rsidR="00E5292A" w:rsidRPr="00432258" w:rsidRDefault="001F42E7" w:rsidP="00432258">
            <w:pPr>
              <w:cnfStyle w:val="000000000000" w:firstRow="0" w:lastRow="0" w:firstColumn="0" w:lastColumn="0" w:oddVBand="0" w:evenVBand="0" w:oddHBand="0" w:evenHBand="0" w:firstRowFirstColumn="0" w:firstRowLastColumn="0" w:lastRowFirstColumn="0" w:lastRowLastColumn="0"/>
              <w:rPr>
                <w:sz w:val="20"/>
                <w:szCs w:val="20"/>
              </w:rPr>
            </w:pPr>
            <w:r w:rsidRPr="00432258">
              <w:rPr>
                <w:sz w:val="20"/>
                <w:szCs w:val="20"/>
              </w:rPr>
              <w:t>R 26 000</w:t>
            </w:r>
          </w:p>
        </w:tc>
        <w:tc>
          <w:tcPr>
            <w:tcW w:w="1559" w:type="dxa"/>
            <w:vAlign w:val="center"/>
          </w:tcPr>
          <w:p w14:paraId="1A09EEB7" w14:textId="77777777" w:rsidR="00E5292A" w:rsidRPr="00432258" w:rsidRDefault="001F42E7" w:rsidP="00432258">
            <w:pPr>
              <w:cnfStyle w:val="000000000000" w:firstRow="0" w:lastRow="0" w:firstColumn="0" w:lastColumn="0" w:oddVBand="0" w:evenVBand="0" w:oddHBand="0" w:evenHBand="0" w:firstRowFirstColumn="0" w:firstRowLastColumn="0" w:lastRowFirstColumn="0" w:lastRowLastColumn="0"/>
              <w:rPr>
                <w:sz w:val="20"/>
                <w:szCs w:val="20"/>
              </w:rPr>
            </w:pPr>
            <w:r w:rsidRPr="00432258">
              <w:rPr>
                <w:sz w:val="20"/>
                <w:szCs w:val="20"/>
              </w:rPr>
              <w:t>R 288 249</w:t>
            </w:r>
          </w:p>
        </w:tc>
      </w:tr>
      <w:tr w:rsidR="00E5292A" w14:paraId="6D582DB1" w14:textId="77777777" w:rsidTr="00432258">
        <w:trPr>
          <w:trHeight w:val="280"/>
        </w:trPr>
        <w:tc>
          <w:tcPr>
            <w:cnfStyle w:val="001000000000" w:firstRow="0" w:lastRow="0" w:firstColumn="1" w:lastColumn="0" w:oddVBand="0" w:evenVBand="0" w:oddHBand="0" w:evenHBand="0" w:firstRowFirstColumn="0" w:firstRowLastColumn="0" w:lastRowFirstColumn="0" w:lastRowLastColumn="0"/>
            <w:tcW w:w="1272" w:type="dxa"/>
          </w:tcPr>
          <w:p w14:paraId="4534316F" w14:textId="77777777" w:rsidR="00E5292A" w:rsidRPr="00432258" w:rsidRDefault="00E5292A" w:rsidP="00D3234A">
            <w:pPr>
              <w:contextualSpacing w:val="0"/>
              <w:rPr>
                <w:sz w:val="20"/>
                <w:szCs w:val="20"/>
              </w:rPr>
            </w:pPr>
          </w:p>
        </w:tc>
        <w:tc>
          <w:tcPr>
            <w:tcW w:w="850" w:type="dxa"/>
          </w:tcPr>
          <w:p w14:paraId="7E5959CB" w14:textId="1C249B30" w:rsidR="00E5292A" w:rsidRPr="00432258" w:rsidRDefault="001F42E7" w:rsidP="00432258">
            <w:pPr>
              <w:cnfStyle w:val="000000000000" w:firstRow="0" w:lastRow="0" w:firstColumn="0" w:lastColumn="0" w:oddVBand="0" w:evenVBand="0" w:oddHBand="0" w:evenHBand="0" w:firstRowFirstColumn="0" w:firstRowLastColumn="0" w:lastRowFirstColumn="0" w:lastRowLastColumn="0"/>
              <w:rPr>
                <w:sz w:val="20"/>
                <w:szCs w:val="20"/>
              </w:rPr>
            </w:pPr>
            <w:r w:rsidRPr="00432258">
              <w:rPr>
                <w:sz w:val="20"/>
                <w:szCs w:val="20"/>
              </w:rPr>
              <w:t>7</w:t>
            </w:r>
          </w:p>
        </w:tc>
        <w:tc>
          <w:tcPr>
            <w:tcW w:w="993" w:type="dxa"/>
          </w:tcPr>
          <w:p w14:paraId="44D6C538" w14:textId="43624D04" w:rsidR="00E5292A" w:rsidRPr="00432258" w:rsidRDefault="00822EF5" w:rsidP="00432258">
            <w:pPr>
              <w:cnfStyle w:val="000000000000" w:firstRow="0" w:lastRow="0" w:firstColumn="0" w:lastColumn="0" w:oddVBand="0" w:evenVBand="0" w:oddHBand="0" w:evenHBand="0" w:firstRowFirstColumn="0" w:firstRowLastColumn="0" w:lastRowFirstColumn="0" w:lastRowLastColumn="0"/>
              <w:rPr>
                <w:sz w:val="20"/>
                <w:szCs w:val="20"/>
              </w:rPr>
            </w:pPr>
            <w:r w:rsidRPr="00432258">
              <w:rPr>
                <w:sz w:val="20"/>
                <w:szCs w:val="20"/>
              </w:rPr>
              <w:t>12 (Max</w:t>
            </w:r>
            <w:r w:rsidR="001F42E7" w:rsidRPr="00432258">
              <w:rPr>
                <w:sz w:val="20"/>
                <w:szCs w:val="20"/>
              </w:rPr>
              <w:t>)</w:t>
            </w:r>
          </w:p>
        </w:tc>
        <w:tc>
          <w:tcPr>
            <w:tcW w:w="1417" w:type="dxa"/>
            <w:vAlign w:val="bottom"/>
          </w:tcPr>
          <w:p w14:paraId="7E58D493" w14:textId="77777777" w:rsidR="00E5292A" w:rsidRPr="00432258" w:rsidRDefault="001F42E7" w:rsidP="00432258">
            <w:pPr>
              <w:cnfStyle w:val="000000000000" w:firstRow="0" w:lastRow="0" w:firstColumn="0" w:lastColumn="0" w:oddVBand="0" w:evenVBand="0" w:oddHBand="0" w:evenHBand="0" w:firstRowFirstColumn="0" w:firstRowLastColumn="0" w:lastRowFirstColumn="0" w:lastRowLastColumn="0"/>
              <w:rPr>
                <w:sz w:val="20"/>
                <w:szCs w:val="20"/>
              </w:rPr>
            </w:pPr>
            <w:r w:rsidRPr="00432258">
              <w:rPr>
                <w:rFonts w:ascii="Arial" w:eastAsia="Arial" w:hAnsi="Arial" w:cs="Arial"/>
                <w:sz w:val="20"/>
                <w:szCs w:val="20"/>
              </w:rPr>
              <w:t>R 248 781</w:t>
            </w:r>
          </w:p>
        </w:tc>
        <w:tc>
          <w:tcPr>
            <w:tcW w:w="1276" w:type="dxa"/>
            <w:vAlign w:val="bottom"/>
          </w:tcPr>
          <w:p w14:paraId="30E00670" w14:textId="77777777" w:rsidR="00E5292A" w:rsidRPr="00432258" w:rsidRDefault="001F42E7" w:rsidP="00432258">
            <w:pPr>
              <w:cnfStyle w:val="000000000000" w:firstRow="0" w:lastRow="0" w:firstColumn="0" w:lastColumn="0" w:oddVBand="0" w:evenVBand="0" w:oddHBand="0" w:evenHBand="0" w:firstRowFirstColumn="0" w:firstRowLastColumn="0" w:lastRowFirstColumn="0" w:lastRowLastColumn="0"/>
              <w:rPr>
                <w:sz w:val="20"/>
                <w:szCs w:val="20"/>
              </w:rPr>
            </w:pPr>
            <w:r w:rsidRPr="00432258">
              <w:rPr>
                <w:sz w:val="20"/>
                <w:szCs w:val="20"/>
              </w:rPr>
              <w:t>R 20 731.75</w:t>
            </w:r>
          </w:p>
        </w:tc>
        <w:tc>
          <w:tcPr>
            <w:tcW w:w="1417" w:type="dxa"/>
            <w:vAlign w:val="bottom"/>
          </w:tcPr>
          <w:p w14:paraId="1D63B40E" w14:textId="77777777" w:rsidR="00E5292A" w:rsidRPr="00432258" w:rsidRDefault="001F42E7" w:rsidP="00432258">
            <w:pPr>
              <w:cnfStyle w:val="000000000000" w:firstRow="0" w:lastRow="0" w:firstColumn="0" w:lastColumn="0" w:oddVBand="0" w:evenVBand="0" w:oddHBand="0" w:evenHBand="0" w:firstRowFirstColumn="0" w:firstRowLastColumn="0" w:lastRowFirstColumn="0" w:lastRowLastColumn="0"/>
              <w:rPr>
                <w:sz w:val="20"/>
                <w:szCs w:val="20"/>
              </w:rPr>
            </w:pPr>
            <w:r w:rsidRPr="00432258">
              <w:rPr>
                <w:sz w:val="20"/>
                <w:szCs w:val="20"/>
              </w:rPr>
              <w:t>R 32 341.53</w:t>
            </w:r>
          </w:p>
        </w:tc>
        <w:tc>
          <w:tcPr>
            <w:tcW w:w="1276" w:type="dxa"/>
            <w:vAlign w:val="bottom"/>
          </w:tcPr>
          <w:p w14:paraId="14FF4DDD" w14:textId="77777777" w:rsidR="00E5292A" w:rsidRPr="00432258" w:rsidRDefault="001F42E7" w:rsidP="00432258">
            <w:pPr>
              <w:cnfStyle w:val="000000000000" w:firstRow="0" w:lastRow="0" w:firstColumn="0" w:lastColumn="0" w:oddVBand="0" w:evenVBand="0" w:oddHBand="0" w:evenHBand="0" w:firstRowFirstColumn="0" w:firstRowLastColumn="0" w:lastRowFirstColumn="0" w:lastRowLastColumn="0"/>
              <w:rPr>
                <w:sz w:val="20"/>
                <w:szCs w:val="20"/>
              </w:rPr>
            </w:pPr>
            <w:r w:rsidRPr="00432258">
              <w:rPr>
                <w:sz w:val="20"/>
                <w:szCs w:val="20"/>
              </w:rPr>
              <w:t>R 6 000</w:t>
            </w:r>
          </w:p>
        </w:tc>
        <w:tc>
          <w:tcPr>
            <w:tcW w:w="1276" w:type="dxa"/>
            <w:vAlign w:val="bottom"/>
          </w:tcPr>
          <w:p w14:paraId="215AC36C" w14:textId="77777777" w:rsidR="00E5292A" w:rsidRPr="00432258" w:rsidRDefault="001F42E7" w:rsidP="00432258">
            <w:pPr>
              <w:cnfStyle w:val="000000000000" w:firstRow="0" w:lastRow="0" w:firstColumn="0" w:lastColumn="0" w:oddVBand="0" w:evenVBand="0" w:oddHBand="0" w:evenHBand="0" w:firstRowFirstColumn="0" w:firstRowLastColumn="0" w:lastRowFirstColumn="0" w:lastRowLastColumn="0"/>
              <w:rPr>
                <w:sz w:val="20"/>
                <w:szCs w:val="20"/>
              </w:rPr>
            </w:pPr>
            <w:r w:rsidRPr="00432258">
              <w:rPr>
                <w:sz w:val="20"/>
                <w:szCs w:val="20"/>
              </w:rPr>
              <w:t>R 26 000</w:t>
            </w:r>
          </w:p>
        </w:tc>
        <w:tc>
          <w:tcPr>
            <w:tcW w:w="1559" w:type="dxa"/>
            <w:vAlign w:val="bottom"/>
          </w:tcPr>
          <w:p w14:paraId="3207B930" w14:textId="77777777" w:rsidR="00E5292A" w:rsidRPr="00432258" w:rsidRDefault="001F42E7" w:rsidP="00432258">
            <w:pPr>
              <w:cnfStyle w:val="000000000000" w:firstRow="0" w:lastRow="0" w:firstColumn="0" w:lastColumn="0" w:oddVBand="0" w:evenVBand="0" w:oddHBand="0" w:evenHBand="0" w:firstRowFirstColumn="0" w:firstRowLastColumn="0" w:lastRowFirstColumn="0" w:lastRowLastColumn="0"/>
              <w:rPr>
                <w:sz w:val="20"/>
                <w:szCs w:val="20"/>
              </w:rPr>
            </w:pPr>
            <w:r w:rsidRPr="00432258">
              <w:rPr>
                <w:sz w:val="20"/>
                <w:szCs w:val="20"/>
              </w:rPr>
              <w:t>R 333 854</w:t>
            </w:r>
          </w:p>
        </w:tc>
      </w:tr>
    </w:tbl>
    <w:p w14:paraId="6ADDD589" w14:textId="77777777" w:rsidR="00E5292A" w:rsidRDefault="00E5292A" w:rsidP="00D3234A"/>
    <w:p w14:paraId="5B55DAE2" w14:textId="0C44D6F2" w:rsidR="00E5292A" w:rsidRPr="008D1BAF" w:rsidRDefault="00F83223" w:rsidP="00D3234A">
      <w:pPr>
        <w:keepNext/>
        <w:keepLines/>
        <w:spacing w:before="240" w:after="120"/>
        <w:rPr>
          <w:b/>
          <w:color w:val="auto"/>
          <w:sz w:val="26"/>
        </w:rPr>
      </w:pPr>
      <w:r w:rsidRPr="008D1BAF">
        <w:rPr>
          <w:b/>
          <w:color w:val="auto"/>
          <w:sz w:val="26"/>
        </w:rPr>
        <w:t>Clinical associate</w:t>
      </w:r>
      <w:r w:rsidR="00F07349" w:rsidRPr="008D1BAF">
        <w:rPr>
          <w:b/>
          <w:color w:val="auto"/>
          <w:sz w:val="26"/>
        </w:rPr>
        <w:t xml:space="preserve"> </w:t>
      </w:r>
      <w:r w:rsidRPr="008D1BAF">
        <w:rPr>
          <w:b/>
          <w:color w:val="auto"/>
          <w:sz w:val="26"/>
        </w:rPr>
        <w:t>and occupation-specific d</w:t>
      </w:r>
      <w:r w:rsidR="001F42E7" w:rsidRPr="008D1BAF">
        <w:rPr>
          <w:b/>
          <w:color w:val="auto"/>
          <w:sz w:val="26"/>
        </w:rPr>
        <w:t>ispensation</w:t>
      </w:r>
      <w:r w:rsidR="00BD722E">
        <w:rPr>
          <w:b/>
          <w:color w:val="auto"/>
          <w:sz w:val="26"/>
        </w:rPr>
        <w:t xml:space="preserve"> (OSD)</w:t>
      </w:r>
    </w:p>
    <w:p w14:paraId="07BB0285" w14:textId="65CAF4B4" w:rsidR="00E5292A" w:rsidRDefault="00F83223" w:rsidP="00D3234A">
      <w:r w:rsidRPr="00A437B4">
        <w:rPr>
          <w:noProof/>
        </w:rPr>
        <w:t>T</w:t>
      </w:r>
      <w:r w:rsidR="001F42E7" w:rsidRPr="00A437B4">
        <w:rPr>
          <w:noProof/>
        </w:rPr>
        <w:t>o enable the government to recruit and retain professionals</w:t>
      </w:r>
      <w:r w:rsidR="00822EF5">
        <w:t>, the wage agreement provides</w:t>
      </w:r>
      <w:r w:rsidR="001F42E7">
        <w:t xml:space="preserve"> for </w:t>
      </w:r>
      <w:r>
        <w:rPr>
          <w:noProof/>
        </w:rPr>
        <w:t>the development of occupation-</w:t>
      </w:r>
      <w:r w:rsidR="001F42E7" w:rsidRPr="00F83223">
        <w:rPr>
          <w:noProof/>
        </w:rPr>
        <w:t>specific</w:t>
      </w:r>
      <w:r w:rsidR="001F42E7">
        <w:t xml:space="preserve"> dispensation (OSD) for identified categori</w:t>
      </w:r>
      <w:r>
        <w:t xml:space="preserve">es of staff. At the time of finalising the </w:t>
      </w:r>
      <w:r w:rsidR="001F42E7">
        <w:t xml:space="preserve">OSD resolution, </w:t>
      </w:r>
      <w:r w:rsidR="00F07349">
        <w:t xml:space="preserve">clinical associates </w:t>
      </w:r>
      <w:r w:rsidR="001F42E7">
        <w:t xml:space="preserve">were not part of the health workforce. </w:t>
      </w:r>
    </w:p>
    <w:p w14:paraId="30B4A60F" w14:textId="77777777" w:rsidR="00F83223" w:rsidRDefault="00F83223" w:rsidP="00D3234A"/>
    <w:p w14:paraId="2C5C69CE" w14:textId="0FB67D1F" w:rsidR="00E5292A" w:rsidRDefault="001F42E7" w:rsidP="00D3234A">
      <w:r w:rsidRPr="00380AA4">
        <w:rPr>
          <w:noProof/>
        </w:rPr>
        <w:t xml:space="preserve">The </w:t>
      </w:r>
      <w:r w:rsidR="00380AA4">
        <w:rPr>
          <w:noProof/>
        </w:rPr>
        <w:t xml:space="preserve">following core principles direct the </w:t>
      </w:r>
      <w:r w:rsidR="00380AA4" w:rsidRPr="00A437B4">
        <w:rPr>
          <w:noProof/>
        </w:rPr>
        <w:t>OSD</w:t>
      </w:r>
      <w:r w:rsidRPr="00A437B4">
        <w:rPr>
          <w:noProof/>
        </w:rPr>
        <w:t>s</w:t>
      </w:r>
      <w:r>
        <w:t xml:space="preserve">: </w:t>
      </w:r>
    </w:p>
    <w:p w14:paraId="7053D43B" w14:textId="77777777" w:rsidR="00E5292A" w:rsidRDefault="00E5292A" w:rsidP="00D3234A"/>
    <w:p w14:paraId="5B01D7D0" w14:textId="19ED54B9" w:rsidR="00E5292A" w:rsidRDefault="001F42E7" w:rsidP="00D3234A">
      <w:r>
        <w:t>• Unique salary structures per occupation</w:t>
      </w:r>
    </w:p>
    <w:p w14:paraId="70C1347B" w14:textId="76C338DB" w:rsidR="00E5292A" w:rsidRDefault="001F42E7" w:rsidP="00D3234A">
      <w:r>
        <w:t xml:space="preserve">• Salaries of occupational categories will, where necessary, </w:t>
      </w:r>
      <w:r w:rsidR="00380AA4">
        <w:t>be market-related.</w:t>
      </w:r>
    </w:p>
    <w:p w14:paraId="3F073E6E" w14:textId="2BF7057D" w:rsidR="00E5292A" w:rsidRDefault="001F42E7" w:rsidP="00D3234A">
      <w:r>
        <w:t xml:space="preserve">• Centrally determined grading structures and </w:t>
      </w:r>
      <w:r w:rsidRPr="00822EF5">
        <w:rPr>
          <w:noProof/>
        </w:rPr>
        <w:t>broad</w:t>
      </w:r>
      <w:r>
        <w:t xml:space="preserve"> job profiles</w:t>
      </w:r>
    </w:p>
    <w:p w14:paraId="13F2E398" w14:textId="224E0527" w:rsidR="00E5292A" w:rsidRDefault="001F42E7" w:rsidP="00D3234A">
      <w:r>
        <w:t xml:space="preserve">• Adequate career pathing opportunities, which is a </w:t>
      </w:r>
      <w:r w:rsidR="00380AA4">
        <w:t>progressive</w:t>
      </w:r>
      <w:r>
        <w:t xml:space="preserve"> plan to systematically increase salaries of public servants after pre-determined periods based on specific criteria such as performance, qualification, </w:t>
      </w:r>
      <w:r w:rsidRPr="00A437B4">
        <w:rPr>
          <w:noProof/>
        </w:rPr>
        <w:t>scope</w:t>
      </w:r>
      <w:r>
        <w:t xml:space="preserve"> of work, </w:t>
      </w:r>
      <w:r w:rsidR="00380AA4">
        <w:t xml:space="preserve">responsibilities, </w:t>
      </w:r>
      <w:r>
        <w:t>experience, etc.</w:t>
      </w:r>
    </w:p>
    <w:p w14:paraId="17577E76" w14:textId="77777777" w:rsidR="00E5292A" w:rsidRDefault="00E5292A" w:rsidP="00D3234A"/>
    <w:p w14:paraId="129B43B2" w14:textId="001494AB" w:rsidR="00E5292A" w:rsidRDefault="00380AA4" w:rsidP="00D3234A">
      <w:pPr>
        <w:rPr>
          <w:noProof/>
        </w:rPr>
      </w:pPr>
      <w:r>
        <w:rPr>
          <w:noProof/>
        </w:rPr>
        <w:t xml:space="preserve">Considering </w:t>
      </w:r>
      <w:r w:rsidR="001F42E7">
        <w:rPr>
          <w:noProof/>
        </w:rPr>
        <w:t xml:space="preserve">the </w:t>
      </w:r>
      <w:r w:rsidR="001F42E7" w:rsidRPr="00A437B4">
        <w:rPr>
          <w:noProof/>
        </w:rPr>
        <w:t>contribution</w:t>
      </w:r>
      <w:r w:rsidR="001F42E7">
        <w:rPr>
          <w:noProof/>
        </w:rPr>
        <w:t xml:space="preserve"> </w:t>
      </w:r>
      <w:r w:rsidR="00F07349">
        <w:rPr>
          <w:noProof/>
        </w:rPr>
        <w:t xml:space="preserve">clinical associates </w:t>
      </w:r>
      <w:r w:rsidR="001F42E7">
        <w:rPr>
          <w:noProof/>
        </w:rPr>
        <w:t xml:space="preserve">make to the delivery of clinical </w:t>
      </w:r>
      <w:r w:rsidR="001F42E7" w:rsidRPr="00380AA4">
        <w:rPr>
          <w:noProof/>
        </w:rPr>
        <w:t>services</w:t>
      </w:r>
      <w:r>
        <w:rPr>
          <w:noProof/>
        </w:rPr>
        <w:t>;</w:t>
      </w:r>
      <w:r w:rsidR="001F42E7" w:rsidRPr="00380AA4">
        <w:rPr>
          <w:noProof/>
        </w:rPr>
        <w:t xml:space="preserve"> it</w:t>
      </w:r>
      <w:r w:rsidR="001F42E7">
        <w:rPr>
          <w:noProof/>
        </w:rPr>
        <w:t xml:space="preserve"> </w:t>
      </w:r>
      <w:r>
        <w:rPr>
          <w:noProof/>
        </w:rPr>
        <w:t xml:space="preserve">is </w:t>
      </w:r>
      <w:r w:rsidR="001F42E7">
        <w:rPr>
          <w:noProof/>
        </w:rPr>
        <w:t xml:space="preserve">fair to </w:t>
      </w:r>
      <w:r w:rsidR="001F42E7" w:rsidRPr="00822EF5">
        <w:rPr>
          <w:noProof/>
        </w:rPr>
        <w:t>consider</w:t>
      </w:r>
      <w:r w:rsidR="001F42E7">
        <w:rPr>
          <w:noProof/>
        </w:rPr>
        <w:t xml:space="preserve"> them for inclusion in the Occupation Specific Dispensation as with other medical, dental, nursing and allied health professionals.</w:t>
      </w:r>
    </w:p>
    <w:p w14:paraId="6980BA6F" w14:textId="2040D7F3" w:rsidR="00E5292A" w:rsidRDefault="00F07349" w:rsidP="00D3234A">
      <w:pPr>
        <w:keepNext/>
        <w:keepLines/>
        <w:spacing w:before="240" w:after="120"/>
        <w:rPr>
          <w:b/>
          <w:sz w:val="28"/>
          <w:szCs w:val="28"/>
        </w:rPr>
      </w:pPr>
      <w:r w:rsidRPr="008D1BAF">
        <w:rPr>
          <w:b/>
          <w:color w:val="auto"/>
          <w:sz w:val="26"/>
        </w:rPr>
        <w:t xml:space="preserve">Clinical associates </w:t>
      </w:r>
      <w:r w:rsidR="00380AA4" w:rsidRPr="008D1BAF">
        <w:rPr>
          <w:b/>
          <w:color w:val="auto"/>
          <w:sz w:val="26"/>
        </w:rPr>
        <w:t>and o</w:t>
      </w:r>
      <w:r w:rsidR="001F42E7" w:rsidRPr="008D1BAF">
        <w:rPr>
          <w:b/>
          <w:color w:val="auto"/>
          <w:sz w:val="26"/>
        </w:rPr>
        <w:t>vertime</w:t>
      </w:r>
    </w:p>
    <w:p w14:paraId="0A7D2C10" w14:textId="2531ED2A" w:rsidR="00E5292A" w:rsidRDefault="00F07349" w:rsidP="00822EF5">
      <w:pPr>
        <w:rPr>
          <w:noProof/>
        </w:rPr>
      </w:pPr>
      <w:r>
        <w:rPr>
          <w:noProof/>
        </w:rPr>
        <w:t xml:space="preserve">Clinical associates </w:t>
      </w:r>
      <w:r w:rsidR="00380AA4">
        <w:rPr>
          <w:noProof/>
        </w:rPr>
        <w:t>are entitled to o</w:t>
      </w:r>
      <w:r w:rsidR="001F42E7">
        <w:rPr>
          <w:noProof/>
        </w:rPr>
        <w:t>vertime</w:t>
      </w:r>
      <w:r w:rsidR="00380AA4">
        <w:rPr>
          <w:noProof/>
        </w:rPr>
        <w:t>,</w:t>
      </w:r>
      <w:r w:rsidR="001F42E7">
        <w:rPr>
          <w:noProof/>
        </w:rPr>
        <w:t xml:space="preserve"> </w:t>
      </w:r>
      <w:r w:rsidR="001F42E7" w:rsidRPr="00A437B4">
        <w:rPr>
          <w:noProof/>
        </w:rPr>
        <w:t>in accordance with</w:t>
      </w:r>
      <w:r w:rsidR="001F42E7">
        <w:rPr>
          <w:noProof/>
        </w:rPr>
        <w:t xml:space="preserve"> Resolution 3 of 1999</w:t>
      </w:r>
      <w:r w:rsidR="00380AA4">
        <w:rPr>
          <w:noProof/>
        </w:rPr>
        <w:t>,</w:t>
      </w:r>
      <w:r w:rsidR="001F42E7">
        <w:rPr>
          <w:noProof/>
        </w:rPr>
        <w:t xml:space="preserve"> and should receive remuneration for </w:t>
      </w:r>
      <w:r w:rsidR="00380AA4">
        <w:rPr>
          <w:noProof/>
        </w:rPr>
        <w:t>all overtime hours</w:t>
      </w:r>
      <w:r w:rsidR="001F42E7">
        <w:rPr>
          <w:noProof/>
        </w:rPr>
        <w:t xml:space="preserve"> </w:t>
      </w:r>
      <w:r w:rsidR="001F42E7" w:rsidRPr="00380AA4">
        <w:rPr>
          <w:noProof/>
        </w:rPr>
        <w:t>worked,</w:t>
      </w:r>
      <w:r w:rsidR="001F42E7">
        <w:rPr>
          <w:noProof/>
        </w:rPr>
        <w:t xml:space="preserve"> if </w:t>
      </w:r>
      <w:r w:rsidR="00380AA4">
        <w:rPr>
          <w:noProof/>
        </w:rPr>
        <w:t>r</w:t>
      </w:r>
      <w:r w:rsidR="001F42E7">
        <w:rPr>
          <w:noProof/>
        </w:rPr>
        <w:t>equired to do so by their employer. Overtime incl</w:t>
      </w:r>
      <w:r w:rsidR="00380AA4">
        <w:rPr>
          <w:noProof/>
        </w:rPr>
        <w:t>udes any hours above those</w:t>
      </w:r>
      <w:r w:rsidR="001F42E7" w:rsidRPr="00380AA4">
        <w:rPr>
          <w:noProof/>
        </w:rPr>
        <w:t xml:space="preserve"> determined</w:t>
      </w:r>
      <w:r w:rsidR="001F42E7">
        <w:rPr>
          <w:noProof/>
        </w:rPr>
        <w:t xml:space="preserve"> as regular working hours by the public service regulations. Any new policy developed </w:t>
      </w:r>
      <w:r w:rsidR="00380AA4">
        <w:rPr>
          <w:noProof/>
        </w:rPr>
        <w:t>concerning</w:t>
      </w:r>
      <w:r w:rsidR="001F42E7">
        <w:rPr>
          <w:noProof/>
        </w:rPr>
        <w:t xml:space="preserve"> commuted overtime must </w:t>
      </w:r>
      <w:r w:rsidR="001F42E7" w:rsidRPr="00822EF5">
        <w:rPr>
          <w:noProof/>
        </w:rPr>
        <w:t>include</w:t>
      </w:r>
      <w:r w:rsidR="001F42E7">
        <w:rPr>
          <w:noProof/>
        </w:rPr>
        <w:t xml:space="preserve"> </w:t>
      </w:r>
      <w:r>
        <w:rPr>
          <w:noProof/>
        </w:rPr>
        <w:t>clinical associates</w:t>
      </w:r>
      <w:r w:rsidR="00380AA4">
        <w:rPr>
          <w:noProof/>
        </w:rPr>
        <w:t>,</w:t>
      </w:r>
      <w:r>
        <w:rPr>
          <w:noProof/>
        </w:rPr>
        <w:t xml:space="preserve"> </w:t>
      </w:r>
      <w:r w:rsidR="001F42E7">
        <w:rPr>
          <w:noProof/>
        </w:rPr>
        <w:t>who are an integral part of the South African health workforce.</w:t>
      </w:r>
    </w:p>
    <w:p w14:paraId="288EB83A" w14:textId="6E2BE847" w:rsidR="00E5292A" w:rsidRPr="004A120C" w:rsidRDefault="00F07349" w:rsidP="004A120C">
      <w:pPr>
        <w:keepNext/>
        <w:keepLines/>
        <w:spacing w:before="240" w:after="120"/>
        <w:rPr>
          <w:b/>
          <w:sz w:val="28"/>
          <w:szCs w:val="28"/>
        </w:rPr>
      </w:pPr>
      <w:r w:rsidRPr="008D1BAF">
        <w:rPr>
          <w:b/>
          <w:color w:val="auto"/>
          <w:sz w:val="26"/>
        </w:rPr>
        <w:t xml:space="preserve">Clinical associates </w:t>
      </w:r>
      <w:r w:rsidR="00380AA4" w:rsidRPr="008D1BAF">
        <w:rPr>
          <w:b/>
          <w:color w:val="auto"/>
          <w:sz w:val="26"/>
        </w:rPr>
        <w:t>and rural a</w:t>
      </w:r>
      <w:r w:rsidR="001F42E7" w:rsidRPr="008D1BAF">
        <w:rPr>
          <w:b/>
          <w:color w:val="auto"/>
          <w:sz w:val="26"/>
        </w:rPr>
        <w:t>llowance</w:t>
      </w:r>
      <w:r w:rsidR="004A120C">
        <w:rPr>
          <w:b/>
          <w:sz w:val="28"/>
          <w:szCs w:val="28"/>
        </w:rPr>
        <w:t xml:space="preserve"> (</w:t>
      </w:r>
      <w:r w:rsidR="001F42E7">
        <w:rPr>
          <w:b/>
        </w:rPr>
        <w:t>PUBLIC HEALTH AND WELFARE SECTOR BARGAINING COUNCIL, RESOLUTION NO.2 OF 2004</w:t>
      </w:r>
      <w:r w:rsidR="004A120C">
        <w:rPr>
          <w:b/>
        </w:rPr>
        <w:t>)</w:t>
      </w:r>
    </w:p>
    <w:p w14:paraId="71497E8A" w14:textId="1C5C6EDB" w:rsidR="00BD35DA" w:rsidRPr="003E24D2" w:rsidRDefault="00380AA4">
      <w:r w:rsidRPr="00380AA4">
        <w:rPr>
          <w:noProof/>
        </w:rPr>
        <w:t xml:space="preserve">A </w:t>
      </w:r>
      <w:r>
        <w:rPr>
          <w:noProof/>
        </w:rPr>
        <w:t>r</w:t>
      </w:r>
      <w:r w:rsidRPr="00380AA4">
        <w:rPr>
          <w:noProof/>
        </w:rPr>
        <w:t>ural</w:t>
      </w:r>
      <w:r>
        <w:t xml:space="preserve"> a</w:t>
      </w:r>
      <w:r w:rsidR="001F42E7">
        <w:t xml:space="preserve">llowance is currently under </w:t>
      </w:r>
      <w:r w:rsidR="001F42E7" w:rsidRPr="00380AA4">
        <w:rPr>
          <w:noProof/>
        </w:rPr>
        <w:t>review</w:t>
      </w:r>
      <w:r w:rsidRPr="00380AA4">
        <w:rPr>
          <w:noProof/>
        </w:rPr>
        <w:t xml:space="preserve">.  </w:t>
      </w:r>
      <w:r w:rsidR="001F42E7">
        <w:t xml:space="preserve"> </w:t>
      </w:r>
      <w:r>
        <w:t>C</w:t>
      </w:r>
      <w:r w:rsidR="00F07349">
        <w:t xml:space="preserve">linical associates </w:t>
      </w:r>
      <w:r w:rsidR="001F42E7">
        <w:t xml:space="preserve">should </w:t>
      </w:r>
      <w:r w:rsidR="001F42E7" w:rsidRPr="00A437B4">
        <w:rPr>
          <w:noProof/>
        </w:rPr>
        <w:t>be included</w:t>
      </w:r>
      <w:r w:rsidR="001F42E7">
        <w:t xml:space="preserve"> in the </w:t>
      </w:r>
      <w:r w:rsidR="00822EF5">
        <w:t xml:space="preserve">list of professions </w:t>
      </w:r>
      <w:r w:rsidR="001F42E7">
        <w:t>rec</w:t>
      </w:r>
      <w:r w:rsidR="00A437B4">
        <w:t>eiving</w:t>
      </w:r>
      <w:r w:rsidR="001F42E7">
        <w:t xml:space="preserve"> a rural </w:t>
      </w:r>
      <w:r w:rsidR="001F42E7" w:rsidRPr="00822EF5">
        <w:rPr>
          <w:noProof/>
        </w:rPr>
        <w:t>allowance</w:t>
      </w:r>
      <w:r w:rsidR="00822EF5" w:rsidRPr="00822EF5">
        <w:rPr>
          <w:noProof/>
        </w:rPr>
        <w:t>,</w:t>
      </w:r>
      <w:r w:rsidR="001F42E7">
        <w:t xml:space="preserve"> to increase their retention in rural areas. Their </w:t>
      </w:r>
      <w:r w:rsidR="001F42E7" w:rsidRPr="00822EF5">
        <w:rPr>
          <w:noProof/>
        </w:rPr>
        <w:t>retention</w:t>
      </w:r>
      <w:r w:rsidR="001F42E7">
        <w:t xml:space="preserve"> is particularly valuable because as </w:t>
      </w:r>
      <w:r w:rsidR="00F07349">
        <w:t xml:space="preserve">clinical associates </w:t>
      </w:r>
      <w:r w:rsidR="001F42E7">
        <w:t>work in a particular service</w:t>
      </w:r>
      <w:r>
        <w:t>,</w:t>
      </w:r>
      <w:r w:rsidR="001F42E7">
        <w:t xml:space="preserve"> over </w:t>
      </w:r>
      <w:r w:rsidR="001F42E7" w:rsidRPr="00A437B4">
        <w:rPr>
          <w:noProof/>
        </w:rPr>
        <w:t>time</w:t>
      </w:r>
      <w:r w:rsidR="001F42E7">
        <w:t xml:space="preserve"> they learn the specific skills </w:t>
      </w:r>
      <w:r w:rsidR="001F42E7" w:rsidRPr="00380AA4">
        <w:rPr>
          <w:noProof/>
        </w:rPr>
        <w:t xml:space="preserve">needed </w:t>
      </w:r>
      <w:r>
        <w:rPr>
          <w:noProof/>
        </w:rPr>
        <w:t>for</w:t>
      </w:r>
      <w:r w:rsidR="001F42E7">
        <w:t xml:space="preserve"> that </w:t>
      </w:r>
      <w:r>
        <w:rPr>
          <w:noProof/>
        </w:rPr>
        <w:t>facility</w:t>
      </w:r>
      <w:r>
        <w:t xml:space="preserve"> and can task-share</w:t>
      </w:r>
      <w:r w:rsidR="001F42E7">
        <w:t xml:space="preserve"> more efficiently </w:t>
      </w:r>
      <w:r>
        <w:t xml:space="preserve">with </w:t>
      </w:r>
      <w:r w:rsidR="001F42E7">
        <w:t>medical practitioners.</w:t>
      </w:r>
      <w:r>
        <w:t xml:space="preserve"> There is always the</w:t>
      </w:r>
      <w:r w:rsidR="001F42E7">
        <w:t xml:space="preserve"> </w:t>
      </w:r>
      <w:r>
        <w:t>r</w:t>
      </w:r>
      <w:r w:rsidR="001F42E7" w:rsidRPr="00380AA4">
        <w:rPr>
          <w:noProof/>
        </w:rPr>
        <w:t>isk</w:t>
      </w:r>
      <w:r w:rsidR="001F42E7">
        <w:t xml:space="preserve"> that many will leave rural areas in favour of work in urban areas, for NGO</w:t>
      </w:r>
      <w:r w:rsidR="004A120C">
        <w:t>s</w:t>
      </w:r>
      <w:r w:rsidR="001F42E7">
        <w:t>, in the private sector, or to pursue other careers.</w:t>
      </w:r>
      <w:bookmarkStart w:id="71" w:name="_Hlk498419518"/>
    </w:p>
    <w:p w14:paraId="68332F43" w14:textId="488C3A90" w:rsidR="00BD35DA" w:rsidRDefault="00BD35DA" w:rsidP="00BD35DA">
      <w:pPr>
        <w:pStyle w:val="Heading1"/>
      </w:pPr>
      <w:bookmarkStart w:id="72" w:name="_Toc507496902"/>
      <w:r>
        <w:lastRenderedPageBreak/>
        <w:t>Appendix 1: Clinical Associates Scope of Practice</w:t>
      </w:r>
      <w:bookmarkEnd w:id="72"/>
    </w:p>
    <w:p w14:paraId="5E7DC6D8" w14:textId="77777777" w:rsidR="00037757" w:rsidRDefault="00037757">
      <w:r w:rsidRPr="00037757">
        <w:rPr>
          <w:noProof/>
        </w:rPr>
        <w:drawing>
          <wp:inline distT="0" distB="0" distL="0" distR="0" wp14:anchorId="4B6A394F" wp14:editId="4064B0DE">
            <wp:extent cx="6042660" cy="86146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45953" cy="8619386"/>
                    </a:xfrm>
                    <a:prstGeom prst="rect">
                      <a:avLst/>
                    </a:prstGeom>
                    <a:noFill/>
                    <a:ln>
                      <a:noFill/>
                    </a:ln>
                  </pic:spPr>
                </pic:pic>
              </a:graphicData>
            </a:graphic>
          </wp:inline>
        </w:drawing>
      </w:r>
    </w:p>
    <w:p w14:paraId="03BB0BEB" w14:textId="77777777" w:rsidR="00037757" w:rsidRDefault="00037757">
      <w:r w:rsidRPr="00037757">
        <w:rPr>
          <w:noProof/>
        </w:rPr>
        <w:lastRenderedPageBreak/>
        <w:drawing>
          <wp:inline distT="0" distB="0" distL="0" distR="0" wp14:anchorId="0F9AAEB6" wp14:editId="0756A395">
            <wp:extent cx="6248400" cy="8908004"/>
            <wp:effectExtent l="0" t="0" r="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50754" cy="8911360"/>
                    </a:xfrm>
                    <a:prstGeom prst="rect">
                      <a:avLst/>
                    </a:prstGeom>
                    <a:noFill/>
                    <a:ln>
                      <a:noFill/>
                    </a:ln>
                  </pic:spPr>
                </pic:pic>
              </a:graphicData>
            </a:graphic>
          </wp:inline>
        </w:drawing>
      </w:r>
    </w:p>
    <w:p w14:paraId="36EDD921" w14:textId="77777777" w:rsidR="00037757" w:rsidRDefault="00037757">
      <w:r w:rsidRPr="00037757">
        <w:rPr>
          <w:noProof/>
        </w:rPr>
        <w:lastRenderedPageBreak/>
        <w:drawing>
          <wp:inline distT="0" distB="0" distL="0" distR="0" wp14:anchorId="389AD157" wp14:editId="0536E8DD">
            <wp:extent cx="6183630" cy="8815665"/>
            <wp:effectExtent l="0" t="0" r="7620" b="508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87722" cy="8821499"/>
                    </a:xfrm>
                    <a:prstGeom prst="rect">
                      <a:avLst/>
                    </a:prstGeom>
                    <a:noFill/>
                    <a:ln>
                      <a:noFill/>
                    </a:ln>
                  </pic:spPr>
                </pic:pic>
              </a:graphicData>
            </a:graphic>
          </wp:inline>
        </w:drawing>
      </w:r>
    </w:p>
    <w:p w14:paraId="19D0A203" w14:textId="77777777" w:rsidR="00037757" w:rsidRDefault="00037757"/>
    <w:p w14:paraId="7905DB7B" w14:textId="77777777" w:rsidR="00037757" w:rsidRDefault="00037757">
      <w:r w:rsidRPr="00037757">
        <w:rPr>
          <w:noProof/>
        </w:rPr>
        <w:lastRenderedPageBreak/>
        <w:drawing>
          <wp:inline distT="0" distB="0" distL="0" distR="0" wp14:anchorId="57D89E04" wp14:editId="3CD8C559">
            <wp:extent cx="6442710" cy="9185021"/>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45392" cy="9188844"/>
                    </a:xfrm>
                    <a:prstGeom prst="rect">
                      <a:avLst/>
                    </a:prstGeom>
                    <a:noFill/>
                    <a:ln>
                      <a:noFill/>
                    </a:ln>
                  </pic:spPr>
                </pic:pic>
              </a:graphicData>
            </a:graphic>
          </wp:inline>
        </w:drawing>
      </w:r>
    </w:p>
    <w:p w14:paraId="1B22D460" w14:textId="77777777" w:rsidR="00037757" w:rsidRDefault="00037757">
      <w:r w:rsidRPr="00037757">
        <w:rPr>
          <w:noProof/>
        </w:rPr>
        <w:lastRenderedPageBreak/>
        <w:drawing>
          <wp:inline distT="0" distB="0" distL="0" distR="0" wp14:anchorId="58A16FF2" wp14:editId="60682CF2">
            <wp:extent cx="6282690" cy="8956889"/>
            <wp:effectExtent l="0" t="0" r="381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86493" cy="8962311"/>
                    </a:xfrm>
                    <a:prstGeom prst="rect">
                      <a:avLst/>
                    </a:prstGeom>
                    <a:noFill/>
                    <a:ln>
                      <a:noFill/>
                    </a:ln>
                  </pic:spPr>
                </pic:pic>
              </a:graphicData>
            </a:graphic>
          </wp:inline>
        </w:drawing>
      </w:r>
    </w:p>
    <w:p w14:paraId="3639AF1E" w14:textId="77777777" w:rsidR="00037757" w:rsidRDefault="00037757">
      <w:r w:rsidRPr="00037757">
        <w:rPr>
          <w:noProof/>
        </w:rPr>
        <w:lastRenderedPageBreak/>
        <w:drawing>
          <wp:inline distT="0" distB="0" distL="0" distR="0" wp14:anchorId="0E95DF07" wp14:editId="7CD0D884">
            <wp:extent cx="6332220" cy="9027502"/>
            <wp:effectExtent l="0" t="0" r="0" b="254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36192" cy="9033165"/>
                    </a:xfrm>
                    <a:prstGeom prst="rect">
                      <a:avLst/>
                    </a:prstGeom>
                    <a:noFill/>
                    <a:ln>
                      <a:noFill/>
                    </a:ln>
                  </pic:spPr>
                </pic:pic>
              </a:graphicData>
            </a:graphic>
          </wp:inline>
        </w:drawing>
      </w:r>
    </w:p>
    <w:p w14:paraId="2F04002F" w14:textId="0513CDCD" w:rsidR="00037757" w:rsidRDefault="00037757">
      <w:r w:rsidRPr="00037757">
        <w:rPr>
          <w:noProof/>
        </w:rPr>
        <w:lastRenderedPageBreak/>
        <w:drawing>
          <wp:inline distT="0" distB="0" distL="0" distR="0" wp14:anchorId="511CBB8B" wp14:editId="356C2294">
            <wp:extent cx="6328410" cy="9022069"/>
            <wp:effectExtent l="0" t="0" r="0" b="825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33748" cy="9029680"/>
                    </a:xfrm>
                    <a:prstGeom prst="rect">
                      <a:avLst/>
                    </a:prstGeom>
                    <a:noFill/>
                    <a:ln>
                      <a:noFill/>
                    </a:ln>
                  </pic:spPr>
                </pic:pic>
              </a:graphicData>
            </a:graphic>
          </wp:inline>
        </w:drawing>
      </w:r>
    </w:p>
    <w:p w14:paraId="21F06643" w14:textId="3161FE7A" w:rsidR="00BD35DA" w:rsidRPr="00037757" w:rsidRDefault="00037757">
      <w:r w:rsidRPr="00037757">
        <w:rPr>
          <w:noProof/>
        </w:rPr>
        <w:lastRenderedPageBreak/>
        <w:drawing>
          <wp:inline distT="0" distB="0" distL="0" distR="0" wp14:anchorId="78BC53B8" wp14:editId="38B9829F">
            <wp:extent cx="6347460" cy="9049228"/>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50956" cy="9054212"/>
                    </a:xfrm>
                    <a:prstGeom prst="rect">
                      <a:avLst/>
                    </a:prstGeom>
                    <a:noFill/>
                    <a:ln>
                      <a:noFill/>
                    </a:ln>
                  </pic:spPr>
                </pic:pic>
              </a:graphicData>
            </a:graphic>
          </wp:inline>
        </w:drawing>
      </w:r>
    </w:p>
    <w:p w14:paraId="0B773190" w14:textId="751F8652" w:rsidR="00E5292A" w:rsidRPr="000F7590" w:rsidRDefault="001F42E7" w:rsidP="000F7590">
      <w:pPr>
        <w:pStyle w:val="Heading1"/>
      </w:pPr>
      <w:bookmarkStart w:id="73" w:name="_Toc507496903"/>
      <w:r w:rsidRPr="000F7590">
        <w:lastRenderedPageBreak/>
        <w:t xml:space="preserve">Appendix </w:t>
      </w:r>
      <w:r w:rsidR="00037757">
        <w:t>2</w:t>
      </w:r>
      <w:r w:rsidRPr="000F7590">
        <w:t xml:space="preserve">: </w:t>
      </w:r>
      <w:r w:rsidR="009D2249" w:rsidRPr="000F7590">
        <w:t>The Cost of Training Clinical Associates</w:t>
      </w:r>
      <w:bookmarkEnd w:id="73"/>
    </w:p>
    <w:bookmarkEnd w:id="71"/>
    <w:p w14:paraId="76B507F9" w14:textId="77777777" w:rsidR="00E5292A" w:rsidRDefault="001F42E7" w:rsidP="00D3234A">
      <w:pPr>
        <w:rPr>
          <w:b/>
        </w:rPr>
      </w:pPr>
      <w:r>
        <w:rPr>
          <w:b/>
        </w:rPr>
        <w:t>Table 1: Cost of studying BCMP in 2017 at three universities to become a clinical associate</w:t>
      </w:r>
    </w:p>
    <w:tbl>
      <w:tblPr>
        <w:tblStyle w:val="8"/>
        <w:tblW w:w="1110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358"/>
        <w:gridCol w:w="1146"/>
        <w:gridCol w:w="997"/>
        <w:gridCol w:w="1161"/>
        <w:gridCol w:w="220"/>
        <w:gridCol w:w="1116"/>
        <w:gridCol w:w="1071"/>
        <w:gridCol w:w="1205"/>
        <w:gridCol w:w="255"/>
        <w:gridCol w:w="1146"/>
        <w:gridCol w:w="1175"/>
        <w:gridCol w:w="1250"/>
      </w:tblGrid>
      <w:tr w:rsidR="00E5292A" w14:paraId="5C22F908" w14:textId="77777777">
        <w:trPr>
          <w:trHeight w:val="220"/>
        </w:trPr>
        <w:tc>
          <w:tcPr>
            <w:tcW w:w="358" w:type="dxa"/>
            <w:tcBorders>
              <w:bottom w:val="single" w:sz="8" w:space="0" w:color="000000"/>
              <w:right w:val="single" w:sz="8" w:space="0" w:color="000000"/>
            </w:tcBorders>
            <w:tcMar>
              <w:top w:w="100" w:type="dxa"/>
              <w:left w:w="100" w:type="dxa"/>
              <w:bottom w:w="100" w:type="dxa"/>
              <w:right w:w="100" w:type="dxa"/>
            </w:tcMar>
            <w:vAlign w:val="bottom"/>
          </w:tcPr>
          <w:p w14:paraId="19FFD12C" w14:textId="77777777" w:rsidR="00E5292A" w:rsidRDefault="001F42E7" w:rsidP="00D3234A">
            <w:pPr>
              <w:ind w:left="100"/>
              <w:contextualSpacing w:val="0"/>
            </w:pPr>
            <w:r>
              <w:t xml:space="preserve"> </w:t>
            </w:r>
          </w:p>
        </w:tc>
        <w:tc>
          <w:tcPr>
            <w:tcW w:w="3304" w:type="dxa"/>
            <w:gridSpan w:val="3"/>
            <w:tcBorders>
              <w:top w:val="single" w:sz="8" w:space="0" w:color="000000"/>
              <w:bottom w:val="single" w:sz="8" w:space="0" w:color="000000"/>
              <w:right w:val="single" w:sz="8" w:space="0" w:color="000000"/>
            </w:tcBorders>
            <w:tcMar>
              <w:top w:w="100" w:type="dxa"/>
              <w:left w:w="100" w:type="dxa"/>
              <w:bottom w:w="100" w:type="dxa"/>
              <w:right w:w="100" w:type="dxa"/>
            </w:tcMar>
            <w:vAlign w:val="bottom"/>
          </w:tcPr>
          <w:p w14:paraId="06084640" w14:textId="77777777" w:rsidR="00E5292A" w:rsidRDefault="001F42E7" w:rsidP="00D3234A">
            <w:pPr>
              <w:ind w:left="100"/>
              <w:contextualSpacing w:val="0"/>
            </w:pPr>
            <w:r>
              <w:t>University of Pretoria</w:t>
            </w:r>
          </w:p>
        </w:tc>
        <w:tc>
          <w:tcPr>
            <w:tcW w:w="220" w:type="dxa"/>
            <w:tcBorders>
              <w:top w:val="single" w:sz="8" w:space="0" w:color="000000"/>
              <w:bottom w:val="single" w:sz="8" w:space="0" w:color="000000"/>
            </w:tcBorders>
            <w:tcMar>
              <w:top w:w="100" w:type="dxa"/>
              <w:left w:w="100" w:type="dxa"/>
              <w:bottom w:w="100" w:type="dxa"/>
              <w:right w:w="100" w:type="dxa"/>
            </w:tcMar>
            <w:vAlign w:val="bottom"/>
          </w:tcPr>
          <w:p w14:paraId="067BC0BF" w14:textId="77777777" w:rsidR="00E5292A" w:rsidRDefault="001F42E7" w:rsidP="00D3234A">
            <w:pPr>
              <w:ind w:left="100"/>
              <w:contextualSpacing w:val="0"/>
            </w:pPr>
            <w:r>
              <w:t xml:space="preserve"> </w:t>
            </w:r>
          </w:p>
        </w:tc>
        <w:tc>
          <w:tcPr>
            <w:tcW w:w="3392"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9E1B67" w14:textId="77777777" w:rsidR="00E5292A" w:rsidRDefault="001F42E7" w:rsidP="00D3234A">
            <w:pPr>
              <w:ind w:left="100"/>
              <w:contextualSpacing w:val="0"/>
            </w:pPr>
            <w:r>
              <w:t>University of the Witwatersrand</w:t>
            </w:r>
          </w:p>
        </w:tc>
        <w:tc>
          <w:tcPr>
            <w:tcW w:w="255" w:type="dxa"/>
            <w:tcBorders>
              <w:top w:val="single" w:sz="8" w:space="0" w:color="000000"/>
              <w:bottom w:val="single" w:sz="8" w:space="0" w:color="000000"/>
            </w:tcBorders>
            <w:tcMar>
              <w:top w:w="100" w:type="dxa"/>
              <w:left w:w="100" w:type="dxa"/>
              <w:bottom w:w="100" w:type="dxa"/>
              <w:right w:w="100" w:type="dxa"/>
            </w:tcMar>
            <w:vAlign w:val="bottom"/>
          </w:tcPr>
          <w:p w14:paraId="508E2B37" w14:textId="77777777" w:rsidR="00E5292A" w:rsidRDefault="001F42E7" w:rsidP="00D3234A">
            <w:pPr>
              <w:ind w:left="100"/>
              <w:contextualSpacing w:val="0"/>
            </w:pPr>
            <w:r>
              <w:t xml:space="preserve"> </w:t>
            </w:r>
          </w:p>
        </w:tc>
        <w:tc>
          <w:tcPr>
            <w:tcW w:w="3571"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91CACED" w14:textId="77777777" w:rsidR="00E5292A" w:rsidRDefault="001F42E7" w:rsidP="00D3234A">
            <w:pPr>
              <w:ind w:left="100"/>
              <w:contextualSpacing w:val="0"/>
            </w:pPr>
            <w:r>
              <w:t>Walter Sisulu University</w:t>
            </w:r>
          </w:p>
        </w:tc>
      </w:tr>
      <w:tr w:rsidR="00E5292A" w14:paraId="08069BE4" w14:textId="77777777">
        <w:trPr>
          <w:trHeight w:val="720"/>
        </w:trPr>
        <w:tc>
          <w:tcPr>
            <w:tcW w:w="358" w:type="dxa"/>
            <w:tcBorders>
              <w:left w:val="single" w:sz="8" w:space="0" w:color="000000"/>
              <w:bottom w:val="single" w:sz="8" w:space="0" w:color="000000"/>
            </w:tcBorders>
            <w:tcMar>
              <w:top w:w="100" w:type="dxa"/>
              <w:left w:w="100" w:type="dxa"/>
              <w:bottom w:w="100" w:type="dxa"/>
              <w:right w:w="100" w:type="dxa"/>
            </w:tcMar>
          </w:tcPr>
          <w:p w14:paraId="44B88857" w14:textId="77777777" w:rsidR="00E5292A" w:rsidRDefault="001F42E7" w:rsidP="00D3234A">
            <w:pPr>
              <w:ind w:right="-15"/>
              <w:contextualSpacing w:val="0"/>
            </w:pPr>
            <w:r>
              <w:t>Year</w:t>
            </w:r>
          </w:p>
        </w:tc>
        <w:tc>
          <w:tcPr>
            <w:tcW w:w="1146"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65342AD" w14:textId="77777777" w:rsidR="00E5292A" w:rsidRDefault="001F42E7" w:rsidP="00D3234A">
            <w:pPr>
              <w:ind w:left="100"/>
              <w:contextualSpacing w:val="0"/>
            </w:pPr>
            <w:r>
              <w:t>Fees &amp; books</w:t>
            </w:r>
          </w:p>
        </w:tc>
        <w:tc>
          <w:tcPr>
            <w:tcW w:w="997" w:type="dxa"/>
            <w:tcBorders>
              <w:bottom w:val="single" w:sz="8" w:space="0" w:color="000000"/>
              <w:right w:val="single" w:sz="8" w:space="0" w:color="000000"/>
            </w:tcBorders>
            <w:tcMar>
              <w:top w:w="100" w:type="dxa"/>
              <w:left w:w="100" w:type="dxa"/>
              <w:bottom w:w="100" w:type="dxa"/>
              <w:right w:w="100" w:type="dxa"/>
            </w:tcMar>
            <w:vAlign w:val="bottom"/>
          </w:tcPr>
          <w:p w14:paraId="7331D537" w14:textId="77777777" w:rsidR="00E5292A" w:rsidRDefault="001F42E7" w:rsidP="00325562">
            <w:pPr>
              <w:ind w:left="100" w:right="-115"/>
              <w:contextualSpacing w:val="0"/>
            </w:pPr>
            <w:r>
              <w:t>Accom &amp; meals</w:t>
            </w:r>
          </w:p>
        </w:tc>
        <w:tc>
          <w:tcPr>
            <w:tcW w:w="1161" w:type="dxa"/>
            <w:tcBorders>
              <w:bottom w:val="single" w:sz="8" w:space="0" w:color="000000"/>
              <w:right w:val="single" w:sz="8" w:space="0" w:color="000000"/>
            </w:tcBorders>
            <w:tcMar>
              <w:top w:w="100" w:type="dxa"/>
              <w:left w:w="100" w:type="dxa"/>
              <w:bottom w:w="100" w:type="dxa"/>
              <w:right w:w="100" w:type="dxa"/>
            </w:tcMar>
            <w:vAlign w:val="bottom"/>
          </w:tcPr>
          <w:p w14:paraId="59CD8E3F" w14:textId="77777777" w:rsidR="00E5292A" w:rsidRDefault="001F42E7" w:rsidP="00D3234A">
            <w:pPr>
              <w:ind w:left="100"/>
              <w:contextualSpacing w:val="0"/>
            </w:pPr>
            <w:r>
              <w:t>Total</w:t>
            </w:r>
          </w:p>
        </w:tc>
        <w:tc>
          <w:tcPr>
            <w:tcW w:w="220" w:type="dxa"/>
            <w:tcBorders>
              <w:bottom w:val="single" w:sz="8" w:space="0" w:color="000000"/>
            </w:tcBorders>
            <w:tcMar>
              <w:top w:w="100" w:type="dxa"/>
              <w:left w:w="100" w:type="dxa"/>
              <w:bottom w:w="100" w:type="dxa"/>
              <w:right w:w="100" w:type="dxa"/>
            </w:tcMar>
            <w:vAlign w:val="bottom"/>
          </w:tcPr>
          <w:p w14:paraId="3DD6FD0D" w14:textId="77777777" w:rsidR="00E5292A" w:rsidRDefault="001F42E7" w:rsidP="00D3234A">
            <w:pPr>
              <w:ind w:left="100"/>
              <w:contextualSpacing w:val="0"/>
            </w:pPr>
            <w:r>
              <w:t xml:space="preserve"> </w:t>
            </w:r>
          </w:p>
        </w:tc>
        <w:tc>
          <w:tcPr>
            <w:tcW w:w="1116"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BB6A05B" w14:textId="77777777" w:rsidR="00E5292A" w:rsidRDefault="001F42E7" w:rsidP="00D3234A">
            <w:pPr>
              <w:ind w:left="100"/>
              <w:contextualSpacing w:val="0"/>
            </w:pPr>
            <w:r>
              <w:t>Fees &amp; books</w:t>
            </w:r>
          </w:p>
        </w:tc>
        <w:tc>
          <w:tcPr>
            <w:tcW w:w="1071" w:type="dxa"/>
            <w:tcBorders>
              <w:bottom w:val="single" w:sz="8" w:space="0" w:color="000000"/>
              <w:right w:val="single" w:sz="8" w:space="0" w:color="000000"/>
            </w:tcBorders>
            <w:tcMar>
              <w:top w:w="100" w:type="dxa"/>
              <w:left w:w="100" w:type="dxa"/>
              <w:bottom w:w="100" w:type="dxa"/>
              <w:right w:w="100" w:type="dxa"/>
            </w:tcMar>
            <w:vAlign w:val="bottom"/>
          </w:tcPr>
          <w:p w14:paraId="2832AB96" w14:textId="77777777" w:rsidR="00E5292A" w:rsidRDefault="001F42E7" w:rsidP="00D3234A">
            <w:pPr>
              <w:ind w:left="100"/>
              <w:contextualSpacing w:val="0"/>
            </w:pPr>
            <w:r>
              <w:t>Accom &amp; meals</w:t>
            </w:r>
          </w:p>
        </w:tc>
        <w:tc>
          <w:tcPr>
            <w:tcW w:w="1205" w:type="dxa"/>
            <w:tcBorders>
              <w:bottom w:val="single" w:sz="8" w:space="0" w:color="000000"/>
              <w:right w:val="single" w:sz="8" w:space="0" w:color="000000"/>
            </w:tcBorders>
            <w:tcMar>
              <w:top w:w="100" w:type="dxa"/>
              <w:left w:w="100" w:type="dxa"/>
              <w:bottom w:w="100" w:type="dxa"/>
              <w:right w:w="100" w:type="dxa"/>
            </w:tcMar>
            <w:vAlign w:val="bottom"/>
          </w:tcPr>
          <w:p w14:paraId="3AED5BF4" w14:textId="77777777" w:rsidR="00E5292A" w:rsidRDefault="001F42E7" w:rsidP="00D3234A">
            <w:pPr>
              <w:ind w:left="100"/>
              <w:contextualSpacing w:val="0"/>
            </w:pPr>
            <w:r>
              <w:t>Total</w:t>
            </w:r>
          </w:p>
        </w:tc>
        <w:tc>
          <w:tcPr>
            <w:tcW w:w="255" w:type="dxa"/>
            <w:tcBorders>
              <w:bottom w:val="single" w:sz="8" w:space="0" w:color="000000"/>
            </w:tcBorders>
            <w:tcMar>
              <w:top w:w="100" w:type="dxa"/>
              <w:left w:w="100" w:type="dxa"/>
              <w:bottom w:w="100" w:type="dxa"/>
              <w:right w:w="100" w:type="dxa"/>
            </w:tcMar>
            <w:vAlign w:val="bottom"/>
          </w:tcPr>
          <w:p w14:paraId="3EED7DE7" w14:textId="77777777" w:rsidR="00E5292A" w:rsidRDefault="001F42E7" w:rsidP="00D3234A">
            <w:pPr>
              <w:ind w:left="100"/>
              <w:contextualSpacing w:val="0"/>
            </w:pPr>
            <w:r>
              <w:t xml:space="preserve"> </w:t>
            </w:r>
          </w:p>
        </w:tc>
        <w:tc>
          <w:tcPr>
            <w:tcW w:w="1146"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803CDBA" w14:textId="77777777" w:rsidR="00E5292A" w:rsidRDefault="001F42E7" w:rsidP="00D3234A">
            <w:pPr>
              <w:ind w:left="100"/>
              <w:contextualSpacing w:val="0"/>
            </w:pPr>
            <w:r>
              <w:t>Fees &amp; books</w:t>
            </w:r>
          </w:p>
        </w:tc>
        <w:tc>
          <w:tcPr>
            <w:tcW w:w="1175" w:type="dxa"/>
            <w:tcBorders>
              <w:bottom w:val="single" w:sz="8" w:space="0" w:color="000000"/>
              <w:right w:val="single" w:sz="8" w:space="0" w:color="000000"/>
            </w:tcBorders>
            <w:tcMar>
              <w:top w:w="100" w:type="dxa"/>
              <w:left w:w="100" w:type="dxa"/>
              <w:bottom w:w="100" w:type="dxa"/>
              <w:right w:w="100" w:type="dxa"/>
            </w:tcMar>
            <w:vAlign w:val="bottom"/>
          </w:tcPr>
          <w:p w14:paraId="04F82500" w14:textId="77777777" w:rsidR="00E5292A" w:rsidRDefault="001F42E7" w:rsidP="00D3234A">
            <w:pPr>
              <w:ind w:left="100"/>
              <w:contextualSpacing w:val="0"/>
            </w:pPr>
            <w:r>
              <w:t>Accom &amp; meals</w:t>
            </w:r>
          </w:p>
        </w:tc>
        <w:tc>
          <w:tcPr>
            <w:tcW w:w="1250" w:type="dxa"/>
            <w:tcBorders>
              <w:bottom w:val="single" w:sz="8" w:space="0" w:color="000000"/>
              <w:right w:val="single" w:sz="8" w:space="0" w:color="000000"/>
            </w:tcBorders>
            <w:tcMar>
              <w:top w:w="100" w:type="dxa"/>
              <w:left w:w="100" w:type="dxa"/>
              <w:bottom w:w="100" w:type="dxa"/>
              <w:right w:w="100" w:type="dxa"/>
            </w:tcMar>
            <w:vAlign w:val="bottom"/>
          </w:tcPr>
          <w:p w14:paraId="3EB02EF7" w14:textId="77777777" w:rsidR="00E5292A" w:rsidRDefault="001F42E7" w:rsidP="00D3234A">
            <w:pPr>
              <w:ind w:left="100"/>
              <w:contextualSpacing w:val="0"/>
            </w:pPr>
            <w:r>
              <w:t>Total</w:t>
            </w:r>
          </w:p>
        </w:tc>
      </w:tr>
      <w:tr w:rsidR="00E5292A" w14:paraId="3E8E7DCD" w14:textId="77777777">
        <w:tc>
          <w:tcPr>
            <w:tcW w:w="358" w:type="dxa"/>
            <w:tcBorders>
              <w:left w:val="single" w:sz="8" w:space="0" w:color="000000"/>
              <w:bottom w:val="single" w:sz="8" w:space="0" w:color="000000"/>
            </w:tcBorders>
            <w:tcMar>
              <w:top w:w="100" w:type="dxa"/>
              <w:left w:w="100" w:type="dxa"/>
              <w:bottom w:w="100" w:type="dxa"/>
              <w:right w:w="100" w:type="dxa"/>
            </w:tcMar>
          </w:tcPr>
          <w:p w14:paraId="00972B5C" w14:textId="77777777" w:rsidR="00E5292A" w:rsidRDefault="001F42E7" w:rsidP="00D3234A">
            <w:pPr>
              <w:ind w:left="100" w:right="-15"/>
              <w:contextualSpacing w:val="0"/>
            </w:pPr>
            <w:r>
              <w:t>1</w:t>
            </w:r>
          </w:p>
        </w:tc>
        <w:tc>
          <w:tcPr>
            <w:tcW w:w="1146"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2671E5F" w14:textId="77777777" w:rsidR="00E5292A" w:rsidRDefault="001F42E7" w:rsidP="00D3234A">
            <w:pPr>
              <w:ind w:left="60"/>
              <w:contextualSpacing w:val="0"/>
            </w:pPr>
            <w:r>
              <w:t>R 68 156</w:t>
            </w:r>
          </w:p>
        </w:tc>
        <w:tc>
          <w:tcPr>
            <w:tcW w:w="997" w:type="dxa"/>
            <w:tcBorders>
              <w:bottom w:val="single" w:sz="8" w:space="0" w:color="000000"/>
              <w:right w:val="single" w:sz="8" w:space="0" w:color="000000"/>
            </w:tcBorders>
            <w:tcMar>
              <w:top w:w="100" w:type="dxa"/>
              <w:left w:w="100" w:type="dxa"/>
              <w:bottom w:w="100" w:type="dxa"/>
              <w:right w:w="100" w:type="dxa"/>
            </w:tcMar>
            <w:vAlign w:val="bottom"/>
          </w:tcPr>
          <w:p w14:paraId="0904F3F7" w14:textId="77777777" w:rsidR="00E5292A" w:rsidRDefault="001F42E7" w:rsidP="00325562">
            <w:pPr>
              <w:ind w:left="-180" w:right="-115"/>
              <w:contextualSpacing w:val="0"/>
              <w:jc w:val="center"/>
            </w:pPr>
            <w:r>
              <w:t>R 65 800</w:t>
            </w:r>
          </w:p>
        </w:tc>
        <w:tc>
          <w:tcPr>
            <w:tcW w:w="1161" w:type="dxa"/>
            <w:tcBorders>
              <w:bottom w:val="single" w:sz="8" w:space="0" w:color="000000"/>
              <w:right w:val="single" w:sz="8" w:space="0" w:color="000000"/>
            </w:tcBorders>
            <w:tcMar>
              <w:top w:w="100" w:type="dxa"/>
              <w:left w:w="100" w:type="dxa"/>
              <w:bottom w:w="100" w:type="dxa"/>
              <w:right w:w="100" w:type="dxa"/>
            </w:tcMar>
            <w:vAlign w:val="bottom"/>
          </w:tcPr>
          <w:p w14:paraId="1E0FF451" w14:textId="77777777" w:rsidR="00E5292A" w:rsidRDefault="001F42E7" w:rsidP="00325562">
            <w:pPr>
              <w:ind w:left="-105" w:right="-79"/>
              <w:contextualSpacing w:val="0"/>
              <w:jc w:val="center"/>
            </w:pPr>
            <w:r>
              <w:t>R 133 956</w:t>
            </w:r>
          </w:p>
        </w:tc>
        <w:tc>
          <w:tcPr>
            <w:tcW w:w="220" w:type="dxa"/>
            <w:tcBorders>
              <w:bottom w:val="single" w:sz="8" w:space="0" w:color="000000"/>
            </w:tcBorders>
            <w:tcMar>
              <w:top w:w="100" w:type="dxa"/>
              <w:left w:w="100" w:type="dxa"/>
              <w:bottom w:w="100" w:type="dxa"/>
              <w:right w:w="100" w:type="dxa"/>
            </w:tcMar>
            <w:vAlign w:val="bottom"/>
          </w:tcPr>
          <w:p w14:paraId="651C99FF" w14:textId="77777777" w:rsidR="00E5292A" w:rsidRDefault="001F42E7" w:rsidP="00D3234A">
            <w:pPr>
              <w:ind w:left="60"/>
              <w:contextualSpacing w:val="0"/>
            </w:pPr>
            <w:r>
              <w:t xml:space="preserve"> </w:t>
            </w:r>
          </w:p>
        </w:tc>
        <w:tc>
          <w:tcPr>
            <w:tcW w:w="1116"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4CABEC" w14:textId="77777777" w:rsidR="00E5292A" w:rsidRDefault="001F42E7" w:rsidP="00D3234A">
            <w:pPr>
              <w:ind w:left="-60"/>
              <w:contextualSpacing w:val="0"/>
            </w:pPr>
            <w:r>
              <w:t>R 62 143</w:t>
            </w:r>
          </w:p>
        </w:tc>
        <w:tc>
          <w:tcPr>
            <w:tcW w:w="1071" w:type="dxa"/>
            <w:tcBorders>
              <w:bottom w:val="single" w:sz="8" w:space="0" w:color="000000"/>
              <w:right w:val="single" w:sz="8" w:space="0" w:color="000000"/>
            </w:tcBorders>
            <w:tcMar>
              <w:top w:w="100" w:type="dxa"/>
              <w:left w:w="100" w:type="dxa"/>
              <w:bottom w:w="100" w:type="dxa"/>
              <w:right w:w="100" w:type="dxa"/>
            </w:tcMar>
            <w:vAlign w:val="bottom"/>
          </w:tcPr>
          <w:p w14:paraId="396C3FDF" w14:textId="77777777" w:rsidR="00E5292A" w:rsidRDefault="001F42E7" w:rsidP="00D3234A">
            <w:pPr>
              <w:ind w:left="-195"/>
              <w:contextualSpacing w:val="0"/>
            </w:pPr>
            <w:r>
              <w:t>R 60 000</w:t>
            </w:r>
          </w:p>
        </w:tc>
        <w:tc>
          <w:tcPr>
            <w:tcW w:w="1205" w:type="dxa"/>
            <w:tcBorders>
              <w:bottom w:val="single" w:sz="8" w:space="0" w:color="000000"/>
              <w:right w:val="single" w:sz="8" w:space="0" w:color="000000"/>
            </w:tcBorders>
            <w:tcMar>
              <w:top w:w="100" w:type="dxa"/>
              <w:left w:w="100" w:type="dxa"/>
              <w:bottom w:w="100" w:type="dxa"/>
              <w:right w:w="100" w:type="dxa"/>
            </w:tcMar>
            <w:vAlign w:val="bottom"/>
          </w:tcPr>
          <w:p w14:paraId="08DB1E43" w14:textId="77777777" w:rsidR="00E5292A" w:rsidRDefault="001F42E7" w:rsidP="00D3234A">
            <w:pPr>
              <w:ind w:left="60" w:hanging="75"/>
              <w:contextualSpacing w:val="0"/>
            </w:pPr>
            <w:r>
              <w:t>R 122 143</w:t>
            </w:r>
          </w:p>
        </w:tc>
        <w:tc>
          <w:tcPr>
            <w:tcW w:w="255" w:type="dxa"/>
            <w:tcBorders>
              <w:bottom w:val="single" w:sz="8" w:space="0" w:color="000000"/>
            </w:tcBorders>
            <w:tcMar>
              <w:top w:w="100" w:type="dxa"/>
              <w:left w:w="100" w:type="dxa"/>
              <w:bottom w:w="100" w:type="dxa"/>
              <w:right w:w="100" w:type="dxa"/>
            </w:tcMar>
            <w:vAlign w:val="bottom"/>
          </w:tcPr>
          <w:p w14:paraId="5924B86B" w14:textId="77777777" w:rsidR="00E5292A" w:rsidRDefault="001F42E7" w:rsidP="00D3234A">
            <w:pPr>
              <w:ind w:left="60"/>
              <w:contextualSpacing w:val="0"/>
            </w:pPr>
            <w:r>
              <w:t xml:space="preserve"> </w:t>
            </w:r>
          </w:p>
        </w:tc>
        <w:tc>
          <w:tcPr>
            <w:tcW w:w="1146"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0C3D708" w14:textId="77777777" w:rsidR="00E5292A" w:rsidRDefault="001F42E7" w:rsidP="00D3234A">
            <w:pPr>
              <w:ind w:left="60"/>
              <w:contextualSpacing w:val="0"/>
            </w:pPr>
            <w:r>
              <w:t>R 62 390</w:t>
            </w:r>
          </w:p>
        </w:tc>
        <w:tc>
          <w:tcPr>
            <w:tcW w:w="1175" w:type="dxa"/>
            <w:tcBorders>
              <w:bottom w:val="single" w:sz="8" w:space="0" w:color="000000"/>
              <w:right w:val="single" w:sz="8" w:space="0" w:color="000000"/>
            </w:tcBorders>
            <w:tcMar>
              <w:top w:w="100" w:type="dxa"/>
              <w:left w:w="100" w:type="dxa"/>
              <w:bottom w:w="100" w:type="dxa"/>
              <w:right w:w="100" w:type="dxa"/>
            </w:tcMar>
            <w:vAlign w:val="bottom"/>
          </w:tcPr>
          <w:p w14:paraId="241D38E8" w14:textId="77777777" w:rsidR="00E5292A" w:rsidRDefault="001F42E7" w:rsidP="00D3234A">
            <w:pPr>
              <w:ind w:left="60"/>
              <w:contextualSpacing w:val="0"/>
            </w:pPr>
            <w:r>
              <w:t>R 35 240</w:t>
            </w:r>
          </w:p>
        </w:tc>
        <w:tc>
          <w:tcPr>
            <w:tcW w:w="1250" w:type="dxa"/>
            <w:tcBorders>
              <w:bottom w:val="single" w:sz="8" w:space="0" w:color="000000"/>
              <w:right w:val="single" w:sz="8" w:space="0" w:color="000000"/>
            </w:tcBorders>
            <w:tcMar>
              <w:top w:w="100" w:type="dxa"/>
              <w:left w:w="100" w:type="dxa"/>
              <w:bottom w:w="100" w:type="dxa"/>
              <w:right w:w="100" w:type="dxa"/>
            </w:tcMar>
            <w:vAlign w:val="bottom"/>
          </w:tcPr>
          <w:p w14:paraId="101CDE72" w14:textId="77777777" w:rsidR="00E5292A" w:rsidRDefault="001F42E7" w:rsidP="00D3234A">
            <w:pPr>
              <w:ind w:left="60"/>
              <w:contextualSpacing w:val="0"/>
            </w:pPr>
            <w:r>
              <w:t>R 97 630</w:t>
            </w:r>
          </w:p>
        </w:tc>
      </w:tr>
      <w:tr w:rsidR="00E5292A" w14:paraId="3D0D439E" w14:textId="77777777">
        <w:tc>
          <w:tcPr>
            <w:tcW w:w="358" w:type="dxa"/>
            <w:tcBorders>
              <w:left w:val="single" w:sz="8" w:space="0" w:color="000000"/>
              <w:bottom w:val="single" w:sz="8" w:space="0" w:color="000000"/>
            </w:tcBorders>
            <w:tcMar>
              <w:top w:w="100" w:type="dxa"/>
              <w:left w:w="100" w:type="dxa"/>
              <w:bottom w:w="100" w:type="dxa"/>
              <w:right w:w="100" w:type="dxa"/>
            </w:tcMar>
          </w:tcPr>
          <w:p w14:paraId="7B7CF8C3" w14:textId="77777777" w:rsidR="00E5292A" w:rsidRDefault="001F42E7" w:rsidP="00D3234A">
            <w:pPr>
              <w:ind w:left="100" w:right="-15"/>
              <w:contextualSpacing w:val="0"/>
            </w:pPr>
            <w:r>
              <w:t>2</w:t>
            </w:r>
          </w:p>
        </w:tc>
        <w:tc>
          <w:tcPr>
            <w:tcW w:w="1146"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4604223" w14:textId="77777777" w:rsidR="00E5292A" w:rsidRDefault="001F42E7" w:rsidP="00D3234A">
            <w:pPr>
              <w:ind w:left="60"/>
              <w:contextualSpacing w:val="0"/>
            </w:pPr>
            <w:r>
              <w:t>R 22 410</w:t>
            </w:r>
          </w:p>
        </w:tc>
        <w:tc>
          <w:tcPr>
            <w:tcW w:w="997" w:type="dxa"/>
            <w:tcBorders>
              <w:bottom w:val="single" w:sz="8" w:space="0" w:color="000000"/>
              <w:right w:val="single" w:sz="8" w:space="0" w:color="000000"/>
            </w:tcBorders>
            <w:tcMar>
              <w:top w:w="100" w:type="dxa"/>
              <w:left w:w="100" w:type="dxa"/>
              <w:bottom w:w="100" w:type="dxa"/>
              <w:right w:w="100" w:type="dxa"/>
            </w:tcMar>
            <w:vAlign w:val="bottom"/>
          </w:tcPr>
          <w:p w14:paraId="7BD5DE67" w14:textId="77777777" w:rsidR="00E5292A" w:rsidRDefault="001F42E7" w:rsidP="00325562">
            <w:pPr>
              <w:ind w:left="-180" w:right="-115"/>
              <w:contextualSpacing w:val="0"/>
              <w:jc w:val="center"/>
            </w:pPr>
            <w:r>
              <w:t>R 65 800</w:t>
            </w:r>
          </w:p>
        </w:tc>
        <w:tc>
          <w:tcPr>
            <w:tcW w:w="1161" w:type="dxa"/>
            <w:tcBorders>
              <w:bottom w:val="single" w:sz="8" w:space="0" w:color="000000"/>
              <w:right w:val="single" w:sz="8" w:space="0" w:color="000000"/>
            </w:tcBorders>
            <w:tcMar>
              <w:top w:w="100" w:type="dxa"/>
              <w:left w:w="100" w:type="dxa"/>
              <w:bottom w:w="100" w:type="dxa"/>
              <w:right w:w="100" w:type="dxa"/>
            </w:tcMar>
            <w:vAlign w:val="bottom"/>
          </w:tcPr>
          <w:p w14:paraId="56C1FD44" w14:textId="77777777" w:rsidR="00E5292A" w:rsidRDefault="001F42E7" w:rsidP="00325562">
            <w:pPr>
              <w:ind w:left="-105" w:right="-79"/>
              <w:contextualSpacing w:val="0"/>
              <w:jc w:val="center"/>
            </w:pPr>
            <w:r>
              <w:t>R 88 210</w:t>
            </w:r>
          </w:p>
        </w:tc>
        <w:tc>
          <w:tcPr>
            <w:tcW w:w="220" w:type="dxa"/>
            <w:tcBorders>
              <w:bottom w:val="single" w:sz="8" w:space="0" w:color="000000"/>
            </w:tcBorders>
            <w:tcMar>
              <w:top w:w="100" w:type="dxa"/>
              <w:left w:w="100" w:type="dxa"/>
              <w:bottom w:w="100" w:type="dxa"/>
              <w:right w:w="100" w:type="dxa"/>
            </w:tcMar>
            <w:vAlign w:val="bottom"/>
          </w:tcPr>
          <w:p w14:paraId="6B1E109D" w14:textId="77777777" w:rsidR="00E5292A" w:rsidRDefault="001F42E7" w:rsidP="00D3234A">
            <w:pPr>
              <w:ind w:left="60"/>
              <w:contextualSpacing w:val="0"/>
            </w:pPr>
            <w:r>
              <w:t xml:space="preserve"> </w:t>
            </w:r>
          </w:p>
        </w:tc>
        <w:tc>
          <w:tcPr>
            <w:tcW w:w="1116"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B703AFC" w14:textId="77777777" w:rsidR="00E5292A" w:rsidRDefault="001F42E7" w:rsidP="00D3234A">
            <w:pPr>
              <w:ind w:left="-60"/>
              <w:contextualSpacing w:val="0"/>
            </w:pPr>
            <w:r>
              <w:t>R 49 836</w:t>
            </w:r>
          </w:p>
        </w:tc>
        <w:tc>
          <w:tcPr>
            <w:tcW w:w="1071" w:type="dxa"/>
            <w:tcBorders>
              <w:bottom w:val="single" w:sz="8" w:space="0" w:color="000000"/>
              <w:right w:val="single" w:sz="8" w:space="0" w:color="000000"/>
            </w:tcBorders>
            <w:tcMar>
              <w:top w:w="100" w:type="dxa"/>
              <w:left w:w="100" w:type="dxa"/>
              <w:bottom w:w="100" w:type="dxa"/>
              <w:right w:w="100" w:type="dxa"/>
            </w:tcMar>
            <w:vAlign w:val="bottom"/>
          </w:tcPr>
          <w:p w14:paraId="1B93E1BE" w14:textId="77777777" w:rsidR="00E5292A" w:rsidRDefault="001F42E7" w:rsidP="00D3234A">
            <w:pPr>
              <w:ind w:left="-195"/>
              <w:contextualSpacing w:val="0"/>
            </w:pPr>
            <w:r>
              <w:t>R 60 000</w:t>
            </w:r>
          </w:p>
        </w:tc>
        <w:tc>
          <w:tcPr>
            <w:tcW w:w="1205" w:type="dxa"/>
            <w:tcBorders>
              <w:bottom w:val="single" w:sz="8" w:space="0" w:color="000000"/>
              <w:right w:val="single" w:sz="8" w:space="0" w:color="000000"/>
            </w:tcBorders>
            <w:tcMar>
              <w:top w:w="100" w:type="dxa"/>
              <w:left w:w="100" w:type="dxa"/>
              <w:bottom w:w="100" w:type="dxa"/>
              <w:right w:w="100" w:type="dxa"/>
            </w:tcMar>
            <w:vAlign w:val="bottom"/>
          </w:tcPr>
          <w:p w14:paraId="1347E3CF" w14:textId="77777777" w:rsidR="00E5292A" w:rsidRDefault="001F42E7" w:rsidP="00D3234A">
            <w:pPr>
              <w:ind w:left="60" w:hanging="75"/>
              <w:contextualSpacing w:val="0"/>
            </w:pPr>
            <w:r>
              <w:t>R 109 836</w:t>
            </w:r>
          </w:p>
        </w:tc>
        <w:tc>
          <w:tcPr>
            <w:tcW w:w="255" w:type="dxa"/>
            <w:tcBorders>
              <w:bottom w:val="single" w:sz="8" w:space="0" w:color="000000"/>
            </w:tcBorders>
            <w:tcMar>
              <w:top w:w="100" w:type="dxa"/>
              <w:left w:w="100" w:type="dxa"/>
              <w:bottom w:w="100" w:type="dxa"/>
              <w:right w:w="100" w:type="dxa"/>
            </w:tcMar>
            <w:vAlign w:val="bottom"/>
          </w:tcPr>
          <w:p w14:paraId="47FB2F00" w14:textId="77777777" w:rsidR="00E5292A" w:rsidRDefault="001F42E7" w:rsidP="00D3234A">
            <w:pPr>
              <w:ind w:left="60"/>
              <w:contextualSpacing w:val="0"/>
            </w:pPr>
            <w:r>
              <w:t xml:space="preserve"> </w:t>
            </w:r>
          </w:p>
        </w:tc>
        <w:tc>
          <w:tcPr>
            <w:tcW w:w="1146"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A46F2B0" w14:textId="77777777" w:rsidR="00E5292A" w:rsidRDefault="001F42E7" w:rsidP="00D3234A">
            <w:pPr>
              <w:ind w:left="60"/>
              <w:contextualSpacing w:val="0"/>
            </w:pPr>
            <w:r>
              <w:t>R 62 390</w:t>
            </w:r>
          </w:p>
        </w:tc>
        <w:tc>
          <w:tcPr>
            <w:tcW w:w="1175" w:type="dxa"/>
            <w:tcBorders>
              <w:bottom w:val="single" w:sz="8" w:space="0" w:color="000000"/>
              <w:right w:val="single" w:sz="8" w:space="0" w:color="000000"/>
            </w:tcBorders>
            <w:tcMar>
              <w:top w:w="100" w:type="dxa"/>
              <w:left w:w="100" w:type="dxa"/>
              <w:bottom w:w="100" w:type="dxa"/>
              <w:right w:w="100" w:type="dxa"/>
            </w:tcMar>
            <w:vAlign w:val="bottom"/>
          </w:tcPr>
          <w:p w14:paraId="5ED8FBB0" w14:textId="77777777" w:rsidR="00E5292A" w:rsidRDefault="001F42E7" w:rsidP="00D3234A">
            <w:pPr>
              <w:ind w:left="60"/>
              <w:contextualSpacing w:val="0"/>
            </w:pPr>
            <w:r>
              <w:t>R 35 240</w:t>
            </w:r>
          </w:p>
        </w:tc>
        <w:tc>
          <w:tcPr>
            <w:tcW w:w="1250" w:type="dxa"/>
            <w:tcBorders>
              <w:bottom w:val="single" w:sz="8" w:space="0" w:color="000000"/>
              <w:right w:val="single" w:sz="8" w:space="0" w:color="000000"/>
            </w:tcBorders>
            <w:tcMar>
              <w:top w:w="100" w:type="dxa"/>
              <w:left w:w="100" w:type="dxa"/>
              <w:bottom w:w="100" w:type="dxa"/>
              <w:right w:w="100" w:type="dxa"/>
            </w:tcMar>
            <w:vAlign w:val="bottom"/>
          </w:tcPr>
          <w:p w14:paraId="453C8027" w14:textId="77777777" w:rsidR="00E5292A" w:rsidRDefault="001F42E7" w:rsidP="00D3234A">
            <w:pPr>
              <w:ind w:left="60"/>
              <w:contextualSpacing w:val="0"/>
            </w:pPr>
            <w:r>
              <w:t>R 97 630</w:t>
            </w:r>
          </w:p>
        </w:tc>
      </w:tr>
      <w:tr w:rsidR="00E5292A" w14:paraId="4CB636F3" w14:textId="77777777">
        <w:tc>
          <w:tcPr>
            <w:tcW w:w="358" w:type="dxa"/>
            <w:tcBorders>
              <w:left w:val="single" w:sz="8" w:space="0" w:color="000000"/>
              <w:bottom w:val="single" w:sz="8" w:space="0" w:color="000000"/>
            </w:tcBorders>
            <w:tcMar>
              <w:top w:w="100" w:type="dxa"/>
              <w:left w:w="100" w:type="dxa"/>
              <w:bottom w:w="100" w:type="dxa"/>
              <w:right w:w="100" w:type="dxa"/>
            </w:tcMar>
          </w:tcPr>
          <w:p w14:paraId="40E7CA02" w14:textId="77777777" w:rsidR="00E5292A" w:rsidRDefault="001F42E7" w:rsidP="00D3234A">
            <w:pPr>
              <w:ind w:left="100" w:right="-15"/>
              <w:contextualSpacing w:val="0"/>
            </w:pPr>
            <w:r>
              <w:t>3</w:t>
            </w:r>
          </w:p>
        </w:tc>
        <w:tc>
          <w:tcPr>
            <w:tcW w:w="1146"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73D7EC1" w14:textId="77777777" w:rsidR="00E5292A" w:rsidRDefault="001F42E7" w:rsidP="00D3234A">
            <w:pPr>
              <w:ind w:left="60"/>
              <w:contextualSpacing w:val="0"/>
            </w:pPr>
            <w:r>
              <w:t>R 31 000</w:t>
            </w:r>
          </w:p>
        </w:tc>
        <w:tc>
          <w:tcPr>
            <w:tcW w:w="997" w:type="dxa"/>
            <w:tcBorders>
              <w:bottom w:val="single" w:sz="8" w:space="0" w:color="000000"/>
              <w:right w:val="single" w:sz="8" w:space="0" w:color="000000"/>
            </w:tcBorders>
            <w:tcMar>
              <w:top w:w="100" w:type="dxa"/>
              <w:left w:w="100" w:type="dxa"/>
              <w:bottom w:w="100" w:type="dxa"/>
              <w:right w:w="100" w:type="dxa"/>
            </w:tcMar>
            <w:vAlign w:val="bottom"/>
          </w:tcPr>
          <w:p w14:paraId="2D34654A" w14:textId="77777777" w:rsidR="00E5292A" w:rsidRDefault="001F42E7" w:rsidP="00325562">
            <w:pPr>
              <w:ind w:left="-180" w:right="-115"/>
              <w:contextualSpacing w:val="0"/>
              <w:jc w:val="center"/>
            </w:pPr>
            <w:r>
              <w:t>R 65 800</w:t>
            </w:r>
          </w:p>
        </w:tc>
        <w:tc>
          <w:tcPr>
            <w:tcW w:w="1161" w:type="dxa"/>
            <w:tcBorders>
              <w:bottom w:val="single" w:sz="8" w:space="0" w:color="000000"/>
              <w:right w:val="single" w:sz="8" w:space="0" w:color="000000"/>
            </w:tcBorders>
            <w:tcMar>
              <w:top w:w="100" w:type="dxa"/>
              <w:left w:w="100" w:type="dxa"/>
              <w:bottom w:w="100" w:type="dxa"/>
              <w:right w:w="100" w:type="dxa"/>
            </w:tcMar>
            <w:vAlign w:val="bottom"/>
          </w:tcPr>
          <w:p w14:paraId="4E1EA40B" w14:textId="77777777" w:rsidR="00E5292A" w:rsidRDefault="001F42E7" w:rsidP="00325562">
            <w:pPr>
              <w:ind w:left="-105" w:right="-79"/>
              <w:contextualSpacing w:val="0"/>
              <w:jc w:val="center"/>
            </w:pPr>
            <w:r>
              <w:t>R 96 800</w:t>
            </w:r>
          </w:p>
        </w:tc>
        <w:tc>
          <w:tcPr>
            <w:tcW w:w="220" w:type="dxa"/>
            <w:tcBorders>
              <w:bottom w:val="single" w:sz="8" w:space="0" w:color="000000"/>
            </w:tcBorders>
            <w:tcMar>
              <w:top w:w="100" w:type="dxa"/>
              <w:left w:w="100" w:type="dxa"/>
              <w:bottom w:w="100" w:type="dxa"/>
              <w:right w:w="100" w:type="dxa"/>
            </w:tcMar>
            <w:vAlign w:val="bottom"/>
          </w:tcPr>
          <w:p w14:paraId="088823E0" w14:textId="77777777" w:rsidR="00E5292A" w:rsidRDefault="001F42E7" w:rsidP="00D3234A">
            <w:pPr>
              <w:ind w:left="60"/>
              <w:contextualSpacing w:val="0"/>
            </w:pPr>
            <w:r>
              <w:t xml:space="preserve"> </w:t>
            </w:r>
          </w:p>
        </w:tc>
        <w:tc>
          <w:tcPr>
            <w:tcW w:w="1116"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9D4EEBC" w14:textId="77777777" w:rsidR="00E5292A" w:rsidRDefault="001F42E7" w:rsidP="00D3234A">
            <w:pPr>
              <w:ind w:left="-60"/>
              <w:contextualSpacing w:val="0"/>
            </w:pPr>
            <w:r>
              <w:t>R 48 026</w:t>
            </w:r>
          </w:p>
        </w:tc>
        <w:tc>
          <w:tcPr>
            <w:tcW w:w="1071" w:type="dxa"/>
            <w:tcBorders>
              <w:bottom w:val="single" w:sz="8" w:space="0" w:color="000000"/>
              <w:right w:val="single" w:sz="8" w:space="0" w:color="000000"/>
            </w:tcBorders>
            <w:tcMar>
              <w:top w:w="100" w:type="dxa"/>
              <w:left w:w="100" w:type="dxa"/>
              <w:bottom w:w="100" w:type="dxa"/>
              <w:right w:w="100" w:type="dxa"/>
            </w:tcMar>
            <w:vAlign w:val="bottom"/>
          </w:tcPr>
          <w:p w14:paraId="28D7A280" w14:textId="77777777" w:rsidR="00E5292A" w:rsidRDefault="001F42E7" w:rsidP="00D3234A">
            <w:pPr>
              <w:ind w:left="-195"/>
              <w:contextualSpacing w:val="0"/>
            </w:pPr>
            <w:r>
              <w:t>R 60 000</w:t>
            </w:r>
          </w:p>
        </w:tc>
        <w:tc>
          <w:tcPr>
            <w:tcW w:w="1205" w:type="dxa"/>
            <w:tcBorders>
              <w:bottom w:val="single" w:sz="8" w:space="0" w:color="000000"/>
              <w:right w:val="single" w:sz="8" w:space="0" w:color="000000"/>
            </w:tcBorders>
            <w:tcMar>
              <w:top w:w="100" w:type="dxa"/>
              <w:left w:w="100" w:type="dxa"/>
              <w:bottom w:w="100" w:type="dxa"/>
              <w:right w:w="100" w:type="dxa"/>
            </w:tcMar>
            <w:vAlign w:val="bottom"/>
          </w:tcPr>
          <w:p w14:paraId="7381DA2B" w14:textId="77777777" w:rsidR="00E5292A" w:rsidRDefault="001F42E7" w:rsidP="00D3234A">
            <w:pPr>
              <w:ind w:left="60" w:hanging="75"/>
              <w:contextualSpacing w:val="0"/>
            </w:pPr>
            <w:r>
              <w:t>R 108 026</w:t>
            </w:r>
          </w:p>
        </w:tc>
        <w:tc>
          <w:tcPr>
            <w:tcW w:w="255" w:type="dxa"/>
            <w:tcBorders>
              <w:bottom w:val="single" w:sz="8" w:space="0" w:color="000000"/>
            </w:tcBorders>
            <w:tcMar>
              <w:top w:w="100" w:type="dxa"/>
              <w:left w:w="100" w:type="dxa"/>
              <w:bottom w:w="100" w:type="dxa"/>
              <w:right w:w="100" w:type="dxa"/>
            </w:tcMar>
            <w:vAlign w:val="bottom"/>
          </w:tcPr>
          <w:p w14:paraId="579BA35F" w14:textId="77777777" w:rsidR="00E5292A" w:rsidRDefault="001F42E7" w:rsidP="00D3234A">
            <w:pPr>
              <w:ind w:left="60"/>
              <w:contextualSpacing w:val="0"/>
            </w:pPr>
            <w:r>
              <w:t xml:space="preserve"> </w:t>
            </w:r>
          </w:p>
        </w:tc>
        <w:tc>
          <w:tcPr>
            <w:tcW w:w="1146"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8D7682E" w14:textId="77777777" w:rsidR="00E5292A" w:rsidRDefault="001F42E7" w:rsidP="00D3234A">
            <w:pPr>
              <w:ind w:left="60"/>
              <w:contextualSpacing w:val="0"/>
            </w:pPr>
            <w:r>
              <w:t>R 60 840</w:t>
            </w:r>
          </w:p>
        </w:tc>
        <w:tc>
          <w:tcPr>
            <w:tcW w:w="1175" w:type="dxa"/>
            <w:tcBorders>
              <w:bottom w:val="single" w:sz="8" w:space="0" w:color="000000"/>
              <w:right w:val="single" w:sz="8" w:space="0" w:color="000000"/>
            </w:tcBorders>
            <w:tcMar>
              <w:top w:w="100" w:type="dxa"/>
              <w:left w:w="100" w:type="dxa"/>
              <w:bottom w:w="100" w:type="dxa"/>
              <w:right w:w="100" w:type="dxa"/>
            </w:tcMar>
            <w:vAlign w:val="bottom"/>
          </w:tcPr>
          <w:p w14:paraId="4AC45911" w14:textId="77777777" w:rsidR="00E5292A" w:rsidRDefault="001F42E7" w:rsidP="00D3234A">
            <w:pPr>
              <w:ind w:left="60"/>
              <w:contextualSpacing w:val="0"/>
            </w:pPr>
            <w:r>
              <w:t>R 35 240</w:t>
            </w:r>
          </w:p>
        </w:tc>
        <w:tc>
          <w:tcPr>
            <w:tcW w:w="1250" w:type="dxa"/>
            <w:tcBorders>
              <w:bottom w:val="single" w:sz="8" w:space="0" w:color="000000"/>
              <w:right w:val="single" w:sz="8" w:space="0" w:color="000000"/>
            </w:tcBorders>
            <w:tcMar>
              <w:top w:w="100" w:type="dxa"/>
              <w:left w:w="100" w:type="dxa"/>
              <w:bottom w:w="100" w:type="dxa"/>
              <w:right w:w="100" w:type="dxa"/>
            </w:tcMar>
            <w:vAlign w:val="bottom"/>
          </w:tcPr>
          <w:p w14:paraId="6999CF65" w14:textId="77777777" w:rsidR="00E5292A" w:rsidRDefault="001F42E7" w:rsidP="00D3234A">
            <w:pPr>
              <w:ind w:left="60"/>
              <w:contextualSpacing w:val="0"/>
            </w:pPr>
            <w:r>
              <w:t>R 96 080</w:t>
            </w:r>
          </w:p>
        </w:tc>
      </w:tr>
      <w:tr w:rsidR="00E5292A" w14:paraId="5195CE9F" w14:textId="77777777">
        <w:tc>
          <w:tcPr>
            <w:tcW w:w="358" w:type="dxa"/>
            <w:tcMar>
              <w:top w:w="100" w:type="dxa"/>
              <w:left w:w="100" w:type="dxa"/>
              <w:bottom w:w="100" w:type="dxa"/>
              <w:right w:w="100" w:type="dxa"/>
            </w:tcMar>
            <w:vAlign w:val="bottom"/>
          </w:tcPr>
          <w:p w14:paraId="0566D947" w14:textId="77777777" w:rsidR="00E5292A" w:rsidRDefault="001F42E7" w:rsidP="00D3234A">
            <w:pPr>
              <w:ind w:left="100"/>
              <w:contextualSpacing w:val="0"/>
            </w:pPr>
            <w:r>
              <w:t xml:space="preserve"> </w:t>
            </w:r>
          </w:p>
        </w:tc>
        <w:tc>
          <w:tcPr>
            <w:tcW w:w="1146" w:type="dxa"/>
            <w:tcBorders>
              <w:left w:val="single" w:sz="8" w:space="0" w:color="000000"/>
              <w:bottom w:val="single" w:sz="8" w:space="0" w:color="000000"/>
            </w:tcBorders>
            <w:tcMar>
              <w:top w:w="100" w:type="dxa"/>
              <w:left w:w="100" w:type="dxa"/>
              <w:bottom w:w="100" w:type="dxa"/>
              <w:right w:w="100" w:type="dxa"/>
            </w:tcMar>
            <w:vAlign w:val="bottom"/>
          </w:tcPr>
          <w:p w14:paraId="55AA39D4" w14:textId="77777777" w:rsidR="00E5292A" w:rsidRDefault="001F42E7" w:rsidP="00D3234A">
            <w:pPr>
              <w:ind w:left="60"/>
              <w:contextualSpacing w:val="0"/>
            </w:pPr>
            <w:r>
              <w:t xml:space="preserve"> </w:t>
            </w:r>
          </w:p>
        </w:tc>
        <w:tc>
          <w:tcPr>
            <w:tcW w:w="997" w:type="dxa"/>
            <w:tcBorders>
              <w:bottom w:val="single" w:sz="8" w:space="0" w:color="000000"/>
              <w:right w:val="single" w:sz="8" w:space="0" w:color="000000"/>
            </w:tcBorders>
            <w:tcMar>
              <w:top w:w="100" w:type="dxa"/>
              <w:left w:w="100" w:type="dxa"/>
              <w:bottom w:w="100" w:type="dxa"/>
              <w:right w:w="100" w:type="dxa"/>
            </w:tcMar>
            <w:vAlign w:val="bottom"/>
          </w:tcPr>
          <w:p w14:paraId="7E796D54" w14:textId="77777777" w:rsidR="00E5292A" w:rsidRDefault="001F42E7" w:rsidP="00D3234A">
            <w:pPr>
              <w:ind w:left="60"/>
              <w:contextualSpacing w:val="0"/>
            </w:pPr>
            <w:r>
              <w:t xml:space="preserve"> </w:t>
            </w:r>
          </w:p>
        </w:tc>
        <w:tc>
          <w:tcPr>
            <w:tcW w:w="1161" w:type="dxa"/>
            <w:tcBorders>
              <w:bottom w:val="single" w:sz="8" w:space="0" w:color="000000"/>
              <w:right w:val="single" w:sz="8" w:space="0" w:color="000000"/>
            </w:tcBorders>
            <w:tcMar>
              <w:top w:w="100" w:type="dxa"/>
              <w:left w:w="100" w:type="dxa"/>
              <w:bottom w:w="100" w:type="dxa"/>
              <w:right w:w="100" w:type="dxa"/>
            </w:tcMar>
            <w:vAlign w:val="bottom"/>
          </w:tcPr>
          <w:p w14:paraId="13641E43" w14:textId="77777777" w:rsidR="00E5292A" w:rsidRDefault="001F42E7" w:rsidP="00325562">
            <w:pPr>
              <w:ind w:left="-105" w:right="-79"/>
              <w:contextualSpacing w:val="0"/>
              <w:jc w:val="center"/>
            </w:pPr>
            <w:r>
              <w:t>R 318 966</w:t>
            </w:r>
          </w:p>
        </w:tc>
        <w:tc>
          <w:tcPr>
            <w:tcW w:w="220" w:type="dxa"/>
            <w:tcBorders>
              <w:bottom w:val="single" w:sz="8" w:space="0" w:color="000000"/>
            </w:tcBorders>
            <w:tcMar>
              <w:top w:w="100" w:type="dxa"/>
              <w:left w:w="100" w:type="dxa"/>
              <w:bottom w:w="100" w:type="dxa"/>
              <w:right w:w="100" w:type="dxa"/>
            </w:tcMar>
            <w:vAlign w:val="bottom"/>
          </w:tcPr>
          <w:p w14:paraId="02E9B5CD" w14:textId="77777777" w:rsidR="00E5292A" w:rsidRDefault="001F42E7" w:rsidP="00D3234A">
            <w:pPr>
              <w:ind w:left="60"/>
              <w:contextualSpacing w:val="0"/>
            </w:pPr>
            <w:r>
              <w:t xml:space="preserve"> </w:t>
            </w:r>
          </w:p>
        </w:tc>
        <w:tc>
          <w:tcPr>
            <w:tcW w:w="1116" w:type="dxa"/>
            <w:tcBorders>
              <w:left w:val="single" w:sz="8" w:space="0" w:color="000000"/>
              <w:bottom w:val="single" w:sz="8" w:space="0" w:color="000000"/>
            </w:tcBorders>
            <w:tcMar>
              <w:top w:w="100" w:type="dxa"/>
              <w:left w:w="100" w:type="dxa"/>
              <w:bottom w:w="100" w:type="dxa"/>
              <w:right w:w="100" w:type="dxa"/>
            </w:tcMar>
            <w:vAlign w:val="bottom"/>
          </w:tcPr>
          <w:p w14:paraId="5AF03B8F" w14:textId="77777777" w:rsidR="00E5292A" w:rsidRDefault="001F42E7" w:rsidP="00D3234A">
            <w:pPr>
              <w:ind w:left="60"/>
              <w:contextualSpacing w:val="0"/>
            </w:pPr>
            <w:r>
              <w:t xml:space="preserve"> </w:t>
            </w:r>
          </w:p>
        </w:tc>
        <w:tc>
          <w:tcPr>
            <w:tcW w:w="1071" w:type="dxa"/>
            <w:tcBorders>
              <w:bottom w:val="single" w:sz="8" w:space="0" w:color="000000"/>
              <w:right w:val="single" w:sz="8" w:space="0" w:color="000000"/>
            </w:tcBorders>
            <w:tcMar>
              <w:top w:w="100" w:type="dxa"/>
              <w:left w:w="100" w:type="dxa"/>
              <w:bottom w:w="100" w:type="dxa"/>
              <w:right w:w="100" w:type="dxa"/>
            </w:tcMar>
            <w:vAlign w:val="bottom"/>
          </w:tcPr>
          <w:p w14:paraId="4D29BEBC" w14:textId="77777777" w:rsidR="00E5292A" w:rsidRDefault="001F42E7" w:rsidP="00D3234A">
            <w:pPr>
              <w:ind w:left="60"/>
              <w:contextualSpacing w:val="0"/>
            </w:pPr>
            <w:r>
              <w:t xml:space="preserve"> </w:t>
            </w:r>
          </w:p>
        </w:tc>
        <w:tc>
          <w:tcPr>
            <w:tcW w:w="1205" w:type="dxa"/>
            <w:tcBorders>
              <w:bottom w:val="single" w:sz="8" w:space="0" w:color="000000"/>
              <w:right w:val="single" w:sz="8" w:space="0" w:color="000000"/>
            </w:tcBorders>
            <w:tcMar>
              <w:top w:w="100" w:type="dxa"/>
              <w:left w:w="100" w:type="dxa"/>
              <w:bottom w:w="100" w:type="dxa"/>
              <w:right w:w="100" w:type="dxa"/>
            </w:tcMar>
            <w:vAlign w:val="bottom"/>
          </w:tcPr>
          <w:p w14:paraId="5586FE59" w14:textId="77777777" w:rsidR="00E5292A" w:rsidRDefault="001F42E7" w:rsidP="00D3234A">
            <w:pPr>
              <w:ind w:left="60" w:hanging="75"/>
              <w:contextualSpacing w:val="0"/>
            </w:pPr>
            <w:r>
              <w:t>R 340 005</w:t>
            </w:r>
          </w:p>
        </w:tc>
        <w:tc>
          <w:tcPr>
            <w:tcW w:w="255" w:type="dxa"/>
            <w:tcBorders>
              <w:bottom w:val="single" w:sz="8" w:space="0" w:color="000000"/>
            </w:tcBorders>
            <w:tcMar>
              <w:top w:w="100" w:type="dxa"/>
              <w:left w:w="100" w:type="dxa"/>
              <w:bottom w:w="100" w:type="dxa"/>
              <w:right w:w="100" w:type="dxa"/>
            </w:tcMar>
            <w:vAlign w:val="bottom"/>
          </w:tcPr>
          <w:p w14:paraId="36D8842F" w14:textId="77777777" w:rsidR="00E5292A" w:rsidRDefault="001F42E7" w:rsidP="00D3234A">
            <w:pPr>
              <w:ind w:left="60"/>
              <w:contextualSpacing w:val="0"/>
            </w:pPr>
            <w:r>
              <w:t xml:space="preserve"> </w:t>
            </w:r>
          </w:p>
        </w:tc>
        <w:tc>
          <w:tcPr>
            <w:tcW w:w="1146" w:type="dxa"/>
            <w:tcBorders>
              <w:left w:val="single" w:sz="8" w:space="0" w:color="000000"/>
              <w:bottom w:val="single" w:sz="8" w:space="0" w:color="000000"/>
            </w:tcBorders>
            <w:tcMar>
              <w:top w:w="100" w:type="dxa"/>
              <w:left w:w="100" w:type="dxa"/>
              <w:bottom w:w="100" w:type="dxa"/>
              <w:right w:w="100" w:type="dxa"/>
            </w:tcMar>
            <w:vAlign w:val="bottom"/>
          </w:tcPr>
          <w:p w14:paraId="2B53CF79" w14:textId="77777777" w:rsidR="00E5292A" w:rsidRDefault="001F42E7" w:rsidP="00D3234A">
            <w:pPr>
              <w:ind w:left="60"/>
              <w:contextualSpacing w:val="0"/>
            </w:pPr>
            <w:r>
              <w:t xml:space="preserve"> </w:t>
            </w:r>
          </w:p>
        </w:tc>
        <w:tc>
          <w:tcPr>
            <w:tcW w:w="1175" w:type="dxa"/>
            <w:tcBorders>
              <w:bottom w:val="single" w:sz="8" w:space="0" w:color="000000"/>
              <w:right w:val="single" w:sz="8" w:space="0" w:color="000000"/>
            </w:tcBorders>
            <w:tcMar>
              <w:top w:w="100" w:type="dxa"/>
              <w:left w:w="100" w:type="dxa"/>
              <w:bottom w:w="100" w:type="dxa"/>
              <w:right w:w="100" w:type="dxa"/>
            </w:tcMar>
            <w:vAlign w:val="bottom"/>
          </w:tcPr>
          <w:p w14:paraId="494B2AF9" w14:textId="77777777" w:rsidR="00E5292A" w:rsidRDefault="001F42E7" w:rsidP="00D3234A">
            <w:pPr>
              <w:ind w:left="60"/>
              <w:contextualSpacing w:val="0"/>
            </w:pPr>
            <w:r>
              <w:t xml:space="preserve"> </w:t>
            </w:r>
          </w:p>
        </w:tc>
        <w:tc>
          <w:tcPr>
            <w:tcW w:w="1250" w:type="dxa"/>
            <w:tcBorders>
              <w:bottom w:val="single" w:sz="8" w:space="0" w:color="000000"/>
              <w:right w:val="single" w:sz="8" w:space="0" w:color="000000"/>
            </w:tcBorders>
            <w:tcMar>
              <w:top w:w="100" w:type="dxa"/>
              <w:left w:w="100" w:type="dxa"/>
              <w:bottom w:w="100" w:type="dxa"/>
              <w:right w:w="100" w:type="dxa"/>
            </w:tcMar>
            <w:vAlign w:val="bottom"/>
          </w:tcPr>
          <w:p w14:paraId="63BC8060" w14:textId="77777777" w:rsidR="00E5292A" w:rsidRDefault="001F42E7" w:rsidP="00D3234A">
            <w:pPr>
              <w:ind w:left="60"/>
              <w:contextualSpacing w:val="0"/>
            </w:pPr>
            <w:r>
              <w:t>R 291 340</w:t>
            </w:r>
          </w:p>
        </w:tc>
      </w:tr>
      <w:tr w:rsidR="00E5292A" w14:paraId="1C9CC3A3" w14:textId="77777777">
        <w:tc>
          <w:tcPr>
            <w:tcW w:w="358" w:type="dxa"/>
            <w:tcMar>
              <w:top w:w="100" w:type="dxa"/>
              <w:left w:w="100" w:type="dxa"/>
              <w:bottom w:w="100" w:type="dxa"/>
              <w:right w:w="100" w:type="dxa"/>
            </w:tcMar>
            <w:vAlign w:val="bottom"/>
          </w:tcPr>
          <w:p w14:paraId="7B248B3D" w14:textId="77777777" w:rsidR="00E5292A" w:rsidRDefault="001F42E7" w:rsidP="00D3234A">
            <w:pPr>
              <w:ind w:left="100"/>
              <w:contextualSpacing w:val="0"/>
            </w:pPr>
            <w:r>
              <w:t xml:space="preserve"> </w:t>
            </w:r>
          </w:p>
        </w:tc>
        <w:tc>
          <w:tcPr>
            <w:tcW w:w="10742" w:type="dxa"/>
            <w:gridSpan w:val="11"/>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3FEAF6D" w14:textId="77777777" w:rsidR="00E5292A" w:rsidRDefault="001F42E7" w:rsidP="00D3234A">
            <w:pPr>
              <w:ind w:left="60"/>
              <w:contextualSpacing w:val="0"/>
            </w:pPr>
            <w:r>
              <w:t>Average = R 316 770</w:t>
            </w:r>
          </w:p>
        </w:tc>
      </w:tr>
    </w:tbl>
    <w:p w14:paraId="450A124A" w14:textId="77777777" w:rsidR="00E5292A" w:rsidRDefault="00E5292A" w:rsidP="00D3234A"/>
    <w:p w14:paraId="2E6C8510" w14:textId="27CECF7C" w:rsidR="00E5292A" w:rsidRDefault="001F42E7" w:rsidP="00D3234A">
      <w:pPr>
        <w:tabs>
          <w:tab w:val="left" w:pos="1941"/>
          <w:tab w:val="left" w:pos="3009"/>
        </w:tabs>
      </w:pPr>
      <w:r>
        <w:t>The average cost to train one clinical associate student for the 3-year bachelor degree is R316</w:t>
      </w:r>
      <w:r w:rsidR="00563EED">
        <w:t> </w:t>
      </w:r>
      <w:r>
        <w:t>770</w:t>
      </w:r>
      <w:r w:rsidR="00563EED">
        <w:t>, c</w:t>
      </w:r>
      <w:r>
        <w:t xml:space="preserve">ompared </w:t>
      </w:r>
      <w:r w:rsidR="00380AA4" w:rsidRPr="00380AA4">
        <w:rPr>
          <w:noProof/>
        </w:rPr>
        <w:t xml:space="preserve">to </w:t>
      </w:r>
      <w:r>
        <w:t xml:space="preserve">the average </w:t>
      </w:r>
      <w:r w:rsidRPr="00822EF5">
        <w:rPr>
          <w:noProof/>
        </w:rPr>
        <w:t>cost</w:t>
      </w:r>
      <w:r>
        <w:t xml:space="preserve"> to </w:t>
      </w:r>
      <w:r w:rsidRPr="00822EF5">
        <w:rPr>
          <w:noProof/>
        </w:rPr>
        <w:t>train</w:t>
      </w:r>
      <w:r>
        <w:t xml:space="preserve"> one medical student for a 6-year bachelor degree </w:t>
      </w:r>
      <w:r w:rsidR="00563EED">
        <w:t>at</w:t>
      </w:r>
      <w:r>
        <w:t xml:space="preserve"> R737 719</w:t>
      </w:r>
      <w:r w:rsidR="00380AA4">
        <w:t>,</w:t>
      </w:r>
      <w:r>
        <w:t xml:space="preserve"> as demonstrated in table 2.</w:t>
      </w:r>
    </w:p>
    <w:p w14:paraId="14398B09" w14:textId="77777777" w:rsidR="00E5292A" w:rsidRDefault="00E5292A" w:rsidP="00D3234A">
      <w:pPr>
        <w:tabs>
          <w:tab w:val="left" w:pos="1941"/>
          <w:tab w:val="left" w:pos="3009"/>
        </w:tabs>
      </w:pPr>
    </w:p>
    <w:p w14:paraId="7E979209" w14:textId="77777777" w:rsidR="00E5292A" w:rsidRDefault="001F42E7" w:rsidP="00D3234A">
      <w:pPr>
        <w:tabs>
          <w:tab w:val="left" w:pos="1941"/>
          <w:tab w:val="left" w:pos="3009"/>
        </w:tabs>
        <w:rPr>
          <w:b/>
        </w:rPr>
      </w:pPr>
      <w:r>
        <w:rPr>
          <w:b/>
        </w:rPr>
        <w:t>Table 2: Cost of studying MBChB at two universities in 2017</w:t>
      </w:r>
    </w:p>
    <w:tbl>
      <w:tblPr>
        <w:tblStyle w:val="7"/>
        <w:tblW w:w="969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675"/>
        <w:gridCol w:w="1185"/>
        <w:gridCol w:w="1830"/>
        <w:gridCol w:w="1245"/>
        <w:gridCol w:w="495"/>
        <w:gridCol w:w="1245"/>
        <w:gridCol w:w="1830"/>
        <w:gridCol w:w="1185"/>
      </w:tblGrid>
      <w:tr w:rsidR="00E5292A" w14:paraId="1D412D74" w14:textId="77777777">
        <w:tc>
          <w:tcPr>
            <w:tcW w:w="675" w:type="dxa"/>
            <w:tcMar>
              <w:top w:w="100" w:type="dxa"/>
              <w:left w:w="100" w:type="dxa"/>
              <w:bottom w:w="100" w:type="dxa"/>
              <w:right w:w="100" w:type="dxa"/>
            </w:tcMar>
            <w:vAlign w:val="bottom"/>
          </w:tcPr>
          <w:p w14:paraId="17CA6533" w14:textId="77777777" w:rsidR="00E5292A" w:rsidRDefault="00E5292A" w:rsidP="00D3234A">
            <w:pPr>
              <w:tabs>
                <w:tab w:val="left" w:pos="1941"/>
                <w:tab w:val="left" w:pos="3009"/>
              </w:tabs>
              <w:ind w:left="100"/>
              <w:contextualSpacing w:val="0"/>
            </w:pPr>
          </w:p>
        </w:tc>
        <w:tc>
          <w:tcPr>
            <w:tcW w:w="4260"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A9907CE" w14:textId="77777777" w:rsidR="00E5292A" w:rsidRDefault="001F42E7" w:rsidP="00D3234A">
            <w:pPr>
              <w:tabs>
                <w:tab w:val="left" w:pos="1941"/>
                <w:tab w:val="left" w:pos="3009"/>
              </w:tabs>
              <w:ind w:left="100"/>
              <w:contextualSpacing w:val="0"/>
            </w:pPr>
            <w:r>
              <w:t>University of Stellenbosch</w:t>
            </w:r>
          </w:p>
        </w:tc>
        <w:tc>
          <w:tcPr>
            <w:tcW w:w="495" w:type="dxa"/>
            <w:tcMar>
              <w:top w:w="100" w:type="dxa"/>
              <w:left w:w="100" w:type="dxa"/>
              <w:bottom w:w="100" w:type="dxa"/>
              <w:right w:w="100" w:type="dxa"/>
            </w:tcMar>
            <w:vAlign w:val="bottom"/>
          </w:tcPr>
          <w:p w14:paraId="6BCD3F1A" w14:textId="77777777" w:rsidR="00E5292A" w:rsidRDefault="00E5292A" w:rsidP="00D3234A">
            <w:pPr>
              <w:tabs>
                <w:tab w:val="left" w:pos="1941"/>
                <w:tab w:val="left" w:pos="3009"/>
              </w:tabs>
              <w:ind w:left="100"/>
              <w:contextualSpacing w:val="0"/>
            </w:pPr>
          </w:p>
        </w:tc>
        <w:tc>
          <w:tcPr>
            <w:tcW w:w="4260"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BFABD69" w14:textId="77777777" w:rsidR="00E5292A" w:rsidRDefault="001F42E7" w:rsidP="00D3234A">
            <w:pPr>
              <w:tabs>
                <w:tab w:val="left" w:pos="1941"/>
                <w:tab w:val="left" w:pos="3009"/>
              </w:tabs>
              <w:ind w:left="100"/>
              <w:contextualSpacing w:val="0"/>
            </w:pPr>
            <w:r>
              <w:t>University of Pretoria</w:t>
            </w:r>
          </w:p>
        </w:tc>
      </w:tr>
      <w:tr w:rsidR="00E5292A" w14:paraId="6991385D" w14:textId="77777777">
        <w:tc>
          <w:tcPr>
            <w:tcW w:w="675" w:type="dxa"/>
            <w:tcBorders>
              <w:top w:val="single" w:sz="8" w:space="0" w:color="000000"/>
              <w:left w:val="single" w:sz="8" w:space="0" w:color="000000"/>
              <w:bottom w:val="single" w:sz="8" w:space="0" w:color="000000"/>
            </w:tcBorders>
            <w:tcMar>
              <w:top w:w="100" w:type="dxa"/>
              <w:left w:w="100" w:type="dxa"/>
              <w:bottom w:w="100" w:type="dxa"/>
              <w:right w:w="100" w:type="dxa"/>
            </w:tcMar>
          </w:tcPr>
          <w:p w14:paraId="6879797B" w14:textId="77777777" w:rsidR="00E5292A" w:rsidRDefault="001F42E7" w:rsidP="00D3234A">
            <w:pPr>
              <w:tabs>
                <w:tab w:val="left" w:pos="1941"/>
                <w:tab w:val="left" w:pos="3009"/>
              </w:tabs>
              <w:ind w:left="-15"/>
              <w:contextualSpacing w:val="0"/>
            </w:pPr>
            <w:r>
              <w:t>Year</w:t>
            </w:r>
          </w:p>
        </w:tc>
        <w:tc>
          <w:tcPr>
            <w:tcW w:w="1185"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7364252" w14:textId="77777777" w:rsidR="00E5292A" w:rsidRDefault="001F42E7" w:rsidP="00D3234A">
            <w:pPr>
              <w:tabs>
                <w:tab w:val="left" w:pos="1941"/>
                <w:tab w:val="left" w:pos="3009"/>
              </w:tabs>
              <w:ind w:left="100"/>
              <w:contextualSpacing w:val="0"/>
            </w:pPr>
            <w:r>
              <w:t>Fees &amp; books</w:t>
            </w:r>
          </w:p>
        </w:tc>
        <w:tc>
          <w:tcPr>
            <w:tcW w:w="1830" w:type="dxa"/>
            <w:tcBorders>
              <w:bottom w:val="single" w:sz="8" w:space="0" w:color="000000"/>
              <w:right w:val="single" w:sz="8" w:space="0" w:color="000000"/>
            </w:tcBorders>
            <w:tcMar>
              <w:top w:w="100" w:type="dxa"/>
              <w:left w:w="100" w:type="dxa"/>
              <w:bottom w:w="100" w:type="dxa"/>
              <w:right w:w="100" w:type="dxa"/>
            </w:tcMar>
            <w:vAlign w:val="bottom"/>
          </w:tcPr>
          <w:p w14:paraId="179B0714" w14:textId="77777777" w:rsidR="00E5292A" w:rsidRDefault="001F42E7" w:rsidP="00D3234A">
            <w:pPr>
              <w:tabs>
                <w:tab w:val="left" w:pos="1941"/>
                <w:tab w:val="left" w:pos="3009"/>
              </w:tabs>
              <w:ind w:left="100"/>
              <w:contextualSpacing w:val="0"/>
            </w:pPr>
            <w:r>
              <w:t>Accommodation &amp; meals</w:t>
            </w:r>
          </w:p>
        </w:tc>
        <w:tc>
          <w:tcPr>
            <w:tcW w:w="1245" w:type="dxa"/>
            <w:tcBorders>
              <w:bottom w:val="single" w:sz="8" w:space="0" w:color="000000"/>
              <w:right w:val="single" w:sz="8" w:space="0" w:color="000000"/>
            </w:tcBorders>
            <w:tcMar>
              <w:top w:w="100" w:type="dxa"/>
              <w:left w:w="100" w:type="dxa"/>
              <w:bottom w:w="100" w:type="dxa"/>
              <w:right w:w="100" w:type="dxa"/>
            </w:tcMar>
            <w:vAlign w:val="bottom"/>
          </w:tcPr>
          <w:p w14:paraId="316B4217" w14:textId="77777777" w:rsidR="00E5292A" w:rsidRDefault="001F42E7" w:rsidP="00D3234A">
            <w:pPr>
              <w:tabs>
                <w:tab w:val="left" w:pos="1941"/>
                <w:tab w:val="left" w:pos="3009"/>
              </w:tabs>
              <w:ind w:left="-15"/>
              <w:contextualSpacing w:val="0"/>
            </w:pPr>
            <w:r>
              <w:t>Total</w:t>
            </w:r>
          </w:p>
        </w:tc>
        <w:tc>
          <w:tcPr>
            <w:tcW w:w="495" w:type="dxa"/>
            <w:tcMar>
              <w:top w:w="100" w:type="dxa"/>
              <w:left w:w="100" w:type="dxa"/>
              <w:bottom w:w="100" w:type="dxa"/>
              <w:right w:w="100" w:type="dxa"/>
            </w:tcMar>
            <w:vAlign w:val="bottom"/>
          </w:tcPr>
          <w:p w14:paraId="7AD32C31" w14:textId="77777777" w:rsidR="00E5292A" w:rsidRDefault="00E5292A" w:rsidP="00D3234A">
            <w:pPr>
              <w:tabs>
                <w:tab w:val="left" w:pos="1941"/>
                <w:tab w:val="left" w:pos="3009"/>
              </w:tabs>
              <w:ind w:left="100"/>
              <w:contextualSpacing w:val="0"/>
            </w:pPr>
          </w:p>
        </w:tc>
        <w:tc>
          <w:tcPr>
            <w:tcW w:w="1245"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534AB7" w14:textId="77777777" w:rsidR="00E5292A" w:rsidRDefault="001F42E7" w:rsidP="00D3234A">
            <w:pPr>
              <w:tabs>
                <w:tab w:val="left" w:pos="1941"/>
                <w:tab w:val="left" w:pos="3009"/>
              </w:tabs>
              <w:ind w:left="100"/>
              <w:contextualSpacing w:val="0"/>
            </w:pPr>
            <w:r>
              <w:t>Fees &amp; books</w:t>
            </w:r>
          </w:p>
        </w:tc>
        <w:tc>
          <w:tcPr>
            <w:tcW w:w="1830" w:type="dxa"/>
            <w:tcBorders>
              <w:bottom w:val="single" w:sz="8" w:space="0" w:color="000000"/>
              <w:right w:val="single" w:sz="8" w:space="0" w:color="000000"/>
            </w:tcBorders>
            <w:tcMar>
              <w:top w:w="100" w:type="dxa"/>
              <w:left w:w="100" w:type="dxa"/>
              <w:bottom w:w="100" w:type="dxa"/>
              <w:right w:w="100" w:type="dxa"/>
            </w:tcMar>
            <w:vAlign w:val="bottom"/>
          </w:tcPr>
          <w:p w14:paraId="20660C26" w14:textId="77777777" w:rsidR="00E5292A" w:rsidRDefault="001F42E7" w:rsidP="00D3234A">
            <w:pPr>
              <w:tabs>
                <w:tab w:val="left" w:pos="1941"/>
                <w:tab w:val="left" w:pos="3009"/>
              </w:tabs>
              <w:ind w:left="100"/>
              <w:contextualSpacing w:val="0"/>
            </w:pPr>
            <w:r>
              <w:t>Accommodation &amp; meals</w:t>
            </w:r>
          </w:p>
        </w:tc>
        <w:tc>
          <w:tcPr>
            <w:tcW w:w="1185" w:type="dxa"/>
            <w:tcBorders>
              <w:bottom w:val="single" w:sz="8" w:space="0" w:color="000000"/>
              <w:right w:val="single" w:sz="8" w:space="0" w:color="000000"/>
            </w:tcBorders>
            <w:tcMar>
              <w:top w:w="100" w:type="dxa"/>
              <w:left w:w="100" w:type="dxa"/>
              <w:bottom w:w="100" w:type="dxa"/>
              <w:right w:w="100" w:type="dxa"/>
            </w:tcMar>
            <w:vAlign w:val="bottom"/>
          </w:tcPr>
          <w:p w14:paraId="05ECD417" w14:textId="77777777" w:rsidR="00E5292A" w:rsidRDefault="001F42E7" w:rsidP="00D3234A">
            <w:pPr>
              <w:tabs>
                <w:tab w:val="left" w:pos="1941"/>
                <w:tab w:val="left" w:pos="3009"/>
              </w:tabs>
              <w:ind w:left="100"/>
              <w:contextualSpacing w:val="0"/>
            </w:pPr>
            <w:r>
              <w:t>Total</w:t>
            </w:r>
          </w:p>
        </w:tc>
      </w:tr>
      <w:tr w:rsidR="00E5292A" w14:paraId="02F06A31" w14:textId="77777777">
        <w:tc>
          <w:tcPr>
            <w:tcW w:w="675" w:type="dxa"/>
            <w:tcBorders>
              <w:left w:val="single" w:sz="8" w:space="0" w:color="000000"/>
              <w:bottom w:val="single" w:sz="8" w:space="0" w:color="000000"/>
            </w:tcBorders>
            <w:tcMar>
              <w:top w:w="100" w:type="dxa"/>
              <w:left w:w="100" w:type="dxa"/>
              <w:bottom w:w="100" w:type="dxa"/>
              <w:right w:w="100" w:type="dxa"/>
            </w:tcMar>
          </w:tcPr>
          <w:p w14:paraId="032C48F7" w14:textId="77777777" w:rsidR="00E5292A" w:rsidRDefault="001F42E7" w:rsidP="00D3234A">
            <w:pPr>
              <w:tabs>
                <w:tab w:val="left" w:pos="1941"/>
                <w:tab w:val="left" w:pos="3009"/>
              </w:tabs>
              <w:ind w:left="-15"/>
              <w:contextualSpacing w:val="0"/>
            </w:pPr>
            <w:r>
              <w:t>1</w:t>
            </w:r>
          </w:p>
        </w:tc>
        <w:tc>
          <w:tcPr>
            <w:tcW w:w="1185"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F7E4E6" w14:textId="77777777" w:rsidR="00E5292A" w:rsidRDefault="001F42E7" w:rsidP="00D3234A">
            <w:pPr>
              <w:tabs>
                <w:tab w:val="left" w:pos="1941"/>
                <w:tab w:val="left" w:pos="3009"/>
              </w:tabs>
              <w:ind w:left="100"/>
              <w:contextualSpacing w:val="0"/>
            </w:pPr>
            <w:r>
              <w:t>R 61 132</w:t>
            </w:r>
          </w:p>
        </w:tc>
        <w:tc>
          <w:tcPr>
            <w:tcW w:w="1830" w:type="dxa"/>
            <w:tcBorders>
              <w:bottom w:val="single" w:sz="8" w:space="0" w:color="000000"/>
              <w:right w:val="single" w:sz="8" w:space="0" w:color="000000"/>
            </w:tcBorders>
            <w:tcMar>
              <w:top w:w="100" w:type="dxa"/>
              <w:left w:w="100" w:type="dxa"/>
              <w:bottom w:w="100" w:type="dxa"/>
              <w:right w:w="100" w:type="dxa"/>
            </w:tcMar>
            <w:vAlign w:val="bottom"/>
          </w:tcPr>
          <w:p w14:paraId="45153C19" w14:textId="77777777" w:rsidR="00E5292A" w:rsidRDefault="001F42E7" w:rsidP="00D3234A">
            <w:pPr>
              <w:tabs>
                <w:tab w:val="left" w:pos="1941"/>
                <w:tab w:val="left" w:pos="3009"/>
              </w:tabs>
              <w:ind w:left="100"/>
              <w:contextualSpacing w:val="0"/>
            </w:pPr>
            <w:r>
              <w:t>R 59 165</w:t>
            </w:r>
          </w:p>
        </w:tc>
        <w:tc>
          <w:tcPr>
            <w:tcW w:w="1245" w:type="dxa"/>
            <w:tcBorders>
              <w:bottom w:val="single" w:sz="8" w:space="0" w:color="000000"/>
              <w:right w:val="single" w:sz="8" w:space="0" w:color="000000"/>
            </w:tcBorders>
            <w:tcMar>
              <w:top w:w="100" w:type="dxa"/>
              <w:left w:w="100" w:type="dxa"/>
              <w:bottom w:w="100" w:type="dxa"/>
              <w:right w:w="100" w:type="dxa"/>
            </w:tcMar>
            <w:vAlign w:val="bottom"/>
          </w:tcPr>
          <w:p w14:paraId="5AAF752E" w14:textId="77777777" w:rsidR="00E5292A" w:rsidRDefault="001F42E7" w:rsidP="00D3234A">
            <w:pPr>
              <w:tabs>
                <w:tab w:val="left" w:pos="1941"/>
                <w:tab w:val="left" w:pos="3009"/>
              </w:tabs>
              <w:ind w:left="-15"/>
              <w:contextualSpacing w:val="0"/>
            </w:pPr>
            <w:r>
              <w:t>R 120 297</w:t>
            </w:r>
          </w:p>
        </w:tc>
        <w:tc>
          <w:tcPr>
            <w:tcW w:w="495" w:type="dxa"/>
            <w:tcMar>
              <w:top w:w="100" w:type="dxa"/>
              <w:left w:w="100" w:type="dxa"/>
              <w:bottom w:w="100" w:type="dxa"/>
              <w:right w:w="100" w:type="dxa"/>
            </w:tcMar>
            <w:vAlign w:val="bottom"/>
          </w:tcPr>
          <w:p w14:paraId="182F4758" w14:textId="77777777" w:rsidR="00E5292A" w:rsidRDefault="00E5292A" w:rsidP="00D3234A">
            <w:pPr>
              <w:tabs>
                <w:tab w:val="left" w:pos="1941"/>
                <w:tab w:val="left" w:pos="3009"/>
              </w:tabs>
              <w:ind w:left="100"/>
              <w:contextualSpacing w:val="0"/>
            </w:pPr>
          </w:p>
        </w:tc>
        <w:tc>
          <w:tcPr>
            <w:tcW w:w="1245"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8D0C871" w14:textId="77777777" w:rsidR="00E5292A" w:rsidRDefault="001F42E7" w:rsidP="00D3234A">
            <w:pPr>
              <w:tabs>
                <w:tab w:val="left" w:pos="1941"/>
                <w:tab w:val="left" w:pos="3009"/>
              </w:tabs>
              <w:ind w:left="100"/>
              <w:contextualSpacing w:val="0"/>
            </w:pPr>
            <w:r>
              <w:t>R 58 805</w:t>
            </w:r>
          </w:p>
        </w:tc>
        <w:tc>
          <w:tcPr>
            <w:tcW w:w="1830" w:type="dxa"/>
            <w:tcBorders>
              <w:bottom w:val="single" w:sz="8" w:space="0" w:color="000000"/>
              <w:right w:val="single" w:sz="8" w:space="0" w:color="000000"/>
            </w:tcBorders>
            <w:tcMar>
              <w:top w:w="100" w:type="dxa"/>
              <w:left w:w="100" w:type="dxa"/>
              <w:bottom w:w="100" w:type="dxa"/>
              <w:right w:w="100" w:type="dxa"/>
            </w:tcMar>
            <w:vAlign w:val="bottom"/>
          </w:tcPr>
          <w:p w14:paraId="2CA69036" w14:textId="77777777" w:rsidR="00E5292A" w:rsidRDefault="001F42E7" w:rsidP="00D3234A">
            <w:pPr>
              <w:tabs>
                <w:tab w:val="left" w:pos="1941"/>
                <w:tab w:val="left" w:pos="3009"/>
              </w:tabs>
              <w:ind w:left="100"/>
              <w:contextualSpacing w:val="0"/>
            </w:pPr>
            <w:r>
              <w:t>R 65 800</w:t>
            </w:r>
          </w:p>
        </w:tc>
        <w:tc>
          <w:tcPr>
            <w:tcW w:w="1185" w:type="dxa"/>
            <w:tcBorders>
              <w:bottom w:val="single" w:sz="8" w:space="0" w:color="000000"/>
              <w:right w:val="single" w:sz="8" w:space="0" w:color="000000"/>
            </w:tcBorders>
            <w:tcMar>
              <w:top w:w="100" w:type="dxa"/>
              <w:left w:w="100" w:type="dxa"/>
              <w:bottom w:w="100" w:type="dxa"/>
              <w:right w:w="100" w:type="dxa"/>
            </w:tcMar>
            <w:vAlign w:val="bottom"/>
          </w:tcPr>
          <w:p w14:paraId="0CF73672" w14:textId="77777777" w:rsidR="00E5292A" w:rsidRDefault="001F42E7" w:rsidP="00D3234A">
            <w:pPr>
              <w:tabs>
                <w:tab w:val="left" w:pos="1941"/>
                <w:tab w:val="left" w:pos="3009"/>
              </w:tabs>
              <w:ind w:left="-60"/>
              <w:contextualSpacing w:val="0"/>
            </w:pPr>
            <w:r>
              <w:t>R 124 605</w:t>
            </w:r>
          </w:p>
        </w:tc>
      </w:tr>
      <w:tr w:rsidR="00E5292A" w14:paraId="790D8656" w14:textId="77777777">
        <w:tc>
          <w:tcPr>
            <w:tcW w:w="675" w:type="dxa"/>
            <w:tcBorders>
              <w:left w:val="single" w:sz="8" w:space="0" w:color="000000"/>
              <w:bottom w:val="single" w:sz="8" w:space="0" w:color="000000"/>
            </w:tcBorders>
            <w:tcMar>
              <w:top w:w="100" w:type="dxa"/>
              <w:left w:w="100" w:type="dxa"/>
              <w:bottom w:w="100" w:type="dxa"/>
              <w:right w:w="100" w:type="dxa"/>
            </w:tcMar>
          </w:tcPr>
          <w:p w14:paraId="5C2684CF" w14:textId="77777777" w:rsidR="00E5292A" w:rsidRDefault="001F42E7" w:rsidP="00D3234A">
            <w:pPr>
              <w:tabs>
                <w:tab w:val="left" w:pos="1941"/>
                <w:tab w:val="left" w:pos="3009"/>
              </w:tabs>
              <w:ind w:left="-15"/>
              <w:contextualSpacing w:val="0"/>
            </w:pPr>
            <w:r>
              <w:t>2</w:t>
            </w:r>
          </w:p>
        </w:tc>
        <w:tc>
          <w:tcPr>
            <w:tcW w:w="1185"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C1DD15" w14:textId="77777777" w:rsidR="00E5292A" w:rsidRDefault="001F42E7" w:rsidP="00D3234A">
            <w:pPr>
              <w:tabs>
                <w:tab w:val="left" w:pos="1941"/>
                <w:tab w:val="left" w:pos="3009"/>
              </w:tabs>
              <w:ind w:left="100"/>
              <w:contextualSpacing w:val="0"/>
            </w:pPr>
            <w:r>
              <w:t>R 60 756</w:t>
            </w:r>
          </w:p>
        </w:tc>
        <w:tc>
          <w:tcPr>
            <w:tcW w:w="1830" w:type="dxa"/>
            <w:tcBorders>
              <w:bottom w:val="single" w:sz="8" w:space="0" w:color="000000"/>
              <w:right w:val="single" w:sz="8" w:space="0" w:color="000000"/>
            </w:tcBorders>
            <w:tcMar>
              <w:top w:w="100" w:type="dxa"/>
              <w:left w:w="100" w:type="dxa"/>
              <w:bottom w:w="100" w:type="dxa"/>
              <w:right w:w="100" w:type="dxa"/>
            </w:tcMar>
            <w:vAlign w:val="bottom"/>
          </w:tcPr>
          <w:p w14:paraId="444B3DFA" w14:textId="77777777" w:rsidR="00E5292A" w:rsidRDefault="001F42E7" w:rsidP="00D3234A">
            <w:pPr>
              <w:tabs>
                <w:tab w:val="left" w:pos="1941"/>
                <w:tab w:val="left" w:pos="3009"/>
              </w:tabs>
              <w:ind w:left="100"/>
              <w:contextualSpacing w:val="0"/>
            </w:pPr>
            <w:r>
              <w:t>R 59 155</w:t>
            </w:r>
          </w:p>
        </w:tc>
        <w:tc>
          <w:tcPr>
            <w:tcW w:w="1245" w:type="dxa"/>
            <w:tcBorders>
              <w:bottom w:val="single" w:sz="8" w:space="0" w:color="000000"/>
              <w:right w:val="single" w:sz="8" w:space="0" w:color="000000"/>
            </w:tcBorders>
            <w:tcMar>
              <w:top w:w="100" w:type="dxa"/>
              <w:left w:w="100" w:type="dxa"/>
              <w:bottom w:w="100" w:type="dxa"/>
              <w:right w:w="100" w:type="dxa"/>
            </w:tcMar>
            <w:vAlign w:val="bottom"/>
          </w:tcPr>
          <w:p w14:paraId="15958760" w14:textId="77777777" w:rsidR="00E5292A" w:rsidRDefault="001F42E7" w:rsidP="00D3234A">
            <w:pPr>
              <w:tabs>
                <w:tab w:val="left" w:pos="1941"/>
                <w:tab w:val="left" w:pos="3009"/>
              </w:tabs>
              <w:ind w:left="-15"/>
              <w:contextualSpacing w:val="0"/>
            </w:pPr>
            <w:r>
              <w:t>R 119 911</w:t>
            </w:r>
          </w:p>
        </w:tc>
        <w:tc>
          <w:tcPr>
            <w:tcW w:w="495" w:type="dxa"/>
            <w:tcMar>
              <w:top w:w="100" w:type="dxa"/>
              <w:left w:w="100" w:type="dxa"/>
              <w:bottom w:w="100" w:type="dxa"/>
              <w:right w:w="100" w:type="dxa"/>
            </w:tcMar>
            <w:vAlign w:val="bottom"/>
          </w:tcPr>
          <w:p w14:paraId="24772267" w14:textId="77777777" w:rsidR="00E5292A" w:rsidRDefault="00E5292A" w:rsidP="00D3234A">
            <w:pPr>
              <w:tabs>
                <w:tab w:val="left" w:pos="1941"/>
                <w:tab w:val="left" w:pos="3009"/>
              </w:tabs>
              <w:ind w:left="100"/>
              <w:contextualSpacing w:val="0"/>
            </w:pPr>
          </w:p>
        </w:tc>
        <w:tc>
          <w:tcPr>
            <w:tcW w:w="1245"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96F898F" w14:textId="77777777" w:rsidR="00E5292A" w:rsidRDefault="001F42E7" w:rsidP="00D3234A">
            <w:pPr>
              <w:tabs>
                <w:tab w:val="left" w:pos="1941"/>
                <w:tab w:val="left" w:pos="3009"/>
              </w:tabs>
              <w:ind w:left="100"/>
              <w:contextualSpacing w:val="0"/>
            </w:pPr>
            <w:r>
              <w:t>R 60 260</w:t>
            </w:r>
          </w:p>
        </w:tc>
        <w:tc>
          <w:tcPr>
            <w:tcW w:w="1830" w:type="dxa"/>
            <w:tcBorders>
              <w:bottom w:val="single" w:sz="8" w:space="0" w:color="000000"/>
              <w:right w:val="single" w:sz="8" w:space="0" w:color="000000"/>
            </w:tcBorders>
            <w:tcMar>
              <w:top w:w="100" w:type="dxa"/>
              <w:left w:w="100" w:type="dxa"/>
              <w:bottom w:w="100" w:type="dxa"/>
              <w:right w:w="100" w:type="dxa"/>
            </w:tcMar>
            <w:vAlign w:val="bottom"/>
          </w:tcPr>
          <w:p w14:paraId="16FCF903" w14:textId="77777777" w:rsidR="00E5292A" w:rsidRDefault="001F42E7" w:rsidP="00D3234A">
            <w:pPr>
              <w:tabs>
                <w:tab w:val="left" w:pos="1941"/>
                <w:tab w:val="left" w:pos="3009"/>
              </w:tabs>
              <w:ind w:left="100"/>
              <w:contextualSpacing w:val="0"/>
            </w:pPr>
            <w:r>
              <w:t>R 65 800</w:t>
            </w:r>
          </w:p>
        </w:tc>
        <w:tc>
          <w:tcPr>
            <w:tcW w:w="1185" w:type="dxa"/>
            <w:tcBorders>
              <w:bottom w:val="single" w:sz="8" w:space="0" w:color="000000"/>
              <w:right w:val="single" w:sz="8" w:space="0" w:color="000000"/>
            </w:tcBorders>
            <w:tcMar>
              <w:top w:w="100" w:type="dxa"/>
              <w:left w:w="100" w:type="dxa"/>
              <w:bottom w:w="100" w:type="dxa"/>
              <w:right w:w="100" w:type="dxa"/>
            </w:tcMar>
            <w:vAlign w:val="bottom"/>
          </w:tcPr>
          <w:p w14:paraId="01E99533" w14:textId="77777777" w:rsidR="00E5292A" w:rsidRDefault="001F42E7" w:rsidP="00D3234A">
            <w:pPr>
              <w:tabs>
                <w:tab w:val="left" w:pos="1941"/>
                <w:tab w:val="left" w:pos="3009"/>
              </w:tabs>
              <w:ind w:left="-60"/>
              <w:contextualSpacing w:val="0"/>
            </w:pPr>
            <w:r>
              <w:t>R 126 060</w:t>
            </w:r>
          </w:p>
        </w:tc>
      </w:tr>
      <w:tr w:rsidR="00E5292A" w14:paraId="34063B1B" w14:textId="77777777">
        <w:tc>
          <w:tcPr>
            <w:tcW w:w="675" w:type="dxa"/>
            <w:tcBorders>
              <w:left w:val="single" w:sz="8" w:space="0" w:color="000000"/>
              <w:bottom w:val="single" w:sz="8" w:space="0" w:color="000000"/>
            </w:tcBorders>
            <w:tcMar>
              <w:top w:w="100" w:type="dxa"/>
              <w:left w:w="100" w:type="dxa"/>
              <w:bottom w:w="100" w:type="dxa"/>
              <w:right w:w="100" w:type="dxa"/>
            </w:tcMar>
          </w:tcPr>
          <w:p w14:paraId="16E79605" w14:textId="77777777" w:rsidR="00E5292A" w:rsidRDefault="001F42E7" w:rsidP="00D3234A">
            <w:pPr>
              <w:tabs>
                <w:tab w:val="left" w:pos="1941"/>
                <w:tab w:val="left" w:pos="3009"/>
              </w:tabs>
              <w:ind w:left="-15"/>
              <w:contextualSpacing w:val="0"/>
            </w:pPr>
            <w:r>
              <w:t>3</w:t>
            </w:r>
          </w:p>
        </w:tc>
        <w:tc>
          <w:tcPr>
            <w:tcW w:w="1185"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D730346" w14:textId="77777777" w:rsidR="00E5292A" w:rsidRDefault="001F42E7" w:rsidP="00D3234A">
            <w:pPr>
              <w:tabs>
                <w:tab w:val="left" w:pos="1941"/>
                <w:tab w:val="left" w:pos="3009"/>
              </w:tabs>
              <w:ind w:left="100"/>
              <w:contextualSpacing w:val="0"/>
            </w:pPr>
            <w:r>
              <w:t>R 60 951</w:t>
            </w:r>
          </w:p>
        </w:tc>
        <w:tc>
          <w:tcPr>
            <w:tcW w:w="1830" w:type="dxa"/>
            <w:tcBorders>
              <w:bottom w:val="single" w:sz="8" w:space="0" w:color="000000"/>
              <w:right w:val="single" w:sz="8" w:space="0" w:color="000000"/>
            </w:tcBorders>
            <w:tcMar>
              <w:top w:w="100" w:type="dxa"/>
              <w:left w:w="100" w:type="dxa"/>
              <w:bottom w:w="100" w:type="dxa"/>
              <w:right w:w="100" w:type="dxa"/>
            </w:tcMar>
            <w:vAlign w:val="bottom"/>
          </w:tcPr>
          <w:p w14:paraId="50517CE1" w14:textId="77777777" w:rsidR="00E5292A" w:rsidRDefault="001F42E7" w:rsidP="00D3234A">
            <w:pPr>
              <w:tabs>
                <w:tab w:val="left" w:pos="1941"/>
                <w:tab w:val="left" w:pos="3009"/>
              </w:tabs>
              <w:ind w:left="100"/>
              <w:contextualSpacing w:val="0"/>
            </w:pPr>
            <w:r>
              <w:t>R 59 155</w:t>
            </w:r>
          </w:p>
        </w:tc>
        <w:tc>
          <w:tcPr>
            <w:tcW w:w="1245" w:type="dxa"/>
            <w:tcBorders>
              <w:bottom w:val="single" w:sz="8" w:space="0" w:color="000000"/>
              <w:right w:val="single" w:sz="8" w:space="0" w:color="000000"/>
            </w:tcBorders>
            <w:tcMar>
              <w:top w:w="100" w:type="dxa"/>
              <w:left w:w="100" w:type="dxa"/>
              <w:bottom w:w="100" w:type="dxa"/>
              <w:right w:w="100" w:type="dxa"/>
            </w:tcMar>
            <w:vAlign w:val="bottom"/>
          </w:tcPr>
          <w:p w14:paraId="6130A585" w14:textId="77777777" w:rsidR="00E5292A" w:rsidRDefault="001F42E7" w:rsidP="00D3234A">
            <w:pPr>
              <w:tabs>
                <w:tab w:val="left" w:pos="1941"/>
                <w:tab w:val="left" w:pos="3009"/>
              </w:tabs>
              <w:ind w:left="-15"/>
              <w:contextualSpacing w:val="0"/>
            </w:pPr>
            <w:r>
              <w:t>R 120 106</w:t>
            </w:r>
          </w:p>
        </w:tc>
        <w:tc>
          <w:tcPr>
            <w:tcW w:w="495" w:type="dxa"/>
            <w:tcMar>
              <w:top w:w="100" w:type="dxa"/>
              <w:left w:w="100" w:type="dxa"/>
              <w:bottom w:w="100" w:type="dxa"/>
              <w:right w:w="100" w:type="dxa"/>
            </w:tcMar>
            <w:vAlign w:val="bottom"/>
          </w:tcPr>
          <w:p w14:paraId="224ABABB" w14:textId="77777777" w:rsidR="00E5292A" w:rsidRDefault="00E5292A" w:rsidP="00D3234A">
            <w:pPr>
              <w:tabs>
                <w:tab w:val="left" w:pos="1941"/>
                <w:tab w:val="left" w:pos="3009"/>
              </w:tabs>
              <w:ind w:left="100"/>
              <w:contextualSpacing w:val="0"/>
            </w:pPr>
          </w:p>
        </w:tc>
        <w:tc>
          <w:tcPr>
            <w:tcW w:w="1245"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7EA627D" w14:textId="77777777" w:rsidR="00E5292A" w:rsidRDefault="001F42E7" w:rsidP="00D3234A">
            <w:pPr>
              <w:tabs>
                <w:tab w:val="left" w:pos="1941"/>
                <w:tab w:val="left" w:pos="3009"/>
              </w:tabs>
              <w:ind w:left="100"/>
              <w:contextualSpacing w:val="0"/>
            </w:pPr>
            <w:r>
              <w:t>R 55 030</w:t>
            </w:r>
          </w:p>
        </w:tc>
        <w:tc>
          <w:tcPr>
            <w:tcW w:w="1830" w:type="dxa"/>
            <w:tcBorders>
              <w:bottom w:val="single" w:sz="8" w:space="0" w:color="000000"/>
              <w:right w:val="single" w:sz="8" w:space="0" w:color="000000"/>
            </w:tcBorders>
            <w:tcMar>
              <w:top w:w="100" w:type="dxa"/>
              <w:left w:w="100" w:type="dxa"/>
              <w:bottom w:w="100" w:type="dxa"/>
              <w:right w:w="100" w:type="dxa"/>
            </w:tcMar>
            <w:vAlign w:val="bottom"/>
          </w:tcPr>
          <w:p w14:paraId="65D124FB" w14:textId="77777777" w:rsidR="00E5292A" w:rsidRDefault="001F42E7" w:rsidP="00D3234A">
            <w:pPr>
              <w:tabs>
                <w:tab w:val="left" w:pos="1941"/>
                <w:tab w:val="left" w:pos="3009"/>
              </w:tabs>
              <w:ind w:left="100"/>
              <w:contextualSpacing w:val="0"/>
            </w:pPr>
            <w:r>
              <w:t>R 65 800</w:t>
            </w:r>
          </w:p>
        </w:tc>
        <w:tc>
          <w:tcPr>
            <w:tcW w:w="1185" w:type="dxa"/>
            <w:tcBorders>
              <w:bottom w:val="single" w:sz="8" w:space="0" w:color="000000"/>
              <w:right w:val="single" w:sz="8" w:space="0" w:color="000000"/>
            </w:tcBorders>
            <w:tcMar>
              <w:top w:w="100" w:type="dxa"/>
              <w:left w:w="100" w:type="dxa"/>
              <w:bottom w:w="100" w:type="dxa"/>
              <w:right w:w="100" w:type="dxa"/>
            </w:tcMar>
            <w:vAlign w:val="bottom"/>
          </w:tcPr>
          <w:p w14:paraId="2384ADA4" w14:textId="77777777" w:rsidR="00E5292A" w:rsidRDefault="001F42E7" w:rsidP="00D3234A">
            <w:pPr>
              <w:tabs>
                <w:tab w:val="left" w:pos="1941"/>
                <w:tab w:val="left" w:pos="3009"/>
              </w:tabs>
              <w:ind w:left="-60"/>
              <w:contextualSpacing w:val="0"/>
            </w:pPr>
            <w:r>
              <w:t>R 120 830</w:t>
            </w:r>
          </w:p>
        </w:tc>
      </w:tr>
      <w:tr w:rsidR="00E5292A" w14:paraId="485B2372" w14:textId="77777777">
        <w:tc>
          <w:tcPr>
            <w:tcW w:w="6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E163C12" w14:textId="77777777" w:rsidR="00E5292A" w:rsidRDefault="001F42E7" w:rsidP="00D3234A">
            <w:pPr>
              <w:tabs>
                <w:tab w:val="left" w:pos="1941"/>
                <w:tab w:val="left" w:pos="3009"/>
              </w:tabs>
              <w:ind w:left="-15"/>
              <w:contextualSpacing w:val="0"/>
            </w:pPr>
            <w:r>
              <w:t>4</w:t>
            </w:r>
          </w:p>
        </w:tc>
        <w:tc>
          <w:tcPr>
            <w:tcW w:w="1185" w:type="dxa"/>
            <w:tcBorders>
              <w:bottom w:val="single" w:sz="8" w:space="0" w:color="000000"/>
              <w:right w:val="single" w:sz="8" w:space="0" w:color="000000"/>
            </w:tcBorders>
            <w:tcMar>
              <w:top w:w="100" w:type="dxa"/>
              <w:left w:w="100" w:type="dxa"/>
              <w:bottom w:w="100" w:type="dxa"/>
              <w:right w:w="100" w:type="dxa"/>
            </w:tcMar>
            <w:vAlign w:val="bottom"/>
          </w:tcPr>
          <w:p w14:paraId="660B6065" w14:textId="77777777" w:rsidR="00E5292A" w:rsidRDefault="001F42E7" w:rsidP="00D3234A">
            <w:pPr>
              <w:tabs>
                <w:tab w:val="left" w:pos="1941"/>
                <w:tab w:val="left" w:pos="3009"/>
              </w:tabs>
              <w:ind w:left="100"/>
              <w:contextualSpacing w:val="0"/>
            </w:pPr>
            <w:r>
              <w:t>R 55 718</w:t>
            </w:r>
          </w:p>
        </w:tc>
        <w:tc>
          <w:tcPr>
            <w:tcW w:w="1830" w:type="dxa"/>
            <w:tcBorders>
              <w:bottom w:val="single" w:sz="8" w:space="0" w:color="000000"/>
              <w:right w:val="single" w:sz="8" w:space="0" w:color="000000"/>
            </w:tcBorders>
            <w:tcMar>
              <w:top w:w="100" w:type="dxa"/>
              <w:left w:w="100" w:type="dxa"/>
              <w:bottom w:w="100" w:type="dxa"/>
              <w:right w:w="100" w:type="dxa"/>
            </w:tcMar>
            <w:vAlign w:val="bottom"/>
          </w:tcPr>
          <w:p w14:paraId="5D7DE538" w14:textId="77777777" w:rsidR="00E5292A" w:rsidRDefault="001F42E7" w:rsidP="00D3234A">
            <w:pPr>
              <w:tabs>
                <w:tab w:val="left" w:pos="1941"/>
                <w:tab w:val="left" w:pos="3009"/>
              </w:tabs>
              <w:ind w:left="100"/>
              <w:contextualSpacing w:val="0"/>
            </w:pPr>
            <w:r>
              <w:t>R 59 155</w:t>
            </w:r>
          </w:p>
        </w:tc>
        <w:tc>
          <w:tcPr>
            <w:tcW w:w="1245" w:type="dxa"/>
            <w:tcBorders>
              <w:bottom w:val="single" w:sz="8" w:space="0" w:color="000000"/>
              <w:right w:val="single" w:sz="8" w:space="0" w:color="000000"/>
            </w:tcBorders>
            <w:tcMar>
              <w:top w:w="100" w:type="dxa"/>
              <w:left w:w="100" w:type="dxa"/>
              <w:bottom w:w="100" w:type="dxa"/>
              <w:right w:w="100" w:type="dxa"/>
            </w:tcMar>
            <w:vAlign w:val="bottom"/>
          </w:tcPr>
          <w:p w14:paraId="41CF9014" w14:textId="77777777" w:rsidR="00E5292A" w:rsidRDefault="001F42E7" w:rsidP="00D3234A">
            <w:pPr>
              <w:tabs>
                <w:tab w:val="left" w:pos="1941"/>
                <w:tab w:val="left" w:pos="3009"/>
              </w:tabs>
              <w:ind w:left="-15"/>
              <w:contextualSpacing w:val="0"/>
            </w:pPr>
            <w:r>
              <w:t>R 114 873</w:t>
            </w:r>
          </w:p>
        </w:tc>
        <w:tc>
          <w:tcPr>
            <w:tcW w:w="495" w:type="dxa"/>
            <w:tcMar>
              <w:top w:w="100" w:type="dxa"/>
              <w:left w:w="100" w:type="dxa"/>
              <w:bottom w:w="100" w:type="dxa"/>
              <w:right w:w="100" w:type="dxa"/>
            </w:tcMar>
            <w:vAlign w:val="bottom"/>
          </w:tcPr>
          <w:p w14:paraId="52D716F9" w14:textId="77777777" w:rsidR="00E5292A" w:rsidRDefault="00E5292A" w:rsidP="00D3234A">
            <w:pPr>
              <w:tabs>
                <w:tab w:val="left" w:pos="1941"/>
                <w:tab w:val="left" w:pos="3009"/>
              </w:tabs>
              <w:ind w:left="100"/>
              <w:contextualSpacing w:val="0"/>
            </w:pPr>
          </w:p>
        </w:tc>
        <w:tc>
          <w:tcPr>
            <w:tcW w:w="1245"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09921C8" w14:textId="77777777" w:rsidR="00E5292A" w:rsidRDefault="001F42E7" w:rsidP="00D3234A">
            <w:pPr>
              <w:tabs>
                <w:tab w:val="left" w:pos="1941"/>
                <w:tab w:val="left" w:pos="3009"/>
              </w:tabs>
              <w:ind w:left="100"/>
              <w:contextualSpacing w:val="0"/>
            </w:pPr>
            <w:r>
              <w:t>R 56 115</w:t>
            </w:r>
          </w:p>
        </w:tc>
        <w:tc>
          <w:tcPr>
            <w:tcW w:w="1830" w:type="dxa"/>
            <w:tcBorders>
              <w:bottom w:val="single" w:sz="8" w:space="0" w:color="000000"/>
              <w:right w:val="single" w:sz="8" w:space="0" w:color="000000"/>
            </w:tcBorders>
            <w:tcMar>
              <w:top w:w="100" w:type="dxa"/>
              <w:left w:w="100" w:type="dxa"/>
              <w:bottom w:w="100" w:type="dxa"/>
              <w:right w:w="100" w:type="dxa"/>
            </w:tcMar>
            <w:vAlign w:val="bottom"/>
          </w:tcPr>
          <w:p w14:paraId="2DB1A889" w14:textId="77777777" w:rsidR="00E5292A" w:rsidRDefault="001F42E7" w:rsidP="00D3234A">
            <w:pPr>
              <w:tabs>
                <w:tab w:val="left" w:pos="1941"/>
                <w:tab w:val="left" w:pos="3009"/>
              </w:tabs>
              <w:ind w:left="100"/>
              <w:contextualSpacing w:val="0"/>
            </w:pPr>
            <w:r>
              <w:t>R 65 800</w:t>
            </w:r>
          </w:p>
        </w:tc>
        <w:tc>
          <w:tcPr>
            <w:tcW w:w="1185" w:type="dxa"/>
            <w:tcBorders>
              <w:bottom w:val="single" w:sz="8" w:space="0" w:color="000000"/>
              <w:right w:val="single" w:sz="8" w:space="0" w:color="000000"/>
            </w:tcBorders>
            <w:tcMar>
              <w:top w:w="100" w:type="dxa"/>
              <w:left w:w="100" w:type="dxa"/>
              <w:bottom w:w="100" w:type="dxa"/>
              <w:right w:w="100" w:type="dxa"/>
            </w:tcMar>
            <w:vAlign w:val="bottom"/>
          </w:tcPr>
          <w:p w14:paraId="139B5010" w14:textId="77777777" w:rsidR="00E5292A" w:rsidRDefault="001F42E7" w:rsidP="00D3234A">
            <w:pPr>
              <w:tabs>
                <w:tab w:val="left" w:pos="1941"/>
                <w:tab w:val="left" w:pos="3009"/>
              </w:tabs>
              <w:ind w:left="-60"/>
              <w:contextualSpacing w:val="0"/>
            </w:pPr>
            <w:r>
              <w:t>R 121 915</w:t>
            </w:r>
          </w:p>
        </w:tc>
      </w:tr>
      <w:tr w:rsidR="00E5292A" w14:paraId="76318F9E" w14:textId="77777777">
        <w:tc>
          <w:tcPr>
            <w:tcW w:w="6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B6B97A4" w14:textId="77777777" w:rsidR="00E5292A" w:rsidRDefault="001F42E7" w:rsidP="00D3234A">
            <w:pPr>
              <w:tabs>
                <w:tab w:val="left" w:pos="1941"/>
                <w:tab w:val="left" w:pos="3009"/>
              </w:tabs>
              <w:ind w:left="-15"/>
              <w:contextualSpacing w:val="0"/>
            </w:pPr>
            <w:r>
              <w:t>5</w:t>
            </w:r>
          </w:p>
        </w:tc>
        <w:tc>
          <w:tcPr>
            <w:tcW w:w="1185" w:type="dxa"/>
            <w:tcBorders>
              <w:bottom w:val="single" w:sz="8" w:space="0" w:color="000000"/>
              <w:right w:val="single" w:sz="8" w:space="0" w:color="000000"/>
            </w:tcBorders>
            <w:tcMar>
              <w:top w:w="100" w:type="dxa"/>
              <w:left w:w="100" w:type="dxa"/>
              <w:bottom w:w="100" w:type="dxa"/>
              <w:right w:w="100" w:type="dxa"/>
            </w:tcMar>
            <w:vAlign w:val="bottom"/>
          </w:tcPr>
          <w:p w14:paraId="19A55682" w14:textId="77777777" w:rsidR="00E5292A" w:rsidRDefault="001F42E7" w:rsidP="00D3234A">
            <w:pPr>
              <w:tabs>
                <w:tab w:val="left" w:pos="1941"/>
                <w:tab w:val="left" w:pos="3009"/>
              </w:tabs>
              <w:ind w:left="100"/>
              <w:contextualSpacing w:val="0"/>
            </w:pPr>
            <w:r>
              <w:t>R 76 056</w:t>
            </w:r>
          </w:p>
        </w:tc>
        <w:tc>
          <w:tcPr>
            <w:tcW w:w="1830" w:type="dxa"/>
            <w:tcBorders>
              <w:bottom w:val="single" w:sz="8" w:space="0" w:color="000000"/>
              <w:right w:val="single" w:sz="8" w:space="0" w:color="000000"/>
            </w:tcBorders>
            <w:tcMar>
              <w:top w:w="100" w:type="dxa"/>
              <w:left w:w="100" w:type="dxa"/>
              <w:bottom w:w="100" w:type="dxa"/>
              <w:right w:w="100" w:type="dxa"/>
            </w:tcMar>
            <w:vAlign w:val="bottom"/>
          </w:tcPr>
          <w:p w14:paraId="76F46A4D" w14:textId="77777777" w:rsidR="00E5292A" w:rsidRDefault="001F42E7" w:rsidP="00D3234A">
            <w:pPr>
              <w:tabs>
                <w:tab w:val="left" w:pos="1941"/>
                <w:tab w:val="left" w:pos="3009"/>
              </w:tabs>
              <w:ind w:left="100"/>
              <w:contextualSpacing w:val="0"/>
            </w:pPr>
            <w:r>
              <w:t>R 59 155</w:t>
            </w:r>
          </w:p>
        </w:tc>
        <w:tc>
          <w:tcPr>
            <w:tcW w:w="1245" w:type="dxa"/>
            <w:tcBorders>
              <w:bottom w:val="single" w:sz="8" w:space="0" w:color="000000"/>
              <w:right w:val="single" w:sz="8" w:space="0" w:color="000000"/>
            </w:tcBorders>
            <w:tcMar>
              <w:top w:w="100" w:type="dxa"/>
              <w:left w:w="100" w:type="dxa"/>
              <w:bottom w:w="100" w:type="dxa"/>
              <w:right w:w="100" w:type="dxa"/>
            </w:tcMar>
            <w:vAlign w:val="bottom"/>
          </w:tcPr>
          <w:p w14:paraId="199F0B34" w14:textId="77777777" w:rsidR="00E5292A" w:rsidRDefault="001F42E7" w:rsidP="00D3234A">
            <w:pPr>
              <w:tabs>
                <w:tab w:val="left" w:pos="1941"/>
                <w:tab w:val="left" w:pos="3009"/>
              </w:tabs>
              <w:ind w:left="-15"/>
              <w:contextualSpacing w:val="0"/>
            </w:pPr>
            <w:r>
              <w:t>R 135 211</w:t>
            </w:r>
          </w:p>
        </w:tc>
        <w:tc>
          <w:tcPr>
            <w:tcW w:w="495" w:type="dxa"/>
            <w:tcMar>
              <w:top w:w="100" w:type="dxa"/>
              <w:left w:w="100" w:type="dxa"/>
              <w:bottom w:w="100" w:type="dxa"/>
              <w:right w:w="100" w:type="dxa"/>
            </w:tcMar>
            <w:vAlign w:val="bottom"/>
          </w:tcPr>
          <w:p w14:paraId="057D8DDB" w14:textId="77777777" w:rsidR="00E5292A" w:rsidRDefault="00E5292A" w:rsidP="00D3234A">
            <w:pPr>
              <w:tabs>
                <w:tab w:val="left" w:pos="1941"/>
                <w:tab w:val="left" w:pos="3009"/>
              </w:tabs>
              <w:ind w:left="100"/>
              <w:contextualSpacing w:val="0"/>
            </w:pPr>
          </w:p>
        </w:tc>
        <w:tc>
          <w:tcPr>
            <w:tcW w:w="1245"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CB7B45E" w14:textId="77777777" w:rsidR="00E5292A" w:rsidRDefault="001F42E7" w:rsidP="00D3234A">
            <w:pPr>
              <w:tabs>
                <w:tab w:val="left" w:pos="1941"/>
                <w:tab w:val="left" w:pos="3009"/>
              </w:tabs>
              <w:ind w:left="100"/>
              <w:contextualSpacing w:val="0"/>
            </w:pPr>
            <w:r>
              <w:t>R 58 610</w:t>
            </w:r>
          </w:p>
        </w:tc>
        <w:tc>
          <w:tcPr>
            <w:tcW w:w="1830" w:type="dxa"/>
            <w:tcBorders>
              <w:bottom w:val="single" w:sz="8" w:space="0" w:color="000000"/>
              <w:right w:val="single" w:sz="8" w:space="0" w:color="000000"/>
            </w:tcBorders>
            <w:tcMar>
              <w:top w:w="100" w:type="dxa"/>
              <w:left w:w="100" w:type="dxa"/>
              <w:bottom w:w="100" w:type="dxa"/>
              <w:right w:w="100" w:type="dxa"/>
            </w:tcMar>
            <w:vAlign w:val="bottom"/>
          </w:tcPr>
          <w:p w14:paraId="6E8F619F" w14:textId="77777777" w:rsidR="00E5292A" w:rsidRDefault="001F42E7" w:rsidP="00D3234A">
            <w:pPr>
              <w:tabs>
                <w:tab w:val="left" w:pos="1941"/>
                <w:tab w:val="left" w:pos="3009"/>
              </w:tabs>
              <w:ind w:left="100"/>
              <w:contextualSpacing w:val="0"/>
            </w:pPr>
            <w:r>
              <w:t>R 65 800</w:t>
            </w:r>
          </w:p>
        </w:tc>
        <w:tc>
          <w:tcPr>
            <w:tcW w:w="1185" w:type="dxa"/>
            <w:tcBorders>
              <w:bottom w:val="single" w:sz="8" w:space="0" w:color="000000"/>
              <w:right w:val="single" w:sz="8" w:space="0" w:color="000000"/>
            </w:tcBorders>
            <w:tcMar>
              <w:top w:w="100" w:type="dxa"/>
              <w:left w:w="100" w:type="dxa"/>
              <w:bottom w:w="100" w:type="dxa"/>
              <w:right w:w="100" w:type="dxa"/>
            </w:tcMar>
            <w:vAlign w:val="bottom"/>
          </w:tcPr>
          <w:p w14:paraId="0DA10B0C" w14:textId="77777777" w:rsidR="00E5292A" w:rsidRDefault="001F42E7" w:rsidP="00D3234A">
            <w:pPr>
              <w:tabs>
                <w:tab w:val="left" w:pos="1941"/>
                <w:tab w:val="left" w:pos="3009"/>
              </w:tabs>
              <w:ind w:left="-60"/>
              <w:contextualSpacing w:val="0"/>
            </w:pPr>
            <w:r>
              <w:t>R 124 410</w:t>
            </w:r>
          </w:p>
        </w:tc>
      </w:tr>
      <w:tr w:rsidR="00E5292A" w14:paraId="08891D53" w14:textId="77777777">
        <w:tc>
          <w:tcPr>
            <w:tcW w:w="6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65F8C71" w14:textId="77777777" w:rsidR="00E5292A" w:rsidRDefault="001F42E7" w:rsidP="00D3234A">
            <w:pPr>
              <w:tabs>
                <w:tab w:val="left" w:pos="1941"/>
                <w:tab w:val="left" w:pos="3009"/>
              </w:tabs>
              <w:ind w:left="-15"/>
              <w:contextualSpacing w:val="0"/>
            </w:pPr>
            <w:r>
              <w:t>6</w:t>
            </w:r>
          </w:p>
        </w:tc>
        <w:tc>
          <w:tcPr>
            <w:tcW w:w="1185" w:type="dxa"/>
            <w:tcBorders>
              <w:bottom w:val="single" w:sz="8" w:space="0" w:color="000000"/>
              <w:right w:val="single" w:sz="8" w:space="0" w:color="000000"/>
            </w:tcBorders>
            <w:tcMar>
              <w:top w:w="100" w:type="dxa"/>
              <w:left w:w="100" w:type="dxa"/>
              <w:bottom w:w="100" w:type="dxa"/>
              <w:right w:w="100" w:type="dxa"/>
            </w:tcMar>
            <w:vAlign w:val="bottom"/>
          </w:tcPr>
          <w:p w14:paraId="7A9BC88D" w14:textId="77777777" w:rsidR="00E5292A" w:rsidRDefault="001F42E7" w:rsidP="00D3234A">
            <w:pPr>
              <w:tabs>
                <w:tab w:val="left" w:pos="1941"/>
                <w:tab w:val="left" w:pos="3009"/>
              </w:tabs>
              <w:ind w:left="100"/>
              <w:contextualSpacing w:val="0"/>
            </w:pPr>
            <w:r>
              <w:t>R 61 489</w:t>
            </w:r>
          </w:p>
        </w:tc>
        <w:tc>
          <w:tcPr>
            <w:tcW w:w="1830" w:type="dxa"/>
            <w:tcBorders>
              <w:bottom w:val="single" w:sz="8" w:space="0" w:color="000000"/>
              <w:right w:val="single" w:sz="8" w:space="0" w:color="000000"/>
            </w:tcBorders>
            <w:tcMar>
              <w:top w:w="100" w:type="dxa"/>
              <w:left w:w="100" w:type="dxa"/>
              <w:bottom w:w="100" w:type="dxa"/>
              <w:right w:w="100" w:type="dxa"/>
            </w:tcMar>
            <w:vAlign w:val="bottom"/>
          </w:tcPr>
          <w:p w14:paraId="4569D2F1" w14:textId="77777777" w:rsidR="00E5292A" w:rsidRDefault="001F42E7" w:rsidP="00D3234A">
            <w:pPr>
              <w:tabs>
                <w:tab w:val="left" w:pos="1941"/>
                <w:tab w:val="left" w:pos="3009"/>
              </w:tabs>
              <w:ind w:left="100"/>
              <w:contextualSpacing w:val="0"/>
            </w:pPr>
            <w:r>
              <w:t>R 59 155</w:t>
            </w:r>
          </w:p>
        </w:tc>
        <w:tc>
          <w:tcPr>
            <w:tcW w:w="1245" w:type="dxa"/>
            <w:tcBorders>
              <w:bottom w:val="single" w:sz="8" w:space="0" w:color="000000"/>
              <w:right w:val="single" w:sz="8" w:space="0" w:color="000000"/>
            </w:tcBorders>
            <w:tcMar>
              <w:top w:w="100" w:type="dxa"/>
              <w:left w:w="100" w:type="dxa"/>
              <w:bottom w:w="100" w:type="dxa"/>
              <w:right w:w="100" w:type="dxa"/>
            </w:tcMar>
            <w:vAlign w:val="bottom"/>
          </w:tcPr>
          <w:p w14:paraId="07CE3C00" w14:textId="77777777" w:rsidR="00E5292A" w:rsidRDefault="001F42E7" w:rsidP="00D3234A">
            <w:pPr>
              <w:tabs>
                <w:tab w:val="left" w:pos="1941"/>
                <w:tab w:val="left" w:pos="3009"/>
              </w:tabs>
              <w:ind w:left="-15"/>
              <w:contextualSpacing w:val="0"/>
            </w:pPr>
            <w:r>
              <w:t>R 120 644</w:t>
            </w:r>
          </w:p>
        </w:tc>
        <w:tc>
          <w:tcPr>
            <w:tcW w:w="495" w:type="dxa"/>
            <w:tcMar>
              <w:top w:w="100" w:type="dxa"/>
              <w:left w:w="100" w:type="dxa"/>
              <w:bottom w:w="100" w:type="dxa"/>
              <w:right w:w="100" w:type="dxa"/>
            </w:tcMar>
            <w:vAlign w:val="bottom"/>
          </w:tcPr>
          <w:p w14:paraId="0DE07451" w14:textId="77777777" w:rsidR="00E5292A" w:rsidRDefault="00E5292A" w:rsidP="00D3234A">
            <w:pPr>
              <w:tabs>
                <w:tab w:val="left" w:pos="1941"/>
                <w:tab w:val="left" w:pos="3009"/>
              </w:tabs>
              <w:ind w:left="100"/>
              <w:contextualSpacing w:val="0"/>
            </w:pPr>
          </w:p>
        </w:tc>
        <w:tc>
          <w:tcPr>
            <w:tcW w:w="1245"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6DAF042" w14:textId="77777777" w:rsidR="00E5292A" w:rsidRDefault="001F42E7" w:rsidP="00D3234A">
            <w:pPr>
              <w:tabs>
                <w:tab w:val="left" w:pos="1941"/>
                <w:tab w:val="left" w:pos="3009"/>
              </w:tabs>
              <w:ind w:left="100"/>
              <w:contextualSpacing w:val="0"/>
            </w:pPr>
            <w:r>
              <w:t>R 60 775</w:t>
            </w:r>
          </w:p>
        </w:tc>
        <w:tc>
          <w:tcPr>
            <w:tcW w:w="1830" w:type="dxa"/>
            <w:tcBorders>
              <w:bottom w:val="single" w:sz="8" w:space="0" w:color="000000"/>
              <w:right w:val="single" w:sz="8" w:space="0" w:color="000000"/>
            </w:tcBorders>
            <w:tcMar>
              <w:top w:w="100" w:type="dxa"/>
              <w:left w:w="100" w:type="dxa"/>
              <w:bottom w:w="100" w:type="dxa"/>
              <w:right w:w="100" w:type="dxa"/>
            </w:tcMar>
            <w:vAlign w:val="bottom"/>
          </w:tcPr>
          <w:p w14:paraId="484013F4" w14:textId="77777777" w:rsidR="00E5292A" w:rsidRDefault="001F42E7" w:rsidP="00D3234A">
            <w:pPr>
              <w:tabs>
                <w:tab w:val="left" w:pos="1941"/>
                <w:tab w:val="left" w:pos="3009"/>
              </w:tabs>
              <w:ind w:left="100"/>
              <w:contextualSpacing w:val="0"/>
            </w:pPr>
            <w:r>
              <w:t>R 65 800</w:t>
            </w:r>
          </w:p>
        </w:tc>
        <w:tc>
          <w:tcPr>
            <w:tcW w:w="1185" w:type="dxa"/>
            <w:tcBorders>
              <w:bottom w:val="single" w:sz="8" w:space="0" w:color="000000"/>
              <w:right w:val="single" w:sz="8" w:space="0" w:color="000000"/>
            </w:tcBorders>
            <w:tcMar>
              <w:top w:w="100" w:type="dxa"/>
              <w:left w:w="100" w:type="dxa"/>
              <w:bottom w:w="100" w:type="dxa"/>
              <w:right w:w="100" w:type="dxa"/>
            </w:tcMar>
            <w:vAlign w:val="bottom"/>
          </w:tcPr>
          <w:p w14:paraId="5D4A5AC5" w14:textId="77777777" w:rsidR="00E5292A" w:rsidRDefault="001F42E7" w:rsidP="00D3234A">
            <w:pPr>
              <w:tabs>
                <w:tab w:val="left" w:pos="1941"/>
                <w:tab w:val="left" w:pos="3009"/>
              </w:tabs>
              <w:ind w:left="-60"/>
              <w:contextualSpacing w:val="0"/>
            </w:pPr>
            <w:r>
              <w:t>R 126 575</w:t>
            </w:r>
          </w:p>
        </w:tc>
      </w:tr>
      <w:tr w:rsidR="00E5292A" w14:paraId="79A9E43F" w14:textId="77777777">
        <w:tc>
          <w:tcPr>
            <w:tcW w:w="675" w:type="dxa"/>
            <w:tcMar>
              <w:top w:w="100" w:type="dxa"/>
              <w:left w:w="100" w:type="dxa"/>
              <w:bottom w:w="100" w:type="dxa"/>
              <w:right w:w="100" w:type="dxa"/>
            </w:tcMar>
            <w:vAlign w:val="bottom"/>
          </w:tcPr>
          <w:p w14:paraId="0F369FE5" w14:textId="77777777" w:rsidR="00E5292A" w:rsidRDefault="00E5292A" w:rsidP="00D3234A">
            <w:pPr>
              <w:tabs>
                <w:tab w:val="left" w:pos="1941"/>
                <w:tab w:val="left" w:pos="3009"/>
              </w:tabs>
              <w:ind w:left="100"/>
              <w:contextualSpacing w:val="0"/>
            </w:pPr>
          </w:p>
        </w:tc>
        <w:tc>
          <w:tcPr>
            <w:tcW w:w="1185" w:type="dxa"/>
            <w:tcBorders>
              <w:bottom w:val="single" w:sz="4" w:space="0" w:color="000000"/>
            </w:tcBorders>
            <w:tcMar>
              <w:top w:w="100" w:type="dxa"/>
              <w:left w:w="100" w:type="dxa"/>
              <w:bottom w:w="100" w:type="dxa"/>
              <w:right w:w="100" w:type="dxa"/>
            </w:tcMar>
            <w:vAlign w:val="bottom"/>
          </w:tcPr>
          <w:p w14:paraId="3DA0C425" w14:textId="77777777" w:rsidR="00E5292A" w:rsidRDefault="00E5292A" w:rsidP="00D3234A">
            <w:pPr>
              <w:tabs>
                <w:tab w:val="left" w:pos="1941"/>
                <w:tab w:val="left" w:pos="3009"/>
              </w:tabs>
              <w:ind w:left="100"/>
              <w:contextualSpacing w:val="0"/>
            </w:pPr>
          </w:p>
        </w:tc>
        <w:tc>
          <w:tcPr>
            <w:tcW w:w="1830" w:type="dxa"/>
            <w:tcBorders>
              <w:bottom w:val="single" w:sz="4" w:space="0" w:color="000000"/>
              <w:right w:val="single" w:sz="8" w:space="0" w:color="000000"/>
            </w:tcBorders>
            <w:tcMar>
              <w:top w:w="100" w:type="dxa"/>
              <w:left w:w="100" w:type="dxa"/>
              <w:bottom w:w="100" w:type="dxa"/>
              <w:right w:w="100" w:type="dxa"/>
            </w:tcMar>
            <w:vAlign w:val="bottom"/>
          </w:tcPr>
          <w:p w14:paraId="5B91A2DF" w14:textId="77777777" w:rsidR="00E5292A" w:rsidRDefault="00E5292A" w:rsidP="00D3234A">
            <w:pPr>
              <w:tabs>
                <w:tab w:val="left" w:pos="1941"/>
                <w:tab w:val="left" w:pos="3009"/>
              </w:tabs>
              <w:ind w:left="100"/>
              <w:contextualSpacing w:val="0"/>
            </w:pPr>
          </w:p>
        </w:tc>
        <w:tc>
          <w:tcPr>
            <w:tcW w:w="1245" w:type="dxa"/>
            <w:tcBorders>
              <w:bottom w:val="single" w:sz="4" w:space="0" w:color="000000"/>
              <w:right w:val="single" w:sz="8" w:space="0" w:color="000000"/>
            </w:tcBorders>
            <w:tcMar>
              <w:top w:w="100" w:type="dxa"/>
              <w:left w:w="100" w:type="dxa"/>
              <w:bottom w:w="100" w:type="dxa"/>
              <w:right w:w="100" w:type="dxa"/>
            </w:tcMar>
            <w:vAlign w:val="bottom"/>
          </w:tcPr>
          <w:p w14:paraId="7D222045" w14:textId="77777777" w:rsidR="00E5292A" w:rsidRDefault="001F42E7" w:rsidP="00D3234A">
            <w:pPr>
              <w:tabs>
                <w:tab w:val="left" w:pos="1941"/>
                <w:tab w:val="left" w:pos="3009"/>
              </w:tabs>
              <w:ind w:left="-15"/>
              <w:contextualSpacing w:val="0"/>
            </w:pPr>
            <w:r>
              <w:t>R 731 042</w:t>
            </w:r>
          </w:p>
        </w:tc>
        <w:tc>
          <w:tcPr>
            <w:tcW w:w="495" w:type="dxa"/>
            <w:tcBorders>
              <w:bottom w:val="single" w:sz="4" w:space="0" w:color="000000"/>
            </w:tcBorders>
            <w:tcMar>
              <w:top w:w="100" w:type="dxa"/>
              <w:left w:w="100" w:type="dxa"/>
              <w:bottom w:w="100" w:type="dxa"/>
              <w:right w:w="100" w:type="dxa"/>
            </w:tcMar>
            <w:vAlign w:val="bottom"/>
          </w:tcPr>
          <w:p w14:paraId="213D006A" w14:textId="77777777" w:rsidR="00E5292A" w:rsidRDefault="00E5292A" w:rsidP="00D3234A">
            <w:pPr>
              <w:tabs>
                <w:tab w:val="left" w:pos="1941"/>
                <w:tab w:val="left" w:pos="3009"/>
              </w:tabs>
              <w:ind w:left="100"/>
              <w:contextualSpacing w:val="0"/>
            </w:pPr>
          </w:p>
        </w:tc>
        <w:tc>
          <w:tcPr>
            <w:tcW w:w="1245" w:type="dxa"/>
            <w:tcBorders>
              <w:bottom w:val="single" w:sz="4" w:space="0" w:color="000000"/>
            </w:tcBorders>
            <w:tcMar>
              <w:top w:w="100" w:type="dxa"/>
              <w:left w:w="100" w:type="dxa"/>
              <w:bottom w:w="100" w:type="dxa"/>
              <w:right w:w="100" w:type="dxa"/>
            </w:tcMar>
            <w:vAlign w:val="bottom"/>
          </w:tcPr>
          <w:p w14:paraId="3C459409" w14:textId="77777777" w:rsidR="00E5292A" w:rsidRDefault="00E5292A" w:rsidP="00D3234A">
            <w:pPr>
              <w:tabs>
                <w:tab w:val="left" w:pos="1941"/>
                <w:tab w:val="left" w:pos="3009"/>
              </w:tabs>
              <w:ind w:left="100"/>
              <w:contextualSpacing w:val="0"/>
            </w:pPr>
          </w:p>
        </w:tc>
        <w:tc>
          <w:tcPr>
            <w:tcW w:w="1830" w:type="dxa"/>
            <w:tcBorders>
              <w:bottom w:val="single" w:sz="4" w:space="0" w:color="000000"/>
              <w:right w:val="single" w:sz="8" w:space="0" w:color="000000"/>
            </w:tcBorders>
            <w:tcMar>
              <w:top w:w="100" w:type="dxa"/>
              <w:left w:w="100" w:type="dxa"/>
              <w:bottom w:w="100" w:type="dxa"/>
              <w:right w:w="100" w:type="dxa"/>
            </w:tcMar>
            <w:vAlign w:val="bottom"/>
          </w:tcPr>
          <w:p w14:paraId="544CF995" w14:textId="77777777" w:rsidR="00E5292A" w:rsidRDefault="00E5292A" w:rsidP="00D3234A">
            <w:pPr>
              <w:tabs>
                <w:tab w:val="left" w:pos="1941"/>
                <w:tab w:val="left" w:pos="3009"/>
              </w:tabs>
              <w:ind w:left="100"/>
              <w:contextualSpacing w:val="0"/>
            </w:pPr>
          </w:p>
        </w:tc>
        <w:tc>
          <w:tcPr>
            <w:tcW w:w="1185" w:type="dxa"/>
            <w:tcBorders>
              <w:bottom w:val="single" w:sz="4" w:space="0" w:color="000000"/>
              <w:right w:val="single" w:sz="8" w:space="0" w:color="000000"/>
            </w:tcBorders>
            <w:tcMar>
              <w:top w:w="100" w:type="dxa"/>
              <w:left w:w="100" w:type="dxa"/>
              <w:bottom w:w="100" w:type="dxa"/>
              <w:right w:w="100" w:type="dxa"/>
            </w:tcMar>
            <w:vAlign w:val="bottom"/>
          </w:tcPr>
          <w:p w14:paraId="280F9A94" w14:textId="77777777" w:rsidR="00E5292A" w:rsidRDefault="001F42E7" w:rsidP="00D3234A">
            <w:pPr>
              <w:tabs>
                <w:tab w:val="left" w:pos="1941"/>
                <w:tab w:val="left" w:pos="3009"/>
              </w:tabs>
              <w:ind w:left="-60"/>
              <w:contextualSpacing w:val="0"/>
            </w:pPr>
            <w:r>
              <w:t>R 744 395</w:t>
            </w:r>
          </w:p>
        </w:tc>
      </w:tr>
      <w:tr w:rsidR="00E5292A" w14:paraId="544EC9B5" w14:textId="77777777">
        <w:trPr>
          <w:trHeight w:val="440"/>
        </w:trPr>
        <w:tc>
          <w:tcPr>
            <w:tcW w:w="675" w:type="dxa"/>
            <w:tcBorders>
              <w:right w:val="single" w:sz="4" w:space="0" w:color="000000"/>
            </w:tcBorders>
            <w:tcMar>
              <w:top w:w="100" w:type="dxa"/>
              <w:left w:w="100" w:type="dxa"/>
              <w:bottom w:w="100" w:type="dxa"/>
              <w:right w:w="100" w:type="dxa"/>
            </w:tcMar>
            <w:vAlign w:val="bottom"/>
          </w:tcPr>
          <w:p w14:paraId="05A645D8" w14:textId="77777777" w:rsidR="00E5292A" w:rsidRDefault="00E5292A" w:rsidP="00D3234A">
            <w:pPr>
              <w:tabs>
                <w:tab w:val="left" w:pos="1941"/>
                <w:tab w:val="left" w:pos="3009"/>
              </w:tabs>
              <w:ind w:left="100"/>
              <w:contextualSpacing w:val="0"/>
            </w:pPr>
          </w:p>
        </w:tc>
        <w:tc>
          <w:tcPr>
            <w:tcW w:w="9015" w:type="dxa"/>
            <w:gridSpan w:val="7"/>
            <w:tcBorders>
              <w:top w:val="single" w:sz="4" w:space="0" w:color="000000"/>
              <w:left w:val="single" w:sz="4" w:space="0" w:color="000000"/>
              <w:bottom w:val="single" w:sz="4" w:space="0" w:color="000000"/>
            </w:tcBorders>
            <w:tcMar>
              <w:top w:w="100" w:type="dxa"/>
              <w:left w:w="100" w:type="dxa"/>
              <w:bottom w:w="100" w:type="dxa"/>
              <w:right w:w="100" w:type="dxa"/>
            </w:tcMar>
            <w:vAlign w:val="bottom"/>
          </w:tcPr>
          <w:p w14:paraId="56D213CF" w14:textId="77777777" w:rsidR="00E5292A" w:rsidRDefault="001F42E7" w:rsidP="00D3234A">
            <w:pPr>
              <w:tabs>
                <w:tab w:val="left" w:pos="1941"/>
                <w:tab w:val="left" w:pos="3009"/>
              </w:tabs>
              <w:ind w:left="100"/>
              <w:contextualSpacing w:val="0"/>
            </w:pPr>
            <w:r>
              <w:t>Average = R 737 719</w:t>
            </w:r>
          </w:p>
        </w:tc>
      </w:tr>
    </w:tbl>
    <w:p w14:paraId="6D9D18F7" w14:textId="77777777" w:rsidR="00E5292A" w:rsidRDefault="00E5292A" w:rsidP="00D3234A">
      <w:pPr>
        <w:tabs>
          <w:tab w:val="left" w:pos="1941"/>
          <w:tab w:val="left" w:pos="3009"/>
        </w:tabs>
      </w:pPr>
    </w:p>
    <w:p w14:paraId="3ED3B15E" w14:textId="31FA4B54" w:rsidR="00E5292A" w:rsidRDefault="001F42E7" w:rsidP="00D3234A">
      <w:r>
        <w:t>Thus</w:t>
      </w:r>
      <w:r w:rsidR="00CD295C">
        <w:t>,</w:t>
      </w:r>
      <w:r>
        <w:t xml:space="preserve"> </w:t>
      </w:r>
      <w:r w:rsidR="00380AA4">
        <w:t xml:space="preserve">2.3 clinical associates can </w:t>
      </w:r>
      <w:r w:rsidR="00380AA4" w:rsidRPr="00A437B4">
        <w:rPr>
          <w:noProof/>
        </w:rPr>
        <w:t>be trained</w:t>
      </w:r>
      <w:r w:rsidR="00380AA4">
        <w:t xml:space="preserve"> </w:t>
      </w:r>
      <w:r>
        <w:t xml:space="preserve">for the same cost as </w:t>
      </w:r>
      <w:r w:rsidR="00380AA4">
        <w:t>one medical practitioner.</w:t>
      </w:r>
    </w:p>
    <w:p w14:paraId="5A4843E1" w14:textId="5322AAB2" w:rsidR="00E5292A" w:rsidRPr="000F7590" w:rsidRDefault="001F42E7" w:rsidP="000F7590">
      <w:pPr>
        <w:pStyle w:val="Heading1"/>
      </w:pPr>
      <w:bookmarkStart w:id="74" w:name="_Hlk498419580"/>
      <w:bookmarkStart w:id="75" w:name="_Toc507496904"/>
      <w:r w:rsidRPr="000F7590">
        <w:lastRenderedPageBreak/>
        <w:t xml:space="preserve">Appendix </w:t>
      </w:r>
      <w:r w:rsidR="00037757">
        <w:t>3</w:t>
      </w:r>
      <w:r w:rsidRPr="000F7590">
        <w:t>:</w:t>
      </w:r>
      <w:r w:rsidR="009D2249" w:rsidRPr="000F7590">
        <w:t xml:space="preserve"> Salary of Clinical Associates</w:t>
      </w:r>
      <w:bookmarkEnd w:id="75"/>
    </w:p>
    <w:bookmarkEnd w:id="74"/>
    <w:p w14:paraId="2160FBB0" w14:textId="1BFE21AE" w:rsidR="00E5292A" w:rsidRDefault="001F42E7" w:rsidP="00D3234A">
      <w:pPr>
        <w:rPr>
          <w:b/>
        </w:rPr>
      </w:pPr>
      <w:r>
        <w:rPr>
          <w:b/>
        </w:rPr>
        <w:t xml:space="preserve">Table 3a: Average salary of </w:t>
      </w:r>
      <w:r w:rsidR="00F07349">
        <w:rPr>
          <w:b/>
        </w:rPr>
        <w:t xml:space="preserve">clinical associates </w:t>
      </w:r>
      <w:r>
        <w:rPr>
          <w:b/>
        </w:rPr>
        <w:t>in South Africa</w:t>
      </w:r>
      <w:r>
        <w:rPr>
          <w:b/>
          <w:vertAlign w:val="superscript"/>
        </w:rPr>
        <w:footnoteReference w:id="54"/>
      </w:r>
    </w:p>
    <w:tbl>
      <w:tblPr>
        <w:tblStyle w:val="6"/>
        <w:tblW w:w="9230" w:type="dxa"/>
        <w:tblInd w:w="-130" w:type="dxa"/>
        <w:tblLayout w:type="fixed"/>
        <w:tblLook w:val="0400" w:firstRow="0" w:lastRow="0" w:firstColumn="0" w:lastColumn="0" w:noHBand="0" w:noVBand="1"/>
      </w:tblPr>
      <w:tblGrid>
        <w:gridCol w:w="1008"/>
        <w:gridCol w:w="4252"/>
        <w:gridCol w:w="2410"/>
        <w:gridCol w:w="1560"/>
      </w:tblGrid>
      <w:tr w:rsidR="00E5292A" w14:paraId="1DC54A33" w14:textId="77777777">
        <w:trPr>
          <w:trHeight w:val="300"/>
        </w:trPr>
        <w:tc>
          <w:tcPr>
            <w:tcW w:w="7670" w:type="dxa"/>
            <w:gridSpan w:val="3"/>
            <w:tcBorders>
              <w:top w:val="single" w:sz="4" w:space="0" w:color="000000"/>
              <w:left w:val="single" w:sz="4" w:space="0" w:color="000000"/>
              <w:bottom w:val="single" w:sz="4" w:space="0" w:color="000000"/>
              <w:right w:val="single" w:sz="4" w:space="0" w:color="000000"/>
            </w:tcBorders>
            <w:shd w:val="clear" w:color="auto" w:fill="16365C"/>
            <w:vAlign w:val="bottom"/>
          </w:tcPr>
          <w:p w14:paraId="20A44676" w14:textId="77777777" w:rsidR="00E5292A" w:rsidRDefault="001F42E7" w:rsidP="00D3234A">
            <w:pPr>
              <w:contextualSpacing w:val="0"/>
              <w:rPr>
                <w:b/>
                <w:color w:val="FFFFFF"/>
              </w:rPr>
            </w:pPr>
            <w:r>
              <w:rPr>
                <w:b/>
                <w:color w:val="FFFFFF"/>
              </w:rPr>
              <w:t>Clinical Associate</w:t>
            </w:r>
          </w:p>
        </w:tc>
        <w:tc>
          <w:tcPr>
            <w:tcW w:w="1560" w:type="dxa"/>
            <w:tcBorders>
              <w:top w:val="single" w:sz="4" w:space="0" w:color="000000"/>
              <w:left w:val="single" w:sz="4" w:space="0" w:color="000000"/>
              <w:bottom w:val="single" w:sz="4" w:space="0" w:color="000000"/>
              <w:right w:val="single" w:sz="4" w:space="0" w:color="000000"/>
            </w:tcBorders>
            <w:shd w:val="clear" w:color="auto" w:fill="16365C"/>
          </w:tcPr>
          <w:p w14:paraId="592FE732" w14:textId="77777777" w:rsidR="00E5292A" w:rsidRDefault="00E5292A" w:rsidP="00D3234A">
            <w:pPr>
              <w:contextualSpacing w:val="0"/>
              <w:rPr>
                <w:b/>
                <w:color w:val="FFFFFF"/>
              </w:rPr>
            </w:pPr>
          </w:p>
        </w:tc>
      </w:tr>
      <w:tr w:rsidR="00E5292A" w14:paraId="7A2CD41A" w14:textId="77777777">
        <w:trPr>
          <w:trHeight w:val="300"/>
        </w:trPr>
        <w:tc>
          <w:tcPr>
            <w:tcW w:w="1008" w:type="dxa"/>
            <w:tcBorders>
              <w:top w:val="nil"/>
              <w:left w:val="single" w:sz="4" w:space="0" w:color="000000"/>
              <w:bottom w:val="single" w:sz="4" w:space="0" w:color="000000"/>
              <w:right w:val="single" w:sz="4" w:space="0" w:color="000000"/>
            </w:tcBorders>
            <w:shd w:val="clear" w:color="auto" w:fill="FFFFFF"/>
            <w:vAlign w:val="center"/>
          </w:tcPr>
          <w:p w14:paraId="34BC429F" w14:textId="77777777" w:rsidR="00E5292A" w:rsidRDefault="001F42E7" w:rsidP="00D3234A">
            <w:pPr>
              <w:contextualSpacing w:val="0"/>
              <w:rPr>
                <w:i/>
              </w:rPr>
            </w:pPr>
            <w:r>
              <w:rPr>
                <w:i/>
              </w:rPr>
              <w:t>Year</w:t>
            </w:r>
          </w:p>
        </w:tc>
        <w:tc>
          <w:tcPr>
            <w:tcW w:w="4252" w:type="dxa"/>
            <w:tcBorders>
              <w:top w:val="nil"/>
              <w:left w:val="nil"/>
              <w:bottom w:val="single" w:sz="4" w:space="0" w:color="000000"/>
              <w:right w:val="single" w:sz="4" w:space="0" w:color="000000"/>
            </w:tcBorders>
            <w:shd w:val="clear" w:color="auto" w:fill="FFFFFF"/>
            <w:vAlign w:val="center"/>
          </w:tcPr>
          <w:p w14:paraId="35549B2A" w14:textId="77777777" w:rsidR="00E5292A" w:rsidRDefault="001F42E7" w:rsidP="00D3234A">
            <w:pPr>
              <w:contextualSpacing w:val="0"/>
              <w:rPr>
                <w:i/>
              </w:rPr>
            </w:pPr>
            <w:r>
              <w:rPr>
                <w:i/>
              </w:rPr>
              <w:t>Salary level</w:t>
            </w:r>
          </w:p>
        </w:tc>
        <w:tc>
          <w:tcPr>
            <w:tcW w:w="2410" w:type="dxa"/>
            <w:tcBorders>
              <w:top w:val="nil"/>
              <w:left w:val="nil"/>
              <w:bottom w:val="single" w:sz="4" w:space="0" w:color="000000"/>
              <w:right w:val="single" w:sz="4" w:space="0" w:color="000000"/>
            </w:tcBorders>
            <w:shd w:val="clear" w:color="auto" w:fill="FFFFFF"/>
            <w:vAlign w:val="center"/>
          </w:tcPr>
          <w:p w14:paraId="09D16617" w14:textId="77777777" w:rsidR="00E5292A" w:rsidRDefault="001F42E7" w:rsidP="00D3234A">
            <w:pPr>
              <w:contextualSpacing w:val="0"/>
              <w:rPr>
                <w:i/>
              </w:rPr>
            </w:pPr>
            <w:r>
              <w:rPr>
                <w:i/>
              </w:rPr>
              <w:t>Full-time salary</w:t>
            </w:r>
          </w:p>
          <w:p w14:paraId="41462CF0" w14:textId="77777777" w:rsidR="00E5292A" w:rsidRDefault="001F42E7" w:rsidP="00D3234A">
            <w:pPr>
              <w:contextualSpacing w:val="0"/>
              <w:rPr>
                <w:i/>
              </w:rPr>
            </w:pPr>
            <w:r>
              <w:rPr>
                <w:i/>
              </w:rPr>
              <w:t>1 Apri 2016</w:t>
            </w:r>
          </w:p>
        </w:tc>
        <w:tc>
          <w:tcPr>
            <w:tcW w:w="1560" w:type="dxa"/>
            <w:tcBorders>
              <w:top w:val="nil"/>
              <w:left w:val="nil"/>
              <w:bottom w:val="single" w:sz="4" w:space="0" w:color="000000"/>
              <w:right w:val="single" w:sz="4" w:space="0" w:color="000000"/>
            </w:tcBorders>
            <w:shd w:val="clear" w:color="auto" w:fill="FFFFFF"/>
          </w:tcPr>
          <w:p w14:paraId="3C36CFF3" w14:textId="77777777" w:rsidR="00E5292A" w:rsidRDefault="001F42E7" w:rsidP="00D3234A">
            <w:pPr>
              <w:contextualSpacing w:val="0"/>
              <w:rPr>
                <w:i/>
              </w:rPr>
            </w:pPr>
            <w:r>
              <w:rPr>
                <w:i/>
              </w:rPr>
              <w:t>With benefits</w:t>
            </w:r>
          </w:p>
          <w:p w14:paraId="1DD4722C" w14:textId="77777777" w:rsidR="00E5292A" w:rsidRDefault="001F42E7" w:rsidP="00D3234A">
            <w:pPr>
              <w:contextualSpacing w:val="0"/>
              <w:rPr>
                <w:i/>
              </w:rPr>
            </w:pPr>
            <w:r>
              <w:rPr>
                <w:i/>
              </w:rPr>
              <w:t>(TCE)**</w:t>
            </w:r>
          </w:p>
        </w:tc>
      </w:tr>
      <w:tr w:rsidR="00E5292A" w14:paraId="48E3D02F" w14:textId="77777777">
        <w:trPr>
          <w:trHeight w:val="300"/>
        </w:trPr>
        <w:tc>
          <w:tcPr>
            <w:tcW w:w="1008" w:type="dxa"/>
            <w:tcBorders>
              <w:top w:val="nil"/>
              <w:left w:val="single" w:sz="4" w:space="0" w:color="000000"/>
              <w:bottom w:val="single" w:sz="4" w:space="0" w:color="000000"/>
              <w:right w:val="single" w:sz="4" w:space="0" w:color="000000"/>
            </w:tcBorders>
            <w:shd w:val="clear" w:color="auto" w:fill="FFFFFF"/>
            <w:vAlign w:val="bottom"/>
          </w:tcPr>
          <w:p w14:paraId="24D1ECA6" w14:textId="77777777" w:rsidR="00E5292A" w:rsidRDefault="001F42E7" w:rsidP="00D3234A">
            <w:pPr>
              <w:contextualSpacing w:val="0"/>
            </w:pPr>
            <w:r>
              <w:t>1</w:t>
            </w:r>
          </w:p>
        </w:tc>
        <w:tc>
          <w:tcPr>
            <w:tcW w:w="4252" w:type="dxa"/>
            <w:tcBorders>
              <w:top w:val="nil"/>
              <w:left w:val="nil"/>
              <w:bottom w:val="single" w:sz="4" w:space="0" w:color="000000"/>
              <w:right w:val="single" w:sz="4" w:space="0" w:color="000000"/>
            </w:tcBorders>
            <w:shd w:val="clear" w:color="auto" w:fill="FFFFFF"/>
            <w:vAlign w:val="bottom"/>
          </w:tcPr>
          <w:p w14:paraId="247051E1" w14:textId="77777777" w:rsidR="00E5292A" w:rsidRDefault="001F42E7" w:rsidP="00D3234A">
            <w:pPr>
              <w:contextualSpacing w:val="0"/>
            </w:pPr>
            <w:r>
              <w:t>PSAP (Non-OSD)* Level 7: no 1</w:t>
            </w:r>
          </w:p>
        </w:tc>
        <w:tc>
          <w:tcPr>
            <w:tcW w:w="2410" w:type="dxa"/>
            <w:tcBorders>
              <w:top w:val="nil"/>
              <w:left w:val="nil"/>
              <w:bottom w:val="single" w:sz="4" w:space="0" w:color="000000"/>
              <w:right w:val="single" w:sz="4" w:space="0" w:color="000000"/>
            </w:tcBorders>
            <w:shd w:val="clear" w:color="auto" w:fill="FFFFFF"/>
            <w:vAlign w:val="bottom"/>
          </w:tcPr>
          <w:p w14:paraId="0401F9B6"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211 194</w:t>
            </w:r>
          </w:p>
        </w:tc>
        <w:tc>
          <w:tcPr>
            <w:tcW w:w="1560" w:type="dxa"/>
            <w:tcBorders>
              <w:top w:val="nil"/>
              <w:left w:val="nil"/>
              <w:bottom w:val="single" w:sz="4" w:space="0" w:color="000000"/>
              <w:right w:val="single" w:sz="4" w:space="0" w:color="000000"/>
            </w:tcBorders>
            <w:shd w:val="clear" w:color="auto" w:fill="FFFFFF"/>
            <w:vAlign w:val="bottom"/>
          </w:tcPr>
          <w:p w14:paraId="5AD56DD8" w14:textId="77777777" w:rsidR="00E5292A" w:rsidRDefault="001F42E7" w:rsidP="00D3234A">
            <w:pPr>
              <w:contextualSpacing w:val="0"/>
            </w:pPr>
            <w:r>
              <w:t>R 288 249</w:t>
            </w:r>
          </w:p>
        </w:tc>
      </w:tr>
      <w:tr w:rsidR="00E5292A" w14:paraId="3AAEDF02" w14:textId="77777777">
        <w:trPr>
          <w:trHeight w:val="300"/>
        </w:trPr>
        <w:tc>
          <w:tcPr>
            <w:tcW w:w="1008" w:type="dxa"/>
            <w:tcBorders>
              <w:top w:val="nil"/>
              <w:left w:val="single" w:sz="4" w:space="0" w:color="000000"/>
              <w:bottom w:val="single" w:sz="4" w:space="0" w:color="000000"/>
              <w:right w:val="single" w:sz="4" w:space="0" w:color="000000"/>
            </w:tcBorders>
            <w:shd w:val="clear" w:color="auto" w:fill="FFFFFF"/>
            <w:vAlign w:val="bottom"/>
          </w:tcPr>
          <w:p w14:paraId="66B6774F" w14:textId="77777777" w:rsidR="00E5292A" w:rsidRDefault="001F42E7" w:rsidP="00D3234A">
            <w:pPr>
              <w:contextualSpacing w:val="0"/>
            </w:pPr>
            <w:r>
              <w:t>2</w:t>
            </w:r>
          </w:p>
        </w:tc>
        <w:tc>
          <w:tcPr>
            <w:tcW w:w="4252" w:type="dxa"/>
            <w:tcBorders>
              <w:top w:val="nil"/>
              <w:left w:val="nil"/>
              <w:bottom w:val="single" w:sz="4" w:space="0" w:color="000000"/>
              <w:right w:val="single" w:sz="4" w:space="0" w:color="000000"/>
            </w:tcBorders>
            <w:shd w:val="clear" w:color="auto" w:fill="FFFFFF"/>
            <w:vAlign w:val="bottom"/>
          </w:tcPr>
          <w:p w14:paraId="010C028C" w14:textId="77777777" w:rsidR="00E5292A" w:rsidRDefault="001F42E7" w:rsidP="00D3234A">
            <w:pPr>
              <w:contextualSpacing w:val="0"/>
            </w:pPr>
            <w:r>
              <w:t>PSAP (Non-OSD) Level 7: no 2</w:t>
            </w:r>
          </w:p>
        </w:tc>
        <w:tc>
          <w:tcPr>
            <w:tcW w:w="2410" w:type="dxa"/>
            <w:tcBorders>
              <w:top w:val="nil"/>
              <w:left w:val="nil"/>
              <w:bottom w:val="single" w:sz="4" w:space="0" w:color="000000"/>
              <w:right w:val="single" w:sz="4" w:space="0" w:color="000000"/>
            </w:tcBorders>
            <w:shd w:val="clear" w:color="auto" w:fill="FFFFFF"/>
            <w:vAlign w:val="bottom"/>
          </w:tcPr>
          <w:p w14:paraId="44CA571A"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214 365</w:t>
            </w:r>
          </w:p>
        </w:tc>
        <w:tc>
          <w:tcPr>
            <w:tcW w:w="1560" w:type="dxa"/>
            <w:tcBorders>
              <w:top w:val="nil"/>
              <w:left w:val="nil"/>
              <w:bottom w:val="single" w:sz="4" w:space="0" w:color="000000"/>
              <w:right w:val="single" w:sz="4" w:space="0" w:color="000000"/>
            </w:tcBorders>
            <w:shd w:val="clear" w:color="auto" w:fill="FFFFFF"/>
            <w:vAlign w:val="bottom"/>
          </w:tcPr>
          <w:p w14:paraId="217C5AAA" w14:textId="77777777" w:rsidR="00E5292A" w:rsidRDefault="001F42E7" w:rsidP="00D3234A">
            <w:pPr>
              <w:contextualSpacing w:val="0"/>
              <w:rPr>
                <w:rFonts w:ascii="Arial" w:eastAsia="Arial" w:hAnsi="Arial" w:cs="Arial"/>
                <w:sz w:val="20"/>
                <w:szCs w:val="20"/>
              </w:rPr>
            </w:pPr>
            <w:r>
              <w:t>R 292 096</w:t>
            </w:r>
          </w:p>
        </w:tc>
      </w:tr>
      <w:tr w:rsidR="00E5292A" w14:paraId="3AC8C6B4" w14:textId="77777777">
        <w:trPr>
          <w:trHeight w:val="300"/>
        </w:trPr>
        <w:tc>
          <w:tcPr>
            <w:tcW w:w="1008" w:type="dxa"/>
            <w:tcBorders>
              <w:top w:val="nil"/>
              <w:left w:val="single" w:sz="4" w:space="0" w:color="000000"/>
              <w:bottom w:val="single" w:sz="4" w:space="0" w:color="000000"/>
              <w:right w:val="single" w:sz="4" w:space="0" w:color="000000"/>
            </w:tcBorders>
            <w:shd w:val="clear" w:color="auto" w:fill="FFFFFF"/>
            <w:vAlign w:val="bottom"/>
          </w:tcPr>
          <w:p w14:paraId="61AE32DB" w14:textId="77777777" w:rsidR="00E5292A" w:rsidRDefault="001F42E7" w:rsidP="00D3234A">
            <w:pPr>
              <w:contextualSpacing w:val="0"/>
            </w:pPr>
            <w:r>
              <w:t>3</w:t>
            </w:r>
          </w:p>
        </w:tc>
        <w:tc>
          <w:tcPr>
            <w:tcW w:w="4252" w:type="dxa"/>
            <w:tcBorders>
              <w:top w:val="nil"/>
              <w:left w:val="nil"/>
              <w:bottom w:val="single" w:sz="4" w:space="0" w:color="000000"/>
              <w:right w:val="single" w:sz="4" w:space="0" w:color="000000"/>
            </w:tcBorders>
            <w:shd w:val="clear" w:color="auto" w:fill="FFFFFF"/>
            <w:vAlign w:val="bottom"/>
          </w:tcPr>
          <w:p w14:paraId="72E1E14F" w14:textId="77777777" w:rsidR="00E5292A" w:rsidRDefault="001F42E7" w:rsidP="00D3234A">
            <w:pPr>
              <w:contextualSpacing w:val="0"/>
            </w:pPr>
            <w:r>
              <w:t>PSAP (Non-OSD) Level 7: no 3</w:t>
            </w:r>
          </w:p>
        </w:tc>
        <w:tc>
          <w:tcPr>
            <w:tcW w:w="2410" w:type="dxa"/>
            <w:tcBorders>
              <w:top w:val="nil"/>
              <w:left w:val="nil"/>
              <w:bottom w:val="single" w:sz="4" w:space="0" w:color="000000"/>
              <w:right w:val="single" w:sz="4" w:space="0" w:color="000000"/>
            </w:tcBorders>
            <w:shd w:val="clear" w:color="auto" w:fill="FFFFFF"/>
            <w:vAlign w:val="bottom"/>
          </w:tcPr>
          <w:p w14:paraId="5E8D872A"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217 584</w:t>
            </w:r>
          </w:p>
        </w:tc>
        <w:tc>
          <w:tcPr>
            <w:tcW w:w="1560" w:type="dxa"/>
            <w:tcBorders>
              <w:top w:val="nil"/>
              <w:left w:val="nil"/>
              <w:bottom w:val="single" w:sz="4" w:space="0" w:color="000000"/>
              <w:right w:val="single" w:sz="4" w:space="0" w:color="000000"/>
            </w:tcBorders>
            <w:shd w:val="clear" w:color="auto" w:fill="FFFFFF"/>
            <w:vAlign w:val="bottom"/>
          </w:tcPr>
          <w:p w14:paraId="76872CA6" w14:textId="77777777" w:rsidR="00E5292A" w:rsidRDefault="001F42E7" w:rsidP="00D3234A">
            <w:pPr>
              <w:contextualSpacing w:val="0"/>
              <w:rPr>
                <w:rFonts w:ascii="Arial" w:eastAsia="Arial" w:hAnsi="Arial" w:cs="Arial"/>
                <w:sz w:val="20"/>
                <w:szCs w:val="20"/>
              </w:rPr>
            </w:pPr>
            <w:r>
              <w:t>R 296 002</w:t>
            </w:r>
          </w:p>
        </w:tc>
      </w:tr>
      <w:tr w:rsidR="00E5292A" w14:paraId="61606387" w14:textId="77777777">
        <w:trPr>
          <w:trHeight w:val="300"/>
        </w:trPr>
        <w:tc>
          <w:tcPr>
            <w:tcW w:w="1008" w:type="dxa"/>
            <w:tcBorders>
              <w:top w:val="nil"/>
              <w:left w:val="single" w:sz="4" w:space="0" w:color="000000"/>
              <w:bottom w:val="single" w:sz="4" w:space="0" w:color="000000"/>
              <w:right w:val="single" w:sz="4" w:space="0" w:color="000000"/>
            </w:tcBorders>
            <w:shd w:val="clear" w:color="auto" w:fill="FFFFFF"/>
            <w:vAlign w:val="bottom"/>
          </w:tcPr>
          <w:p w14:paraId="437BBE88" w14:textId="77777777" w:rsidR="00E5292A" w:rsidRDefault="001F42E7" w:rsidP="00D3234A">
            <w:pPr>
              <w:contextualSpacing w:val="0"/>
            </w:pPr>
            <w:r>
              <w:t>4</w:t>
            </w:r>
          </w:p>
        </w:tc>
        <w:tc>
          <w:tcPr>
            <w:tcW w:w="4252" w:type="dxa"/>
            <w:tcBorders>
              <w:top w:val="nil"/>
              <w:left w:val="nil"/>
              <w:bottom w:val="single" w:sz="4" w:space="0" w:color="000000"/>
              <w:right w:val="single" w:sz="4" w:space="0" w:color="000000"/>
            </w:tcBorders>
            <w:shd w:val="clear" w:color="auto" w:fill="FFFFFF"/>
            <w:vAlign w:val="bottom"/>
          </w:tcPr>
          <w:p w14:paraId="7D494AC2" w14:textId="77777777" w:rsidR="00E5292A" w:rsidRDefault="001F42E7" w:rsidP="00D3234A">
            <w:pPr>
              <w:contextualSpacing w:val="0"/>
            </w:pPr>
            <w:r>
              <w:t>PSAP (Non-OSD) Level 7: no 4</w:t>
            </w:r>
          </w:p>
        </w:tc>
        <w:tc>
          <w:tcPr>
            <w:tcW w:w="2410" w:type="dxa"/>
            <w:tcBorders>
              <w:top w:val="nil"/>
              <w:left w:val="nil"/>
              <w:bottom w:val="single" w:sz="4" w:space="0" w:color="000000"/>
              <w:right w:val="single" w:sz="4" w:space="0" w:color="000000"/>
            </w:tcBorders>
            <w:shd w:val="clear" w:color="auto" w:fill="FFFFFF"/>
            <w:vAlign w:val="bottom"/>
          </w:tcPr>
          <w:p w14:paraId="7FC5EF21"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220 848</w:t>
            </w:r>
          </w:p>
        </w:tc>
        <w:tc>
          <w:tcPr>
            <w:tcW w:w="1560" w:type="dxa"/>
            <w:tcBorders>
              <w:top w:val="nil"/>
              <w:left w:val="nil"/>
              <w:bottom w:val="single" w:sz="4" w:space="0" w:color="000000"/>
              <w:right w:val="single" w:sz="4" w:space="0" w:color="000000"/>
            </w:tcBorders>
            <w:shd w:val="clear" w:color="auto" w:fill="FFFFFF"/>
            <w:vAlign w:val="bottom"/>
          </w:tcPr>
          <w:p w14:paraId="6773D287" w14:textId="77777777" w:rsidR="00E5292A" w:rsidRDefault="001F42E7" w:rsidP="00D3234A">
            <w:pPr>
              <w:contextualSpacing w:val="0"/>
              <w:rPr>
                <w:rFonts w:ascii="Arial" w:eastAsia="Arial" w:hAnsi="Arial" w:cs="Arial"/>
                <w:sz w:val="20"/>
                <w:szCs w:val="20"/>
              </w:rPr>
            </w:pPr>
            <w:r>
              <w:t>R 299 962</w:t>
            </w:r>
          </w:p>
        </w:tc>
      </w:tr>
      <w:tr w:rsidR="00E5292A" w14:paraId="31A1F86F" w14:textId="77777777">
        <w:trPr>
          <w:trHeight w:val="300"/>
        </w:trPr>
        <w:tc>
          <w:tcPr>
            <w:tcW w:w="1008" w:type="dxa"/>
            <w:tcBorders>
              <w:top w:val="nil"/>
              <w:left w:val="single" w:sz="4" w:space="0" w:color="000000"/>
              <w:bottom w:val="single" w:sz="4" w:space="0" w:color="000000"/>
              <w:right w:val="single" w:sz="4" w:space="0" w:color="000000"/>
            </w:tcBorders>
            <w:shd w:val="clear" w:color="auto" w:fill="FFFFFF"/>
            <w:vAlign w:val="bottom"/>
          </w:tcPr>
          <w:p w14:paraId="49D70DC1" w14:textId="77777777" w:rsidR="00E5292A" w:rsidRDefault="001F42E7" w:rsidP="00D3234A">
            <w:pPr>
              <w:contextualSpacing w:val="0"/>
            </w:pPr>
            <w:r>
              <w:t>5</w:t>
            </w:r>
          </w:p>
        </w:tc>
        <w:tc>
          <w:tcPr>
            <w:tcW w:w="4252" w:type="dxa"/>
            <w:tcBorders>
              <w:top w:val="nil"/>
              <w:left w:val="nil"/>
              <w:bottom w:val="single" w:sz="4" w:space="0" w:color="000000"/>
              <w:right w:val="single" w:sz="4" w:space="0" w:color="000000"/>
            </w:tcBorders>
            <w:shd w:val="clear" w:color="auto" w:fill="FFFFFF"/>
            <w:vAlign w:val="bottom"/>
          </w:tcPr>
          <w:p w14:paraId="5A378B8A" w14:textId="77777777" w:rsidR="00E5292A" w:rsidRDefault="001F42E7" w:rsidP="00D3234A">
            <w:pPr>
              <w:contextualSpacing w:val="0"/>
            </w:pPr>
            <w:r>
              <w:t>PSAP (Non-OSD) Level 7: no 5</w:t>
            </w:r>
          </w:p>
        </w:tc>
        <w:tc>
          <w:tcPr>
            <w:tcW w:w="2410" w:type="dxa"/>
            <w:tcBorders>
              <w:top w:val="nil"/>
              <w:left w:val="nil"/>
              <w:bottom w:val="single" w:sz="4" w:space="0" w:color="000000"/>
              <w:right w:val="single" w:sz="4" w:space="0" w:color="000000"/>
            </w:tcBorders>
            <w:shd w:val="clear" w:color="auto" w:fill="FFFFFF"/>
            <w:vAlign w:val="bottom"/>
          </w:tcPr>
          <w:p w14:paraId="1FF11297"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224 157</w:t>
            </w:r>
          </w:p>
        </w:tc>
        <w:tc>
          <w:tcPr>
            <w:tcW w:w="1560" w:type="dxa"/>
            <w:tcBorders>
              <w:top w:val="nil"/>
              <w:left w:val="nil"/>
              <w:bottom w:val="single" w:sz="4" w:space="0" w:color="000000"/>
              <w:right w:val="single" w:sz="4" w:space="0" w:color="000000"/>
            </w:tcBorders>
            <w:shd w:val="clear" w:color="auto" w:fill="FFFFFF"/>
            <w:vAlign w:val="bottom"/>
          </w:tcPr>
          <w:p w14:paraId="7E62DC14" w14:textId="77777777" w:rsidR="00E5292A" w:rsidRDefault="001F42E7" w:rsidP="00D3234A">
            <w:pPr>
              <w:contextualSpacing w:val="0"/>
              <w:rPr>
                <w:rFonts w:ascii="Arial" w:eastAsia="Arial" w:hAnsi="Arial" w:cs="Arial"/>
                <w:sz w:val="20"/>
                <w:szCs w:val="20"/>
              </w:rPr>
            </w:pPr>
            <w:r>
              <w:t>R 303 977</w:t>
            </w:r>
          </w:p>
        </w:tc>
      </w:tr>
      <w:tr w:rsidR="00E5292A" w14:paraId="29DA49EA" w14:textId="77777777">
        <w:trPr>
          <w:trHeight w:val="300"/>
        </w:trPr>
        <w:tc>
          <w:tcPr>
            <w:tcW w:w="1008" w:type="dxa"/>
            <w:tcBorders>
              <w:top w:val="nil"/>
              <w:left w:val="single" w:sz="4" w:space="0" w:color="000000"/>
              <w:bottom w:val="single" w:sz="4" w:space="0" w:color="000000"/>
              <w:right w:val="single" w:sz="4" w:space="0" w:color="000000"/>
            </w:tcBorders>
            <w:shd w:val="clear" w:color="auto" w:fill="FFFFFF"/>
            <w:vAlign w:val="bottom"/>
          </w:tcPr>
          <w:p w14:paraId="2DC475E5" w14:textId="77777777" w:rsidR="00E5292A" w:rsidRDefault="001F42E7" w:rsidP="00D3234A">
            <w:pPr>
              <w:contextualSpacing w:val="0"/>
            </w:pPr>
            <w:r>
              <w:t>6</w:t>
            </w:r>
          </w:p>
        </w:tc>
        <w:tc>
          <w:tcPr>
            <w:tcW w:w="4252" w:type="dxa"/>
            <w:tcBorders>
              <w:top w:val="nil"/>
              <w:left w:val="nil"/>
              <w:bottom w:val="single" w:sz="4" w:space="0" w:color="000000"/>
              <w:right w:val="single" w:sz="4" w:space="0" w:color="000000"/>
            </w:tcBorders>
            <w:shd w:val="clear" w:color="auto" w:fill="FFFFFF"/>
            <w:vAlign w:val="bottom"/>
          </w:tcPr>
          <w:p w14:paraId="64EB952D" w14:textId="77777777" w:rsidR="00E5292A" w:rsidRDefault="001F42E7" w:rsidP="00D3234A">
            <w:pPr>
              <w:contextualSpacing w:val="0"/>
            </w:pPr>
            <w:r>
              <w:t>PSAP (Non-OSD) Level 7: no 6</w:t>
            </w:r>
          </w:p>
        </w:tc>
        <w:tc>
          <w:tcPr>
            <w:tcW w:w="2410" w:type="dxa"/>
            <w:tcBorders>
              <w:top w:val="nil"/>
              <w:left w:val="nil"/>
              <w:bottom w:val="single" w:sz="4" w:space="0" w:color="000000"/>
              <w:right w:val="single" w:sz="4" w:space="0" w:color="000000"/>
            </w:tcBorders>
            <w:shd w:val="clear" w:color="auto" w:fill="FFFFFF"/>
            <w:vAlign w:val="bottom"/>
          </w:tcPr>
          <w:p w14:paraId="3CC6C806"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227 520</w:t>
            </w:r>
          </w:p>
        </w:tc>
        <w:tc>
          <w:tcPr>
            <w:tcW w:w="1560" w:type="dxa"/>
            <w:tcBorders>
              <w:top w:val="nil"/>
              <w:left w:val="nil"/>
              <w:bottom w:val="single" w:sz="4" w:space="0" w:color="000000"/>
              <w:right w:val="single" w:sz="4" w:space="0" w:color="000000"/>
            </w:tcBorders>
            <w:shd w:val="clear" w:color="auto" w:fill="FFFFFF"/>
            <w:vAlign w:val="bottom"/>
          </w:tcPr>
          <w:p w14:paraId="30F45E81" w14:textId="77777777" w:rsidR="00E5292A" w:rsidRDefault="001F42E7" w:rsidP="00D3234A">
            <w:pPr>
              <w:contextualSpacing w:val="0"/>
              <w:rPr>
                <w:rFonts w:ascii="Arial" w:eastAsia="Arial" w:hAnsi="Arial" w:cs="Arial"/>
                <w:sz w:val="20"/>
                <w:szCs w:val="20"/>
              </w:rPr>
            </w:pPr>
            <w:r>
              <w:t>R 308 058</w:t>
            </w:r>
          </w:p>
        </w:tc>
      </w:tr>
      <w:tr w:rsidR="00E5292A" w14:paraId="7F82ED1D" w14:textId="77777777">
        <w:trPr>
          <w:trHeight w:val="300"/>
        </w:trPr>
        <w:tc>
          <w:tcPr>
            <w:tcW w:w="1008" w:type="dxa"/>
            <w:tcBorders>
              <w:top w:val="nil"/>
              <w:left w:val="single" w:sz="4" w:space="0" w:color="000000"/>
              <w:bottom w:val="single" w:sz="4" w:space="0" w:color="000000"/>
              <w:right w:val="single" w:sz="4" w:space="0" w:color="000000"/>
            </w:tcBorders>
            <w:shd w:val="clear" w:color="auto" w:fill="FFFFFF"/>
            <w:vAlign w:val="bottom"/>
          </w:tcPr>
          <w:p w14:paraId="365261B0" w14:textId="77777777" w:rsidR="00E5292A" w:rsidRDefault="001F42E7" w:rsidP="00D3234A">
            <w:pPr>
              <w:contextualSpacing w:val="0"/>
            </w:pPr>
            <w:r>
              <w:t>7</w:t>
            </w:r>
          </w:p>
        </w:tc>
        <w:tc>
          <w:tcPr>
            <w:tcW w:w="4252" w:type="dxa"/>
            <w:tcBorders>
              <w:top w:val="nil"/>
              <w:left w:val="nil"/>
              <w:bottom w:val="single" w:sz="4" w:space="0" w:color="000000"/>
              <w:right w:val="single" w:sz="4" w:space="0" w:color="000000"/>
            </w:tcBorders>
            <w:shd w:val="clear" w:color="auto" w:fill="FFFFFF"/>
            <w:vAlign w:val="bottom"/>
          </w:tcPr>
          <w:p w14:paraId="117A61F3" w14:textId="77777777" w:rsidR="00E5292A" w:rsidRDefault="001F42E7" w:rsidP="00D3234A">
            <w:pPr>
              <w:contextualSpacing w:val="0"/>
            </w:pPr>
            <w:r>
              <w:t>PSAP (Non-OSD) Level 7: no 7</w:t>
            </w:r>
          </w:p>
        </w:tc>
        <w:tc>
          <w:tcPr>
            <w:tcW w:w="2410" w:type="dxa"/>
            <w:tcBorders>
              <w:top w:val="nil"/>
              <w:left w:val="nil"/>
              <w:bottom w:val="single" w:sz="4" w:space="0" w:color="000000"/>
              <w:right w:val="single" w:sz="4" w:space="0" w:color="000000"/>
            </w:tcBorders>
            <w:shd w:val="clear" w:color="auto" w:fill="FFFFFF"/>
            <w:vAlign w:val="bottom"/>
          </w:tcPr>
          <w:p w14:paraId="1F0C65EB"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230 928</w:t>
            </w:r>
          </w:p>
        </w:tc>
        <w:tc>
          <w:tcPr>
            <w:tcW w:w="1560" w:type="dxa"/>
            <w:tcBorders>
              <w:top w:val="nil"/>
              <w:left w:val="nil"/>
              <w:bottom w:val="single" w:sz="4" w:space="0" w:color="000000"/>
              <w:right w:val="single" w:sz="4" w:space="0" w:color="000000"/>
            </w:tcBorders>
            <w:shd w:val="clear" w:color="auto" w:fill="FFFFFF"/>
            <w:vAlign w:val="bottom"/>
          </w:tcPr>
          <w:p w14:paraId="39AEBC84" w14:textId="77777777" w:rsidR="00E5292A" w:rsidRDefault="001F42E7" w:rsidP="00D3234A">
            <w:pPr>
              <w:contextualSpacing w:val="0"/>
              <w:rPr>
                <w:rFonts w:ascii="Arial" w:eastAsia="Arial" w:hAnsi="Arial" w:cs="Arial"/>
                <w:sz w:val="20"/>
                <w:szCs w:val="20"/>
              </w:rPr>
            </w:pPr>
            <w:r>
              <w:t>R 312 193</w:t>
            </w:r>
          </w:p>
        </w:tc>
      </w:tr>
      <w:tr w:rsidR="00E5292A" w14:paraId="32E123FD" w14:textId="77777777">
        <w:trPr>
          <w:trHeight w:val="300"/>
        </w:trPr>
        <w:tc>
          <w:tcPr>
            <w:tcW w:w="1008" w:type="dxa"/>
            <w:tcBorders>
              <w:top w:val="nil"/>
              <w:left w:val="single" w:sz="4" w:space="0" w:color="000000"/>
              <w:bottom w:val="single" w:sz="4" w:space="0" w:color="000000"/>
              <w:right w:val="single" w:sz="4" w:space="0" w:color="000000"/>
            </w:tcBorders>
            <w:shd w:val="clear" w:color="auto" w:fill="FFFFFF"/>
            <w:vAlign w:val="bottom"/>
          </w:tcPr>
          <w:p w14:paraId="5CCF7795" w14:textId="77777777" w:rsidR="00E5292A" w:rsidRDefault="001F42E7" w:rsidP="00D3234A">
            <w:pPr>
              <w:contextualSpacing w:val="0"/>
            </w:pPr>
            <w:r>
              <w:t>8</w:t>
            </w:r>
          </w:p>
        </w:tc>
        <w:tc>
          <w:tcPr>
            <w:tcW w:w="4252" w:type="dxa"/>
            <w:tcBorders>
              <w:top w:val="nil"/>
              <w:left w:val="nil"/>
              <w:bottom w:val="single" w:sz="4" w:space="0" w:color="000000"/>
              <w:right w:val="single" w:sz="4" w:space="0" w:color="000000"/>
            </w:tcBorders>
            <w:shd w:val="clear" w:color="auto" w:fill="FFFFFF"/>
            <w:vAlign w:val="bottom"/>
          </w:tcPr>
          <w:p w14:paraId="1E2B6752" w14:textId="77777777" w:rsidR="00E5292A" w:rsidRDefault="001F42E7" w:rsidP="00D3234A">
            <w:pPr>
              <w:contextualSpacing w:val="0"/>
            </w:pPr>
            <w:r>
              <w:t>PSAP (Non-OSD) Level 7: no 8</w:t>
            </w:r>
          </w:p>
        </w:tc>
        <w:tc>
          <w:tcPr>
            <w:tcW w:w="2410" w:type="dxa"/>
            <w:tcBorders>
              <w:top w:val="nil"/>
              <w:left w:val="nil"/>
              <w:bottom w:val="single" w:sz="4" w:space="0" w:color="000000"/>
              <w:right w:val="single" w:sz="4" w:space="0" w:color="000000"/>
            </w:tcBorders>
            <w:shd w:val="clear" w:color="auto" w:fill="FFFFFF"/>
            <w:vAlign w:val="bottom"/>
          </w:tcPr>
          <w:p w14:paraId="0227869D"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234 396</w:t>
            </w:r>
          </w:p>
        </w:tc>
        <w:tc>
          <w:tcPr>
            <w:tcW w:w="1560" w:type="dxa"/>
            <w:tcBorders>
              <w:top w:val="nil"/>
              <w:left w:val="nil"/>
              <w:bottom w:val="single" w:sz="4" w:space="0" w:color="000000"/>
              <w:right w:val="single" w:sz="4" w:space="0" w:color="000000"/>
            </w:tcBorders>
            <w:shd w:val="clear" w:color="auto" w:fill="FFFFFF"/>
            <w:vAlign w:val="bottom"/>
          </w:tcPr>
          <w:p w14:paraId="4163F600" w14:textId="77777777" w:rsidR="00E5292A" w:rsidRDefault="001F42E7" w:rsidP="00D3234A">
            <w:pPr>
              <w:contextualSpacing w:val="0"/>
              <w:rPr>
                <w:rFonts w:ascii="Arial" w:eastAsia="Arial" w:hAnsi="Arial" w:cs="Arial"/>
                <w:sz w:val="20"/>
                <w:szCs w:val="20"/>
              </w:rPr>
            </w:pPr>
            <w:r>
              <w:t>R 316 400</w:t>
            </w:r>
          </w:p>
        </w:tc>
      </w:tr>
      <w:tr w:rsidR="00E5292A" w14:paraId="6C7A076B" w14:textId="77777777">
        <w:trPr>
          <w:trHeight w:val="300"/>
        </w:trPr>
        <w:tc>
          <w:tcPr>
            <w:tcW w:w="1008" w:type="dxa"/>
            <w:tcBorders>
              <w:top w:val="nil"/>
              <w:left w:val="single" w:sz="4" w:space="0" w:color="000000"/>
              <w:bottom w:val="single" w:sz="4" w:space="0" w:color="000000"/>
              <w:right w:val="single" w:sz="4" w:space="0" w:color="000000"/>
            </w:tcBorders>
            <w:shd w:val="clear" w:color="auto" w:fill="FFFFFF"/>
            <w:vAlign w:val="bottom"/>
          </w:tcPr>
          <w:p w14:paraId="022E5E0E" w14:textId="77777777" w:rsidR="00E5292A" w:rsidRDefault="001F42E7" w:rsidP="00D3234A">
            <w:pPr>
              <w:contextualSpacing w:val="0"/>
            </w:pPr>
            <w:r>
              <w:t>9</w:t>
            </w:r>
          </w:p>
        </w:tc>
        <w:tc>
          <w:tcPr>
            <w:tcW w:w="4252" w:type="dxa"/>
            <w:tcBorders>
              <w:top w:val="nil"/>
              <w:left w:val="nil"/>
              <w:bottom w:val="single" w:sz="4" w:space="0" w:color="000000"/>
              <w:right w:val="single" w:sz="4" w:space="0" w:color="000000"/>
            </w:tcBorders>
            <w:shd w:val="clear" w:color="auto" w:fill="FFFFFF"/>
            <w:vAlign w:val="bottom"/>
          </w:tcPr>
          <w:p w14:paraId="47DAFAF4" w14:textId="77777777" w:rsidR="00E5292A" w:rsidRDefault="001F42E7" w:rsidP="00D3234A">
            <w:pPr>
              <w:contextualSpacing w:val="0"/>
            </w:pPr>
            <w:r>
              <w:t>PSAP (Non-OSD) Level 7: no 9</w:t>
            </w:r>
          </w:p>
        </w:tc>
        <w:tc>
          <w:tcPr>
            <w:tcW w:w="2410" w:type="dxa"/>
            <w:tcBorders>
              <w:top w:val="nil"/>
              <w:left w:val="nil"/>
              <w:bottom w:val="single" w:sz="4" w:space="0" w:color="000000"/>
              <w:right w:val="single" w:sz="4" w:space="0" w:color="000000"/>
            </w:tcBorders>
            <w:shd w:val="clear" w:color="auto" w:fill="FFFFFF"/>
            <w:vAlign w:val="bottom"/>
          </w:tcPr>
          <w:p w14:paraId="36DA4181"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237 909</w:t>
            </w:r>
          </w:p>
        </w:tc>
        <w:tc>
          <w:tcPr>
            <w:tcW w:w="1560" w:type="dxa"/>
            <w:tcBorders>
              <w:top w:val="nil"/>
              <w:left w:val="nil"/>
              <w:bottom w:val="single" w:sz="4" w:space="0" w:color="000000"/>
              <w:right w:val="single" w:sz="4" w:space="0" w:color="000000"/>
            </w:tcBorders>
            <w:shd w:val="clear" w:color="auto" w:fill="FFFFFF"/>
            <w:vAlign w:val="bottom"/>
          </w:tcPr>
          <w:p w14:paraId="6E0FBAB1" w14:textId="77777777" w:rsidR="00E5292A" w:rsidRDefault="001F42E7" w:rsidP="00D3234A">
            <w:pPr>
              <w:contextualSpacing w:val="0"/>
              <w:rPr>
                <w:rFonts w:ascii="Arial" w:eastAsia="Arial" w:hAnsi="Arial" w:cs="Arial"/>
                <w:sz w:val="20"/>
                <w:szCs w:val="20"/>
              </w:rPr>
            </w:pPr>
            <w:r>
              <w:t>R 320 663</w:t>
            </w:r>
          </w:p>
        </w:tc>
      </w:tr>
      <w:tr w:rsidR="00E5292A" w14:paraId="6BEAF155" w14:textId="77777777">
        <w:trPr>
          <w:trHeight w:val="300"/>
        </w:trPr>
        <w:tc>
          <w:tcPr>
            <w:tcW w:w="1008" w:type="dxa"/>
            <w:tcBorders>
              <w:top w:val="nil"/>
              <w:left w:val="single" w:sz="4" w:space="0" w:color="000000"/>
              <w:bottom w:val="single" w:sz="4" w:space="0" w:color="000000"/>
              <w:right w:val="single" w:sz="4" w:space="0" w:color="000000"/>
            </w:tcBorders>
            <w:shd w:val="clear" w:color="auto" w:fill="FFFFFF"/>
            <w:vAlign w:val="bottom"/>
          </w:tcPr>
          <w:p w14:paraId="207B7C19" w14:textId="77777777" w:rsidR="00E5292A" w:rsidRDefault="001F42E7" w:rsidP="00D3234A">
            <w:pPr>
              <w:contextualSpacing w:val="0"/>
            </w:pPr>
            <w:r>
              <w:t>10</w:t>
            </w:r>
          </w:p>
        </w:tc>
        <w:tc>
          <w:tcPr>
            <w:tcW w:w="4252" w:type="dxa"/>
            <w:tcBorders>
              <w:top w:val="nil"/>
              <w:left w:val="nil"/>
              <w:bottom w:val="single" w:sz="4" w:space="0" w:color="000000"/>
              <w:right w:val="single" w:sz="4" w:space="0" w:color="000000"/>
            </w:tcBorders>
            <w:shd w:val="clear" w:color="auto" w:fill="FFFFFF"/>
            <w:vAlign w:val="bottom"/>
          </w:tcPr>
          <w:p w14:paraId="3C549809" w14:textId="77777777" w:rsidR="00E5292A" w:rsidRDefault="001F42E7" w:rsidP="00D3234A">
            <w:pPr>
              <w:contextualSpacing w:val="0"/>
            </w:pPr>
            <w:r>
              <w:t>PSAP (Non-OSD) Level 7: no 10</w:t>
            </w:r>
          </w:p>
        </w:tc>
        <w:tc>
          <w:tcPr>
            <w:tcW w:w="2410" w:type="dxa"/>
            <w:tcBorders>
              <w:top w:val="nil"/>
              <w:left w:val="nil"/>
              <w:bottom w:val="single" w:sz="4" w:space="0" w:color="000000"/>
              <w:right w:val="single" w:sz="4" w:space="0" w:color="000000"/>
            </w:tcBorders>
            <w:shd w:val="clear" w:color="auto" w:fill="FFFFFF"/>
            <w:vAlign w:val="bottom"/>
          </w:tcPr>
          <w:p w14:paraId="145959A7"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241 476</w:t>
            </w:r>
          </w:p>
        </w:tc>
        <w:tc>
          <w:tcPr>
            <w:tcW w:w="1560" w:type="dxa"/>
            <w:tcBorders>
              <w:top w:val="nil"/>
              <w:left w:val="nil"/>
              <w:bottom w:val="single" w:sz="4" w:space="0" w:color="000000"/>
              <w:right w:val="single" w:sz="4" w:space="0" w:color="000000"/>
            </w:tcBorders>
            <w:shd w:val="clear" w:color="auto" w:fill="FFFFFF"/>
            <w:vAlign w:val="bottom"/>
          </w:tcPr>
          <w:p w14:paraId="42D120FA" w14:textId="77777777" w:rsidR="00E5292A" w:rsidRDefault="001F42E7" w:rsidP="00D3234A">
            <w:pPr>
              <w:contextualSpacing w:val="0"/>
              <w:rPr>
                <w:rFonts w:ascii="Arial" w:eastAsia="Arial" w:hAnsi="Arial" w:cs="Arial"/>
                <w:sz w:val="20"/>
                <w:szCs w:val="20"/>
              </w:rPr>
            </w:pPr>
            <w:r>
              <w:t>R 324 991</w:t>
            </w:r>
          </w:p>
        </w:tc>
      </w:tr>
      <w:tr w:rsidR="00E5292A" w14:paraId="2D84C3E2" w14:textId="77777777">
        <w:trPr>
          <w:trHeight w:val="300"/>
        </w:trPr>
        <w:tc>
          <w:tcPr>
            <w:tcW w:w="5260" w:type="dxa"/>
            <w:gridSpan w:val="2"/>
            <w:tcBorders>
              <w:top w:val="nil"/>
              <w:left w:val="single" w:sz="4" w:space="0" w:color="000000"/>
              <w:bottom w:val="single" w:sz="4" w:space="0" w:color="000000"/>
              <w:right w:val="single" w:sz="4" w:space="0" w:color="000000"/>
            </w:tcBorders>
            <w:shd w:val="clear" w:color="auto" w:fill="FFFFFF"/>
            <w:vAlign w:val="center"/>
          </w:tcPr>
          <w:p w14:paraId="2F3933E7" w14:textId="77777777" w:rsidR="00E5292A" w:rsidRDefault="001F42E7" w:rsidP="00D3234A">
            <w:pPr>
              <w:contextualSpacing w:val="0"/>
              <w:rPr>
                <w:b/>
              </w:rPr>
            </w:pPr>
            <w:r>
              <w:rPr>
                <w:b/>
              </w:rPr>
              <w:t>Average</w:t>
            </w:r>
          </w:p>
        </w:tc>
        <w:tc>
          <w:tcPr>
            <w:tcW w:w="2410" w:type="dxa"/>
            <w:tcBorders>
              <w:top w:val="nil"/>
              <w:left w:val="nil"/>
              <w:bottom w:val="single" w:sz="4" w:space="0" w:color="000000"/>
              <w:right w:val="single" w:sz="4" w:space="0" w:color="000000"/>
            </w:tcBorders>
            <w:vAlign w:val="bottom"/>
          </w:tcPr>
          <w:p w14:paraId="4088FFA8" w14:textId="77777777" w:rsidR="00E5292A" w:rsidRDefault="001F42E7" w:rsidP="00D3234A">
            <w:pPr>
              <w:contextualSpacing w:val="0"/>
            </w:pPr>
            <w:r>
              <w:t>R 226 038</w:t>
            </w:r>
          </w:p>
        </w:tc>
        <w:tc>
          <w:tcPr>
            <w:tcW w:w="1560" w:type="dxa"/>
            <w:tcBorders>
              <w:top w:val="nil"/>
              <w:left w:val="nil"/>
              <w:bottom w:val="single" w:sz="4" w:space="0" w:color="000000"/>
              <w:right w:val="single" w:sz="4" w:space="0" w:color="000000"/>
            </w:tcBorders>
            <w:vAlign w:val="bottom"/>
          </w:tcPr>
          <w:p w14:paraId="62C4A898" w14:textId="77777777" w:rsidR="00E5292A" w:rsidRDefault="001F42E7" w:rsidP="00D3234A">
            <w:pPr>
              <w:contextualSpacing w:val="0"/>
            </w:pPr>
            <w:r>
              <w:t>R 306 259</w:t>
            </w:r>
          </w:p>
        </w:tc>
      </w:tr>
    </w:tbl>
    <w:p w14:paraId="595B87D2" w14:textId="77777777" w:rsidR="00E5292A" w:rsidRDefault="001F42E7" w:rsidP="00D3234A">
      <w:pPr>
        <w:rPr>
          <w:i/>
          <w:sz w:val="16"/>
          <w:szCs w:val="16"/>
        </w:rPr>
      </w:pPr>
      <w:r>
        <w:rPr>
          <w:i/>
          <w:sz w:val="16"/>
          <w:szCs w:val="16"/>
        </w:rPr>
        <w:t xml:space="preserve">* PSAP (Non-OSD) = PUBLIC SERVICE ACT APPOINTEES NOT COVERED BY Occupation Specific Dispensation </w:t>
      </w:r>
      <w:r>
        <w:rPr>
          <w:sz w:val="16"/>
          <w:szCs w:val="16"/>
          <w:vertAlign w:val="superscript"/>
        </w:rPr>
        <w:t>14</w:t>
      </w:r>
    </w:p>
    <w:p w14:paraId="27767183" w14:textId="77777777" w:rsidR="00E5292A" w:rsidRDefault="001F42E7" w:rsidP="00D3234A">
      <w:pPr>
        <w:rPr>
          <w:i/>
          <w:sz w:val="16"/>
          <w:szCs w:val="16"/>
        </w:rPr>
      </w:pPr>
      <w:r>
        <w:rPr>
          <w:i/>
          <w:sz w:val="16"/>
          <w:szCs w:val="16"/>
        </w:rPr>
        <w:t>** TCE = Total Cost to Employer</w:t>
      </w:r>
    </w:p>
    <w:p w14:paraId="05ED697D" w14:textId="77777777" w:rsidR="00E5292A" w:rsidRDefault="00E5292A" w:rsidP="00D3234A"/>
    <w:p w14:paraId="7FF48B0A" w14:textId="77777777" w:rsidR="00E5292A" w:rsidRDefault="001F42E7" w:rsidP="00D3234A">
      <w:pPr>
        <w:rPr>
          <w:b/>
        </w:rPr>
      </w:pPr>
      <w:r>
        <w:rPr>
          <w:b/>
        </w:rPr>
        <w:t>Table 3b: Average salary of medical practitioner in South Africa</w:t>
      </w:r>
      <w:r>
        <w:rPr>
          <w:b/>
          <w:vertAlign w:val="superscript"/>
        </w:rPr>
        <w:footnoteReference w:id="55"/>
      </w:r>
    </w:p>
    <w:tbl>
      <w:tblPr>
        <w:tblStyle w:val="5"/>
        <w:tblW w:w="7670" w:type="dxa"/>
        <w:tblInd w:w="-130" w:type="dxa"/>
        <w:tblLayout w:type="fixed"/>
        <w:tblLook w:val="0400" w:firstRow="0" w:lastRow="0" w:firstColumn="0" w:lastColumn="0" w:noHBand="0" w:noVBand="1"/>
      </w:tblPr>
      <w:tblGrid>
        <w:gridCol w:w="878"/>
        <w:gridCol w:w="4382"/>
        <w:gridCol w:w="2410"/>
      </w:tblGrid>
      <w:tr w:rsidR="00E5292A" w14:paraId="4EF37201" w14:textId="77777777">
        <w:trPr>
          <w:trHeight w:val="300"/>
        </w:trPr>
        <w:tc>
          <w:tcPr>
            <w:tcW w:w="7670" w:type="dxa"/>
            <w:gridSpan w:val="3"/>
            <w:tcBorders>
              <w:top w:val="single" w:sz="4" w:space="0" w:color="000000"/>
              <w:left w:val="single" w:sz="4" w:space="0" w:color="000000"/>
              <w:bottom w:val="single" w:sz="4" w:space="0" w:color="000000"/>
              <w:right w:val="single" w:sz="4" w:space="0" w:color="000000"/>
            </w:tcBorders>
            <w:shd w:val="clear" w:color="auto" w:fill="16365C"/>
            <w:vAlign w:val="bottom"/>
          </w:tcPr>
          <w:p w14:paraId="63870C65" w14:textId="77777777" w:rsidR="00E5292A" w:rsidRDefault="001F42E7" w:rsidP="00D3234A">
            <w:pPr>
              <w:contextualSpacing w:val="0"/>
              <w:rPr>
                <w:b/>
                <w:color w:val="FFFFFF"/>
              </w:rPr>
            </w:pPr>
            <w:r>
              <w:rPr>
                <w:b/>
                <w:color w:val="FFFFFF"/>
              </w:rPr>
              <w:t>Medical Practitioner</w:t>
            </w:r>
          </w:p>
        </w:tc>
      </w:tr>
      <w:tr w:rsidR="00E5292A" w14:paraId="743010FD" w14:textId="77777777">
        <w:trPr>
          <w:trHeight w:val="300"/>
        </w:trPr>
        <w:tc>
          <w:tcPr>
            <w:tcW w:w="878" w:type="dxa"/>
            <w:tcBorders>
              <w:top w:val="nil"/>
              <w:left w:val="single" w:sz="4" w:space="0" w:color="000000"/>
              <w:bottom w:val="single" w:sz="4" w:space="0" w:color="000000"/>
              <w:right w:val="single" w:sz="4" w:space="0" w:color="000000"/>
            </w:tcBorders>
            <w:shd w:val="clear" w:color="auto" w:fill="FFFFFF"/>
            <w:vAlign w:val="center"/>
          </w:tcPr>
          <w:p w14:paraId="6C697F1B" w14:textId="77777777" w:rsidR="00E5292A" w:rsidRDefault="001F42E7" w:rsidP="00D3234A">
            <w:pPr>
              <w:contextualSpacing w:val="0"/>
              <w:rPr>
                <w:i/>
              </w:rPr>
            </w:pPr>
            <w:r>
              <w:rPr>
                <w:i/>
              </w:rPr>
              <w:t>Year</w:t>
            </w:r>
          </w:p>
        </w:tc>
        <w:tc>
          <w:tcPr>
            <w:tcW w:w="4382" w:type="dxa"/>
            <w:tcBorders>
              <w:top w:val="nil"/>
              <w:left w:val="nil"/>
              <w:bottom w:val="single" w:sz="4" w:space="0" w:color="000000"/>
              <w:right w:val="single" w:sz="4" w:space="0" w:color="000000"/>
            </w:tcBorders>
            <w:shd w:val="clear" w:color="auto" w:fill="FFFFFF"/>
            <w:vAlign w:val="center"/>
          </w:tcPr>
          <w:p w14:paraId="263E1A7C" w14:textId="77777777" w:rsidR="00E5292A" w:rsidRDefault="001F42E7" w:rsidP="00D3234A">
            <w:pPr>
              <w:contextualSpacing w:val="0"/>
              <w:rPr>
                <w:i/>
              </w:rPr>
            </w:pPr>
            <w:r>
              <w:rPr>
                <w:i/>
              </w:rPr>
              <w:t>Occupation Specific Dispensation (OSD) post</w:t>
            </w:r>
          </w:p>
        </w:tc>
        <w:tc>
          <w:tcPr>
            <w:tcW w:w="2410" w:type="dxa"/>
            <w:tcBorders>
              <w:top w:val="nil"/>
              <w:left w:val="nil"/>
              <w:bottom w:val="single" w:sz="4" w:space="0" w:color="000000"/>
              <w:right w:val="single" w:sz="4" w:space="0" w:color="000000"/>
            </w:tcBorders>
            <w:shd w:val="clear" w:color="auto" w:fill="FFFFFF"/>
            <w:vAlign w:val="center"/>
          </w:tcPr>
          <w:p w14:paraId="378ABB46" w14:textId="77777777" w:rsidR="00E5292A" w:rsidRDefault="001F42E7" w:rsidP="00D3234A">
            <w:pPr>
              <w:contextualSpacing w:val="0"/>
              <w:rPr>
                <w:i/>
              </w:rPr>
            </w:pPr>
            <w:r>
              <w:rPr>
                <w:i/>
              </w:rPr>
              <w:t>Full-time salary</w:t>
            </w:r>
          </w:p>
          <w:p w14:paraId="603F370E" w14:textId="77777777" w:rsidR="00E5292A" w:rsidRDefault="001F42E7" w:rsidP="00D3234A">
            <w:pPr>
              <w:contextualSpacing w:val="0"/>
              <w:rPr>
                <w:i/>
              </w:rPr>
            </w:pPr>
            <w:r>
              <w:rPr>
                <w:i/>
              </w:rPr>
              <w:t>1 April 2016 (all inclusive)</w:t>
            </w:r>
          </w:p>
        </w:tc>
      </w:tr>
      <w:tr w:rsidR="00E5292A" w14:paraId="2AE95488" w14:textId="77777777">
        <w:trPr>
          <w:trHeight w:val="300"/>
        </w:trPr>
        <w:tc>
          <w:tcPr>
            <w:tcW w:w="878" w:type="dxa"/>
            <w:tcBorders>
              <w:top w:val="nil"/>
              <w:left w:val="single" w:sz="4" w:space="0" w:color="000000"/>
              <w:bottom w:val="single" w:sz="4" w:space="0" w:color="000000"/>
              <w:right w:val="single" w:sz="4" w:space="0" w:color="000000"/>
            </w:tcBorders>
            <w:shd w:val="clear" w:color="auto" w:fill="FFFFFF"/>
            <w:vAlign w:val="bottom"/>
          </w:tcPr>
          <w:p w14:paraId="7308B23E" w14:textId="77777777" w:rsidR="00E5292A" w:rsidRDefault="001F42E7" w:rsidP="00D3234A">
            <w:pPr>
              <w:contextualSpacing w:val="0"/>
            </w:pPr>
            <w:r>
              <w:t>1</w:t>
            </w:r>
          </w:p>
        </w:tc>
        <w:tc>
          <w:tcPr>
            <w:tcW w:w="4382" w:type="dxa"/>
            <w:tcBorders>
              <w:top w:val="nil"/>
              <w:left w:val="nil"/>
              <w:bottom w:val="single" w:sz="4" w:space="0" w:color="000000"/>
              <w:right w:val="single" w:sz="4" w:space="0" w:color="000000"/>
            </w:tcBorders>
            <w:shd w:val="clear" w:color="auto" w:fill="FFFFFF"/>
            <w:vAlign w:val="bottom"/>
          </w:tcPr>
          <w:p w14:paraId="2FAAE9F0" w14:textId="77777777" w:rsidR="00E5292A" w:rsidRDefault="001F42E7" w:rsidP="00D3234A">
            <w:pPr>
              <w:contextualSpacing w:val="0"/>
            </w:pPr>
            <w:r>
              <w:t>Medical Officer (Community Service)</w:t>
            </w:r>
          </w:p>
        </w:tc>
        <w:tc>
          <w:tcPr>
            <w:tcW w:w="2410" w:type="dxa"/>
            <w:tcBorders>
              <w:top w:val="nil"/>
              <w:left w:val="nil"/>
              <w:bottom w:val="single" w:sz="4" w:space="0" w:color="000000"/>
              <w:right w:val="single" w:sz="4" w:space="0" w:color="000000"/>
            </w:tcBorders>
            <w:shd w:val="clear" w:color="auto" w:fill="FFFFFF"/>
            <w:vAlign w:val="bottom"/>
          </w:tcPr>
          <w:p w14:paraId="4ADD67F1"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551 454</w:t>
            </w:r>
          </w:p>
        </w:tc>
      </w:tr>
      <w:tr w:rsidR="00E5292A" w14:paraId="23B83B14" w14:textId="77777777">
        <w:trPr>
          <w:trHeight w:val="300"/>
        </w:trPr>
        <w:tc>
          <w:tcPr>
            <w:tcW w:w="878" w:type="dxa"/>
            <w:tcBorders>
              <w:top w:val="nil"/>
              <w:left w:val="single" w:sz="4" w:space="0" w:color="000000"/>
              <w:bottom w:val="single" w:sz="4" w:space="0" w:color="000000"/>
              <w:right w:val="single" w:sz="4" w:space="0" w:color="000000"/>
            </w:tcBorders>
            <w:shd w:val="clear" w:color="auto" w:fill="FFFFFF"/>
            <w:vAlign w:val="bottom"/>
          </w:tcPr>
          <w:p w14:paraId="545C9FED" w14:textId="77777777" w:rsidR="00E5292A" w:rsidRDefault="001F42E7" w:rsidP="00D3234A">
            <w:pPr>
              <w:contextualSpacing w:val="0"/>
            </w:pPr>
            <w:r>
              <w:t>2</w:t>
            </w:r>
          </w:p>
        </w:tc>
        <w:tc>
          <w:tcPr>
            <w:tcW w:w="4382" w:type="dxa"/>
            <w:tcBorders>
              <w:top w:val="nil"/>
              <w:left w:val="nil"/>
              <w:bottom w:val="single" w:sz="4" w:space="0" w:color="000000"/>
              <w:right w:val="single" w:sz="4" w:space="0" w:color="000000"/>
            </w:tcBorders>
            <w:shd w:val="clear" w:color="auto" w:fill="FFFFFF"/>
            <w:vAlign w:val="bottom"/>
          </w:tcPr>
          <w:p w14:paraId="00701B9F" w14:textId="77777777" w:rsidR="00E5292A" w:rsidRDefault="001F42E7" w:rsidP="00D3234A">
            <w:pPr>
              <w:contextualSpacing w:val="0"/>
            </w:pPr>
            <w:r>
              <w:t>Medical Officer (Gr 1)</w:t>
            </w:r>
          </w:p>
        </w:tc>
        <w:tc>
          <w:tcPr>
            <w:tcW w:w="2410" w:type="dxa"/>
            <w:tcBorders>
              <w:top w:val="nil"/>
              <w:left w:val="nil"/>
              <w:bottom w:val="single" w:sz="4" w:space="0" w:color="000000"/>
              <w:right w:val="single" w:sz="4" w:space="0" w:color="000000"/>
            </w:tcBorders>
            <w:shd w:val="clear" w:color="auto" w:fill="FFFFFF"/>
            <w:vAlign w:val="bottom"/>
          </w:tcPr>
          <w:p w14:paraId="67E0520A"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686 322</w:t>
            </w:r>
          </w:p>
        </w:tc>
      </w:tr>
      <w:tr w:rsidR="00E5292A" w14:paraId="0416C39D" w14:textId="77777777">
        <w:trPr>
          <w:trHeight w:val="300"/>
        </w:trPr>
        <w:tc>
          <w:tcPr>
            <w:tcW w:w="878" w:type="dxa"/>
            <w:tcBorders>
              <w:top w:val="nil"/>
              <w:left w:val="single" w:sz="4" w:space="0" w:color="000000"/>
              <w:bottom w:val="single" w:sz="4" w:space="0" w:color="000000"/>
              <w:right w:val="single" w:sz="4" w:space="0" w:color="000000"/>
            </w:tcBorders>
            <w:shd w:val="clear" w:color="auto" w:fill="FFFFFF"/>
            <w:vAlign w:val="bottom"/>
          </w:tcPr>
          <w:p w14:paraId="6DBF2D5A" w14:textId="77777777" w:rsidR="00E5292A" w:rsidRDefault="001F42E7" w:rsidP="00D3234A">
            <w:pPr>
              <w:contextualSpacing w:val="0"/>
            </w:pPr>
            <w:r>
              <w:t>3</w:t>
            </w:r>
          </w:p>
        </w:tc>
        <w:tc>
          <w:tcPr>
            <w:tcW w:w="4382" w:type="dxa"/>
            <w:tcBorders>
              <w:top w:val="nil"/>
              <w:left w:val="nil"/>
              <w:bottom w:val="single" w:sz="4" w:space="0" w:color="000000"/>
              <w:right w:val="single" w:sz="4" w:space="0" w:color="000000"/>
            </w:tcBorders>
            <w:shd w:val="clear" w:color="auto" w:fill="FFFFFF"/>
            <w:vAlign w:val="bottom"/>
          </w:tcPr>
          <w:p w14:paraId="5A3BD3A6" w14:textId="77777777" w:rsidR="00E5292A" w:rsidRDefault="001F42E7" w:rsidP="00D3234A">
            <w:pPr>
              <w:contextualSpacing w:val="0"/>
            </w:pPr>
            <w:r>
              <w:t>Medical Officer (Gr 1)</w:t>
            </w:r>
          </w:p>
        </w:tc>
        <w:tc>
          <w:tcPr>
            <w:tcW w:w="2410" w:type="dxa"/>
            <w:tcBorders>
              <w:top w:val="nil"/>
              <w:left w:val="nil"/>
              <w:bottom w:val="single" w:sz="4" w:space="0" w:color="000000"/>
              <w:right w:val="single" w:sz="4" w:space="0" w:color="000000"/>
            </w:tcBorders>
            <w:shd w:val="clear" w:color="auto" w:fill="FFFFFF"/>
            <w:vAlign w:val="bottom"/>
          </w:tcPr>
          <w:p w14:paraId="44336E2E"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696 624</w:t>
            </w:r>
          </w:p>
        </w:tc>
      </w:tr>
      <w:tr w:rsidR="00E5292A" w14:paraId="5DF149B8" w14:textId="77777777">
        <w:trPr>
          <w:trHeight w:val="300"/>
        </w:trPr>
        <w:tc>
          <w:tcPr>
            <w:tcW w:w="878" w:type="dxa"/>
            <w:tcBorders>
              <w:top w:val="nil"/>
              <w:left w:val="single" w:sz="4" w:space="0" w:color="000000"/>
              <w:bottom w:val="single" w:sz="4" w:space="0" w:color="000000"/>
              <w:right w:val="single" w:sz="4" w:space="0" w:color="000000"/>
            </w:tcBorders>
            <w:shd w:val="clear" w:color="auto" w:fill="FFFFFF"/>
            <w:vAlign w:val="bottom"/>
          </w:tcPr>
          <w:p w14:paraId="785B1CE6" w14:textId="77777777" w:rsidR="00E5292A" w:rsidRDefault="001F42E7" w:rsidP="00D3234A">
            <w:pPr>
              <w:contextualSpacing w:val="0"/>
            </w:pPr>
            <w:r>
              <w:t>4</w:t>
            </w:r>
          </w:p>
        </w:tc>
        <w:tc>
          <w:tcPr>
            <w:tcW w:w="4382" w:type="dxa"/>
            <w:tcBorders>
              <w:top w:val="nil"/>
              <w:left w:val="nil"/>
              <w:bottom w:val="single" w:sz="4" w:space="0" w:color="000000"/>
              <w:right w:val="single" w:sz="4" w:space="0" w:color="000000"/>
            </w:tcBorders>
            <w:shd w:val="clear" w:color="auto" w:fill="FFFFFF"/>
            <w:vAlign w:val="bottom"/>
          </w:tcPr>
          <w:p w14:paraId="5A708C9A" w14:textId="77777777" w:rsidR="00E5292A" w:rsidRDefault="001F42E7" w:rsidP="00D3234A">
            <w:pPr>
              <w:contextualSpacing w:val="0"/>
            </w:pPr>
            <w:r>
              <w:t>Medical Officer (Gr 1)</w:t>
            </w:r>
          </w:p>
        </w:tc>
        <w:tc>
          <w:tcPr>
            <w:tcW w:w="2410" w:type="dxa"/>
            <w:tcBorders>
              <w:top w:val="nil"/>
              <w:left w:val="nil"/>
              <w:bottom w:val="single" w:sz="4" w:space="0" w:color="000000"/>
              <w:right w:val="single" w:sz="4" w:space="0" w:color="000000"/>
            </w:tcBorders>
            <w:shd w:val="clear" w:color="auto" w:fill="FFFFFF"/>
            <w:vAlign w:val="bottom"/>
          </w:tcPr>
          <w:p w14:paraId="2ACEE343"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707 067</w:t>
            </w:r>
          </w:p>
        </w:tc>
      </w:tr>
      <w:tr w:rsidR="00E5292A" w14:paraId="326B3C47" w14:textId="77777777">
        <w:trPr>
          <w:trHeight w:val="300"/>
        </w:trPr>
        <w:tc>
          <w:tcPr>
            <w:tcW w:w="878" w:type="dxa"/>
            <w:tcBorders>
              <w:top w:val="nil"/>
              <w:left w:val="single" w:sz="4" w:space="0" w:color="000000"/>
              <w:bottom w:val="single" w:sz="4" w:space="0" w:color="000000"/>
              <w:right w:val="single" w:sz="4" w:space="0" w:color="000000"/>
            </w:tcBorders>
            <w:shd w:val="clear" w:color="auto" w:fill="FFFFFF"/>
            <w:vAlign w:val="bottom"/>
          </w:tcPr>
          <w:p w14:paraId="0CA60385" w14:textId="77777777" w:rsidR="00E5292A" w:rsidRDefault="001F42E7" w:rsidP="00D3234A">
            <w:pPr>
              <w:contextualSpacing w:val="0"/>
            </w:pPr>
            <w:r>
              <w:t>5</w:t>
            </w:r>
          </w:p>
        </w:tc>
        <w:tc>
          <w:tcPr>
            <w:tcW w:w="4382" w:type="dxa"/>
            <w:tcBorders>
              <w:top w:val="nil"/>
              <w:left w:val="nil"/>
              <w:bottom w:val="single" w:sz="4" w:space="0" w:color="000000"/>
              <w:right w:val="single" w:sz="4" w:space="0" w:color="000000"/>
            </w:tcBorders>
            <w:shd w:val="clear" w:color="auto" w:fill="FFFFFF"/>
            <w:vAlign w:val="bottom"/>
          </w:tcPr>
          <w:p w14:paraId="57E1B977" w14:textId="77777777" w:rsidR="00E5292A" w:rsidRDefault="001F42E7" w:rsidP="00D3234A">
            <w:pPr>
              <w:contextualSpacing w:val="0"/>
            </w:pPr>
            <w:r>
              <w:t>Medical Officer (Gr 1)</w:t>
            </w:r>
          </w:p>
        </w:tc>
        <w:tc>
          <w:tcPr>
            <w:tcW w:w="2410" w:type="dxa"/>
            <w:tcBorders>
              <w:top w:val="nil"/>
              <w:left w:val="nil"/>
              <w:bottom w:val="single" w:sz="4" w:space="0" w:color="000000"/>
              <w:right w:val="single" w:sz="4" w:space="0" w:color="000000"/>
            </w:tcBorders>
            <w:shd w:val="clear" w:color="auto" w:fill="FFFFFF"/>
            <w:vAlign w:val="bottom"/>
          </w:tcPr>
          <w:p w14:paraId="0994F442"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717 672</w:t>
            </w:r>
          </w:p>
        </w:tc>
      </w:tr>
      <w:tr w:rsidR="00E5292A" w14:paraId="4034C589" w14:textId="77777777">
        <w:trPr>
          <w:trHeight w:val="300"/>
        </w:trPr>
        <w:tc>
          <w:tcPr>
            <w:tcW w:w="878" w:type="dxa"/>
            <w:tcBorders>
              <w:top w:val="nil"/>
              <w:left w:val="single" w:sz="4" w:space="0" w:color="000000"/>
              <w:bottom w:val="single" w:sz="4" w:space="0" w:color="000000"/>
              <w:right w:val="single" w:sz="4" w:space="0" w:color="000000"/>
            </w:tcBorders>
            <w:shd w:val="clear" w:color="auto" w:fill="FFFFFF"/>
            <w:vAlign w:val="bottom"/>
          </w:tcPr>
          <w:p w14:paraId="56F44164" w14:textId="77777777" w:rsidR="00E5292A" w:rsidRDefault="001F42E7" w:rsidP="00D3234A">
            <w:pPr>
              <w:contextualSpacing w:val="0"/>
            </w:pPr>
            <w:r>
              <w:t>6</w:t>
            </w:r>
          </w:p>
        </w:tc>
        <w:tc>
          <w:tcPr>
            <w:tcW w:w="4382" w:type="dxa"/>
            <w:tcBorders>
              <w:top w:val="nil"/>
              <w:left w:val="nil"/>
              <w:bottom w:val="single" w:sz="4" w:space="0" w:color="000000"/>
              <w:right w:val="single" w:sz="4" w:space="0" w:color="000000"/>
            </w:tcBorders>
            <w:shd w:val="clear" w:color="auto" w:fill="FFFFFF"/>
            <w:vAlign w:val="bottom"/>
          </w:tcPr>
          <w:p w14:paraId="737D6BBF" w14:textId="77777777" w:rsidR="00E5292A" w:rsidRDefault="001F42E7" w:rsidP="00D3234A">
            <w:pPr>
              <w:contextualSpacing w:val="0"/>
            </w:pPr>
            <w:r>
              <w:t>Medical Officer (Gr 1)</w:t>
            </w:r>
          </w:p>
        </w:tc>
        <w:tc>
          <w:tcPr>
            <w:tcW w:w="2410" w:type="dxa"/>
            <w:tcBorders>
              <w:top w:val="nil"/>
              <w:left w:val="nil"/>
              <w:bottom w:val="single" w:sz="4" w:space="0" w:color="000000"/>
              <w:right w:val="single" w:sz="4" w:space="0" w:color="000000"/>
            </w:tcBorders>
            <w:shd w:val="clear" w:color="auto" w:fill="FFFFFF"/>
            <w:vAlign w:val="bottom"/>
          </w:tcPr>
          <w:p w14:paraId="2D9B7719"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728 436</w:t>
            </w:r>
          </w:p>
        </w:tc>
      </w:tr>
      <w:tr w:rsidR="00E5292A" w14:paraId="6797BF85" w14:textId="77777777">
        <w:trPr>
          <w:trHeight w:val="300"/>
        </w:trPr>
        <w:tc>
          <w:tcPr>
            <w:tcW w:w="878" w:type="dxa"/>
            <w:tcBorders>
              <w:top w:val="nil"/>
              <w:left w:val="single" w:sz="4" w:space="0" w:color="000000"/>
              <w:bottom w:val="single" w:sz="4" w:space="0" w:color="000000"/>
              <w:right w:val="single" w:sz="4" w:space="0" w:color="000000"/>
            </w:tcBorders>
            <w:shd w:val="clear" w:color="auto" w:fill="FFFFFF"/>
            <w:vAlign w:val="bottom"/>
          </w:tcPr>
          <w:p w14:paraId="438AEF3D" w14:textId="77777777" w:rsidR="00E5292A" w:rsidRDefault="001F42E7" w:rsidP="00D3234A">
            <w:pPr>
              <w:contextualSpacing w:val="0"/>
            </w:pPr>
            <w:r>
              <w:t>7</w:t>
            </w:r>
          </w:p>
        </w:tc>
        <w:tc>
          <w:tcPr>
            <w:tcW w:w="4382" w:type="dxa"/>
            <w:tcBorders>
              <w:top w:val="nil"/>
              <w:left w:val="nil"/>
              <w:bottom w:val="single" w:sz="4" w:space="0" w:color="000000"/>
              <w:right w:val="single" w:sz="4" w:space="0" w:color="000000"/>
            </w:tcBorders>
            <w:shd w:val="clear" w:color="auto" w:fill="FFFFFF"/>
            <w:vAlign w:val="bottom"/>
          </w:tcPr>
          <w:p w14:paraId="4408C22A" w14:textId="77777777" w:rsidR="00E5292A" w:rsidRDefault="001F42E7" w:rsidP="00D3234A">
            <w:pPr>
              <w:contextualSpacing w:val="0"/>
            </w:pPr>
            <w:r>
              <w:t>Medical Officer (Gr 2)</w:t>
            </w:r>
          </w:p>
        </w:tc>
        <w:tc>
          <w:tcPr>
            <w:tcW w:w="2410" w:type="dxa"/>
            <w:tcBorders>
              <w:top w:val="nil"/>
              <w:left w:val="nil"/>
              <w:bottom w:val="single" w:sz="4" w:space="0" w:color="000000"/>
              <w:right w:val="single" w:sz="4" w:space="0" w:color="000000"/>
            </w:tcBorders>
            <w:shd w:val="clear" w:color="auto" w:fill="FFFFFF"/>
            <w:vAlign w:val="bottom"/>
          </w:tcPr>
          <w:p w14:paraId="1F0D9848"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784 743</w:t>
            </w:r>
          </w:p>
        </w:tc>
      </w:tr>
      <w:tr w:rsidR="00E5292A" w14:paraId="5D72D2A9" w14:textId="77777777">
        <w:trPr>
          <w:trHeight w:val="300"/>
        </w:trPr>
        <w:tc>
          <w:tcPr>
            <w:tcW w:w="878" w:type="dxa"/>
            <w:tcBorders>
              <w:top w:val="nil"/>
              <w:left w:val="single" w:sz="4" w:space="0" w:color="000000"/>
              <w:bottom w:val="single" w:sz="4" w:space="0" w:color="000000"/>
              <w:right w:val="single" w:sz="4" w:space="0" w:color="000000"/>
            </w:tcBorders>
            <w:shd w:val="clear" w:color="auto" w:fill="FFFFFF"/>
            <w:vAlign w:val="bottom"/>
          </w:tcPr>
          <w:p w14:paraId="439B4874" w14:textId="77777777" w:rsidR="00E5292A" w:rsidRDefault="001F42E7" w:rsidP="00D3234A">
            <w:pPr>
              <w:contextualSpacing w:val="0"/>
            </w:pPr>
            <w:r>
              <w:t>8</w:t>
            </w:r>
          </w:p>
        </w:tc>
        <w:tc>
          <w:tcPr>
            <w:tcW w:w="4382" w:type="dxa"/>
            <w:tcBorders>
              <w:top w:val="nil"/>
              <w:left w:val="nil"/>
              <w:bottom w:val="single" w:sz="4" w:space="0" w:color="000000"/>
              <w:right w:val="single" w:sz="4" w:space="0" w:color="000000"/>
            </w:tcBorders>
            <w:shd w:val="clear" w:color="auto" w:fill="FFFFFF"/>
          </w:tcPr>
          <w:p w14:paraId="37375CA3" w14:textId="77777777" w:rsidR="00E5292A" w:rsidRDefault="001F42E7" w:rsidP="00D3234A">
            <w:pPr>
              <w:contextualSpacing w:val="0"/>
            </w:pPr>
            <w:r>
              <w:t>Medical Officer (Gr 2)</w:t>
            </w:r>
          </w:p>
        </w:tc>
        <w:tc>
          <w:tcPr>
            <w:tcW w:w="2410" w:type="dxa"/>
            <w:tcBorders>
              <w:top w:val="nil"/>
              <w:left w:val="nil"/>
              <w:bottom w:val="single" w:sz="4" w:space="0" w:color="000000"/>
              <w:right w:val="single" w:sz="4" w:space="0" w:color="000000"/>
            </w:tcBorders>
            <w:shd w:val="clear" w:color="auto" w:fill="FFFFFF"/>
            <w:vAlign w:val="bottom"/>
          </w:tcPr>
          <w:p w14:paraId="61E9B287"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796 506</w:t>
            </w:r>
          </w:p>
        </w:tc>
      </w:tr>
      <w:tr w:rsidR="00E5292A" w14:paraId="68ED2C9E" w14:textId="77777777">
        <w:trPr>
          <w:trHeight w:val="300"/>
        </w:trPr>
        <w:tc>
          <w:tcPr>
            <w:tcW w:w="878" w:type="dxa"/>
            <w:tcBorders>
              <w:top w:val="nil"/>
              <w:left w:val="single" w:sz="4" w:space="0" w:color="000000"/>
              <w:bottom w:val="single" w:sz="4" w:space="0" w:color="000000"/>
              <w:right w:val="single" w:sz="4" w:space="0" w:color="000000"/>
            </w:tcBorders>
            <w:shd w:val="clear" w:color="auto" w:fill="FFFFFF"/>
            <w:vAlign w:val="bottom"/>
          </w:tcPr>
          <w:p w14:paraId="190893A2" w14:textId="77777777" w:rsidR="00E5292A" w:rsidRDefault="001F42E7" w:rsidP="00D3234A">
            <w:pPr>
              <w:contextualSpacing w:val="0"/>
            </w:pPr>
            <w:r>
              <w:t>9</w:t>
            </w:r>
          </w:p>
        </w:tc>
        <w:tc>
          <w:tcPr>
            <w:tcW w:w="4382" w:type="dxa"/>
            <w:tcBorders>
              <w:top w:val="nil"/>
              <w:left w:val="nil"/>
              <w:bottom w:val="single" w:sz="4" w:space="0" w:color="000000"/>
              <w:right w:val="single" w:sz="4" w:space="0" w:color="000000"/>
            </w:tcBorders>
            <w:shd w:val="clear" w:color="auto" w:fill="FFFFFF"/>
          </w:tcPr>
          <w:p w14:paraId="79147973" w14:textId="77777777" w:rsidR="00E5292A" w:rsidRDefault="001F42E7" w:rsidP="00D3234A">
            <w:pPr>
              <w:contextualSpacing w:val="0"/>
            </w:pPr>
            <w:r>
              <w:t>Medical Officer (Gr 2)</w:t>
            </w:r>
          </w:p>
        </w:tc>
        <w:tc>
          <w:tcPr>
            <w:tcW w:w="2410" w:type="dxa"/>
            <w:tcBorders>
              <w:top w:val="nil"/>
              <w:left w:val="nil"/>
              <w:bottom w:val="single" w:sz="4" w:space="0" w:color="000000"/>
              <w:right w:val="single" w:sz="4" w:space="0" w:color="000000"/>
            </w:tcBorders>
            <w:shd w:val="clear" w:color="auto" w:fill="FFFFFF"/>
            <w:vAlign w:val="bottom"/>
          </w:tcPr>
          <w:p w14:paraId="21843B8C"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808 455</w:t>
            </w:r>
          </w:p>
        </w:tc>
      </w:tr>
      <w:tr w:rsidR="00E5292A" w14:paraId="5EA55B0E" w14:textId="77777777">
        <w:trPr>
          <w:trHeight w:val="300"/>
        </w:trPr>
        <w:tc>
          <w:tcPr>
            <w:tcW w:w="878" w:type="dxa"/>
            <w:tcBorders>
              <w:top w:val="nil"/>
              <w:left w:val="single" w:sz="4" w:space="0" w:color="000000"/>
              <w:bottom w:val="single" w:sz="4" w:space="0" w:color="000000"/>
              <w:right w:val="single" w:sz="4" w:space="0" w:color="000000"/>
            </w:tcBorders>
            <w:shd w:val="clear" w:color="auto" w:fill="FFFFFF"/>
            <w:vAlign w:val="bottom"/>
          </w:tcPr>
          <w:p w14:paraId="6DD5A387" w14:textId="77777777" w:rsidR="00E5292A" w:rsidRDefault="001F42E7" w:rsidP="00D3234A">
            <w:pPr>
              <w:contextualSpacing w:val="0"/>
            </w:pPr>
            <w:r>
              <w:t>10</w:t>
            </w:r>
          </w:p>
        </w:tc>
        <w:tc>
          <w:tcPr>
            <w:tcW w:w="4382" w:type="dxa"/>
            <w:tcBorders>
              <w:top w:val="nil"/>
              <w:left w:val="nil"/>
              <w:bottom w:val="single" w:sz="4" w:space="0" w:color="000000"/>
              <w:right w:val="single" w:sz="4" w:space="0" w:color="000000"/>
            </w:tcBorders>
            <w:shd w:val="clear" w:color="auto" w:fill="FFFFFF"/>
          </w:tcPr>
          <w:p w14:paraId="37EF7518" w14:textId="77777777" w:rsidR="00E5292A" w:rsidRDefault="001F42E7" w:rsidP="00D3234A">
            <w:pPr>
              <w:contextualSpacing w:val="0"/>
            </w:pPr>
            <w:r>
              <w:t>Medical Officer (Gr 2)</w:t>
            </w:r>
          </w:p>
        </w:tc>
        <w:tc>
          <w:tcPr>
            <w:tcW w:w="2410" w:type="dxa"/>
            <w:tcBorders>
              <w:top w:val="nil"/>
              <w:left w:val="nil"/>
              <w:bottom w:val="single" w:sz="4" w:space="0" w:color="000000"/>
              <w:right w:val="single" w:sz="4" w:space="0" w:color="000000"/>
            </w:tcBorders>
            <w:shd w:val="clear" w:color="auto" w:fill="FFFFFF"/>
            <w:vAlign w:val="bottom"/>
          </w:tcPr>
          <w:p w14:paraId="786BE7B7" w14:textId="77777777" w:rsidR="00E5292A" w:rsidRDefault="001F42E7" w:rsidP="00D3234A">
            <w:pPr>
              <w:contextualSpacing w:val="0"/>
              <w:rPr>
                <w:rFonts w:ascii="Arial" w:eastAsia="Arial" w:hAnsi="Arial" w:cs="Arial"/>
                <w:sz w:val="20"/>
                <w:szCs w:val="20"/>
              </w:rPr>
            </w:pPr>
            <w:r>
              <w:rPr>
                <w:rFonts w:ascii="Arial" w:eastAsia="Arial" w:hAnsi="Arial" w:cs="Arial"/>
                <w:sz w:val="20"/>
                <w:szCs w:val="20"/>
              </w:rPr>
              <w:t>R 820 581</w:t>
            </w:r>
          </w:p>
        </w:tc>
      </w:tr>
      <w:tr w:rsidR="00E5292A" w14:paraId="698FC324" w14:textId="77777777">
        <w:trPr>
          <w:trHeight w:val="300"/>
        </w:trPr>
        <w:tc>
          <w:tcPr>
            <w:tcW w:w="5260" w:type="dxa"/>
            <w:gridSpan w:val="2"/>
            <w:tcBorders>
              <w:top w:val="nil"/>
              <w:left w:val="single" w:sz="4" w:space="0" w:color="000000"/>
              <w:bottom w:val="single" w:sz="4" w:space="0" w:color="000000"/>
              <w:right w:val="single" w:sz="4" w:space="0" w:color="000000"/>
            </w:tcBorders>
            <w:shd w:val="clear" w:color="auto" w:fill="FFFFFF"/>
            <w:vAlign w:val="bottom"/>
          </w:tcPr>
          <w:p w14:paraId="08A3006E" w14:textId="77777777" w:rsidR="00E5292A" w:rsidRDefault="001F42E7" w:rsidP="00D3234A">
            <w:pPr>
              <w:contextualSpacing w:val="0"/>
              <w:rPr>
                <w:b/>
              </w:rPr>
            </w:pPr>
            <w:r>
              <w:rPr>
                <w:b/>
              </w:rPr>
              <w:t>Average</w:t>
            </w:r>
          </w:p>
        </w:tc>
        <w:tc>
          <w:tcPr>
            <w:tcW w:w="2410" w:type="dxa"/>
            <w:tcBorders>
              <w:top w:val="nil"/>
              <w:left w:val="nil"/>
              <w:bottom w:val="single" w:sz="4" w:space="0" w:color="000000"/>
              <w:right w:val="single" w:sz="4" w:space="0" w:color="000000"/>
            </w:tcBorders>
            <w:vAlign w:val="bottom"/>
          </w:tcPr>
          <w:p w14:paraId="7054355A" w14:textId="77777777" w:rsidR="00E5292A" w:rsidRDefault="001F42E7" w:rsidP="00D3234A">
            <w:pPr>
              <w:contextualSpacing w:val="0"/>
            </w:pPr>
            <w:r>
              <w:t>R 729 786</w:t>
            </w:r>
          </w:p>
        </w:tc>
      </w:tr>
    </w:tbl>
    <w:p w14:paraId="0AA78247" w14:textId="77777777" w:rsidR="00037757" w:rsidRDefault="00037757" w:rsidP="000F7590">
      <w:pPr>
        <w:pStyle w:val="Heading1"/>
      </w:pPr>
      <w:bookmarkStart w:id="76" w:name="_Hlk498419615"/>
    </w:p>
    <w:p w14:paraId="6DFE239F" w14:textId="77777777" w:rsidR="00037757" w:rsidRDefault="00037757">
      <w:pPr>
        <w:rPr>
          <w:b/>
          <w:color w:val="auto"/>
          <w:sz w:val="36"/>
          <w:szCs w:val="32"/>
        </w:rPr>
      </w:pPr>
      <w:r>
        <w:br w:type="page"/>
      </w:r>
    </w:p>
    <w:p w14:paraId="4B3E2940" w14:textId="573D8402" w:rsidR="00E5292A" w:rsidRDefault="001F42E7" w:rsidP="000F7590">
      <w:pPr>
        <w:pStyle w:val="Heading1"/>
        <w:rPr>
          <w:b w:val="0"/>
          <w:sz w:val="28"/>
          <w:szCs w:val="28"/>
        </w:rPr>
      </w:pPr>
      <w:bookmarkStart w:id="77" w:name="_Toc507496905"/>
      <w:r w:rsidRPr="000F7590">
        <w:lastRenderedPageBreak/>
        <w:t xml:space="preserve">Appendix </w:t>
      </w:r>
      <w:r w:rsidR="00037757">
        <w:t>4</w:t>
      </w:r>
      <w:r w:rsidRPr="000F7590">
        <w:t>: Examples of different scenarios to demonstrate the effects of task sharing</w:t>
      </w:r>
      <w:bookmarkEnd w:id="77"/>
    </w:p>
    <w:p w14:paraId="2AC148AE" w14:textId="77777777" w:rsidR="00E5292A" w:rsidRDefault="001F42E7" w:rsidP="004F3539">
      <w:pPr>
        <w:pStyle w:val="Heading4"/>
      </w:pPr>
      <w:bookmarkStart w:id="78" w:name="_Toc499988492"/>
      <w:bookmarkEnd w:id="76"/>
      <w:r>
        <w:t>Scenario A</w:t>
      </w:r>
      <w:bookmarkEnd w:id="78"/>
    </w:p>
    <w:p w14:paraId="540DF92D" w14:textId="3B736F2A" w:rsidR="00E5292A" w:rsidRDefault="001F42E7" w:rsidP="00D3234A">
      <w:r>
        <w:t xml:space="preserve">Where a facility or unit in </w:t>
      </w:r>
      <w:r w:rsidRPr="00822EF5">
        <w:rPr>
          <w:noProof/>
        </w:rPr>
        <w:t>a facility</w:t>
      </w:r>
      <w:r>
        <w:t xml:space="preserve"> has five funded medical practitioner posts</w:t>
      </w:r>
      <w:r w:rsidR="00380AA4">
        <w:t>,</w:t>
      </w:r>
      <w:r>
        <w:t xml:space="preserve"> of which only three </w:t>
      </w:r>
      <w:r w:rsidRPr="00A437B4">
        <w:rPr>
          <w:noProof/>
        </w:rPr>
        <w:t>are filled</w:t>
      </w:r>
      <w:r>
        <w:t xml:space="preserve">, the two vacant </w:t>
      </w:r>
      <w:r w:rsidRPr="00822EF5">
        <w:rPr>
          <w:noProof/>
        </w:rPr>
        <w:t>posts</w:t>
      </w:r>
      <w:r>
        <w:t xml:space="preserve"> can </w:t>
      </w:r>
      <w:r w:rsidRPr="00A437B4">
        <w:rPr>
          <w:noProof/>
        </w:rPr>
        <w:t>be converted</w:t>
      </w:r>
      <w:r>
        <w:t xml:space="preserve"> to four clinical associate posts. In this example, it </w:t>
      </w:r>
      <w:r w:rsidRPr="00A437B4">
        <w:rPr>
          <w:noProof/>
        </w:rPr>
        <w:t>is assumed</w:t>
      </w:r>
      <w:r>
        <w:t xml:space="preserve"> that 2/3 (66%) of the medical practitioners’ </w:t>
      </w:r>
      <w:r w:rsidR="00380AA4">
        <w:t>less complex tasks</w:t>
      </w:r>
      <w:r>
        <w:t xml:space="preserve"> can safely be delegated to </w:t>
      </w:r>
      <w:r w:rsidR="00F07349">
        <w:t xml:space="preserve">clinical associates </w:t>
      </w:r>
      <w:r w:rsidR="00822EF5">
        <w:t>(task sharing) to be</w:t>
      </w:r>
      <w:r>
        <w:t xml:space="preserve"> performed by them with equivalent quality while being mentored and supervised by medical practitioners.</w:t>
      </w:r>
      <w:r>
        <w:rPr>
          <w:vertAlign w:val="superscript"/>
        </w:rPr>
        <w:footnoteReference w:id="56"/>
      </w:r>
      <w:r>
        <w:rPr>
          <w:vertAlign w:val="superscript"/>
        </w:rPr>
        <w:t>,</w:t>
      </w:r>
      <w:r>
        <w:rPr>
          <w:vertAlign w:val="superscript"/>
        </w:rPr>
        <w:footnoteReference w:id="57"/>
      </w:r>
      <w:r>
        <w:t xml:space="preserve"> Examples of the </w:t>
      </w:r>
      <w:r w:rsidRPr="00380AA4">
        <w:rPr>
          <w:noProof/>
        </w:rPr>
        <w:t>one</w:t>
      </w:r>
      <w:r w:rsidR="00380AA4">
        <w:rPr>
          <w:noProof/>
        </w:rPr>
        <w:t>-</w:t>
      </w:r>
      <w:r w:rsidRPr="00380AA4">
        <w:rPr>
          <w:noProof/>
        </w:rPr>
        <w:t>third</w:t>
      </w:r>
      <w:r>
        <w:t xml:space="preserve"> of medical practitioner’s tasks that would be too complex to delegate to </w:t>
      </w:r>
      <w:r w:rsidR="00F07349">
        <w:t xml:space="preserve">clinical associates </w:t>
      </w:r>
      <w:r>
        <w:t>include performing major surgery, managing patients with multiple and complex co-morbidities</w:t>
      </w:r>
      <w:r w:rsidR="00253E73">
        <w:t>,</w:t>
      </w:r>
      <w:r>
        <w:t xml:space="preserve"> and managing patients with rare conditions not included in the education of clinical associates. Where </w:t>
      </w:r>
      <w:r w:rsidRPr="00380AA4">
        <w:rPr>
          <w:noProof/>
        </w:rPr>
        <w:t>two</w:t>
      </w:r>
      <w:r w:rsidR="00380AA4">
        <w:rPr>
          <w:noProof/>
        </w:rPr>
        <w:t>-</w:t>
      </w:r>
      <w:r w:rsidRPr="00380AA4">
        <w:rPr>
          <w:noProof/>
        </w:rPr>
        <w:t>thirds</w:t>
      </w:r>
      <w:r>
        <w:t xml:space="preserve"> of a medical practitioner’s tasks can be task-shared to clinical associates, the clinical workload can then be re-assigned</w:t>
      </w:r>
      <w:r w:rsidR="00822EF5">
        <w:t>,</w:t>
      </w:r>
      <w:r>
        <w:t xml:space="preserve"> with an allowance of time for supervisory functions as follows: </w:t>
      </w:r>
    </w:p>
    <w:p w14:paraId="371D1581" w14:textId="57E67D49" w:rsidR="00E5292A" w:rsidRDefault="001F42E7" w:rsidP="004F3539">
      <w:pPr>
        <w:pStyle w:val="Heading4"/>
      </w:pPr>
      <w:bookmarkStart w:id="79" w:name="_Toc499988493"/>
      <w:r>
        <w:t xml:space="preserve">Scenario A - Chart 1: Workload for </w:t>
      </w:r>
      <w:r w:rsidR="00C20C80">
        <w:t>five</w:t>
      </w:r>
      <w:r>
        <w:t xml:space="preserve"> medical practitioners where ⅓ (or 2/6) of their tasks are too </w:t>
      </w:r>
      <w:r w:rsidRPr="00822EF5">
        <w:rPr>
          <w:noProof/>
        </w:rPr>
        <w:t>complex</w:t>
      </w:r>
      <w:r>
        <w:t xml:space="preserve"> to delegate to a clinical associate.</w:t>
      </w:r>
      <w:bookmarkEnd w:id="79"/>
      <w:r>
        <w:t xml:space="preserve"> </w:t>
      </w:r>
    </w:p>
    <w:p w14:paraId="74C56C5F" w14:textId="2ABAB310" w:rsidR="00C55769" w:rsidRDefault="00C55769" w:rsidP="00C55769">
      <w:r>
        <w:rPr>
          <w:noProof/>
          <w:lang w:eastAsia="en-ZA"/>
        </w:rPr>
        <mc:AlternateContent>
          <mc:Choice Requires="wps">
            <w:drawing>
              <wp:anchor distT="0" distB="0" distL="114300" distR="114300" simplePos="0" relativeHeight="251683840" behindDoc="0" locked="0" layoutInCell="1" allowOverlap="1" wp14:anchorId="50E07E3D" wp14:editId="3B8702DF">
                <wp:simplePos x="0" y="0"/>
                <wp:positionH relativeFrom="column">
                  <wp:posOffset>190500</wp:posOffset>
                </wp:positionH>
                <wp:positionV relativeFrom="paragraph">
                  <wp:posOffset>6350</wp:posOffset>
                </wp:positionV>
                <wp:extent cx="4819650" cy="4352925"/>
                <wp:effectExtent l="0" t="0" r="19050" b="28575"/>
                <wp:wrapNone/>
                <wp:docPr id="56" name="Oval 56"/>
                <wp:cNvGraphicFramePr/>
                <a:graphic xmlns:a="http://schemas.openxmlformats.org/drawingml/2006/main">
                  <a:graphicData uri="http://schemas.microsoft.com/office/word/2010/wordprocessingShape">
                    <wps:wsp>
                      <wps:cNvSpPr/>
                      <wps:spPr>
                        <a:xfrm>
                          <a:off x="0" y="0"/>
                          <a:ext cx="4819650" cy="4352925"/>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FDFC28" id="Oval 56" o:spid="_x0000_s1026" style="position:absolute;margin-left:15pt;margin-top:.5pt;width:379.5pt;height:342.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" filled="f" strokecolor="black [3213]" strokeweight="1pt">
                <v:stroke joinstyle="miter"/>
              </v:oval>
            </w:pict>
          </mc:Fallback>
        </mc:AlternateContent>
      </w:r>
    </w:p>
    <w:p w14:paraId="65500BD1" w14:textId="009E84D1" w:rsidR="00C55769" w:rsidRPr="00C55769" w:rsidRDefault="00C55769" w:rsidP="00C55769"/>
    <w:p w14:paraId="71CECDC0" w14:textId="62DF472F" w:rsidR="00E5292A" w:rsidRDefault="00E5292A" w:rsidP="00D3234A"/>
    <w:p w14:paraId="25B8416D" w14:textId="7A00468F" w:rsidR="00E5292A" w:rsidRDefault="001F42E7" w:rsidP="00D3234A">
      <w:r>
        <w:rPr>
          <w:noProof/>
          <w:lang w:eastAsia="en-ZA"/>
        </w:rPr>
        <w:drawing>
          <wp:inline distT="114300" distB="114300" distL="114300" distR="114300" wp14:anchorId="2B212F7E" wp14:editId="2BB15870">
            <wp:extent cx="2371725" cy="1181100"/>
            <wp:effectExtent l="0" t="0" r="9525" b="0"/>
            <wp:docPr id="1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0"/>
                    <a:srcRect/>
                    <a:stretch>
                      <a:fillRect/>
                    </a:stretch>
                  </pic:blipFill>
                  <pic:spPr>
                    <a:xfrm>
                      <a:off x="0" y="0"/>
                      <a:ext cx="2371725" cy="1181100"/>
                    </a:xfrm>
                    <a:prstGeom prst="rect">
                      <a:avLst/>
                    </a:prstGeom>
                    <a:ln>
                      <a:noFill/>
                    </a:ln>
                    <a:effectLst>
                      <a:softEdge rad="112500"/>
                    </a:effectLst>
                  </pic:spPr>
                </pic:pic>
              </a:graphicData>
            </a:graphic>
          </wp:inline>
        </w:drawing>
      </w:r>
      <w:r w:rsidR="00C55769">
        <w:rPr>
          <w:noProof/>
          <w:lang w:eastAsia="en-ZA"/>
        </w:rPr>
        <w:drawing>
          <wp:inline distT="114300" distB="114300" distL="114300" distR="114300" wp14:anchorId="61B5D153" wp14:editId="172C4A67">
            <wp:extent cx="2371725" cy="1181100"/>
            <wp:effectExtent l="0" t="0" r="9525" b="0"/>
            <wp:docPr id="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0"/>
                    <a:srcRect/>
                    <a:stretch>
                      <a:fillRect/>
                    </a:stretch>
                  </pic:blipFill>
                  <pic:spPr>
                    <a:xfrm>
                      <a:off x="0" y="0"/>
                      <a:ext cx="2371725" cy="1181100"/>
                    </a:xfrm>
                    <a:prstGeom prst="rect">
                      <a:avLst/>
                    </a:prstGeom>
                    <a:ln>
                      <a:noFill/>
                    </a:ln>
                    <a:effectLst>
                      <a:softEdge rad="112500"/>
                    </a:effectLst>
                  </pic:spPr>
                </pic:pic>
              </a:graphicData>
            </a:graphic>
          </wp:inline>
        </w:drawing>
      </w:r>
    </w:p>
    <w:p w14:paraId="779FDFF8" w14:textId="5560DC28" w:rsidR="00C55769" w:rsidRDefault="00C55769" w:rsidP="00D3234A">
      <w:r>
        <w:rPr>
          <w:noProof/>
          <w:lang w:eastAsia="en-ZA"/>
        </w:rPr>
        <w:drawing>
          <wp:inline distT="114300" distB="114300" distL="114300" distR="114300" wp14:anchorId="7C98E8E9" wp14:editId="112C3DDD">
            <wp:extent cx="2371725" cy="1181100"/>
            <wp:effectExtent l="0" t="0" r="9525" b="0"/>
            <wp:docPr id="1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0"/>
                    <a:srcRect/>
                    <a:stretch>
                      <a:fillRect/>
                    </a:stretch>
                  </pic:blipFill>
                  <pic:spPr>
                    <a:xfrm>
                      <a:off x="0" y="0"/>
                      <a:ext cx="2371725" cy="1181100"/>
                    </a:xfrm>
                    <a:prstGeom prst="rect">
                      <a:avLst/>
                    </a:prstGeom>
                    <a:ln>
                      <a:noFill/>
                    </a:ln>
                    <a:effectLst>
                      <a:softEdge rad="112500"/>
                    </a:effectLst>
                  </pic:spPr>
                </pic:pic>
              </a:graphicData>
            </a:graphic>
          </wp:inline>
        </w:drawing>
      </w:r>
      <w:r>
        <w:rPr>
          <w:noProof/>
          <w:lang w:eastAsia="en-ZA"/>
        </w:rPr>
        <w:drawing>
          <wp:inline distT="114300" distB="114300" distL="114300" distR="114300" wp14:anchorId="56285E57" wp14:editId="65B81EF2">
            <wp:extent cx="2371725" cy="1181100"/>
            <wp:effectExtent l="0" t="0" r="9525" b="0"/>
            <wp:docPr id="2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0"/>
                    <a:srcRect/>
                    <a:stretch>
                      <a:fillRect/>
                    </a:stretch>
                  </pic:blipFill>
                  <pic:spPr>
                    <a:xfrm>
                      <a:off x="0" y="0"/>
                      <a:ext cx="2371725" cy="1181100"/>
                    </a:xfrm>
                    <a:prstGeom prst="rect">
                      <a:avLst/>
                    </a:prstGeom>
                    <a:ln>
                      <a:noFill/>
                    </a:ln>
                    <a:effectLst>
                      <a:softEdge rad="112500"/>
                    </a:effectLst>
                  </pic:spPr>
                </pic:pic>
              </a:graphicData>
            </a:graphic>
          </wp:inline>
        </w:drawing>
      </w:r>
    </w:p>
    <w:p w14:paraId="7FEAD29A" w14:textId="205CB06D" w:rsidR="00C55769" w:rsidRDefault="00C55769" w:rsidP="00D3234A">
      <w:r>
        <w:t xml:space="preserve">                            </w:t>
      </w:r>
      <w:r>
        <w:rPr>
          <w:noProof/>
          <w:lang w:eastAsia="en-ZA"/>
        </w:rPr>
        <w:drawing>
          <wp:inline distT="114300" distB="114300" distL="114300" distR="114300" wp14:anchorId="5C3BE19C" wp14:editId="004B1509">
            <wp:extent cx="2371725" cy="1181100"/>
            <wp:effectExtent l="0" t="0" r="9525" b="0"/>
            <wp:docPr id="2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0"/>
                    <a:srcRect/>
                    <a:stretch>
                      <a:fillRect/>
                    </a:stretch>
                  </pic:blipFill>
                  <pic:spPr>
                    <a:xfrm>
                      <a:off x="0" y="0"/>
                      <a:ext cx="2371725" cy="1181100"/>
                    </a:xfrm>
                    <a:prstGeom prst="rect">
                      <a:avLst/>
                    </a:prstGeom>
                    <a:ln>
                      <a:noFill/>
                    </a:ln>
                    <a:effectLst>
                      <a:softEdge rad="112500"/>
                    </a:effectLst>
                  </pic:spPr>
                </pic:pic>
              </a:graphicData>
            </a:graphic>
          </wp:inline>
        </w:drawing>
      </w:r>
    </w:p>
    <w:p w14:paraId="28B2C40C" w14:textId="77777777" w:rsidR="00E5292A" w:rsidRDefault="00E5292A" w:rsidP="00D3234A"/>
    <w:p w14:paraId="6D17C4D7" w14:textId="77777777" w:rsidR="00E5292A" w:rsidRDefault="00E5292A" w:rsidP="00D3234A"/>
    <w:p w14:paraId="43E76D0F" w14:textId="77777777" w:rsidR="00E5292A" w:rsidRDefault="001F42E7" w:rsidP="00D3234A">
      <w:r>
        <w:t xml:space="preserve">Two vacant medical practitioner posts can then be converted to four clinical associate posts to create a new team of seven clinicians as shown below. </w:t>
      </w:r>
    </w:p>
    <w:p w14:paraId="204FA328" w14:textId="77777777" w:rsidR="00E5292A" w:rsidRDefault="00E5292A" w:rsidP="00D3234A">
      <w:pPr>
        <w:rPr>
          <w:b/>
        </w:rPr>
      </w:pPr>
    </w:p>
    <w:p w14:paraId="2A32ECAE" w14:textId="27690AB4" w:rsidR="00E5292A" w:rsidRDefault="001F42E7" w:rsidP="00D3234A">
      <w:pPr>
        <w:rPr>
          <w:b/>
        </w:rPr>
      </w:pPr>
      <w:r>
        <w:rPr>
          <w:b/>
        </w:rPr>
        <w:t>Scenario A - Chart 2: Workload of the new team of 7 clinicians</w:t>
      </w:r>
      <w:r w:rsidR="00D938D7">
        <w:rPr>
          <w:b/>
        </w:rPr>
        <w:t xml:space="preserve"> (each circle represents the work package of one clinician)</w:t>
      </w:r>
    </w:p>
    <w:p w14:paraId="5DC0E640" w14:textId="0114C4F7" w:rsidR="00C55769" w:rsidRDefault="00C55769" w:rsidP="00D3234A">
      <w:pPr>
        <w:rPr>
          <w:b/>
        </w:rPr>
      </w:pPr>
      <w:r>
        <w:rPr>
          <w:b/>
          <w:noProof/>
          <w:lang w:eastAsia="en-ZA"/>
        </w:rPr>
        <mc:AlternateContent>
          <mc:Choice Requires="wps">
            <w:drawing>
              <wp:anchor distT="0" distB="0" distL="114300" distR="114300" simplePos="0" relativeHeight="251684864" behindDoc="0" locked="0" layoutInCell="1" allowOverlap="1" wp14:anchorId="14D4D6FB" wp14:editId="1A2F0D1B">
                <wp:simplePos x="0" y="0"/>
                <wp:positionH relativeFrom="column">
                  <wp:posOffset>342900</wp:posOffset>
                </wp:positionH>
                <wp:positionV relativeFrom="paragraph">
                  <wp:posOffset>8890</wp:posOffset>
                </wp:positionV>
                <wp:extent cx="4876800" cy="7096125"/>
                <wp:effectExtent l="0" t="0" r="19050" b="28575"/>
                <wp:wrapNone/>
                <wp:docPr id="58" name="Rounded Rectangle 58"/>
                <wp:cNvGraphicFramePr/>
                <a:graphic xmlns:a="http://schemas.openxmlformats.org/drawingml/2006/main">
                  <a:graphicData uri="http://schemas.microsoft.com/office/word/2010/wordprocessingShape">
                    <wps:wsp>
                      <wps:cNvSpPr/>
                      <wps:spPr>
                        <a:xfrm>
                          <a:off x="0" y="0"/>
                          <a:ext cx="4876800" cy="70961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154688" id="Rounded Rectangle 58" o:spid="_x0000_s1026" style="position:absolute;margin-left:27pt;margin-top:.7pt;width:384pt;height:558.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" filled="f" strokecolor="black [3213]" strokeweight="1pt">
                <v:stroke joinstyle="miter"/>
              </v:roundrect>
            </w:pict>
          </mc:Fallback>
        </mc:AlternateContent>
      </w:r>
    </w:p>
    <w:p w14:paraId="7EAE9D0F" w14:textId="77777777" w:rsidR="00E5292A" w:rsidRDefault="001F42E7" w:rsidP="00D3234A">
      <w:pPr>
        <w:rPr>
          <w:b/>
        </w:rPr>
      </w:pPr>
      <w:r>
        <w:rPr>
          <w:b/>
        </w:rPr>
        <w:t xml:space="preserve">                   3 medical practitioners</w:t>
      </w:r>
      <w:r>
        <w:rPr>
          <w:b/>
        </w:rPr>
        <w:tab/>
      </w:r>
      <w:r>
        <w:rPr>
          <w:b/>
        </w:rPr>
        <w:tab/>
      </w:r>
      <w:r>
        <w:rPr>
          <w:b/>
        </w:rPr>
        <w:tab/>
        <w:t xml:space="preserve">              4 clinical associates</w:t>
      </w:r>
    </w:p>
    <w:p w14:paraId="0BCC3E17" w14:textId="77777777" w:rsidR="00E5292A" w:rsidRDefault="001F42E7" w:rsidP="00D3234A">
      <w:r>
        <w:rPr>
          <w:noProof/>
          <w:lang w:eastAsia="en-ZA"/>
        </w:rPr>
        <w:drawing>
          <wp:inline distT="114300" distB="114300" distL="114300" distR="114300" wp14:anchorId="44AA340B" wp14:editId="03A4312F">
            <wp:extent cx="2762250" cy="1647825"/>
            <wp:effectExtent l="0" t="0" r="0" b="9525"/>
            <wp:docPr id="19"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1"/>
                    <a:srcRect/>
                    <a:stretch>
                      <a:fillRect/>
                    </a:stretch>
                  </pic:blipFill>
                  <pic:spPr>
                    <a:xfrm>
                      <a:off x="0" y="0"/>
                      <a:ext cx="2762250" cy="1647825"/>
                    </a:xfrm>
                    <a:prstGeom prst="rect">
                      <a:avLst/>
                    </a:prstGeom>
                    <a:ln>
                      <a:noFill/>
                    </a:ln>
                    <a:effectLst>
                      <a:softEdge rad="112500"/>
                    </a:effectLst>
                  </pic:spPr>
                </pic:pic>
              </a:graphicData>
            </a:graphic>
          </wp:inline>
        </w:drawing>
      </w:r>
      <w:r>
        <w:rPr>
          <w:noProof/>
          <w:lang w:eastAsia="en-ZA"/>
        </w:rPr>
        <w:drawing>
          <wp:inline distT="114300" distB="114300" distL="114300" distR="114300" wp14:anchorId="72B10D2A" wp14:editId="256BFAF4">
            <wp:extent cx="2628900" cy="1638300"/>
            <wp:effectExtent l="0" t="0" r="0" b="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2"/>
                    <a:srcRect/>
                    <a:stretch>
                      <a:fillRect/>
                    </a:stretch>
                  </pic:blipFill>
                  <pic:spPr>
                    <a:xfrm>
                      <a:off x="0" y="0"/>
                      <a:ext cx="2628900" cy="1638300"/>
                    </a:xfrm>
                    <a:prstGeom prst="rect">
                      <a:avLst/>
                    </a:prstGeom>
                    <a:ln>
                      <a:noFill/>
                    </a:ln>
                    <a:effectLst>
                      <a:softEdge rad="112500"/>
                    </a:effectLst>
                  </pic:spPr>
                </pic:pic>
              </a:graphicData>
            </a:graphic>
          </wp:inline>
        </w:drawing>
      </w:r>
      <w:r>
        <w:rPr>
          <w:noProof/>
          <w:lang w:eastAsia="en-ZA"/>
        </w:rPr>
        <mc:AlternateContent>
          <mc:Choice Requires="wps">
            <w:drawing>
              <wp:anchor distT="0" distB="0" distL="114300" distR="114300" simplePos="0" relativeHeight="251658240" behindDoc="0" locked="0" layoutInCell="1" hidden="0" allowOverlap="1" wp14:anchorId="425DF161" wp14:editId="2901EDE8">
                <wp:simplePos x="0" y="0"/>
                <wp:positionH relativeFrom="margin">
                  <wp:posOffset>2133600</wp:posOffset>
                </wp:positionH>
                <wp:positionV relativeFrom="paragraph">
                  <wp:posOffset>673100</wp:posOffset>
                </wp:positionV>
                <wp:extent cx="1219200" cy="330200"/>
                <wp:effectExtent l="0" t="0" r="0" b="0"/>
                <wp:wrapNone/>
                <wp:docPr id="41" name="Arrow: Right 41"/>
                <wp:cNvGraphicFramePr/>
                <a:graphic xmlns:a="http://schemas.openxmlformats.org/drawingml/2006/main">
                  <a:graphicData uri="http://schemas.microsoft.com/office/word/2010/wordprocessingShape">
                    <wps:wsp>
                      <wps:cNvSpPr/>
                      <wps:spPr>
                        <a:xfrm>
                          <a:off x="4745925" y="3622838"/>
                          <a:ext cx="1200150" cy="314324"/>
                        </a:xfrm>
                        <a:prstGeom prst="rightArrow">
                          <a:avLst>
                            <a:gd name="adj1" fmla="val 50000"/>
                            <a:gd name="adj2" fmla="val 50000"/>
                          </a:avLst>
                        </a:prstGeom>
                        <a:solidFill>
                          <a:srgbClr val="92D050"/>
                        </a:solidFill>
                        <a:ln w="12700" cap="flat" cmpd="sng">
                          <a:solidFill>
                            <a:srgbClr val="42719B"/>
                          </a:solidFill>
                          <a:prstDash val="solid"/>
                          <a:miter lim="8000"/>
                          <a:headEnd type="none" w="med" len="med"/>
                          <a:tailEnd type="none" w="med" len="med"/>
                        </a:ln>
                      </wps:spPr>
                      <wps:txbx>
                        <w:txbxContent>
                          <w:p w14:paraId="515D0616" w14:textId="77777777" w:rsidR="003E24D2" w:rsidRDefault="003E24D2">
                            <w:pPr>
                              <w:textDirection w:val="btLr"/>
                            </w:pPr>
                          </w:p>
                        </w:txbxContent>
                      </wps:txbx>
                      <wps:bodyPr wrap="square" lIns="91425" tIns="91425" rIns="91425" bIns="91425" anchor="ctr" anchorCtr="0"/>
                    </wps:wsp>
                  </a:graphicData>
                </a:graphic>
              </wp:anchor>
            </w:drawing>
          </mc:Choice>
          <mc:Fallback>
            <w:pict>
              <v:shapetype w14:anchorId="425DF16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1" o:spid="_x0000_s1028" type="#_x0000_t13" style="position:absolute;margin-left:168pt;margin-top:53pt;width:96pt;height:26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" adj="18771" fillcolor="#92d050" strokecolor="#42719b" strokeweight="1pt">
                <v:stroke miterlimit="5243f"/>
                <v:textbox inset="2.53958mm,2.53958mm,2.53958mm,2.53958mm">
                  <w:txbxContent>
                    <w:p w14:paraId="515D0616" w14:textId="77777777" w:rsidR="003E24D2" w:rsidRDefault="003E24D2">
                      <w:pPr>
                        <w:textDirection w:val="btLr"/>
                      </w:pPr>
                    </w:p>
                  </w:txbxContent>
                </v:textbox>
                <w10:wrap anchorx="margin"/>
              </v:shape>
            </w:pict>
          </mc:Fallback>
        </mc:AlternateContent>
      </w:r>
      <w:r>
        <w:rPr>
          <w:noProof/>
          <w:lang w:eastAsia="en-ZA"/>
        </w:rPr>
        <mc:AlternateContent>
          <mc:Choice Requires="wps">
            <w:drawing>
              <wp:anchor distT="0" distB="0" distL="114300" distR="114300" simplePos="0" relativeHeight="251659264" behindDoc="0" locked="0" layoutInCell="1" hidden="0" allowOverlap="1" wp14:anchorId="4A10A4B0" wp14:editId="7B8AD1BF">
                <wp:simplePos x="0" y="0"/>
                <wp:positionH relativeFrom="margin">
                  <wp:posOffset>2209800</wp:posOffset>
                </wp:positionH>
                <wp:positionV relativeFrom="paragraph">
                  <wp:posOffset>736600</wp:posOffset>
                </wp:positionV>
                <wp:extent cx="876300" cy="177800"/>
                <wp:effectExtent l="0" t="0" r="0" b="0"/>
                <wp:wrapNone/>
                <wp:docPr id="52" name="Rectangle 52"/>
                <wp:cNvGraphicFramePr/>
                <a:graphic xmlns:a="http://schemas.openxmlformats.org/drawingml/2006/main">
                  <a:graphicData uri="http://schemas.microsoft.com/office/word/2010/wordprocessingShape">
                    <wps:wsp>
                      <wps:cNvSpPr/>
                      <wps:spPr>
                        <a:xfrm>
                          <a:off x="4907850" y="3691100"/>
                          <a:ext cx="876300" cy="177800"/>
                        </a:xfrm>
                        <a:prstGeom prst="rect">
                          <a:avLst/>
                        </a:prstGeom>
                        <a:noFill/>
                        <a:ln>
                          <a:noFill/>
                        </a:ln>
                      </wps:spPr>
                      <wps:txbx>
                        <w:txbxContent>
                          <w:p w14:paraId="5EBDC706" w14:textId="77777777" w:rsidR="003E24D2" w:rsidRDefault="003E24D2">
                            <w:pPr>
                              <w:spacing w:after="200"/>
                              <w:textDirection w:val="btLr"/>
                            </w:pPr>
                            <w:r>
                              <w:rPr>
                                <w:rFonts w:ascii="Arial" w:eastAsia="Arial" w:hAnsi="Arial" w:cs="Arial"/>
                                <w:b/>
                                <w:sz w:val="18"/>
                              </w:rPr>
                              <w:t>Supervision</w:t>
                            </w:r>
                          </w:p>
                        </w:txbxContent>
                      </wps:txbx>
                      <wps:bodyPr wrap="square" lIns="0" tIns="0" rIns="0" bIns="0" anchor="t" anchorCtr="0"/>
                    </wps:wsp>
                  </a:graphicData>
                </a:graphic>
              </wp:anchor>
            </w:drawing>
          </mc:Choice>
          <mc:Fallback>
            <w:pict>
              <v:rect w14:anchorId="4A10A4B0" id="Rectangle 52" o:spid="_x0000_s1029" style="position:absolute;margin-left:174pt;margin-top:58pt;width:69pt;height:14pt;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" filled="f" stroked="f">
                <v:textbox inset="0,0,0,0">
                  <w:txbxContent>
                    <w:p w14:paraId="5EBDC706" w14:textId="77777777" w:rsidR="003E24D2" w:rsidRDefault="003E24D2">
                      <w:pPr>
                        <w:spacing w:after="200"/>
                        <w:textDirection w:val="btLr"/>
                      </w:pPr>
                      <w:r>
                        <w:rPr>
                          <w:rFonts w:ascii="Arial" w:eastAsia="Arial" w:hAnsi="Arial" w:cs="Arial"/>
                          <w:b/>
                          <w:sz w:val="18"/>
                        </w:rPr>
                        <w:t>Supervision</w:t>
                      </w:r>
                    </w:p>
                  </w:txbxContent>
                </v:textbox>
                <w10:wrap anchorx="margin"/>
              </v:rect>
            </w:pict>
          </mc:Fallback>
        </mc:AlternateContent>
      </w:r>
    </w:p>
    <w:p w14:paraId="3576B2BA" w14:textId="77777777" w:rsidR="00E5292A" w:rsidRDefault="001F42E7" w:rsidP="00D3234A">
      <w:pPr>
        <w:rPr>
          <w:b/>
        </w:rPr>
      </w:pPr>
      <w:r>
        <w:rPr>
          <w:noProof/>
          <w:lang w:eastAsia="en-ZA"/>
        </w:rPr>
        <w:drawing>
          <wp:inline distT="114300" distB="114300" distL="114300" distR="114300" wp14:anchorId="179D761D" wp14:editId="6E35F07F">
            <wp:extent cx="2752725" cy="1647825"/>
            <wp:effectExtent l="0" t="0" r="9525" b="9525"/>
            <wp:docPr id="17"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3"/>
                    <a:srcRect/>
                    <a:stretch>
                      <a:fillRect/>
                    </a:stretch>
                  </pic:blipFill>
                  <pic:spPr>
                    <a:xfrm>
                      <a:off x="0" y="0"/>
                      <a:ext cx="2752725" cy="1647825"/>
                    </a:xfrm>
                    <a:prstGeom prst="rect">
                      <a:avLst/>
                    </a:prstGeom>
                    <a:ln>
                      <a:noFill/>
                    </a:ln>
                    <a:effectLst>
                      <a:softEdge rad="112500"/>
                    </a:effectLst>
                  </pic:spPr>
                </pic:pic>
              </a:graphicData>
            </a:graphic>
          </wp:inline>
        </w:drawing>
      </w:r>
      <w:r>
        <w:rPr>
          <w:noProof/>
          <w:lang w:eastAsia="en-ZA"/>
        </w:rPr>
        <w:drawing>
          <wp:inline distT="114300" distB="114300" distL="114300" distR="114300" wp14:anchorId="4E7B331B" wp14:editId="0FD93993">
            <wp:extent cx="2628900" cy="1638300"/>
            <wp:effectExtent l="0" t="0" r="0" b="0"/>
            <wp:docPr id="10"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2"/>
                    <a:srcRect/>
                    <a:stretch>
                      <a:fillRect/>
                    </a:stretch>
                  </pic:blipFill>
                  <pic:spPr>
                    <a:xfrm>
                      <a:off x="0" y="0"/>
                      <a:ext cx="2628900" cy="1638300"/>
                    </a:xfrm>
                    <a:prstGeom prst="rect">
                      <a:avLst/>
                    </a:prstGeom>
                    <a:ln>
                      <a:noFill/>
                    </a:ln>
                    <a:effectLst>
                      <a:softEdge rad="112500"/>
                    </a:effectLst>
                  </pic:spPr>
                </pic:pic>
              </a:graphicData>
            </a:graphic>
          </wp:inline>
        </w:drawing>
      </w:r>
      <w:r>
        <w:rPr>
          <w:noProof/>
          <w:lang w:eastAsia="en-ZA"/>
        </w:rPr>
        <mc:AlternateContent>
          <mc:Choice Requires="wps">
            <w:drawing>
              <wp:anchor distT="0" distB="0" distL="114300" distR="114300" simplePos="0" relativeHeight="251660288" behindDoc="0" locked="0" layoutInCell="1" hidden="0" allowOverlap="1" wp14:anchorId="10B4C47C" wp14:editId="01E2703D">
                <wp:simplePos x="0" y="0"/>
                <wp:positionH relativeFrom="margin">
                  <wp:posOffset>2095500</wp:posOffset>
                </wp:positionH>
                <wp:positionV relativeFrom="paragraph">
                  <wp:posOffset>596900</wp:posOffset>
                </wp:positionV>
                <wp:extent cx="1231900" cy="342900"/>
                <wp:effectExtent l="0" t="0" r="0" b="0"/>
                <wp:wrapNone/>
                <wp:docPr id="35" name="Arrow: Right 35"/>
                <wp:cNvGraphicFramePr/>
                <a:graphic xmlns:a="http://schemas.openxmlformats.org/drawingml/2006/main">
                  <a:graphicData uri="http://schemas.microsoft.com/office/word/2010/wordprocessingShape">
                    <wps:wsp>
                      <wps:cNvSpPr/>
                      <wps:spPr>
                        <a:xfrm>
                          <a:off x="4736400" y="3614900"/>
                          <a:ext cx="1219200" cy="330200"/>
                        </a:xfrm>
                        <a:prstGeom prst="rightArrow">
                          <a:avLst>
                            <a:gd name="adj1" fmla="val 50000"/>
                            <a:gd name="adj2" fmla="val 50000"/>
                          </a:avLst>
                        </a:prstGeom>
                        <a:solidFill>
                          <a:srgbClr val="92D050"/>
                        </a:solidFill>
                        <a:ln w="12700" cap="flat" cmpd="sng">
                          <a:solidFill>
                            <a:srgbClr val="42719B"/>
                          </a:solidFill>
                          <a:prstDash val="solid"/>
                          <a:miter lim="8000"/>
                          <a:headEnd type="none" w="med" len="med"/>
                          <a:tailEnd type="none" w="med" len="med"/>
                        </a:ln>
                      </wps:spPr>
                      <wps:txbx>
                        <w:txbxContent>
                          <w:p w14:paraId="741EF1F7" w14:textId="77777777" w:rsidR="003E24D2" w:rsidRDefault="003E24D2">
                            <w:pPr>
                              <w:textDirection w:val="btLr"/>
                            </w:pPr>
                          </w:p>
                        </w:txbxContent>
                      </wps:txbx>
                      <wps:bodyPr wrap="square" lIns="91425" tIns="91425" rIns="91425" bIns="91425" anchor="ctr" anchorCtr="0"/>
                    </wps:wsp>
                  </a:graphicData>
                </a:graphic>
              </wp:anchor>
            </w:drawing>
          </mc:Choice>
          <mc:Fallback>
            <w:pict>
              <v:shape w14:anchorId="10B4C47C" id="Arrow: Right 35" o:spid="_x0000_s1030" type="#_x0000_t13" style="position:absolute;margin-left:165pt;margin-top:47pt;width:97pt;height:27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" adj="18675" fillcolor="#92d050" strokecolor="#42719b" strokeweight="1pt">
                <v:stroke miterlimit="5243f"/>
                <v:textbox inset="2.53958mm,2.53958mm,2.53958mm,2.53958mm">
                  <w:txbxContent>
                    <w:p w14:paraId="741EF1F7" w14:textId="77777777" w:rsidR="003E24D2" w:rsidRDefault="003E24D2">
                      <w:pPr>
                        <w:textDirection w:val="btLr"/>
                      </w:pPr>
                    </w:p>
                  </w:txbxContent>
                </v:textbox>
                <w10:wrap anchorx="margin"/>
              </v:shape>
            </w:pict>
          </mc:Fallback>
        </mc:AlternateContent>
      </w:r>
      <w:r>
        <w:rPr>
          <w:noProof/>
          <w:lang w:eastAsia="en-ZA"/>
        </w:rPr>
        <mc:AlternateContent>
          <mc:Choice Requires="wps">
            <w:drawing>
              <wp:anchor distT="0" distB="0" distL="114300" distR="114300" simplePos="0" relativeHeight="251661312" behindDoc="0" locked="0" layoutInCell="1" hidden="0" allowOverlap="1" wp14:anchorId="66F8878F" wp14:editId="67756A04">
                <wp:simplePos x="0" y="0"/>
                <wp:positionH relativeFrom="margin">
                  <wp:posOffset>2336800</wp:posOffset>
                </wp:positionH>
                <wp:positionV relativeFrom="paragraph">
                  <wp:posOffset>711200</wp:posOffset>
                </wp:positionV>
                <wp:extent cx="876300" cy="177800"/>
                <wp:effectExtent l="0" t="0" r="0" b="0"/>
                <wp:wrapNone/>
                <wp:docPr id="48" name="Rectangle 48"/>
                <wp:cNvGraphicFramePr/>
                <a:graphic xmlns:a="http://schemas.openxmlformats.org/drawingml/2006/main">
                  <a:graphicData uri="http://schemas.microsoft.com/office/word/2010/wordprocessingShape">
                    <wps:wsp>
                      <wps:cNvSpPr/>
                      <wps:spPr>
                        <a:xfrm>
                          <a:off x="4907850" y="3691100"/>
                          <a:ext cx="876300" cy="177800"/>
                        </a:xfrm>
                        <a:prstGeom prst="rect">
                          <a:avLst/>
                        </a:prstGeom>
                        <a:noFill/>
                        <a:ln>
                          <a:noFill/>
                        </a:ln>
                      </wps:spPr>
                      <wps:txbx>
                        <w:txbxContent>
                          <w:p w14:paraId="39EF4AA0" w14:textId="77777777" w:rsidR="003E24D2" w:rsidRDefault="003E24D2">
                            <w:pPr>
                              <w:spacing w:after="200"/>
                              <w:textDirection w:val="btLr"/>
                            </w:pPr>
                            <w:r>
                              <w:rPr>
                                <w:rFonts w:ascii="Arial" w:eastAsia="Arial" w:hAnsi="Arial" w:cs="Arial"/>
                                <w:b/>
                                <w:sz w:val="18"/>
                              </w:rPr>
                              <w:t>Supervision</w:t>
                            </w:r>
                          </w:p>
                        </w:txbxContent>
                      </wps:txbx>
                      <wps:bodyPr wrap="square" lIns="0" tIns="0" rIns="0" bIns="0" anchor="t" anchorCtr="0"/>
                    </wps:wsp>
                  </a:graphicData>
                </a:graphic>
              </wp:anchor>
            </w:drawing>
          </mc:Choice>
          <mc:Fallback>
            <w:pict>
              <v:rect w14:anchorId="66F8878F" id="Rectangle 48" o:spid="_x0000_s1031" style="position:absolute;margin-left:184pt;margin-top:56pt;width:69pt;height:14pt;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" filled="f" stroked="f">
                <v:textbox inset="0,0,0,0">
                  <w:txbxContent>
                    <w:p w14:paraId="39EF4AA0" w14:textId="77777777" w:rsidR="003E24D2" w:rsidRDefault="003E24D2">
                      <w:pPr>
                        <w:spacing w:after="200"/>
                        <w:textDirection w:val="btLr"/>
                      </w:pPr>
                      <w:r>
                        <w:rPr>
                          <w:rFonts w:ascii="Arial" w:eastAsia="Arial" w:hAnsi="Arial" w:cs="Arial"/>
                          <w:b/>
                          <w:sz w:val="18"/>
                        </w:rPr>
                        <w:t>Supervision</w:t>
                      </w:r>
                    </w:p>
                  </w:txbxContent>
                </v:textbox>
                <w10:wrap anchorx="margin"/>
              </v:rect>
            </w:pict>
          </mc:Fallback>
        </mc:AlternateContent>
      </w:r>
    </w:p>
    <w:p w14:paraId="25B35028" w14:textId="6D185AF6" w:rsidR="00E5292A" w:rsidRDefault="00D938D7" w:rsidP="00D3234A">
      <w:r>
        <w:rPr>
          <w:noProof/>
          <w:lang w:eastAsia="en-ZA"/>
        </w:rPr>
        <mc:AlternateContent>
          <mc:Choice Requires="wps">
            <w:drawing>
              <wp:anchor distT="0" distB="0" distL="114300" distR="114300" simplePos="0" relativeHeight="251662336" behindDoc="0" locked="0" layoutInCell="1" hidden="0" allowOverlap="1" wp14:anchorId="7BCC1D3C" wp14:editId="6F94A2BD">
                <wp:simplePos x="0" y="0"/>
                <wp:positionH relativeFrom="margin">
                  <wp:posOffset>2118451</wp:posOffset>
                </wp:positionH>
                <wp:positionV relativeFrom="paragraph">
                  <wp:posOffset>1470025</wp:posOffset>
                </wp:positionV>
                <wp:extent cx="1206500" cy="340802"/>
                <wp:effectExtent l="0" t="228600" r="0" b="212090"/>
                <wp:wrapNone/>
                <wp:docPr id="40" name="Arrow: Right 40"/>
                <wp:cNvGraphicFramePr/>
                <a:graphic xmlns:a="http://schemas.openxmlformats.org/drawingml/2006/main">
                  <a:graphicData uri="http://schemas.microsoft.com/office/word/2010/wordprocessingShape">
                    <wps:wsp>
                      <wps:cNvSpPr/>
                      <wps:spPr>
                        <a:xfrm rot="1812194">
                          <a:off x="0" y="0"/>
                          <a:ext cx="1206500" cy="340802"/>
                        </a:xfrm>
                        <a:prstGeom prst="rightArrow">
                          <a:avLst>
                            <a:gd name="adj1" fmla="val 50000"/>
                            <a:gd name="adj2" fmla="val 50000"/>
                          </a:avLst>
                        </a:prstGeom>
                        <a:solidFill>
                          <a:srgbClr val="92D050"/>
                        </a:solidFill>
                        <a:ln w="12700" cap="flat" cmpd="sng">
                          <a:solidFill>
                            <a:srgbClr val="42719B"/>
                          </a:solidFill>
                          <a:prstDash val="solid"/>
                          <a:miter lim="8000"/>
                          <a:headEnd type="none" w="med" len="med"/>
                          <a:tailEnd type="none" w="med" len="med"/>
                        </a:ln>
                      </wps:spPr>
                      <wps:txbx>
                        <w:txbxContent>
                          <w:p w14:paraId="4C44EC72" w14:textId="77777777" w:rsidR="003E24D2" w:rsidRDefault="003E24D2">
                            <w:pPr>
                              <w:textDirection w:val="btLr"/>
                            </w:pPr>
                          </w:p>
                        </w:txbxContent>
                      </wps:txbx>
                      <wps:bodyPr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BCC1D3C" id="Arrow: Right 40" o:spid="_x0000_s1032" type="#_x0000_t13" style="position:absolute;margin-left:166.8pt;margin-top:115.75pt;width:95pt;height:26.85pt;rotation:1979399fd;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" adj="18549" fillcolor="#92d050" strokecolor="#42719b" strokeweight="1pt">
                <v:stroke miterlimit="5243f"/>
                <v:textbox inset="2.53958mm,2.53958mm,2.53958mm,2.53958mm">
                  <w:txbxContent>
                    <w:p w14:paraId="4C44EC72" w14:textId="77777777" w:rsidR="003E24D2" w:rsidRDefault="003E24D2">
                      <w:pPr>
                        <w:textDirection w:val="btLr"/>
                      </w:pPr>
                    </w:p>
                  </w:txbxContent>
                </v:textbox>
                <w10:wrap anchorx="margin"/>
              </v:shape>
            </w:pict>
          </mc:Fallback>
        </mc:AlternateContent>
      </w:r>
      <w:r>
        <w:rPr>
          <w:noProof/>
          <w:lang w:eastAsia="en-ZA"/>
        </w:rPr>
        <mc:AlternateContent>
          <mc:Choice Requires="wps">
            <w:drawing>
              <wp:anchor distT="0" distB="0" distL="114300" distR="114300" simplePos="0" relativeHeight="251664384" behindDoc="0" locked="0" layoutInCell="1" hidden="0" allowOverlap="1" wp14:anchorId="5FE8B4FD" wp14:editId="1A79EC47">
                <wp:simplePos x="0" y="0"/>
                <wp:positionH relativeFrom="margin">
                  <wp:posOffset>2134678</wp:posOffset>
                </wp:positionH>
                <wp:positionV relativeFrom="paragraph">
                  <wp:posOffset>1498600</wp:posOffset>
                </wp:positionV>
                <wp:extent cx="863600" cy="584200"/>
                <wp:effectExtent l="0" t="0" r="0" b="0"/>
                <wp:wrapNone/>
                <wp:docPr id="38" name="Rectangle 38"/>
                <wp:cNvGraphicFramePr/>
                <a:graphic xmlns:a="http://schemas.openxmlformats.org/drawingml/2006/main">
                  <a:graphicData uri="http://schemas.microsoft.com/office/word/2010/wordprocessingShape">
                    <wps:wsp>
                      <wps:cNvSpPr/>
                      <wps:spPr>
                        <a:xfrm rot="1767220">
                          <a:off x="0" y="0"/>
                          <a:ext cx="863600" cy="584200"/>
                        </a:xfrm>
                        <a:prstGeom prst="rect">
                          <a:avLst/>
                        </a:prstGeom>
                        <a:noFill/>
                        <a:ln>
                          <a:noFill/>
                        </a:ln>
                      </wps:spPr>
                      <wps:txbx>
                        <w:txbxContent>
                          <w:p w14:paraId="203FEE79" w14:textId="77777777" w:rsidR="003E24D2" w:rsidRDefault="003E24D2">
                            <w:pPr>
                              <w:spacing w:after="200"/>
                              <w:textDirection w:val="btLr"/>
                            </w:pPr>
                            <w:r>
                              <w:rPr>
                                <w:rFonts w:ascii="Arial" w:eastAsia="Arial" w:hAnsi="Arial" w:cs="Arial"/>
                                <w:b/>
                                <w:sz w:val="18"/>
                              </w:rPr>
                              <w:t>Supervision</w:t>
                            </w:r>
                          </w:p>
                        </w:txbxContent>
                      </wps:txbx>
                      <wps:bodyPr wrap="square" lIns="0" tIns="0" rIns="0" bIns="0" anchor="t" anchorCtr="0"/>
                    </wps:wsp>
                  </a:graphicData>
                </a:graphic>
              </wp:anchor>
            </w:drawing>
          </mc:Choice>
          <mc:Fallback>
            <w:pict>
              <v:rect w14:anchorId="5FE8B4FD" id="Rectangle 38" o:spid="_x0000_s1033" style="position:absolute;margin-left:168.1pt;margin-top:118pt;width:68pt;height:46pt;rotation:1930275fd;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" filled="f" stroked="f">
                <v:textbox inset="0,0,0,0">
                  <w:txbxContent>
                    <w:p w14:paraId="203FEE79" w14:textId="77777777" w:rsidR="003E24D2" w:rsidRDefault="003E24D2">
                      <w:pPr>
                        <w:spacing w:after="200"/>
                        <w:textDirection w:val="btLr"/>
                      </w:pPr>
                      <w:r>
                        <w:rPr>
                          <w:rFonts w:ascii="Arial" w:eastAsia="Arial" w:hAnsi="Arial" w:cs="Arial"/>
                          <w:b/>
                          <w:sz w:val="18"/>
                        </w:rPr>
                        <w:t>Supervision</w:t>
                      </w:r>
                    </w:p>
                  </w:txbxContent>
                </v:textbox>
                <w10:wrap anchorx="margin"/>
              </v:rect>
            </w:pict>
          </mc:Fallback>
        </mc:AlternateContent>
      </w:r>
      <w:r w:rsidR="001F42E7">
        <w:rPr>
          <w:noProof/>
          <w:lang w:eastAsia="en-ZA"/>
        </w:rPr>
        <w:drawing>
          <wp:inline distT="114300" distB="114300" distL="114300" distR="114300" wp14:anchorId="1E710FF8" wp14:editId="711B6177">
            <wp:extent cx="2828925" cy="1704975"/>
            <wp:effectExtent l="0" t="0" r="9525" b="9525"/>
            <wp:docPr id="33"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24"/>
                    <a:srcRect/>
                    <a:stretch>
                      <a:fillRect/>
                    </a:stretch>
                  </pic:blipFill>
                  <pic:spPr>
                    <a:xfrm>
                      <a:off x="0" y="0"/>
                      <a:ext cx="2828925" cy="1704975"/>
                    </a:xfrm>
                    <a:prstGeom prst="rect">
                      <a:avLst/>
                    </a:prstGeom>
                    <a:ln>
                      <a:noFill/>
                    </a:ln>
                    <a:effectLst>
                      <a:softEdge rad="112500"/>
                    </a:effectLst>
                  </pic:spPr>
                </pic:pic>
              </a:graphicData>
            </a:graphic>
          </wp:inline>
        </w:drawing>
      </w:r>
      <w:r w:rsidR="001F42E7">
        <w:rPr>
          <w:noProof/>
          <w:lang w:eastAsia="en-ZA"/>
        </w:rPr>
        <w:drawing>
          <wp:inline distT="114300" distB="114300" distL="114300" distR="114300" wp14:anchorId="757DC4D5" wp14:editId="7B9F535A">
            <wp:extent cx="2628900" cy="1638300"/>
            <wp:effectExtent l="0" t="0" r="0" b="0"/>
            <wp:docPr id="21"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2"/>
                    <a:srcRect/>
                    <a:stretch>
                      <a:fillRect/>
                    </a:stretch>
                  </pic:blipFill>
                  <pic:spPr>
                    <a:xfrm>
                      <a:off x="0" y="0"/>
                      <a:ext cx="2628900" cy="1638300"/>
                    </a:xfrm>
                    <a:prstGeom prst="rect">
                      <a:avLst/>
                    </a:prstGeom>
                    <a:ln>
                      <a:noFill/>
                    </a:ln>
                    <a:effectLst>
                      <a:softEdge rad="112500"/>
                    </a:effectLst>
                  </pic:spPr>
                </pic:pic>
              </a:graphicData>
            </a:graphic>
          </wp:inline>
        </w:drawing>
      </w:r>
      <w:r w:rsidR="001F42E7">
        <w:rPr>
          <w:noProof/>
          <w:lang w:eastAsia="en-ZA"/>
        </w:rPr>
        <mc:AlternateContent>
          <mc:Choice Requires="wps">
            <w:drawing>
              <wp:anchor distT="0" distB="0" distL="114300" distR="114300" simplePos="0" relativeHeight="251663360" behindDoc="0" locked="0" layoutInCell="1" hidden="0" allowOverlap="1" wp14:anchorId="3A8FBD99" wp14:editId="225A4B9C">
                <wp:simplePos x="0" y="0"/>
                <wp:positionH relativeFrom="margin">
                  <wp:posOffset>2146300</wp:posOffset>
                </wp:positionH>
                <wp:positionV relativeFrom="paragraph">
                  <wp:posOffset>660400</wp:posOffset>
                </wp:positionV>
                <wp:extent cx="1219200" cy="330200"/>
                <wp:effectExtent l="0" t="0" r="0" b="0"/>
                <wp:wrapNone/>
                <wp:docPr id="36" name="Arrow: Right 36"/>
                <wp:cNvGraphicFramePr/>
                <a:graphic xmlns:a="http://schemas.openxmlformats.org/drawingml/2006/main">
                  <a:graphicData uri="http://schemas.microsoft.com/office/word/2010/wordprocessingShape">
                    <wps:wsp>
                      <wps:cNvSpPr/>
                      <wps:spPr>
                        <a:xfrm>
                          <a:off x="4742750" y="3621250"/>
                          <a:ext cx="1206500" cy="317500"/>
                        </a:xfrm>
                        <a:prstGeom prst="rightArrow">
                          <a:avLst>
                            <a:gd name="adj1" fmla="val 50000"/>
                            <a:gd name="adj2" fmla="val 50000"/>
                          </a:avLst>
                        </a:prstGeom>
                        <a:solidFill>
                          <a:srgbClr val="92D050"/>
                        </a:solidFill>
                        <a:ln w="12700" cap="flat" cmpd="sng">
                          <a:solidFill>
                            <a:srgbClr val="42719B"/>
                          </a:solidFill>
                          <a:prstDash val="solid"/>
                          <a:miter lim="8000"/>
                          <a:headEnd type="none" w="med" len="med"/>
                          <a:tailEnd type="none" w="med" len="med"/>
                        </a:ln>
                      </wps:spPr>
                      <wps:txbx>
                        <w:txbxContent>
                          <w:p w14:paraId="3D28E10A" w14:textId="77777777" w:rsidR="003E24D2" w:rsidRDefault="003E24D2">
                            <w:pPr>
                              <w:textDirection w:val="btLr"/>
                            </w:pPr>
                          </w:p>
                        </w:txbxContent>
                      </wps:txbx>
                      <wps:bodyPr wrap="square" lIns="91425" tIns="91425" rIns="91425" bIns="91425" anchor="ctr" anchorCtr="0"/>
                    </wps:wsp>
                  </a:graphicData>
                </a:graphic>
              </wp:anchor>
            </w:drawing>
          </mc:Choice>
          <mc:Fallback>
            <w:pict>
              <v:shape w14:anchorId="3A8FBD99" id="Arrow: Right 36" o:spid="_x0000_s1034" type="#_x0000_t13" style="position:absolute;margin-left:169pt;margin-top:52pt;width:96pt;height:26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" adj="18758" fillcolor="#92d050" strokecolor="#42719b" strokeweight="1pt">
                <v:stroke miterlimit="5243f"/>
                <v:textbox inset="2.53958mm,2.53958mm,2.53958mm,2.53958mm">
                  <w:txbxContent>
                    <w:p w14:paraId="3D28E10A" w14:textId="77777777" w:rsidR="003E24D2" w:rsidRDefault="003E24D2">
                      <w:pPr>
                        <w:textDirection w:val="btLr"/>
                      </w:pPr>
                    </w:p>
                  </w:txbxContent>
                </v:textbox>
                <w10:wrap anchorx="margin"/>
              </v:shape>
            </w:pict>
          </mc:Fallback>
        </mc:AlternateContent>
      </w:r>
      <w:r w:rsidR="001F42E7">
        <w:rPr>
          <w:noProof/>
          <w:lang w:eastAsia="en-ZA"/>
        </w:rPr>
        <mc:AlternateContent>
          <mc:Choice Requires="wps">
            <w:drawing>
              <wp:anchor distT="0" distB="0" distL="114300" distR="114300" simplePos="0" relativeHeight="251665408" behindDoc="0" locked="0" layoutInCell="1" hidden="0" allowOverlap="1" wp14:anchorId="6BE96523" wp14:editId="73D9D2FE">
                <wp:simplePos x="0" y="0"/>
                <wp:positionH relativeFrom="margin">
                  <wp:posOffset>2209800</wp:posOffset>
                </wp:positionH>
                <wp:positionV relativeFrom="paragraph">
                  <wp:posOffset>762000</wp:posOffset>
                </wp:positionV>
                <wp:extent cx="876300" cy="177800"/>
                <wp:effectExtent l="0" t="0" r="0" b="0"/>
                <wp:wrapNone/>
                <wp:docPr id="53" name="Rectangle 53"/>
                <wp:cNvGraphicFramePr/>
                <a:graphic xmlns:a="http://schemas.openxmlformats.org/drawingml/2006/main">
                  <a:graphicData uri="http://schemas.microsoft.com/office/word/2010/wordprocessingShape">
                    <wps:wsp>
                      <wps:cNvSpPr/>
                      <wps:spPr>
                        <a:xfrm>
                          <a:off x="4907850" y="3691100"/>
                          <a:ext cx="876300" cy="177800"/>
                        </a:xfrm>
                        <a:prstGeom prst="rect">
                          <a:avLst/>
                        </a:prstGeom>
                        <a:noFill/>
                        <a:ln>
                          <a:noFill/>
                        </a:ln>
                      </wps:spPr>
                      <wps:txbx>
                        <w:txbxContent>
                          <w:p w14:paraId="1F8356C0" w14:textId="77777777" w:rsidR="003E24D2" w:rsidRDefault="003E24D2">
                            <w:pPr>
                              <w:spacing w:after="200"/>
                              <w:textDirection w:val="btLr"/>
                            </w:pPr>
                            <w:r>
                              <w:rPr>
                                <w:rFonts w:ascii="Arial" w:eastAsia="Arial" w:hAnsi="Arial" w:cs="Arial"/>
                                <w:b/>
                                <w:sz w:val="18"/>
                              </w:rPr>
                              <w:t>Supervision</w:t>
                            </w:r>
                          </w:p>
                        </w:txbxContent>
                      </wps:txbx>
                      <wps:bodyPr wrap="square" lIns="0" tIns="0" rIns="0" bIns="0" anchor="t" anchorCtr="0"/>
                    </wps:wsp>
                  </a:graphicData>
                </a:graphic>
              </wp:anchor>
            </w:drawing>
          </mc:Choice>
          <mc:Fallback>
            <w:pict>
              <v:rect w14:anchorId="6BE96523" id="Rectangle 53" o:spid="_x0000_s1035" style="position:absolute;margin-left:174pt;margin-top:60pt;width:69pt;height:14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" filled="f" stroked="f">
                <v:textbox inset="0,0,0,0">
                  <w:txbxContent>
                    <w:p w14:paraId="1F8356C0" w14:textId="77777777" w:rsidR="003E24D2" w:rsidRDefault="003E24D2">
                      <w:pPr>
                        <w:spacing w:after="200"/>
                        <w:textDirection w:val="btLr"/>
                      </w:pPr>
                      <w:r>
                        <w:rPr>
                          <w:rFonts w:ascii="Arial" w:eastAsia="Arial" w:hAnsi="Arial" w:cs="Arial"/>
                          <w:b/>
                          <w:sz w:val="18"/>
                        </w:rPr>
                        <w:t>Supervision</w:t>
                      </w:r>
                    </w:p>
                  </w:txbxContent>
                </v:textbox>
                <w10:wrap anchorx="margin"/>
              </v:rect>
            </w:pict>
          </mc:Fallback>
        </mc:AlternateContent>
      </w:r>
    </w:p>
    <w:p w14:paraId="6B16C60D" w14:textId="5E869BEA" w:rsidR="00E5292A" w:rsidRDefault="001F42E7" w:rsidP="00D3234A">
      <w:r>
        <w:tab/>
      </w:r>
      <w:r>
        <w:tab/>
      </w:r>
      <w:r>
        <w:tab/>
      </w:r>
      <w:r>
        <w:tab/>
      </w:r>
      <w:r>
        <w:tab/>
      </w:r>
      <w:r>
        <w:tab/>
      </w:r>
      <w:r>
        <w:rPr>
          <w:noProof/>
          <w:lang w:eastAsia="en-ZA"/>
        </w:rPr>
        <w:drawing>
          <wp:inline distT="114300" distB="114300" distL="114300" distR="114300" wp14:anchorId="06804E0B" wp14:editId="3E1DA1E6">
            <wp:extent cx="2628900" cy="1638300"/>
            <wp:effectExtent l="0" t="0" r="0" b="0"/>
            <wp:docPr id="23"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22"/>
                    <a:srcRect/>
                    <a:stretch>
                      <a:fillRect/>
                    </a:stretch>
                  </pic:blipFill>
                  <pic:spPr>
                    <a:xfrm>
                      <a:off x="0" y="0"/>
                      <a:ext cx="2628900" cy="1638300"/>
                    </a:xfrm>
                    <a:prstGeom prst="rect">
                      <a:avLst/>
                    </a:prstGeom>
                    <a:ln>
                      <a:noFill/>
                    </a:ln>
                    <a:effectLst>
                      <a:softEdge rad="112500"/>
                    </a:effectLst>
                  </pic:spPr>
                </pic:pic>
              </a:graphicData>
            </a:graphic>
          </wp:inline>
        </w:drawing>
      </w:r>
    </w:p>
    <w:p w14:paraId="63B8D16A" w14:textId="77777777" w:rsidR="00E5292A" w:rsidRDefault="00E5292A" w:rsidP="00D3234A"/>
    <w:p w14:paraId="4446B08A" w14:textId="3592C912" w:rsidR="00E5292A" w:rsidRDefault="001F42E7" w:rsidP="00D3234A">
      <w:r>
        <w:t xml:space="preserve">The cost of this new arrangement will be significantly lower while at the same time increasing the clinical </w:t>
      </w:r>
      <w:r w:rsidRPr="00822EF5">
        <w:rPr>
          <w:noProof/>
        </w:rPr>
        <w:t>manpower</w:t>
      </w:r>
      <w:r>
        <w:t xml:space="preserve"> available to provide clinical services. For each of the three medical practitioners in the new team, </w:t>
      </w:r>
      <w:r w:rsidR="009B7F60">
        <w:t>time will be needed to supervise the clinical associates</w:t>
      </w:r>
      <w:r w:rsidR="00253E73">
        <w:t>;</w:t>
      </w:r>
      <w:r w:rsidR="009B7F60">
        <w:t xml:space="preserve"> but </w:t>
      </w:r>
      <w:r>
        <w:t xml:space="preserve">there will </w:t>
      </w:r>
      <w:r w:rsidR="009B7F60">
        <w:t xml:space="preserve">also </w:t>
      </w:r>
      <w:r>
        <w:t>be some time (at least ⅙) freed up to take on new tasks</w:t>
      </w:r>
      <w:r w:rsidR="00822EF5">
        <w:t>,</w:t>
      </w:r>
      <w:r>
        <w:t xml:space="preserve"> or</w:t>
      </w:r>
      <w:r w:rsidR="00822EF5">
        <w:t xml:space="preserve"> to</w:t>
      </w:r>
      <w:r>
        <w:t xml:space="preserve"> provide new services previously not </w:t>
      </w:r>
      <w:r w:rsidR="00380AA4">
        <w:rPr>
          <w:noProof/>
        </w:rPr>
        <w:t>offer</w:t>
      </w:r>
      <w:r w:rsidRPr="00380AA4">
        <w:rPr>
          <w:noProof/>
        </w:rPr>
        <w:t>ed</w:t>
      </w:r>
      <w:r>
        <w:t>.</w:t>
      </w:r>
    </w:p>
    <w:p w14:paraId="014DE202" w14:textId="77777777" w:rsidR="00380AA4" w:rsidRDefault="00380AA4" w:rsidP="00D3234A"/>
    <w:p w14:paraId="4B834466" w14:textId="77777777" w:rsidR="00E50F9B" w:rsidRDefault="00E50F9B">
      <w:pPr>
        <w:rPr>
          <w:b/>
        </w:rPr>
      </w:pPr>
      <w:r>
        <w:rPr>
          <w:b/>
        </w:rPr>
        <w:br w:type="page"/>
      </w:r>
    </w:p>
    <w:p w14:paraId="0D24EE43" w14:textId="6D4A03DE" w:rsidR="00E5292A" w:rsidRDefault="001F42E7" w:rsidP="00D3234A">
      <w:pPr>
        <w:rPr>
          <w:b/>
        </w:rPr>
      </w:pPr>
      <w:r>
        <w:rPr>
          <w:b/>
        </w:rPr>
        <w:lastRenderedPageBreak/>
        <w:t>Scenario A - Table 4: Cost comparison of 5 medical practitioners vs 7 clinicians</w:t>
      </w:r>
    </w:p>
    <w:tbl>
      <w:tblPr>
        <w:tblStyle w:val="4"/>
        <w:tblW w:w="9000" w:type="dxa"/>
        <w:tblInd w:w="-230" w:type="dxa"/>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00" w:firstRow="0" w:lastRow="0" w:firstColumn="0" w:lastColumn="0" w:noHBand="0" w:noVBand="1"/>
      </w:tblPr>
      <w:tblGrid>
        <w:gridCol w:w="4215"/>
        <w:gridCol w:w="2145"/>
        <w:gridCol w:w="2640"/>
      </w:tblGrid>
      <w:tr w:rsidR="00E5292A" w14:paraId="23B25DC6" w14:textId="77777777">
        <w:tc>
          <w:tcPr>
            <w:tcW w:w="4215" w:type="dxa"/>
          </w:tcPr>
          <w:p w14:paraId="5CD525CD" w14:textId="77777777" w:rsidR="00E5292A" w:rsidRDefault="00E5292A" w:rsidP="00D3234A"/>
        </w:tc>
        <w:tc>
          <w:tcPr>
            <w:tcW w:w="2145" w:type="dxa"/>
          </w:tcPr>
          <w:p w14:paraId="781822C7" w14:textId="77777777" w:rsidR="00E5292A" w:rsidRDefault="001F42E7" w:rsidP="00D3234A">
            <w:r>
              <w:t xml:space="preserve">Only 5 </w:t>
            </w:r>
          </w:p>
          <w:p w14:paraId="50FB2F6B" w14:textId="77777777" w:rsidR="00E5292A" w:rsidRDefault="001F42E7" w:rsidP="00D3234A">
            <w:r>
              <w:t>medical practitioners</w:t>
            </w:r>
          </w:p>
        </w:tc>
        <w:tc>
          <w:tcPr>
            <w:tcW w:w="2640" w:type="dxa"/>
          </w:tcPr>
          <w:p w14:paraId="4F56F0EA" w14:textId="77777777" w:rsidR="00E5292A" w:rsidRDefault="001F42E7" w:rsidP="00D3234A">
            <w:r>
              <w:t>Combination of</w:t>
            </w:r>
          </w:p>
          <w:p w14:paraId="55652111" w14:textId="77F64385" w:rsidR="00E5292A" w:rsidRDefault="001F42E7" w:rsidP="00D3234A">
            <w:r w:rsidRPr="00822EF5">
              <w:rPr>
                <w:noProof/>
              </w:rPr>
              <w:t>3</w:t>
            </w:r>
            <w:r>
              <w:t xml:space="preserve"> medical practitioners + 4 </w:t>
            </w:r>
            <w:r w:rsidR="00F07349">
              <w:t xml:space="preserve">clinical associates </w:t>
            </w:r>
            <w:r>
              <w:t>(TCE)</w:t>
            </w:r>
          </w:p>
        </w:tc>
      </w:tr>
      <w:tr w:rsidR="00E5292A" w14:paraId="7D52DD21" w14:textId="77777777">
        <w:tc>
          <w:tcPr>
            <w:tcW w:w="4215" w:type="dxa"/>
          </w:tcPr>
          <w:p w14:paraId="0CC42B2E" w14:textId="77777777" w:rsidR="00E5292A" w:rsidRDefault="001F42E7" w:rsidP="00D3234A">
            <w:r>
              <w:t>Medical practitioner salaries per annum</w:t>
            </w:r>
          </w:p>
        </w:tc>
        <w:tc>
          <w:tcPr>
            <w:tcW w:w="2145" w:type="dxa"/>
          </w:tcPr>
          <w:p w14:paraId="5CB94AAB" w14:textId="77777777" w:rsidR="00E5292A" w:rsidRDefault="001F42E7" w:rsidP="00D3234A">
            <w:r>
              <w:t>R 3 648 930</w:t>
            </w:r>
          </w:p>
        </w:tc>
        <w:tc>
          <w:tcPr>
            <w:tcW w:w="2640" w:type="dxa"/>
          </w:tcPr>
          <w:p w14:paraId="4B725C7C" w14:textId="77777777" w:rsidR="00E5292A" w:rsidRDefault="001F42E7" w:rsidP="00D3234A">
            <w:r>
              <w:t>R 2 189 358</w:t>
            </w:r>
          </w:p>
        </w:tc>
      </w:tr>
      <w:tr w:rsidR="00E5292A" w14:paraId="23C673F7" w14:textId="77777777">
        <w:tc>
          <w:tcPr>
            <w:tcW w:w="4215" w:type="dxa"/>
          </w:tcPr>
          <w:p w14:paraId="6EFA4441" w14:textId="77777777" w:rsidR="00E5292A" w:rsidRPr="00566CF9" w:rsidRDefault="001F42E7" w:rsidP="00D3234A">
            <w:pPr>
              <w:rPr>
                <w:lang w:val="it-IT"/>
              </w:rPr>
            </w:pPr>
            <w:r w:rsidRPr="00566CF9">
              <w:rPr>
                <w:lang w:val="it-IT"/>
              </w:rPr>
              <w:t>Clinical associate salaries per annum</w:t>
            </w:r>
          </w:p>
        </w:tc>
        <w:tc>
          <w:tcPr>
            <w:tcW w:w="2145" w:type="dxa"/>
          </w:tcPr>
          <w:p w14:paraId="121968D4" w14:textId="77777777" w:rsidR="00E5292A" w:rsidRPr="00566CF9" w:rsidRDefault="00E5292A" w:rsidP="00D3234A">
            <w:pPr>
              <w:rPr>
                <w:lang w:val="it-IT"/>
              </w:rPr>
            </w:pPr>
          </w:p>
        </w:tc>
        <w:tc>
          <w:tcPr>
            <w:tcW w:w="2640" w:type="dxa"/>
          </w:tcPr>
          <w:p w14:paraId="73D74030" w14:textId="77777777" w:rsidR="00E5292A" w:rsidRDefault="001F42E7" w:rsidP="00D3234A">
            <w:r>
              <w:t>R 1 225 036</w:t>
            </w:r>
          </w:p>
        </w:tc>
      </w:tr>
      <w:tr w:rsidR="00E5292A" w14:paraId="67A2C66E" w14:textId="77777777">
        <w:tc>
          <w:tcPr>
            <w:tcW w:w="4215" w:type="dxa"/>
          </w:tcPr>
          <w:p w14:paraId="0F5B8E65" w14:textId="77777777" w:rsidR="00E5292A" w:rsidRDefault="001F42E7" w:rsidP="00D3234A">
            <w:r>
              <w:t>Total</w:t>
            </w:r>
          </w:p>
        </w:tc>
        <w:tc>
          <w:tcPr>
            <w:tcW w:w="2145" w:type="dxa"/>
          </w:tcPr>
          <w:p w14:paraId="46726CFE" w14:textId="77777777" w:rsidR="00E5292A" w:rsidRDefault="001F42E7" w:rsidP="00D3234A">
            <w:r>
              <w:t>R 3 648 930</w:t>
            </w:r>
          </w:p>
        </w:tc>
        <w:tc>
          <w:tcPr>
            <w:tcW w:w="2640" w:type="dxa"/>
          </w:tcPr>
          <w:p w14:paraId="2ECC1DDF" w14:textId="77777777" w:rsidR="00E5292A" w:rsidRDefault="001F42E7" w:rsidP="00D3234A">
            <w:r>
              <w:t>R 3 414 394</w:t>
            </w:r>
          </w:p>
        </w:tc>
      </w:tr>
      <w:tr w:rsidR="00E5292A" w14:paraId="451DCA25" w14:textId="77777777">
        <w:tc>
          <w:tcPr>
            <w:tcW w:w="4215" w:type="dxa"/>
          </w:tcPr>
          <w:p w14:paraId="6AA362AB" w14:textId="77777777" w:rsidR="00E5292A" w:rsidRDefault="001F42E7" w:rsidP="00D3234A">
            <w:pPr>
              <w:rPr>
                <w:b/>
              </w:rPr>
            </w:pPr>
            <w:r>
              <w:rPr>
                <w:b/>
              </w:rPr>
              <w:t>Percentage saving</w:t>
            </w:r>
          </w:p>
        </w:tc>
        <w:tc>
          <w:tcPr>
            <w:tcW w:w="2145" w:type="dxa"/>
          </w:tcPr>
          <w:p w14:paraId="190D2BDD" w14:textId="77777777" w:rsidR="00E5292A" w:rsidRDefault="00E5292A" w:rsidP="00D3234A">
            <w:pPr>
              <w:rPr>
                <w:b/>
              </w:rPr>
            </w:pPr>
          </w:p>
        </w:tc>
        <w:tc>
          <w:tcPr>
            <w:tcW w:w="2640" w:type="dxa"/>
          </w:tcPr>
          <w:p w14:paraId="29588CC9" w14:textId="77777777" w:rsidR="00E5292A" w:rsidRDefault="001F42E7" w:rsidP="00D3234A">
            <w:pPr>
              <w:rPr>
                <w:b/>
              </w:rPr>
            </w:pPr>
            <w:r>
              <w:rPr>
                <w:b/>
              </w:rPr>
              <w:t>6.9%</w:t>
            </w:r>
          </w:p>
        </w:tc>
      </w:tr>
      <w:tr w:rsidR="00E5292A" w14:paraId="03FB4C8B" w14:textId="77777777">
        <w:tc>
          <w:tcPr>
            <w:tcW w:w="4215" w:type="dxa"/>
          </w:tcPr>
          <w:p w14:paraId="22E0C017" w14:textId="77777777" w:rsidR="00E5292A" w:rsidRDefault="001F42E7" w:rsidP="00D3234A">
            <w:r>
              <w:t>Value of 4/6 medical practitioner time gained</w:t>
            </w:r>
          </w:p>
        </w:tc>
        <w:tc>
          <w:tcPr>
            <w:tcW w:w="2145" w:type="dxa"/>
          </w:tcPr>
          <w:p w14:paraId="2335F33F" w14:textId="77777777" w:rsidR="00E5292A" w:rsidRDefault="00E5292A" w:rsidP="00D3234A"/>
        </w:tc>
        <w:tc>
          <w:tcPr>
            <w:tcW w:w="2640" w:type="dxa"/>
            <w:vAlign w:val="bottom"/>
          </w:tcPr>
          <w:p w14:paraId="67C176E6" w14:textId="77777777" w:rsidR="00E5292A" w:rsidRDefault="001F42E7" w:rsidP="00D3234A">
            <w:r>
              <w:t>R 486 524</w:t>
            </w:r>
          </w:p>
        </w:tc>
      </w:tr>
      <w:tr w:rsidR="00E5292A" w14:paraId="19FEE5B2" w14:textId="77777777">
        <w:tc>
          <w:tcPr>
            <w:tcW w:w="4215" w:type="dxa"/>
          </w:tcPr>
          <w:p w14:paraId="5AB4350E" w14:textId="77777777" w:rsidR="00E5292A" w:rsidRDefault="001F42E7" w:rsidP="00D3234A">
            <w:pPr>
              <w:rPr>
                <w:b/>
              </w:rPr>
            </w:pPr>
            <w:r>
              <w:rPr>
                <w:b/>
              </w:rPr>
              <w:t>Actual percentage saved</w:t>
            </w:r>
          </w:p>
        </w:tc>
        <w:tc>
          <w:tcPr>
            <w:tcW w:w="2145" w:type="dxa"/>
          </w:tcPr>
          <w:p w14:paraId="4E643BA4" w14:textId="77777777" w:rsidR="00E5292A" w:rsidRDefault="00E5292A" w:rsidP="00D3234A">
            <w:pPr>
              <w:rPr>
                <w:b/>
              </w:rPr>
            </w:pPr>
          </w:p>
        </w:tc>
        <w:tc>
          <w:tcPr>
            <w:tcW w:w="2640" w:type="dxa"/>
          </w:tcPr>
          <w:p w14:paraId="7650EF72" w14:textId="77777777" w:rsidR="00E5292A" w:rsidRDefault="001F42E7" w:rsidP="00D3234A">
            <w:pPr>
              <w:rPr>
                <w:b/>
              </w:rPr>
            </w:pPr>
            <w:r>
              <w:rPr>
                <w:b/>
              </w:rPr>
              <w:t>21%</w:t>
            </w:r>
          </w:p>
        </w:tc>
      </w:tr>
    </w:tbl>
    <w:p w14:paraId="62BEAC1D" w14:textId="77777777" w:rsidR="00E5292A" w:rsidRPr="00797CA2" w:rsidRDefault="00E5292A" w:rsidP="00D3234A">
      <w:pPr>
        <w:rPr>
          <w:sz w:val="12"/>
        </w:rPr>
      </w:pPr>
    </w:p>
    <w:p w14:paraId="47DDB531" w14:textId="6F398851" w:rsidR="00E5292A" w:rsidRDefault="001F42E7" w:rsidP="00D3234A">
      <w:r>
        <w:t xml:space="preserve">In Scenario A, 13% increase in medical practitioner time available to the health service </w:t>
      </w:r>
      <w:r w:rsidR="00380AA4">
        <w:rPr>
          <w:noProof/>
        </w:rPr>
        <w:t>translates to</w:t>
      </w:r>
      <w:r>
        <w:t xml:space="preserve"> at least</w:t>
      </w:r>
      <w:r w:rsidR="00380AA4">
        <w:t xml:space="preserve"> a</w:t>
      </w:r>
      <w:r>
        <w:t xml:space="preserve"> 6.9% HR cost saving. Scenario A also shows that adding </w:t>
      </w:r>
      <w:r w:rsidRPr="00822EF5">
        <w:rPr>
          <w:noProof/>
        </w:rPr>
        <w:t>4</w:t>
      </w:r>
      <w:r>
        <w:t xml:space="preserve"> </w:t>
      </w:r>
      <w:r w:rsidR="00F07349">
        <w:t xml:space="preserve">clinical associates </w:t>
      </w:r>
      <w:r>
        <w:t xml:space="preserve">to a team of 3 medical practitioners will achieve the same increase in service delivery as adding 2⅔ medical practitioners to the same </w:t>
      </w:r>
      <w:r w:rsidRPr="00822EF5">
        <w:rPr>
          <w:noProof/>
        </w:rPr>
        <w:t>team</w:t>
      </w:r>
      <w:r w:rsidR="00380AA4" w:rsidRPr="00822EF5">
        <w:rPr>
          <w:noProof/>
        </w:rPr>
        <w:t>,</w:t>
      </w:r>
      <w:r>
        <w:t xml:space="preserve"> but at a 21% lower cost. </w:t>
      </w:r>
      <w:r w:rsidRPr="00822EF5">
        <w:rPr>
          <w:noProof/>
        </w:rPr>
        <w:t>This</w:t>
      </w:r>
      <w:r>
        <w:t xml:space="preserve"> </w:t>
      </w:r>
      <w:r w:rsidR="00380AA4">
        <w:t>converts</w:t>
      </w:r>
      <w:r>
        <w:t xml:space="preserve"> to three </w:t>
      </w:r>
      <w:r w:rsidR="00F07349">
        <w:t xml:space="preserve">clinical associates </w:t>
      </w:r>
      <w:r>
        <w:t>in a team led by medical practitioners achieving a similar output as two medical practitioners.</w:t>
      </w:r>
    </w:p>
    <w:p w14:paraId="1F7CFEC8" w14:textId="77777777" w:rsidR="00E5292A" w:rsidRDefault="001F42E7" w:rsidP="004F3539">
      <w:pPr>
        <w:pStyle w:val="Heading4"/>
      </w:pPr>
      <w:bookmarkStart w:id="80" w:name="_45jfvxd" w:colFirst="0" w:colLast="0"/>
      <w:bookmarkStart w:id="81" w:name="_Toc499988494"/>
      <w:bookmarkEnd w:id="80"/>
      <w:r>
        <w:t>Scenario B</w:t>
      </w:r>
      <w:bookmarkEnd w:id="81"/>
    </w:p>
    <w:p w14:paraId="1946FA4D" w14:textId="080B5297" w:rsidR="00E5292A" w:rsidRDefault="001F42E7" w:rsidP="00D3234A">
      <w:r>
        <w:t xml:space="preserve">In a situation where 50% of a medical practitioner’s workload is too </w:t>
      </w:r>
      <w:r w:rsidRPr="00822EF5">
        <w:rPr>
          <w:noProof/>
        </w:rPr>
        <w:t>complex</w:t>
      </w:r>
      <w:r w:rsidR="00380AA4">
        <w:t xml:space="preserve"> to task-</w:t>
      </w:r>
      <w:r>
        <w:t>share with clinical associates, the strategy can be to change five medical practitioner posts to three medical practitioners with three clinical associate posts.</w:t>
      </w:r>
    </w:p>
    <w:p w14:paraId="52FD25ED" w14:textId="77777777" w:rsidR="00E5292A" w:rsidRPr="00797CA2" w:rsidRDefault="00E5292A" w:rsidP="00D3234A">
      <w:pPr>
        <w:rPr>
          <w:sz w:val="8"/>
        </w:rPr>
      </w:pPr>
    </w:p>
    <w:p w14:paraId="54A4D9A7" w14:textId="67838EB3" w:rsidR="00E5292A" w:rsidRDefault="00797CA2" w:rsidP="00971030">
      <w:pPr>
        <w:rPr>
          <w:b/>
        </w:rPr>
      </w:pPr>
      <w:r>
        <w:rPr>
          <w:noProof/>
          <w:lang w:eastAsia="en-ZA"/>
        </w:rPr>
        <mc:AlternateContent>
          <mc:Choice Requires="wps">
            <w:drawing>
              <wp:anchor distT="0" distB="0" distL="114300" distR="114300" simplePos="0" relativeHeight="251686912" behindDoc="0" locked="0" layoutInCell="1" allowOverlap="1" wp14:anchorId="365EBFD0" wp14:editId="774C6D4E">
                <wp:simplePos x="0" y="0"/>
                <wp:positionH relativeFrom="margin">
                  <wp:align>left</wp:align>
                </wp:positionH>
                <wp:positionV relativeFrom="paragraph">
                  <wp:posOffset>348614</wp:posOffset>
                </wp:positionV>
                <wp:extent cx="5410200" cy="4238625"/>
                <wp:effectExtent l="0" t="0" r="19050" b="28575"/>
                <wp:wrapNone/>
                <wp:docPr id="59" name="Oval 59"/>
                <wp:cNvGraphicFramePr/>
                <a:graphic xmlns:a="http://schemas.openxmlformats.org/drawingml/2006/main">
                  <a:graphicData uri="http://schemas.microsoft.com/office/word/2010/wordprocessingShape">
                    <wps:wsp>
                      <wps:cNvSpPr/>
                      <wps:spPr>
                        <a:xfrm>
                          <a:off x="0" y="0"/>
                          <a:ext cx="5410200" cy="4238625"/>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AA2ACD" id="Oval 59" o:spid="_x0000_s1026" style="position:absolute;margin-left:0;margin-top:27.45pt;width:426pt;height:333.75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" filled="f" strokecolor="black [3213]" strokeweight="1pt">
                <v:stroke joinstyle="miter"/>
                <w10:wrap anchorx="margin"/>
              </v:oval>
            </w:pict>
          </mc:Fallback>
        </mc:AlternateContent>
      </w:r>
      <w:r w:rsidR="001F42E7">
        <w:rPr>
          <w:b/>
        </w:rPr>
        <w:t>Scenario B. Chart 3: The workload of five medical practitioners where ½ (or 3/6) of their tasks are too complex to delegate to a clinical associate.</w:t>
      </w:r>
      <w:r w:rsidR="00C20C80">
        <w:rPr>
          <w:b/>
        </w:rPr>
        <w:t xml:space="preserve"> </w:t>
      </w:r>
      <w:r w:rsidR="00971030">
        <w:rPr>
          <w:b/>
        </w:rPr>
        <w:t>(each circle represents the work package of one clinician)</w:t>
      </w:r>
    </w:p>
    <w:p w14:paraId="04B5340C" w14:textId="5343B4FF" w:rsidR="00797CA2" w:rsidRDefault="00797CA2" w:rsidP="00971030">
      <w:pPr>
        <w:rPr>
          <w:b/>
        </w:rPr>
      </w:pPr>
    </w:p>
    <w:p w14:paraId="7A0A9911" w14:textId="728C8677" w:rsidR="00797CA2" w:rsidRDefault="00797CA2" w:rsidP="00971030">
      <w:pPr>
        <w:rPr>
          <w:b/>
        </w:rPr>
      </w:pPr>
    </w:p>
    <w:p w14:paraId="4C49C426" w14:textId="596AEB80" w:rsidR="00797CA2" w:rsidRDefault="001F42E7" w:rsidP="00D3234A">
      <w:r>
        <w:rPr>
          <w:noProof/>
          <w:lang w:eastAsia="en-ZA"/>
        </w:rPr>
        <w:drawing>
          <wp:inline distT="114300" distB="114300" distL="114300" distR="114300" wp14:anchorId="14C7DEB0" wp14:editId="28F155A6">
            <wp:extent cx="2667000" cy="1343025"/>
            <wp:effectExtent l="0" t="0" r="0" b="9525"/>
            <wp:docPr id="20"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25"/>
                    <a:srcRect/>
                    <a:stretch>
                      <a:fillRect/>
                    </a:stretch>
                  </pic:blipFill>
                  <pic:spPr>
                    <a:xfrm>
                      <a:off x="0" y="0"/>
                      <a:ext cx="2667000" cy="1343025"/>
                    </a:xfrm>
                    <a:prstGeom prst="rect">
                      <a:avLst/>
                    </a:prstGeom>
                    <a:ln>
                      <a:noFill/>
                    </a:ln>
                    <a:effectLst>
                      <a:softEdge rad="112500"/>
                    </a:effectLst>
                  </pic:spPr>
                </pic:pic>
              </a:graphicData>
            </a:graphic>
          </wp:inline>
        </w:drawing>
      </w:r>
      <w:r>
        <w:rPr>
          <w:noProof/>
          <w:lang w:eastAsia="en-ZA"/>
        </w:rPr>
        <w:drawing>
          <wp:inline distT="114300" distB="114300" distL="114300" distR="114300" wp14:anchorId="46C60240" wp14:editId="36B71D86">
            <wp:extent cx="2667000" cy="1343025"/>
            <wp:effectExtent l="0" t="0" r="0" b="9525"/>
            <wp:docPr id="22"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25"/>
                    <a:srcRect/>
                    <a:stretch>
                      <a:fillRect/>
                    </a:stretch>
                  </pic:blipFill>
                  <pic:spPr>
                    <a:xfrm>
                      <a:off x="0" y="0"/>
                      <a:ext cx="2667000" cy="1343025"/>
                    </a:xfrm>
                    <a:prstGeom prst="rect">
                      <a:avLst/>
                    </a:prstGeom>
                    <a:ln>
                      <a:noFill/>
                    </a:ln>
                    <a:effectLst>
                      <a:softEdge rad="112500"/>
                    </a:effectLst>
                  </pic:spPr>
                </pic:pic>
              </a:graphicData>
            </a:graphic>
          </wp:inline>
        </w:drawing>
      </w:r>
      <w:r w:rsidR="00797CA2">
        <w:t xml:space="preserve">   </w:t>
      </w:r>
      <w:r>
        <w:rPr>
          <w:noProof/>
          <w:lang w:eastAsia="en-ZA"/>
        </w:rPr>
        <w:drawing>
          <wp:inline distT="114300" distB="114300" distL="114300" distR="114300" wp14:anchorId="08A3A3DD" wp14:editId="112538E7">
            <wp:extent cx="2667000" cy="1343025"/>
            <wp:effectExtent l="0" t="0" r="0" b="9525"/>
            <wp:docPr id="30"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25"/>
                    <a:srcRect/>
                    <a:stretch>
                      <a:fillRect/>
                    </a:stretch>
                  </pic:blipFill>
                  <pic:spPr>
                    <a:xfrm>
                      <a:off x="0" y="0"/>
                      <a:ext cx="2667000" cy="1343025"/>
                    </a:xfrm>
                    <a:prstGeom prst="rect">
                      <a:avLst/>
                    </a:prstGeom>
                    <a:ln>
                      <a:noFill/>
                    </a:ln>
                    <a:effectLst>
                      <a:softEdge rad="112500"/>
                    </a:effectLst>
                  </pic:spPr>
                </pic:pic>
              </a:graphicData>
            </a:graphic>
          </wp:inline>
        </w:drawing>
      </w:r>
      <w:r>
        <w:rPr>
          <w:noProof/>
          <w:lang w:eastAsia="en-ZA"/>
        </w:rPr>
        <w:drawing>
          <wp:inline distT="114300" distB="114300" distL="114300" distR="114300" wp14:anchorId="7D398BEA" wp14:editId="2ABEB81A">
            <wp:extent cx="2667000" cy="1343025"/>
            <wp:effectExtent l="0" t="0" r="0" b="9525"/>
            <wp:docPr id="1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5"/>
                    <a:srcRect/>
                    <a:stretch>
                      <a:fillRect/>
                    </a:stretch>
                  </pic:blipFill>
                  <pic:spPr>
                    <a:xfrm>
                      <a:off x="0" y="0"/>
                      <a:ext cx="2667000" cy="1343025"/>
                    </a:xfrm>
                    <a:prstGeom prst="rect">
                      <a:avLst/>
                    </a:prstGeom>
                    <a:ln>
                      <a:noFill/>
                    </a:ln>
                    <a:effectLst>
                      <a:softEdge rad="112500"/>
                    </a:effectLst>
                  </pic:spPr>
                </pic:pic>
              </a:graphicData>
            </a:graphic>
          </wp:inline>
        </w:drawing>
      </w:r>
      <w:r w:rsidR="00797CA2">
        <w:t xml:space="preserve">   </w:t>
      </w:r>
    </w:p>
    <w:p w14:paraId="533EAC5D" w14:textId="0C7B4DA9" w:rsidR="00E5292A" w:rsidRDefault="00797CA2" w:rsidP="00D3234A">
      <w:r>
        <w:t xml:space="preserve">                                       </w:t>
      </w:r>
      <w:r w:rsidR="001F42E7">
        <w:rPr>
          <w:noProof/>
          <w:lang w:eastAsia="en-ZA"/>
        </w:rPr>
        <w:drawing>
          <wp:inline distT="114300" distB="114300" distL="114300" distR="114300" wp14:anchorId="1E0CB9C1" wp14:editId="21A28EBF">
            <wp:extent cx="2667000" cy="1343025"/>
            <wp:effectExtent l="0" t="0" r="0" b="9525"/>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5"/>
                    <a:srcRect/>
                    <a:stretch>
                      <a:fillRect/>
                    </a:stretch>
                  </pic:blipFill>
                  <pic:spPr>
                    <a:xfrm>
                      <a:off x="0" y="0"/>
                      <a:ext cx="2667000" cy="1343025"/>
                    </a:xfrm>
                    <a:prstGeom prst="rect">
                      <a:avLst/>
                    </a:prstGeom>
                    <a:ln>
                      <a:noFill/>
                    </a:ln>
                    <a:effectLst>
                      <a:softEdge rad="112500"/>
                    </a:effectLst>
                  </pic:spPr>
                </pic:pic>
              </a:graphicData>
            </a:graphic>
          </wp:inline>
        </w:drawing>
      </w:r>
    </w:p>
    <w:p w14:paraId="66819348" w14:textId="17A43A74" w:rsidR="00E5292A" w:rsidRDefault="001F42E7" w:rsidP="004F3539">
      <w:pPr>
        <w:pStyle w:val="Heading4"/>
      </w:pPr>
      <w:bookmarkStart w:id="82" w:name="_Toc499988495"/>
      <w:r>
        <w:lastRenderedPageBreak/>
        <w:t>Scenario B(i). Chart 4: The new team of six clinicians</w:t>
      </w:r>
      <w:r w:rsidR="00971030">
        <w:rPr>
          <w:b w:val="0"/>
        </w:rPr>
        <w:t xml:space="preserve"> (each circle represents the work package of one clinician)</w:t>
      </w:r>
      <w:r>
        <w:t>:</w:t>
      </w:r>
      <w:bookmarkEnd w:id="82"/>
    </w:p>
    <w:p w14:paraId="317CC970" w14:textId="305859D5" w:rsidR="00CD295C" w:rsidRPr="00CD295C" w:rsidRDefault="00AA7538" w:rsidP="00D3234A">
      <w:r>
        <w:rPr>
          <w:noProof/>
          <w:lang w:eastAsia="en-ZA"/>
        </w:rPr>
        <mc:AlternateContent>
          <mc:Choice Requires="wps">
            <w:drawing>
              <wp:anchor distT="0" distB="0" distL="114300" distR="114300" simplePos="0" relativeHeight="251687936" behindDoc="0" locked="0" layoutInCell="1" allowOverlap="1" wp14:anchorId="487B18DE" wp14:editId="5132BF1D">
                <wp:simplePos x="0" y="0"/>
                <wp:positionH relativeFrom="column">
                  <wp:posOffset>295275</wp:posOffset>
                </wp:positionH>
                <wp:positionV relativeFrom="paragraph">
                  <wp:posOffset>10160</wp:posOffset>
                </wp:positionV>
                <wp:extent cx="4619625" cy="4581525"/>
                <wp:effectExtent l="0" t="0" r="28575" b="28575"/>
                <wp:wrapNone/>
                <wp:docPr id="60" name="Rounded Rectangle 60"/>
                <wp:cNvGraphicFramePr/>
                <a:graphic xmlns:a="http://schemas.openxmlformats.org/drawingml/2006/main">
                  <a:graphicData uri="http://schemas.microsoft.com/office/word/2010/wordprocessingShape">
                    <wps:wsp>
                      <wps:cNvSpPr/>
                      <wps:spPr>
                        <a:xfrm>
                          <a:off x="0" y="0"/>
                          <a:ext cx="4619625" cy="45815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A6EF90B" id="Rounded Rectangle 60" o:spid="_x0000_s1026" style="position:absolute;margin-left:23.25pt;margin-top:.8pt;width:363.75pt;height:360.7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" filled="f" strokecolor="black [3213]" strokeweight="1pt">
                <v:stroke joinstyle="miter"/>
              </v:roundrect>
            </w:pict>
          </mc:Fallback>
        </mc:AlternateContent>
      </w:r>
    </w:p>
    <w:p w14:paraId="13FC1E68" w14:textId="771EACE9" w:rsidR="00E5292A" w:rsidRDefault="00AA7538" w:rsidP="00D3234A">
      <w:pPr>
        <w:ind w:firstLine="720"/>
      </w:pPr>
      <w:r>
        <w:t xml:space="preserve">   Three medical practitioners</w:t>
      </w:r>
      <w:r>
        <w:tab/>
      </w:r>
      <w:r>
        <w:tab/>
      </w:r>
      <w:r>
        <w:tab/>
        <w:t>Three</w:t>
      </w:r>
      <w:r w:rsidR="001F42E7">
        <w:t xml:space="preserve"> clinical associates</w:t>
      </w:r>
    </w:p>
    <w:p w14:paraId="4A2728D0" w14:textId="77777777" w:rsidR="00E5292A" w:rsidRDefault="001F42E7" w:rsidP="00D3234A">
      <w:r>
        <w:rPr>
          <w:noProof/>
          <w:lang w:eastAsia="en-ZA"/>
        </w:rPr>
        <w:drawing>
          <wp:inline distT="114300" distB="114300" distL="114300" distR="114300" wp14:anchorId="2A2699C3" wp14:editId="0E0FA8E0">
            <wp:extent cx="2667000" cy="1343025"/>
            <wp:effectExtent l="0" t="0" r="0" b="9525"/>
            <wp:docPr id="28"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26"/>
                    <a:srcRect/>
                    <a:stretch>
                      <a:fillRect/>
                    </a:stretch>
                  </pic:blipFill>
                  <pic:spPr>
                    <a:xfrm>
                      <a:off x="0" y="0"/>
                      <a:ext cx="2667000" cy="1343025"/>
                    </a:xfrm>
                    <a:prstGeom prst="rect">
                      <a:avLst/>
                    </a:prstGeom>
                    <a:ln>
                      <a:noFill/>
                    </a:ln>
                    <a:effectLst>
                      <a:softEdge rad="112500"/>
                    </a:effectLst>
                  </pic:spPr>
                </pic:pic>
              </a:graphicData>
            </a:graphic>
          </wp:inline>
        </w:drawing>
      </w:r>
      <w:r>
        <w:rPr>
          <w:noProof/>
          <w:lang w:eastAsia="en-ZA"/>
        </w:rPr>
        <w:drawing>
          <wp:inline distT="114300" distB="114300" distL="114300" distR="114300" wp14:anchorId="747E857A" wp14:editId="51938056">
            <wp:extent cx="2667000" cy="1343025"/>
            <wp:effectExtent l="0" t="0" r="0" b="9525"/>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7"/>
                    <a:srcRect/>
                    <a:stretch>
                      <a:fillRect/>
                    </a:stretch>
                  </pic:blipFill>
                  <pic:spPr>
                    <a:xfrm>
                      <a:off x="0" y="0"/>
                      <a:ext cx="2667000" cy="1343025"/>
                    </a:xfrm>
                    <a:prstGeom prst="rect">
                      <a:avLst/>
                    </a:prstGeom>
                    <a:ln>
                      <a:noFill/>
                    </a:ln>
                    <a:effectLst>
                      <a:softEdge rad="112500"/>
                    </a:effectLst>
                  </pic:spPr>
                </pic:pic>
              </a:graphicData>
            </a:graphic>
          </wp:inline>
        </w:drawing>
      </w:r>
      <w:r>
        <w:rPr>
          <w:noProof/>
          <w:lang w:eastAsia="en-ZA"/>
        </w:rPr>
        <w:drawing>
          <wp:inline distT="114300" distB="114300" distL="114300" distR="114300" wp14:anchorId="344B204A" wp14:editId="7790292B">
            <wp:extent cx="2667000" cy="1343025"/>
            <wp:effectExtent l="0" t="0" r="0" b="9525"/>
            <wp:docPr id="1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6"/>
                    <a:srcRect/>
                    <a:stretch>
                      <a:fillRect/>
                    </a:stretch>
                  </pic:blipFill>
                  <pic:spPr>
                    <a:xfrm>
                      <a:off x="0" y="0"/>
                      <a:ext cx="2667000" cy="1343025"/>
                    </a:xfrm>
                    <a:prstGeom prst="rect">
                      <a:avLst/>
                    </a:prstGeom>
                    <a:ln>
                      <a:noFill/>
                    </a:ln>
                    <a:effectLst>
                      <a:softEdge rad="112500"/>
                    </a:effectLst>
                  </pic:spPr>
                </pic:pic>
              </a:graphicData>
            </a:graphic>
          </wp:inline>
        </w:drawing>
      </w:r>
      <w:r>
        <w:rPr>
          <w:noProof/>
          <w:lang w:eastAsia="en-ZA"/>
        </w:rPr>
        <w:drawing>
          <wp:inline distT="114300" distB="114300" distL="114300" distR="114300" wp14:anchorId="6237277F" wp14:editId="6A09A12A">
            <wp:extent cx="2667000" cy="1343025"/>
            <wp:effectExtent l="0" t="0" r="0" b="9525"/>
            <wp:docPr id="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7"/>
                    <a:srcRect/>
                    <a:stretch>
                      <a:fillRect/>
                    </a:stretch>
                  </pic:blipFill>
                  <pic:spPr>
                    <a:xfrm>
                      <a:off x="0" y="0"/>
                      <a:ext cx="2667000" cy="1343025"/>
                    </a:xfrm>
                    <a:prstGeom prst="rect">
                      <a:avLst/>
                    </a:prstGeom>
                    <a:ln>
                      <a:noFill/>
                    </a:ln>
                    <a:effectLst>
                      <a:softEdge rad="112500"/>
                    </a:effectLst>
                  </pic:spPr>
                </pic:pic>
              </a:graphicData>
            </a:graphic>
          </wp:inline>
        </w:drawing>
      </w:r>
      <w:r>
        <w:rPr>
          <w:noProof/>
          <w:lang w:eastAsia="en-ZA"/>
        </w:rPr>
        <mc:AlternateContent>
          <mc:Choice Requires="wps">
            <w:drawing>
              <wp:anchor distT="0" distB="0" distL="114300" distR="114300" simplePos="0" relativeHeight="251666432" behindDoc="0" locked="0" layoutInCell="1" hidden="0" allowOverlap="1" wp14:anchorId="1F8D8143" wp14:editId="12A4A682">
                <wp:simplePos x="0" y="0"/>
                <wp:positionH relativeFrom="margin">
                  <wp:posOffset>2057400</wp:posOffset>
                </wp:positionH>
                <wp:positionV relativeFrom="paragraph">
                  <wp:posOffset>533400</wp:posOffset>
                </wp:positionV>
                <wp:extent cx="1231900" cy="228600"/>
                <wp:effectExtent l="0" t="0" r="0" b="0"/>
                <wp:wrapNone/>
                <wp:docPr id="51" name="Arrow: Right 51"/>
                <wp:cNvGraphicFramePr/>
                <a:graphic xmlns:a="http://schemas.openxmlformats.org/drawingml/2006/main">
                  <a:graphicData uri="http://schemas.microsoft.com/office/word/2010/wordprocessingShape">
                    <wps:wsp>
                      <wps:cNvSpPr/>
                      <wps:spPr>
                        <a:xfrm>
                          <a:off x="4736400" y="3672050"/>
                          <a:ext cx="1219200" cy="215900"/>
                        </a:xfrm>
                        <a:prstGeom prst="rightArrow">
                          <a:avLst>
                            <a:gd name="adj1" fmla="val 50000"/>
                            <a:gd name="adj2" fmla="val 50000"/>
                          </a:avLst>
                        </a:prstGeom>
                        <a:solidFill>
                          <a:srgbClr val="92D050"/>
                        </a:solidFill>
                        <a:ln w="12700" cap="flat" cmpd="sng">
                          <a:solidFill>
                            <a:srgbClr val="42719B"/>
                          </a:solidFill>
                          <a:prstDash val="solid"/>
                          <a:miter lim="8000"/>
                          <a:headEnd type="none" w="med" len="med"/>
                          <a:tailEnd type="none" w="med" len="med"/>
                        </a:ln>
                      </wps:spPr>
                      <wps:txbx>
                        <w:txbxContent>
                          <w:p w14:paraId="005156E4" w14:textId="77777777" w:rsidR="003E24D2" w:rsidRDefault="003E24D2">
                            <w:pPr>
                              <w:textDirection w:val="btLr"/>
                            </w:pPr>
                          </w:p>
                        </w:txbxContent>
                      </wps:txbx>
                      <wps:bodyPr wrap="square" lIns="91425" tIns="91425" rIns="91425" bIns="91425" anchor="ctr" anchorCtr="0"/>
                    </wps:wsp>
                  </a:graphicData>
                </a:graphic>
              </wp:anchor>
            </w:drawing>
          </mc:Choice>
          <mc:Fallback>
            <w:pict>
              <v:shape w14:anchorId="1F8D8143" id="Arrow: Right 51" o:spid="_x0000_s1036" type="#_x0000_t13" style="position:absolute;margin-left:162pt;margin-top:42pt;width:97pt;height:18pt;z-index:2516664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" adj="19688" fillcolor="#92d050" strokecolor="#42719b" strokeweight="1pt">
                <v:stroke miterlimit="5243f"/>
                <v:textbox inset="2.53958mm,2.53958mm,2.53958mm,2.53958mm">
                  <w:txbxContent>
                    <w:p w14:paraId="005156E4" w14:textId="77777777" w:rsidR="003E24D2" w:rsidRDefault="003E24D2">
                      <w:pPr>
                        <w:textDirection w:val="btLr"/>
                      </w:pPr>
                    </w:p>
                  </w:txbxContent>
                </v:textbox>
                <w10:wrap anchorx="margin"/>
              </v:shape>
            </w:pict>
          </mc:Fallback>
        </mc:AlternateContent>
      </w:r>
      <w:r>
        <w:rPr>
          <w:noProof/>
          <w:lang w:eastAsia="en-ZA"/>
        </w:rPr>
        <mc:AlternateContent>
          <mc:Choice Requires="wps">
            <w:drawing>
              <wp:anchor distT="0" distB="0" distL="114300" distR="114300" simplePos="0" relativeHeight="251667456" behindDoc="0" locked="0" layoutInCell="1" hidden="0" allowOverlap="1" wp14:anchorId="5194816C" wp14:editId="4935EEEA">
                <wp:simplePos x="0" y="0"/>
                <wp:positionH relativeFrom="margin">
                  <wp:posOffset>2057400</wp:posOffset>
                </wp:positionH>
                <wp:positionV relativeFrom="paragraph">
                  <wp:posOffset>1917700</wp:posOffset>
                </wp:positionV>
                <wp:extent cx="1231900" cy="228600"/>
                <wp:effectExtent l="0" t="0" r="0" b="0"/>
                <wp:wrapNone/>
                <wp:docPr id="43" name="Arrow: Right 43"/>
                <wp:cNvGraphicFramePr/>
                <a:graphic xmlns:a="http://schemas.openxmlformats.org/drawingml/2006/main">
                  <a:graphicData uri="http://schemas.microsoft.com/office/word/2010/wordprocessingShape">
                    <wps:wsp>
                      <wps:cNvSpPr/>
                      <wps:spPr>
                        <a:xfrm>
                          <a:off x="4736400" y="3672050"/>
                          <a:ext cx="1219200" cy="215900"/>
                        </a:xfrm>
                        <a:prstGeom prst="rightArrow">
                          <a:avLst>
                            <a:gd name="adj1" fmla="val 50000"/>
                            <a:gd name="adj2" fmla="val 50000"/>
                          </a:avLst>
                        </a:prstGeom>
                        <a:solidFill>
                          <a:srgbClr val="92D050"/>
                        </a:solidFill>
                        <a:ln w="12700" cap="flat" cmpd="sng">
                          <a:solidFill>
                            <a:srgbClr val="42719B"/>
                          </a:solidFill>
                          <a:prstDash val="solid"/>
                          <a:miter lim="8000"/>
                          <a:headEnd type="none" w="med" len="med"/>
                          <a:tailEnd type="none" w="med" len="med"/>
                        </a:ln>
                      </wps:spPr>
                      <wps:txbx>
                        <w:txbxContent>
                          <w:p w14:paraId="681FBA7B" w14:textId="77777777" w:rsidR="003E24D2" w:rsidRDefault="003E24D2">
                            <w:pPr>
                              <w:textDirection w:val="btLr"/>
                            </w:pPr>
                          </w:p>
                        </w:txbxContent>
                      </wps:txbx>
                      <wps:bodyPr wrap="square" lIns="91425" tIns="91425" rIns="91425" bIns="91425" anchor="ctr" anchorCtr="0"/>
                    </wps:wsp>
                  </a:graphicData>
                </a:graphic>
              </wp:anchor>
            </w:drawing>
          </mc:Choice>
          <mc:Fallback>
            <w:pict>
              <v:shape w14:anchorId="5194816C" id="Arrow: Right 43" o:spid="_x0000_s1037" type="#_x0000_t13" style="position:absolute;margin-left:162pt;margin-top:151pt;width:97pt;height:18pt;z-index:2516674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" adj="19688" fillcolor="#92d050" strokecolor="#42719b" strokeweight="1pt">
                <v:stroke miterlimit="5243f"/>
                <v:textbox inset="2.53958mm,2.53958mm,2.53958mm,2.53958mm">
                  <w:txbxContent>
                    <w:p w14:paraId="681FBA7B" w14:textId="77777777" w:rsidR="003E24D2" w:rsidRDefault="003E24D2">
                      <w:pPr>
                        <w:textDirection w:val="btLr"/>
                      </w:pPr>
                    </w:p>
                  </w:txbxContent>
                </v:textbox>
                <w10:wrap anchorx="margin"/>
              </v:shape>
            </w:pict>
          </mc:Fallback>
        </mc:AlternateContent>
      </w:r>
      <w:r>
        <w:rPr>
          <w:noProof/>
          <w:lang w:eastAsia="en-ZA"/>
        </w:rPr>
        <mc:AlternateContent>
          <mc:Choice Requires="wps">
            <w:drawing>
              <wp:anchor distT="0" distB="0" distL="114300" distR="114300" simplePos="0" relativeHeight="251668480" behindDoc="0" locked="0" layoutInCell="1" hidden="0" allowOverlap="1" wp14:anchorId="351B6951" wp14:editId="77A407E3">
                <wp:simplePos x="0" y="0"/>
                <wp:positionH relativeFrom="margin">
                  <wp:posOffset>2197100</wp:posOffset>
                </wp:positionH>
                <wp:positionV relativeFrom="paragraph">
                  <wp:posOffset>508000</wp:posOffset>
                </wp:positionV>
                <wp:extent cx="1028700" cy="254000"/>
                <wp:effectExtent l="0" t="0" r="0" b="0"/>
                <wp:wrapNone/>
                <wp:docPr id="45" name="Rectangle 45"/>
                <wp:cNvGraphicFramePr/>
                <a:graphic xmlns:a="http://schemas.openxmlformats.org/drawingml/2006/main">
                  <a:graphicData uri="http://schemas.microsoft.com/office/word/2010/wordprocessingShape">
                    <wps:wsp>
                      <wps:cNvSpPr/>
                      <wps:spPr>
                        <a:xfrm>
                          <a:off x="4831650" y="3653000"/>
                          <a:ext cx="1028700" cy="254000"/>
                        </a:xfrm>
                        <a:prstGeom prst="rect">
                          <a:avLst/>
                        </a:prstGeom>
                        <a:noFill/>
                        <a:ln>
                          <a:noFill/>
                        </a:ln>
                      </wps:spPr>
                      <wps:txbx>
                        <w:txbxContent>
                          <w:p w14:paraId="0E3AEEEA" w14:textId="77777777" w:rsidR="003E24D2" w:rsidRDefault="003E24D2">
                            <w:pPr>
                              <w:textDirection w:val="btLr"/>
                            </w:pPr>
                            <w:r>
                              <w:rPr>
                                <w:sz w:val="22"/>
                              </w:rPr>
                              <w:t>Supervision</w:t>
                            </w:r>
                          </w:p>
                        </w:txbxContent>
                      </wps:txbx>
                      <wps:bodyPr wrap="square" lIns="91425" tIns="45700" rIns="91425" bIns="45700" anchor="t" anchorCtr="0"/>
                    </wps:wsp>
                  </a:graphicData>
                </a:graphic>
              </wp:anchor>
            </w:drawing>
          </mc:Choice>
          <mc:Fallback>
            <w:pict>
              <v:rect w14:anchorId="351B6951" id="Rectangle 45" o:spid="_x0000_s1038" style="position:absolute;margin-left:173pt;margin-top:40pt;width:81pt;height:20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" filled="f" stroked="f">
                <v:textbox inset="2.53958mm,1.2694mm,2.53958mm,1.2694mm">
                  <w:txbxContent>
                    <w:p w14:paraId="0E3AEEEA" w14:textId="77777777" w:rsidR="003E24D2" w:rsidRDefault="003E24D2">
                      <w:pPr>
                        <w:textDirection w:val="btLr"/>
                      </w:pPr>
                      <w:r>
                        <w:rPr>
                          <w:sz w:val="22"/>
                        </w:rPr>
                        <w:t>Supervision</w:t>
                      </w:r>
                    </w:p>
                  </w:txbxContent>
                </v:textbox>
                <w10:wrap anchorx="margin"/>
              </v:rect>
            </w:pict>
          </mc:Fallback>
        </mc:AlternateContent>
      </w:r>
      <w:r>
        <w:rPr>
          <w:noProof/>
          <w:lang w:eastAsia="en-ZA"/>
        </w:rPr>
        <mc:AlternateContent>
          <mc:Choice Requires="wps">
            <w:drawing>
              <wp:anchor distT="0" distB="0" distL="114300" distR="114300" simplePos="0" relativeHeight="251669504" behindDoc="0" locked="0" layoutInCell="1" hidden="0" allowOverlap="1" wp14:anchorId="6ACF89E5" wp14:editId="36EA0EE7">
                <wp:simplePos x="0" y="0"/>
                <wp:positionH relativeFrom="margin">
                  <wp:posOffset>2209800</wp:posOffset>
                </wp:positionH>
                <wp:positionV relativeFrom="paragraph">
                  <wp:posOffset>1892300</wp:posOffset>
                </wp:positionV>
                <wp:extent cx="1028700" cy="254000"/>
                <wp:effectExtent l="0" t="0" r="0" b="0"/>
                <wp:wrapNone/>
                <wp:docPr id="50" name="Rectangle 50"/>
                <wp:cNvGraphicFramePr/>
                <a:graphic xmlns:a="http://schemas.openxmlformats.org/drawingml/2006/main">
                  <a:graphicData uri="http://schemas.microsoft.com/office/word/2010/wordprocessingShape">
                    <wps:wsp>
                      <wps:cNvSpPr/>
                      <wps:spPr>
                        <a:xfrm>
                          <a:off x="4831650" y="3653000"/>
                          <a:ext cx="1028700" cy="254000"/>
                        </a:xfrm>
                        <a:prstGeom prst="rect">
                          <a:avLst/>
                        </a:prstGeom>
                        <a:noFill/>
                        <a:ln>
                          <a:noFill/>
                        </a:ln>
                      </wps:spPr>
                      <wps:txbx>
                        <w:txbxContent>
                          <w:p w14:paraId="53640F05" w14:textId="77777777" w:rsidR="003E24D2" w:rsidRDefault="003E24D2">
                            <w:pPr>
                              <w:textDirection w:val="btLr"/>
                            </w:pPr>
                            <w:r>
                              <w:rPr>
                                <w:sz w:val="22"/>
                              </w:rPr>
                              <w:t>Supervision</w:t>
                            </w:r>
                          </w:p>
                        </w:txbxContent>
                      </wps:txbx>
                      <wps:bodyPr wrap="square" lIns="91425" tIns="45700" rIns="91425" bIns="45700" anchor="t" anchorCtr="0"/>
                    </wps:wsp>
                  </a:graphicData>
                </a:graphic>
              </wp:anchor>
            </w:drawing>
          </mc:Choice>
          <mc:Fallback>
            <w:pict>
              <v:rect w14:anchorId="6ACF89E5" id="Rectangle 50" o:spid="_x0000_s1039" style="position:absolute;margin-left:174pt;margin-top:149pt;width:81pt;height:20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" filled="f" stroked="f">
                <v:textbox inset="2.53958mm,1.2694mm,2.53958mm,1.2694mm">
                  <w:txbxContent>
                    <w:p w14:paraId="53640F05" w14:textId="77777777" w:rsidR="003E24D2" w:rsidRDefault="003E24D2">
                      <w:pPr>
                        <w:textDirection w:val="btLr"/>
                      </w:pPr>
                      <w:r>
                        <w:rPr>
                          <w:sz w:val="22"/>
                        </w:rPr>
                        <w:t>Supervision</w:t>
                      </w:r>
                    </w:p>
                  </w:txbxContent>
                </v:textbox>
                <w10:wrap anchorx="margin"/>
              </v:rect>
            </w:pict>
          </mc:Fallback>
        </mc:AlternateContent>
      </w:r>
    </w:p>
    <w:p w14:paraId="5B5593C5" w14:textId="77777777" w:rsidR="00E5292A" w:rsidRDefault="001F42E7" w:rsidP="00D3234A">
      <w:r>
        <w:rPr>
          <w:noProof/>
          <w:lang w:eastAsia="en-ZA"/>
        </w:rPr>
        <w:drawing>
          <wp:inline distT="114300" distB="114300" distL="114300" distR="114300" wp14:anchorId="4C4A7F5F" wp14:editId="274EE884">
            <wp:extent cx="2667000" cy="1343025"/>
            <wp:effectExtent l="0" t="0" r="0" b="9525"/>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6"/>
                    <a:srcRect/>
                    <a:stretch>
                      <a:fillRect/>
                    </a:stretch>
                  </pic:blipFill>
                  <pic:spPr>
                    <a:xfrm>
                      <a:off x="0" y="0"/>
                      <a:ext cx="2667000" cy="1343025"/>
                    </a:xfrm>
                    <a:prstGeom prst="rect">
                      <a:avLst/>
                    </a:prstGeom>
                    <a:ln>
                      <a:noFill/>
                    </a:ln>
                    <a:effectLst>
                      <a:softEdge rad="112500"/>
                    </a:effectLst>
                  </pic:spPr>
                </pic:pic>
              </a:graphicData>
            </a:graphic>
          </wp:inline>
        </w:drawing>
      </w:r>
      <w:r>
        <w:rPr>
          <w:noProof/>
          <w:lang w:eastAsia="en-ZA"/>
        </w:rPr>
        <w:drawing>
          <wp:inline distT="114300" distB="114300" distL="114300" distR="114300" wp14:anchorId="1FF4A930" wp14:editId="51750010">
            <wp:extent cx="2667000" cy="1343025"/>
            <wp:effectExtent l="0" t="0" r="0" b="9525"/>
            <wp:docPr id="24"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27"/>
                    <a:srcRect/>
                    <a:stretch>
                      <a:fillRect/>
                    </a:stretch>
                  </pic:blipFill>
                  <pic:spPr>
                    <a:xfrm>
                      <a:off x="0" y="0"/>
                      <a:ext cx="2667000" cy="1343025"/>
                    </a:xfrm>
                    <a:prstGeom prst="rect">
                      <a:avLst/>
                    </a:prstGeom>
                    <a:ln>
                      <a:noFill/>
                    </a:ln>
                    <a:effectLst>
                      <a:softEdge rad="112500"/>
                    </a:effectLst>
                  </pic:spPr>
                </pic:pic>
              </a:graphicData>
            </a:graphic>
          </wp:inline>
        </w:drawing>
      </w:r>
      <w:r>
        <w:rPr>
          <w:noProof/>
          <w:lang w:eastAsia="en-ZA"/>
        </w:rPr>
        <mc:AlternateContent>
          <mc:Choice Requires="wps">
            <w:drawing>
              <wp:anchor distT="0" distB="0" distL="114300" distR="114300" simplePos="0" relativeHeight="251670528" behindDoc="0" locked="0" layoutInCell="1" hidden="0" allowOverlap="1" wp14:anchorId="38D9913C" wp14:editId="0DA57B93">
                <wp:simplePos x="0" y="0"/>
                <wp:positionH relativeFrom="margin">
                  <wp:posOffset>2070100</wp:posOffset>
                </wp:positionH>
                <wp:positionV relativeFrom="paragraph">
                  <wp:posOffset>558800</wp:posOffset>
                </wp:positionV>
                <wp:extent cx="1231900" cy="228600"/>
                <wp:effectExtent l="0" t="0" r="0" b="0"/>
                <wp:wrapNone/>
                <wp:docPr id="37" name="Arrow: Right 37"/>
                <wp:cNvGraphicFramePr/>
                <a:graphic xmlns:a="http://schemas.openxmlformats.org/drawingml/2006/main">
                  <a:graphicData uri="http://schemas.microsoft.com/office/word/2010/wordprocessingShape">
                    <wps:wsp>
                      <wps:cNvSpPr/>
                      <wps:spPr>
                        <a:xfrm>
                          <a:off x="4736400" y="3672050"/>
                          <a:ext cx="1219200" cy="215900"/>
                        </a:xfrm>
                        <a:prstGeom prst="rightArrow">
                          <a:avLst>
                            <a:gd name="adj1" fmla="val 50000"/>
                            <a:gd name="adj2" fmla="val 50000"/>
                          </a:avLst>
                        </a:prstGeom>
                        <a:solidFill>
                          <a:srgbClr val="92D050"/>
                        </a:solidFill>
                        <a:ln w="12700" cap="flat" cmpd="sng">
                          <a:solidFill>
                            <a:srgbClr val="42719B"/>
                          </a:solidFill>
                          <a:prstDash val="solid"/>
                          <a:miter lim="8000"/>
                          <a:headEnd type="none" w="med" len="med"/>
                          <a:tailEnd type="none" w="med" len="med"/>
                        </a:ln>
                      </wps:spPr>
                      <wps:txbx>
                        <w:txbxContent>
                          <w:p w14:paraId="7D0ABF3A" w14:textId="77777777" w:rsidR="003E24D2" w:rsidRDefault="003E24D2">
                            <w:pPr>
                              <w:textDirection w:val="btLr"/>
                            </w:pPr>
                          </w:p>
                        </w:txbxContent>
                      </wps:txbx>
                      <wps:bodyPr wrap="square" lIns="91425" tIns="91425" rIns="91425" bIns="91425" anchor="ctr" anchorCtr="0"/>
                    </wps:wsp>
                  </a:graphicData>
                </a:graphic>
              </wp:anchor>
            </w:drawing>
          </mc:Choice>
          <mc:Fallback>
            <w:pict>
              <v:shape w14:anchorId="38D9913C" id="Arrow: Right 37" o:spid="_x0000_s1040" type="#_x0000_t13" style="position:absolute;margin-left:163pt;margin-top:44pt;width:97pt;height:18pt;z-index:2516705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" adj="19688" fillcolor="#92d050" strokecolor="#42719b" strokeweight="1pt">
                <v:stroke miterlimit="5243f"/>
                <v:textbox inset="2.53958mm,2.53958mm,2.53958mm,2.53958mm">
                  <w:txbxContent>
                    <w:p w14:paraId="7D0ABF3A" w14:textId="77777777" w:rsidR="003E24D2" w:rsidRDefault="003E24D2">
                      <w:pPr>
                        <w:textDirection w:val="btLr"/>
                      </w:pPr>
                    </w:p>
                  </w:txbxContent>
                </v:textbox>
                <w10:wrap anchorx="margin"/>
              </v:shape>
            </w:pict>
          </mc:Fallback>
        </mc:AlternateContent>
      </w:r>
      <w:r>
        <w:rPr>
          <w:noProof/>
          <w:lang w:eastAsia="en-ZA"/>
        </w:rPr>
        <mc:AlternateContent>
          <mc:Choice Requires="wps">
            <w:drawing>
              <wp:anchor distT="0" distB="0" distL="114300" distR="114300" simplePos="0" relativeHeight="251671552" behindDoc="0" locked="0" layoutInCell="1" hidden="0" allowOverlap="1" wp14:anchorId="2082628A" wp14:editId="450AFB16">
                <wp:simplePos x="0" y="0"/>
                <wp:positionH relativeFrom="margin">
                  <wp:posOffset>2184400</wp:posOffset>
                </wp:positionH>
                <wp:positionV relativeFrom="paragraph">
                  <wp:posOffset>520700</wp:posOffset>
                </wp:positionV>
                <wp:extent cx="1028700" cy="254000"/>
                <wp:effectExtent l="0" t="0" r="0" b="0"/>
                <wp:wrapNone/>
                <wp:docPr id="39" name="Rectangle 39"/>
                <wp:cNvGraphicFramePr/>
                <a:graphic xmlns:a="http://schemas.openxmlformats.org/drawingml/2006/main">
                  <a:graphicData uri="http://schemas.microsoft.com/office/word/2010/wordprocessingShape">
                    <wps:wsp>
                      <wps:cNvSpPr/>
                      <wps:spPr>
                        <a:xfrm>
                          <a:off x="4831650" y="3653000"/>
                          <a:ext cx="1028700" cy="254000"/>
                        </a:xfrm>
                        <a:prstGeom prst="rect">
                          <a:avLst/>
                        </a:prstGeom>
                        <a:noFill/>
                        <a:ln>
                          <a:noFill/>
                        </a:ln>
                      </wps:spPr>
                      <wps:txbx>
                        <w:txbxContent>
                          <w:p w14:paraId="463EC3EF" w14:textId="77777777" w:rsidR="003E24D2" w:rsidRDefault="003E24D2">
                            <w:pPr>
                              <w:textDirection w:val="btLr"/>
                            </w:pPr>
                            <w:r>
                              <w:rPr>
                                <w:sz w:val="22"/>
                              </w:rPr>
                              <w:t>Supervision</w:t>
                            </w:r>
                          </w:p>
                        </w:txbxContent>
                      </wps:txbx>
                      <wps:bodyPr wrap="square" lIns="91425" tIns="45700" rIns="91425" bIns="45700" anchor="t" anchorCtr="0"/>
                    </wps:wsp>
                  </a:graphicData>
                </a:graphic>
              </wp:anchor>
            </w:drawing>
          </mc:Choice>
          <mc:Fallback>
            <w:pict>
              <v:rect w14:anchorId="2082628A" id="Rectangle 39" o:spid="_x0000_s1041" style="position:absolute;margin-left:172pt;margin-top:41pt;width:81pt;height:20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" filled="f" stroked="f">
                <v:textbox inset="2.53958mm,1.2694mm,2.53958mm,1.2694mm">
                  <w:txbxContent>
                    <w:p w14:paraId="463EC3EF" w14:textId="77777777" w:rsidR="003E24D2" w:rsidRDefault="003E24D2">
                      <w:pPr>
                        <w:textDirection w:val="btLr"/>
                      </w:pPr>
                      <w:r>
                        <w:rPr>
                          <w:sz w:val="22"/>
                        </w:rPr>
                        <w:t>Supervision</w:t>
                      </w:r>
                    </w:p>
                  </w:txbxContent>
                </v:textbox>
                <w10:wrap anchorx="margin"/>
              </v:rect>
            </w:pict>
          </mc:Fallback>
        </mc:AlternateContent>
      </w:r>
    </w:p>
    <w:p w14:paraId="7D12CF18" w14:textId="77777777" w:rsidR="00E5292A" w:rsidRDefault="00E5292A" w:rsidP="00D3234A">
      <w:pPr>
        <w:rPr>
          <w:b/>
        </w:rPr>
      </w:pPr>
    </w:p>
    <w:p w14:paraId="559FC673" w14:textId="77777777" w:rsidR="00E5292A" w:rsidRDefault="001F42E7" w:rsidP="004F3539">
      <w:pPr>
        <w:pStyle w:val="Heading4"/>
      </w:pPr>
      <w:bookmarkStart w:id="83" w:name="_Toc499988496"/>
      <w:r>
        <w:t>Scenario B(i). Table 5: Cost comparison of 5 medical practitioners vs 6 clinicians</w:t>
      </w:r>
      <w:bookmarkEnd w:id="83"/>
    </w:p>
    <w:tbl>
      <w:tblPr>
        <w:tblStyle w:val="3"/>
        <w:tblW w:w="8670" w:type="dxa"/>
        <w:tblInd w:w="-230" w:type="dxa"/>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00" w:firstRow="0" w:lastRow="0" w:firstColumn="0" w:lastColumn="0" w:noHBand="0" w:noVBand="1"/>
      </w:tblPr>
      <w:tblGrid>
        <w:gridCol w:w="3660"/>
        <w:gridCol w:w="2700"/>
        <w:gridCol w:w="2310"/>
      </w:tblGrid>
      <w:tr w:rsidR="00E5292A" w14:paraId="471A7CD7" w14:textId="77777777">
        <w:tc>
          <w:tcPr>
            <w:tcW w:w="3660" w:type="dxa"/>
          </w:tcPr>
          <w:p w14:paraId="6D8D17FF" w14:textId="77777777" w:rsidR="00E5292A" w:rsidRDefault="00E5292A" w:rsidP="00D3234A"/>
        </w:tc>
        <w:tc>
          <w:tcPr>
            <w:tcW w:w="2700" w:type="dxa"/>
          </w:tcPr>
          <w:p w14:paraId="58DE72E4" w14:textId="1296198D" w:rsidR="00E5292A" w:rsidRDefault="001F42E7" w:rsidP="00D3234A">
            <w:r>
              <w:t xml:space="preserve">5 </w:t>
            </w:r>
          </w:p>
          <w:p w14:paraId="68EA8C56" w14:textId="77777777" w:rsidR="00E5292A" w:rsidRDefault="001F42E7" w:rsidP="00D3234A">
            <w:r>
              <w:t>medical practitioners</w:t>
            </w:r>
          </w:p>
        </w:tc>
        <w:tc>
          <w:tcPr>
            <w:tcW w:w="2310" w:type="dxa"/>
          </w:tcPr>
          <w:p w14:paraId="0916B495" w14:textId="77777777" w:rsidR="00E5292A" w:rsidRDefault="001F42E7" w:rsidP="00D3234A">
            <w:r>
              <w:t>Combination of 3 medical practitioners + 3 clinical associates</w:t>
            </w:r>
          </w:p>
        </w:tc>
      </w:tr>
      <w:tr w:rsidR="00E5292A" w14:paraId="0B93041D" w14:textId="77777777">
        <w:tc>
          <w:tcPr>
            <w:tcW w:w="3660" w:type="dxa"/>
          </w:tcPr>
          <w:p w14:paraId="5E340D3C" w14:textId="77777777" w:rsidR="00E5292A" w:rsidRDefault="001F42E7" w:rsidP="00D3234A">
            <w:r>
              <w:t>Medical practitioner salaries per annum</w:t>
            </w:r>
          </w:p>
        </w:tc>
        <w:tc>
          <w:tcPr>
            <w:tcW w:w="2700" w:type="dxa"/>
          </w:tcPr>
          <w:p w14:paraId="0DEC9B6E" w14:textId="77777777" w:rsidR="00E5292A" w:rsidRDefault="001F42E7" w:rsidP="00D3234A">
            <w:r>
              <w:t>R 3 648 930</w:t>
            </w:r>
          </w:p>
        </w:tc>
        <w:tc>
          <w:tcPr>
            <w:tcW w:w="2310" w:type="dxa"/>
            <w:vAlign w:val="bottom"/>
          </w:tcPr>
          <w:p w14:paraId="49137C43" w14:textId="77777777" w:rsidR="00E5292A" w:rsidRDefault="001F42E7" w:rsidP="00D3234A">
            <w:r>
              <w:t>R 2 189 358</w:t>
            </w:r>
          </w:p>
        </w:tc>
      </w:tr>
      <w:tr w:rsidR="00E5292A" w14:paraId="01CCAE69" w14:textId="77777777">
        <w:tc>
          <w:tcPr>
            <w:tcW w:w="3660" w:type="dxa"/>
          </w:tcPr>
          <w:p w14:paraId="221183FC" w14:textId="77777777" w:rsidR="00E5292A" w:rsidRPr="00566CF9" w:rsidRDefault="001F42E7" w:rsidP="00D3234A">
            <w:pPr>
              <w:rPr>
                <w:lang w:val="it-IT"/>
              </w:rPr>
            </w:pPr>
            <w:r w:rsidRPr="00566CF9">
              <w:rPr>
                <w:lang w:val="it-IT"/>
              </w:rPr>
              <w:t>Clinical associate salaries per annum</w:t>
            </w:r>
          </w:p>
        </w:tc>
        <w:tc>
          <w:tcPr>
            <w:tcW w:w="2700" w:type="dxa"/>
          </w:tcPr>
          <w:p w14:paraId="15011DE9" w14:textId="77777777" w:rsidR="00E5292A" w:rsidRPr="00566CF9" w:rsidRDefault="00E5292A" w:rsidP="00D3234A">
            <w:pPr>
              <w:rPr>
                <w:lang w:val="it-IT"/>
              </w:rPr>
            </w:pPr>
          </w:p>
        </w:tc>
        <w:tc>
          <w:tcPr>
            <w:tcW w:w="2310" w:type="dxa"/>
          </w:tcPr>
          <w:p w14:paraId="66E5326F" w14:textId="77777777" w:rsidR="00E5292A" w:rsidRDefault="001F42E7" w:rsidP="00D3234A">
            <w:r>
              <w:t>R 918 777</w:t>
            </w:r>
          </w:p>
        </w:tc>
      </w:tr>
      <w:tr w:rsidR="00E5292A" w14:paraId="1611DFE0" w14:textId="77777777">
        <w:tc>
          <w:tcPr>
            <w:tcW w:w="3660" w:type="dxa"/>
          </w:tcPr>
          <w:p w14:paraId="244B9CB5" w14:textId="77777777" w:rsidR="00E5292A" w:rsidRDefault="001F42E7" w:rsidP="00D3234A">
            <w:r>
              <w:t>Total</w:t>
            </w:r>
          </w:p>
        </w:tc>
        <w:tc>
          <w:tcPr>
            <w:tcW w:w="2700" w:type="dxa"/>
          </w:tcPr>
          <w:p w14:paraId="03C785D4" w14:textId="77777777" w:rsidR="00E5292A" w:rsidRDefault="001F42E7" w:rsidP="00D3234A">
            <w:r>
              <w:t>R 3 648 930</w:t>
            </w:r>
          </w:p>
        </w:tc>
        <w:tc>
          <w:tcPr>
            <w:tcW w:w="2310" w:type="dxa"/>
          </w:tcPr>
          <w:p w14:paraId="1865D7BB" w14:textId="77777777" w:rsidR="00E5292A" w:rsidRDefault="001F42E7" w:rsidP="00D3234A">
            <w:r>
              <w:t>R 3 108 135</w:t>
            </w:r>
          </w:p>
        </w:tc>
      </w:tr>
      <w:tr w:rsidR="00E5292A" w14:paraId="6119AEE0" w14:textId="77777777">
        <w:tc>
          <w:tcPr>
            <w:tcW w:w="3660" w:type="dxa"/>
          </w:tcPr>
          <w:p w14:paraId="46C65E08" w14:textId="77777777" w:rsidR="00E5292A" w:rsidRDefault="001F42E7" w:rsidP="00D3234A">
            <w:pPr>
              <w:rPr>
                <w:b/>
              </w:rPr>
            </w:pPr>
            <w:r>
              <w:rPr>
                <w:b/>
              </w:rPr>
              <w:t>Percentage saving</w:t>
            </w:r>
          </w:p>
        </w:tc>
        <w:tc>
          <w:tcPr>
            <w:tcW w:w="2700" w:type="dxa"/>
          </w:tcPr>
          <w:p w14:paraId="43122196" w14:textId="77777777" w:rsidR="00E5292A" w:rsidRDefault="00E5292A" w:rsidP="00D3234A">
            <w:pPr>
              <w:rPr>
                <w:b/>
              </w:rPr>
            </w:pPr>
          </w:p>
        </w:tc>
        <w:tc>
          <w:tcPr>
            <w:tcW w:w="2310" w:type="dxa"/>
          </w:tcPr>
          <w:p w14:paraId="299F58AD" w14:textId="77777777" w:rsidR="00E5292A" w:rsidRDefault="001F42E7" w:rsidP="00D3234A">
            <w:pPr>
              <w:rPr>
                <w:b/>
              </w:rPr>
            </w:pPr>
            <w:r>
              <w:rPr>
                <w:b/>
              </w:rPr>
              <w:t>17.4%</w:t>
            </w:r>
          </w:p>
        </w:tc>
      </w:tr>
    </w:tbl>
    <w:p w14:paraId="3156B2E6" w14:textId="77777777" w:rsidR="00E5292A" w:rsidRDefault="00E5292A" w:rsidP="00D3234A"/>
    <w:p w14:paraId="0D67EE40" w14:textId="77910897" w:rsidR="00822EF5" w:rsidRDefault="00822EF5" w:rsidP="00822EF5">
      <w:r>
        <w:t xml:space="preserve">Table 5 shows a 17.4% cost saving by </w:t>
      </w:r>
      <w:r w:rsidRPr="00822EF5">
        <w:rPr>
          <w:noProof/>
        </w:rPr>
        <w:t>moving</w:t>
      </w:r>
      <w:r>
        <w:t xml:space="preserve"> from </w:t>
      </w:r>
      <w:r w:rsidRPr="00822EF5">
        <w:rPr>
          <w:noProof/>
        </w:rPr>
        <w:t>a team</w:t>
      </w:r>
      <w:r>
        <w:t xml:space="preserve"> of 5 medical practitioners to </w:t>
      </w:r>
      <w:r w:rsidRPr="00822EF5">
        <w:rPr>
          <w:noProof/>
        </w:rPr>
        <w:t>a team</w:t>
      </w:r>
      <w:r>
        <w:t xml:space="preserve"> of 3 medical practitioners with </w:t>
      </w:r>
      <w:r w:rsidRPr="00822EF5">
        <w:rPr>
          <w:noProof/>
        </w:rPr>
        <w:t>3</w:t>
      </w:r>
      <w:r>
        <w:t xml:space="preserve"> clinical associates.  Scenario B(i) also shows that adding three clinical associates to </w:t>
      </w:r>
      <w:r w:rsidRPr="00822EF5">
        <w:rPr>
          <w:noProof/>
        </w:rPr>
        <w:t>a team</w:t>
      </w:r>
      <w:r>
        <w:t xml:space="preserve"> of three medical practitioners will achieve the same increase in service delivery as adding two medical practitioners to the same </w:t>
      </w:r>
      <w:r w:rsidRPr="00822EF5">
        <w:rPr>
          <w:noProof/>
        </w:rPr>
        <w:t>team</w:t>
      </w:r>
      <w:r w:rsidR="00253E73">
        <w:rPr>
          <w:noProof/>
        </w:rPr>
        <w:t>,</w:t>
      </w:r>
      <w:r>
        <w:t xml:space="preserve"> but at a 17.4% lower cost. </w:t>
      </w:r>
      <w:r w:rsidRPr="00822EF5">
        <w:rPr>
          <w:noProof/>
        </w:rPr>
        <w:t>This</w:t>
      </w:r>
      <w:r>
        <w:t xml:space="preserve"> means that three clinical associates in a team led by medical practitioners achieve a similar output as two medical practitioners.</w:t>
      </w:r>
    </w:p>
    <w:p w14:paraId="672BCC1D" w14:textId="77777777" w:rsidR="00822EF5" w:rsidRDefault="00822EF5" w:rsidP="00822EF5"/>
    <w:p w14:paraId="16425D96" w14:textId="63D2E147" w:rsidR="00822EF5" w:rsidRDefault="00822EF5" w:rsidP="00822EF5">
      <w:r>
        <w:t xml:space="preserve">If only </w:t>
      </w:r>
      <w:r>
        <w:rPr>
          <w:b/>
        </w:rPr>
        <w:t xml:space="preserve">one medical practitioner post </w:t>
      </w:r>
      <w:r w:rsidRPr="00822EF5">
        <w:rPr>
          <w:b/>
          <w:noProof/>
        </w:rPr>
        <w:t>is converted</w:t>
      </w:r>
      <w:r w:rsidRPr="00380AA4">
        <w:rPr>
          <w:b/>
          <w:noProof/>
        </w:rPr>
        <w:t>,</w:t>
      </w:r>
      <w:r>
        <w:rPr>
          <w:b/>
        </w:rPr>
        <w:t xml:space="preserve"> </w:t>
      </w:r>
      <w:r>
        <w:t>a new team of four medical practitioners and three clinical associates can be formed: (Scenario B(ii). Chart 5)</w:t>
      </w:r>
    </w:p>
    <w:p w14:paraId="499198AF" w14:textId="12F2F32E" w:rsidR="00E5292A" w:rsidRDefault="00E5292A" w:rsidP="00822EF5"/>
    <w:p w14:paraId="719B46EA" w14:textId="220CF9EF" w:rsidR="00E5292A" w:rsidRDefault="001F42E7" w:rsidP="004F3539">
      <w:pPr>
        <w:pStyle w:val="Heading4"/>
        <w:rPr>
          <w:b w:val="0"/>
        </w:rPr>
      </w:pPr>
      <w:bookmarkStart w:id="84" w:name="_Toc499988497"/>
      <w:r>
        <w:lastRenderedPageBreak/>
        <w:t>Scenario B(ii). Chart 5: 4 Medical practitioners working with 3 clinical associates</w:t>
      </w:r>
      <w:bookmarkEnd w:id="84"/>
      <w:r w:rsidR="00971030">
        <w:rPr>
          <w:b w:val="0"/>
        </w:rPr>
        <w:t xml:space="preserve"> (each circle represents the work package of one clinician)</w:t>
      </w:r>
    </w:p>
    <w:p w14:paraId="66DCF88C" w14:textId="11CAAC81" w:rsidR="00AA7538" w:rsidRPr="00AA7538" w:rsidRDefault="00AA7538" w:rsidP="00AA7538">
      <w:r>
        <w:rPr>
          <w:noProof/>
          <w:lang w:eastAsia="en-ZA"/>
        </w:rPr>
        <mc:AlternateContent>
          <mc:Choice Requires="wps">
            <w:drawing>
              <wp:anchor distT="0" distB="0" distL="114300" distR="114300" simplePos="0" relativeHeight="251688960" behindDoc="0" locked="0" layoutInCell="1" allowOverlap="1" wp14:anchorId="27488F35" wp14:editId="6DF1E074">
                <wp:simplePos x="0" y="0"/>
                <wp:positionH relativeFrom="column">
                  <wp:posOffset>200025</wp:posOffset>
                </wp:positionH>
                <wp:positionV relativeFrom="paragraph">
                  <wp:posOffset>10160</wp:posOffset>
                </wp:positionV>
                <wp:extent cx="4933950" cy="5743575"/>
                <wp:effectExtent l="0" t="0" r="19050" b="28575"/>
                <wp:wrapNone/>
                <wp:docPr id="61" name="Rounded Rectangle 61"/>
                <wp:cNvGraphicFramePr/>
                <a:graphic xmlns:a="http://schemas.openxmlformats.org/drawingml/2006/main">
                  <a:graphicData uri="http://schemas.microsoft.com/office/word/2010/wordprocessingShape">
                    <wps:wsp>
                      <wps:cNvSpPr/>
                      <wps:spPr>
                        <a:xfrm>
                          <a:off x="0" y="0"/>
                          <a:ext cx="4933950" cy="574357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AB1FBB" id="Rounded Rectangle 61" o:spid="_x0000_s1026" style="position:absolute;margin-left:15.75pt;margin-top:.8pt;width:388.5pt;height:452.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" filled="f" strokecolor="black [3213]" strokeweight="1pt">
                <v:stroke joinstyle="miter"/>
              </v:roundrect>
            </w:pict>
          </mc:Fallback>
        </mc:AlternateContent>
      </w:r>
    </w:p>
    <w:p w14:paraId="6CFC7AF0" w14:textId="0F64B26B" w:rsidR="00E5292A" w:rsidRDefault="00AA7538" w:rsidP="00D3234A">
      <w:pPr>
        <w:ind w:firstLine="720"/>
      </w:pPr>
      <w:r>
        <w:t xml:space="preserve"> Four medical practitioners</w:t>
      </w:r>
      <w:r>
        <w:tab/>
      </w:r>
      <w:r>
        <w:tab/>
      </w:r>
      <w:r>
        <w:tab/>
        <w:t xml:space="preserve">   Three</w:t>
      </w:r>
      <w:r w:rsidR="001F42E7">
        <w:t xml:space="preserve"> clinical associates</w:t>
      </w:r>
    </w:p>
    <w:p w14:paraId="2D0533D0" w14:textId="77777777" w:rsidR="00E5292A" w:rsidRDefault="001F42E7" w:rsidP="00D3234A">
      <w:r>
        <w:rPr>
          <w:noProof/>
          <w:lang w:eastAsia="en-ZA"/>
        </w:rPr>
        <w:drawing>
          <wp:inline distT="114300" distB="114300" distL="114300" distR="114300" wp14:anchorId="514F4240" wp14:editId="12173CAF">
            <wp:extent cx="2667000" cy="1343025"/>
            <wp:effectExtent l="0" t="0" r="0" b="9525"/>
            <wp:docPr id="16"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8"/>
                    <a:srcRect/>
                    <a:stretch>
                      <a:fillRect/>
                    </a:stretch>
                  </pic:blipFill>
                  <pic:spPr>
                    <a:xfrm>
                      <a:off x="0" y="0"/>
                      <a:ext cx="2667000" cy="1343025"/>
                    </a:xfrm>
                    <a:prstGeom prst="rect">
                      <a:avLst/>
                    </a:prstGeom>
                    <a:ln>
                      <a:noFill/>
                    </a:ln>
                    <a:effectLst>
                      <a:softEdge rad="112500"/>
                    </a:effectLst>
                  </pic:spPr>
                </pic:pic>
              </a:graphicData>
            </a:graphic>
          </wp:inline>
        </w:drawing>
      </w:r>
      <w:r>
        <w:rPr>
          <w:noProof/>
          <w:lang w:eastAsia="en-ZA"/>
        </w:rPr>
        <w:drawing>
          <wp:inline distT="114300" distB="114300" distL="114300" distR="114300" wp14:anchorId="5E73D43A" wp14:editId="49A7B3C3">
            <wp:extent cx="2667000" cy="1343025"/>
            <wp:effectExtent l="0" t="0" r="0" b="9525"/>
            <wp:docPr id="26"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27"/>
                    <a:srcRect/>
                    <a:stretch>
                      <a:fillRect/>
                    </a:stretch>
                  </pic:blipFill>
                  <pic:spPr>
                    <a:xfrm>
                      <a:off x="0" y="0"/>
                      <a:ext cx="2667000" cy="1343025"/>
                    </a:xfrm>
                    <a:prstGeom prst="rect">
                      <a:avLst/>
                    </a:prstGeom>
                    <a:ln>
                      <a:noFill/>
                    </a:ln>
                    <a:effectLst>
                      <a:softEdge rad="112500"/>
                    </a:effectLst>
                  </pic:spPr>
                </pic:pic>
              </a:graphicData>
            </a:graphic>
          </wp:inline>
        </w:drawing>
      </w:r>
      <w:r>
        <w:rPr>
          <w:noProof/>
          <w:lang w:eastAsia="en-ZA"/>
        </w:rPr>
        <mc:AlternateContent>
          <mc:Choice Requires="wps">
            <w:drawing>
              <wp:anchor distT="0" distB="0" distL="114300" distR="114300" simplePos="0" relativeHeight="251672576" behindDoc="0" locked="0" layoutInCell="1" hidden="0" allowOverlap="1" wp14:anchorId="7E89A014" wp14:editId="00CF1967">
                <wp:simplePos x="0" y="0"/>
                <wp:positionH relativeFrom="margin">
                  <wp:posOffset>2032000</wp:posOffset>
                </wp:positionH>
                <wp:positionV relativeFrom="paragraph">
                  <wp:posOffset>508000</wp:posOffset>
                </wp:positionV>
                <wp:extent cx="1219200" cy="215900"/>
                <wp:effectExtent l="0" t="0" r="0" b="0"/>
                <wp:wrapNone/>
                <wp:docPr id="46" name="Arrow: Right 46"/>
                <wp:cNvGraphicFramePr/>
                <a:graphic xmlns:a="http://schemas.openxmlformats.org/drawingml/2006/main">
                  <a:graphicData uri="http://schemas.microsoft.com/office/word/2010/wordprocessingShape">
                    <wps:wsp>
                      <wps:cNvSpPr/>
                      <wps:spPr>
                        <a:xfrm>
                          <a:off x="4745925" y="3684750"/>
                          <a:ext cx="1200150" cy="190500"/>
                        </a:xfrm>
                        <a:prstGeom prst="rightArrow">
                          <a:avLst>
                            <a:gd name="adj1" fmla="val 50000"/>
                            <a:gd name="adj2" fmla="val 50000"/>
                          </a:avLst>
                        </a:prstGeom>
                        <a:solidFill>
                          <a:srgbClr val="92D050"/>
                        </a:solidFill>
                        <a:ln w="12700" cap="flat" cmpd="sng">
                          <a:solidFill>
                            <a:srgbClr val="42719B"/>
                          </a:solidFill>
                          <a:prstDash val="solid"/>
                          <a:miter lim="8000"/>
                          <a:headEnd type="none" w="med" len="med"/>
                          <a:tailEnd type="none" w="med" len="med"/>
                        </a:ln>
                      </wps:spPr>
                      <wps:txbx>
                        <w:txbxContent>
                          <w:p w14:paraId="3081BA98" w14:textId="77777777" w:rsidR="003E24D2" w:rsidRDefault="003E24D2">
                            <w:pPr>
                              <w:textDirection w:val="btLr"/>
                            </w:pPr>
                          </w:p>
                        </w:txbxContent>
                      </wps:txbx>
                      <wps:bodyPr wrap="square" lIns="91425" tIns="91425" rIns="91425" bIns="91425" anchor="ctr" anchorCtr="0"/>
                    </wps:wsp>
                  </a:graphicData>
                </a:graphic>
              </wp:anchor>
            </w:drawing>
          </mc:Choice>
          <mc:Fallback>
            <w:pict>
              <v:shape w14:anchorId="7E89A014" id="Arrow: Right 46" o:spid="_x0000_s1042" type="#_x0000_t13" style="position:absolute;margin-left:160pt;margin-top:40pt;width:96pt;height:17pt;z-index:2516725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" adj="19886" fillcolor="#92d050" strokecolor="#42719b" strokeweight="1pt">
                <v:stroke miterlimit="5243f"/>
                <v:textbox inset="2.53958mm,2.53958mm,2.53958mm,2.53958mm">
                  <w:txbxContent>
                    <w:p w14:paraId="3081BA98" w14:textId="77777777" w:rsidR="003E24D2" w:rsidRDefault="003E24D2">
                      <w:pPr>
                        <w:textDirection w:val="btLr"/>
                      </w:pPr>
                    </w:p>
                  </w:txbxContent>
                </v:textbox>
                <w10:wrap anchorx="margin"/>
              </v:shape>
            </w:pict>
          </mc:Fallback>
        </mc:AlternateContent>
      </w:r>
      <w:r>
        <w:rPr>
          <w:noProof/>
          <w:lang w:eastAsia="en-ZA"/>
        </w:rPr>
        <mc:AlternateContent>
          <mc:Choice Requires="wps">
            <w:drawing>
              <wp:anchor distT="0" distB="0" distL="114300" distR="114300" simplePos="0" relativeHeight="251673600" behindDoc="0" locked="0" layoutInCell="1" hidden="0" allowOverlap="1" wp14:anchorId="240E3AE5" wp14:editId="50F618B1">
                <wp:simplePos x="0" y="0"/>
                <wp:positionH relativeFrom="margin">
                  <wp:posOffset>2044700</wp:posOffset>
                </wp:positionH>
                <wp:positionV relativeFrom="paragraph">
                  <wp:posOffset>482600</wp:posOffset>
                </wp:positionV>
                <wp:extent cx="1028700" cy="254000"/>
                <wp:effectExtent l="0" t="0" r="0" b="0"/>
                <wp:wrapNone/>
                <wp:docPr id="44" name="Rectangle 44"/>
                <wp:cNvGraphicFramePr/>
                <a:graphic xmlns:a="http://schemas.openxmlformats.org/drawingml/2006/main">
                  <a:graphicData uri="http://schemas.microsoft.com/office/word/2010/wordprocessingShape">
                    <wps:wsp>
                      <wps:cNvSpPr/>
                      <wps:spPr>
                        <a:xfrm>
                          <a:off x="4831650" y="3653000"/>
                          <a:ext cx="1028700" cy="254000"/>
                        </a:xfrm>
                        <a:prstGeom prst="rect">
                          <a:avLst/>
                        </a:prstGeom>
                        <a:noFill/>
                        <a:ln>
                          <a:noFill/>
                        </a:ln>
                      </wps:spPr>
                      <wps:txbx>
                        <w:txbxContent>
                          <w:p w14:paraId="602DF97C" w14:textId="77777777" w:rsidR="003E24D2" w:rsidRDefault="003E24D2">
                            <w:pPr>
                              <w:textDirection w:val="btLr"/>
                            </w:pPr>
                            <w:r>
                              <w:rPr>
                                <w:sz w:val="22"/>
                              </w:rPr>
                              <w:t>Supervision</w:t>
                            </w:r>
                          </w:p>
                        </w:txbxContent>
                      </wps:txbx>
                      <wps:bodyPr wrap="square" lIns="91425" tIns="45700" rIns="91425" bIns="45700" anchor="t" anchorCtr="0"/>
                    </wps:wsp>
                  </a:graphicData>
                </a:graphic>
              </wp:anchor>
            </w:drawing>
          </mc:Choice>
          <mc:Fallback>
            <w:pict>
              <v:rect w14:anchorId="240E3AE5" id="Rectangle 44" o:spid="_x0000_s1043" style="position:absolute;margin-left:161pt;margin-top:38pt;width:81pt;height:20pt;z-index:2516736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" filled="f" stroked="f">
                <v:textbox inset="2.53958mm,1.2694mm,2.53958mm,1.2694mm">
                  <w:txbxContent>
                    <w:p w14:paraId="602DF97C" w14:textId="77777777" w:rsidR="003E24D2" w:rsidRDefault="003E24D2">
                      <w:pPr>
                        <w:textDirection w:val="btLr"/>
                      </w:pPr>
                      <w:r>
                        <w:rPr>
                          <w:sz w:val="22"/>
                        </w:rPr>
                        <w:t>Supervision</w:t>
                      </w:r>
                    </w:p>
                  </w:txbxContent>
                </v:textbox>
                <w10:wrap anchorx="margin"/>
              </v:rect>
            </w:pict>
          </mc:Fallback>
        </mc:AlternateContent>
      </w:r>
    </w:p>
    <w:p w14:paraId="3BA17852" w14:textId="77777777" w:rsidR="00E5292A" w:rsidRDefault="001F42E7" w:rsidP="00D3234A">
      <w:r>
        <w:rPr>
          <w:noProof/>
          <w:lang w:eastAsia="en-ZA"/>
        </w:rPr>
        <w:drawing>
          <wp:inline distT="114300" distB="114300" distL="114300" distR="114300" wp14:anchorId="0C1E17CE" wp14:editId="20B93540">
            <wp:extent cx="2667000" cy="1343025"/>
            <wp:effectExtent l="0" t="0" r="0" b="9525"/>
            <wp:docPr id="25"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28"/>
                    <a:srcRect/>
                    <a:stretch>
                      <a:fillRect/>
                    </a:stretch>
                  </pic:blipFill>
                  <pic:spPr>
                    <a:xfrm>
                      <a:off x="0" y="0"/>
                      <a:ext cx="2667000" cy="1343025"/>
                    </a:xfrm>
                    <a:prstGeom prst="rect">
                      <a:avLst/>
                    </a:prstGeom>
                    <a:ln>
                      <a:noFill/>
                    </a:ln>
                    <a:effectLst>
                      <a:softEdge rad="112500"/>
                    </a:effectLst>
                  </pic:spPr>
                </pic:pic>
              </a:graphicData>
            </a:graphic>
          </wp:inline>
        </w:drawing>
      </w:r>
      <w:r>
        <w:rPr>
          <w:noProof/>
          <w:lang w:eastAsia="en-ZA"/>
        </w:rPr>
        <w:drawing>
          <wp:inline distT="114300" distB="114300" distL="114300" distR="114300" wp14:anchorId="57E8A891" wp14:editId="21F6DD1C">
            <wp:extent cx="2667000" cy="1343025"/>
            <wp:effectExtent l="0" t="0" r="0" b="9525"/>
            <wp:docPr id="15"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7"/>
                    <a:srcRect/>
                    <a:stretch>
                      <a:fillRect/>
                    </a:stretch>
                  </pic:blipFill>
                  <pic:spPr>
                    <a:xfrm>
                      <a:off x="0" y="0"/>
                      <a:ext cx="2667000" cy="1343025"/>
                    </a:xfrm>
                    <a:prstGeom prst="rect">
                      <a:avLst/>
                    </a:prstGeom>
                    <a:ln>
                      <a:noFill/>
                    </a:ln>
                    <a:effectLst>
                      <a:softEdge rad="112500"/>
                    </a:effectLst>
                  </pic:spPr>
                </pic:pic>
              </a:graphicData>
            </a:graphic>
          </wp:inline>
        </w:drawing>
      </w:r>
      <w:r>
        <w:rPr>
          <w:noProof/>
          <w:lang w:eastAsia="en-ZA"/>
        </w:rPr>
        <mc:AlternateContent>
          <mc:Choice Requires="wps">
            <w:drawing>
              <wp:anchor distT="0" distB="0" distL="114300" distR="114300" simplePos="0" relativeHeight="251674624" behindDoc="0" locked="0" layoutInCell="1" hidden="0" allowOverlap="1" wp14:anchorId="3AF1BEE7" wp14:editId="673566D4">
                <wp:simplePos x="0" y="0"/>
                <wp:positionH relativeFrom="margin">
                  <wp:posOffset>2032000</wp:posOffset>
                </wp:positionH>
                <wp:positionV relativeFrom="paragraph">
                  <wp:posOffset>508000</wp:posOffset>
                </wp:positionV>
                <wp:extent cx="1219200" cy="215900"/>
                <wp:effectExtent l="0" t="0" r="0" b="0"/>
                <wp:wrapNone/>
                <wp:docPr id="54" name="Arrow: Right 54"/>
                <wp:cNvGraphicFramePr/>
                <a:graphic xmlns:a="http://schemas.openxmlformats.org/drawingml/2006/main">
                  <a:graphicData uri="http://schemas.microsoft.com/office/word/2010/wordprocessingShape">
                    <wps:wsp>
                      <wps:cNvSpPr/>
                      <wps:spPr>
                        <a:xfrm>
                          <a:off x="4745925" y="3684750"/>
                          <a:ext cx="1200150" cy="190500"/>
                        </a:xfrm>
                        <a:prstGeom prst="rightArrow">
                          <a:avLst>
                            <a:gd name="adj1" fmla="val 50000"/>
                            <a:gd name="adj2" fmla="val 50000"/>
                          </a:avLst>
                        </a:prstGeom>
                        <a:solidFill>
                          <a:srgbClr val="92D050"/>
                        </a:solidFill>
                        <a:ln w="12700" cap="flat" cmpd="sng">
                          <a:solidFill>
                            <a:srgbClr val="42719B"/>
                          </a:solidFill>
                          <a:prstDash val="solid"/>
                          <a:miter lim="8000"/>
                          <a:headEnd type="none" w="med" len="med"/>
                          <a:tailEnd type="none" w="med" len="med"/>
                        </a:ln>
                      </wps:spPr>
                      <wps:txbx>
                        <w:txbxContent>
                          <w:p w14:paraId="5FE61E94" w14:textId="77777777" w:rsidR="003E24D2" w:rsidRDefault="003E24D2">
                            <w:pPr>
                              <w:textDirection w:val="btLr"/>
                            </w:pPr>
                          </w:p>
                        </w:txbxContent>
                      </wps:txbx>
                      <wps:bodyPr wrap="square" lIns="91425" tIns="91425" rIns="91425" bIns="91425" anchor="ctr" anchorCtr="0"/>
                    </wps:wsp>
                  </a:graphicData>
                </a:graphic>
              </wp:anchor>
            </w:drawing>
          </mc:Choice>
          <mc:Fallback>
            <w:pict>
              <v:shape w14:anchorId="3AF1BEE7" id="Arrow: Right 54" o:spid="_x0000_s1044" type="#_x0000_t13" style="position:absolute;margin-left:160pt;margin-top:40pt;width:96pt;height:17pt;z-index:2516746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" adj="19886" fillcolor="#92d050" strokecolor="#42719b" strokeweight="1pt">
                <v:stroke miterlimit="5243f"/>
                <v:textbox inset="2.53958mm,2.53958mm,2.53958mm,2.53958mm">
                  <w:txbxContent>
                    <w:p w14:paraId="5FE61E94" w14:textId="77777777" w:rsidR="003E24D2" w:rsidRDefault="003E24D2">
                      <w:pPr>
                        <w:textDirection w:val="btLr"/>
                      </w:pPr>
                    </w:p>
                  </w:txbxContent>
                </v:textbox>
                <w10:wrap anchorx="margin"/>
              </v:shape>
            </w:pict>
          </mc:Fallback>
        </mc:AlternateContent>
      </w:r>
      <w:r>
        <w:rPr>
          <w:noProof/>
          <w:lang w:eastAsia="en-ZA"/>
        </w:rPr>
        <mc:AlternateContent>
          <mc:Choice Requires="wps">
            <w:drawing>
              <wp:anchor distT="0" distB="0" distL="114300" distR="114300" simplePos="0" relativeHeight="251675648" behindDoc="0" locked="0" layoutInCell="1" hidden="0" allowOverlap="1" wp14:anchorId="06B6B4BA" wp14:editId="2A3FF1A7">
                <wp:simplePos x="0" y="0"/>
                <wp:positionH relativeFrom="margin">
                  <wp:posOffset>2044700</wp:posOffset>
                </wp:positionH>
                <wp:positionV relativeFrom="paragraph">
                  <wp:posOffset>482600</wp:posOffset>
                </wp:positionV>
                <wp:extent cx="1028700" cy="254000"/>
                <wp:effectExtent l="0" t="0" r="0" b="0"/>
                <wp:wrapNone/>
                <wp:docPr id="47" name="Rectangle 47"/>
                <wp:cNvGraphicFramePr/>
                <a:graphic xmlns:a="http://schemas.openxmlformats.org/drawingml/2006/main">
                  <a:graphicData uri="http://schemas.microsoft.com/office/word/2010/wordprocessingShape">
                    <wps:wsp>
                      <wps:cNvSpPr/>
                      <wps:spPr>
                        <a:xfrm>
                          <a:off x="4831650" y="3653000"/>
                          <a:ext cx="1028700" cy="254000"/>
                        </a:xfrm>
                        <a:prstGeom prst="rect">
                          <a:avLst/>
                        </a:prstGeom>
                        <a:noFill/>
                        <a:ln>
                          <a:noFill/>
                        </a:ln>
                      </wps:spPr>
                      <wps:txbx>
                        <w:txbxContent>
                          <w:p w14:paraId="3D8CD008" w14:textId="77777777" w:rsidR="003E24D2" w:rsidRDefault="003E24D2">
                            <w:pPr>
                              <w:textDirection w:val="btLr"/>
                            </w:pPr>
                            <w:r>
                              <w:rPr>
                                <w:sz w:val="22"/>
                              </w:rPr>
                              <w:t>Supervision</w:t>
                            </w:r>
                          </w:p>
                        </w:txbxContent>
                      </wps:txbx>
                      <wps:bodyPr wrap="square" lIns="91425" tIns="45700" rIns="91425" bIns="45700" anchor="t" anchorCtr="0"/>
                    </wps:wsp>
                  </a:graphicData>
                </a:graphic>
              </wp:anchor>
            </w:drawing>
          </mc:Choice>
          <mc:Fallback>
            <w:pict>
              <v:rect w14:anchorId="06B6B4BA" id="Rectangle 47" o:spid="_x0000_s1045" style="position:absolute;margin-left:161pt;margin-top:38pt;width:81pt;height:20pt;z-index:2516756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" filled="f" stroked="f">
                <v:textbox inset="2.53958mm,1.2694mm,2.53958mm,1.2694mm">
                  <w:txbxContent>
                    <w:p w14:paraId="3D8CD008" w14:textId="77777777" w:rsidR="003E24D2" w:rsidRDefault="003E24D2">
                      <w:pPr>
                        <w:textDirection w:val="btLr"/>
                      </w:pPr>
                      <w:r>
                        <w:rPr>
                          <w:sz w:val="22"/>
                        </w:rPr>
                        <w:t>Supervision</w:t>
                      </w:r>
                    </w:p>
                  </w:txbxContent>
                </v:textbox>
                <w10:wrap anchorx="margin"/>
              </v:rect>
            </w:pict>
          </mc:Fallback>
        </mc:AlternateContent>
      </w:r>
    </w:p>
    <w:p w14:paraId="3C91BFC0" w14:textId="0ED954B8" w:rsidR="00E5292A" w:rsidRDefault="001F42E7" w:rsidP="00D3234A">
      <w:r>
        <w:rPr>
          <w:noProof/>
          <w:lang w:eastAsia="en-ZA"/>
        </w:rPr>
        <w:drawing>
          <wp:inline distT="114300" distB="114300" distL="114300" distR="114300" wp14:anchorId="72266257" wp14:editId="6158C618">
            <wp:extent cx="2667000" cy="1343025"/>
            <wp:effectExtent l="0" t="0" r="0" b="9525"/>
            <wp:docPr id="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8"/>
                    <a:srcRect/>
                    <a:stretch>
                      <a:fillRect/>
                    </a:stretch>
                  </pic:blipFill>
                  <pic:spPr>
                    <a:xfrm>
                      <a:off x="0" y="0"/>
                      <a:ext cx="2667000" cy="1343025"/>
                    </a:xfrm>
                    <a:prstGeom prst="rect">
                      <a:avLst/>
                    </a:prstGeom>
                    <a:ln>
                      <a:noFill/>
                    </a:ln>
                    <a:effectLst>
                      <a:softEdge rad="112500"/>
                    </a:effectLst>
                  </pic:spPr>
                </pic:pic>
              </a:graphicData>
            </a:graphic>
          </wp:inline>
        </w:drawing>
      </w:r>
      <w:r w:rsidR="005C656D">
        <w:rPr>
          <w:noProof/>
          <w:lang w:eastAsia="en-ZA"/>
        </w:rPr>
        <w:drawing>
          <wp:inline distT="114300" distB="114300" distL="114300" distR="114300" wp14:anchorId="51A1BB09" wp14:editId="28A61D11">
            <wp:extent cx="2667000" cy="1343025"/>
            <wp:effectExtent l="0" t="0" r="0" b="9525"/>
            <wp:docPr id="57"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7"/>
                    <a:srcRect/>
                    <a:stretch>
                      <a:fillRect/>
                    </a:stretch>
                  </pic:blipFill>
                  <pic:spPr>
                    <a:xfrm>
                      <a:off x="0" y="0"/>
                      <a:ext cx="2667000" cy="1343025"/>
                    </a:xfrm>
                    <a:prstGeom prst="rect">
                      <a:avLst/>
                    </a:prstGeom>
                    <a:ln>
                      <a:noFill/>
                    </a:ln>
                    <a:effectLst>
                      <a:softEdge rad="112500"/>
                    </a:effectLst>
                  </pic:spPr>
                </pic:pic>
              </a:graphicData>
            </a:graphic>
          </wp:inline>
        </w:drawing>
      </w:r>
      <w:r>
        <w:rPr>
          <w:noProof/>
          <w:lang w:eastAsia="en-ZA"/>
        </w:rPr>
        <mc:AlternateContent>
          <mc:Choice Requires="wps">
            <w:drawing>
              <wp:anchor distT="0" distB="0" distL="114300" distR="114300" simplePos="0" relativeHeight="251676672" behindDoc="0" locked="0" layoutInCell="1" hidden="0" allowOverlap="1" wp14:anchorId="7BAC13BD" wp14:editId="4293E30C">
                <wp:simplePos x="0" y="0"/>
                <wp:positionH relativeFrom="margin">
                  <wp:posOffset>2032000</wp:posOffset>
                </wp:positionH>
                <wp:positionV relativeFrom="paragraph">
                  <wp:posOffset>508000</wp:posOffset>
                </wp:positionV>
                <wp:extent cx="1219200" cy="215900"/>
                <wp:effectExtent l="0" t="0" r="0" b="0"/>
                <wp:wrapNone/>
                <wp:docPr id="49" name="Arrow: Right 49"/>
                <wp:cNvGraphicFramePr/>
                <a:graphic xmlns:a="http://schemas.openxmlformats.org/drawingml/2006/main">
                  <a:graphicData uri="http://schemas.microsoft.com/office/word/2010/wordprocessingShape">
                    <wps:wsp>
                      <wps:cNvSpPr/>
                      <wps:spPr>
                        <a:xfrm>
                          <a:off x="4745925" y="3684750"/>
                          <a:ext cx="1200150" cy="190500"/>
                        </a:xfrm>
                        <a:prstGeom prst="rightArrow">
                          <a:avLst>
                            <a:gd name="adj1" fmla="val 50000"/>
                            <a:gd name="adj2" fmla="val 50000"/>
                          </a:avLst>
                        </a:prstGeom>
                        <a:solidFill>
                          <a:srgbClr val="92D050"/>
                        </a:solidFill>
                        <a:ln w="12700" cap="flat" cmpd="sng">
                          <a:solidFill>
                            <a:srgbClr val="42719B"/>
                          </a:solidFill>
                          <a:prstDash val="solid"/>
                          <a:miter lim="8000"/>
                          <a:headEnd type="none" w="med" len="med"/>
                          <a:tailEnd type="none" w="med" len="med"/>
                        </a:ln>
                      </wps:spPr>
                      <wps:txbx>
                        <w:txbxContent>
                          <w:p w14:paraId="7BC9B879" w14:textId="77777777" w:rsidR="003E24D2" w:rsidRDefault="003E24D2">
                            <w:pPr>
                              <w:textDirection w:val="btLr"/>
                            </w:pPr>
                          </w:p>
                        </w:txbxContent>
                      </wps:txbx>
                      <wps:bodyPr wrap="square" lIns="91425" tIns="91425" rIns="91425" bIns="91425" anchor="ctr" anchorCtr="0"/>
                    </wps:wsp>
                  </a:graphicData>
                </a:graphic>
              </wp:anchor>
            </w:drawing>
          </mc:Choice>
          <mc:Fallback>
            <w:pict>
              <v:shape w14:anchorId="7BAC13BD" id="Arrow: Right 49" o:spid="_x0000_s1046" type="#_x0000_t13" style="position:absolute;margin-left:160pt;margin-top:40pt;width:96pt;height:17pt;z-index:2516766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" adj="19886" fillcolor="#92d050" strokecolor="#42719b" strokeweight="1pt">
                <v:stroke miterlimit="5243f"/>
                <v:textbox inset="2.53958mm,2.53958mm,2.53958mm,2.53958mm">
                  <w:txbxContent>
                    <w:p w14:paraId="7BC9B879" w14:textId="77777777" w:rsidR="003E24D2" w:rsidRDefault="003E24D2">
                      <w:pPr>
                        <w:textDirection w:val="btLr"/>
                      </w:pPr>
                    </w:p>
                  </w:txbxContent>
                </v:textbox>
                <w10:wrap anchorx="margin"/>
              </v:shape>
            </w:pict>
          </mc:Fallback>
        </mc:AlternateContent>
      </w:r>
      <w:r>
        <w:rPr>
          <w:noProof/>
          <w:lang w:eastAsia="en-ZA"/>
        </w:rPr>
        <mc:AlternateContent>
          <mc:Choice Requires="wps">
            <w:drawing>
              <wp:anchor distT="0" distB="0" distL="114300" distR="114300" simplePos="0" relativeHeight="251677696" behindDoc="0" locked="0" layoutInCell="1" hidden="0" allowOverlap="1" wp14:anchorId="6AA45A71" wp14:editId="3E2EA42D">
                <wp:simplePos x="0" y="0"/>
                <wp:positionH relativeFrom="margin">
                  <wp:posOffset>2044700</wp:posOffset>
                </wp:positionH>
                <wp:positionV relativeFrom="paragraph">
                  <wp:posOffset>482600</wp:posOffset>
                </wp:positionV>
                <wp:extent cx="1028700" cy="254000"/>
                <wp:effectExtent l="0" t="0" r="0" b="0"/>
                <wp:wrapNone/>
                <wp:docPr id="42" name="Rectangle 42"/>
                <wp:cNvGraphicFramePr/>
                <a:graphic xmlns:a="http://schemas.openxmlformats.org/drawingml/2006/main">
                  <a:graphicData uri="http://schemas.microsoft.com/office/word/2010/wordprocessingShape">
                    <wps:wsp>
                      <wps:cNvSpPr/>
                      <wps:spPr>
                        <a:xfrm>
                          <a:off x="4831650" y="3653000"/>
                          <a:ext cx="1028700" cy="254000"/>
                        </a:xfrm>
                        <a:prstGeom prst="rect">
                          <a:avLst/>
                        </a:prstGeom>
                        <a:noFill/>
                        <a:ln>
                          <a:noFill/>
                        </a:ln>
                      </wps:spPr>
                      <wps:txbx>
                        <w:txbxContent>
                          <w:p w14:paraId="7949186A" w14:textId="77777777" w:rsidR="003E24D2" w:rsidRDefault="003E24D2">
                            <w:pPr>
                              <w:textDirection w:val="btLr"/>
                            </w:pPr>
                            <w:r>
                              <w:rPr>
                                <w:sz w:val="22"/>
                              </w:rPr>
                              <w:t>Supervision</w:t>
                            </w:r>
                          </w:p>
                        </w:txbxContent>
                      </wps:txbx>
                      <wps:bodyPr wrap="square" lIns="91425" tIns="45700" rIns="91425" bIns="45700" anchor="t" anchorCtr="0"/>
                    </wps:wsp>
                  </a:graphicData>
                </a:graphic>
              </wp:anchor>
            </w:drawing>
          </mc:Choice>
          <mc:Fallback>
            <w:pict>
              <v:rect w14:anchorId="6AA45A71" id="Rectangle 42" o:spid="_x0000_s1047" style="position:absolute;margin-left:161pt;margin-top:38pt;width:81pt;height:20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" filled="f" stroked="f">
                <v:textbox inset="2.53958mm,1.2694mm,2.53958mm,1.2694mm">
                  <w:txbxContent>
                    <w:p w14:paraId="7949186A" w14:textId="77777777" w:rsidR="003E24D2" w:rsidRDefault="003E24D2">
                      <w:pPr>
                        <w:textDirection w:val="btLr"/>
                      </w:pPr>
                      <w:r>
                        <w:rPr>
                          <w:sz w:val="22"/>
                        </w:rPr>
                        <w:t>Supervision</w:t>
                      </w:r>
                    </w:p>
                  </w:txbxContent>
                </v:textbox>
                <w10:wrap anchorx="margin"/>
              </v:rect>
            </w:pict>
          </mc:Fallback>
        </mc:AlternateContent>
      </w:r>
    </w:p>
    <w:p w14:paraId="3E75FA0C" w14:textId="77777777" w:rsidR="00E5292A" w:rsidRDefault="001F42E7" w:rsidP="00D3234A">
      <w:r>
        <w:rPr>
          <w:noProof/>
          <w:lang w:eastAsia="en-ZA"/>
        </w:rPr>
        <w:drawing>
          <wp:inline distT="114300" distB="114300" distL="114300" distR="114300" wp14:anchorId="1E5D273E" wp14:editId="5012DB6B">
            <wp:extent cx="2667000" cy="1343025"/>
            <wp:effectExtent l="0" t="0" r="0" b="9525"/>
            <wp:docPr id="18"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9"/>
                    <a:srcRect/>
                    <a:stretch>
                      <a:fillRect/>
                    </a:stretch>
                  </pic:blipFill>
                  <pic:spPr>
                    <a:xfrm>
                      <a:off x="0" y="0"/>
                      <a:ext cx="2667000" cy="1343025"/>
                    </a:xfrm>
                    <a:prstGeom prst="rect">
                      <a:avLst/>
                    </a:prstGeom>
                    <a:ln>
                      <a:noFill/>
                    </a:ln>
                    <a:effectLst>
                      <a:softEdge rad="112500"/>
                    </a:effectLst>
                  </pic:spPr>
                </pic:pic>
              </a:graphicData>
            </a:graphic>
          </wp:inline>
        </w:drawing>
      </w:r>
    </w:p>
    <w:p w14:paraId="4F067B45" w14:textId="77777777" w:rsidR="00E5292A" w:rsidRDefault="00E5292A" w:rsidP="00D3234A">
      <w:pPr>
        <w:rPr>
          <w:b/>
        </w:rPr>
      </w:pPr>
    </w:p>
    <w:p w14:paraId="46B3E8E6" w14:textId="77777777" w:rsidR="00E5292A" w:rsidRDefault="001F42E7" w:rsidP="004F3539">
      <w:pPr>
        <w:pStyle w:val="Heading4"/>
      </w:pPr>
      <w:bookmarkStart w:id="85" w:name="_Toc499988498"/>
      <w:r>
        <w:t>Scenario B(ii). Table 6: Cost comparison of 5 medical practitioners vs 7 clinicians</w:t>
      </w:r>
      <w:bookmarkEnd w:id="85"/>
    </w:p>
    <w:tbl>
      <w:tblPr>
        <w:tblStyle w:val="2"/>
        <w:tblW w:w="8790" w:type="dxa"/>
        <w:tblInd w:w="-230" w:type="dxa"/>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00" w:firstRow="0" w:lastRow="0" w:firstColumn="0" w:lastColumn="0" w:noHBand="0" w:noVBand="1"/>
      </w:tblPr>
      <w:tblGrid>
        <w:gridCol w:w="4080"/>
        <w:gridCol w:w="2250"/>
        <w:gridCol w:w="2460"/>
      </w:tblGrid>
      <w:tr w:rsidR="00E5292A" w14:paraId="10253289" w14:textId="77777777">
        <w:tc>
          <w:tcPr>
            <w:tcW w:w="4080" w:type="dxa"/>
          </w:tcPr>
          <w:p w14:paraId="7EFA896E" w14:textId="77777777" w:rsidR="00E5292A" w:rsidRDefault="00E5292A" w:rsidP="00D3234A"/>
        </w:tc>
        <w:tc>
          <w:tcPr>
            <w:tcW w:w="2250" w:type="dxa"/>
          </w:tcPr>
          <w:p w14:paraId="6C7744E8" w14:textId="4C9885FC" w:rsidR="00E5292A" w:rsidRDefault="001F42E7" w:rsidP="00D3234A">
            <w:r>
              <w:t xml:space="preserve">5 </w:t>
            </w:r>
          </w:p>
          <w:p w14:paraId="369B738A" w14:textId="77777777" w:rsidR="00E5292A" w:rsidRDefault="001F42E7" w:rsidP="00D3234A">
            <w:r>
              <w:t>medical practitioners</w:t>
            </w:r>
          </w:p>
        </w:tc>
        <w:tc>
          <w:tcPr>
            <w:tcW w:w="2460" w:type="dxa"/>
          </w:tcPr>
          <w:p w14:paraId="04AC4755" w14:textId="77777777" w:rsidR="00E5292A" w:rsidRDefault="001F42E7" w:rsidP="00D3234A">
            <w:r>
              <w:t>Combination of</w:t>
            </w:r>
          </w:p>
          <w:p w14:paraId="60394552" w14:textId="77777777" w:rsidR="00E5292A" w:rsidRDefault="001F42E7" w:rsidP="00D3234A">
            <w:r w:rsidRPr="00380AA4">
              <w:rPr>
                <w:noProof/>
              </w:rPr>
              <w:t>4</w:t>
            </w:r>
            <w:r>
              <w:t xml:space="preserve"> medical practitioners + 3 clinical associates</w:t>
            </w:r>
          </w:p>
        </w:tc>
      </w:tr>
      <w:tr w:rsidR="00E5292A" w14:paraId="09EC5EAF" w14:textId="77777777">
        <w:trPr>
          <w:trHeight w:val="60"/>
        </w:trPr>
        <w:tc>
          <w:tcPr>
            <w:tcW w:w="4080" w:type="dxa"/>
          </w:tcPr>
          <w:p w14:paraId="7E1059C7" w14:textId="77777777" w:rsidR="00E5292A" w:rsidRDefault="001F42E7" w:rsidP="00D3234A">
            <w:r>
              <w:t>Medical practitioner salaries per annum</w:t>
            </w:r>
          </w:p>
        </w:tc>
        <w:tc>
          <w:tcPr>
            <w:tcW w:w="2250" w:type="dxa"/>
            <w:vAlign w:val="bottom"/>
          </w:tcPr>
          <w:p w14:paraId="54512758" w14:textId="77777777" w:rsidR="00E5292A" w:rsidRDefault="001F42E7" w:rsidP="00D3234A">
            <w:r>
              <w:t>R 3 648 930</w:t>
            </w:r>
          </w:p>
        </w:tc>
        <w:tc>
          <w:tcPr>
            <w:tcW w:w="2460" w:type="dxa"/>
            <w:vAlign w:val="bottom"/>
          </w:tcPr>
          <w:p w14:paraId="485F4524" w14:textId="77777777" w:rsidR="00E5292A" w:rsidRDefault="001F42E7" w:rsidP="00D3234A">
            <w:r>
              <w:t>R 2 919 144</w:t>
            </w:r>
          </w:p>
        </w:tc>
      </w:tr>
      <w:tr w:rsidR="00E5292A" w14:paraId="630ED63E" w14:textId="77777777">
        <w:tc>
          <w:tcPr>
            <w:tcW w:w="4080" w:type="dxa"/>
          </w:tcPr>
          <w:p w14:paraId="4BF90291" w14:textId="77777777" w:rsidR="00E5292A" w:rsidRPr="00566CF9" w:rsidRDefault="001F42E7" w:rsidP="00D3234A">
            <w:pPr>
              <w:rPr>
                <w:lang w:val="it-IT"/>
              </w:rPr>
            </w:pPr>
            <w:r w:rsidRPr="00566CF9">
              <w:rPr>
                <w:lang w:val="it-IT"/>
              </w:rPr>
              <w:t>Clinical associate salaries per annum</w:t>
            </w:r>
          </w:p>
        </w:tc>
        <w:tc>
          <w:tcPr>
            <w:tcW w:w="2250" w:type="dxa"/>
            <w:vAlign w:val="bottom"/>
          </w:tcPr>
          <w:p w14:paraId="2AE447D9" w14:textId="77777777" w:rsidR="00E5292A" w:rsidRPr="00566CF9" w:rsidRDefault="00E5292A" w:rsidP="00D3234A">
            <w:pPr>
              <w:rPr>
                <w:lang w:val="it-IT"/>
              </w:rPr>
            </w:pPr>
          </w:p>
        </w:tc>
        <w:tc>
          <w:tcPr>
            <w:tcW w:w="2460" w:type="dxa"/>
          </w:tcPr>
          <w:p w14:paraId="12A51B23" w14:textId="77777777" w:rsidR="00E5292A" w:rsidRDefault="001F42E7" w:rsidP="00D3234A">
            <w:r>
              <w:t>R 918 777</w:t>
            </w:r>
          </w:p>
        </w:tc>
      </w:tr>
      <w:tr w:rsidR="00E5292A" w14:paraId="0C472565" w14:textId="77777777">
        <w:tc>
          <w:tcPr>
            <w:tcW w:w="4080" w:type="dxa"/>
          </w:tcPr>
          <w:p w14:paraId="4B3E0222" w14:textId="77777777" w:rsidR="00E5292A" w:rsidRDefault="001F42E7" w:rsidP="00D3234A">
            <w:r>
              <w:t>Total</w:t>
            </w:r>
          </w:p>
        </w:tc>
        <w:tc>
          <w:tcPr>
            <w:tcW w:w="2250" w:type="dxa"/>
            <w:vAlign w:val="bottom"/>
          </w:tcPr>
          <w:p w14:paraId="24E4A4A0" w14:textId="77777777" w:rsidR="00E5292A" w:rsidRDefault="001F42E7" w:rsidP="00D3234A">
            <w:r>
              <w:t>R 3 648 930</w:t>
            </w:r>
          </w:p>
        </w:tc>
        <w:tc>
          <w:tcPr>
            <w:tcW w:w="2460" w:type="dxa"/>
          </w:tcPr>
          <w:p w14:paraId="728C5288" w14:textId="77777777" w:rsidR="00E5292A" w:rsidRDefault="001F42E7" w:rsidP="00D3234A">
            <w:r>
              <w:t>R 3 837 921</w:t>
            </w:r>
          </w:p>
        </w:tc>
      </w:tr>
      <w:tr w:rsidR="00E5292A" w14:paraId="0454D96F" w14:textId="77777777">
        <w:tc>
          <w:tcPr>
            <w:tcW w:w="4080" w:type="dxa"/>
          </w:tcPr>
          <w:p w14:paraId="20723C14" w14:textId="77777777" w:rsidR="00E5292A" w:rsidRDefault="001F42E7" w:rsidP="00D3234A">
            <w:pPr>
              <w:rPr>
                <w:b/>
              </w:rPr>
            </w:pPr>
            <w:r>
              <w:rPr>
                <w:b/>
              </w:rPr>
              <w:t>Percentage saving</w:t>
            </w:r>
          </w:p>
        </w:tc>
        <w:tc>
          <w:tcPr>
            <w:tcW w:w="2250" w:type="dxa"/>
          </w:tcPr>
          <w:p w14:paraId="5977A16F" w14:textId="77777777" w:rsidR="00E5292A" w:rsidRDefault="00E5292A" w:rsidP="00D3234A">
            <w:pPr>
              <w:rPr>
                <w:b/>
              </w:rPr>
            </w:pPr>
          </w:p>
        </w:tc>
        <w:tc>
          <w:tcPr>
            <w:tcW w:w="2460" w:type="dxa"/>
          </w:tcPr>
          <w:p w14:paraId="5D78F4D1" w14:textId="77777777" w:rsidR="00E5292A" w:rsidRDefault="001F42E7" w:rsidP="00D3234A">
            <w:pPr>
              <w:rPr>
                <w:b/>
              </w:rPr>
            </w:pPr>
            <w:r>
              <w:rPr>
                <w:b/>
              </w:rPr>
              <w:t>-4.9%</w:t>
            </w:r>
          </w:p>
        </w:tc>
      </w:tr>
      <w:tr w:rsidR="00E5292A" w14:paraId="5AB65050" w14:textId="77777777">
        <w:tc>
          <w:tcPr>
            <w:tcW w:w="4080" w:type="dxa"/>
          </w:tcPr>
          <w:p w14:paraId="46263331" w14:textId="77777777" w:rsidR="00E5292A" w:rsidRDefault="001F42E7" w:rsidP="00D3234A">
            <w:pPr>
              <w:ind w:right="-249"/>
            </w:pPr>
            <w:r>
              <w:t>Value of 1 FTE medical practitioner time gained</w:t>
            </w:r>
          </w:p>
        </w:tc>
        <w:tc>
          <w:tcPr>
            <w:tcW w:w="2250" w:type="dxa"/>
          </w:tcPr>
          <w:p w14:paraId="4286BDA9" w14:textId="77777777" w:rsidR="00E5292A" w:rsidRDefault="00E5292A" w:rsidP="00D3234A"/>
        </w:tc>
        <w:tc>
          <w:tcPr>
            <w:tcW w:w="2460" w:type="dxa"/>
            <w:vAlign w:val="bottom"/>
          </w:tcPr>
          <w:p w14:paraId="4626D496" w14:textId="77777777" w:rsidR="00E5292A" w:rsidRDefault="001F42E7" w:rsidP="00D3234A">
            <w:r>
              <w:t>R 729 786</w:t>
            </w:r>
          </w:p>
        </w:tc>
      </w:tr>
      <w:tr w:rsidR="00E5292A" w14:paraId="74A29A9B" w14:textId="77777777">
        <w:tc>
          <w:tcPr>
            <w:tcW w:w="4080" w:type="dxa"/>
          </w:tcPr>
          <w:p w14:paraId="1F33F464" w14:textId="77777777" w:rsidR="00E5292A" w:rsidRDefault="001F42E7" w:rsidP="00D3234A">
            <w:pPr>
              <w:rPr>
                <w:b/>
              </w:rPr>
            </w:pPr>
            <w:r>
              <w:rPr>
                <w:b/>
              </w:rPr>
              <w:t>Actual percentage saved</w:t>
            </w:r>
          </w:p>
        </w:tc>
        <w:tc>
          <w:tcPr>
            <w:tcW w:w="2250" w:type="dxa"/>
          </w:tcPr>
          <w:p w14:paraId="27336650" w14:textId="77777777" w:rsidR="00E5292A" w:rsidRDefault="00E5292A" w:rsidP="00D3234A">
            <w:pPr>
              <w:rPr>
                <w:b/>
              </w:rPr>
            </w:pPr>
          </w:p>
        </w:tc>
        <w:tc>
          <w:tcPr>
            <w:tcW w:w="2460" w:type="dxa"/>
          </w:tcPr>
          <w:p w14:paraId="79E8D790" w14:textId="77777777" w:rsidR="00E5292A" w:rsidRDefault="001F42E7" w:rsidP="00D3234A">
            <w:pPr>
              <w:rPr>
                <w:b/>
              </w:rPr>
            </w:pPr>
            <w:r>
              <w:rPr>
                <w:b/>
              </w:rPr>
              <w:t>14.1%</w:t>
            </w:r>
          </w:p>
        </w:tc>
      </w:tr>
    </w:tbl>
    <w:p w14:paraId="1D1230B6" w14:textId="77777777" w:rsidR="00E5292A" w:rsidRDefault="00E5292A" w:rsidP="00D3234A"/>
    <w:p w14:paraId="5DE36818" w14:textId="1EED8CCF" w:rsidR="00E5292A" w:rsidRDefault="001F42E7" w:rsidP="00D3234A">
      <w:r w:rsidRPr="00822EF5">
        <w:rPr>
          <w:noProof/>
        </w:rPr>
        <w:t>This</w:t>
      </w:r>
      <w:r>
        <w:t xml:space="preserve"> means that with an increase in costs of approximately R200 000 per annum, one (or the equivalent of one) medical practitioner in the new team of seven clinicians will be free</w:t>
      </w:r>
      <w:r w:rsidR="00380AA4">
        <w:t xml:space="preserve">d up for </w:t>
      </w:r>
      <w:r w:rsidRPr="00380AA4">
        <w:rPr>
          <w:noProof/>
        </w:rPr>
        <w:t>new</w:t>
      </w:r>
      <w:r>
        <w:t xml:space="preserve"> tasks.  As in scenarios A and B(i) the addition of three </w:t>
      </w:r>
      <w:r w:rsidR="00F07349">
        <w:t xml:space="preserve">clinical associates </w:t>
      </w:r>
      <w:r>
        <w:t xml:space="preserve">to </w:t>
      </w:r>
      <w:r w:rsidRPr="00822EF5">
        <w:rPr>
          <w:noProof/>
        </w:rPr>
        <w:t>a team</w:t>
      </w:r>
      <w:r>
        <w:t xml:space="preserve"> of four medical practitioners in scenario B(ii) will result in the same increase in service delivery as adding two medical practitioners, but here at 14.1% lower cost. It is important to note that the time used for supervisory tasks will decrease as each clinical team gain</w:t>
      </w:r>
      <w:r w:rsidR="00380AA4">
        <w:t>s</w:t>
      </w:r>
      <w:r>
        <w:t xml:space="preserve"> experience and get</w:t>
      </w:r>
      <w:r w:rsidR="00380AA4">
        <w:t>s</w:t>
      </w:r>
      <w:r>
        <w:t xml:space="preserve"> to know and trust each other’s competencies. Gradually the </w:t>
      </w:r>
      <w:r w:rsidRPr="00822EF5">
        <w:rPr>
          <w:noProof/>
        </w:rPr>
        <w:t>time</w:t>
      </w:r>
      <w:r>
        <w:t xml:space="preserve"> gained will therefore increase and more new tasks may </w:t>
      </w:r>
      <w:r w:rsidRPr="00822EF5">
        <w:rPr>
          <w:noProof/>
        </w:rPr>
        <w:t>be added</w:t>
      </w:r>
      <w:r>
        <w:t>.</w:t>
      </w:r>
    </w:p>
    <w:p w14:paraId="2BC8858A" w14:textId="77777777" w:rsidR="00037757" w:rsidRDefault="00037757">
      <w:pPr>
        <w:rPr>
          <w:b/>
          <w:color w:val="auto"/>
          <w:sz w:val="36"/>
          <w:szCs w:val="32"/>
        </w:rPr>
      </w:pPr>
      <w:bookmarkStart w:id="86" w:name="_Hlk498419642"/>
      <w:r>
        <w:br w:type="page"/>
      </w:r>
    </w:p>
    <w:p w14:paraId="00EBB849" w14:textId="79B42BBB" w:rsidR="00E5292A" w:rsidRPr="00253E73" w:rsidRDefault="001F42E7" w:rsidP="00253E73">
      <w:pPr>
        <w:pStyle w:val="Heading1"/>
        <w:rPr>
          <w:b w:val="0"/>
          <w:sz w:val="28"/>
          <w:szCs w:val="28"/>
        </w:rPr>
      </w:pPr>
      <w:bookmarkStart w:id="87" w:name="_Toc507496906"/>
      <w:r w:rsidRPr="000F7590">
        <w:lastRenderedPageBreak/>
        <w:t xml:space="preserve">Appendix </w:t>
      </w:r>
      <w:r w:rsidR="00037757">
        <w:t>5</w:t>
      </w:r>
      <w:r w:rsidRPr="000F7590">
        <w:t xml:space="preserve">: History of </w:t>
      </w:r>
      <w:r w:rsidR="00F07349" w:rsidRPr="000F7590">
        <w:t xml:space="preserve">clinical associates </w:t>
      </w:r>
      <w:r w:rsidRPr="000F7590">
        <w:t>in South Africa</w:t>
      </w:r>
      <w:bookmarkStart w:id="88" w:name="_zu0gcz" w:colFirst="0" w:colLast="0"/>
      <w:bookmarkEnd w:id="86"/>
      <w:bookmarkEnd w:id="87"/>
      <w:bookmarkEnd w:id="88"/>
    </w:p>
    <w:tbl>
      <w:tblPr>
        <w:tblStyle w:val="1"/>
        <w:tblW w:w="10573" w:type="dxa"/>
        <w:tblInd w:w="-230" w:type="dxa"/>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00" w:firstRow="0" w:lastRow="0" w:firstColumn="0" w:lastColumn="0" w:noHBand="0" w:noVBand="1"/>
      </w:tblPr>
      <w:tblGrid>
        <w:gridCol w:w="1614"/>
        <w:gridCol w:w="4990"/>
        <w:gridCol w:w="3969"/>
      </w:tblGrid>
      <w:tr w:rsidR="00E5292A" w:rsidRPr="005C4AF2" w14:paraId="5BDF6820" w14:textId="77777777">
        <w:tc>
          <w:tcPr>
            <w:tcW w:w="1614" w:type="dxa"/>
          </w:tcPr>
          <w:p w14:paraId="6E09867C" w14:textId="77777777" w:rsidR="00E5292A" w:rsidRPr="00325562" w:rsidRDefault="001F42E7" w:rsidP="00D3234A">
            <w:pPr>
              <w:contextualSpacing w:val="0"/>
              <w:rPr>
                <w:b/>
              </w:rPr>
            </w:pPr>
            <w:r w:rsidRPr="00325562">
              <w:rPr>
                <w:b/>
              </w:rPr>
              <w:t>Date</w:t>
            </w:r>
          </w:p>
        </w:tc>
        <w:tc>
          <w:tcPr>
            <w:tcW w:w="4990" w:type="dxa"/>
          </w:tcPr>
          <w:p w14:paraId="7E792533" w14:textId="77777777" w:rsidR="00E5292A" w:rsidRPr="00325562" w:rsidRDefault="001F42E7" w:rsidP="00D3234A">
            <w:pPr>
              <w:contextualSpacing w:val="0"/>
              <w:rPr>
                <w:b/>
              </w:rPr>
            </w:pPr>
            <w:r w:rsidRPr="00325562">
              <w:rPr>
                <w:b/>
              </w:rPr>
              <w:t xml:space="preserve">Actions </w:t>
            </w:r>
          </w:p>
        </w:tc>
        <w:tc>
          <w:tcPr>
            <w:tcW w:w="3969" w:type="dxa"/>
          </w:tcPr>
          <w:p w14:paraId="08951F53" w14:textId="77777777" w:rsidR="00E5292A" w:rsidRPr="00325562" w:rsidRDefault="001F42E7" w:rsidP="00D3234A">
            <w:pPr>
              <w:contextualSpacing w:val="0"/>
              <w:rPr>
                <w:b/>
              </w:rPr>
            </w:pPr>
            <w:r w:rsidRPr="00325562">
              <w:rPr>
                <w:b/>
              </w:rPr>
              <w:t xml:space="preserve">Documentation </w:t>
            </w:r>
          </w:p>
        </w:tc>
      </w:tr>
      <w:tr w:rsidR="00E5292A" w14:paraId="4532B285" w14:textId="77777777">
        <w:tc>
          <w:tcPr>
            <w:tcW w:w="1614" w:type="dxa"/>
          </w:tcPr>
          <w:p w14:paraId="24AA7D93" w14:textId="77777777" w:rsidR="00E5292A" w:rsidRDefault="001F42E7" w:rsidP="00D3234A">
            <w:pPr>
              <w:contextualSpacing w:val="0"/>
            </w:pPr>
            <w:r>
              <w:t>2001</w:t>
            </w:r>
          </w:p>
        </w:tc>
        <w:tc>
          <w:tcPr>
            <w:tcW w:w="4990" w:type="dxa"/>
          </w:tcPr>
          <w:p w14:paraId="3BA04419" w14:textId="77777777" w:rsidR="00E5292A" w:rsidRDefault="001F42E7" w:rsidP="00D3234A">
            <w:pPr>
              <w:contextualSpacing w:val="0"/>
            </w:pPr>
            <w:r>
              <w:t>National Department of Health Strategy document of Health Human Resources</w:t>
            </w:r>
          </w:p>
        </w:tc>
        <w:tc>
          <w:tcPr>
            <w:tcW w:w="3969" w:type="dxa"/>
          </w:tcPr>
          <w:p w14:paraId="0E6148CE" w14:textId="41E3CA58" w:rsidR="00E5292A" w:rsidRDefault="001F42E7" w:rsidP="00380AA4">
            <w:pPr>
              <w:contextualSpacing w:val="0"/>
            </w:pPr>
            <w:r>
              <w:t xml:space="preserve">Pick Report - </w:t>
            </w:r>
            <w:r w:rsidR="00380AA4">
              <w:t>Recommendation</w:t>
            </w:r>
            <w:r>
              <w:t xml:space="preserve"> </w:t>
            </w:r>
            <w:r w:rsidRPr="00380AA4">
              <w:rPr>
                <w:noProof/>
              </w:rPr>
              <w:t>to develop</w:t>
            </w:r>
            <w:r>
              <w:t xml:space="preserve"> </w:t>
            </w:r>
            <w:r w:rsidR="00380AA4">
              <w:t xml:space="preserve">a </w:t>
            </w:r>
            <w:r>
              <w:t>mid-level health worker cadre in South Africa</w:t>
            </w:r>
          </w:p>
        </w:tc>
      </w:tr>
      <w:tr w:rsidR="00E5292A" w14:paraId="485D1BA2" w14:textId="77777777">
        <w:tc>
          <w:tcPr>
            <w:tcW w:w="1614" w:type="dxa"/>
          </w:tcPr>
          <w:p w14:paraId="44F76E2F" w14:textId="77777777" w:rsidR="00E5292A" w:rsidRDefault="001F42E7" w:rsidP="00D3234A">
            <w:pPr>
              <w:contextualSpacing w:val="0"/>
            </w:pPr>
            <w:r>
              <w:t>2002</w:t>
            </w:r>
          </w:p>
        </w:tc>
        <w:tc>
          <w:tcPr>
            <w:tcW w:w="4990" w:type="dxa"/>
          </w:tcPr>
          <w:p w14:paraId="634AE10E" w14:textId="77777777" w:rsidR="00E5292A" w:rsidRDefault="001F42E7" w:rsidP="00D3234A">
            <w:pPr>
              <w:contextualSpacing w:val="0"/>
            </w:pPr>
            <w:r>
              <w:t>Cadre endorsed by Health Minister and Member of Executive Council (MINMEC)</w:t>
            </w:r>
          </w:p>
        </w:tc>
        <w:tc>
          <w:tcPr>
            <w:tcW w:w="3969" w:type="dxa"/>
          </w:tcPr>
          <w:p w14:paraId="4AA8CA13" w14:textId="77777777" w:rsidR="00E5292A" w:rsidRDefault="001F42E7" w:rsidP="00D3234A">
            <w:pPr>
              <w:contextualSpacing w:val="0"/>
            </w:pPr>
            <w:r>
              <w:t>HPCSA tasked with initiating the cadre</w:t>
            </w:r>
          </w:p>
        </w:tc>
      </w:tr>
      <w:tr w:rsidR="00E5292A" w14:paraId="503815C3" w14:textId="77777777">
        <w:tc>
          <w:tcPr>
            <w:tcW w:w="1614" w:type="dxa"/>
          </w:tcPr>
          <w:p w14:paraId="36FA02CC" w14:textId="77777777" w:rsidR="00E5292A" w:rsidRDefault="001F42E7" w:rsidP="00D3234A">
            <w:pPr>
              <w:contextualSpacing w:val="0"/>
            </w:pPr>
            <w:r>
              <w:t>2004</w:t>
            </w:r>
          </w:p>
        </w:tc>
        <w:tc>
          <w:tcPr>
            <w:tcW w:w="4990" w:type="dxa"/>
          </w:tcPr>
          <w:p w14:paraId="304A29FF" w14:textId="77777777" w:rsidR="00E5292A" w:rsidRDefault="001F42E7" w:rsidP="00D3234A">
            <w:pPr>
              <w:contextualSpacing w:val="0"/>
            </w:pPr>
            <w:r>
              <w:t xml:space="preserve">Launch of Cadre with various Stakeholders </w:t>
            </w:r>
          </w:p>
        </w:tc>
        <w:tc>
          <w:tcPr>
            <w:tcW w:w="3969" w:type="dxa"/>
          </w:tcPr>
          <w:p w14:paraId="2839E5F8" w14:textId="77777777" w:rsidR="00E5292A" w:rsidRDefault="00E5292A" w:rsidP="00D3234A">
            <w:pPr>
              <w:contextualSpacing w:val="0"/>
            </w:pPr>
          </w:p>
        </w:tc>
      </w:tr>
      <w:tr w:rsidR="00E5292A" w14:paraId="7385B550" w14:textId="77777777">
        <w:tc>
          <w:tcPr>
            <w:tcW w:w="1614" w:type="dxa"/>
          </w:tcPr>
          <w:p w14:paraId="12A7BC4C" w14:textId="77777777" w:rsidR="00E5292A" w:rsidRDefault="001F42E7" w:rsidP="00D3234A">
            <w:pPr>
              <w:contextualSpacing w:val="0"/>
            </w:pPr>
            <w:r>
              <w:t>2005</w:t>
            </w:r>
          </w:p>
        </w:tc>
        <w:tc>
          <w:tcPr>
            <w:tcW w:w="4990" w:type="dxa"/>
          </w:tcPr>
          <w:p w14:paraId="47EF7D03" w14:textId="77777777" w:rsidR="00E5292A" w:rsidRDefault="001F42E7" w:rsidP="00D3234A">
            <w:pPr>
              <w:contextualSpacing w:val="0"/>
            </w:pPr>
            <w:r>
              <w:t>Clinical Associate Task Team developed, headed by FaMEC-  family medicine etc</w:t>
            </w:r>
          </w:p>
        </w:tc>
        <w:tc>
          <w:tcPr>
            <w:tcW w:w="3969" w:type="dxa"/>
          </w:tcPr>
          <w:p w14:paraId="499BA7EB" w14:textId="77777777" w:rsidR="00E5292A" w:rsidRDefault="00E5292A" w:rsidP="00D3234A">
            <w:pPr>
              <w:contextualSpacing w:val="0"/>
              <w:rPr>
                <w:i/>
              </w:rPr>
            </w:pPr>
          </w:p>
        </w:tc>
      </w:tr>
      <w:tr w:rsidR="00E5292A" w14:paraId="1935D9E7" w14:textId="77777777">
        <w:tc>
          <w:tcPr>
            <w:tcW w:w="1614" w:type="dxa"/>
          </w:tcPr>
          <w:p w14:paraId="6B89C12F" w14:textId="77777777" w:rsidR="00E5292A" w:rsidRDefault="001F42E7" w:rsidP="00D3234A">
            <w:pPr>
              <w:contextualSpacing w:val="0"/>
            </w:pPr>
            <w:r>
              <w:t>August 2005</w:t>
            </w:r>
          </w:p>
        </w:tc>
        <w:tc>
          <w:tcPr>
            <w:tcW w:w="4990" w:type="dxa"/>
          </w:tcPr>
          <w:p w14:paraId="1EC5237C" w14:textId="648E3672" w:rsidR="00E5292A" w:rsidRDefault="001F42E7" w:rsidP="00D3234A">
            <w:pPr>
              <w:contextualSpacing w:val="0"/>
            </w:pPr>
            <w:r>
              <w:t xml:space="preserve">Clinical Associate </w:t>
            </w:r>
            <w:r w:rsidR="00A2513D">
              <w:t>s</w:t>
            </w:r>
            <w:r>
              <w:t xml:space="preserve">cope of </w:t>
            </w:r>
            <w:r w:rsidR="00A2513D">
              <w:t>p</w:t>
            </w:r>
            <w:r>
              <w:t xml:space="preserve">ractice </w:t>
            </w:r>
            <w:r w:rsidR="00A2513D">
              <w:t>d</w:t>
            </w:r>
            <w:r>
              <w:t>eveloped</w:t>
            </w:r>
          </w:p>
          <w:p w14:paraId="0BEF05D2" w14:textId="77777777" w:rsidR="00E5292A" w:rsidRDefault="001F42E7" w:rsidP="00D3234A">
            <w:pPr>
              <w:contextualSpacing w:val="0"/>
            </w:pPr>
            <w:r>
              <w:t>-Outlined clinical practice of clinical associate, list of skills, core conditions</w:t>
            </w:r>
          </w:p>
        </w:tc>
        <w:tc>
          <w:tcPr>
            <w:tcW w:w="3969" w:type="dxa"/>
          </w:tcPr>
          <w:p w14:paraId="6BBEFE7C" w14:textId="77777777" w:rsidR="00E5292A" w:rsidRDefault="001F42E7" w:rsidP="00D3234A">
            <w:pPr>
              <w:contextualSpacing w:val="0"/>
            </w:pPr>
            <w:r>
              <w:t>Proposed SOP, no indication of Gazetted</w:t>
            </w:r>
          </w:p>
        </w:tc>
      </w:tr>
      <w:tr w:rsidR="00E5292A" w14:paraId="762DF22D" w14:textId="77777777">
        <w:tc>
          <w:tcPr>
            <w:tcW w:w="1614" w:type="dxa"/>
          </w:tcPr>
          <w:p w14:paraId="41F53A53" w14:textId="77777777" w:rsidR="00E5292A" w:rsidRDefault="001F42E7" w:rsidP="00D3234A">
            <w:pPr>
              <w:contextualSpacing w:val="0"/>
            </w:pPr>
            <w:r>
              <w:t>December 2005</w:t>
            </w:r>
          </w:p>
        </w:tc>
        <w:tc>
          <w:tcPr>
            <w:tcW w:w="4990" w:type="dxa"/>
          </w:tcPr>
          <w:p w14:paraId="77CB5FF6" w14:textId="77777777" w:rsidR="00E5292A" w:rsidRDefault="001F42E7" w:rsidP="00D3234A">
            <w:pPr>
              <w:contextualSpacing w:val="0"/>
            </w:pPr>
            <w:r>
              <w:t>Draft SAQA Application Document</w:t>
            </w:r>
          </w:p>
          <w:p w14:paraId="502D4A17" w14:textId="77777777" w:rsidR="00E5292A" w:rsidRDefault="001F42E7" w:rsidP="00D3234A">
            <w:pPr>
              <w:contextualSpacing w:val="0"/>
            </w:pPr>
            <w:r>
              <w:t>-Outlined Rationale, purpose, SOP, Exit Outcomes, Curriculum</w:t>
            </w:r>
          </w:p>
        </w:tc>
        <w:tc>
          <w:tcPr>
            <w:tcW w:w="3969" w:type="dxa"/>
          </w:tcPr>
          <w:p w14:paraId="74803995" w14:textId="77777777" w:rsidR="00E5292A" w:rsidRDefault="001F42E7" w:rsidP="00D3234A">
            <w:pPr>
              <w:contextualSpacing w:val="0"/>
            </w:pPr>
            <w:r>
              <w:t>The Application to SAQA for registration of the clinical associate qualification</w:t>
            </w:r>
          </w:p>
        </w:tc>
      </w:tr>
      <w:tr w:rsidR="00E5292A" w14:paraId="2EBA418C" w14:textId="77777777">
        <w:tc>
          <w:tcPr>
            <w:tcW w:w="1614" w:type="dxa"/>
          </w:tcPr>
          <w:p w14:paraId="5BB09BA9" w14:textId="77777777" w:rsidR="00E5292A" w:rsidRDefault="001F42E7" w:rsidP="00D3234A">
            <w:pPr>
              <w:contextualSpacing w:val="0"/>
            </w:pPr>
            <w:r>
              <w:t>January 2006</w:t>
            </w:r>
          </w:p>
        </w:tc>
        <w:tc>
          <w:tcPr>
            <w:tcW w:w="4990" w:type="dxa"/>
          </w:tcPr>
          <w:p w14:paraId="21509137" w14:textId="77777777" w:rsidR="00E5292A" w:rsidRDefault="001F42E7" w:rsidP="00D3234A">
            <w:pPr>
              <w:contextualSpacing w:val="0"/>
            </w:pPr>
            <w:r>
              <w:t xml:space="preserve">Proposed Curriculum </w:t>
            </w:r>
          </w:p>
          <w:p w14:paraId="2ADFB742" w14:textId="77777777" w:rsidR="00E5292A" w:rsidRDefault="001F42E7" w:rsidP="00D3234A">
            <w:pPr>
              <w:contextualSpacing w:val="0"/>
            </w:pPr>
            <w:r>
              <w:t>-Integrated modules, taught at DH</w:t>
            </w:r>
          </w:p>
        </w:tc>
        <w:tc>
          <w:tcPr>
            <w:tcW w:w="3969" w:type="dxa"/>
          </w:tcPr>
          <w:p w14:paraId="6386355E" w14:textId="77777777" w:rsidR="00E5292A" w:rsidRDefault="001F42E7" w:rsidP="00D3234A">
            <w:pPr>
              <w:contextualSpacing w:val="0"/>
            </w:pPr>
            <w:r>
              <w:t xml:space="preserve">Wits Curriculum document </w:t>
            </w:r>
          </w:p>
        </w:tc>
      </w:tr>
      <w:tr w:rsidR="00E5292A" w14:paraId="3F0604CC" w14:textId="77777777">
        <w:tc>
          <w:tcPr>
            <w:tcW w:w="1614" w:type="dxa"/>
          </w:tcPr>
          <w:p w14:paraId="3A716F00" w14:textId="77777777" w:rsidR="00E5292A" w:rsidRDefault="001F42E7" w:rsidP="00D3234A">
            <w:pPr>
              <w:contextualSpacing w:val="0"/>
            </w:pPr>
            <w:r>
              <w:t>February 2006</w:t>
            </w:r>
          </w:p>
        </w:tc>
        <w:tc>
          <w:tcPr>
            <w:tcW w:w="4990" w:type="dxa"/>
          </w:tcPr>
          <w:p w14:paraId="2CBC365B" w14:textId="77777777" w:rsidR="00E5292A" w:rsidRDefault="001F42E7" w:rsidP="00D3234A">
            <w:pPr>
              <w:contextualSpacing w:val="0"/>
            </w:pPr>
            <w:r>
              <w:t>Creation of Ministerial Committee on Clinical Associates</w:t>
            </w:r>
          </w:p>
        </w:tc>
        <w:tc>
          <w:tcPr>
            <w:tcW w:w="3969" w:type="dxa"/>
          </w:tcPr>
          <w:p w14:paraId="4B7E155A" w14:textId="77777777" w:rsidR="00E5292A" w:rsidRDefault="001F42E7" w:rsidP="00D3234A">
            <w:pPr>
              <w:contextualSpacing w:val="0"/>
            </w:pPr>
            <w:r>
              <w:t>Professor JFM Hugo appointed as Chair</w:t>
            </w:r>
          </w:p>
        </w:tc>
      </w:tr>
      <w:tr w:rsidR="00E5292A" w14:paraId="1DA06CDC" w14:textId="77777777">
        <w:tc>
          <w:tcPr>
            <w:tcW w:w="1614" w:type="dxa"/>
          </w:tcPr>
          <w:p w14:paraId="64F2DD8C" w14:textId="77777777" w:rsidR="00E5292A" w:rsidRDefault="001F42E7" w:rsidP="00D3234A">
            <w:pPr>
              <w:contextualSpacing w:val="0"/>
            </w:pPr>
            <w:r>
              <w:t>February 2006</w:t>
            </w:r>
          </w:p>
        </w:tc>
        <w:tc>
          <w:tcPr>
            <w:tcW w:w="4990" w:type="dxa"/>
          </w:tcPr>
          <w:p w14:paraId="542A4316" w14:textId="77777777" w:rsidR="00E5292A" w:rsidRDefault="001F42E7" w:rsidP="00D3234A">
            <w:pPr>
              <w:contextualSpacing w:val="0"/>
            </w:pPr>
            <w:r>
              <w:t>Business Plan created – Clinical Associate Programme with consolidated budget</w:t>
            </w:r>
          </w:p>
        </w:tc>
        <w:tc>
          <w:tcPr>
            <w:tcW w:w="3969" w:type="dxa"/>
          </w:tcPr>
          <w:p w14:paraId="745C8D2A" w14:textId="77777777" w:rsidR="00E5292A" w:rsidRDefault="001F42E7" w:rsidP="00D3234A">
            <w:pPr>
              <w:contextualSpacing w:val="0"/>
            </w:pPr>
            <w:r>
              <w:t>Clinical Associate Business Plan and Budget</w:t>
            </w:r>
          </w:p>
        </w:tc>
      </w:tr>
      <w:tr w:rsidR="00E5292A" w14:paraId="1782EBCE" w14:textId="77777777">
        <w:tc>
          <w:tcPr>
            <w:tcW w:w="1614" w:type="dxa"/>
          </w:tcPr>
          <w:p w14:paraId="2E7CFD47" w14:textId="77777777" w:rsidR="00E5292A" w:rsidRDefault="001F42E7" w:rsidP="00D3234A">
            <w:pPr>
              <w:contextualSpacing w:val="0"/>
            </w:pPr>
            <w:r>
              <w:t>March 2006</w:t>
            </w:r>
          </w:p>
        </w:tc>
        <w:tc>
          <w:tcPr>
            <w:tcW w:w="4990" w:type="dxa"/>
          </w:tcPr>
          <w:p w14:paraId="0C0D5FF8" w14:textId="77777777" w:rsidR="00E5292A" w:rsidRDefault="001F42E7" w:rsidP="00D3234A">
            <w:pPr>
              <w:contextualSpacing w:val="0"/>
            </w:pPr>
            <w:r w:rsidRPr="00822EF5">
              <w:rPr>
                <w:noProof/>
              </w:rPr>
              <w:t>Wits</w:t>
            </w:r>
            <w:r>
              <w:t xml:space="preserve"> application for development of BCMP Programme to University Senate</w:t>
            </w:r>
          </w:p>
        </w:tc>
        <w:tc>
          <w:tcPr>
            <w:tcW w:w="3969" w:type="dxa"/>
          </w:tcPr>
          <w:p w14:paraId="78275208" w14:textId="77777777" w:rsidR="00E5292A" w:rsidRDefault="001F42E7" w:rsidP="00D3234A">
            <w:pPr>
              <w:contextualSpacing w:val="0"/>
            </w:pPr>
            <w:r>
              <w:t>Application document</w:t>
            </w:r>
          </w:p>
        </w:tc>
      </w:tr>
      <w:tr w:rsidR="00E5292A" w14:paraId="5C78E051" w14:textId="77777777">
        <w:tc>
          <w:tcPr>
            <w:tcW w:w="1614" w:type="dxa"/>
          </w:tcPr>
          <w:p w14:paraId="149CEAB9" w14:textId="77777777" w:rsidR="00E5292A" w:rsidRDefault="001F42E7" w:rsidP="00D3234A">
            <w:pPr>
              <w:contextualSpacing w:val="0"/>
            </w:pPr>
            <w:r>
              <w:t>May 2006</w:t>
            </w:r>
          </w:p>
        </w:tc>
        <w:tc>
          <w:tcPr>
            <w:tcW w:w="4990" w:type="dxa"/>
          </w:tcPr>
          <w:p w14:paraId="62E5671D" w14:textId="77777777" w:rsidR="00E5292A" w:rsidRDefault="001F42E7" w:rsidP="00D3234A">
            <w:pPr>
              <w:contextualSpacing w:val="0"/>
            </w:pPr>
            <w:r>
              <w:t>Request for Andrew Truscott to be appointed Honorary Lecturer for Clinical Associate Programme</w:t>
            </w:r>
          </w:p>
        </w:tc>
        <w:tc>
          <w:tcPr>
            <w:tcW w:w="3969" w:type="dxa"/>
          </w:tcPr>
          <w:p w14:paraId="15B1AE50" w14:textId="77777777" w:rsidR="00E5292A" w:rsidRDefault="001F42E7" w:rsidP="00D3234A">
            <w:pPr>
              <w:contextualSpacing w:val="0"/>
            </w:pPr>
            <w:r>
              <w:t>Letter Ian to Dean</w:t>
            </w:r>
          </w:p>
        </w:tc>
      </w:tr>
      <w:tr w:rsidR="00E5292A" w14:paraId="23E437BD" w14:textId="77777777">
        <w:tc>
          <w:tcPr>
            <w:tcW w:w="1614" w:type="dxa"/>
          </w:tcPr>
          <w:p w14:paraId="2442788A" w14:textId="77777777" w:rsidR="00E5292A" w:rsidRDefault="001F42E7" w:rsidP="00D3234A">
            <w:pPr>
              <w:contextualSpacing w:val="0"/>
            </w:pPr>
            <w:r>
              <w:t>October 2006</w:t>
            </w:r>
          </w:p>
        </w:tc>
        <w:tc>
          <w:tcPr>
            <w:tcW w:w="4990" w:type="dxa"/>
          </w:tcPr>
          <w:p w14:paraId="25171C4D" w14:textId="67949195" w:rsidR="00E5292A" w:rsidRDefault="00A437B4" w:rsidP="00D3234A">
            <w:pPr>
              <w:contextualSpacing w:val="0"/>
            </w:pPr>
            <w:r>
              <w:t>Mid-Level</w:t>
            </w:r>
            <w:r w:rsidR="001F42E7">
              <w:t xml:space="preserve"> Worker Policy Workshop</w:t>
            </w:r>
          </w:p>
        </w:tc>
        <w:tc>
          <w:tcPr>
            <w:tcW w:w="3969" w:type="dxa"/>
          </w:tcPr>
          <w:p w14:paraId="02A58B78" w14:textId="77777777" w:rsidR="00E5292A" w:rsidRDefault="001F42E7" w:rsidP="00D3234A">
            <w:pPr>
              <w:contextualSpacing w:val="0"/>
            </w:pPr>
            <w:r>
              <w:t>Agenda, power points</w:t>
            </w:r>
          </w:p>
        </w:tc>
      </w:tr>
      <w:tr w:rsidR="00E5292A" w14:paraId="7BB7B8D8" w14:textId="77777777">
        <w:tc>
          <w:tcPr>
            <w:tcW w:w="1614" w:type="dxa"/>
          </w:tcPr>
          <w:p w14:paraId="053B0989" w14:textId="77777777" w:rsidR="00E5292A" w:rsidRDefault="001F42E7" w:rsidP="00D3234A">
            <w:pPr>
              <w:contextualSpacing w:val="0"/>
            </w:pPr>
            <w:r>
              <w:t>November 2006</w:t>
            </w:r>
          </w:p>
        </w:tc>
        <w:tc>
          <w:tcPr>
            <w:tcW w:w="4990" w:type="dxa"/>
          </w:tcPr>
          <w:p w14:paraId="44E975E8" w14:textId="77777777" w:rsidR="00E5292A" w:rsidRDefault="001F42E7" w:rsidP="00D3234A">
            <w:pPr>
              <w:contextualSpacing w:val="0"/>
            </w:pPr>
            <w:r>
              <w:t xml:space="preserve">HPCSA resolved for draft regulations for qualification of clinical associate be approved and submitted to the Minister </w:t>
            </w:r>
          </w:p>
        </w:tc>
        <w:tc>
          <w:tcPr>
            <w:tcW w:w="3969" w:type="dxa"/>
          </w:tcPr>
          <w:p w14:paraId="4B5D1468" w14:textId="77777777" w:rsidR="00E5292A" w:rsidRDefault="001F42E7" w:rsidP="00D3234A">
            <w:pPr>
              <w:contextualSpacing w:val="0"/>
            </w:pPr>
            <w:r>
              <w:t>-set to create a register for clinical associate</w:t>
            </w:r>
          </w:p>
          <w:p w14:paraId="4CE4AC6D" w14:textId="77777777" w:rsidR="00E5292A" w:rsidRDefault="001F42E7" w:rsidP="00D3234A">
            <w:pPr>
              <w:contextualSpacing w:val="0"/>
            </w:pPr>
            <w:r>
              <w:t>-develop SOP</w:t>
            </w:r>
          </w:p>
        </w:tc>
      </w:tr>
      <w:tr w:rsidR="00E5292A" w14:paraId="61390425" w14:textId="77777777">
        <w:tc>
          <w:tcPr>
            <w:tcW w:w="1614" w:type="dxa"/>
          </w:tcPr>
          <w:p w14:paraId="523B4236" w14:textId="77777777" w:rsidR="00E5292A" w:rsidRDefault="001F42E7" w:rsidP="00D3234A">
            <w:pPr>
              <w:contextualSpacing w:val="0"/>
            </w:pPr>
            <w:r>
              <w:t>December 2006</w:t>
            </w:r>
          </w:p>
        </w:tc>
        <w:tc>
          <w:tcPr>
            <w:tcW w:w="4990" w:type="dxa"/>
          </w:tcPr>
          <w:p w14:paraId="4667E251" w14:textId="77777777" w:rsidR="00E5292A" w:rsidRDefault="001F42E7" w:rsidP="00D3234A">
            <w:pPr>
              <w:contextualSpacing w:val="0"/>
            </w:pPr>
            <w:r>
              <w:t>Request by HPCSA Subcommittee for Undergraduate Education and Training to Wits for:</w:t>
            </w:r>
          </w:p>
          <w:p w14:paraId="1A6208F5" w14:textId="77777777" w:rsidR="00E5292A" w:rsidRDefault="001F42E7" w:rsidP="00D3234A">
            <w:pPr>
              <w:contextualSpacing w:val="0"/>
            </w:pPr>
            <w:r>
              <w:t>-Curriculum, staff, facilities, assessments, entry requirements, SAQA outcomes to approve the degree</w:t>
            </w:r>
          </w:p>
        </w:tc>
        <w:tc>
          <w:tcPr>
            <w:tcW w:w="3969" w:type="dxa"/>
          </w:tcPr>
          <w:p w14:paraId="3DFE5614" w14:textId="77777777" w:rsidR="00E5292A" w:rsidRDefault="00E5292A" w:rsidP="00D3234A">
            <w:pPr>
              <w:contextualSpacing w:val="0"/>
            </w:pPr>
          </w:p>
        </w:tc>
      </w:tr>
      <w:tr w:rsidR="00E5292A" w14:paraId="64273062" w14:textId="77777777">
        <w:tc>
          <w:tcPr>
            <w:tcW w:w="1614" w:type="dxa"/>
          </w:tcPr>
          <w:p w14:paraId="6360F933" w14:textId="77777777" w:rsidR="00E5292A" w:rsidRDefault="001F42E7" w:rsidP="00D3234A">
            <w:pPr>
              <w:contextualSpacing w:val="0"/>
            </w:pPr>
            <w:r>
              <w:t>January 2007</w:t>
            </w:r>
          </w:p>
        </w:tc>
        <w:tc>
          <w:tcPr>
            <w:tcW w:w="4990" w:type="dxa"/>
          </w:tcPr>
          <w:p w14:paraId="1A44F9BD" w14:textId="77777777" w:rsidR="00E5292A" w:rsidRDefault="001F42E7" w:rsidP="00D3234A">
            <w:pPr>
              <w:contextualSpacing w:val="0"/>
            </w:pPr>
            <w:r>
              <w:t>Wits submits to HPCSA detailed clinical associate programme curriculum and degree training document</w:t>
            </w:r>
          </w:p>
        </w:tc>
        <w:tc>
          <w:tcPr>
            <w:tcW w:w="3969" w:type="dxa"/>
          </w:tcPr>
          <w:p w14:paraId="632D83D3" w14:textId="77777777" w:rsidR="00E5292A" w:rsidRDefault="001F42E7" w:rsidP="00D3234A">
            <w:pPr>
              <w:contextualSpacing w:val="0"/>
            </w:pPr>
            <w:r>
              <w:t>Curriculum document</w:t>
            </w:r>
          </w:p>
        </w:tc>
      </w:tr>
      <w:tr w:rsidR="00E5292A" w14:paraId="7804F9A0" w14:textId="77777777">
        <w:tc>
          <w:tcPr>
            <w:tcW w:w="1614" w:type="dxa"/>
          </w:tcPr>
          <w:p w14:paraId="4E780DAC" w14:textId="77777777" w:rsidR="00E5292A" w:rsidRDefault="001F42E7" w:rsidP="00D3234A">
            <w:pPr>
              <w:contextualSpacing w:val="0"/>
            </w:pPr>
            <w:r>
              <w:t>February</w:t>
            </w:r>
          </w:p>
        </w:tc>
        <w:tc>
          <w:tcPr>
            <w:tcW w:w="4990" w:type="dxa"/>
          </w:tcPr>
          <w:p w14:paraId="6EB152CD" w14:textId="77777777" w:rsidR="00E5292A" w:rsidRDefault="001F42E7" w:rsidP="00D3234A">
            <w:pPr>
              <w:contextualSpacing w:val="0"/>
            </w:pPr>
            <w:r>
              <w:t xml:space="preserve">Wits </w:t>
            </w:r>
            <w:r w:rsidRPr="00822EF5">
              <w:rPr>
                <w:noProof/>
              </w:rPr>
              <w:t>creates</w:t>
            </w:r>
            <w:r>
              <w:t xml:space="preserve"> job descriptions for clinical associate PGM</w:t>
            </w:r>
          </w:p>
        </w:tc>
        <w:tc>
          <w:tcPr>
            <w:tcW w:w="3969" w:type="dxa"/>
          </w:tcPr>
          <w:p w14:paraId="23C28214" w14:textId="77777777" w:rsidR="00E5292A" w:rsidRDefault="001F42E7" w:rsidP="00D3234A">
            <w:pPr>
              <w:contextualSpacing w:val="0"/>
            </w:pPr>
            <w:r>
              <w:t>Job description document</w:t>
            </w:r>
          </w:p>
        </w:tc>
      </w:tr>
      <w:tr w:rsidR="00E5292A" w14:paraId="2EFA6EF0" w14:textId="77777777">
        <w:tc>
          <w:tcPr>
            <w:tcW w:w="1614" w:type="dxa"/>
          </w:tcPr>
          <w:p w14:paraId="71E97073" w14:textId="77777777" w:rsidR="00E5292A" w:rsidRDefault="001F42E7" w:rsidP="00D3234A">
            <w:pPr>
              <w:contextualSpacing w:val="0"/>
            </w:pPr>
            <w:r>
              <w:t>March</w:t>
            </w:r>
          </w:p>
        </w:tc>
        <w:tc>
          <w:tcPr>
            <w:tcW w:w="4990" w:type="dxa"/>
          </w:tcPr>
          <w:p w14:paraId="238BD966" w14:textId="77777777" w:rsidR="00E5292A" w:rsidRDefault="001F42E7" w:rsidP="00D3234A">
            <w:pPr>
              <w:contextualSpacing w:val="0"/>
            </w:pPr>
            <w:r>
              <w:t>Dr Andrew Truscott appointed to post of Programme Coordinator for Wits</w:t>
            </w:r>
          </w:p>
        </w:tc>
        <w:tc>
          <w:tcPr>
            <w:tcW w:w="3969" w:type="dxa"/>
          </w:tcPr>
          <w:p w14:paraId="471FEE01" w14:textId="77777777" w:rsidR="00E5292A" w:rsidRDefault="001F42E7" w:rsidP="00D3234A">
            <w:pPr>
              <w:contextualSpacing w:val="0"/>
            </w:pPr>
            <w:r>
              <w:t>Letter of appointment</w:t>
            </w:r>
          </w:p>
        </w:tc>
      </w:tr>
      <w:tr w:rsidR="00E5292A" w14:paraId="7DEC205B" w14:textId="77777777">
        <w:tc>
          <w:tcPr>
            <w:tcW w:w="1614" w:type="dxa"/>
          </w:tcPr>
          <w:p w14:paraId="587EA71B" w14:textId="77777777" w:rsidR="00E5292A" w:rsidRDefault="001F42E7" w:rsidP="00D3234A">
            <w:pPr>
              <w:contextualSpacing w:val="0"/>
            </w:pPr>
            <w:r>
              <w:t>April 2007</w:t>
            </w:r>
          </w:p>
        </w:tc>
        <w:tc>
          <w:tcPr>
            <w:tcW w:w="4990" w:type="dxa"/>
          </w:tcPr>
          <w:p w14:paraId="0DDDA050" w14:textId="77777777" w:rsidR="00E5292A" w:rsidRDefault="001F42E7" w:rsidP="00D3234A">
            <w:pPr>
              <w:contextualSpacing w:val="0"/>
            </w:pPr>
            <w:r>
              <w:t>MOU developed between Wits and GDOH for clinical associate training</w:t>
            </w:r>
          </w:p>
        </w:tc>
        <w:tc>
          <w:tcPr>
            <w:tcW w:w="3969" w:type="dxa"/>
          </w:tcPr>
          <w:p w14:paraId="0A5BC6F3" w14:textId="77777777" w:rsidR="00E5292A" w:rsidRDefault="001F42E7" w:rsidP="00D3234A">
            <w:pPr>
              <w:contextualSpacing w:val="0"/>
            </w:pPr>
            <w:r>
              <w:t>MOU</w:t>
            </w:r>
          </w:p>
        </w:tc>
      </w:tr>
      <w:tr w:rsidR="00E5292A" w14:paraId="647252A0" w14:textId="77777777">
        <w:tc>
          <w:tcPr>
            <w:tcW w:w="1614" w:type="dxa"/>
          </w:tcPr>
          <w:p w14:paraId="66A23938" w14:textId="77777777" w:rsidR="00E5292A" w:rsidRDefault="001F42E7" w:rsidP="00D3234A">
            <w:pPr>
              <w:contextualSpacing w:val="0"/>
            </w:pPr>
            <w:r>
              <w:t>May 2007</w:t>
            </w:r>
          </w:p>
        </w:tc>
        <w:tc>
          <w:tcPr>
            <w:tcW w:w="4990" w:type="dxa"/>
          </w:tcPr>
          <w:p w14:paraId="787A046A" w14:textId="77777777" w:rsidR="00E5292A" w:rsidRDefault="001F42E7" w:rsidP="00D3234A">
            <w:pPr>
              <w:contextualSpacing w:val="0"/>
            </w:pPr>
            <w:r>
              <w:t>National Department of Health agrees to fund first two cohorts</w:t>
            </w:r>
          </w:p>
        </w:tc>
        <w:tc>
          <w:tcPr>
            <w:tcW w:w="3969" w:type="dxa"/>
          </w:tcPr>
          <w:p w14:paraId="7C0845FF" w14:textId="77777777" w:rsidR="00E5292A" w:rsidRDefault="001F42E7" w:rsidP="00D3234A">
            <w:pPr>
              <w:contextualSpacing w:val="0"/>
            </w:pPr>
            <w:r>
              <w:t>Letter</w:t>
            </w:r>
          </w:p>
        </w:tc>
      </w:tr>
      <w:tr w:rsidR="00E5292A" w14:paraId="68ADEB90" w14:textId="77777777">
        <w:tc>
          <w:tcPr>
            <w:tcW w:w="1614" w:type="dxa"/>
          </w:tcPr>
          <w:p w14:paraId="10D8C23C" w14:textId="77777777" w:rsidR="00E5292A" w:rsidRDefault="001F42E7" w:rsidP="00D3234A">
            <w:pPr>
              <w:contextualSpacing w:val="0"/>
            </w:pPr>
            <w:r>
              <w:t>June 2007</w:t>
            </w:r>
          </w:p>
        </w:tc>
        <w:tc>
          <w:tcPr>
            <w:tcW w:w="4990" w:type="dxa"/>
          </w:tcPr>
          <w:p w14:paraId="66A01FCE" w14:textId="77777777" w:rsidR="00E5292A" w:rsidRDefault="001F42E7" w:rsidP="00D3234A">
            <w:pPr>
              <w:contextualSpacing w:val="0"/>
            </w:pPr>
            <w:r>
              <w:t>Wits Senate approves BCMP degree</w:t>
            </w:r>
          </w:p>
        </w:tc>
        <w:tc>
          <w:tcPr>
            <w:tcW w:w="3969" w:type="dxa"/>
          </w:tcPr>
          <w:p w14:paraId="27F121E4" w14:textId="77777777" w:rsidR="00E5292A" w:rsidRDefault="001F42E7" w:rsidP="00D3234A">
            <w:pPr>
              <w:contextualSpacing w:val="0"/>
            </w:pPr>
            <w:r>
              <w:t>Letter</w:t>
            </w:r>
          </w:p>
        </w:tc>
      </w:tr>
      <w:tr w:rsidR="00E5292A" w14:paraId="1BDA3BF5" w14:textId="77777777">
        <w:tc>
          <w:tcPr>
            <w:tcW w:w="1614" w:type="dxa"/>
          </w:tcPr>
          <w:p w14:paraId="7332D4F1" w14:textId="77777777" w:rsidR="00E5292A" w:rsidRDefault="001F42E7" w:rsidP="00D3234A">
            <w:pPr>
              <w:contextualSpacing w:val="0"/>
            </w:pPr>
            <w:r>
              <w:t>December 2007</w:t>
            </w:r>
          </w:p>
          <w:p w14:paraId="00201565" w14:textId="77777777" w:rsidR="00E5292A" w:rsidRDefault="00E5292A" w:rsidP="00D3234A">
            <w:pPr>
              <w:contextualSpacing w:val="0"/>
            </w:pPr>
          </w:p>
          <w:p w14:paraId="69E17046" w14:textId="77777777" w:rsidR="00E5292A" w:rsidRDefault="00E5292A" w:rsidP="00D3234A">
            <w:pPr>
              <w:ind w:firstLine="720"/>
              <w:contextualSpacing w:val="0"/>
            </w:pPr>
          </w:p>
        </w:tc>
        <w:tc>
          <w:tcPr>
            <w:tcW w:w="4990" w:type="dxa"/>
          </w:tcPr>
          <w:p w14:paraId="089D0A32" w14:textId="77777777" w:rsidR="00E5292A" w:rsidRDefault="001F42E7" w:rsidP="00D3234A">
            <w:pPr>
              <w:contextualSpacing w:val="0"/>
            </w:pPr>
            <w:r>
              <w:t>Regulations relating to the Qualifications for Registration of the Clinical Associate</w:t>
            </w:r>
          </w:p>
        </w:tc>
        <w:tc>
          <w:tcPr>
            <w:tcW w:w="3969" w:type="dxa"/>
          </w:tcPr>
          <w:p w14:paraId="0B9CDD16" w14:textId="77777777" w:rsidR="00E5292A" w:rsidRDefault="001F42E7" w:rsidP="00D3234A">
            <w:pPr>
              <w:contextualSpacing w:val="0"/>
            </w:pPr>
            <w:r>
              <w:t xml:space="preserve">Gazetted Health Professions Act of 56 of 1974 amended to include recognition of the clinical associate </w:t>
            </w:r>
          </w:p>
        </w:tc>
      </w:tr>
      <w:tr w:rsidR="00E5292A" w14:paraId="68C5420B" w14:textId="77777777">
        <w:tc>
          <w:tcPr>
            <w:tcW w:w="1614" w:type="dxa"/>
          </w:tcPr>
          <w:p w14:paraId="1E3AEADE" w14:textId="77777777" w:rsidR="00E5292A" w:rsidRDefault="001F42E7" w:rsidP="00D3234A">
            <w:pPr>
              <w:contextualSpacing w:val="0"/>
            </w:pPr>
            <w:r>
              <w:lastRenderedPageBreak/>
              <w:t>January 2008</w:t>
            </w:r>
          </w:p>
        </w:tc>
        <w:tc>
          <w:tcPr>
            <w:tcW w:w="4990" w:type="dxa"/>
          </w:tcPr>
          <w:p w14:paraId="5550F75A" w14:textId="77777777" w:rsidR="00E5292A" w:rsidRDefault="001F42E7" w:rsidP="00D3234A">
            <w:pPr>
              <w:contextualSpacing w:val="0"/>
            </w:pPr>
            <w:r>
              <w:t>WSU enrols the first cohort of BCMP students – 23</w:t>
            </w:r>
          </w:p>
        </w:tc>
        <w:tc>
          <w:tcPr>
            <w:tcW w:w="3969" w:type="dxa"/>
          </w:tcPr>
          <w:p w14:paraId="1E2E1416" w14:textId="77777777" w:rsidR="00E5292A" w:rsidRDefault="001F42E7" w:rsidP="00D3234A">
            <w:pPr>
              <w:contextualSpacing w:val="0"/>
            </w:pPr>
            <w:r>
              <w:t>Prof. Ron Henbest takes the lead to start the program.</w:t>
            </w:r>
          </w:p>
        </w:tc>
      </w:tr>
      <w:tr w:rsidR="00E5292A" w14:paraId="749B6F65" w14:textId="77777777">
        <w:tc>
          <w:tcPr>
            <w:tcW w:w="1614" w:type="dxa"/>
          </w:tcPr>
          <w:p w14:paraId="728386B8" w14:textId="77777777" w:rsidR="00E5292A" w:rsidRDefault="001F42E7" w:rsidP="00D3234A">
            <w:pPr>
              <w:contextualSpacing w:val="0"/>
            </w:pPr>
            <w:r>
              <w:t>September 2008</w:t>
            </w:r>
          </w:p>
        </w:tc>
        <w:tc>
          <w:tcPr>
            <w:tcW w:w="4990" w:type="dxa"/>
          </w:tcPr>
          <w:p w14:paraId="3AD4422C" w14:textId="77777777" w:rsidR="00E5292A" w:rsidRDefault="001F42E7" w:rsidP="00D3234A">
            <w:pPr>
              <w:contextualSpacing w:val="0"/>
            </w:pPr>
            <w:r>
              <w:t>UP enrols the first cohort of BCMP students – 56</w:t>
            </w:r>
          </w:p>
        </w:tc>
        <w:tc>
          <w:tcPr>
            <w:tcW w:w="3969" w:type="dxa"/>
          </w:tcPr>
          <w:p w14:paraId="7BFB593D" w14:textId="77777777" w:rsidR="00E5292A" w:rsidRDefault="001F42E7" w:rsidP="00D3234A">
            <w:pPr>
              <w:contextualSpacing w:val="0"/>
            </w:pPr>
            <w:r>
              <w:t xml:space="preserve">Dr </w:t>
            </w:r>
            <w:r w:rsidRPr="00822EF5">
              <w:rPr>
                <w:noProof/>
              </w:rPr>
              <w:t>Arrangie</w:t>
            </w:r>
            <w:r>
              <w:t xml:space="preserve"> leads the programme</w:t>
            </w:r>
          </w:p>
        </w:tc>
      </w:tr>
      <w:tr w:rsidR="00E5292A" w14:paraId="7685F4D7" w14:textId="77777777">
        <w:tc>
          <w:tcPr>
            <w:tcW w:w="1614" w:type="dxa"/>
          </w:tcPr>
          <w:p w14:paraId="0A0D67D0" w14:textId="77777777" w:rsidR="00E5292A" w:rsidRDefault="001F42E7" w:rsidP="00D3234A">
            <w:pPr>
              <w:contextualSpacing w:val="0"/>
            </w:pPr>
            <w:r>
              <w:t>June 2008</w:t>
            </w:r>
          </w:p>
        </w:tc>
        <w:tc>
          <w:tcPr>
            <w:tcW w:w="4990" w:type="dxa"/>
          </w:tcPr>
          <w:p w14:paraId="3F543C40" w14:textId="77777777" w:rsidR="00E5292A" w:rsidRDefault="001F42E7" w:rsidP="00D3234A">
            <w:pPr>
              <w:contextualSpacing w:val="0"/>
            </w:pPr>
            <w:r>
              <w:t>NDOH reaffirms payment for the first cohort – funding from WHO</w:t>
            </w:r>
          </w:p>
        </w:tc>
        <w:tc>
          <w:tcPr>
            <w:tcW w:w="3969" w:type="dxa"/>
          </w:tcPr>
          <w:p w14:paraId="1D984B1A" w14:textId="77777777" w:rsidR="00E5292A" w:rsidRDefault="001F42E7" w:rsidP="00D3234A">
            <w:pPr>
              <w:contextualSpacing w:val="0"/>
            </w:pPr>
            <w:r>
              <w:t>Letter</w:t>
            </w:r>
          </w:p>
        </w:tc>
      </w:tr>
      <w:tr w:rsidR="00E5292A" w14:paraId="4F7E46CD" w14:textId="77777777">
        <w:tc>
          <w:tcPr>
            <w:tcW w:w="1614" w:type="dxa"/>
          </w:tcPr>
          <w:p w14:paraId="0C0ED87D" w14:textId="77777777" w:rsidR="00E5292A" w:rsidRDefault="001F42E7" w:rsidP="00D3234A">
            <w:pPr>
              <w:contextualSpacing w:val="0"/>
            </w:pPr>
            <w:r>
              <w:t>October 2008</w:t>
            </w:r>
          </w:p>
        </w:tc>
        <w:tc>
          <w:tcPr>
            <w:tcW w:w="4990" w:type="dxa"/>
          </w:tcPr>
          <w:p w14:paraId="3093FAF8" w14:textId="77777777" w:rsidR="00E5292A" w:rsidRDefault="001F42E7" w:rsidP="00D3234A">
            <w:pPr>
              <w:contextualSpacing w:val="0"/>
            </w:pPr>
            <w:r>
              <w:t>National Workshop for the Clinical Associate Programme</w:t>
            </w:r>
          </w:p>
        </w:tc>
        <w:tc>
          <w:tcPr>
            <w:tcW w:w="3969" w:type="dxa"/>
          </w:tcPr>
          <w:p w14:paraId="380FC17A" w14:textId="15A07E80" w:rsidR="00E5292A" w:rsidRDefault="001F42E7" w:rsidP="005C4AF2">
            <w:pPr>
              <w:contextualSpacing w:val="0"/>
            </w:pPr>
            <w:r>
              <w:t xml:space="preserve">Agenda, </w:t>
            </w:r>
            <w:r w:rsidR="005C4AF2">
              <w:t>Presentations</w:t>
            </w:r>
          </w:p>
        </w:tc>
      </w:tr>
      <w:tr w:rsidR="00E5292A" w14:paraId="47852DCF" w14:textId="77777777">
        <w:tc>
          <w:tcPr>
            <w:tcW w:w="1614" w:type="dxa"/>
          </w:tcPr>
          <w:p w14:paraId="3A6F0C60" w14:textId="77777777" w:rsidR="00E5292A" w:rsidRDefault="001F42E7" w:rsidP="00D3234A">
            <w:pPr>
              <w:contextualSpacing w:val="0"/>
            </w:pPr>
            <w:r>
              <w:t xml:space="preserve">January 2009 </w:t>
            </w:r>
          </w:p>
        </w:tc>
        <w:tc>
          <w:tcPr>
            <w:tcW w:w="4990" w:type="dxa"/>
          </w:tcPr>
          <w:p w14:paraId="513A99EA" w14:textId="77777777" w:rsidR="00E5292A" w:rsidRDefault="001F42E7" w:rsidP="00D3234A">
            <w:pPr>
              <w:contextualSpacing w:val="0"/>
            </w:pPr>
            <w:r>
              <w:t xml:space="preserve">Wits </w:t>
            </w:r>
            <w:r w:rsidRPr="00822EF5">
              <w:rPr>
                <w:noProof/>
              </w:rPr>
              <w:t>enrols</w:t>
            </w:r>
            <w:r>
              <w:t xml:space="preserve"> the first cohort of BCMP students – 25</w:t>
            </w:r>
          </w:p>
        </w:tc>
        <w:tc>
          <w:tcPr>
            <w:tcW w:w="3969" w:type="dxa"/>
          </w:tcPr>
          <w:p w14:paraId="502F7415" w14:textId="77777777" w:rsidR="00E5292A" w:rsidRDefault="001F42E7" w:rsidP="00D3234A">
            <w:pPr>
              <w:contextualSpacing w:val="0"/>
            </w:pPr>
            <w:r>
              <w:t>Andrew Truscott, Zuki T, Kate Hammond, As staff</w:t>
            </w:r>
          </w:p>
        </w:tc>
      </w:tr>
      <w:tr w:rsidR="00E5292A" w14:paraId="12FFA497" w14:textId="77777777">
        <w:tc>
          <w:tcPr>
            <w:tcW w:w="1614" w:type="dxa"/>
          </w:tcPr>
          <w:p w14:paraId="5B3B326B" w14:textId="77777777" w:rsidR="00E5292A" w:rsidRDefault="001F42E7" w:rsidP="00D3234A">
            <w:pPr>
              <w:contextualSpacing w:val="0"/>
            </w:pPr>
            <w:r>
              <w:t>February 2009</w:t>
            </w:r>
          </w:p>
        </w:tc>
        <w:tc>
          <w:tcPr>
            <w:tcW w:w="4990" w:type="dxa"/>
          </w:tcPr>
          <w:p w14:paraId="090A1302" w14:textId="77777777" w:rsidR="00E5292A" w:rsidRDefault="001F42E7" w:rsidP="00D3234A">
            <w:pPr>
              <w:contextualSpacing w:val="0"/>
            </w:pPr>
            <w:r>
              <w:t xml:space="preserve">MOA between SANDF and Wits for clinical associate student training </w:t>
            </w:r>
          </w:p>
        </w:tc>
        <w:tc>
          <w:tcPr>
            <w:tcW w:w="3969" w:type="dxa"/>
          </w:tcPr>
          <w:p w14:paraId="6287E8ED" w14:textId="77777777" w:rsidR="00E5292A" w:rsidRDefault="001F42E7" w:rsidP="00D3234A">
            <w:pPr>
              <w:contextualSpacing w:val="0"/>
            </w:pPr>
            <w:r>
              <w:t>MOA</w:t>
            </w:r>
          </w:p>
        </w:tc>
      </w:tr>
      <w:tr w:rsidR="00E5292A" w14:paraId="3D8212DD" w14:textId="77777777">
        <w:tc>
          <w:tcPr>
            <w:tcW w:w="1614" w:type="dxa"/>
          </w:tcPr>
          <w:p w14:paraId="7459FC2F" w14:textId="77777777" w:rsidR="00E5292A" w:rsidRDefault="001F42E7" w:rsidP="00D3234A">
            <w:pPr>
              <w:contextualSpacing w:val="0"/>
            </w:pPr>
            <w:r>
              <w:t>March 2009</w:t>
            </w:r>
          </w:p>
        </w:tc>
        <w:tc>
          <w:tcPr>
            <w:tcW w:w="4990" w:type="dxa"/>
          </w:tcPr>
          <w:p w14:paraId="3B2C9448" w14:textId="77777777" w:rsidR="00E5292A" w:rsidRDefault="001F42E7" w:rsidP="00D3234A">
            <w:pPr>
              <w:contextualSpacing w:val="0"/>
            </w:pPr>
            <w:r>
              <w:t>GDOH Memorandum to establish District Education Centre and staff for clinical associate training</w:t>
            </w:r>
          </w:p>
        </w:tc>
        <w:tc>
          <w:tcPr>
            <w:tcW w:w="3969" w:type="dxa"/>
          </w:tcPr>
          <w:p w14:paraId="384155B7" w14:textId="77777777" w:rsidR="00E5292A" w:rsidRDefault="001F42E7" w:rsidP="00D3234A">
            <w:pPr>
              <w:contextualSpacing w:val="0"/>
            </w:pPr>
            <w:r>
              <w:t>Memorandum letter</w:t>
            </w:r>
          </w:p>
        </w:tc>
      </w:tr>
      <w:tr w:rsidR="00E5292A" w14:paraId="6722BAE8" w14:textId="77777777">
        <w:tc>
          <w:tcPr>
            <w:tcW w:w="1614" w:type="dxa"/>
          </w:tcPr>
          <w:p w14:paraId="421A89C4" w14:textId="77777777" w:rsidR="00E5292A" w:rsidRDefault="001F42E7" w:rsidP="00D3234A">
            <w:pPr>
              <w:contextualSpacing w:val="0"/>
            </w:pPr>
            <w:r>
              <w:t>December 2009</w:t>
            </w:r>
          </w:p>
        </w:tc>
        <w:tc>
          <w:tcPr>
            <w:tcW w:w="4990" w:type="dxa"/>
          </w:tcPr>
          <w:p w14:paraId="0F240A1C" w14:textId="77777777" w:rsidR="00E5292A" w:rsidRDefault="001F42E7" w:rsidP="00D3234A">
            <w:pPr>
              <w:contextualSpacing w:val="0"/>
            </w:pPr>
            <w:r w:rsidRPr="00822EF5">
              <w:rPr>
                <w:noProof/>
              </w:rPr>
              <w:t>The untimely death</w:t>
            </w:r>
            <w:r>
              <w:t xml:space="preserve"> of Dr Andrew Truscott. Dr Audrey Gibbs assigned as Coordinator of Wits Clinical Associate Programme</w:t>
            </w:r>
          </w:p>
        </w:tc>
        <w:tc>
          <w:tcPr>
            <w:tcW w:w="3969" w:type="dxa"/>
          </w:tcPr>
          <w:p w14:paraId="74A488D8" w14:textId="77777777" w:rsidR="00E5292A" w:rsidRDefault="00E5292A" w:rsidP="00D3234A">
            <w:pPr>
              <w:contextualSpacing w:val="0"/>
            </w:pPr>
          </w:p>
        </w:tc>
      </w:tr>
      <w:tr w:rsidR="00E5292A" w14:paraId="131C40AC" w14:textId="77777777">
        <w:tc>
          <w:tcPr>
            <w:tcW w:w="1614" w:type="dxa"/>
          </w:tcPr>
          <w:p w14:paraId="3A693A9C" w14:textId="77777777" w:rsidR="00E5292A" w:rsidRDefault="001F42E7" w:rsidP="00D3234A">
            <w:pPr>
              <w:contextualSpacing w:val="0"/>
            </w:pPr>
            <w:r>
              <w:t>January 2010</w:t>
            </w:r>
          </w:p>
        </w:tc>
        <w:tc>
          <w:tcPr>
            <w:tcW w:w="4990" w:type="dxa"/>
          </w:tcPr>
          <w:p w14:paraId="71FA54D3" w14:textId="77777777" w:rsidR="00E5292A" w:rsidRDefault="001F42E7" w:rsidP="00D3234A">
            <w:pPr>
              <w:contextualSpacing w:val="0"/>
            </w:pPr>
            <w:r>
              <w:t>Scott Smalley hired by Wits, Dr Kayode Akingba hired by NWDOH, Bright Sithole hired by GDOH, Dimpho Chweneyagae hired by SANDF to all start at Wits</w:t>
            </w:r>
          </w:p>
        </w:tc>
        <w:tc>
          <w:tcPr>
            <w:tcW w:w="3969" w:type="dxa"/>
          </w:tcPr>
          <w:p w14:paraId="2B9520E8" w14:textId="77777777" w:rsidR="00E5292A" w:rsidRDefault="00E5292A" w:rsidP="00D3234A">
            <w:pPr>
              <w:contextualSpacing w:val="0"/>
            </w:pPr>
          </w:p>
        </w:tc>
      </w:tr>
      <w:tr w:rsidR="00E5292A" w14:paraId="341E198E" w14:textId="77777777">
        <w:tc>
          <w:tcPr>
            <w:tcW w:w="1614" w:type="dxa"/>
          </w:tcPr>
          <w:p w14:paraId="3DE9B889" w14:textId="77777777" w:rsidR="00E5292A" w:rsidRDefault="001F42E7" w:rsidP="00D3234A">
            <w:pPr>
              <w:contextualSpacing w:val="0"/>
            </w:pPr>
            <w:r>
              <w:t>February 2010</w:t>
            </w:r>
          </w:p>
        </w:tc>
        <w:tc>
          <w:tcPr>
            <w:tcW w:w="4990" w:type="dxa"/>
          </w:tcPr>
          <w:p w14:paraId="4A59467F" w14:textId="77777777" w:rsidR="00E5292A" w:rsidRDefault="001F42E7" w:rsidP="00D3234A">
            <w:pPr>
              <w:contextualSpacing w:val="0"/>
            </w:pPr>
            <w:r>
              <w:t>BCMP Undergraduate Committee initiated</w:t>
            </w:r>
          </w:p>
        </w:tc>
        <w:tc>
          <w:tcPr>
            <w:tcW w:w="3969" w:type="dxa"/>
          </w:tcPr>
          <w:p w14:paraId="5DF25119" w14:textId="77777777" w:rsidR="00E5292A" w:rsidRDefault="001F42E7" w:rsidP="00D3234A">
            <w:pPr>
              <w:contextualSpacing w:val="0"/>
            </w:pPr>
            <w:r>
              <w:t>Agenda</w:t>
            </w:r>
          </w:p>
        </w:tc>
      </w:tr>
      <w:tr w:rsidR="00E5292A" w14:paraId="5D559A0C" w14:textId="77777777">
        <w:tc>
          <w:tcPr>
            <w:tcW w:w="1614" w:type="dxa"/>
          </w:tcPr>
          <w:p w14:paraId="01C71E87" w14:textId="77777777" w:rsidR="00E5292A" w:rsidRDefault="001F42E7" w:rsidP="00D3234A">
            <w:pPr>
              <w:contextualSpacing w:val="0"/>
            </w:pPr>
            <w:r>
              <w:t>March 2010</w:t>
            </w:r>
          </w:p>
        </w:tc>
        <w:tc>
          <w:tcPr>
            <w:tcW w:w="4990" w:type="dxa"/>
          </w:tcPr>
          <w:p w14:paraId="4EEACE86" w14:textId="77777777" w:rsidR="00E5292A" w:rsidRDefault="001F42E7" w:rsidP="00D3234A">
            <w:pPr>
              <w:contextualSpacing w:val="0"/>
            </w:pPr>
            <w:r>
              <w:t>NDOH request for report of WHO fund spending 1M rand</w:t>
            </w:r>
          </w:p>
        </w:tc>
        <w:tc>
          <w:tcPr>
            <w:tcW w:w="3969" w:type="dxa"/>
          </w:tcPr>
          <w:p w14:paraId="2101CE57" w14:textId="77777777" w:rsidR="00E5292A" w:rsidRDefault="001F42E7" w:rsidP="00D3234A">
            <w:pPr>
              <w:contextualSpacing w:val="0"/>
            </w:pPr>
            <w:r>
              <w:t>Letter by A Crichton</w:t>
            </w:r>
          </w:p>
        </w:tc>
      </w:tr>
      <w:tr w:rsidR="00E5292A" w14:paraId="0EED132A" w14:textId="77777777">
        <w:tc>
          <w:tcPr>
            <w:tcW w:w="1614" w:type="dxa"/>
          </w:tcPr>
          <w:p w14:paraId="3803B246" w14:textId="77777777" w:rsidR="00E5292A" w:rsidRDefault="001F42E7" w:rsidP="00D3234A">
            <w:pPr>
              <w:contextualSpacing w:val="0"/>
            </w:pPr>
            <w:r>
              <w:t>April 2010</w:t>
            </w:r>
          </w:p>
        </w:tc>
        <w:tc>
          <w:tcPr>
            <w:tcW w:w="4990" w:type="dxa"/>
          </w:tcPr>
          <w:p w14:paraId="00DB0133" w14:textId="77777777" w:rsidR="00E5292A" w:rsidRDefault="001F42E7" w:rsidP="00D3234A">
            <w:pPr>
              <w:contextualSpacing w:val="0"/>
            </w:pPr>
            <w:r>
              <w:t>HPCSA Accreditation review of Wits clinical associate programme</w:t>
            </w:r>
          </w:p>
        </w:tc>
        <w:tc>
          <w:tcPr>
            <w:tcW w:w="3969" w:type="dxa"/>
          </w:tcPr>
          <w:p w14:paraId="6CC9A5DD" w14:textId="77777777" w:rsidR="00E5292A" w:rsidRDefault="00E5292A" w:rsidP="00D3234A">
            <w:pPr>
              <w:contextualSpacing w:val="0"/>
            </w:pPr>
          </w:p>
        </w:tc>
      </w:tr>
      <w:tr w:rsidR="00E5292A" w14:paraId="57EAB70E" w14:textId="77777777">
        <w:tc>
          <w:tcPr>
            <w:tcW w:w="1614" w:type="dxa"/>
          </w:tcPr>
          <w:p w14:paraId="3804E549" w14:textId="77777777" w:rsidR="00E5292A" w:rsidRDefault="001F42E7" w:rsidP="00D3234A">
            <w:pPr>
              <w:contextualSpacing w:val="0"/>
            </w:pPr>
            <w:r>
              <w:t>May 2010</w:t>
            </w:r>
          </w:p>
        </w:tc>
        <w:tc>
          <w:tcPr>
            <w:tcW w:w="4990" w:type="dxa"/>
          </w:tcPr>
          <w:p w14:paraId="2EDCEFBF" w14:textId="3FB99061" w:rsidR="00E5292A" w:rsidRDefault="00253E73" w:rsidP="00D3234A">
            <w:pPr>
              <w:contextualSpacing w:val="0"/>
            </w:pPr>
            <w:r>
              <w:t xml:space="preserve">AIHA HIV/AIDS </w:t>
            </w:r>
            <w:r w:rsidR="001F42E7">
              <w:t xml:space="preserve">Twinning </w:t>
            </w:r>
            <w:r>
              <w:t>Center</w:t>
            </w:r>
            <w:r w:rsidR="001F42E7">
              <w:t xml:space="preserve"> initiates </w:t>
            </w:r>
            <w:r>
              <w:t>t</w:t>
            </w:r>
            <w:r w:rsidR="001F42E7">
              <w:t xml:space="preserve">winning </w:t>
            </w:r>
            <w:r>
              <w:t>p</w:t>
            </w:r>
            <w:r w:rsidR="001F42E7">
              <w:t>artners</w:t>
            </w:r>
            <w:r>
              <w:t>hips</w:t>
            </w:r>
            <w:r w:rsidR="001F42E7">
              <w:t xml:space="preserve"> for SA clinical associate </w:t>
            </w:r>
            <w:r w:rsidR="001F42E7" w:rsidRPr="00380AA4">
              <w:rPr>
                <w:noProof/>
              </w:rPr>
              <w:t>p</w:t>
            </w:r>
            <w:r w:rsidR="00380AA4">
              <w:rPr>
                <w:noProof/>
              </w:rPr>
              <w:t>rogra</w:t>
            </w:r>
            <w:r w:rsidR="001F42E7" w:rsidRPr="00380AA4">
              <w:rPr>
                <w:noProof/>
              </w:rPr>
              <w:t>ms</w:t>
            </w:r>
            <w:r w:rsidR="001F42E7">
              <w:t xml:space="preserve"> </w:t>
            </w:r>
            <w:r>
              <w:t>with</w:t>
            </w:r>
            <w:r w:rsidR="001F42E7">
              <w:t xml:space="preserve"> USA PA </w:t>
            </w:r>
            <w:r w:rsidR="001F42E7" w:rsidRPr="00380AA4">
              <w:rPr>
                <w:noProof/>
              </w:rPr>
              <w:t>p</w:t>
            </w:r>
            <w:r w:rsidR="00380AA4">
              <w:rPr>
                <w:noProof/>
              </w:rPr>
              <w:t>rogra</w:t>
            </w:r>
            <w:r w:rsidR="001F42E7" w:rsidRPr="00380AA4">
              <w:rPr>
                <w:noProof/>
              </w:rPr>
              <w:t>ms</w:t>
            </w:r>
            <w:r w:rsidR="001F42E7">
              <w:t xml:space="preserve"> </w:t>
            </w:r>
          </w:p>
        </w:tc>
        <w:tc>
          <w:tcPr>
            <w:tcW w:w="3969" w:type="dxa"/>
          </w:tcPr>
          <w:p w14:paraId="6CE63E23" w14:textId="50AB2EC6" w:rsidR="00E5292A" w:rsidRDefault="001F42E7" w:rsidP="00380AA4">
            <w:pPr>
              <w:contextualSpacing w:val="0"/>
            </w:pPr>
            <w:r>
              <w:t xml:space="preserve">WSU partners with Denver PA </w:t>
            </w:r>
            <w:r w:rsidRPr="00380AA4">
              <w:rPr>
                <w:noProof/>
              </w:rPr>
              <w:t>p</w:t>
            </w:r>
            <w:r w:rsidR="00380AA4">
              <w:rPr>
                <w:noProof/>
              </w:rPr>
              <w:t>rogra</w:t>
            </w:r>
            <w:r w:rsidRPr="00380AA4">
              <w:rPr>
                <w:noProof/>
              </w:rPr>
              <w:t>m</w:t>
            </w:r>
            <w:r>
              <w:t xml:space="preserve">, UP partners with Arcadia PA </w:t>
            </w:r>
            <w:r w:rsidRPr="00380AA4">
              <w:rPr>
                <w:noProof/>
              </w:rPr>
              <w:t>p</w:t>
            </w:r>
            <w:r w:rsidR="00380AA4">
              <w:rPr>
                <w:noProof/>
              </w:rPr>
              <w:t>rogra</w:t>
            </w:r>
            <w:r w:rsidRPr="00380AA4">
              <w:rPr>
                <w:noProof/>
              </w:rPr>
              <w:t>m</w:t>
            </w:r>
            <w:r>
              <w:t>, Wits partners with Emory P</w:t>
            </w:r>
            <w:r w:rsidR="00380AA4">
              <w:t>A</w:t>
            </w:r>
            <w:r>
              <w:t xml:space="preserve"> </w:t>
            </w:r>
            <w:r w:rsidRPr="00380AA4">
              <w:rPr>
                <w:noProof/>
              </w:rPr>
              <w:t>p</w:t>
            </w:r>
            <w:r w:rsidR="00380AA4" w:rsidRPr="00380AA4">
              <w:rPr>
                <w:noProof/>
              </w:rPr>
              <w:t>r</w:t>
            </w:r>
            <w:r w:rsidR="00380AA4">
              <w:rPr>
                <w:noProof/>
              </w:rPr>
              <w:t>o</w:t>
            </w:r>
            <w:r w:rsidRPr="00380AA4">
              <w:rPr>
                <w:noProof/>
              </w:rPr>
              <w:t>gr</w:t>
            </w:r>
            <w:r w:rsidR="00380AA4">
              <w:rPr>
                <w:noProof/>
              </w:rPr>
              <w:t>a</w:t>
            </w:r>
            <w:r w:rsidRPr="00380AA4">
              <w:rPr>
                <w:noProof/>
              </w:rPr>
              <w:t>m</w:t>
            </w:r>
          </w:p>
        </w:tc>
      </w:tr>
      <w:tr w:rsidR="00E5292A" w14:paraId="33769CB3" w14:textId="77777777">
        <w:tc>
          <w:tcPr>
            <w:tcW w:w="1614" w:type="dxa"/>
          </w:tcPr>
          <w:p w14:paraId="627D751E" w14:textId="77777777" w:rsidR="00E5292A" w:rsidRDefault="001F42E7" w:rsidP="00D3234A">
            <w:pPr>
              <w:contextualSpacing w:val="0"/>
            </w:pPr>
            <w:r>
              <w:t>October 2010</w:t>
            </w:r>
          </w:p>
        </w:tc>
        <w:tc>
          <w:tcPr>
            <w:tcW w:w="4990" w:type="dxa"/>
          </w:tcPr>
          <w:p w14:paraId="0202E25C" w14:textId="77777777" w:rsidR="00E5292A" w:rsidRDefault="001F42E7" w:rsidP="00D3234A">
            <w:pPr>
              <w:contextualSpacing w:val="0"/>
            </w:pPr>
            <w:r>
              <w:t>HPCSA Report on Accreditation of Wits clinical associate BCMP PGM</w:t>
            </w:r>
          </w:p>
        </w:tc>
        <w:tc>
          <w:tcPr>
            <w:tcW w:w="3969" w:type="dxa"/>
          </w:tcPr>
          <w:p w14:paraId="43B28A76" w14:textId="77777777" w:rsidR="00E5292A" w:rsidRDefault="001F42E7" w:rsidP="00D3234A">
            <w:pPr>
              <w:contextualSpacing w:val="0"/>
            </w:pPr>
            <w:r>
              <w:t>Accreditation report</w:t>
            </w:r>
          </w:p>
        </w:tc>
      </w:tr>
      <w:tr w:rsidR="00E5292A" w14:paraId="290B5BB7" w14:textId="77777777">
        <w:tc>
          <w:tcPr>
            <w:tcW w:w="1614" w:type="dxa"/>
          </w:tcPr>
          <w:p w14:paraId="6866429C" w14:textId="77777777" w:rsidR="00E5292A" w:rsidRDefault="001F42E7" w:rsidP="00D3234A">
            <w:pPr>
              <w:contextualSpacing w:val="0"/>
            </w:pPr>
            <w:r>
              <w:t>November 2010</w:t>
            </w:r>
          </w:p>
        </w:tc>
        <w:tc>
          <w:tcPr>
            <w:tcW w:w="4990" w:type="dxa"/>
          </w:tcPr>
          <w:p w14:paraId="361654BB" w14:textId="77777777" w:rsidR="00E5292A" w:rsidRDefault="001F42E7" w:rsidP="00D3234A">
            <w:pPr>
              <w:contextualSpacing w:val="0"/>
            </w:pPr>
            <w:r>
              <w:t>NDOH Job Description of clinical associate</w:t>
            </w:r>
          </w:p>
        </w:tc>
        <w:tc>
          <w:tcPr>
            <w:tcW w:w="3969" w:type="dxa"/>
          </w:tcPr>
          <w:p w14:paraId="11BD5FA8" w14:textId="77777777" w:rsidR="00E5292A" w:rsidRDefault="001F42E7" w:rsidP="00D3234A">
            <w:pPr>
              <w:contextualSpacing w:val="0"/>
            </w:pPr>
            <w:r>
              <w:t>NDOH Document</w:t>
            </w:r>
          </w:p>
        </w:tc>
      </w:tr>
      <w:tr w:rsidR="00E5292A" w14:paraId="67925B74" w14:textId="77777777">
        <w:tc>
          <w:tcPr>
            <w:tcW w:w="1614" w:type="dxa"/>
          </w:tcPr>
          <w:p w14:paraId="33CA5159" w14:textId="77777777" w:rsidR="00E5292A" w:rsidRDefault="001F42E7" w:rsidP="00D3234A">
            <w:pPr>
              <w:contextualSpacing w:val="0"/>
            </w:pPr>
            <w:r>
              <w:t>January 2011</w:t>
            </w:r>
          </w:p>
        </w:tc>
        <w:tc>
          <w:tcPr>
            <w:tcW w:w="4990" w:type="dxa"/>
          </w:tcPr>
          <w:p w14:paraId="739FA350" w14:textId="45A22A7B" w:rsidR="00E5292A" w:rsidRDefault="001F42E7" w:rsidP="00D3234A">
            <w:pPr>
              <w:contextualSpacing w:val="0"/>
            </w:pPr>
            <w:r>
              <w:t xml:space="preserve">First </w:t>
            </w:r>
            <w:r w:rsidR="00F07349">
              <w:t xml:space="preserve">clinical associates </w:t>
            </w:r>
            <w:r>
              <w:t>trained at WSU start work</w:t>
            </w:r>
          </w:p>
        </w:tc>
        <w:tc>
          <w:tcPr>
            <w:tcW w:w="3969" w:type="dxa"/>
          </w:tcPr>
          <w:p w14:paraId="4E49280D" w14:textId="77777777" w:rsidR="00E5292A" w:rsidRDefault="00E5292A" w:rsidP="00D3234A">
            <w:pPr>
              <w:contextualSpacing w:val="0"/>
            </w:pPr>
          </w:p>
        </w:tc>
      </w:tr>
      <w:tr w:rsidR="00E5292A" w14:paraId="4AA18E14" w14:textId="77777777">
        <w:tc>
          <w:tcPr>
            <w:tcW w:w="1614" w:type="dxa"/>
          </w:tcPr>
          <w:p w14:paraId="74CB5E15" w14:textId="77777777" w:rsidR="00E5292A" w:rsidRDefault="001F42E7" w:rsidP="00D3234A">
            <w:pPr>
              <w:contextualSpacing w:val="0"/>
            </w:pPr>
            <w:r>
              <w:t>January 2012</w:t>
            </w:r>
          </w:p>
        </w:tc>
        <w:tc>
          <w:tcPr>
            <w:tcW w:w="4990" w:type="dxa"/>
          </w:tcPr>
          <w:p w14:paraId="38E54FE1" w14:textId="53807F80" w:rsidR="00E5292A" w:rsidRDefault="001F42E7" w:rsidP="00D3234A">
            <w:pPr>
              <w:contextualSpacing w:val="0"/>
            </w:pPr>
            <w:r>
              <w:t xml:space="preserve">First </w:t>
            </w:r>
            <w:r w:rsidR="00F07349">
              <w:t xml:space="preserve">clinical associates </w:t>
            </w:r>
            <w:r>
              <w:t>trained at UP and Wits start work</w:t>
            </w:r>
          </w:p>
        </w:tc>
        <w:tc>
          <w:tcPr>
            <w:tcW w:w="3969" w:type="dxa"/>
          </w:tcPr>
          <w:p w14:paraId="50363524" w14:textId="77777777" w:rsidR="00E5292A" w:rsidRDefault="00E5292A" w:rsidP="00D3234A">
            <w:pPr>
              <w:contextualSpacing w:val="0"/>
            </w:pPr>
          </w:p>
        </w:tc>
      </w:tr>
      <w:tr w:rsidR="00E5292A" w14:paraId="68444B4B" w14:textId="77777777">
        <w:tc>
          <w:tcPr>
            <w:tcW w:w="1614" w:type="dxa"/>
          </w:tcPr>
          <w:p w14:paraId="32D4739A" w14:textId="77777777" w:rsidR="00E5292A" w:rsidRDefault="001F42E7" w:rsidP="00D3234A">
            <w:pPr>
              <w:contextualSpacing w:val="0"/>
            </w:pPr>
            <w:r>
              <w:t>16-18 September 2012</w:t>
            </w:r>
          </w:p>
        </w:tc>
        <w:tc>
          <w:tcPr>
            <w:tcW w:w="4990" w:type="dxa"/>
          </w:tcPr>
          <w:p w14:paraId="1B63A8B9" w14:textId="2A07E6AF" w:rsidR="00E5292A" w:rsidRDefault="001F42E7" w:rsidP="00D3234A">
            <w:pPr>
              <w:contextualSpacing w:val="0"/>
            </w:pPr>
            <w:r>
              <w:t>5</w:t>
            </w:r>
            <w:r>
              <w:rPr>
                <w:vertAlign w:val="superscript"/>
              </w:rPr>
              <w:t>th</w:t>
            </w:r>
            <w:r>
              <w:t xml:space="preserve"> Annual IAPAE Conference at University of</w:t>
            </w:r>
            <w:r w:rsidR="004E3E62">
              <w:t xml:space="preserve"> the</w:t>
            </w:r>
            <w:r>
              <w:t xml:space="preserve"> Witwatersrand</w:t>
            </w:r>
          </w:p>
        </w:tc>
        <w:tc>
          <w:tcPr>
            <w:tcW w:w="3969" w:type="dxa"/>
          </w:tcPr>
          <w:p w14:paraId="594C8983" w14:textId="77777777" w:rsidR="00E5292A" w:rsidRDefault="00E5292A" w:rsidP="00D3234A">
            <w:pPr>
              <w:contextualSpacing w:val="0"/>
            </w:pPr>
          </w:p>
        </w:tc>
      </w:tr>
      <w:tr w:rsidR="00E5292A" w14:paraId="0BD32703" w14:textId="77777777">
        <w:tc>
          <w:tcPr>
            <w:tcW w:w="1614" w:type="dxa"/>
          </w:tcPr>
          <w:p w14:paraId="1F095AE2" w14:textId="77777777" w:rsidR="00E5292A" w:rsidRDefault="001F42E7" w:rsidP="00D3234A">
            <w:pPr>
              <w:contextualSpacing w:val="0"/>
            </w:pPr>
            <w:r>
              <w:t>2013</w:t>
            </w:r>
          </w:p>
        </w:tc>
        <w:tc>
          <w:tcPr>
            <w:tcW w:w="4990" w:type="dxa"/>
          </w:tcPr>
          <w:p w14:paraId="44F05363" w14:textId="21B2A629" w:rsidR="00E5292A" w:rsidRDefault="001F42E7" w:rsidP="00380AA4">
            <w:pPr>
              <w:contextualSpacing w:val="0"/>
            </w:pPr>
            <w:r>
              <w:t xml:space="preserve">Initiation of Professional Association of </w:t>
            </w:r>
            <w:r w:rsidR="00380AA4">
              <w:t>Clinical A</w:t>
            </w:r>
            <w:r w:rsidR="00F07349">
              <w:t xml:space="preserve">ssociates </w:t>
            </w:r>
            <w:r>
              <w:t>of South Africa (PACASA)</w:t>
            </w:r>
          </w:p>
        </w:tc>
        <w:tc>
          <w:tcPr>
            <w:tcW w:w="3969" w:type="dxa"/>
          </w:tcPr>
          <w:p w14:paraId="52BBDB26" w14:textId="77777777" w:rsidR="00E5292A" w:rsidRDefault="00E5292A" w:rsidP="00D3234A">
            <w:pPr>
              <w:contextualSpacing w:val="0"/>
            </w:pPr>
          </w:p>
        </w:tc>
      </w:tr>
      <w:tr w:rsidR="00E5292A" w14:paraId="6E86F1D5" w14:textId="77777777">
        <w:tc>
          <w:tcPr>
            <w:tcW w:w="1614" w:type="dxa"/>
          </w:tcPr>
          <w:p w14:paraId="026BEB53" w14:textId="77777777" w:rsidR="00E5292A" w:rsidRDefault="001F42E7" w:rsidP="00D3234A">
            <w:pPr>
              <w:contextualSpacing w:val="0"/>
            </w:pPr>
            <w:r>
              <w:t>2014</w:t>
            </w:r>
          </w:p>
        </w:tc>
        <w:tc>
          <w:tcPr>
            <w:tcW w:w="4990" w:type="dxa"/>
          </w:tcPr>
          <w:p w14:paraId="012F8BD9" w14:textId="04B14CA9" w:rsidR="00E5292A" w:rsidRDefault="00380AA4" w:rsidP="00380AA4">
            <w:pPr>
              <w:contextualSpacing w:val="0"/>
            </w:pPr>
            <w:r>
              <w:t>First unified meeting of c</w:t>
            </w:r>
            <w:r w:rsidR="001F42E7">
              <w:t xml:space="preserve">linical </w:t>
            </w:r>
            <w:r>
              <w:t>a</w:t>
            </w:r>
            <w:r w:rsidR="001F42E7">
              <w:t>ssociate programmes and Twinning C</w:t>
            </w:r>
            <w:r w:rsidR="00253E73">
              <w:t>enter</w:t>
            </w:r>
            <w:r w:rsidR="001F42E7">
              <w:t xml:space="preserve"> PA partners</w:t>
            </w:r>
          </w:p>
        </w:tc>
        <w:tc>
          <w:tcPr>
            <w:tcW w:w="3969" w:type="dxa"/>
          </w:tcPr>
          <w:p w14:paraId="1814BC42" w14:textId="77777777" w:rsidR="00E5292A" w:rsidRDefault="00E5292A" w:rsidP="00D3234A">
            <w:pPr>
              <w:contextualSpacing w:val="0"/>
            </w:pPr>
          </w:p>
        </w:tc>
      </w:tr>
      <w:tr w:rsidR="00E5292A" w14:paraId="3C336E26" w14:textId="77777777">
        <w:tc>
          <w:tcPr>
            <w:tcW w:w="1614" w:type="dxa"/>
          </w:tcPr>
          <w:p w14:paraId="49F8587E" w14:textId="77777777" w:rsidR="00E5292A" w:rsidRDefault="001F42E7" w:rsidP="00D3234A">
            <w:pPr>
              <w:contextualSpacing w:val="0"/>
            </w:pPr>
            <w:r>
              <w:t>2015</w:t>
            </w:r>
          </w:p>
        </w:tc>
        <w:tc>
          <w:tcPr>
            <w:tcW w:w="4990" w:type="dxa"/>
          </w:tcPr>
          <w:p w14:paraId="5767BD34" w14:textId="77777777" w:rsidR="00E5292A" w:rsidRDefault="001F42E7" w:rsidP="00D3234A">
            <w:pPr>
              <w:contextualSpacing w:val="0"/>
            </w:pPr>
            <w:r>
              <w:t>Establishment of Clinical Associate National Task Team (#2)</w:t>
            </w:r>
          </w:p>
        </w:tc>
        <w:tc>
          <w:tcPr>
            <w:tcW w:w="3969" w:type="dxa"/>
          </w:tcPr>
          <w:p w14:paraId="41D24F27" w14:textId="77777777" w:rsidR="00E5292A" w:rsidRDefault="00E5292A" w:rsidP="00D3234A">
            <w:pPr>
              <w:contextualSpacing w:val="0"/>
            </w:pPr>
          </w:p>
        </w:tc>
      </w:tr>
      <w:tr w:rsidR="00E5292A" w14:paraId="6DD4367F" w14:textId="77777777">
        <w:tc>
          <w:tcPr>
            <w:tcW w:w="1614" w:type="dxa"/>
          </w:tcPr>
          <w:p w14:paraId="1C157FA0" w14:textId="77777777" w:rsidR="00E5292A" w:rsidRDefault="001F42E7" w:rsidP="00D3234A">
            <w:pPr>
              <w:contextualSpacing w:val="0"/>
            </w:pPr>
            <w:r>
              <w:t>May 2015</w:t>
            </w:r>
          </w:p>
        </w:tc>
        <w:tc>
          <w:tcPr>
            <w:tcW w:w="4990" w:type="dxa"/>
          </w:tcPr>
          <w:p w14:paraId="7FCDCC1A" w14:textId="77777777" w:rsidR="00E5292A" w:rsidRDefault="001F42E7" w:rsidP="00D3234A">
            <w:pPr>
              <w:contextualSpacing w:val="0"/>
            </w:pPr>
            <w:r>
              <w:t>Clinical Associate SOP Gazetted by Minister for 3-month comment period</w:t>
            </w:r>
          </w:p>
        </w:tc>
        <w:tc>
          <w:tcPr>
            <w:tcW w:w="3969" w:type="dxa"/>
          </w:tcPr>
          <w:p w14:paraId="151BFD61" w14:textId="77777777" w:rsidR="00E5292A" w:rsidRDefault="00E5292A" w:rsidP="00D3234A">
            <w:pPr>
              <w:contextualSpacing w:val="0"/>
            </w:pPr>
          </w:p>
        </w:tc>
      </w:tr>
      <w:tr w:rsidR="00E5292A" w14:paraId="095D0C01" w14:textId="77777777">
        <w:tc>
          <w:tcPr>
            <w:tcW w:w="1614" w:type="dxa"/>
          </w:tcPr>
          <w:p w14:paraId="013B9230" w14:textId="77777777" w:rsidR="00E5292A" w:rsidRDefault="001F42E7" w:rsidP="00D3234A">
            <w:pPr>
              <w:contextualSpacing w:val="0"/>
            </w:pPr>
            <w:r>
              <w:t>17-19 Sept 2015</w:t>
            </w:r>
          </w:p>
        </w:tc>
        <w:tc>
          <w:tcPr>
            <w:tcW w:w="4990" w:type="dxa"/>
          </w:tcPr>
          <w:p w14:paraId="6563EC37" w14:textId="77777777" w:rsidR="00E5292A" w:rsidRDefault="001F42E7" w:rsidP="00D3234A">
            <w:pPr>
              <w:contextualSpacing w:val="0"/>
            </w:pPr>
            <w:r>
              <w:t>8</w:t>
            </w:r>
            <w:r>
              <w:rPr>
                <w:vertAlign w:val="superscript"/>
              </w:rPr>
              <w:t>th</w:t>
            </w:r>
            <w:r>
              <w:t xml:space="preserve"> Annual IAPAE Conference at the University of Pretoria</w:t>
            </w:r>
          </w:p>
        </w:tc>
        <w:tc>
          <w:tcPr>
            <w:tcW w:w="3969" w:type="dxa"/>
          </w:tcPr>
          <w:p w14:paraId="4569DD56" w14:textId="77777777" w:rsidR="00E5292A" w:rsidRDefault="00E5292A" w:rsidP="00D3234A">
            <w:pPr>
              <w:contextualSpacing w:val="0"/>
            </w:pPr>
          </w:p>
        </w:tc>
      </w:tr>
      <w:tr w:rsidR="00E5292A" w14:paraId="037B2EFF" w14:textId="77777777">
        <w:tc>
          <w:tcPr>
            <w:tcW w:w="1614" w:type="dxa"/>
          </w:tcPr>
          <w:p w14:paraId="51A23B15" w14:textId="77777777" w:rsidR="00E5292A" w:rsidRDefault="001F42E7" w:rsidP="00D3234A">
            <w:pPr>
              <w:contextualSpacing w:val="0"/>
            </w:pPr>
            <w:r>
              <w:t>October 2016</w:t>
            </w:r>
          </w:p>
        </w:tc>
        <w:tc>
          <w:tcPr>
            <w:tcW w:w="4990" w:type="dxa"/>
          </w:tcPr>
          <w:p w14:paraId="57C181B9" w14:textId="3A1DADE0" w:rsidR="00E5292A" w:rsidRDefault="00380AA4" w:rsidP="00D3234A">
            <w:pPr>
              <w:contextualSpacing w:val="0"/>
            </w:pPr>
            <w:r>
              <w:t>Clinical A</w:t>
            </w:r>
            <w:r w:rsidR="001F42E7">
              <w:t xml:space="preserve">ssociate </w:t>
            </w:r>
            <w:r w:rsidR="00A2513D">
              <w:t>s</w:t>
            </w:r>
            <w:r w:rsidR="001F42E7">
              <w:t xml:space="preserve">cope of </w:t>
            </w:r>
            <w:r w:rsidR="00A2513D">
              <w:t>p</w:t>
            </w:r>
            <w:r w:rsidR="001F42E7">
              <w:t>ractice signed by Minister of Health</w:t>
            </w:r>
          </w:p>
        </w:tc>
        <w:tc>
          <w:tcPr>
            <w:tcW w:w="3969" w:type="dxa"/>
          </w:tcPr>
          <w:p w14:paraId="359A8208" w14:textId="77777777" w:rsidR="00E5292A" w:rsidRDefault="001F42E7" w:rsidP="00D3234A">
            <w:pPr>
              <w:contextualSpacing w:val="0"/>
            </w:pPr>
            <w:r>
              <w:t>Published in government gazette 40414 on 11 Nov 2016</w:t>
            </w:r>
          </w:p>
        </w:tc>
      </w:tr>
      <w:tr w:rsidR="00E5292A" w14:paraId="7BA539A8" w14:textId="77777777">
        <w:tc>
          <w:tcPr>
            <w:tcW w:w="1614" w:type="dxa"/>
          </w:tcPr>
          <w:p w14:paraId="27C6A80F" w14:textId="77777777" w:rsidR="00E5292A" w:rsidRDefault="001F42E7" w:rsidP="00D3234A">
            <w:pPr>
              <w:contextualSpacing w:val="0"/>
            </w:pPr>
            <w:r>
              <w:t>January 2017</w:t>
            </w:r>
          </w:p>
        </w:tc>
        <w:tc>
          <w:tcPr>
            <w:tcW w:w="4990" w:type="dxa"/>
          </w:tcPr>
          <w:p w14:paraId="0B29FC81" w14:textId="4011D4AB" w:rsidR="00E5292A" w:rsidRDefault="001F42E7" w:rsidP="00D3234A">
            <w:pPr>
              <w:contextualSpacing w:val="0"/>
            </w:pPr>
            <w:r>
              <w:t>Clinical Associate N</w:t>
            </w:r>
            <w:r w:rsidR="00380AA4">
              <w:t>ational Task Team begins draft r</w:t>
            </w:r>
            <w:r>
              <w:t>eport</w:t>
            </w:r>
          </w:p>
        </w:tc>
        <w:tc>
          <w:tcPr>
            <w:tcW w:w="3969" w:type="dxa"/>
          </w:tcPr>
          <w:p w14:paraId="64C8850D" w14:textId="77777777" w:rsidR="00E5292A" w:rsidRDefault="00E5292A" w:rsidP="00D3234A">
            <w:pPr>
              <w:contextualSpacing w:val="0"/>
            </w:pPr>
          </w:p>
        </w:tc>
      </w:tr>
    </w:tbl>
    <w:p w14:paraId="31FBAB52" w14:textId="2E634AD7" w:rsidR="00E5292A" w:rsidRPr="000F7590" w:rsidRDefault="001F42E7" w:rsidP="000F7590">
      <w:pPr>
        <w:pStyle w:val="Heading1"/>
      </w:pPr>
      <w:bookmarkStart w:id="89" w:name="_Hlk498419673"/>
      <w:bookmarkStart w:id="90" w:name="_Toc507496907"/>
      <w:r w:rsidRPr="000F7590">
        <w:lastRenderedPageBreak/>
        <w:t xml:space="preserve">Appendix </w:t>
      </w:r>
      <w:r w:rsidR="00037757">
        <w:t>6</w:t>
      </w:r>
      <w:r w:rsidRPr="000F7590">
        <w:t xml:space="preserve">:  Articles </w:t>
      </w:r>
      <w:r w:rsidR="00380AA4" w:rsidRPr="000F7590">
        <w:t>p</w:t>
      </w:r>
      <w:r w:rsidRPr="000F7590">
        <w:t xml:space="preserve">ublished </w:t>
      </w:r>
      <w:r w:rsidR="00380AA4" w:rsidRPr="000F7590">
        <w:t>on</w:t>
      </w:r>
      <w:r w:rsidR="0051284B" w:rsidRPr="000F7590">
        <w:t xml:space="preserve"> </w:t>
      </w:r>
      <w:r w:rsidR="00380AA4" w:rsidRPr="000F7590">
        <w:t>c</w:t>
      </w:r>
      <w:r w:rsidR="00F07349" w:rsidRPr="000F7590">
        <w:t xml:space="preserve">linical associates </w:t>
      </w:r>
      <w:r w:rsidR="00380AA4" w:rsidRPr="000F7590">
        <w:t>and m</w:t>
      </w:r>
      <w:r w:rsidR="0051284B" w:rsidRPr="000F7590">
        <w:t>id-</w:t>
      </w:r>
      <w:r w:rsidR="00380AA4" w:rsidRPr="000F7590">
        <w:t>l</w:t>
      </w:r>
      <w:r w:rsidRPr="000F7590">
        <w:t xml:space="preserve">evel </w:t>
      </w:r>
      <w:r w:rsidR="00380AA4" w:rsidRPr="000F7590">
        <w:t>w</w:t>
      </w:r>
      <w:r w:rsidRPr="000F7590">
        <w:t>orkers in South Africa</w:t>
      </w:r>
      <w:bookmarkEnd w:id="90"/>
    </w:p>
    <w:bookmarkEnd w:id="89"/>
    <w:p w14:paraId="1EE84687" w14:textId="77777777" w:rsidR="00E5292A" w:rsidRDefault="00E5292A" w:rsidP="00D3234A">
      <w:pPr>
        <w:ind w:right="90"/>
      </w:pPr>
    </w:p>
    <w:p w14:paraId="4FE6656F" w14:textId="77777777" w:rsidR="00E5292A" w:rsidRDefault="001F42E7" w:rsidP="00D3234A">
      <w:pPr>
        <w:numPr>
          <w:ilvl w:val="0"/>
          <w:numId w:val="7"/>
        </w:numPr>
        <w:ind w:right="90"/>
        <w:contextualSpacing/>
      </w:pPr>
      <w:r>
        <w:t xml:space="preserve">Moodley, S. V, Wolvaardt, L., Louw, M. &amp; Hugo, J. 2014. Practice intentions of clinical associate students at the University of Pretoria, South Africa. </w:t>
      </w:r>
      <w:r>
        <w:rPr>
          <w:i/>
        </w:rPr>
        <w:t>Rural and remote health</w:t>
      </w:r>
      <w:r>
        <w:t>. 14(2381):1–12.</w:t>
      </w:r>
    </w:p>
    <w:p w14:paraId="54CE3C99" w14:textId="77777777" w:rsidR="00E5292A" w:rsidRDefault="001F42E7" w:rsidP="00D3234A">
      <w:pPr>
        <w:numPr>
          <w:ilvl w:val="0"/>
          <w:numId w:val="7"/>
        </w:numPr>
        <w:ind w:right="90"/>
        <w:contextualSpacing/>
      </w:pPr>
      <w:r>
        <w:t xml:space="preserve">Hugo, J.F.M., Slabbert, J., Louw, J.M., Marcus, T.S., Bac, M., Toit, P.H. &amp; </w:t>
      </w:r>
      <w:r w:rsidRPr="00822EF5">
        <w:rPr>
          <w:noProof/>
        </w:rPr>
        <w:t>Sandars</w:t>
      </w:r>
      <w:r>
        <w:t xml:space="preserve">, J.E. 2012. The clinical associate curriculum ‒ the learning theory underpinning the BCMP programme at the University of Pretoria. </w:t>
      </w:r>
      <w:r>
        <w:rPr>
          <w:i/>
        </w:rPr>
        <w:t>AJHPE</w:t>
      </w:r>
      <w:r>
        <w:t>. 4(2):128–131. DOI: 10.7196/AJHPE.188.</w:t>
      </w:r>
    </w:p>
    <w:p w14:paraId="06F79B4B" w14:textId="6B4D78A8" w:rsidR="00E5292A" w:rsidRDefault="001F42E7" w:rsidP="00D3234A">
      <w:pPr>
        <w:numPr>
          <w:ilvl w:val="0"/>
          <w:numId w:val="7"/>
        </w:numPr>
        <w:ind w:right="90"/>
        <w:contextualSpacing/>
      </w:pPr>
      <w:r>
        <w:t xml:space="preserve">Doherty, J., Conco, D., Couper, I. &amp; Fonn, S. 2013. </w:t>
      </w:r>
      <w:r w:rsidRPr="00822EF5">
        <w:rPr>
          <w:noProof/>
        </w:rPr>
        <w:t xml:space="preserve">Developing a new mid-level health worker: lessons from South </w:t>
      </w:r>
      <w:r w:rsidR="00ED01A2" w:rsidRPr="00822EF5">
        <w:rPr>
          <w:noProof/>
        </w:rPr>
        <w:t xml:space="preserve">South Africa’s </w:t>
      </w:r>
      <w:r w:rsidRPr="00822EF5">
        <w:rPr>
          <w:noProof/>
        </w:rPr>
        <w:t>experience with clinical associates.</w:t>
      </w:r>
      <w:r>
        <w:t xml:space="preserve"> </w:t>
      </w:r>
      <w:r>
        <w:rPr>
          <w:i/>
        </w:rPr>
        <w:t xml:space="preserve">Glob </w:t>
      </w:r>
      <w:r w:rsidR="00380AA4">
        <w:rPr>
          <w:i/>
          <w:noProof/>
        </w:rPr>
        <w:t>H</w:t>
      </w:r>
      <w:r w:rsidRPr="00380AA4">
        <w:rPr>
          <w:i/>
          <w:noProof/>
        </w:rPr>
        <w:t>ealth</w:t>
      </w:r>
      <w:r>
        <w:rPr>
          <w:i/>
        </w:rPr>
        <w:t xml:space="preserve"> Action</w:t>
      </w:r>
      <w:r>
        <w:t>. 6(19282). DOI: 10.3402/gha.v6i0.19282.</w:t>
      </w:r>
    </w:p>
    <w:p w14:paraId="640D3A53" w14:textId="77777777" w:rsidR="00E5292A" w:rsidRDefault="001F42E7" w:rsidP="00D3234A">
      <w:pPr>
        <w:numPr>
          <w:ilvl w:val="0"/>
          <w:numId w:val="7"/>
        </w:numPr>
        <w:ind w:right="90"/>
        <w:contextualSpacing/>
      </w:pPr>
      <w:r>
        <w:t>Hugo, J. 2005. Mid-level Health Workers in South Africa: not an easy option. 148–159.</w:t>
      </w:r>
    </w:p>
    <w:p w14:paraId="6A837730" w14:textId="2663C855" w:rsidR="00E5292A" w:rsidRDefault="001F42E7" w:rsidP="00D3234A">
      <w:pPr>
        <w:numPr>
          <w:ilvl w:val="0"/>
          <w:numId w:val="7"/>
        </w:numPr>
        <w:ind w:right="90"/>
        <w:contextualSpacing/>
      </w:pPr>
      <w:r w:rsidRPr="00566CF9">
        <w:rPr>
          <w:lang w:val="nl-NL"/>
        </w:rPr>
        <w:t xml:space="preserve">Bac, M., Hamm, J., van Bodegraven, P., Pater, B. &amp; Louw, J. 2017. </w:t>
      </w:r>
      <w:r>
        <w:t xml:space="preserve">A new </w:t>
      </w:r>
      <w:r w:rsidR="00D32C3C">
        <w:t>healthcare</w:t>
      </w:r>
      <w:r>
        <w:t xml:space="preserve"> </w:t>
      </w:r>
      <w:r w:rsidRPr="00822EF5">
        <w:rPr>
          <w:noProof/>
        </w:rPr>
        <w:t>profession</w:t>
      </w:r>
      <w:r>
        <w:t xml:space="preserve"> in rural district hospitals: a case study of the introduction of </w:t>
      </w:r>
      <w:r w:rsidR="00F07349">
        <w:t xml:space="preserve">clinical associates </w:t>
      </w:r>
      <w:r>
        <w:t xml:space="preserve">in Shongwe hospital. </w:t>
      </w:r>
      <w:r>
        <w:rPr>
          <w:i/>
        </w:rPr>
        <w:t>South African Family Practice</w:t>
      </w:r>
      <w:r>
        <w:t>. 59(1):14–17. DOI: 10.1080/20786190.2016.1248144.</w:t>
      </w:r>
    </w:p>
    <w:p w14:paraId="50806200" w14:textId="45285C7E" w:rsidR="00E5292A" w:rsidRDefault="001F42E7" w:rsidP="00D3234A">
      <w:pPr>
        <w:numPr>
          <w:ilvl w:val="0"/>
          <w:numId w:val="7"/>
        </w:numPr>
        <w:ind w:right="90"/>
        <w:contextualSpacing/>
      </w:pPr>
      <w:r w:rsidRPr="00566CF9">
        <w:rPr>
          <w:lang w:val="nl-NL"/>
        </w:rPr>
        <w:t xml:space="preserve">Hamm, J., van Bodegraven, P., Bac, M. &amp; Louw, J.M. 2016. </w:t>
      </w:r>
      <w:r>
        <w:t xml:space="preserve">Cost-effectiveness of clinical associates : A case study for the Mpumalanga province in South Africa. </w:t>
      </w:r>
      <w:r>
        <w:rPr>
          <w:i/>
        </w:rPr>
        <w:t xml:space="preserve">African Journal of Primary </w:t>
      </w:r>
      <w:r w:rsidR="00D32C3C">
        <w:rPr>
          <w:i/>
        </w:rPr>
        <w:t>Healthcare</w:t>
      </w:r>
      <w:r>
        <w:rPr>
          <w:i/>
        </w:rPr>
        <w:t xml:space="preserve"> &amp; Family Medicine</w:t>
      </w:r>
      <w:r>
        <w:t>. 8(1):1–6. DOI: 10.4102/phcfm.v8i1.1218.</w:t>
      </w:r>
    </w:p>
    <w:p w14:paraId="683C739D" w14:textId="6793A902" w:rsidR="00E5292A" w:rsidRDefault="001F42E7" w:rsidP="00D3234A">
      <w:pPr>
        <w:numPr>
          <w:ilvl w:val="0"/>
          <w:numId w:val="7"/>
        </w:numPr>
        <w:ind w:right="90"/>
        <w:contextualSpacing/>
      </w:pPr>
      <w:r>
        <w:t xml:space="preserve">Memon, S., Louw, J., Bac, M., Hugo, J., Rauf, W. &amp; </w:t>
      </w:r>
      <w:r w:rsidRPr="00822EF5">
        <w:rPr>
          <w:noProof/>
        </w:rPr>
        <w:t>Sandars</w:t>
      </w:r>
      <w:r>
        <w:t xml:space="preserve">, J. 2016. Students ’ perceptions of the instructional quality of district hospital-based training. </w:t>
      </w:r>
      <w:r>
        <w:rPr>
          <w:i/>
        </w:rPr>
        <w:t xml:space="preserve">African Journal of Primary </w:t>
      </w:r>
      <w:r w:rsidR="00D32C3C">
        <w:rPr>
          <w:i/>
        </w:rPr>
        <w:t>Healthcare</w:t>
      </w:r>
      <w:r>
        <w:rPr>
          <w:i/>
        </w:rPr>
        <w:t xml:space="preserve"> &amp; Family Medicine</w:t>
      </w:r>
      <w:r>
        <w:t>. 8(1).</w:t>
      </w:r>
    </w:p>
    <w:p w14:paraId="722C312A" w14:textId="78BF3E11" w:rsidR="00E5292A" w:rsidRDefault="001F42E7" w:rsidP="00D3234A">
      <w:pPr>
        <w:numPr>
          <w:ilvl w:val="0"/>
          <w:numId w:val="7"/>
        </w:numPr>
        <w:ind w:right="90"/>
        <w:contextualSpacing/>
      </w:pPr>
      <w:r>
        <w:t xml:space="preserve">Doherty, J., Couper, I. &amp; Fonn, S. 2012. FORUM: Will </w:t>
      </w:r>
      <w:r w:rsidR="00F07349">
        <w:t xml:space="preserve">clinical associates </w:t>
      </w:r>
      <w:r>
        <w:t xml:space="preserve">be </w:t>
      </w:r>
      <w:r w:rsidRPr="00822EF5">
        <w:rPr>
          <w:noProof/>
        </w:rPr>
        <w:t>effective</w:t>
      </w:r>
      <w:r>
        <w:t xml:space="preserve"> for South Africa ? </w:t>
      </w:r>
      <w:r>
        <w:rPr>
          <w:i/>
        </w:rPr>
        <w:t>SAMJ</w:t>
      </w:r>
      <w:r>
        <w:t>. 102(11):833–835. DOI: 10.7196/SAMJ.5960</w:t>
      </w:r>
    </w:p>
    <w:p w14:paraId="2466FE03" w14:textId="77777777" w:rsidR="00E5292A" w:rsidRDefault="001F42E7" w:rsidP="00D3234A">
      <w:pPr>
        <w:numPr>
          <w:ilvl w:val="0"/>
          <w:numId w:val="7"/>
        </w:numPr>
        <w:ind w:right="90"/>
        <w:contextualSpacing/>
      </w:pPr>
      <w:r>
        <w:t xml:space="preserve">Doherty, J. 2013. </w:t>
      </w:r>
      <w:r w:rsidRPr="00822EF5">
        <w:rPr>
          <w:noProof/>
        </w:rPr>
        <w:t>Addressing staff shortages in public hospitals: a role for clinical associates?</w:t>
      </w:r>
      <w:r>
        <w:t xml:space="preserve"> </w:t>
      </w:r>
      <w:r>
        <w:rPr>
          <w:i/>
        </w:rPr>
        <w:t>Newsletter - Public Health Association of South Africa</w:t>
      </w:r>
      <w:r>
        <w:t xml:space="preserve">. </w:t>
      </w:r>
    </w:p>
    <w:p w14:paraId="1E2B8658" w14:textId="1749F741" w:rsidR="00E5292A" w:rsidRDefault="001F42E7" w:rsidP="00D3234A">
      <w:pPr>
        <w:numPr>
          <w:ilvl w:val="0"/>
          <w:numId w:val="7"/>
        </w:numPr>
        <w:ind w:right="90"/>
        <w:contextualSpacing/>
      </w:pPr>
      <w:r>
        <w:t xml:space="preserve">Dreyer A, Gibbs A, Smalley S, Mlambo M, Pandya H. 2015. Clinical Associate students’ perception of the educational environment at the University of the Witwatersrand, Johannesburg.  </w:t>
      </w:r>
      <w:r>
        <w:rPr>
          <w:i/>
        </w:rPr>
        <w:t xml:space="preserve">African Journal of Primary </w:t>
      </w:r>
      <w:r w:rsidR="00D32C3C">
        <w:rPr>
          <w:i/>
        </w:rPr>
        <w:t>Healthcare</w:t>
      </w:r>
      <w:r>
        <w:rPr>
          <w:i/>
        </w:rPr>
        <w:t xml:space="preserve"> &amp; Family Medicine</w:t>
      </w:r>
      <w:r>
        <w:t xml:space="preserve">. 2015;7(1), Art. #778, </w:t>
      </w:r>
      <w:r w:rsidRPr="00822EF5">
        <w:rPr>
          <w:noProof/>
        </w:rPr>
        <w:t>8</w:t>
      </w:r>
      <w:r>
        <w:t xml:space="preserve"> pages. http://dx.doi.org/10.4102/ </w:t>
      </w:r>
      <w:r w:rsidRPr="00822EF5">
        <w:rPr>
          <w:noProof/>
        </w:rPr>
        <w:t>phcfm</w:t>
      </w:r>
      <w:r>
        <w:t>.v7i1.778</w:t>
      </w:r>
    </w:p>
    <w:p w14:paraId="0B9F2CB1" w14:textId="646EE2AA" w:rsidR="00D2367A" w:rsidRDefault="00D2367A" w:rsidP="00D2367A">
      <w:pPr>
        <w:numPr>
          <w:ilvl w:val="0"/>
          <w:numId w:val="7"/>
        </w:numPr>
        <w:ind w:right="90"/>
        <w:contextualSpacing/>
      </w:pPr>
      <w:r>
        <w:t>Couper ID, Hugo JFM. Addressing the shortage of health professionals in South Africa through the development of a new cadre of health worker: the creation of Clinical Associates. Rural Remote Health. 2014;14(3):2874.</w:t>
      </w:r>
    </w:p>
    <w:p w14:paraId="06CD9BDD" w14:textId="77777777" w:rsidR="00E5292A" w:rsidRDefault="001F42E7" w:rsidP="00D3234A">
      <w:r>
        <w:br w:type="page"/>
      </w:r>
    </w:p>
    <w:p w14:paraId="18E1221D" w14:textId="57E8104C" w:rsidR="00E5292A" w:rsidRDefault="00490520" w:rsidP="00D32C3C">
      <w:pPr>
        <w:pStyle w:val="Heading1"/>
      </w:pPr>
      <w:bookmarkStart w:id="91" w:name="_Hlk498419780"/>
      <w:bookmarkStart w:id="92" w:name="_Toc507496908"/>
      <w:r>
        <w:lastRenderedPageBreak/>
        <w:t xml:space="preserve">Appendix </w:t>
      </w:r>
      <w:r w:rsidR="00037757">
        <w:t>7</w:t>
      </w:r>
      <w:r>
        <w:t xml:space="preserve">: </w:t>
      </w:r>
      <w:r w:rsidR="001F42E7">
        <w:t>Reflection</w:t>
      </w:r>
      <w:r w:rsidR="0051284B">
        <w:t>s on Clinical Associates</w:t>
      </w:r>
      <w:bookmarkEnd w:id="92"/>
    </w:p>
    <w:p w14:paraId="1537AF04" w14:textId="56099A0C" w:rsidR="00E5292A" w:rsidRDefault="0051284B" w:rsidP="00D32C3C">
      <w:pPr>
        <w:pStyle w:val="Heading2"/>
      </w:pPr>
      <w:bookmarkStart w:id="93" w:name="_Toc507496909"/>
      <w:bookmarkEnd w:id="91"/>
      <w:r>
        <w:t xml:space="preserve">Message from </w:t>
      </w:r>
      <w:r w:rsidR="001F42E7">
        <w:t>Dr Brenda Stott</w:t>
      </w:r>
      <w:bookmarkEnd w:id="93"/>
    </w:p>
    <w:p w14:paraId="1441DB10" w14:textId="77777777" w:rsidR="00E5292A" w:rsidRDefault="001F42E7" w:rsidP="00D3234A">
      <w:pPr>
        <w:spacing w:line="360" w:lineRule="auto"/>
        <w:rPr>
          <w:color w:val="44546A"/>
          <w:sz w:val="22"/>
          <w:szCs w:val="22"/>
        </w:rPr>
      </w:pPr>
      <w:r>
        <w:rPr>
          <w:color w:val="44546A"/>
          <w:sz w:val="22"/>
          <w:szCs w:val="22"/>
        </w:rPr>
        <w:t>MBBCh (Wits), DipObst (SA), DipPEC (SA), H.Dip Fam Med (SA)</w:t>
      </w:r>
    </w:p>
    <w:p w14:paraId="3D7DA78A" w14:textId="77777777" w:rsidR="00E5292A" w:rsidRDefault="00F83A67" w:rsidP="00D3234A">
      <w:pPr>
        <w:spacing w:after="920"/>
        <w:rPr>
          <w:color w:val="44546A"/>
          <w:sz w:val="22"/>
          <w:szCs w:val="22"/>
        </w:rPr>
      </w:pPr>
      <w:hyperlink r:id="rId30">
        <w:r w:rsidR="001F42E7">
          <w:rPr>
            <w:color w:val="0563C1"/>
            <w:sz w:val="22"/>
            <w:szCs w:val="22"/>
            <w:u w:val="single"/>
          </w:rPr>
          <w:t>brenda@medicalminds.co.za</w:t>
        </w:r>
      </w:hyperlink>
    </w:p>
    <w:p w14:paraId="189131DA" w14:textId="77777777" w:rsidR="00E5292A" w:rsidRDefault="001F42E7" w:rsidP="00D3234A">
      <w:pPr>
        <w:spacing w:after="240"/>
        <w:rPr>
          <w:b/>
          <w:color w:val="44546A"/>
          <w:sz w:val="22"/>
          <w:szCs w:val="22"/>
        </w:rPr>
      </w:pPr>
      <w:r>
        <w:rPr>
          <w:b/>
          <w:color w:val="44546A"/>
          <w:sz w:val="22"/>
          <w:szCs w:val="22"/>
        </w:rPr>
        <w:t>05/04/2017</w:t>
      </w:r>
    </w:p>
    <w:p w14:paraId="15322E12" w14:textId="77777777" w:rsidR="00E5292A" w:rsidRDefault="001F42E7" w:rsidP="00D3234A">
      <w:pPr>
        <w:rPr>
          <w:color w:val="44546A"/>
          <w:sz w:val="22"/>
          <w:szCs w:val="22"/>
        </w:rPr>
      </w:pPr>
      <w:r>
        <w:rPr>
          <w:color w:val="44546A"/>
          <w:sz w:val="22"/>
          <w:szCs w:val="22"/>
        </w:rPr>
        <w:t>To Whom It May Concern:</w:t>
      </w:r>
    </w:p>
    <w:p w14:paraId="411E3305" w14:textId="77777777" w:rsidR="00E5292A" w:rsidRDefault="00E5292A" w:rsidP="00D3234A">
      <w:pPr>
        <w:rPr>
          <w:color w:val="44546A"/>
          <w:sz w:val="22"/>
          <w:szCs w:val="22"/>
        </w:rPr>
      </w:pPr>
    </w:p>
    <w:p w14:paraId="3E980F6C" w14:textId="77777777" w:rsidR="00E5292A" w:rsidRPr="00380AA4" w:rsidRDefault="001F42E7" w:rsidP="00D3234A">
      <w:pPr>
        <w:spacing w:after="240"/>
        <w:rPr>
          <w:b/>
          <w:color w:val="44546A"/>
          <w:sz w:val="22"/>
          <w:szCs w:val="22"/>
        </w:rPr>
      </w:pPr>
      <w:r w:rsidRPr="00380AA4">
        <w:rPr>
          <w:b/>
          <w:noProof/>
          <w:color w:val="44546A"/>
          <w:sz w:val="22"/>
          <w:szCs w:val="22"/>
        </w:rPr>
        <w:t>My</w:t>
      </w:r>
      <w:r w:rsidRPr="00380AA4">
        <w:rPr>
          <w:b/>
          <w:color w:val="44546A"/>
          <w:sz w:val="22"/>
          <w:szCs w:val="22"/>
        </w:rPr>
        <w:t xml:space="preserve"> experience with the clinical associates</w:t>
      </w:r>
    </w:p>
    <w:p w14:paraId="6A947C72" w14:textId="79F406E5" w:rsidR="00E5292A" w:rsidRDefault="001F42E7" w:rsidP="00D3234A">
      <w:r>
        <w:t xml:space="preserve">During the last few years, I have had the opportunity to work with a few clinical associates. I first encountered these colleagues in the primary </w:t>
      </w:r>
      <w:r w:rsidR="00D32C3C">
        <w:t>healthcare</w:t>
      </w:r>
      <w:r>
        <w:t xml:space="preserve"> settin</w:t>
      </w:r>
      <w:r w:rsidR="00380AA4">
        <w:t xml:space="preserve">g at the community </w:t>
      </w:r>
      <w:r w:rsidR="00D32C3C">
        <w:t>healthcare</w:t>
      </w:r>
      <w:r w:rsidR="00380AA4">
        <w:t xml:space="preserve"> c</w:t>
      </w:r>
      <w:r>
        <w:t xml:space="preserve">entres. In this </w:t>
      </w:r>
      <w:r w:rsidRPr="00380AA4">
        <w:rPr>
          <w:noProof/>
        </w:rPr>
        <w:t>setting</w:t>
      </w:r>
      <w:r>
        <w:t xml:space="preserve"> they were practising independently, seeing outpatients with a variety of presenting complaints. When they were unsure, they were not afraid to ask and knew their knowledge boundaries. I was very impressed with their clinical skills, holistic patient care, and treatment plans. Once a week, they would do the circumcision list, something that I had not </w:t>
      </w:r>
      <w:r w:rsidR="00380AA4" w:rsidRPr="00380AA4">
        <w:rPr>
          <w:noProof/>
        </w:rPr>
        <w:t>pre</w:t>
      </w:r>
      <w:r w:rsidR="00380AA4">
        <w:rPr>
          <w:noProof/>
        </w:rPr>
        <w:t xml:space="preserve">viously </w:t>
      </w:r>
      <w:r w:rsidRPr="00380AA4">
        <w:rPr>
          <w:noProof/>
        </w:rPr>
        <w:t>been exposed</w:t>
      </w:r>
      <w:r w:rsidR="00380AA4">
        <w:t xml:space="preserve"> </w:t>
      </w:r>
      <w:r w:rsidR="00380AA4" w:rsidRPr="00380AA4">
        <w:rPr>
          <w:noProof/>
        </w:rPr>
        <w:t>to</w:t>
      </w:r>
      <w:r w:rsidR="00380AA4">
        <w:t>. T</w:t>
      </w:r>
      <w:r>
        <w:t xml:space="preserve">heir ability to teach me these skills was admirable. With regards to conflict within the workplace, they always remained professional. They were </w:t>
      </w:r>
      <w:r w:rsidRPr="00380AA4">
        <w:rPr>
          <w:noProof/>
        </w:rPr>
        <w:t>always</w:t>
      </w:r>
      <w:r>
        <w:t xml:space="preserve"> punctual and reliable. It was a pity that they were not allowed to do overtime in the casualty despite requesting to and despite the shortage of staff. The colleagues I worked with were hard working and a definite asset. </w:t>
      </w:r>
    </w:p>
    <w:p w14:paraId="371CD738" w14:textId="77777777" w:rsidR="00CD295C" w:rsidRDefault="00CD295C" w:rsidP="00D3234A"/>
    <w:p w14:paraId="5D7715ED" w14:textId="58D805E0" w:rsidR="00E5292A" w:rsidRDefault="001F42E7" w:rsidP="00D3234A">
      <w:r w:rsidRPr="00380AA4">
        <w:rPr>
          <w:noProof/>
        </w:rPr>
        <w:t>This</w:t>
      </w:r>
      <w:r>
        <w:t xml:space="preserve"> is not the only setting where </w:t>
      </w:r>
      <w:r w:rsidR="00F07349">
        <w:t xml:space="preserve">clinical associates </w:t>
      </w:r>
      <w:r>
        <w:t xml:space="preserve">can fit in. Their functions and abilities are </w:t>
      </w:r>
      <w:r w:rsidRPr="00380AA4">
        <w:rPr>
          <w:noProof/>
        </w:rPr>
        <w:t>vast</w:t>
      </w:r>
      <w:r>
        <w:t xml:space="preserve"> and</w:t>
      </w:r>
      <w:r w:rsidR="00380AA4">
        <w:t>,</w:t>
      </w:r>
      <w:r>
        <w:t xml:space="preserve"> if used </w:t>
      </w:r>
      <w:r w:rsidRPr="00380AA4">
        <w:rPr>
          <w:noProof/>
        </w:rPr>
        <w:t>efficiently</w:t>
      </w:r>
      <w:r w:rsidR="00380AA4" w:rsidRPr="00380AA4">
        <w:rPr>
          <w:noProof/>
        </w:rPr>
        <w:t>,</w:t>
      </w:r>
      <w:r>
        <w:t xml:space="preserve"> they can help to improve some of the challenges currently being faced by our </w:t>
      </w:r>
      <w:r w:rsidR="00D32C3C">
        <w:t>healthcare</w:t>
      </w:r>
      <w:r>
        <w:t xml:space="preserve"> system. </w:t>
      </w:r>
    </w:p>
    <w:p w14:paraId="160CF4B8" w14:textId="77777777" w:rsidR="00CD295C" w:rsidRDefault="00CD295C" w:rsidP="00D3234A"/>
    <w:p w14:paraId="3C91103F" w14:textId="09AE284D" w:rsidR="00E5292A" w:rsidRDefault="001F42E7" w:rsidP="00D3234A">
      <w:r>
        <w:t xml:space="preserve">I have also had the privilege of being a </w:t>
      </w:r>
      <w:r w:rsidRPr="00380AA4">
        <w:rPr>
          <w:noProof/>
        </w:rPr>
        <w:t>frequent</w:t>
      </w:r>
      <w:r w:rsidR="00380AA4">
        <w:t xml:space="preserve"> clinical skills examiner at</w:t>
      </w:r>
      <w:r>
        <w:t xml:space="preserve"> university training </w:t>
      </w:r>
      <w:r w:rsidRPr="00380AA4">
        <w:rPr>
          <w:noProof/>
        </w:rPr>
        <w:t>level</w:t>
      </w:r>
      <w:r>
        <w:t xml:space="preserve"> and I am always impressed by their professionalism and ability to perform skills. There is a focus on practical skills during their </w:t>
      </w:r>
      <w:r w:rsidRPr="00380AA4">
        <w:rPr>
          <w:noProof/>
        </w:rPr>
        <w:t>training</w:t>
      </w:r>
      <w:r>
        <w:t xml:space="preserve"> and for them to pass their </w:t>
      </w:r>
      <w:r w:rsidRPr="00380AA4">
        <w:rPr>
          <w:noProof/>
        </w:rPr>
        <w:t>syllabus</w:t>
      </w:r>
      <w:r>
        <w:t xml:space="preserve"> </w:t>
      </w:r>
      <w:r w:rsidR="00380AA4">
        <w:t xml:space="preserve">it is </w:t>
      </w:r>
      <w:r w:rsidR="00380AA4" w:rsidRPr="00380AA4">
        <w:rPr>
          <w:noProof/>
        </w:rPr>
        <w:t>important</w:t>
      </w:r>
      <w:r w:rsidR="00380AA4">
        <w:t xml:space="preserve"> </w:t>
      </w:r>
      <w:r>
        <w:t xml:space="preserve">they master this art. </w:t>
      </w:r>
      <w:r w:rsidRPr="00380AA4">
        <w:rPr>
          <w:noProof/>
        </w:rPr>
        <w:t>This</w:t>
      </w:r>
      <w:r>
        <w:t xml:space="preserve"> could </w:t>
      </w:r>
      <w:r w:rsidRPr="00380AA4">
        <w:rPr>
          <w:noProof/>
        </w:rPr>
        <w:t>be utilised</w:t>
      </w:r>
      <w:r>
        <w:t xml:space="preserve"> in the primary </w:t>
      </w:r>
      <w:r w:rsidR="00D32C3C">
        <w:t>healthcare</w:t>
      </w:r>
      <w:r>
        <w:t xml:space="preserve"> and emergency workplace to improve patient care. </w:t>
      </w:r>
    </w:p>
    <w:p w14:paraId="3D9A6780" w14:textId="77777777" w:rsidR="00380AA4" w:rsidRDefault="00380AA4" w:rsidP="00D3234A"/>
    <w:p w14:paraId="242910FD" w14:textId="2C64054B" w:rsidR="00E5292A" w:rsidRDefault="001F42E7" w:rsidP="00D3234A">
      <w:r>
        <w:t xml:space="preserve">All in all, I have enjoyed working with all the </w:t>
      </w:r>
      <w:r w:rsidR="00F07349">
        <w:t xml:space="preserve">clinical associates </w:t>
      </w:r>
      <w:r>
        <w:t xml:space="preserve">that I have encountered, it has been a pleasure, and I hope to come into more frequent contact with these colleagues as their place and function within the workplace </w:t>
      </w:r>
      <w:r w:rsidRPr="00380AA4">
        <w:rPr>
          <w:noProof/>
        </w:rPr>
        <w:t>is</w:t>
      </w:r>
      <w:r>
        <w:t xml:space="preserve"> established.</w:t>
      </w:r>
    </w:p>
    <w:p w14:paraId="567D740E" w14:textId="77777777" w:rsidR="00E5292A" w:rsidRDefault="00E5292A" w:rsidP="00D3234A"/>
    <w:p w14:paraId="25DA1521" w14:textId="77777777" w:rsidR="00E5292A" w:rsidRDefault="001F42E7" w:rsidP="00D3234A">
      <w:r>
        <w:t>Sincerely,</w:t>
      </w:r>
    </w:p>
    <w:p w14:paraId="3A6956E0" w14:textId="77777777" w:rsidR="00E5292A" w:rsidRDefault="001F42E7" w:rsidP="00D3234A">
      <w:pPr>
        <w:spacing w:before="1000"/>
        <w:rPr>
          <w:b/>
          <w:color w:val="44546A"/>
          <w:sz w:val="22"/>
          <w:szCs w:val="22"/>
        </w:rPr>
      </w:pPr>
      <w:r>
        <w:rPr>
          <w:b/>
          <w:color w:val="44546A"/>
          <w:sz w:val="22"/>
          <w:szCs w:val="22"/>
        </w:rPr>
        <w:t>Dr Brenda Stott</w:t>
      </w:r>
    </w:p>
    <w:p w14:paraId="76369894" w14:textId="77777777" w:rsidR="00E5292A" w:rsidRDefault="00E5292A" w:rsidP="00D3234A">
      <w:pPr>
        <w:spacing w:after="240"/>
        <w:rPr>
          <w:b/>
          <w:color w:val="44546A"/>
          <w:sz w:val="22"/>
          <w:szCs w:val="22"/>
        </w:rPr>
      </w:pPr>
    </w:p>
    <w:p w14:paraId="2788515D" w14:textId="77777777" w:rsidR="00E5292A" w:rsidRDefault="00E5292A" w:rsidP="00D3234A"/>
    <w:p w14:paraId="33A63055" w14:textId="77777777" w:rsidR="00E5292A" w:rsidRDefault="001F42E7" w:rsidP="00D3234A">
      <w:r>
        <w:br w:type="page"/>
      </w:r>
    </w:p>
    <w:p w14:paraId="23EEFBB2" w14:textId="0E44B987" w:rsidR="00E5292A" w:rsidRDefault="009475C0" w:rsidP="00D32C3C">
      <w:pPr>
        <w:pStyle w:val="Heading2"/>
      </w:pPr>
      <w:bookmarkStart w:id="94" w:name="_Toc499988499"/>
      <w:bookmarkStart w:id="95" w:name="_Toc507496910"/>
      <w:r>
        <w:lastRenderedPageBreak/>
        <w:t>The role of clinical associates at a district level hospital and the experience working with them</w:t>
      </w:r>
      <w:bookmarkEnd w:id="94"/>
      <w:bookmarkEnd w:id="95"/>
    </w:p>
    <w:p w14:paraId="223A9C54" w14:textId="77777777" w:rsidR="00E5292A" w:rsidRDefault="001F42E7" w:rsidP="00D32C3C">
      <w:pPr>
        <w:pStyle w:val="Heading4"/>
      </w:pPr>
      <w:bookmarkStart w:id="96" w:name="_Toc499988500"/>
      <w:r>
        <w:t>By a registrar in family medicine</w:t>
      </w:r>
      <w:bookmarkEnd w:id="96"/>
    </w:p>
    <w:p w14:paraId="3D8C12FD" w14:textId="735986D3" w:rsidR="00E5292A" w:rsidRDefault="001F42E7" w:rsidP="00D3234A">
      <w:r>
        <w:t xml:space="preserve">The </w:t>
      </w:r>
      <w:r w:rsidR="00F07349">
        <w:t xml:space="preserve">clinical associates </w:t>
      </w:r>
      <w:r>
        <w:t>in Middelburg hospital play a big role as they are truly helpful especially since we have a shortage of doctors in this area. They are committed, competent and are willing to learn new things all the time. Having them make the workload manageable, the fact that they can perform a lot of minor procedures - it’s a bonus for us; knowing that you can rely on them to complete the ward work, follow up on investigations, retrieve results, interpret them and inform the doctor if any urgent intervention is needed.</w:t>
      </w:r>
    </w:p>
    <w:p w14:paraId="0624B742" w14:textId="77777777" w:rsidR="00CD295C" w:rsidRDefault="00CD295C" w:rsidP="00D3234A"/>
    <w:p w14:paraId="41C150E5" w14:textId="2DCA0FEE" w:rsidR="00E5292A" w:rsidRDefault="001F42E7" w:rsidP="00D3234A">
      <w:r>
        <w:t>Having them around also helps with the reduction of patient waiting times at the outpatient department. Patients are seen on time as the doctor has no reason to spend hours in the ward frustrated that you have to take patient histories for new admissions, examine patients and do investigations. In surgical patients, they assist in minor procedures like I&amp;Ds and circumcisions. They collect blood samples. In obstetrics and gynaecology, they assist during operations eg caesarian sections, laparotomy for ectopic pregnancies, surgical procedures and even preparing patients for theatre and they perform evacuation of the uterus on their own.</w:t>
      </w:r>
    </w:p>
    <w:p w14:paraId="3BD1E731" w14:textId="77777777" w:rsidR="00CD295C" w:rsidRDefault="00CD295C" w:rsidP="00D3234A"/>
    <w:p w14:paraId="30494AFE" w14:textId="77777777" w:rsidR="00E5292A" w:rsidRDefault="001F42E7" w:rsidP="00D3234A">
      <w:r>
        <w:t>In casualties they assist with triage and attending to assault cases for suturing, putting up POP and backslabs, they help to put up intravenous lines for adults and babies as it can take forever to try and put up a drip for a child, they would be busy while the doctor is attending to other patients depending on the baby’s clinical picture. They are also helpful during resuscitation.</w:t>
      </w:r>
    </w:p>
    <w:p w14:paraId="06CEB809" w14:textId="15644D12" w:rsidR="00E5292A" w:rsidRDefault="001F42E7" w:rsidP="00D3234A">
      <w:r>
        <w:t>In outpatients - especially for chronic medical patients, psychiatric patients, wellness patients and paediatric patients on chronic medicine - they help with renewal of scripts and the doctor just signs. They assist in educating patients eg diabetic patients regarding healthy eating habits and living an active life also, stopping bad habits like smoking and drinking alcohol.</w:t>
      </w:r>
    </w:p>
    <w:p w14:paraId="43ED78F1" w14:textId="77777777" w:rsidR="00CD295C" w:rsidRDefault="00CD295C" w:rsidP="00D3234A"/>
    <w:p w14:paraId="4376E8DE" w14:textId="0A0DDDB6" w:rsidR="00E5292A" w:rsidRDefault="001F42E7" w:rsidP="00D3234A">
      <w:r>
        <w:t xml:space="preserve">I personally find having them in the hospital very useful even academic wise they have more practical ways of approaching a case, they stimulate and challenge me academically as they have a lot of information and their level of practice is very close to that of a general practitioner, they are skilled in making a </w:t>
      </w:r>
      <w:r w:rsidR="00CD295C">
        <w:t>diagnosis and managing patients</w:t>
      </w:r>
      <w:r>
        <w:t>.</w:t>
      </w:r>
    </w:p>
    <w:p w14:paraId="50FF497C" w14:textId="77777777" w:rsidR="00CD295C" w:rsidRDefault="00CD295C" w:rsidP="00D3234A"/>
    <w:p w14:paraId="43D05DF2" w14:textId="3CCD2235" w:rsidR="00E5292A" w:rsidRDefault="001F42E7" w:rsidP="00D3234A">
      <w:r>
        <w:t xml:space="preserve">They participate in the ongoing educational programs taking place in the hospital and contribute positively as we have students in our hospital. We are really fortunate because if you find yourself in a rural or level one hospital where there is nothing stimulating you to keep up with the new developments in medicine you do not grow or don’t see the need to keep up with the latest medical discoveries. Working in an area like Middelburg it is sometimes difficult to attend workshops and even when some doctors go on leave it becomes a nightmare where you find yourself running around the whole hospital stretching beyond the limit just to try and render the service. Since the </w:t>
      </w:r>
      <w:r w:rsidR="00F07349">
        <w:t xml:space="preserve">clinical associates </w:t>
      </w:r>
      <w:r>
        <w:t xml:space="preserve">came we do not feel the frustrations like </w:t>
      </w:r>
      <w:r w:rsidRPr="000A23A9">
        <w:rPr>
          <w:noProof/>
        </w:rPr>
        <w:t>before, we</w:t>
      </w:r>
      <w:r>
        <w:t xml:space="preserve"> </w:t>
      </w:r>
      <w:r w:rsidRPr="000A23A9">
        <w:rPr>
          <w:noProof/>
        </w:rPr>
        <w:t>are able to</w:t>
      </w:r>
      <w:r>
        <w:t xml:space="preserve"> move them around depending on the need. </w:t>
      </w:r>
    </w:p>
    <w:p w14:paraId="28AA1076" w14:textId="77777777" w:rsidR="00CD295C" w:rsidRDefault="00CD295C" w:rsidP="00D3234A"/>
    <w:p w14:paraId="2BB0E9D4" w14:textId="1DA7802E" w:rsidR="00E5292A" w:rsidRDefault="001F42E7" w:rsidP="00D3234A">
      <w:r w:rsidRPr="000A23A9">
        <w:rPr>
          <w:noProof/>
        </w:rPr>
        <w:t>I</w:t>
      </w:r>
      <w:r>
        <w:t xml:space="preserve"> believe the whole country has similar frustrations - the population is growing and the number of doctors is not enough to treat them holistically. The fact that </w:t>
      </w:r>
      <w:r w:rsidR="00F07349">
        <w:t xml:space="preserve">clinical associates </w:t>
      </w:r>
      <w:r>
        <w:t xml:space="preserve">are mainly trained by the department of family medicine is a plus because they do not focus on one particular specialty and they are taught to work in community-oriented primary </w:t>
      </w:r>
      <w:r w:rsidR="00D32C3C">
        <w:t>health</w:t>
      </w:r>
      <w:r w:rsidR="00460DE0">
        <w:t xml:space="preserve"> </w:t>
      </w:r>
      <w:r w:rsidR="00D32C3C">
        <w:t>care</w:t>
      </w:r>
      <w:r>
        <w:t xml:space="preserve">. </w:t>
      </w:r>
    </w:p>
    <w:p w14:paraId="257125BE" w14:textId="77777777" w:rsidR="00CD295C" w:rsidRDefault="00CD295C" w:rsidP="00D3234A"/>
    <w:p w14:paraId="3D07267C" w14:textId="7797D899" w:rsidR="00E5292A" w:rsidRDefault="001F42E7" w:rsidP="00D3234A">
      <w:r>
        <w:t xml:space="preserve">The majority of patients present at hospitals are patients who should be attended to at clinics; making it </w:t>
      </w:r>
      <w:r>
        <w:lastRenderedPageBreak/>
        <w:t>difficult to focus on those patients who need to be treated at level one hospitals. With the assistance of clinical associates, we are able to cope by referring them to the clinics.</w:t>
      </w:r>
    </w:p>
    <w:p w14:paraId="175D6E7B" w14:textId="77777777" w:rsidR="00CD295C" w:rsidRDefault="00CD295C" w:rsidP="00D3234A"/>
    <w:p w14:paraId="565C2CED" w14:textId="73A7D60E" w:rsidR="00E5292A" w:rsidRDefault="001F42E7" w:rsidP="00D3234A">
      <w:r>
        <w:t xml:space="preserve">It is just that sometimes we want to take advantage of their scope of practice is not really clear to some of the doctors; we end up wanting them to do more, treating them as if we are all doctors; expecting them to perform a little bit more than they should. </w:t>
      </w:r>
    </w:p>
    <w:p w14:paraId="08CBD1D2" w14:textId="77777777" w:rsidR="00CD295C" w:rsidRDefault="00CD295C" w:rsidP="00D3234A"/>
    <w:p w14:paraId="29345DAF" w14:textId="7B9BECE6" w:rsidR="00E5292A" w:rsidRDefault="001F42E7" w:rsidP="00D3234A">
      <w:r>
        <w:t xml:space="preserve">It would be great to have more qualified </w:t>
      </w:r>
      <w:r w:rsidR="00F07349">
        <w:t xml:space="preserve">clinical associates </w:t>
      </w:r>
      <w:r>
        <w:t xml:space="preserve">in our hospital. As I said they are an asset; their presence and knowledge make a big difference. For them to also do calls is very helpful as normally we have only three doctors on call so when they are </w:t>
      </w:r>
      <w:r w:rsidRPr="000A23A9">
        <w:rPr>
          <w:noProof/>
        </w:rPr>
        <w:t>there</w:t>
      </w:r>
      <w:r>
        <w:t xml:space="preserve"> it becomes four professionals on call. </w:t>
      </w:r>
    </w:p>
    <w:p w14:paraId="58FAD764" w14:textId="77777777" w:rsidR="00E5292A" w:rsidRDefault="00E5292A" w:rsidP="00D3234A"/>
    <w:p w14:paraId="2A2608D9" w14:textId="67E37AFB" w:rsidR="00E5292A" w:rsidRDefault="001F42E7" w:rsidP="00D32C3C">
      <w:pPr>
        <w:pStyle w:val="Heading2"/>
      </w:pPr>
      <w:bookmarkStart w:id="97" w:name="_6yrj2bip2ntx" w:colFirst="0" w:colLast="0"/>
      <w:bookmarkStart w:id="98" w:name="_Toc499988501"/>
      <w:bookmarkStart w:id="99" w:name="_Toc507496911"/>
      <w:bookmarkEnd w:id="97"/>
      <w:r>
        <w:t xml:space="preserve">Report on the functioning of </w:t>
      </w:r>
      <w:r w:rsidR="00F07349">
        <w:t xml:space="preserve">clinical associates </w:t>
      </w:r>
      <w:r>
        <w:t>in Mpumalanga Province by Dr L Nkombua, HOD of Family Medicine in Mpumalanga</w:t>
      </w:r>
      <w:bookmarkEnd w:id="98"/>
      <w:bookmarkEnd w:id="99"/>
    </w:p>
    <w:p w14:paraId="102E276E" w14:textId="77777777" w:rsidR="00E5292A" w:rsidRDefault="00E5292A" w:rsidP="00D3234A"/>
    <w:p w14:paraId="55AB5C16" w14:textId="77777777" w:rsidR="00E5292A" w:rsidRDefault="001F42E7" w:rsidP="00D3234A">
      <w:r>
        <w:t>&gt;&gt;&gt; Lushiku Nkombua 2016/09/22 12:42 PM &gt;&gt;&gt;</w:t>
      </w:r>
    </w:p>
    <w:p w14:paraId="29F88984" w14:textId="77777777" w:rsidR="00E5292A" w:rsidRDefault="001F42E7" w:rsidP="00D3234A">
      <w:r>
        <w:t>Hi Martin,</w:t>
      </w:r>
    </w:p>
    <w:p w14:paraId="3EC05868" w14:textId="77777777" w:rsidR="00E5292A" w:rsidRDefault="001F42E7" w:rsidP="00D3234A">
      <w:r>
        <w:t>...</w:t>
      </w:r>
    </w:p>
    <w:p w14:paraId="740C643F" w14:textId="4D0D84AD" w:rsidR="00E5292A" w:rsidRDefault="001F42E7" w:rsidP="00D3234A">
      <w:r>
        <w:t xml:space="preserve">Graduate </w:t>
      </w:r>
      <w:r w:rsidR="00F07349">
        <w:t xml:space="preserve">clinical associates </w:t>
      </w:r>
      <w:r>
        <w:t>are already doing excellent work in the Province. I am reliably informed that units in some hospitals in rural Ehlanzeni are run daily by clinical associates. Thereby allowing medical officers to do the outreach visits to clinics.</w:t>
      </w:r>
    </w:p>
    <w:p w14:paraId="1A6EB641" w14:textId="4038D00C" w:rsidR="00E5292A" w:rsidRDefault="001F42E7" w:rsidP="00D3234A">
      <w:r>
        <w:t xml:space="preserve">In Gert Sibande (Piet Retief and Ermelo), </w:t>
      </w:r>
      <w:r w:rsidR="00F07349">
        <w:t xml:space="preserve">clinical associates </w:t>
      </w:r>
      <w:r>
        <w:t xml:space="preserve">run specific clinics under the supervision of the family physicians there. Here in Middelburg, </w:t>
      </w:r>
      <w:r w:rsidR="00F07349">
        <w:t xml:space="preserve">clinical associates </w:t>
      </w:r>
      <w:r>
        <w:t xml:space="preserve">work in the wards, emergency room, OPD and PHC clinic under our (doctors and family physicians) supervision with the implication that patients waiting time has been tremendously reduced. All the six </w:t>
      </w:r>
      <w:r w:rsidR="00F07349">
        <w:t xml:space="preserve">clinical associates </w:t>
      </w:r>
      <w:r>
        <w:t>in Middelburg do also work after hours in the emergency room and assist at surgical procedures in theater.</w:t>
      </w:r>
    </w:p>
    <w:p w14:paraId="2452AEB6" w14:textId="77777777" w:rsidR="00E5292A" w:rsidRDefault="001F42E7" w:rsidP="00D3234A">
      <w:r>
        <w:t>There is enough proof in the Province to demonstrate the positive contribution of the clinical associate to the district health system which the PHC is part and parcel of.</w:t>
      </w:r>
    </w:p>
    <w:p w14:paraId="13054074" w14:textId="77777777" w:rsidR="00E5292A" w:rsidRDefault="001F42E7" w:rsidP="00D3234A">
      <w:r>
        <w:t>I hope you find this of assistance.</w:t>
      </w:r>
    </w:p>
    <w:p w14:paraId="4B866ECB" w14:textId="77777777" w:rsidR="00E5292A" w:rsidRDefault="001F42E7" w:rsidP="00D3234A">
      <w:r>
        <w:t>Regards,</w:t>
      </w:r>
    </w:p>
    <w:p w14:paraId="7F55349D" w14:textId="77777777" w:rsidR="00E5292A" w:rsidRDefault="001F42E7" w:rsidP="00D3234A">
      <w:r>
        <w:t>Lushiku</w:t>
      </w:r>
    </w:p>
    <w:p w14:paraId="02D06732" w14:textId="77777777" w:rsidR="00E5292A" w:rsidRDefault="00E5292A" w:rsidP="00D3234A"/>
    <w:p w14:paraId="10139BE5" w14:textId="77777777" w:rsidR="00E5292A" w:rsidRDefault="001F42E7" w:rsidP="00D3234A">
      <w:r>
        <w:t>Dr. Lushiku Nkombua</w:t>
      </w:r>
    </w:p>
    <w:p w14:paraId="5B50528B" w14:textId="77777777" w:rsidR="00E5292A" w:rsidRDefault="001F42E7" w:rsidP="00D3234A">
      <w:r>
        <w:t>Family Medicine</w:t>
      </w:r>
    </w:p>
    <w:p w14:paraId="337B91BD" w14:textId="77777777" w:rsidR="00E5292A" w:rsidRDefault="001F42E7" w:rsidP="00D3234A">
      <w:r>
        <w:t>Mpumalanga Campus</w:t>
      </w:r>
    </w:p>
    <w:p w14:paraId="2692C113" w14:textId="77777777" w:rsidR="00E5292A" w:rsidRDefault="001F42E7" w:rsidP="00D3234A">
      <w:r>
        <w:t>University of Pretoria</w:t>
      </w:r>
    </w:p>
    <w:p w14:paraId="6705BF54" w14:textId="77777777" w:rsidR="00E5292A" w:rsidRDefault="001F42E7" w:rsidP="00D3234A">
      <w:r>
        <w:t>Cell 0829658494</w:t>
      </w:r>
    </w:p>
    <w:p w14:paraId="6289FA04" w14:textId="77777777" w:rsidR="00E5292A" w:rsidRDefault="001F42E7" w:rsidP="00D3234A">
      <w:r>
        <w:t>Office 0132493768/0132493871</w:t>
      </w:r>
    </w:p>
    <w:p w14:paraId="624958FF" w14:textId="0AF4DB63" w:rsidR="00E5292A" w:rsidRDefault="00E5292A" w:rsidP="00D3234A"/>
    <w:p w14:paraId="6E912001" w14:textId="77777777" w:rsidR="00CD295C" w:rsidRDefault="00CD295C" w:rsidP="00D3234A"/>
    <w:p w14:paraId="3CD52851" w14:textId="77777777" w:rsidR="00490520" w:rsidRDefault="00490520">
      <w:pPr>
        <w:rPr>
          <w:b/>
          <w:color w:val="auto"/>
          <w:sz w:val="32"/>
          <w:szCs w:val="26"/>
        </w:rPr>
      </w:pPr>
      <w:bookmarkStart w:id="100" w:name="_sp4n9cpu7cs6" w:colFirst="0" w:colLast="0"/>
      <w:bookmarkStart w:id="101" w:name="_Toc499988502"/>
      <w:bookmarkEnd w:id="100"/>
      <w:r>
        <w:br w:type="page"/>
      </w:r>
    </w:p>
    <w:p w14:paraId="32E81DE8" w14:textId="0F2C9823" w:rsidR="00E5292A" w:rsidRDefault="001F42E7" w:rsidP="00D32C3C">
      <w:pPr>
        <w:pStyle w:val="Heading2"/>
      </w:pPr>
      <w:bookmarkStart w:id="102" w:name="_Toc507496912"/>
      <w:r>
        <w:lastRenderedPageBreak/>
        <w:t xml:space="preserve">Report on the functioning of </w:t>
      </w:r>
      <w:r w:rsidR="00F07349">
        <w:t xml:space="preserve">clinical associates </w:t>
      </w:r>
      <w:r>
        <w:t>in Mkhondo sub-district, Mpumalanga Province by Dr JJ Ongole, Family Physician</w:t>
      </w:r>
      <w:bookmarkEnd w:id="101"/>
      <w:bookmarkEnd w:id="102"/>
    </w:p>
    <w:p w14:paraId="0DD01D02" w14:textId="77777777" w:rsidR="00E5292A" w:rsidRDefault="00E5292A" w:rsidP="00D3234A"/>
    <w:p w14:paraId="03F59366" w14:textId="77777777" w:rsidR="00E5292A" w:rsidRPr="00566CF9" w:rsidRDefault="001F42E7" w:rsidP="00D3234A">
      <w:pPr>
        <w:rPr>
          <w:lang w:val="pt-PT"/>
        </w:rPr>
      </w:pPr>
      <w:r w:rsidRPr="00566CF9">
        <w:rPr>
          <w:lang w:val="pt-PT"/>
        </w:rPr>
        <w:t>&gt;&gt;&gt; Ongole Joven Jebio &lt;jjongole@gmail.com&gt; 2016/09/24 07:38 AM &gt;&gt;&gt;</w:t>
      </w:r>
    </w:p>
    <w:p w14:paraId="7F244FF8" w14:textId="77777777" w:rsidR="00E5292A" w:rsidRDefault="001F42E7" w:rsidP="00D3234A">
      <w:r>
        <w:t>Dear Lushiku,</w:t>
      </w:r>
    </w:p>
    <w:p w14:paraId="2F1CEBD5" w14:textId="77777777" w:rsidR="00E5292A" w:rsidRDefault="00E5292A" w:rsidP="00D3234A"/>
    <w:p w14:paraId="03902545" w14:textId="77777777" w:rsidR="00E5292A" w:rsidRDefault="001F42E7" w:rsidP="00D3234A">
      <w:r>
        <w:t>Good day and thanks for the update.</w:t>
      </w:r>
    </w:p>
    <w:p w14:paraId="4BF28834" w14:textId="61B2B944" w:rsidR="00E5292A" w:rsidRDefault="001F42E7" w:rsidP="00D3234A">
      <w:r>
        <w:t xml:space="preserve">You have left out Piet Retief Hospital. The </w:t>
      </w:r>
      <w:r w:rsidR="00F07349">
        <w:t xml:space="preserve">clinical associates </w:t>
      </w:r>
      <w:r>
        <w:t>are doing the following outstanding jobs:</w:t>
      </w:r>
    </w:p>
    <w:p w14:paraId="32601F50" w14:textId="77777777" w:rsidR="00E5292A" w:rsidRDefault="00E5292A" w:rsidP="00D3234A"/>
    <w:p w14:paraId="2C9E1389" w14:textId="77777777" w:rsidR="00E5292A" w:rsidRDefault="001F42E7" w:rsidP="00D3234A">
      <w:r>
        <w:t>1. Nathi Ndlovu running Driefontein CHC and remarkably revived a failed facility to the best in two years. The indicators in TB and HIV and Chronic disease care is topping in Mkhondo sub-district</w:t>
      </w:r>
    </w:p>
    <w:p w14:paraId="47602F95" w14:textId="77777777" w:rsidR="00E5292A" w:rsidRDefault="00E5292A" w:rsidP="00D3234A"/>
    <w:p w14:paraId="500E458A" w14:textId="77777777" w:rsidR="00E5292A" w:rsidRDefault="001F42E7" w:rsidP="00D3234A">
      <w:r>
        <w:t>2. Advice Mncube in his first year of practice is under my practice at Piet Retief Hospital and has comfortable and diligently taken control of Advance clinical Care in HIV/TB program, with 300 HIV/AIDS patients of failed regimen 1 &amp; 2. The team he leads (professional nurses and data capturers) is targeting 50% viral load suppression in 6 months and 75% in 12 months</w:t>
      </w:r>
    </w:p>
    <w:p w14:paraId="4E8E93E0" w14:textId="77777777" w:rsidR="00E5292A" w:rsidRDefault="00E5292A" w:rsidP="00D3234A"/>
    <w:p w14:paraId="4ECBE2EC" w14:textId="77777777" w:rsidR="00E5292A" w:rsidRDefault="001F42E7" w:rsidP="00D3234A">
      <w:r>
        <w:t>3. Nzimande Banele has for the last three years been VMMC clinical leaders and an audit conducted in August 2016 scored 100% in all 5 areas assessed. The adverse events in the VMMC programme dropped from 6% to 0.2% in two years. He is involved in training clinical associate students in VMMC and supervising their procedures.</w:t>
      </w:r>
    </w:p>
    <w:p w14:paraId="7ECD5CCF" w14:textId="77777777" w:rsidR="00E5292A" w:rsidRDefault="00E5292A" w:rsidP="00D3234A"/>
    <w:p w14:paraId="276E72AD" w14:textId="77777777" w:rsidR="00E5292A" w:rsidRDefault="001F42E7" w:rsidP="00D3234A">
      <w:r>
        <w:t>4. David Nkwana is clinical head at Phola clinic, serving the largest population at Piet Retief. He has trained over 100 professional nurses in PC 101. In August, the district gave him the task as champion in the district for PC 101 and he will be busy training in Gert Sibande.</w:t>
      </w:r>
    </w:p>
    <w:p w14:paraId="53322BE4" w14:textId="77777777" w:rsidR="00E5292A" w:rsidRDefault="00E5292A" w:rsidP="00D3234A"/>
    <w:p w14:paraId="46CAA9E3" w14:textId="77777777" w:rsidR="00E5292A" w:rsidRDefault="001F42E7" w:rsidP="00D3234A">
      <w:r>
        <w:t>5. Banda Nomfundo - is diligently working in Paediatrics and driving the SAM programme, ensuring quality as the 10 steps are implemented. The SAM death is zero in 2016.</w:t>
      </w:r>
    </w:p>
    <w:p w14:paraId="67E43E0F" w14:textId="77777777" w:rsidR="00E5292A" w:rsidRDefault="00E5292A" w:rsidP="00D3234A"/>
    <w:p w14:paraId="3A2DA210" w14:textId="77777777" w:rsidR="00E5292A" w:rsidRDefault="001F42E7" w:rsidP="00D3234A">
      <w:r>
        <w:t>6. Out theatre has requested the Department of Family Medicine to place one clinical associate permanently there to assist with operations in theatre and in the long term be trained in anaesthesia. This will be provided in the next group posted at the hospital.</w:t>
      </w:r>
    </w:p>
    <w:p w14:paraId="03AF06C6" w14:textId="77777777" w:rsidR="00E5292A" w:rsidRDefault="00E5292A" w:rsidP="00D3234A"/>
    <w:p w14:paraId="6CA38DED" w14:textId="77777777" w:rsidR="00E5292A" w:rsidRDefault="001F42E7" w:rsidP="00D3234A">
      <w:r>
        <w:t>Regards</w:t>
      </w:r>
    </w:p>
    <w:p w14:paraId="5988BF8C" w14:textId="77777777" w:rsidR="00E5292A" w:rsidRDefault="00E5292A" w:rsidP="00D3234A"/>
    <w:p w14:paraId="6E2940D6" w14:textId="77777777" w:rsidR="00E5292A" w:rsidRDefault="001F42E7" w:rsidP="00D3234A">
      <w:r>
        <w:t>--</w:t>
      </w:r>
    </w:p>
    <w:p w14:paraId="3FA94FEC" w14:textId="77777777" w:rsidR="00E5292A" w:rsidRDefault="001F42E7" w:rsidP="00D3234A">
      <w:pPr>
        <w:rPr>
          <w:rFonts w:ascii="Verdana" w:eastAsia="Verdana" w:hAnsi="Verdana" w:cs="Verdana"/>
          <w:sz w:val="20"/>
          <w:szCs w:val="20"/>
        </w:rPr>
      </w:pPr>
      <w:r>
        <w:rPr>
          <w:rFonts w:ascii="Verdana" w:eastAsia="Verdana" w:hAnsi="Verdana" w:cs="Verdana"/>
          <w:sz w:val="20"/>
          <w:szCs w:val="20"/>
        </w:rPr>
        <w:t>JJ Ongole</w:t>
      </w:r>
    </w:p>
    <w:p w14:paraId="5D6BE614" w14:textId="77777777" w:rsidR="00E5292A" w:rsidRDefault="001F42E7" w:rsidP="00D3234A">
      <w:pPr>
        <w:rPr>
          <w:rFonts w:ascii="Verdana" w:eastAsia="Verdana" w:hAnsi="Verdana" w:cs="Verdana"/>
          <w:sz w:val="20"/>
          <w:szCs w:val="20"/>
        </w:rPr>
      </w:pPr>
      <w:r>
        <w:rPr>
          <w:rFonts w:ascii="Verdana" w:eastAsia="Verdana" w:hAnsi="Verdana" w:cs="Verdana"/>
          <w:sz w:val="20"/>
          <w:szCs w:val="20"/>
        </w:rPr>
        <w:t>+27728909826</w:t>
      </w:r>
    </w:p>
    <w:p w14:paraId="0F6662D6" w14:textId="77777777" w:rsidR="00E5292A" w:rsidRDefault="00E5292A" w:rsidP="00D3234A"/>
    <w:p w14:paraId="65EA6FDA" w14:textId="77777777" w:rsidR="00E5292A" w:rsidRDefault="001F42E7" w:rsidP="00D3234A">
      <w:r>
        <w:t>CHC - Community Health Centre</w:t>
      </w:r>
    </w:p>
    <w:p w14:paraId="6DD1DC4E" w14:textId="36B54C6E" w:rsidR="00E5292A" w:rsidRDefault="001F42E7" w:rsidP="00D3234A">
      <w:r>
        <w:t>PC 101 = Primary Care 101 (</w:t>
      </w:r>
      <w:r w:rsidRPr="000A23A9">
        <w:rPr>
          <w:noProof/>
        </w:rPr>
        <w:t>Algorithm driven</w:t>
      </w:r>
      <w:r>
        <w:t xml:space="preserve"> </w:t>
      </w:r>
      <w:r w:rsidR="00D32C3C">
        <w:t>healthcare</w:t>
      </w:r>
      <w:r>
        <w:t xml:space="preserve"> for adults)</w:t>
      </w:r>
    </w:p>
    <w:p w14:paraId="26FD7B92" w14:textId="77777777" w:rsidR="00E5292A" w:rsidRDefault="001F42E7" w:rsidP="00D3234A">
      <w:r>
        <w:t>SAM = Severe Acute Malnutrition</w:t>
      </w:r>
    </w:p>
    <w:p w14:paraId="657A64C8" w14:textId="77777777" w:rsidR="00E5292A" w:rsidRDefault="001F42E7" w:rsidP="00D3234A">
      <w:r>
        <w:t>VMMC = Voluntary Male Medical Circumcision</w:t>
      </w:r>
    </w:p>
    <w:p w14:paraId="23793735" w14:textId="77777777" w:rsidR="00E5292A" w:rsidRDefault="00E5292A" w:rsidP="00D3234A"/>
    <w:sectPr w:rsidR="00E5292A" w:rsidSect="00432258">
      <w:footerReference w:type="default" r:id="rId31"/>
      <w:pgSz w:w="11906" w:h="16838"/>
      <w:pgMar w:top="720" w:right="720" w:bottom="477" w:left="72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FA3598" w14:textId="77777777" w:rsidR="005E6321" w:rsidRDefault="005E6321">
      <w:r>
        <w:separator/>
      </w:r>
    </w:p>
  </w:endnote>
  <w:endnote w:type="continuationSeparator" w:id="0">
    <w:p w14:paraId="2E708531" w14:textId="77777777" w:rsidR="005E6321" w:rsidRDefault="005E6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D837A" w14:textId="70CF009E" w:rsidR="003E24D2" w:rsidRDefault="003E24D2">
    <w:pPr>
      <w:tabs>
        <w:tab w:val="center" w:pos="4680"/>
        <w:tab w:val="right" w:pos="9360"/>
      </w:tabs>
      <w:spacing w:after="720"/>
      <w:jc w:val="center"/>
    </w:pPr>
    <w:r>
      <w:fldChar w:fldCharType="begin"/>
    </w:r>
    <w:r>
      <w:instrText>PAGE</w:instrText>
    </w:r>
    <w:r>
      <w:fldChar w:fldCharType="separate"/>
    </w:r>
    <w:r w:rsidR="0081487E">
      <w:rPr>
        <w:noProof/>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AD015" w14:textId="77777777" w:rsidR="005E6321" w:rsidRDefault="005E6321">
      <w:r>
        <w:separator/>
      </w:r>
    </w:p>
  </w:footnote>
  <w:footnote w:type="continuationSeparator" w:id="0">
    <w:p w14:paraId="6B87F83F" w14:textId="77777777" w:rsidR="005E6321" w:rsidRDefault="005E6321">
      <w:r>
        <w:continuationSeparator/>
      </w:r>
    </w:p>
  </w:footnote>
  <w:footnote w:id="1">
    <w:p w14:paraId="2D184DB1" w14:textId="77777777" w:rsidR="003E24D2" w:rsidRDefault="003E24D2" w:rsidP="00CF1EEC">
      <w:pPr>
        <w:rPr>
          <w:sz w:val="20"/>
          <w:szCs w:val="20"/>
        </w:rPr>
      </w:pPr>
      <w:r>
        <w:rPr>
          <w:vertAlign w:val="superscript"/>
        </w:rPr>
        <w:footnoteRef/>
      </w:r>
      <w:r>
        <w:rPr>
          <w:sz w:val="20"/>
          <w:szCs w:val="20"/>
        </w:rPr>
        <w:t xml:space="preserve"> The Lancet, Health in South Africa Executive Summary (http://thelancet.com/series/health-in-south-africa)</w:t>
      </w:r>
    </w:p>
  </w:footnote>
  <w:footnote w:id="2">
    <w:p w14:paraId="1869449D" w14:textId="77777777" w:rsidR="003E24D2" w:rsidRDefault="003E24D2" w:rsidP="00CF1EEC">
      <w:pPr>
        <w:rPr>
          <w:sz w:val="20"/>
          <w:szCs w:val="20"/>
        </w:rPr>
      </w:pPr>
      <w:r>
        <w:rPr>
          <w:vertAlign w:val="superscript"/>
        </w:rPr>
        <w:footnoteRef/>
      </w:r>
      <w:r>
        <w:rPr>
          <w:sz w:val="20"/>
          <w:szCs w:val="20"/>
        </w:rPr>
        <w:t xml:space="preserve"> Department of Health. Human Resources for Health South Africa: HRH strategy for the health sector 2012/13 - 2016/17. 2012</w:t>
      </w:r>
    </w:p>
  </w:footnote>
  <w:footnote w:id="3">
    <w:p w14:paraId="1979EF30" w14:textId="77777777" w:rsidR="003E24D2" w:rsidRDefault="003E24D2" w:rsidP="00CF1EEC">
      <w:pPr>
        <w:rPr>
          <w:sz w:val="20"/>
          <w:szCs w:val="20"/>
        </w:rPr>
      </w:pPr>
      <w:r>
        <w:rPr>
          <w:vertAlign w:val="superscript"/>
        </w:rPr>
        <w:footnoteRef/>
      </w:r>
      <w:r>
        <w:rPr>
          <w:sz w:val="20"/>
          <w:szCs w:val="20"/>
        </w:rPr>
        <w:t xml:space="preserve"> The Lancet, Health in South Africa, Executive Summary</w:t>
      </w:r>
    </w:p>
  </w:footnote>
  <w:footnote w:id="4">
    <w:p w14:paraId="75D9C818" w14:textId="77777777" w:rsidR="003E24D2" w:rsidRDefault="003E24D2" w:rsidP="00CF1EEC">
      <w:pPr>
        <w:rPr>
          <w:sz w:val="20"/>
          <w:szCs w:val="20"/>
        </w:rPr>
      </w:pPr>
      <w:r>
        <w:rPr>
          <w:vertAlign w:val="superscript"/>
        </w:rPr>
        <w:footnoteRef/>
      </w:r>
      <w:r>
        <w:rPr>
          <w:sz w:val="20"/>
          <w:szCs w:val="20"/>
        </w:rPr>
        <w:t xml:space="preserve"> Health Financing Profile. May 2016. (https://www.healthpolicyproject.com/pubs/7887/SouthAfrica_HFP.pdf)</w:t>
      </w:r>
    </w:p>
  </w:footnote>
  <w:footnote w:id="5">
    <w:p w14:paraId="3EDE41BF" w14:textId="77777777" w:rsidR="003E24D2" w:rsidRDefault="003E24D2" w:rsidP="00CF1EEC">
      <w:pPr>
        <w:rPr>
          <w:sz w:val="20"/>
          <w:szCs w:val="20"/>
        </w:rPr>
      </w:pPr>
      <w:r>
        <w:rPr>
          <w:vertAlign w:val="superscript"/>
        </w:rPr>
        <w:footnoteRef/>
      </w:r>
      <w:r>
        <w:rPr>
          <w:sz w:val="20"/>
          <w:szCs w:val="20"/>
        </w:rPr>
        <w:t xml:space="preserve"> Mid-level health workers for delivery of essential health services. A global systematic review and country experiences. Authors: Global Health Workforce Alliance. WHO reference number: WHO/hss/hwa/mlp 2013/ENG (http://www.who.int/workforcealliance/knowledge/resources/mlp2013/en/)</w:t>
      </w:r>
    </w:p>
  </w:footnote>
  <w:footnote w:id="6">
    <w:p w14:paraId="6F8D0DFB" w14:textId="77777777" w:rsidR="003E24D2" w:rsidRPr="00566CF9" w:rsidRDefault="003E24D2" w:rsidP="00CF1EEC">
      <w:pPr>
        <w:rPr>
          <w:sz w:val="20"/>
          <w:szCs w:val="20"/>
          <w:lang w:val="da-DK"/>
        </w:rPr>
      </w:pPr>
      <w:r>
        <w:rPr>
          <w:vertAlign w:val="superscript"/>
        </w:rPr>
        <w:footnoteRef/>
      </w:r>
      <w:r>
        <w:rPr>
          <w:sz w:val="20"/>
          <w:szCs w:val="20"/>
        </w:rPr>
        <w:t xml:space="preserve"> Mid-level heath providers: A Promising Resource. </w:t>
      </w:r>
      <w:r w:rsidRPr="00566CF9">
        <w:rPr>
          <w:sz w:val="20"/>
          <w:szCs w:val="20"/>
          <w:lang w:val="da-DK"/>
        </w:rPr>
        <w:t>Andrew Brown, et al. Rev Peru Med Exp Salud Publica. 2011; 28(2): 308-15.</w:t>
      </w:r>
    </w:p>
    <w:p w14:paraId="115E4EF9" w14:textId="77777777" w:rsidR="003E24D2" w:rsidRPr="00566CF9" w:rsidRDefault="003E24D2" w:rsidP="00CF1EEC">
      <w:pPr>
        <w:rPr>
          <w:sz w:val="20"/>
          <w:szCs w:val="20"/>
          <w:lang w:val="da-DK"/>
        </w:rPr>
      </w:pPr>
      <w:r w:rsidRPr="00566CF9">
        <w:rPr>
          <w:sz w:val="20"/>
          <w:szCs w:val="20"/>
          <w:lang w:val="da-DK"/>
        </w:rPr>
        <w:t>(http://www.who.int/workforcealliance/media/photos/MLP_Article_Jul2011.pdf?ua=1)</w:t>
      </w:r>
    </w:p>
  </w:footnote>
  <w:footnote w:id="7">
    <w:p w14:paraId="6A085270" w14:textId="77777777" w:rsidR="003E24D2" w:rsidRDefault="003E24D2" w:rsidP="00CF1EEC">
      <w:pPr>
        <w:rPr>
          <w:sz w:val="20"/>
          <w:szCs w:val="20"/>
        </w:rPr>
      </w:pPr>
      <w:r>
        <w:rPr>
          <w:vertAlign w:val="superscript"/>
        </w:rPr>
        <w:footnoteRef/>
      </w:r>
      <w:r>
        <w:rPr>
          <w:sz w:val="20"/>
          <w:szCs w:val="20"/>
        </w:rPr>
        <w:t xml:space="preserve"> Lehmann U. Mid-level health workers: the state of the evidence on programmes, activities, costs and impact on health outcomes. A literature review. Geneva: World Health Organisation; 2008. Geneva, Switzerland; 2008</w:t>
      </w:r>
    </w:p>
  </w:footnote>
  <w:footnote w:id="8">
    <w:p w14:paraId="5C4F846D" w14:textId="77777777" w:rsidR="003E24D2" w:rsidRDefault="003E24D2" w:rsidP="00CF1EEC">
      <w:pPr>
        <w:rPr>
          <w:sz w:val="20"/>
          <w:szCs w:val="20"/>
        </w:rPr>
      </w:pPr>
      <w:r>
        <w:rPr>
          <w:vertAlign w:val="superscript"/>
        </w:rPr>
        <w:footnoteRef/>
      </w:r>
      <w:r>
        <w:rPr>
          <w:sz w:val="20"/>
          <w:szCs w:val="20"/>
        </w:rPr>
        <w:t xml:space="preserve"> Bangdiwala SI, Fonn S, Okoye O, Tollman S. Workforce resources for health in developing countries. Public Health Rev. 2010;32(1):296–318.</w:t>
      </w:r>
    </w:p>
  </w:footnote>
  <w:footnote w:id="9">
    <w:p w14:paraId="71983F75" w14:textId="77777777" w:rsidR="003E24D2" w:rsidRDefault="003E24D2" w:rsidP="00CF1EEC">
      <w:pPr>
        <w:rPr>
          <w:sz w:val="20"/>
          <w:szCs w:val="20"/>
        </w:rPr>
      </w:pPr>
      <w:r>
        <w:rPr>
          <w:vertAlign w:val="superscript"/>
        </w:rPr>
        <w:footnoteRef/>
      </w:r>
      <w:r>
        <w:rPr>
          <w:sz w:val="20"/>
          <w:szCs w:val="20"/>
        </w:rPr>
        <w:t xml:space="preserve"> World Health Organisation. Task shifting: rational redistribution of tasks among health workforce teams: global recommendations and guidelines. 2007.</w:t>
      </w:r>
    </w:p>
  </w:footnote>
  <w:footnote w:id="10">
    <w:p w14:paraId="78C760FD" w14:textId="77777777" w:rsidR="003E24D2" w:rsidRDefault="003E24D2" w:rsidP="00CF1EEC">
      <w:pPr>
        <w:rPr>
          <w:sz w:val="20"/>
          <w:szCs w:val="20"/>
        </w:rPr>
      </w:pPr>
      <w:r>
        <w:rPr>
          <w:vertAlign w:val="superscript"/>
        </w:rPr>
        <w:footnoteRef/>
      </w:r>
      <w:r>
        <w:rPr>
          <w:sz w:val="20"/>
          <w:szCs w:val="20"/>
        </w:rPr>
        <w:t xml:space="preserve"> Global Health Workforce Alliance. Mid-level health workers for delivery of essential health services A global systematic review and country experiences. 2013.</w:t>
      </w:r>
    </w:p>
  </w:footnote>
  <w:footnote w:id="11">
    <w:p w14:paraId="13E0C2EC" w14:textId="77777777" w:rsidR="003E24D2" w:rsidRDefault="003E24D2" w:rsidP="00CF1EEC">
      <w:pPr>
        <w:rPr>
          <w:sz w:val="20"/>
          <w:szCs w:val="20"/>
        </w:rPr>
      </w:pPr>
      <w:r>
        <w:rPr>
          <w:vertAlign w:val="superscript"/>
        </w:rPr>
        <w:footnoteRef/>
      </w:r>
      <w:r>
        <w:rPr>
          <w:sz w:val="20"/>
          <w:szCs w:val="20"/>
        </w:rPr>
        <w:t xml:space="preserve"> Hugo J. Implementation Plan for a Midlevel Medical Worker for South Africa. A discussion paper. SA Fam Pr. 2004;46(2):5–8.</w:t>
      </w:r>
    </w:p>
  </w:footnote>
  <w:footnote w:id="12">
    <w:p w14:paraId="30A298B3" w14:textId="77777777" w:rsidR="003E24D2" w:rsidRDefault="003E24D2" w:rsidP="00CF1EEC">
      <w:pPr>
        <w:rPr>
          <w:sz w:val="20"/>
          <w:szCs w:val="20"/>
        </w:rPr>
      </w:pPr>
      <w:r>
        <w:rPr>
          <w:vertAlign w:val="superscript"/>
        </w:rPr>
        <w:footnoteRef/>
      </w:r>
      <w:r>
        <w:rPr>
          <w:sz w:val="20"/>
          <w:szCs w:val="20"/>
        </w:rPr>
        <w:t xml:space="preserve"> Couper ID, Hugo JFM. Addressing the shortage of health professionals in South Africa through the development of a new cadre of health worker: the creation of Clinical Associates. Rural Remote Health. 2014;14(3):2874.</w:t>
      </w:r>
    </w:p>
  </w:footnote>
  <w:footnote w:id="13">
    <w:p w14:paraId="68C8D102" w14:textId="77777777" w:rsidR="003E24D2" w:rsidRDefault="003E24D2" w:rsidP="00CF1EEC">
      <w:pPr>
        <w:rPr>
          <w:sz w:val="20"/>
          <w:szCs w:val="20"/>
        </w:rPr>
      </w:pPr>
      <w:r>
        <w:rPr>
          <w:vertAlign w:val="superscript"/>
        </w:rPr>
        <w:footnoteRef/>
      </w:r>
      <w:r>
        <w:rPr>
          <w:sz w:val="20"/>
          <w:szCs w:val="20"/>
        </w:rPr>
        <w:t xml:space="preserve"> Doherty J. Addressing staff shortages in public hospitals: a role for clinical associates? Newsl - Public Heal Assoc South Africa. 2013 Feb;</w:t>
      </w:r>
    </w:p>
  </w:footnote>
  <w:footnote w:id="14">
    <w:p w14:paraId="7B072C97" w14:textId="77777777" w:rsidR="003E24D2" w:rsidRDefault="003E24D2" w:rsidP="00CF1EEC">
      <w:pPr>
        <w:rPr>
          <w:sz w:val="20"/>
          <w:szCs w:val="20"/>
        </w:rPr>
      </w:pPr>
      <w:r>
        <w:rPr>
          <w:vertAlign w:val="superscript"/>
        </w:rPr>
        <w:footnoteRef/>
      </w:r>
      <w:r>
        <w:rPr>
          <w:sz w:val="20"/>
          <w:szCs w:val="20"/>
        </w:rPr>
        <w:t xml:space="preserve"> Hugo J. Midlevel medical worker: Problem or Solution? SA Fam Pr. 2004;46(2):3.</w:t>
      </w:r>
    </w:p>
  </w:footnote>
  <w:footnote w:id="15">
    <w:p w14:paraId="5D468827" w14:textId="77777777" w:rsidR="003E24D2" w:rsidRDefault="003E24D2" w:rsidP="00CF1EEC">
      <w:pPr>
        <w:rPr>
          <w:sz w:val="20"/>
          <w:szCs w:val="20"/>
        </w:rPr>
      </w:pPr>
      <w:r>
        <w:rPr>
          <w:vertAlign w:val="superscript"/>
        </w:rPr>
        <w:footnoteRef/>
      </w:r>
      <w:r>
        <w:rPr>
          <w:sz w:val="20"/>
          <w:szCs w:val="20"/>
        </w:rPr>
        <w:t xml:space="preserve"> Hugo J. Implementation Plan for a Midlevel Medical Worker for South Africa. A discussion paper. SA Fam Pr. 2004;46(2):5–8.</w:t>
      </w:r>
    </w:p>
  </w:footnote>
  <w:footnote w:id="16">
    <w:p w14:paraId="6BF5F412" w14:textId="4B9268A1" w:rsidR="003E24D2" w:rsidRDefault="003E24D2">
      <w:pPr>
        <w:pStyle w:val="FootnoteText"/>
      </w:pPr>
      <w:r>
        <w:rPr>
          <w:rStyle w:val="FootnoteReference"/>
        </w:rPr>
        <w:footnoteRef/>
      </w:r>
      <w:r>
        <w:t xml:space="preserve"> </w:t>
      </w:r>
      <w:r w:rsidRPr="00791115">
        <w:t>Doherty J, Conco D, Couper I, Fonn S. Developing a new mid-level health worker: lessons from South South Africa’s experience with clinical associates. Glob Heal Action. 2013;6(19282).</w:t>
      </w:r>
    </w:p>
  </w:footnote>
  <w:footnote w:id="17">
    <w:p w14:paraId="7EAD8927" w14:textId="77777777" w:rsidR="003E24D2" w:rsidRDefault="003E24D2" w:rsidP="00CF1EEC">
      <w:pPr>
        <w:rPr>
          <w:sz w:val="20"/>
          <w:szCs w:val="20"/>
        </w:rPr>
      </w:pPr>
      <w:r>
        <w:rPr>
          <w:vertAlign w:val="superscript"/>
        </w:rPr>
        <w:footnoteRef/>
      </w:r>
      <w:r>
        <w:rPr>
          <w:sz w:val="20"/>
          <w:szCs w:val="20"/>
        </w:rPr>
        <w:t xml:space="preserve"> Doherty J. Addressing staff shortages in public hospitals: a role for clinical associates? News - Public Health Assoc South Africa. 2013 Feb</w:t>
      </w:r>
    </w:p>
  </w:footnote>
  <w:footnote w:id="18">
    <w:p w14:paraId="62739C52" w14:textId="77777777" w:rsidR="003E24D2" w:rsidRDefault="003E24D2" w:rsidP="00CF1EEC">
      <w:pPr>
        <w:rPr>
          <w:sz w:val="20"/>
          <w:szCs w:val="20"/>
        </w:rPr>
      </w:pPr>
      <w:r>
        <w:rPr>
          <w:vertAlign w:val="superscript"/>
        </w:rPr>
        <w:footnoteRef/>
      </w:r>
      <w:r>
        <w:rPr>
          <w:sz w:val="20"/>
          <w:szCs w:val="20"/>
        </w:rPr>
        <w:t xml:space="preserve"> Regulations relating to the qualifications for registration of clinical associates, 19 December 2007</w:t>
      </w:r>
    </w:p>
  </w:footnote>
  <w:footnote w:id="19">
    <w:p w14:paraId="0840D913" w14:textId="77777777" w:rsidR="003E24D2" w:rsidRDefault="003E24D2" w:rsidP="00CF1EEC">
      <w:pPr>
        <w:rPr>
          <w:sz w:val="20"/>
          <w:szCs w:val="20"/>
        </w:rPr>
      </w:pPr>
      <w:r>
        <w:rPr>
          <w:vertAlign w:val="superscript"/>
        </w:rPr>
        <w:footnoteRef/>
      </w:r>
      <w:r>
        <w:rPr>
          <w:sz w:val="20"/>
          <w:szCs w:val="20"/>
        </w:rPr>
        <w:t xml:space="preserve"> Department of Health. Human Resources for Health South Africa: HRH strategy for the health sector 2012/13 - 2016/17. 2012</w:t>
      </w:r>
    </w:p>
  </w:footnote>
  <w:footnote w:id="20">
    <w:p w14:paraId="3AD454DE" w14:textId="77777777" w:rsidR="003E24D2" w:rsidRDefault="003E24D2" w:rsidP="00CF1EEC">
      <w:pPr>
        <w:rPr>
          <w:sz w:val="20"/>
          <w:szCs w:val="20"/>
        </w:rPr>
      </w:pPr>
      <w:r>
        <w:rPr>
          <w:vertAlign w:val="superscript"/>
        </w:rPr>
        <w:footnoteRef/>
      </w:r>
      <w:r>
        <w:rPr>
          <w:sz w:val="20"/>
          <w:szCs w:val="20"/>
        </w:rPr>
        <w:t xml:space="preserve"> Moodley S V, Wolvaardt L, Louw M, Hugo J. Practice intentions of clinical associate students at the University of Pretoria, South Africa. Rural Remote Health. 2014;14(2381):1–12. </w:t>
      </w:r>
    </w:p>
    <w:p w14:paraId="7EC88D81" w14:textId="77777777" w:rsidR="003E24D2" w:rsidRDefault="003E24D2" w:rsidP="00CF1EEC">
      <w:pPr>
        <w:rPr>
          <w:sz w:val="20"/>
          <w:szCs w:val="20"/>
        </w:rPr>
      </w:pPr>
    </w:p>
  </w:footnote>
  <w:footnote w:id="21">
    <w:p w14:paraId="6EE98B4A" w14:textId="77777777" w:rsidR="003E24D2" w:rsidRDefault="003E24D2" w:rsidP="00CF1EEC">
      <w:pPr>
        <w:rPr>
          <w:sz w:val="20"/>
          <w:szCs w:val="20"/>
        </w:rPr>
      </w:pPr>
      <w:r>
        <w:rPr>
          <w:vertAlign w:val="superscript"/>
        </w:rPr>
        <w:footnoteRef/>
      </w:r>
      <w:r>
        <w:rPr>
          <w:sz w:val="20"/>
          <w:szCs w:val="20"/>
        </w:rPr>
        <w:t xml:space="preserve"> Ibid.</w:t>
      </w:r>
    </w:p>
  </w:footnote>
  <w:footnote w:id="22">
    <w:p w14:paraId="109198A3" w14:textId="77777777" w:rsidR="003E24D2" w:rsidRDefault="003E24D2" w:rsidP="00CF1EEC">
      <w:pPr>
        <w:rPr>
          <w:sz w:val="20"/>
          <w:szCs w:val="20"/>
        </w:rPr>
      </w:pPr>
      <w:r>
        <w:rPr>
          <w:vertAlign w:val="superscript"/>
        </w:rPr>
        <w:footnoteRef/>
      </w:r>
      <w:r>
        <w:rPr>
          <w:sz w:val="20"/>
          <w:szCs w:val="20"/>
        </w:rPr>
        <w:t xml:space="preserve"> The Quality of Voluntary Medical Male Circumcision done by Clinical Associates, Sanele Ngcobo, Liz Wolvaardt, Martin Bac, Elize Webb </w:t>
      </w:r>
    </w:p>
  </w:footnote>
  <w:footnote w:id="23">
    <w:p w14:paraId="3C995758" w14:textId="77777777" w:rsidR="003E24D2" w:rsidRDefault="003E24D2" w:rsidP="00CF1EEC">
      <w:pPr>
        <w:rPr>
          <w:sz w:val="20"/>
          <w:szCs w:val="20"/>
        </w:rPr>
      </w:pPr>
      <w:r>
        <w:rPr>
          <w:vertAlign w:val="superscript"/>
        </w:rPr>
        <w:footnoteRef/>
      </w:r>
      <w:r>
        <w:rPr>
          <w:sz w:val="20"/>
          <w:szCs w:val="20"/>
        </w:rPr>
        <w:t xml:space="preserve"> Voluntary Medical Male Circumcision: Modeling the Impact and Cost of Expanding Male Circumcision for HIV Prevention in Eastern and Southern Africa, Emmanuel Njeuhmeli, Steven Forsythe, Jason Reed, Marjorie Opuni, Lori Bollinger, Nathan Heard,</w:t>
      </w:r>
    </w:p>
    <w:p w14:paraId="61B8924C" w14:textId="77777777" w:rsidR="003E24D2" w:rsidRDefault="003E24D2" w:rsidP="00CF1EEC">
      <w:pPr>
        <w:rPr>
          <w:sz w:val="20"/>
          <w:szCs w:val="20"/>
        </w:rPr>
      </w:pPr>
      <w:r>
        <w:rPr>
          <w:sz w:val="20"/>
          <w:szCs w:val="20"/>
        </w:rPr>
        <w:t>Delivette Castor, John Stover, Timothy Farley, Veena Menon, Catherine Hankin Published: November 29, 2011</w:t>
      </w:r>
    </w:p>
    <w:p w14:paraId="00D16AD2" w14:textId="77777777" w:rsidR="003E24D2" w:rsidRDefault="003E24D2" w:rsidP="00CF1EEC">
      <w:pPr>
        <w:rPr>
          <w:sz w:val="20"/>
          <w:szCs w:val="20"/>
        </w:rPr>
      </w:pPr>
      <w:hyperlink r:id="rId1">
        <w:r>
          <w:rPr>
            <w:color w:val="1155CC"/>
            <w:sz w:val="20"/>
            <w:szCs w:val="20"/>
            <w:u w:val="single"/>
          </w:rPr>
          <w:t>https://doi.org/10.1371/journal.pmed.1001132</w:t>
        </w:r>
      </w:hyperlink>
    </w:p>
  </w:footnote>
  <w:footnote w:id="24">
    <w:p w14:paraId="7CFB9B67" w14:textId="77777777" w:rsidR="003E24D2" w:rsidRDefault="003E24D2" w:rsidP="00CF1EEC">
      <w:pPr>
        <w:rPr>
          <w:sz w:val="20"/>
          <w:szCs w:val="20"/>
        </w:rPr>
      </w:pPr>
      <w:r>
        <w:rPr>
          <w:vertAlign w:val="superscript"/>
        </w:rPr>
        <w:footnoteRef/>
      </w:r>
      <w:r>
        <w:rPr>
          <w:sz w:val="20"/>
          <w:szCs w:val="20"/>
        </w:rPr>
        <w:t xml:space="preserve"> Quality of care provided by mid-level health workers: systematic review and meta-analysis, Zohra S Lassi,a Giorgio Cometto,b Luis Huichoc &amp; Zulfiqar A Bhuttaa, Bull World Health Organ 2013;91:824–833I | doi:</w:t>
      </w:r>
      <w:hyperlink r:id="rId2">
        <w:r>
          <w:rPr>
            <w:sz w:val="20"/>
            <w:szCs w:val="20"/>
          </w:rPr>
          <w:t xml:space="preserve"> </w:t>
        </w:r>
      </w:hyperlink>
      <w:hyperlink r:id="rId3">
        <w:r>
          <w:rPr>
            <w:color w:val="1155CC"/>
            <w:sz w:val="20"/>
            <w:szCs w:val="20"/>
            <w:u w:val="single"/>
          </w:rPr>
          <w:t>http://dx.doi.org/10.2471/BLT.13.118786</w:t>
        </w:r>
      </w:hyperlink>
      <w:r>
        <w:rPr>
          <w:sz w:val="20"/>
          <w:szCs w:val="20"/>
        </w:rPr>
        <w:t xml:space="preserve"> </w:t>
      </w:r>
    </w:p>
  </w:footnote>
  <w:footnote w:id="25">
    <w:p w14:paraId="5B85C98F" w14:textId="77777777" w:rsidR="003E24D2" w:rsidRDefault="003E24D2" w:rsidP="00CF1EEC">
      <w:pPr>
        <w:rPr>
          <w:sz w:val="20"/>
          <w:szCs w:val="20"/>
        </w:rPr>
      </w:pPr>
      <w:r>
        <w:rPr>
          <w:vertAlign w:val="superscript"/>
        </w:rPr>
        <w:footnoteRef/>
      </w:r>
      <w:r>
        <w:rPr>
          <w:sz w:val="20"/>
          <w:szCs w:val="20"/>
        </w:rPr>
        <w:t xml:space="preserve"> World Health Organisation. Task shifting: rational redistribution of tasks among health workforce teams: global recommendations and guidelines. 2007.</w:t>
      </w:r>
    </w:p>
  </w:footnote>
  <w:footnote w:id="26">
    <w:p w14:paraId="36926404" w14:textId="77777777" w:rsidR="003E24D2" w:rsidRDefault="003E24D2" w:rsidP="00CF1EEC">
      <w:pPr>
        <w:rPr>
          <w:sz w:val="20"/>
          <w:szCs w:val="20"/>
        </w:rPr>
      </w:pPr>
      <w:r>
        <w:rPr>
          <w:vertAlign w:val="superscript"/>
        </w:rPr>
        <w:footnoteRef/>
      </w:r>
      <w:r>
        <w:rPr>
          <w:sz w:val="20"/>
          <w:szCs w:val="20"/>
        </w:rPr>
        <w:t xml:space="preserve"> Doherty J, Couper I, Fonn S. Will Clinical associates be effective for South Africa? S Afr Med J. 2012 Nov;102(11 Pt 1):833–5</w:t>
      </w:r>
    </w:p>
  </w:footnote>
  <w:footnote w:id="27">
    <w:p w14:paraId="2913CAF7" w14:textId="77777777" w:rsidR="003E24D2" w:rsidRDefault="003E24D2" w:rsidP="00CF1EEC">
      <w:pPr>
        <w:rPr>
          <w:sz w:val="20"/>
          <w:szCs w:val="20"/>
        </w:rPr>
      </w:pPr>
      <w:r>
        <w:rPr>
          <w:vertAlign w:val="superscript"/>
        </w:rPr>
        <w:footnoteRef/>
      </w:r>
      <w:r>
        <w:rPr>
          <w:sz w:val="20"/>
          <w:szCs w:val="20"/>
        </w:rPr>
        <w:t xml:space="preserve"> Moodley S V, Wolvaardt L, Louw M, Hugo J. Practice intentions of clinical associate students at the University of Pretoria, South Africa. Rural Remote Health. 2014;14(2381):1–12. </w:t>
      </w:r>
    </w:p>
  </w:footnote>
  <w:footnote w:id="28">
    <w:p w14:paraId="775E3394" w14:textId="77777777" w:rsidR="003E24D2" w:rsidRDefault="003E24D2" w:rsidP="00CF1EEC">
      <w:pPr>
        <w:rPr>
          <w:sz w:val="20"/>
          <w:szCs w:val="20"/>
        </w:rPr>
      </w:pPr>
      <w:r>
        <w:rPr>
          <w:vertAlign w:val="superscript"/>
        </w:rPr>
        <w:footnoteRef/>
      </w:r>
      <w:r>
        <w:rPr>
          <w:sz w:val="20"/>
          <w:szCs w:val="20"/>
        </w:rPr>
        <w:t xml:space="preserve"> Ibid.</w:t>
      </w:r>
    </w:p>
  </w:footnote>
  <w:footnote w:id="29">
    <w:p w14:paraId="73EDAA66" w14:textId="7B6D0D3E" w:rsidR="003E24D2" w:rsidRDefault="003E24D2" w:rsidP="00CF1EEC">
      <w:pPr>
        <w:rPr>
          <w:sz w:val="20"/>
          <w:szCs w:val="20"/>
        </w:rPr>
      </w:pPr>
      <w:r>
        <w:rPr>
          <w:vertAlign w:val="superscript"/>
        </w:rPr>
        <w:footnoteRef/>
      </w:r>
      <w:r>
        <w:rPr>
          <w:sz w:val="20"/>
          <w:szCs w:val="20"/>
        </w:rPr>
        <w:t xml:space="preserve"> Hamm, J., van Bodegraven, P., Bac, M. &amp; Louw, J.M. 2016. Cost effectiveness of Clinical associates : A case study for the Mpumalanga province in South Africa. African Journal of Primary Healthcare &amp; Family Medicine. 8(1):1–6. DOI: 10.4102/phcfm.v8i1.1218.</w:t>
      </w:r>
    </w:p>
  </w:footnote>
  <w:footnote w:id="30">
    <w:p w14:paraId="7FAF11FF" w14:textId="5CEF057D" w:rsidR="003E24D2" w:rsidRDefault="003E24D2" w:rsidP="00CF1EEC">
      <w:pPr>
        <w:rPr>
          <w:sz w:val="20"/>
          <w:szCs w:val="20"/>
        </w:rPr>
      </w:pPr>
      <w:r>
        <w:rPr>
          <w:vertAlign w:val="superscript"/>
        </w:rPr>
        <w:footnoteRef/>
      </w:r>
      <w:r w:rsidRPr="00566CF9">
        <w:rPr>
          <w:sz w:val="20"/>
          <w:szCs w:val="20"/>
          <w:lang w:val="nl-NL"/>
        </w:rPr>
        <w:t xml:space="preserve"> Hamm, J., van Bodegraven, P., Bac, M. &amp; Louw, J.M. 2016. </w:t>
      </w:r>
      <w:r>
        <w:rPr>
          <w:sz w:val="20"/>
          <w:szCs w:val="20"/>
        </w:rPr>
        <w:t>Cost effectiveness of clinical associates: A case study for the Mpumalanga province in South Africa. African Journal of Primary Healthcare &amp; Family Medicine. 8(1):1–6. DOI: 10.4102/phcfm.v8i1.1218.</w:t>
      </w:r>
    </w:p>
  </w:footnote>
  <w:footnote w:id="31">
    <w:p w14:paraId="7A526915" w14:textId="77777777" w:rsidR="003E24D2" w:rsidRDefault="003E24D2" w:rsidP="00CF1EEC">
      <w:pPr>
        <w:rPr>
          <w:sz w:val="20"/>
          <w:szCs w:val="20"/>
        </w:rPr>
      </w:pPr>
      <w:r>
        <w:rPr>
          <w:vertAlign w:val="superscript"/>
        </w:rPr>
        <w:footnoteRef/>
      </w:r>
      <w:r>
        <w:rPr>
          <w:sz w:val="20"/>
          <w:szCs w:val="20"/>
        </w:rPr>
        <w:t xml:space="preserve"> Reference: Quality of care provided by mid-level health workers: systematic review and meta-analysis</w:t>
      </w:r>
    </w:p>
    <w:p w14:paraId="469637CD" w14:textId="77777777" w:rsidR="003E24D2" w:rsidRDefault="003E24D2" w:rsidP="00CF1EEC">
      <w:pPr>
        <w:rPr>
          <w:sz w:val="20"/>
          <w:szCs w:val="20"/>
        </w:rPr>
      </w:pPr>
      <w:r>
        <w:rPr>
          <w:sz w:val="20"/>
          <w:szCs w:val="20"/>
        </w:rPr>
        <w:t>Zohra S Lassi a, Giorgio Cometto b, Luis Huicho c &amp; Zulfiqar A Bhutta a.,  Bulletin of the World Health Organization 2013;91:824-833I. doi: http://dx.doi.org/10.2471/BLT.13.118786</w:t>
      </w:r>
    </w:p>
  </w:footnote>
  <w:footnote w:id="32">
    <w:p w14:paraId="0BE77FFA" w14:textId="77777777" w:rsidR="003E24D2" w:rsidRDefault="003E24D2" w:rsidP="00CF1EEC">
      <w:pPr>
        <w:rPr>
          <w:sz w:val="20"/>
          <w:szCs w:val="20"/>
        </w:rPr>
      </w:pPr>
      <w:r>
        <w:rPr>
          <w:vertAlign w:val="superscript"/>
        </w:rPr>
        <w:footnoteRef/>
      </w:r>
      <w:r>
        <w:rPr>
          <w:sz w:val="20"/>
          <w:szCs w:val="20"/>
        </w:rPr>
        <w:t xml:space="preserve"> Millennium Development Goals. Statistics South Africa. 2015. (http://www.statssa.gov.za/MDG/MDG_Country%20Report_Final30Sep2015.pdf)</w:t>
      </w:r>
    </w:p>
  </w:footnote>
  <w:footnote w:id="33">
    <w:p w14:paraId="4B255EC1" w14:textId="77777777" w:rsidR="003E24D2" w:rsidRDefault="003E24D2" w:rsidP="00CF1EEC">
      <w:pPr>
        <w:rPr>
          <w:sz w:val="20"/>
          <w:szCs w:val="20"/>
        </w:rPr>
      </w:pPr>
      <w:r>
        <w:rPr>
          <w:vertAlign w:val="superscript"/>
        </w:rPr>
        <w:footnoteRef/>
      </w:r>
      <w:r>
        <w:rPr>
          <w:sz w:val="20"/>
          <w:szCs w:val="20"/>
        </w:rPr>
        <w:t xml:space="preserve"> World Health Organisation. Task shifting: rational redistribution of tasks among health workforce teams: global recommendations and guidelines. 2007.</w:t>
      </w:r>
    </w:p>
  </w:footnote>
  <w:footnote w:id="34">
    <w:p w14:paraId="73B0F025" w14:textId="77777777" w:rsidR="003E24D2" w:rsidRDefault="003E24D2" w:rsidP="00CF1EEC">
      <w:pPr>
        <w:rPr>
          <w:sz w:val="20"/>
          <w:szCs w:val="20"/>
        </w:rPr>
      </w:pPr>
      <w:r>
        <w:rPr>
          <w:vertAlign w:val="superscript"/>
        </w:rPr>
        <w:footnoteRef/>
      </w:r>
      <w:r>
        <w:rPr>
          <w:sz w:val="20"/>
          <w:szCs w:val="20"/>
        </w:rPr>
        <w:t xml:space="preserve"> Bangdiwala SI, Fonn S, Okoye O, Tollman S. Workforce resources for health in developing countries. Public Health Rev. 2010;32(1):296–318</w:t>
      </w:r>
    </w:p>
  </w:footnote>
  <w:footnote w:id="35">
    <w:p w14:paraId="65F9BA11" w14:textId="77777777" w:rsidR="003E24D2" w:rsidRDefault="003E24D2" w:rsidP="00CF1EEC">
      <w:pPr>
        <w:rPr>
          <w:sz w:val="20"/>
          <w:szCs w:val="20"/>
        </w:rPr>
      </w:pPr>
      <w:r>
        <w:rPr>
          <w:vertAlign w:val="superscript"/>
        </w:rPr>
        <w:footnoteRef/>
      </w:r>
      <w:r>
        <w:rPr>
          <w:sz w:val="20"/>
          <w:szCs w:val="20"/>
        </w:rPr>
        <w:t xml:space="preserve"> WHO. Task shifting to tackle health worker shortages. Geneve; 2007.</w:t>
      </w:r>
    </w:p>
  </w:footnote>
  <w:footnote w:id="36">
    <w:p w14:paraId="38641D54" w14:textId="77777777" w:rsidR="003E24D2" w:rsidRDefault="003E24D2" w:rsidP="00CF1EEC">
      <w:pPr>
        <w:rPr>
          <w:sz w:val="20"/>
          <w:szCs w:val="20"/>
        </w:rPr>
      </w:pPr>
      <w:r>
        <w:rPr>
          <w:vertAlign w:val="superscript"/>
        </w:rPr>
        <w:footnoteRef/>
      </w:r>
      <w:r>
        <w:rPr>
          <w:sz w:val="20"/>
          <w:szCs w:val="20"/>
        </w:rPr>
        <w:t xml:space="preserve"> National Department of Health Directive: Clinical associate Job Description. 10 December 2010</w:t>
      </w:r>
    </w:p>
  </w:footnote>
  <w:footnote w:id="37">
    <w:p w14:paraId="73C602B8" w14:textId="77777777" w:rsidR="003E24D2" w:rsidRDefault="003E24D2" w:rsidP="00CF1EEC">
      <w:pPr>
        <w:rPr>
          <w:sz w:val="20"/>
          <w:szCs w:val="20"/>
        </w:rPr>
      </w:pPr>
      <w:r>
        <w:rPr>
          <w:vertAlign w:val="superscript"/>
        </w:rPr>
        <w:footnoteRef/>
      </w:r>
      <w:r>
        <w:rPr>
          <w:sz w:val="20"/>
          <w:szCs w:val="20"/>
        </w:rPr>
        <w:t xml:space="preserve"> Regulations Defining the Scope of Practice of clinical associates, 11 November 2016</w:t>
      </w:r>
    </w:p>
  </w:footnote>
  <w:footnote w:id="38">
    <w:p w14:paraId="0E633991" w14:textId="5208F464" w:rsidR="003E24D2" w:rsidRDefault="003E24D2" w:rsidP="00CF1EEC">
      <w:pPr>
        <w:rPr>
          <w:sz w:val="20"/>
          <w:szCs w:val="20"/>
        </w:rPr>
      </w:pPr>
      <w:r>
        <w:rPr>
          <w:vertAlign w:val="superscript"/>
        </w:rPr>
        <w:footnoteRef/>
      </w:r>
      <w:r w:rsidRPr="00566CF9">
        <w:rPr>
          <w:sz w:val="20"/>
          <w:szCs w:val="20"/>
          <w:lang w:val="nl-NL"/>
        </w:rPr>
        <w:t xml:space="preserve"> Bac, M., Hamm, J., van Bodegraven, P., Pater, B. &amp; Louw, J. 2017. </w:t>
      </w:r>
      <w:r>
        <w:rPr>
          <w:sz w:val="20"/>
          <w:szCs w:val="20"/>
        </w:rPr>
        <w:t>A new healthcare profession in rural district hospitals: a case study of the introduction of Clinical associates in Shongwe hospital. South African Family Practice. 59(1):14–17. DOI: 10.1080/20786190.2016.1248144.</w:t>
      </w:r>
    </w:p>
  </w:footnote>
  <w:footnote w:id="39">
    <w:p w14:paraId="0FA438BC" w14:textId="77777777" w:rsidR="003E24D2" w:rsidRDefault="003E24D2" w:rsidP="00CF1EEC">
      <w:pPr>
        <w:rPr>
          <w:sz w:val="20"/>
          <w:szCs w:val="20"/>
        </w:rPr>
      </w:pPr>
      <w:r>
        <w:rPr>
          <w:vertAlign w:val="superscript"/>
        </w:rPr>
        <w:footnoteRef/>
      </w:r>
      <w:r>
        <w:rPr>
          <w:sz w:val="20"/>
          <w:szCs w:val="20"/>
        </w:rPr>
        <w:t xml:space="preserve"> Pater, B. The position and functioning of Clinical associates in four rural district hospitals in South Africa. Bachelor’s dissertation. Erasmus University. Rotterdam. 2014. </w:t>
      </w:r>
    </w:p>
  </w:footnote>
  <w:footnote w:id="40">
    <w:p w14:paraId="2A213B98" w14:textId="77777777" w:rsidR="003E24D2" w:rsidRDefault="003E24D2" w:rsidP="00CF1EEC">
      <w:pPr>
        <w:rPr>
          <w:sz w:val="20"/>
          <w:szCs w:val="20"/>
        </w:rPr>
      </w:pPr>
      <w:r>
        <w:rPr>
          <w:vertAlign w:val="superscript"/>
        </w:rPr>
        <w:footnoteRef/>
      </w:r>
      <w:r>
        <w:rPr>
          <w:sz w:val="20"/>
          <w:szCs w:val="20"/>
        </w:rPr>
        <w:t xml:space="preserve"> Keyner, S. Clinical associates in the Fight against HIV in South Africa. Master’s dissertation. Erasmus University. Rotterdam. 2016.</w:t>
      </w:r>
    </w:p>
  </w:footnote>
  <w:footnote w:id="41">
    <w:p w14:paraId="57F81201" w14:textId="77777777" w:rsidR="003E24D2" w:rsidRDefault="003E24D2" w:rsidP="00CF1EEC">
      <w:pPr>
        <w:rPr>
          <w:sz w:val="20"/>
          <w:szCs w:val="20"/>
        </w:rPr>
      </w:pPr>
      <w:r>
        <w:rPr>
          <w:vertAlign w:val="superscript"/>
        </w:rPr>
        <w:footnoteRef/>
      </w:r>
      <w:r>
        <w:rPr>
          <w:sz w:val="20"/>
          <w:szCs w:val="20"/>
        </w:rPr>
        <w:t xml:space="preserve"> The Quality of Voluntary Medical Male Circumcision done by Clinical associates in Tshwane, South Africa, S. Ngcobo, L. Wolvaardt, M. Bac, E. Webb. The article is submitted to PLOS Medicine; awaiting outcome.</w:t>
      </w:r>
    </w:p>
  </w:footnote>
  <w:footnote w:id="42">
    <w:p w14:paraId="62D79DC2" w14:textId="77777777" w:rsidR="003E24D2" w:rsidRDefault="003E24D2" w:rsidP="00CF1EEC">
      <w:pPr>
        <w:rPr>
          <w:sz w:val="20"/>
          <w:szCs w:val="20"/>
        </w:rPr>
      </w:pPr>
      <w:r>
        <w:rPr>
          <w:vertAlign w:val="superscript"/>
        </w:rPr>
        <w:footnoteRef/>
      </w:r>
      <w:r>
        <w:rPr>
          <w:sz w:val="20"/>
          <w:szCs w:val="20"/>
        </w:rPr>
        <w:t xml:space="preserve"> CanMEDS 2015 Physician Competency Framework, Royal College of Physicians and Surgeons of Canada, Jason R. Frank, Linda Snell, Jonathan Sherbino. Website to access document:</w:t>
      </w:r>
      <w:hyperlink r:id="rId4">
        <w:r>
          <w:rPr>
            <w:sz w:val="20"/>
            <w:szCs w:val="20"/>
          </w:rPr>
          <w:t xml:space="preserve"> </w:t>
        </w:r>
      </w:hyperlink>
      <w:hyperlink r:id="rId5">
        <w:r>
          <w:rPr>
            <w:color w:val="1155CC"/>
            <w:sz w:val="20"/>
            <w:szCs w:val="20"/>
            <w:u w:val="single"/>
          </w:rPr>
          <w:t>http://www.royalcollege.ca/rcsite/documents/canmeds/canmeds-full-framework-e.pdf</w:t>
        </w:r>
      </w:hyperlink>
    </w:p>
  </w:footnote>
  <w:footnote w:id="43">
    <w:p w14:paraId="04CBFCD0" w14:textId="77777777" w:rsidR="003E24D2" w:rsidRDefault="003E24D2" w:rsidP="00CF1EEC">
      <w:pPr>
        <w:rPr>
          <w:sz w:val="20"/>
          <w:szCs w:val="20"/>
        </w:rPr>
      </w:pPr>
      <w:r>
        <w:rPr>
          <w:vertAlign w:val="superscript"/>
        </w:rPr>
        <w:footnoteRef/>
      </w:r>
      <w:r>
        <w:rPr>
          <w:sz w:val="20"/>
          <w:szCs w:val="20"/>
        </w:rPr>
        <w:t xml:space="preserve"> Distribution of Clinical associates in South Africa. Presentation by Daniela Goeieman. Human Resources for the South African Health System Conference. November 2016</w:t>
      </w:r>
    </w:p>
  </w:footnote>
  <w:footnote w:id="44">
    <w:p w14:paraId="20AE692B" w14:textId="77777777" w:rsidR="003E24D2" w:rsidRDefault="003E24D2" w:rsidP="00CF1EEC">
      <w:pPr>
        <w:rPr>
          <w:sz w:val="20"/>
          <w:szCs w:val="20"/>
        </w:rPr>
      </w:pPr>
      <w:r>
        <w:rPr>
          <w:vertAlign w:val="superscript"/>
        </w:rPr>
        <w:footnoteRef/>
      </w:r>
      <w:r>
        <w:rPr>
          <w:sz w:val="20"/>
          <w:szCs w:val="20"/>
        </w:rPr>
        <w:t xml:space="preserve"> Mid-level health workers for delivery of essential health services - a global systematic review and country experiences. Global Health Workforce Alliance. (http://www.who.int/workforcealliance/knowledge/mlpreport_annexes/en/index.html.)</w:t>
      </w:r>
    </w:p>
  </w:footnote>
  <w:footnote w:id="45">
    <w:p w14:paraId="1BF3DD2A" w14:textId="77777777" w:rsidR="003E24D2" w:rsidRDefault="003E24D2" w:rsidP="006B4DA7">
      <w:pPr>
        <w:rPr>
          <w:sz w:val="20"/>
          <w:szCs w:val="20"/>
        </w:rPr>
      </w:pPr>
      <w:r>
        <w:rPr>
          <w:vertAlign w:val="superscript"/>
        </w:rPr>
        <w:footnoteRef/>
      </w:r>
      <w:r>
        <w:rPr>
          <w:sz w:val="20"/>
          <w:szCs w:val="20"/>
        </w:rPr>
        <w:t xml:space="preserve"> Carolyn Mahoney and Fiona Fleck report.  Meeting the need for surgery. Surgical provision falls far short of what is needed in developing countries, but recent initiatives aim to correct this deficit. Bulletin of the World Health Organization 2016;94:163-164. doi: http://dx.doi.org/10.2471/BLT.16.020316</w:t>
      </w:r>
    </w:p>
  </w:footnote>
  <w:footnote w:id="46">
    <w:p w14:paraId="0D62A276" w14:textId="28E2E0FE" w:rsidR="003E24D2" w:rsidRDefault="003E24D2" w:rsidP="00CF1EEC">
      <w:pPr>
        <w:rPr>
          <w:sz w:val="20"/>
          <w:szCs w:val="20"/>
        </w:rPr>
      </w:pPr>
      <w:r>
        <w:rPr>
          <w:vertAlign w:val="superscript"/>
        </w:rPr>
        <w:footnoteRef/>
      </w:r>
      <w:r w:rsidRPr="00566CF9">
        <w:rPr>
          <w:sz w:val="20"/>
          <w:szCs w:val="20"/>
          <w:lang w:val="nl-NL"/>
        </w:rPr>
        <w:t xml:space="preserve"> Bac, M., Hamm, J., van Bodegraven, P., Pater, B. &amp; Louw, J. 2017. </w:t>
      </w:r>
      <w:r>
        <w:rPr>
          <w:sz w:val="20"/>
          <w:szCs w:val="20"/>
        </w:rPr>
        <w:t>A new healthcare profession in rural district hospitals: a case study of the introduction of Clinical associates in Shongwe hospital. South African Family Practice. 59(1):14–17. DOI: 10.1080/20786190.2016.1248144</w:t>
      </w:r>
    </w:p>
  </w:footnote>
  <w:footnote w:id="47">
    <w:p w14:paraId="1BFF4DBB" w14:textId="77777777" w:rsidR="003E24D2" w:rsidRDefault="003E24D2" w:rsidP="00CF1EEC">
      <w:pPr>
        <w:rPr>
          <w:sz w:val="20"/>
          <w:szCs w:val="20"/>
        </w:rPr>
      </w:pPr>
      <w:r>
        <w:rPr>
          <w:vertAlign w:val="superscript"/>
        </w:rPr>
        <w:footnoteRef/>
      </w:r>
      <w:r>
        <w:rPr>
          <w:sz w:val="20"/>
          <w:szCs w:val="20"/>
        </w:rPr>
        <w:t xml:space="preserve"> Department of Health. Health professions act (act no. 56 OF 1974). Health professions council of South Africa. Regulations defining the scope of the profession of medicine. 6 March 2009</w:t>
      </w:r>
    </w:p>
  </w:footnote>
  <w:footnote w:id="48">
    <w:p w14:paraId="2C55AFA3" w14:textId="77777777" w:rsidR="003E24D2" w:rsidRDefault="003E24D2" w:rsidP="00CF1EEC">
      <w:pPr>
        <w:rPr>
          <w:sz w:val="20"/>
          <w:szCs w:val="20"/>
        </w:rPr>
      </w:pPr>
      <w:r>
        <w:rPr>
          <w:vertAlign w:val="superscript"/>
        </w:rPr>
        <w:footnoteRef/>
      </w:r>
      <w:r>
        <w:rPr>
          <w:sz w:val="20"/>
          <w:szCs w:val="20"/>
        </w:rPr>
        <w:t xml:space="preserve"> Department of Health. Health professions act (act no. 56 OF 1974). Health professions council of South Africa. Regulations defining the scope of the profession of medicine. 6 March 2009</w:t>
      </w:r>
    </w:p>
  </w:footnote>
  <w:footnote w:id="49">
    <w:p w14:paraId="6E3FDC99" w14:textId="77777777" w:rsidR="003E24D2" w:rsidRDefault="003E24D2" w:rsidP="00CF1EEC">
      <w:pPr>
        <w:rPr>
          <w:sz w:val="20"/>
          <w:szCs w:val="20"/>
        </w:rPr>
      </w:pPr>
      <w:r>
        <w:rPr>
          <w:vertAlign w:val="superscript"/>
        </w:rPr>
        <w:footnoteRef/>
      </w:r>
      <w:r>
        <w:rPr>
          <w:sz w:val="20"/>
          <w:szCs w:val="20"/>
        </w:rPr>
        <w:t xml:space="preserve"> Department of Health. Health professions act (Act no. 56 OF 1974). Regulations defining the scope of practice of clinical associates. 2016</w:t>
      </w:r>
    </w:p>
  </w:footnote>
  <w:footnote w:id="50">
    <w:p w14:paraId="22FED85D" w14:textId="77777777" w:rsidR="003E24D2" w:rsidRDefault="003E24D2" w:rsidP="00CF1EEC">
      <w:pPr>
        <w:rPr>
          <w:sz w:val="20"/>
          <w:szCs w:val="20"/>
        </w:rPr>
      </w:pPr>
      <w:r>
        <w:rPr>
          <w:vertAlign w:val="superscript"/>
        </w:rPr>
        <w:footnoteRef/>
      </w:r>
      <w:r>
        <w:rPr>
          <w:sz w:val="20"/>
          <w:szCs w:val="20"/>
        </w:rPr>
        <w:t xml:space="preserve"> Department of Health. Health professions act (Act no. 56 OF 1974). Regulations defining the scope of practice of clinical associates. 2016</w:t>
      </w:r>
    </w:p>
  </w:footnote>
  <w:footnote w:id="51">
    <w:p w14:paraId="32D157C4" w14:textId="77777777" w:rsidR="003E24D2" w:rsidRDefault="003E24D2" w:rsidP="001172CD">
      <w:pPr>
        <w:rPr>
          <w:sz w:val="20"/>
          <w:szCs w:val="20"/>
        </w:rPr>
      </w:pPr>
      <w:r>
        <w:rPr>
          <w:vertAlign w:val="superscript"/>
        </w:rPr>
        <w:footnoteRef/>
      </w:r>
      <w:r>
        <w:rPr>
          <w:sz w:val="20"/>
          <w:szCs w:val="20"/>
        </w:rPr>
        <w:t xml:space="preserve"> HPCSA. Guidelines on Ethical rules. Ethical rules, regulations and policy guidelines. 2017. (</w:t>
      </w:r>
      <w:hyperlink r:id="rId6">
        <w:r>
          <w:rPr>
            <w:color w:val="0000FF"/>
            <w:sz w:val="20"/>
            <w:szCs w:val="20"/>
            <w:u w:val="single"/>
          </w:rPr>
          <w:t>http://www.hpcsa.co.za/Conduct/Ethics</w:t>
        </w:r>
      </w:hyperlink>
      <w:r>
        <w:rPr>
          <w:color w:val="0000FF"/>
          <w:sz w:val="20"/>
          <w:szCs w:val="20"/>
          <w:u w:val="single"/>
        </w:rPr>
        <w:t>)</w:t>
      </w:r>
    </w:p>
  </w:footnote>
  <w:footnote w:id="52">
    <w:p w14:paraId="68B628F7" w14:textId="08D232B0" w:rsidR="003E24D2" w:rsidRDefault="003E24D2">
      <w:pPr>
        <w:rPr>
          <w:sz w:val="20"/>
          <w:szCs w:val="20"/>
        </w:rPr>
      </w:pPr>
      <w:r>
        <w:rPr>
          <w:vertAlign w:val="superscript"/>
        </w:rPr>
        <w:footnoteRef/>
      </w:r>
      <w:r>
        <w:rPr>
          <w:sz w:val="20"/>
          <w:szCs w:val="20"/>
        </w:rPr>
        <w:t xml:space="preserve"> Doherty, Jane, Ian Couper, and Sharon Fonn. Issues in Medicine: Will Clinical associates be effective for South Africa? South African Medical Journal 102.11 (2012): 833-835.</w:t>
      </w:r>
    </w:p>
  </w:footnote>
  <w:footnote w:id="53">
    <w:p w14:paraId="2F4E7E13" w14:textId="77777777" w:rsidR="003E24D2" w:rsidRDefault="003E24D2">
      <w:pPr>
        <w:rPr>
          <w:sz w:val="20"/>
          <w:szCs w:val="20"/>
        </w:rPr>
      </w:pPr>
      <w:r>
        <w:rPr>
          <w:vertAlign w:val="superscript"/>
        </w:rPr>
        <w:footnoteRef/>
      </w:r>
      <w:r>
        <w:rPr>
          <w:sz w:val="20"/>
          <w:szCs w:val="20"/>
        </w:rPr>
        <w:t xml:space="preserve"> Midlevel Medical Worker Programme for South Africa: Curriculum and Training Plan. Family Medicine Education Consortium. J Hugo, Z Tshabalala, I Couper, et al. 11 August 2005.</w:t>
      </w:r>
    </w:p>
  </w:footnote>
  <w:footnote w:id="54">
    <w:p w14:paraId="7147596B" w14:textId="77777777" w:rsidR="003E24D2" w:rsidRDefault="003E24D2">
      <w:pPr>
        <w:rPr>
          <w:sz w:val="20"/>
          <w:szCs w:val="20"/>
        </w:rPr>
      </w:pPr>
      <w:r>
        <w:rPr>
          <w:vertAlign w:val="superscript"/>
        </w:rPr>
        <w:footnoteRef/>
      </w:r>
      <w:r>
        <w:rPr>
          <w:sz w:val="20"/>
          <w:szCs w:val="20"/>
        </w:rPr>
        <w:t xml:space="preserve"> Department of Public Service and Administration. Salary Scales with effect 1 April 2016, Annexure A, Public Service Act appointees not covered by OSDs. South Africa. 2016</w:t>
      </w:r>
    </w:p>
  </w:footnote>
  <w:footnote w:id="55">
    <w:p w14:paraId="593E58C1" w14:textId="77777777" w:rsidR="003E24D2" w:rsidRDefault="003E24D2">
      <w:pPr>
        <w:rPr>
          <w:sz w:val="20"/>
          <w:szCs w:val="20"/>
        </w:rPr>
      </w:pPr>
      <w:r>
        <w:rPr>
          <w:vertAlign w:val="superscript"/>
        </w:rPr>
        <w:footnoteRef/>
      </w:r>
      <w:r>
        <w:rPr>
          <w:sz w:val="20"/>
          <w:szCs w:val="20"/>
        </w:rPr>
        <w:t xml:space="preserve"> Department of Public Service and Administration. Salary Scales with effect 1 April 2016, Annexure H, OSD for Medical Officers, Medical Specialists, Dentists, Dental Specialists, Pharmacologists, Pharmacists and Emergency Care Practitioners. South Africa. 2016</w:t>
      </w:r>
    </w:p>
  </w:footnote>
  <w:footnote w:id="56">
    <w:p w14:paraId="47DFB9C2" w14:textId="77777777" w:rsidR="003E24D2" w:rsidRDefault="003E24D2">
      <w:pPr>
        <w:rPr>
          <w:sz w:val="20"/>
          <w:szCs w:val="20"/>
        </w:rPr>
      </w:pPr>
      <w:r>
        <w:rPr>
          <w:vertAlign w:val="superscript"/>
        </w:rPr>
        <w:footnoteRef/>
      </w:r>
      <w:r>
        <w:rPr>
          <w:sz w:val="20"/>
          <w:szCs w:val="20"/>
        </w:rPr>
        <w:t xml:space="preserve"> Lehmann U. Mid-level health workers: the state of the evidence on programmes, activities, costs and impact on health outcomes. A literature review. Geneva: World Health Organisation; 2008. Geneva, Switzerland; 2008.</w:t>
      </w:r>
    </w:p>
  </w:footnote>
  <w:footnote w:id="57">
    <w:p w14:paraId="6CE6128D" w14:textId="77777777" w:rsidR="003E24D2" w:rsidRDefault="003E24D2">
      <w:pPr>
        <w:rPr>
          <w:sz w:val="20"/>
          <w:szCs w:val="20"/>
        </w:rPr>
      </w:pPr>
      <w:r>
        <w:rPr>
          <w:vertAlign w:val="superscript"/>
        </w:rPr>
        <w:footnoteRef/>
      </w:r>
      <w:r>
        <w:rPr>
          <w:sz w:val="20"/>
          <w:szCs w:val="20"/>
        </w:rPr>
        <w:t xml:space="preserve"> World Health Organisation. Task shifting: rational redistribution of tasks among health workforce teams: global recommendations and guidelines. 200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4684"/>
    <w:multiLevelType w:val="multilevel"/>
    <w:tmpl w:val="00669E5E"/>
    <w:lvl w:ilvl="0">
      <w:start w:val="1"/>
      <w:numFmt w:val="bullet"/>
      <w:lvlText w:val="●"/>
      <w:lvlJc w:val="left"/>
      <w:pPr>
        <w:ind w:left="720" w:firstLine="1080"/>
      </w:pPr>
      <w:rPr>
        <w:rFonts w:ascii="Arial" w:eastAsia="Arial" w:hAnsi="Arial" w:cs="Arial"/>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1" w15:restartNumberingAfterBreak="0">
    <w:nsid w:val="0B627006"/>
    <w:multiLevelType w:val="multilevel"/>
    <w:tmpl w:val="A86A8730"/>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 w15:restartNumberingAfterBreak="0">
    <w:nsid w:val="10CD42AD"/>
    <w:multiLevelType w:val="multilevel"/>
    <w:tmpl w:val="52FE5E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99B73AD"/>
    <w:multiLevelType w:val="multilevel"/>
    <w:tmpl w:val="0032DC92"/>
    <w:lvl w:ilvl="0">
      <w:start w:val="1"/>
      <w:numFmt w:val="decimal"/>
      <w:lvlText w:val="%1."/>
      <w:lvlJc w:val="left"/>
      <w:pPr>
        <w:ind w:left="720" w:firstLine="1080"/>
      </w:pPr>
      <w:rPr>
        <w:color w:val="000000"/>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4" w15:restartNumberingAfterBreak="0">
    <w:nsid w:val="1F941D80"/>
    <w:multiLevelType w:val="multilevel"/>
    <w:tmpl w:val="F508F89C"/>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5" w15:restartNumberingAfterBreak="0">
    <w:nsid w:val="2CD80807"/>
    <w:multiLevelType w:val="multilevel"/>
    <w:tmpl w:val="48DED554"/>
    <w:lvl w:ilvl="0">
      <w:start w:val="1"/>
      <w:numFmt w:val="decimal"/>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6" w15:restartNumberingAfterBreak="0">
    <w:nsid w:val="2E220EC8"/>
    <w:multiLevelType w:val="hybridMultilevel"/>
    <w:tmpl w:val="BEF0A69A"/>
    <w:lvl w:ilvl="0" w:tplc="1C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510FC6"/>
    <w:multiLevelType w:val="multilevel"/>
    <w:tmpl w:val="82128728"/>
    <w:lvl w:ilvl="0">
      <w:start w:val="1"/>
      <w:numFmt w:val="decimal"/>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8" w15:restartNumberingAfterBreak="0">
    <w:nsid w:val="3AF878FF"/>
    <w:multiLevelType w:val="hybridMultilevel"/>
    <w:tmpl w:val="379E223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CD90A09"/>
    <w:multiLevelType w:val="multilevel"/>
    <w:tmpl w:val="3C76C7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6137888"/>
    <w:multiLevelType w:val="hybridMultilevel"/>
    <w:tmpl w:val="488A5024"/>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4A9B5CB4"/>
    <w:multiLevelType w:val="multilevel"/>
    <w:tmpl w:val="5F3AA1CE"/>
    <w:lvl w:ilvl="0">
      <w:start w:val="1"/>
      <w:numFmt w:val="decimal"/>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12" w15:restartNumberingAfterBreak="0">
    <w:nsid w:val="4B03037C"/>
    <w:multiLevelType w:val="multilevel"/>
    <w:tmpl w:val="D1984472"/>
    <w:lvl w:ilvl="0">
      <w:start w:val="1"/>
      <w:numFmt w:val="bullet"/>
      <w:lvlText w:val="●"/>
      <w:lvlJc w:val="left"/>
      <w:pPr>
        <w:ind w:left="720" w:firstLine="1080"/>
      </w:pPr>
      <w:rPr>
        <w:rFonts w:ascii="Arial" w:eastAsia="Arial" w:hAnsi="Arial" w:cs="Arial"/>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13" w15:restartNumberingAfterBreak="0">
    <w:nsid w:val="55ED3564"/>
    <w:multiLevelType w:val="multilevel"/>
    <w:tmpl w:val="FE1062FE"/>
    <w:lvl w:ilvl="0">
      <w:start w:val="1"/>
      <w:numFmt w:val="decimal"/>
      <w:lvlText w:val="%1."/>
      <w:lvlJc w:val="left"/>
      <w:pPr>
        <w:ind w:left="1080" w:firstLine="1800"/>
      </w:pPr>
    </w:lvl>
    <w:lvl w:ilvl="1">
      <w:start w:val="1"/>
      <w:numFmt w:val="lowerLetter"/>
      <w:lvlText w:val="%2."/>
      <w:lvlJc w:val="left"/>
      <w:pPr>
        <w:ind w:left="1800" w:firstLine="3240"/>
      </w:pPr>
    </w:lvl>
    <w:lvl w:ilvl="2">
      <w:start w:val="1"/>
      <w:numFmt w:val="lowerRoman"/>
      <w:lvlText w:val="%3."/>
      <w:lvlJc w:val="right"/>
      <w:pPr>
        <w:ind w:left="2520" w:firstLine="4860"/>
      </w:pPr>
    </w:lvl>
    <w:lvl w:ilvl="3">
      <w:start w:val="1"/>
      <w:numFmt w:val="decimal"/>
      <w:lvlText w:val="%4."/>
      <w:lvlJc w:val="left"/>
      <w:pPr>
        <w:ind w:left="3240" w:firstLine="6120"/>
      </w:pPr>
    </w:lvl>
    <w:lvl w:ilvl="4">
      <w:start w:val="1"/>
      <w:numFmt w:val="lowerLetter"/>
      <w:lvlText w:val="%5."/>
      <w:lvlJc w:val="left"/>
      <w:pPr>
        <w:ind w:left="3960" w:firstLine="7560"/>
      </w:pPr>
    </w:lvl>
    <w:lvl w:ilvl="5">
      <w:start w:val="1"/>
      <w:numFmt w:val="lowerRoman"/>
      <w:lvlText w:val="%6."/>
      <w:lvlJc w:val="right"/>
      <w:pPr>
        <w:ind w:left="4680" w:firstLine="9180"/>
      </w:pPr>
    </w:lvl>
    <w:lvl w:ilvl="6">
      <w:start w:val="1"/>
      <w:numFmt w:val="decimal"/>
      <w:lvlText w:val="%7."/>
      <w:lvlJc w:val="left"/>
      <w:pPr>
        <w:ind w:left="5400" w:firstLine="10440"/>
      </w:pPr>
    </w:lvl>
    <w:lvl w:ilvl="7">
      <w:start w:val="1"/>
      <w:numFmt w:val="lowerLetter"/>
      <w:lvlText w:val="%8."/>
      <w:lvlJc w:val="left"/>
      <w:pPr>
        <w:ind w:left="6120" w:firstLine="11880"/>
      </w:pPr>
    </w:lvl>
    <w:lvl w:ilvl="8">
      <w:start w:val="1"/>
      <w:numFmt w:val="lowerRoman"/>
      <w:lvlText w:val="%9."/>
      <w:lvlJc w:val="right"/>
      <w:pPr>
        <w:ind w:left="6840" w:firstLine="13500"/>
      </w:pPr>
    </w:lvl>
  </w:abstractNum>
  <w:abstractNum w:abstractNumId="14" w15:restartNumberingAfterBreak="0">
    <w:nsid w:val="56AC4B7C"/>
    <w:multiLevelType w:val="multilevel"/>
    <w:tmpl w:val="4E6E616A"/>
    <w:lvl w:ilvl="0">
      <w:start w:val="1"/>
      <w:numFmt w:val="decimal"/>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15" w15:restartNumberingAfterBreak="0">
    <w:nsid w:val="579709A5"/>
    <w:multiLevelType w:val="multilevel"/>
    <w:tmpl w:val="5FA0172E"/>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6" w15:restartNumberingAfterBreak="0">
    <w:nsid w:val="58EF0177"/>
    <w:multiLevelType w:val="multilevel"/>
    <w:tmpl w:val="DA6611F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7" w15:restartNumberingAfterBreak="0">
    <w:nsid w:val="5B3131C4"/>
    <w:multiLevelType w:val="multilevel"/>
    <w:tmpl w:val="E716D1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F5878A9"/>
    <w:multiLevelType w:val="multilevel"/>
    <w:tmpl w:val="83087256"/>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429351C"/>
    <w:multiLevelType w:val="multilevel"/>
    <w:tmpl w:val="5B22972C"/>
    <w:lvl w:ilvl="0">
      <w:start w:val="1"/>
      <w:numFmt w:val="bullet"/>
      <w:lvlText w:val="●"/>
      <w:lvlJc w:val="left"/>
      <w:pPr>
        <w:ind w:left="720" w:firstLine="1080"/>
      </w:pPr>
      <w:rPr>
        <w:rFonts w:ascii="Arial" w:eastAsia="Arial" w:hAnsi="Arial" w:cs="Arial"/>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20" w15:restartNumberingAfterBreak="0">
    <w:nsid w:val="69E71C2C"/>
    <w:multiLevelType w:val="multilevel"/>
    <w:tmpl w:val="0F6624B4"/>
    <w:lvl w:ilvl="0">
      <w:start w:val="1"/>
      <w:numFmt w:val="lowerRoman"/>
      <w:lvlText w:val="%1."/>
      <w:lvlJc w:val="righ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21" w15:restartNumberingAfterBreak="0">
    <w:nsid w:val="73572806"/>
    <w:multiLevelType w:val="multilevel"/>
    <w:tmpl w:val="4DE6CC9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2" w15:restartNumberingAfterBreak="0">
    <w:nsid w:val="74744485"/>
    <w:multiLevelType w:val="hybridMultilevel"/>
    <w:tmpl w:val="BE1483F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59F213A"/>
    <w:multiLevelType w:val="hybridMultilevel"/>
    <w:tmpl w:val="EF80AE7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EBC4DD4"/>
    <w:multiLevelType w:val="multilevel"/>
    <w:tmpl w:val="F606FD3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5"/>
  </w:num>
  <w:num w:numId="2">
    <w:abstractNumId w:val="14"/>
  </w:num>
  <w:num w:numId="3">
    <w:abstractNumId w:val="11"/>
  </w:num>
  <w:num w:numId="4">
    <w:abstractNumId w:val="0"/>
  </w:num>
  <w:num w:numId="5">
    <w:abstractNumId w:val="1"/>
  </w:num>
  <w:num w:numId="6">
    <w:abstractNumId w:val="19"/>
  </w:num>
  <w:num w:numId="7">
    <w:abstractNumId w:val="21"/>
  </w:num>
  <w:num w:numId="8">
    <w:abstractNumId w:val="24"/>
  </w:num>
  <w:num w:numId="9">
    <w:abstractNumId w:val="16"/>
  </w:num>
  <w:num w:numId="10">
    <w:abstractNumId w:val="12"/>
  </w:num>
  <w:num w:numId="11">
    <w:abstractNumId w:val="3"/>
  </w:num>
  <w:num w:numId="12">
    <w:abstractNumId w:val="9"/>
  </w:num>
  <w:num w:numId="13">
    <w:abstractNumId w:val="18"/>
  </w:num>
  <w:num w:numId="14">
    <w:abstractNumId w:val="17"/>
  </w:num>
  <w:num w:numId="15">
    <w:abstractNumId w:val="20"/>
  </w:num>
  <w:num w:numId="16">
    <w:abstractNumId w:val="7"/>
  </w:num>
  <w:num w:numId="17">
    <w:abstractNumId w:val="15"/>
  </w:num>
  <w:num w:numId="18">
    <w:abstractNumId w:val="13"/>
  </w:num>
  <w:num w:numId="19">
    <w:abstractNumId w:val="4"/>
  </w:num>
  <w:num w:numId="20">
    <w:abstractNumId w:val="2"/>
  </w:num>
  <w:num w:numId="21">
    <w:abstractNumId w:val="6"/>
  </w:num>
  <w:num w:numId="22">
    <w:abstractNumId w:val="23"/>
  </w:num>
  <w:num w:numId="23">
    <w:abstractNumId w:val="8"/>
  </w:num>
  <w:num w:numId="24">
    <w:abstractNumId w:val="22"/>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s7QwMDMwMzE0MjVV0lEKTi0uzszPAykwNKkFAA/CSzstAAAA"/>
  </w:docVars>
  <w:rsids>
    <w:rsidRoot w:val="00E5292A"/>
    <w:rsid w:val="00006488"/>
    <w:rsid w:val="00007A97"/>
    <w:rsid w:val="00011D9E"/>
    <w:rsid w:val="0002170E"/>
    <w:rsid w:val="00030C6C"/>
    <w:rsid w:val="00037757"/>
    <w:rsid w:val="00061331"/>
    <w:rsid w:val="00076A9F"/>
    <w:rsid w:val="00080F18"/>
    <w:rsid w:val="00081BD3"/>
    <w:rsid w:val="00091457"/>
    <w:rsid w:val="0009263F"/>
    <w:rsid w:val="0009444D"/>
    <w:rsid w:val="00095EFD"/>
    <w:rsid w:val="000A2053"/>
    <w:rsid w:val="000A23A9"/>
    <w:rsid w:val="000A5E21"/>
    <w:rsid w:val="000B0483"/>
    <w:rsid w:val="000B5A11"/>
    <w:rsid w:val="000D07B4"/>
    <w:rsid w:val="000D2DD1"/>
    <w:rsid w:val="000D6586"/>
    <w:rsid w:val="000F7590"/>
    <w:rsid w:val="000F7D30"/>
    <w:rsid w:val="00113E16"/>
    <w:rsid w:val="00114B5E"/>
    <w:rsid w:val="001172CD"/>
    <w:rsid w:val="00122C34"/>
    <w:rsid w:val="001374D2"/>
    <w:rsid w:val="00154A09"/>
    <w:rsid w:val="0016611A"/>
    <w:rsid w:val="00176374"/>
    <w:rsid w:val="00185255"/>
    <w:rsid w:val="001976F6"/>
    <w:rsid w:val="001A04FC"/>
    <w:rsid w:val="001A447C"/>
    <w:rsid w:val="001B3E0A"/>
    <w:rsid w:val="001C6700"/>
    <w:rsid w:val="001D2E1F"/>
    <w:rsid w:val="001D5FC8"/>
    <w:rsid w:val="001E4024"/>
    <w:rsid w:val="001F42E7"/>
    <w:rsid w:val="001F6D3C"/>
    <w:rsid w:val="00213A46"/>
    <w:rsid w:val="00214E6E"/>
    <w:rsid w:val="002208B6"/>
    <w:rsid w:val="0022135B"/>
    <w:rsid w:val="00225831"/>
    <w:rsid w:val="002300CE"/>
    <w:rsid w:val="002330B8"/>
    <w:rsid w:val="0024164D"/>
    <w:rsid w:val="0024635C"/>
    <w:rsid w:val="0025314F"/>
    <w:rsid w:val="00253E73"/>
    <w:rsid w:val="00256324"/>
    <w:rsid w:val="002622CB"/>
    <w:rsid w:val="00267E0E"/>
    <w:rsid w:val="0028131E"/>
    <w:rsid w:val="0028376A"/>
    <w:rsid w:val="00284C38"/>
    <w:rsid w:val="002A16D3"/>
    <w:rsid w:val="002C3EC7"/>
    <w:rsid w:val="002E058C"/>
    <w:rsid w:val="002E4471"/>
    <w:rsid w:val="002F7F85"/>
    <w:rsid w:val="00303A8B"/>
    <w:rsid w:val="00307584"/>
    <w:rsid w:val="00325562"/>
    <w:rsid w:val="00332CD7"/>
    <w:rsid w:val="00343410"/>
    <w:rsid w:val="0034779B"/>
    <w:rsid w:val="00347DB3"/>
    <w:rsid w:val="003601A0"/>
    <w:rsid w:val="00363CD4"/>
    <w:rsid w:val="00380AA4"/>
    <w:rsid w:val="003B3240"/>
    <w:rsid w:val="003B7075"/>
    <w:rsid w:val="003C6C2F"/>
    <w:rsid w:val="003E20A6"/>
    <w:rsid w:val="003E24D2"/>
    <w:rsid w:val="003E391D"/>
    <w:rsid w:val="003E63D4"/>
    <w:rsid w:val="003F2B62"/>
    <w:rsid w:val="003F4B90"/>
    <w:rsid w:val="004109E2"/>
    <w:rsid w:val="004114AF"/>
    <w:rsid w:val="0041441B"/>
    <w:rsid w:val="004201D1"/>
    <w:rsid w:val="00420B0F"/>
    <w:rsid w:val="00430029"/>
    <w:rsid w:val="00432258"/>
    <w:rsid w:val="00432EFB"/>
    <w:rsid w:val="0044711E"/>
    <w:rsid w:val="00460DE0"/>
    <w:rsid w:val="00483997"/>
    <w:rsid w:val="00490520"/>
    <w:rsid w:val="004A120C"/>
    <w:rsid w:val="004A60BD"/>
    <w:rsid w:val="004A7231"/>
    <w:rsid w:val="004C3BF4"/>
    <w:rsid w:val="004D2777"/>
    <w:rsid w:val="004E3E62"/>
    <w:rsid w:val="004F3539"/>
    <w:rsid w:val="00506C71"/>
    <w:rsid w:val="00511645"/>
    <w:rsid w:val="0051284B"/>
    <w:rsid w:val="00516214"/>
    <w:rsid w:val="005163BA"/>
    <w:rsid w:val="00542898"/>
    <w:rsid w:val="00547AB5"/>
    <w:rsid w:val="00550149"/>
    <w:rsid w:val="005529C3"/>
    <w:rsid w:val="00563EED"/>
    <w:rsid w:val="00566CF9"/>
    <w:rsid w:val="00570C67"/>
    <w:rsid w:val="00572CB1"/>
    <w:rsid w:val="00583F31"/>
    <w:rsid w:val="00584FEA"/>
    <w:rsid w:val="00586A46"/>
    <w:rsid w:val="00592C29"/>
    <w:rsid w:val="005A7638"/>
    <w:rsid w:val="005C4AF2"/>
    <w:rsid w:val="005C656D"/>
    <w:rsid w:val="005E0AD0"/>
    <w:rsid w:val="005E226E"/>
    <w:rsid w:val="005E6321"/>
    <w:rsid w:val="005F2F71"/>
    <w:rsid w:val="00617622"/>
    <w:rsid w:val="006261D9"/>
    <w:rsid w:val="0063559D"/>
    <w:rsid w:val="006452E3"/>
    <w:rsid w:val="006762CD"/>
    <w:rsid w:val="00694E15"/>
    <w:rsid w:val="006A01D0"/>
    <w:rsid w:val="006A3AC6"/>
    <w:rsid w:val="006A665F"/>
    <w:rsid w:val="006A7125"/>
    <w:rsid w:val="006B4DA7"/>
    <w:rsid w:val="006C6722"/>
    <w:rsid w:val="006F3A6D"/>
    <w:rsid w:val="00702590"/>
    <w:rsid w:val="007149A0"/>
    <w:rsid w:val="00720973"/>
    <w:rsid w:val="00725036"/>
    <w:rsid w:val="007350B0"/>
    <w:rsid w:val="0074136B"/>
    <w:rsid w:val="00743CCF"/>
    <w:rsid w:val="0076172C"/>
    <w:rsid w:val="00761CD1"/>
    <w:rsid w:val="00777BD6"/>
    <w:rsid w:val="00783E87"/>
    <w:rsid w:val="00785A9E"/>
    <w:rsid w:val="00790661"/>
    <w:rsid w:val="00791115"/>
    <w:rsid w:val="00797CA2"/>
    <w:rsid w:val="007B3E68"/>
    <w:rsid w:val="007C2631"/>
    <w:rsid w:val="007D0CC4"/>
    <w:rsid w:val="007E2436"/>
    <w:rsid w:val="007E669D"/>
    <w:rsid w:val="007F5336"/>
    <w:rsid w:val="008146A5"/>
    <w:rsid w:val="0081487E"/>
    <w:rsid w:val="008159BC"/>
    <w:rsid w:val="00822CFE"/>
    <w:rsid w:val="00822EF5"/>
    <w:rsid w:val="00823227"/>
    <w:rsid w:val="008338B1"/>
    <w:rsid w:val="00835377"/>
    <w:rsid w:val="00841E3F"/>
    <w:rsid w:val="00854A84"/>
    <w:rsid w:val="00857888"/>
    <w:rsid w:val="00890AF3"/>
    <w:rsid w:val="008920DA"/>
    <w:rsid w:val="00897C0C"/>
    <w:rsid w:val="008A303F"/>
    <w:rsid w:val="008A5F73"/>
    <w:rsid w:val="008A61F8"/>
    <w:rsid w:val="008B20E0"/>
    <w:rsid w:val="008B2D18"/>
    <w:rsid w:val="008C094D"/>
    <w:rsid w:val="008C1D54"/>
    <w:rsid w:val="008D1BAF"/>
    <w:rsid w:val="008F6314"/>
    <w:rsid w:val="009222FF"/>
    <w:rsid w:val="009228F3"/>
    <w:rsid w:val="0093233C"/>
    <w:rsid w:val="00932D95"/>
    <w:rsid w:val="0093422A"/>
    <w:rsid w:val="00940427"/>
    <w:rsid w:val="00944E16"/>
    <w:rsid w:val="009475C0"/>
    <w:rsid w:val="00952633"/>
    <w:rsid w:val="0095711F"/>
    <w:rsid w:val="00971030"/>
    <w:rsid w:val="00987EAB"/>
    <w:rsid w:val="00993844"/>
    <w:rsid w:val="009B2FC9"/>
    <w:rsid w:val="009B72DA"/>
    <w:rsid w:val="009B7F60"/>
    <w:rsid w:val="009D2249"/>
    <w:rsid w:val="009D72E3"/>
    <w:rsid w:val="009F6F9E"/>
    <w:rsid w:val="00A00C95"/>
    <w:rsid w:val="00A111CF"/>
    <w:rsid w:val="00A15036"/>
    <w:rsid w:val="00A169A5"/>
    <w:rsid w:val="00A2513D"/>
    <w:rsid w:val="00A359C0"/>
    <w:rsid w:val="00A3769E"/>
    <w:rsid w:val="00A41255"/>
    <w:rsid w:val="00A43230"/>
    <w:rsid w:val="00A437B4"/>
    <w:rsid w:val="00A53584"/>
    <w:rsid w:val="00A56C23"/>
    <w:rsid w:val="00A640ED"/>
    <w:rsid w:val="00A71224"/>
    <w:rsid w:val="00A91D35"/>
    <w:rsid w:val="00A95C75"/>
    <w:rsid w:val="00AA7538"/>
    <w:rsid w:val="00AC1CAF"/>
    <w:rsid w:val="00AC7052"/>
    <w:rsid w:val="00AE167C"/>
    <w:rsid w:val="00AF0B1F"/>
    <w:rsid w:val="00AF6694"/>
    <w:rsid w:val="00B01F1F"/>
    <w:rsid w:val="00B0526B"/>
    <w:rsid w:val="00B154D5"/>
    <w:rsid w:val="00B21578"/>
    <w:rsid w:val="00B31D44"/>
    <w:rsid w:val="00B5588B"/>
    <w:rsid w:val="00B6153F"/>
    <w:rsid w:val="00B61ED1"/>
    <w:rsid w:val="00B64393"/>
    <w:rsid w:val="00B722D8"/>
    <w:rsid w:val="00B816B4"/>
    <w:rsid w:val="00B85558"/>
    <w:rsid w:val="00B97591"/>
    <w:rsid w:val="00BA2A53"/>
    <w:rsid w:val="00BB2EAB"/>
    <w:rsid w:val="00BD35DA"/>
    <w:rsid w:val="00BD722E"/>
    <w:rsid w:val="00BF4315"/>
    <w:rsid w:val="00BF79EA"/>
    <w:rsid w:val="00C01668"/>
    <w:rsid w:val="00C13DEB"/>
    <w:rsid w:val="00C16F6E"/>
    <w:rsid w:val="00C20C80"/>
    <w:rsid w:val="00C226DC"/>
    <w:rsid w:val="00C27D61"/>
    <w:rsid w:val="00C37FE1"/>
    <w:rsid w:val="00C5145E"/>
    <w:rsid w:val="00C51962"/>
    <w:rsid w:val="00C521B8"/>
    <w:rsid w:val="00C55769"/>
    <w:rsid w:val="00C6359B"/>
    <w:rsid w:val="00C7050B"/>
    <w:rsid w:val="00C846A0"/>
    <w:rsid w:val="00C90BF7"/>
    <w:rsid w:val="00C93ED5"/>
    <w:rsid w:val="00CA5A7C"/>
    <w:rsid w:val="00CB3AEE"/>
    <w:rsid w:val="00CD295C"/>
    <w:rsid w:val="00CD6390"/>
    <w:rsid w:val="00CF0748"/>
    <w:rsid w:val="00CF1EEC"/>
    <w:rsid w:val="00CF3902"/>
    <w:rsid w:val="00CF5FF7"/>
    <w:rsid w:val="00D2367A"/>
    <w:rsid w:val="00D3234A"/>
    <w:rsid w:val="00D32C3C"/>
    <w:rsid w:val="00D35EAE"/>
    <w:rsid w:val="00D37388"/>
    <w:rsid w:val="00D44C0C"/>
    <w:rsid w:val="00D548B5"/>
    <w:rsid w:val="00D55F9C"/>
    <w:rsid w:val="00D56376"/>
    <w:rsid w:val="00D938D7"/>
    <w:rsid w:val="00D94B6E"/>
    <w:rsid w:val="00DA3F98"/>
    <w:rsid w:val="00DA6473"/>
    <w:rsid w:val="00DB061F"/>
    <w:rsid w:val="00DB52B8"/>
    <w:rsid w:val="00DC083D"/>
    <w:rsid w:val="00DD292D"/>
    <w:rsid w:val="00DE1ACE"/>
    <w:rsid w:val="00DF2A96"/>
    <w:rsid w:val="00E06789"/>
    <w:rsid w:val="00E50F9B"/>
    <w:rsid w:val="00E5292A"/>
    <w:rsid w:val="00E81D84"/>
    <w:rsid w:val="00E864E9"/>
    <w:rsid w:val="00E91E23"/>
    <w:rsid w:val="00E9482F"/>
    <w:rsid w:val="00E96B4F"/>
    <w:rsid w:val="00ED01A2"/>
    <w:rsid w:val="00EE40F6"/>
    <w:rsid w:val="00EE6802"/>
    <w:rsid w:val="00F07349"/>
    <w:rsid w:val="00F15BC1"/>
    <w:rsid w:val="00F20F62"/>
    <w:rsid w:val="00F2610A"/>
    <w:rsid w:val="00F26ED9"/>
    <w:rsid w:val="00F32440"/>
    <w:rsid w:val="00F419EC"/>
    <w:rsid w:val="00F43FA3"/>
    <w:rsid w:val="00F7369A"/>
    <w:rsid w:val="00F7400F"/>
    <w:rsid w:val="00F74B4E"/>
    <w:rsid w:val="00F83223"/>
    <w:rsid w:val="00F83A67"/>
    <w:rsid w:val="00F85AB5"/>
    <w:rsid w:val="00F922DF"/>
    <w:rsid w:val="00F927A6"/>
    <w:rsid w:val="00FB1A2F"/>
    <w:rsid w:val="00FE380D"/>
    <w:rsid w:val="00FE3A07"/>
    <w:rsid w:val="00FE532A"/>
    <w:rsid w:val="00FE5A35"/>
    <w:rsid w:val="00FF1AF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6E84AD"/>
  <w15:docId w15:val="{9201E104-6F91-401D-A8E6-673C3AE06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4"/>
        <w:szCs w:val="24"/>
        <w:lang w:val="en-ZA" w:eastAsia="en-US" w:bidi="ar-SA"/>
      </w:rPr>
    </w:rPrDefault>
    <w:pPrDefault>
      <w:pPr>
        <w:widowControl w:val="0"/>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rsid w:val="004F3539"/>
    <w:pPr>
      <w:keepNext/>
      <w:keepLines/>
      <w:spacing w:before="240" w:after="240"/>
      <w:outlineLvl w:val="0"/>
    </w:pPr>
    <w:rPr>
      <w:b/>
      <w:color w:val="auto"/>
      <w:sz w:val="36"/>
      <w:szCs w:val="32"/>
    </w:rPr>
  </w:style>
  <w:style w:type="paragraph" w:styleId="Heading2">
    <w:name w:val="heading 2"/>
    <w:basedOn w:val="Normal"/>
    <w:next w:val="Normal"/>
    <w:autoRedefine/>
    <w:rsid w:val="004F3539"/>
    <w:pPr>
      <w:keepNext/>
      <w:keepLines/>
      <w:spacing w:before="200" w:after="200"/>
      <w:outlineLvl w:val="1"/>
    </w:pPr>
    <w:rPr>
      <w:b/>
      <w:color w:val="auto"/>
      <w:sz w:val="32"/>
      <w:szCs w:val="26"/>
    </w:rPr>
  </w:style>
  <w:style w:type="paragraph" w:styleId="Heading3">
    <w:name w:val="heading 3"/>
    <w:basedOn w:val="Normal"/>
    <w:next w:val="Normal"/>
    <w:autoRedefine/>
    <w:qFormat/>
    <w:rsid w:val="00743CCF"/>
    <w:pPr>
      <w:keepNext/>
      <w:keepLines/>
      <w:spacing w:before="240" w:after="120"/>
      <w:outlineLvl w:val="2"/>
    </w:pPr>
    <w:rPr>
      <w:b/>
      <w:color w:val="auto"/>
      <w:sz w:val="26"/>
    </w:rPr>
  </w:style>
  <w:style w:type="paragraph" w:styleId="Heading4">
    <w:name w:val="heading 4"/>
    <w:basedOn w:val="Normal"/>
    <w:next w:val="Normal"/>
    <w:autoRedefine/>
    <w:qFormat/>
    <w:rsid w:val="004F3539"/>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line="276" w:lineRule="auto"/>
    </w:pPr>
    <w:rPr>
      <w:rFonts w:ascii="Arial" w:eastAsia="Arial" w:hAnsi="Arial" w:cs="Arial"/>
      <w:sz w:val="52"/>
      <w:szCs w:val="52"/>
    </w:rPr>
  </w:style>
  <w:style w:type="paragraph" w:styleId="Subtitle">
    <w:name w:val="Subtitle"/>
    <w:basedOn w:val="Normal"/>
    <w:next w:val="Normal"/>
    <w:rsid w:val="004F3539"/>
    <w:pPr>
      <w:spacing w:before="240" w:after="120" w:line="276" w:lineRule="auto"/>
    </w:pPr>
    <w:rPr>
      <w:b/>
      <w:color w:val="auto"/>
    </w:r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pPr>
      <w:contextualSpacing/>
    </w:pPr>
    <w:rPr>
      <w:sz w:val="22"/>
      <w:szCs w:val="22"/>
    </w:rPr>
    <w:tblPr>
      <w:tblStyleRowBandSize w:val="1"/>
      <w:tblStyleColBandSize w:val="1"/>
      <w:tblCellMar>
        <w:left w:w="115" w:type="dxa"/>
        <w:right w:w="115" w:type="dxa"/>
      </w:tblCellMar>
    </w:tblPr>
  </w:style>
  <w:style w:type="table" w:customStyle="1" w:styleId="16">
    <w:name w:val="16"/>
    <w:basedOn w:val="TableNormal"/>
    <w:pPr>
      <w:contextualSpacing/>
    </w:pPr>
    <w:rPr>
      <w:sz w:val="22"/>
      <w:szCs w:val="22"/>
    </w:rPr>
    <w:tblPr>
      <w:tblStyleRowBandSize w:val="1"/>
      <w:tblStyleColBandSize w:val="1"/>
      <w:tblCellMar>
        <w:left w:w="115" w:type="dxa"/>
        <w:right w:w="115" w:type="dxa"/>
      </w:tblCellMar>
    </w:tblPr>
  </w:style>
  <w:style w:type="table" w:customStyle="1" w:styleId="15">
    <w:name w:val="15"/>
    <w:basedOn w:val="TableNormal"/>
    <w:pPr>
      <w:contextualSpacing/>
    </w:pPr>
    <w:rPr>
      <w:sz w:val="22"/>
      <w:szCs w:val="22"/>
    </w:rPr>
    <w:tblPr>
      <w:tblStyleRowBandSize w:val="1"/>
      <w:tblStyleColBandSize w:val="1"/>
      <w:tblCellMar>
        <w:left w:w="115" w:type="dxa"/>
        <w:right w:w="115" w:type="dxa"/>
      </w:tblCellMar>
    </w:tblPr>
  </w:style>
  <w:style w:type="table" w:customStyle="1" w:styleId="14">
    <w:name w:val="14"/>
    <w:basedOn w:val="TableNormal"/>
    <w:pPr>
      <w:contextualSpacing/>
    </w:pPr>
    <w:rPr>
      <w:sz w:val="22"/>
      <w:szCs w:val="22"/>
    </w:rPr>
    <w:tblPr>
      <w:tblStyleRowBandSize w:val="1"/>
      <w:tblStyleColBandSize w:val="1"/>
      <w:tblCellMar>
        <w:left w:w="115" w:type="dxa"/>
        <w:right w:w="115" w:type="dxa"/>
      </w:tblCellMar>
    </w:tblPr>
  </w:style>
  <w:style w:type="table" w:customStyle="1" w:styleId="13">
    <w:name w:val="13"/>
    <w:basedOn w:val="TableNormal"/>
    <w:pPr>
      <w:contextualSpacing/>
    </w:pPr>
    <w:rPr>
      <w:sz w:val="22"/>
      <w:szCs w:val="22"/>
    </w:rPr>
    <w:tblPr>
      <w:tblStyleRowBandSize w:val="1"/>
      <w:tblStyleColBandSize w:val="1"/>
      <w:tblCellMar>
        <w:left w:w="115" w:type="dxa"/>
        <w:right w:w="115" w:type="dxa"/>
      </w:tblCellMar>
    </w:tblPr>
  </w:style>
  <w:style w:type="table" w:customStyle="1" w:styleId="12">
    <w:name w:val="12"/>
    <w:basedOn w:val="TableNormal"/>
    <w:pPr>
      <w:contextualSpacing/>
    </w:pPr>
    <w:rPr>
      <w:sz w:val="22"/>
      <w:szCs w:val="22"/>
    </w:rPr>
    <w:tblPr>
      <w:tblStyleRowBandSize w:val="1"/>
      <w:tblStyleColBandSize w:val="1"/>
      <w:tblCellMar>
        <w:left w:w="115" w:type="dxa"/>
        <w:right w:w="115" w:type="dxa"/>
      </w:tblCellMar>
    </w:tblPr>
  </w:style>
  <w:style w:type="table" w:customStyle="1" w:styleId="11">
    <w:name w:val="11"/>
    <w:basedOn w:val="TableNormal"/>
    <w:pPr>
      <w:contextualSpacing/>
    </w:pPr>
    <w:rPr>
      <w:sz w:val="22"/>
      <w:szCs w:val="22"/>
    </w:rPr>
    <w:tblPr>
      <w:tblStyleRowBandSize w:val="1"/>
      <w:tblStyleColBandSize w:val="1"/>
      <w:tblCellMar>
        <w:left w:w="115" w:type="dxa"/>
        <w:right w:w="115" w:type="dxa"/>
      </w:tblCellMar>
    </w:tblPr>
  </w:style>
  <w:style w:type="table" w:customStyle="1" w:styleId="10">
    <w:name w:val="10"/>
    <w:basedOn w:val="TableNormal"/>
    <w:pPr>
      <w:contextualSpacing/>
    </w:pPr>
    <w:rPr>
      <w:sz w:val="22"/>
      <w:szCs w:val="22"/>
    </w:rPr>
    <w:tblPr>
      <w:tblStyleRowBandSize w:val="1"/>
      <w:tblStyleColBandSize w:val="1"/>
      <w:tblCellMar>
        <w:left w:w="115" w:type="dxa"/>
        <w:right w:w="115" w:type="dxa"/>
      </w:tblCellMar>
    </w:tblPr>
  </w:style>
  <w:style w:type="table" w:customStyle="1" w:styleId="9">
    <w:name w:val="9"/>
    <w:basedOn w:val="TableNormal"/>
    <w:pPr>
      <w:contextualSpacing/>
    </w:pPr>
    <w:rPr>
      <w:sz w:val="22"/>
      <w:szCs w:val="22"/>
    </w:rPr>
    <w:tblPr>
      <w:tblStyleRowBandSize w:val="1"/>
      <w:tblStyleColBandSize w:val="1"/>
      <w:tblCellMar>
        <w:left w:w="115" w:type="dxa"/>
        <w:right w:w="115" w:type="dxa"/>
      </w:tblCellMar>
    </w:tblPr>
    <w:tblStylePr w:type="firstRow">
      <w:pPr>
        <w:contextualSpacing/>
      </w:pPr>
      <w:rPr>
        <w:b/>
      </w:rPr>
      <w:tblPr/>
      <w:tcPr>
        <w:tcBorders>
          <w:bottom w:val="single" w:sz="12" w:space="0" w:color="FFD965"/>
        </w:tcBorders>
        <w:tcMar>
          <w:top w:w="0" w:type="dxa"/>
          <w:left w:w="115" w:type="dxa"/>
          <w:bottom w:w="0" w:type="dxa"/>
          <w:right w:w="115" w:type="dxa"/>
        </w:tcMar>
      </w:tcPr>
    </w:tblStylePr>
    <w:tblStylePr w:type="lastRow">
      <w:pPr>
        <w:contextualSpacing/>
      </w:pPr>
      <w:rPr>
        <w:b/>
      </w:rPr>
      <w:tblPr/>
      <w:tcPr>
        <w:tcBorders>
          <w:top w:val="single" w:sz="4" w:space="0" w:color="FFD965"/>
        </w:tcBorders>
        <w:tcMar>
          <w:top w:w="0" w:type="dxa"/>
          <w:left w:w="115" w:type="dxa"/>
          <w:bottom w:w="0" w:type="dxa"/>
          <w:right w:w="115" w:type="dxa"/>
        </w:tcMar>
      </w:tcPr>
    </w:tblStylePr>
    <w:tblStylePr w:type="firstCol">
      <w:pPr>
        <w:contextualSpacing/>
      </w:pPr>
      <w:rPr>
        <w:b/>
      </w:rPr>
      <w:tblPr/>
      <w:tcPr>
        <w:tcMar>
          <w:top w:w="0" w:type="dxa"/>
          <w:left w:w="115" w:type="dxa"/>
          <w:bottom w:w="0" w:type="dxa"/>
          <w:right w:w="115" w:type="dxa"/>
        </w:tcMar>
      </w:tcPr>
    </w:tblStylePr>
    <w:tblStylePr w:type="lastCol">
      <w:pPr>
        <w:contextualSpacing/>
      </w:pPr>
      <w:rPr>
        <w:b/>
      </w:rPr>
      <w:tblPr/>
      <w:tcPr>
        <w:tcMar>
          <w:top w:w="0" w:type="dxa"/>
          <w:left w:w="115" w:type="dxa"/>
          <w:bottom w:w="0" w:type="dxa"/>
          <w:right w:w="115" w:type="dxa"/>
        </w:tcMar>
      </w:tcPr>
    </w:tblStylePr>
  </w:style>
  <w:style w:type="table" w:customStyle="1" w:styleId="8">
    <w:name w:val="8"/>
    <w:basedOn w:val="TableNormal"/>
    <w:pPr>
      <w:contextualSpacing/>
    </w:pPr>
    <w:rPr>
      <w:sz w:val="22"/>
      <w:szCs w:val="22"/>
    </w:rPr>
    <w:tblPr>
      <w:tblStyleRowBandSize w:val="1"/>
      <w:tblStyleColBandSize w:val="1"/>
      <w:tblCellMar>
        <w:left w:w="115" w:type="dxa"/>
        <w:right w:w="115" w:type="dxa"/>
      </w:tblCellMar>
    </w:tblPr>
  </w:style>
  <w:style w:type="table" w:customStyle="1" w:styleId="7">
    <w:name w:val="7"/>
    <w:basedOn w:val="TableNormal"/>
    <w:pPr>
      <w:contextualSpacing/>
    </w:pPr>
    <w:rPr>
      <w:sz w:val="22"/>
      <w:szCs w:val="22"/>
    </w:rPr>
    <w:tblPr>
      <w:tblStyleRowBandSize w:val="1"/>
      <w:tblStyleColBandSize w:val="1"/>
      <w:tblCellMar>
        <w:left w:w="115" w:type="dxa"/>
        <w:right w:w="115" w:type="dxa"/>
      </w:tblCellMar>
    </w:tblPr>
  </w:style>
  <w:style w:type="table" w:customStyle="1" w:styleId="6">
    <w:name w:val="6"/>
    <w:basedOn w:val="TableNormal"/>
    <w:pPr>
      <w:contextualSpacing/>
    </w:pPr>
    <w:rPr>
      <w:sz w:val="22"/>
      <w:szCs w:val="22"/>
    </w:rPr>
    <w:tblPr>
      <w:tblStyleRowBandSize w:val="1"/>
      <w:tblStyleColBandSize w:val="1"/>
      <w:tblCellMar>
        <w:left w:w="115" w:type="dxa"/>
        <w:right w:w="115" w:type="dxa"/>
      </w:tblCellMar>
    </w:tblPr>
  </w:style>
  <w:style w:type="table" w:customStyle="1" w:styleId="5">
    <w:name w:val="5"/>
    <w:basedOn w:val="TableNormal"/>
    <w:pPr>
      <w:contextualSpacing/>
    </w:pPr>
    <w:rPr>
      <w:sz w:val="22"/>
      <w:szCs w:val="22"/>
    </w:rPr>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pPr>
      <w:contextualSpacing/>
    </w:pPr>
    <w:rPr>
      <w:sz w:val="22"/>
      <w:szCs w:val="22"/>
    </w:r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F42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42E7"/>
    <w:rPr>
      <w:rFonts w:ascii="Segoe UI" w:hAnsi="Segoe UI" w:cs="Segoe UI"/>
      <w:sz w:val="18"/>
      <w:szCs w:val="18"/>
    </w:rPr>
  </w:style>
  <w:style w:type="paragraph" w:styleId="TOC1">
    <w:name w:val="toc 1"/>
    <w:basedOn w:val="Normal"/>
    <w:next w:val="Normal"/>
    <w:autoRedefine/>
    <w:uiPriority w:val="39"/>
    <w:unhideWhenUsed/>
    <w:qFormat/>
    <w:rsid w:val="001F42E7"/>
    <w:pPr>
      <w:spacing w:after="100"/>
    </w:pPr>
  </w:style>
  <w:style w:type="paragraph" w:styleId="TOC4">
    <w:name w:val="toc 4"/>
    <w:basedOn w:val="Normal"/>
    <w:next w:val="Normal"/>
    <w:autoRedefine/>
    <w:uiPriority w:val="39"/>
    <w:unhideWhenUsed/>
    <w:rsid w:val="001F42E7"/>
    <w:pPr>
      <w:spacing w:after="100"/>
      <w:ind w:left="720"/>
    </w:pPr>
  </w:style>
  <w:style w:type="character" w:styleId="Hyperlink">
    <w:name w:val="Hyperlink"/>
    <w:basedOn w:val="DefaultParagraphFont"/>
    <w:uiPriority w:val="99"/>
    <w:unhideWhenUsed/>
    <w:rsid w:val="001F42E7"/>
    <w:rPr>
      <w:color w:val="0563C1" w:themeColor="hyperlink"/>
      <w:u w:val="single"/>
    </w:rPr>
  </w:style>
  <w:style w:type="paragraph" w:styleId="ListParagraph">
    <w:name w:val="List Paragraph"/>
    <w:basedOn w:val="Normal"/>
    <w:uiPriority w:val="34"/>
    <w:qFormat/>
    <w:rsid w:val="006C6722"/>
    <w:pPr>
      <w:ind w:left="720"/>
      <w:contextualSpacing/>
    </w:pPr>
  </w:style>
  <w:style w:type="paragraph" w:styleId="CommentSubject">
    <w:name w:val="annotation subject"/>
    <w:basedOn w:val="CommentText"/>
    <w:next w:val="CommentText"/>
    <w:link w:val="CommentSubjectChar"/>
    <w:uiPriority w:val="99"/>
    <w:semiHidden/>
    <w:unhideWhenUsed/>
    <w:rsid w:val="00B6153F"/>
    <w:rPr>
      <w:b/>
      <w:bCs/>
    </w:rPr>
  </w:style>
  <w:style w:type="character" w:customStyle="1" w:styleId="CommentSubjectChar">
    <w:name w:val="Comment Subject Char"/>
    <w:basedOn w:val="CommentTextChar"/>
    <w:link w:val="CommentSubject"/>
    <w:uiPriority w:val="99"/>
    <w:semiHidden/>
    <w:rsid w:val="00B6153F"/>
    <w:rPr>
      <w:b/>
      <w:bCs/>
      <w:sz w:val="20"/>
      <w:szCs w:val="20"/>
    </w:rPr>
  </w:style>
  <w:style w:type="character" w:customStyle="1" w:styleId="apple-converted-space">
    <w:name w:val="apple-converted-space"/>
    <w:basedOn w:val="DefaultParagraphFont"/>
    <w:rsid w:val="00F43FA3"/>
  </w:style>
  <w:style w:type="paragraph" w:styleId="TOC2">
    <w:name w:val="toc 2"/>
    <w:basedOn w:val="Normal"/>
    <w:next w:val="Normal"/>
    <w:autoRedefine/>
    <w:uiPriority w:val="39"/>
    <w:unhideWhenUsed/>
    <w:qFormat/>
    <w:rsid w:val="004F3539"/>
    <w:pPr>
      <w:spacing w:after="100"/>
      <w:ind w:left="240"/>
    </w:pPr>
  </w:style>
  <w:style w:type="paragraph" w:styleId="TOC3">
    <w:name w:val="toc 3"/>
    <w:basedOn w:val="Normal"/>
    <w:next w:val="Normal"/>
    <w:autoRedefine/>
    <w:uiPriority w:val="39"/>
    <w:unhideWhenUsed/>
    <w:qFormat/>
    <w:rsid w:val="004F3539"/>
    <w:pPr>
      <w:spacing w:after="100"/>
      <w:ind w:left="480"/>
    </w:pPr>
  </w:style>
  <w:style w:type="paragraph" w:styleId="TOCHeading">
    <w:name w:val="TOC Heading"/>
    <w:basedOn w:val="Heading1"/>
    <w:next w:val="Normal"/>
    <w:uiPriority w:val="39"/>
    <w:unhideWhenUsed/>
    <w:qFormat/>
    <w:rsid w:val="00CF1EEC"/>
    <w:pPr>
      <w:spacing w:before="480" w:after="0"/>
      <w:outlineLvl w:val="9"/>
    </w:pPr>
    <w:rPr>
      <w:rFonts w:asciiTheme="majorHAnsi" w:eastAsiaTheme="majorEastAsia" w:hAnsiTheme="majorHAnsi" w:cstheme="majorBidi"/>
      <w:bCs/>
      <w:color w:val="2F5496" w:themeColor="accent1" w:themeShade="BF"/>
      <w:sz w:val="28"/>
      <w:szCs w:val="28"/>
    </w:rPr>
  </w:style>
  <w:style w:type="paragraph" w:styleId="TOC5">
    <w:name w:val="toc 5"/>
    <w:basedOn w:val="Normal"/>
    <w:next w:val="Normal"/>
    <w:autoRedefine/>
    <w:uiPriority w:val="39"/>
    <w:unhideWhenUsed/>
    <w:rsid w:val="00CF1EEC"/>
    <w:pPr>
      <w:spacing w:after="100"/>
      <w:ind w:left="960"/>
    </w:pPr>
  </w:style>
  <w:style w:type="paragraph" w:styleId="TOC6">
    <w:name w:val="toc 6"/>
    <w:basedOn w:val="Normal"/>
    <w:next w:val="Normal"/>
    <w:autoRedefine/>
    <w:uiPriority w:val="39"/>
    <w:unhideWhenUsed/>
    <w:rsid w:val="00CF1EEC"/>
    <w:pPr>
      <w:widowControl/>
      <w:pBdr>
        <w:top w:val="none" w:sz="0" w:space="0" w:color="auto"/>
        <w:left w:val="none" w:sz="0" w:space="0" w:color="auto"/>
        <w:bottom w:val="none" w:sz="0" w:space="0" w:color="auto"/>
        <w:right w:val="none" w:sz="0" w:space="0" w:color="auto"/>
        <w:between w:val="none" w:sz="0" w:space="0" w:color="auto"/>
      </w:pBdr>
      <w:spacing w:after="100" w:line="276" w:lineRule="auto"/>
      <w:ind w:left="1100"/>
    </w:pPr>
    <w:rPr>
      <w:rFonts w:asciiTheme="minorHAnsi" w:eastAsiaTheme="minorEastAsia" w:hAnsiTheme="minorHAnsi" w:cstheme="minorBidi"/>
      <w:color w:val="auto"/>
      <w:sz w:val="22"/>
      <w:szCs w:val="22"/>
      <w:lang w:eastAsia="en-ZA"/>
    </w:rPr>
  </w:style>
  <w:style w:type="paragraph" w:styleId="TOC7">
    <w:name w:val="toc 7"/>
    <w:basedOn w:val="Normal"/>
    <w:next w:val="Normal"/>
    <w:autoRedefine/>
    <w:uiPriority w:val="39"/>
    <w:unhideWhenUsed/>
    <w:rsid w:val="00CF1EEC"/>
    <w:pPr>
      <w:widowControl/>
      <w:pBdr>
        <w:top w:val="none" w:sz="0" w:space="0" w:color="auto"/>
        <w:left w:val="none" w:sz="0" w:space="0" w:color="auto"/>
        <w:bottom w:val="none" w:sz="0" w:space="0" w:color="auto"/>
        <w:right w:val="none" w:sz="0" w:space="0" w:color="auto"/>
        <w:between w:val="none" w:sz="0" w:space="0" w:color="auto"/>
      </w:pBdr>
      <w:spacing w:after="100" w:line="276" w:lineRule="auto"/>
      <w:ind w:left="1320"/>
    </w:pPr>
    <w:rPr>
      <w:rFonts w:asciiTheme="minorHAnsi" w:eastAsiaTheme="minorEastAsia" w:hAnsiTheme="minorHAnsi" w:cstheme="minorBidi"/>
      <w:color w:val="auto"/>
      <w:sz w:val="22"/>
      <w:szCs w:val="22"/>
      <w:lang w:eastAsia="en-ZA"/>
    </w:rPr>
  </w:style>
  <w:style w:type="paragraph" w:styleId="TOC8">
    <w:name w:val="toc 8"/>
    <w:basedOn w:val="Normal"/>
    <w:next w:val="Normal"/>
    <w:autoRedefine/>
    <w:uiPriority w:val="39"/>
    <w:unhideWhenUsed/>
    <w:rsid w:val="00CF1EEC"/>
    <w:pPr>
      <w:widowControl/>
      <w:pBdr>
        <w:top w:val="none" w:sz="0" w:space="0" w:color="auto"/>
        <w:left w:val="none" w:sz="0" w:space="0" w:color="auto"/>
        <w:bottom w:val="none" w:sz="0" w:space="0" w:color="auto"/>
        <w:right w:val="none" w:sz="0" w:space="0" w:color="auto"/>
        <w:between w:val="none" w:sz="0" w:space="0" w:color="auto"/>
      </w:pBdr>
      <w:spacing w:after="100" w:line="276" w:lineRule="auto"/>
      <w:ind w:left="1540"/>
    </w:pPr>
    <w:rPr>
      <w:rFonts w:asciiTheme="minorHAnsi" w:eastAsiaTheme="minorEastAsia" w:hAnsiTheme="minorHAnsi" w:cstheme="minorBidi"/>
      <w:color w:val="auto"/>
      <w:sz w:val="22"/>
      <w:szCs w:val="22"/>
      <w:lang w:eastAsia="en-ZA"/>
    </w:rPr>
  </w:style>
  <w:style w:type="paragraph" w:styleId="TOC9">
    <w:name w:val="toc 9"/>
    <w:basedOn w:val="Normal"/>
    <w:next w:val="Normal"/>
    <w:autoRedefine/>
    <w:uiPriority w:val="39"/>
    <w:unhideWhenUsed/>
    <w:rsid w:val="00CF1EEC"/>
    <w:pPr>
      <w:widowControl/>
      <w:pBdr>
        <w:top w:val="none" w:sz="0" w:space="0" w:color="auto"/>
        <w:left w:val="none" w:sz="0" w:space="0" w:color="auto"/>
        <w:bottom w:val="none" w:sz="0" w:space="0" w:color="auto"/>
        <w:right w:val="none" w:sz="0" w:space="0" w:color="auto"/>
        <w:between w:val="none" w:sz="0" w:space="0" w:color="auto"/>
      </w:pBdr>
      <w:spacing w:after="100" w:line="276" w:lineRule="auto"/>
      <w:ind w:left="1760"/>
    </w:pPr>
    <w:rPr>
      <w:rFonts w:asciiTheme="minorHAnsi" w:eastAsiaTheme="minorEastAsia" w:hAnsiTheme="minorHAnsi" w:cstheme="minorBidi"/>
      <w:color w:val="auto"/>
      <w:sz w:val="22"/>
      <w:szCs w:val="22"/>
      <w:lang w:eastAsia="en-ZA"/>
    </w:rPr>
  </w:style>
  <w:style w:type="paragraph" w:styleId="Header">
    <w:name w:val="header"/>
    <w:basedOn w:val="Normal"/>
    <w:link w:val="HeaderChar"/>
    <w:uiPriority w:val="99"/>
    <w:unhideWhenUsed/>
    <w:rsid w:val="00E9482F"/>
    <w:pPr>
      <w:tabs>
        <w:tab w:val="center" w:pos="4513"/>
        <w:tab w:val="right" w:pos="9026"/>
      </w:tabs>
    </w:pPr>
  </w:style>
  <w:style w:type="character" w:customStyle="1" w:styleId="HeaderChar">
    <w:name w:val="Header Char"/>
    <w:basedOn w:val="DefaultParagraphFont"/>
    <w:link w:val="Header"/>
    <w:uiPriority w:val="99"/>
    <w:rsid w:val="00E9482F"/>
  </w:style>
  <w:style w:type="paragraph" w:styleId="Footer">
    <w:name w:val="footer"/>
    <w:basedOn w:val="Normal"/>
    <w:link w:val="FooterChar"/>
    <w:uiPriority w:val="99"/>
    <w:unhideWhenUsed/>
    <w:rsid w:val="00E9482F"/>
    <w:pPr>
      <w:tabs>
        <w:tab w:val="center" w:pos="4513"/>
        <w:tab w:val="right" w:pos="9026"/>
      </w:tabs>
    </w:pPr>
  </w:style>
  <w:style w:type="character" w:customStyle="1" w:styleId="FooterChar">
    <w:name w:val="Footer Char"/>
    <w:basedOn w:val="DefaultParagraphFont"/>
    <w:link w:val="Footer"/>
    <w:uiPriority w:val="99"/>
    <w:rsid w:val="00E9482F"/>
  </w:style>
  <w:style w:type="character" w:styleId="FollowedHyperlink">
    <w:name w:val="FollowedHyperlink"/>
    <w:basedOn w:val="DefaultParagraphFont"/>
    <w:uiPriority w:val="99"/>
    <w:semiHidden/>
    <w:unhideWhenUsed/>
    <w:rsid w:val="00841E3F"/>
    <w:rPr>
      <w:color w:val="954F72" w:themeColor="followedHyperlink"/>
      <w:u w:val="single"/>
    </w:rPr>
  </w:style>
  <w:style w:type="table" w:styleId="TableGrid">
    <w:name w:val="Table Grid"/>
    <w:basedOn w:val="TableNormal"/>
    <w:uiPriority w:val="39"/>
    <w:rsid w:val="008353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91115"/>
    <w:rPr>
      <w:sz w:val="20"/>
      <w:szCs w:val="20"/>
    </w:rPr>
  </w:style>
  <w:style w:type="character" w:customStyle="1" w:styleId="FootnoteTextChar">
    <w:name w:val="Footnote Text Char"/>
    <w:basedOn w:val="DefaultParagraphFont"/>
    <w:link w:val="FootnoteText"/>
    <w:uiPriority w:val="99"/>
    <w:semiHidden/>
    <w:rsid w:val="00791115"/>
    <w:rPr>
      <w:sz w:val="20"/>
      <w:szCs w:val="20"/>
    </w:rPr>
  </w:style>
  <w:style w:type="character" w:styleId="FootnoteReference">
    <w:name w:val="footnote reference"/>
    <w:basedOn w:val="DefaultParagraphFont"/>
    <w:uiPriority w:val="99"/>
    <w:semiHidden/>
    <w:unhideWhenUsed/>
    <w:rsid w:val="007911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mailto:brenda@medicalminds.co.za"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dx.doi.org/10.2471/BLT.13.118786" TargetMode="External"/><Relationship Id="rId2" Type="http://schemas.openxmlformats.org/officeDocument/2006/relationships/hyperlink" Target="http://dx.doi.org/10.2471/BLT.13.118786" TargetMode="External"/><Relationship Id="rId1" Type="http://schemas.openxmlformats.org/officeDocument/2006/relationships/hyperlink" Target="https://doi.org/10.1371/journal.pmed.1001132" TargetMode="External"/><Relationship Id="rId6" Type="http://schemas.openxmlformats.org/officeDocument/2006/relationships/hyperlink" Target="http://www.hpcsa.co.za/Conduct/Ethics" TargetMode="External"/><Relationship Id="rId5" Type="http://schemas.openxmlformats.org/officeDocument/2006/relationships/hyperlink" Target="http://www.royalcollege.ca/rcsite/documents/canmeds/canmeds-full-framework-e.pdf" TargetMode="External"/><Relationship Id="rId4" Type="http://schemas.openxmlformats.org/officeDocument/2006/relationships/hyperlink" Target="http://www.royalcollege.ca/rcsite/documents/canmeds/canmeds-full-framework-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B8F6657-F254-4D00-85FB-B71B44A6F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74</Pages>
  <Words>25114</Words>
  <Characters>143153</Characters>
  <Application>Microsoft Office Word</Application>
  <DocSecurity>0</DocSecurity>
  <Lines>1192</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pati</dc:creator>
  <cp:keywords/>
  <dc:description/>
  <cp:lastModifiedBy>John Capati</cp:lastModifiedBy>
  <cp:revision>5</cp:revision>
  <cp:lastPrinted>2017-11-13T08:19:00Z</cp:lastPrinted>
  <dcterms:created xsi:type="dcterms:W3CDTF">2018-02-27T08:57:00Z</dcterms:created>
  <dcterms:modified xsi:type="dcterms:W3CDTF">2018-02-27T10:13:00Z</dcterms:modified>
</cp:coreProperties>
</file>